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72D548" w14:textId="10EE06CD" w:rsidR="009122CC" w:rsidRPr="00463B97" w:rsidRDefault="000D4223" w:rsidP="009122CC">
      <w:pPr>
        <w:pStyle w:val="Graphicsanchor"/>
        <w:rPr>
          <w:lang w:val="bg-BG"/>
        </w:rPr>
      </w:pPr>
      <w:r w:rsidRPr="00463B97">
        <w:rPr>
          <w:noProof/>
          <w:lang w:val="bg-BG"/>
        </w:rPr>
        <mc:AlternateContent>
          <mc:Choice Requires="wps">
            <w:drawing>
              <wp:anchor distT="0" distB="0" distL="114300" distR="114300" simplePos="0" relativeHeight="251668992" behindDoc="1" locked="1" layoutInCell="1" allowOverlap="1" wp14:anchorId="10CD1C31" wp14:editId="24D4C09D">
                <wp:simplePos x="0" y="0"/>
                <wp:positionH relativeFrom="column">
                  <wp:posOffset>1151890</wp:posOffset>
                </wp:positionH>
                <wp:positionV relativeFrom="paragraph">
                  <wp:posOffset>-250825</wp:posOffset>
                </wp:positionV>
                <wp:extent cx="5301615" cy="2788920"/>
                <wp:effectExtent l="0" t="0" r="0" b="0"/>
                <wp:wrapNone/>
                <wp:docPr id="1578088318"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01615" cy="2788920"/>
                        </a:xfrm>
                        <a:custGeom>
                          <a:avLst/>
                          <a:gdLst>
                            <a:gd name="connsiteX0" fmla="*/ 17318 w 5003799"/>
                            <a:gd name="connsiteY0" fmla="*/ 0 h 2786544"/>
                            <a:gd name="connsiteX1" fmla="*/ 4986481 w 5003799"/>
                            <a:gd name="connsiteY1" fmla="*/ 0 h 2786544"/>
                            <a:gd name="connsiteX2" fmla="*/ 4990882 w 5003799"/>
                            <a:gd name="connsiteY2" fmla="*/ 28839 h 2786544"/>
                            <a:gd name="connsiteX3" fmla="*/ 5003799 w 5003799"/>
                            <a:gd name="connsiteY3" fmla="*/ 284644 h 2786544"/>
                            <a:gd name="connsiteX4" fmla="*/ 2501899 w 5003799"/>
                            <a:gd name="connsiteY4" fmla="*/ 2786544 h 2786544"/>
                            <a:gd name="connsiteX5" fmla="*/ 12916 w 5003799"/>
                            <a:gd name="connsiteY5" fmla="*/ 540449 h 2786544"/>
                            <a:gd name="connsiteX6" fmla="*/ 0 w 5003799"/>
                            <a:gd name="connsiteY6" fmla="*/ 284663 h 2786544"/>
                            <a:gd name="connsiteX7" fmla="*/ 0 w 5003799"/>
                            <a:gd name="connsiteY7" fmla="*/ 284625 h 2786544"/>
                            <a:gd name="connsiteX8" fmla="*/ 12916 w 5003799"/>
                            <a:gd name="connsiteY8" fmla="*/ 28839 h 27865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003799" h="2786544">
                              <a:moveTo>
                                <a:pt x="17318" y="0"/>
                              </a:moveTo>
                              <a:lnTo>
                                <a:pt x="4986481" y="0"/>
                              </a:lnTo>
                              <a:lnTo>
                                <a:pt x="4990882" y="28839"/>
                              </a:lnTo>
                              <a:cubicBezTo>
                                <a:pt x="4999423" y="112946"/>
                                <a:pt x="5003799" y="198284"/>
                                <a:pt x="5003799" y="284644"/>
                              </a:cubicBezTo>
                              <a:cubicBezTo>
                                <a:pt x="5003799" y="1666405"/>
                                <a:pt x="3883660" y="2786544"/>
                                <a:pt x="2501899" y="2786544"/>
                              </a:cubicBezTo>
                              <a:cubicBezTo>
                                <a:pt x="1206498" y="2786544"/>
                                <a:pt x="141039" y="1802047"/>
                                <a:pt x="12916" y="540449"/>
                              </a:cubicBezTo>
                              <a:lnTo>
                                <a:pt x="0" y="284663"/>
                              </a:lnTo>
                              <a:lnTo>
                                <a:pt x="0" y="284625"/>
                              </a:lnTo>
                              <a:lnTo>
                                <a:pt x="12916" y="28839"/>
                              </a:lnTo>
                              <a:close/>
                            </a:path>
                          </a:pathLst>
                        </a:cu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4B75FEEA" id="Freeform: Shape 14" o:spid="_x0000_s1026" style="position:absolute;margin-left:90.7pt;margin-top:-19.75pt;width:417.45pt;height:219.6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003799,2786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" path="m17318,l4986481,r4401,28839c4999423,112946,5003799,198284,5003799,284644v,1381761,-1120139,2501900,-2501900,2501900c1206498,2786544,141039,1802047,12916,540449l,284663r,-38l12916,28839,17318,xe" fillcolor="#e8e8e3 [1302]" stroked="f" strokeweight="1pt">
                <v:stroke joinstyle="miter"/>
                <v:path arrowok="t" o:connecttype="custom" o:connectlocs="18349,0;5283266,0;5287929,28864;5301615,284887;2650807,2788920;13685,540910;0,284906;0,284868;13685,28864" o:connectangles="0,0,0,0,0,0,0,0,0"/>
                <w10:anchorlock/>
              </v:shape>
            </w:pict>
          </mc:Fallback>
        </mc:AlternateContent>
      </w:r>
    </w:p>
    <w:tbl>
      <w:tblPr>
        <w:tblStyle w:val="TableGrid"/>
        <w:tblW w:w="5438" w:type="pct"/>
        <w:tblInd w:w="-630" w:type="dxa"/>
        <w:tblLayout w:type="fixed"/>
        <w:tblLook w:val="04A0" w:firstRow="1" w:lastRow="0" w:firstColumn="1" w:lastColumn="0" w:noHBand="0" w:noVBand="1"/>
      </w:tblPr>
      <w:tblGrid>
        <w:gridCol w:w="4009"/>
        <w:gridCol w:w="5638"/>
        <w:gridCol w:w="4448"/>
      </w:tblGrid>
      <w:tr w:rsidR="00145AE6" w:rsidRPr="00463B97" w14:paraId="0CC5F1ED" w14:textId="77777777" w:rsidTr="00EA4E7D">
        <w:trPr>
          <w:trHeight w:val="276"/>
        </w:trPr>
        <w:tc>
          <w:tcPr>
            <w:tcW w:w="4009" w:type="dxa"/>
            <w:tcBorders>
              <w:top w:val="nil"/>
              <w:left w:val="nil"/>
              <w:bottom w:val="nil"/>
              <w:right w:val="nil"/>
            </w:tcBorders>
            <w:vAlign w:val="center"/>
          </w:tcPr>
          <w:p w14:paraId="4DBD598A" w14:textId="698E89A7" w:rsidR="00145AE6" w:rsidRPr="00463B97" w:rsidRDefault="00000000" w:rsidP="00145AE6">
            <w:pPr>
              <w:rPr>
                <w:lang w:val="bg-BG"/>
              </w:rPr>
            </w:pPr>
            <w:sdt>
              <w:sdtPr>
                <w:rPr>
                  <w:lang w:val="bg-BG"/>
                </w:rPr>
                <w:id w:val="250400778"/>
                <w:placeholder>
                  <w:docPart w:val="9528E81027DD4E8EADEE6C8A89EC4A54"/>
                </w:placeholder>
                <w15:appearance w15:val="hidden"/>
              </w:sdtPr>
              <w:sdtContent>
                <w:r w:rsidR="00F66310" w:rsidRPr="00463B97">
                  <w:rPr>
                    <w:rFonts w:ascii="Times New Roman" w:hAnsi="Times New Roman"/>
                    <w:lang w:val="bg-BG"/>
                  </w:rPr>
                  <w:t xml:space="preserve"> </w:t>
                </w:r>
              </w:sdtContent>
            </w:sdt>
          </w:p>
        </w:tc>
        <w:tc>
          <w:tcPr>
            <w:tcW w:w="5638" w:type="dxa"/>
            <w:tcBorders>
              <w:top w:val="nil"/>
              <w:left w:val="nil"/>
              <w:bottom w:val="nil"/>
              <w:right w:val="nil"/>
            </w:tcBorders>
            <w:vAlign w:val="center"/>
          </w:tcPr>
          <w:p w14:paraId="7420DA0C" w14:textId="60F903C0" w:rsidR="00145AE6" w:rsidRPr="00463B97" w:rsidRDefault="00000000" w:rsidP="00145AE6">
            <w:pPr>
              <w:jc w:val="center"/>
              <w:rPr>
                <w:lang w:val="bg-BG"/>
              </w:rPr>
            </w:pPr>
            <w:sdt>
              <w:sdtPr>
                <w:rPr>
                  <w:lang w:val="bg-BG"/>
                </w:rPr>
                <w:id w:val="858010831"/>
                <w:placeholder>
                  <w:docPart w:val="E7EE315D872A42418C7A71D4A73D6AF3"/>
                </w:placeholder>
                <w15:appearance w15:val="hidden"/>
              </w:sdtPr>
              <w:sdtContent>
                <w:r w:rsidR="00E7631F">
                  <w:rPr>
                    <w:rFonts w:ascii="Times New Roman" w:hAnsi="Times New Roman"/>
                    <w:lang w:val="bg-BG"/>
                  </w:rPr>
                  <w:t>Април</w:t>
                </w:r>
                <w:r w:rsidR="007E531D" w:rsidRPr="00463B97">
                  <w:rPr>
                    <w:rFonts w:ascii="Times New Roman" w:hAnsi="Times New Roman"/>
                    <w:lang w:val="bg-BG"/>
                  </w:rPr>
                  <w:t xml:space="preserve"> </w:t>
                </w:r>
                <w:r w:rsidR="00F66310" w:rsidRPr="00463B97">
                  <w:rPr>
                    <w:rFonts w:ascii="Times New Roman" w:hAnsi="Times New Roman"/>
                    <w:lang w:val="bg-BG"/>
                  </w:rPr>
                  <w:t>202</w:t>
                </w:r>
                <w:r w:rsidR="000D4223" w:rsidRPr="00463B97">
                  <w:rPr>
                    <w:rFonts w:ascii="Times New Roman" w:hAnsi="Times New Roman"/>
                    <w:lang w:val="bg-BG"/>
                  </w:rPr>
                  <w:t>4</w:t>
                </w:r>
              </w:sdtContent>
            </w:sdt>
          </w:p>
        </w:tc>
        <w:tc>
          <w:tcPr>
            <w:tcW w:w="4448" w:type="dxa"/>
            <w:tcBorders>
              <w:top w:val="nil"/>
              <w:left w:val="nil"/>
              <w:bottom w:val="nil"/>
              <w:right w:val="nil"/>
            </w:tcBorders>
            <w:vAlign w:val="center"/>
          </w:tcPr>
          <w:p w14:paraId="7FCD9479" w14:textId="5E461426" w:rsidR="00145AE6" w:rsidRPr="00463B97" w:rsidRDefault="00000000" w:rsidP="00145AE6">
            <w:pPr>
              <w:jc w:val="right"/>
              <w:rPr>
                <w:b/>
                <w:bCs/>
                <w:sz w:val="28"/>
                <w:szCs w:val="28"/>
                <w:lang w:val="bg-BG"/>
              </w:rPr>
            </w:pPr>
            <w:sdt>
              <w:sdtPr>
                <w:rPr>
                  <w:b/>
                  <w:bCs/>
                  <w:sz w:val="28"/>
                  <w:szCs w:val="28"/>
                  <w:lang w:val="bg-BG"/>
                </w:rPr>
                <w:id w:val="-1950850693"/>
                <w:placeholder>
                  <w:docPart w:val="BD8B3BA532764479846BC62B1F54896C"/>
                </w:placeholder>
                <w15:appearance w15:val="hidden"/>
              </w:sdtPr>
              <w:sdtContent>
                <w:r w:rsidR="00E7631F">
                  <w:rPr>
                    <w:rFonts w:ascii="Times New Roman" w:hAnsi="Times New Roman"/>
                    <w:b/>
                    <w:bCs/>
                    <w:sz w:val="28"/>
                    <w:szCs w:val="28"/>
                    <w:lang w:val="bg-BG"/>
                  </w:rPr>
                  <w:t>8</w:t>
                </w:r>
                <w:r w:rsidR="00CF60A0" w:rsidRPr="00463B97">
                  <w:rPr>
                    <w:rFonts w:ascii="Times New Roman" w:hAnsi="Times New Roman"/>
                    <w:b/>
                    <w:bCs/>
                    <w:sz w:val="28"/>
                    <w:szCs w:val="28"/>
                    <w:lang w:val="bg-BG"/>
                  </w:rPr>
                  <w:t xml:space="preserve"> </w:t>
                </w:r>
                <w:r w:rsidR="00F66310" w:rsidRPr="00463B97">
                  <w:rPr>
                    <w:rFonts w:ascii="Times New Roman" w:hAnsi="Times New Roman"/>
                    <w:b/>
                    <w:bCs/>
                    <w:sz w:val="28"/>
                    <w:szCs w:val="28"/>
                    <w:lang w:val="bg-BG"/>
                  </w:rPr>
                  <w:t>брой</w:t>
                </w:r>
              </w:sdtContent>
            </w:sdt>
            <w:r w:rsidR="00145AE6" w:rsidRPr="00463B97">
              <w:rPr>
                <w:b/>
                <w:bCs/>
                <w:sz w:val="28"/>
                <w:szCs w:val="28"/>
                <w:lang w:val="bg-BG"/>
              </w:rPr>
              <w:t xml:space="preserve"> </w:t>
            </w:r>
          </w:p>
        </w:tc>
      </w:tr>
      <w:tr w:rsidR="00573647" w:rsidRPr="00463B97" w14:paraId="332596AA" w14:textId="77777777" w:rsidTr="00EA4E7D">
        <w:trPr>
          <w:trHeight w:val="2350"/>
        </w:trPr>
        <w:tc>
          <w:tcPr>
            <w:tcW w:w="14095" w:type="dxa"/>
            <w:gridSpan w:val="3"/>
            <w:tcBorders>
              <w:top w:val="nil"/>
              <w:left w:val="nil"/>
              <w:bottom w:val="nil"/>
              <w:right w:val="nil"/>
            </w:tcBorders>
            <w:vAlign w:val="center"/>
          </w:tcPr>
          <w:p w14:paraId="3880756D" w14:textId="625C4527" w:rsidR="00573647" w:rsidRPr="00463B97" w:rsidRDefault="00000000" w:rsidP="00145AE6">
            <w:pPr>
              <w:pStyle w:val="MastheadTitle"/>
              <w:rPr>
                <w:lang w:val="bg-BG"/>
              </w:rPr>
            </w:pPr>
            <w:sdt>
              <w:sdtPr>
                <w:rPr>
                  <w:lang w:val="bg-BG"/>
                </w:rPr>
                <w:id w:val="194115797"/>
                <w:placeholder>
                  <w:docPart w:val="11D270C3B1EE4567A3FA56D5E4643218"/>
                </w:placeholder>
                <w15:appearance w15:val="hidden"/>
              </w:sdtPr>
              <w:sdtContent>
                <w:r w:rsidR="00F66310" w:rsidRPr="00463B97">
                  <w:rPr>
                    <w:lang w:val="bg-BG"/>
                  </w:rPr>
                  <w:t>ШКОЛАТА БТА</w:t>
                </w:r>
              </w:sdtContent>
            </w:sdt>
          </w:p>
        </w:tc>
      </w:tr>
      <w:tr w:rsidR="001B70E0" w:rsidRPr="00463B97" w14:paraId="14886524" w14:textId="33A3366A" w:rsidTr="00EA4E7D">
        <w:trPr>
          <w:trHeight w:val="276"/>
        </w:trPr>
        <w:tc>
          <w:tcPr>
            <w:tcW w:w="4009" w:type="dxa"/>
            <w:tcBorders>
              <w:top w:val="nil"/>
              <w:left w:val="nil"/>
              <w:bottom w:val="single" w:sz="4" w:space="0" w:color="5F645C" w:themeColor="accent2" w:themeShade="BF"/>
              <w:right w:val="nil"/>
            </w:tcBorders>
            <w:tcMar>
              <w:left w:w="0" w:type="dxa"/>
              <w:right w:w="0" w:type="dxa"/>
            </w:tcMar>
            <w:vAlign w:val="center"/>
          </w:tcPr>
          <w:p w14:paraId="70505FFD" w14:textId="77777777" w:rsidR="001B70E0" w:rsidRPr="00463B97" w:rsidRDefault="001B70E0" w:rsidP="008A2CBC">
            <w:pPr>
              <w:rPr>
                <w:rFonts w:asciiTheme="majorHAnsi" w:hAnsiTheme="majorHAnsi"/>
                <w:noProof/>
                <w:color w:val="5F645C" w:themeColor="accent2" w:themeShade="BF"/>
                <w:sz w:val="24"/>
                <w:szCs w:val="24"/>
                <w:lang w:val="bg-BG"/>
              </w:rPr>
            </w:pPr>
            <w:bookmarkStart w:id="0" w:name="_Hlk142932680"/>
          </w:p>
        </w:tc>
        <w:tc>
          <w:tcPr>
            <w:tcW w:w="5638" w:type="dxa"/>
            <w:vMerge w:val="restart"/>
            <w:tcBorders>
              <w:top w:val="nil"/>
              <w:left w:val="nil"/>
              <w:bottom w:val="nil"/>
              <w:right w:val="nil"/>
            </w:tcBorders>
            <w:vAlign w:val="center"/>
          </w:tcPr>
          <w:p w14:paraId="702B130F" w14:textId="0418B2A0" w:rsidR="001B70E0" w:rsidRPr="00463B97" w:rsidRDefault="00000000" w:rsidP="00145AE6">
            <w:pPr>
              <w:pStyle w:val="MastheadSubtitle"/>
              <w:rPr>
                <w:lang w:val="bg-BG"/>
              </w:rPr>
            </w:pPr>
            <w:sdt>
              <w:sdtPr>
                <w:rPr>
                  <w:lang w:val="bg-BG"/>
                </w:rPr>
                <w:id w:val="1811293061"/>
                <w:placeholder>
                  <w:docPart w:val="199F09C30C3E4204A0F275CF161845A1"/>
                </w:placeholder>
                <w15:appearance w15:val="hidden"/>
              </w:sdtPr>
              <w:sdtContent>
                <w:r w:rsidR="005B77F8" w:rsidRPr="00463B97">
                  <w:rPr>
                    <w:rFonts w:ascii="Times New Roman" w:hAnsi="Times New Roman"/>
                    <w:lang w:val="bg-BG"/>
                  </w:rPr>
                  <w:t>С</w:t>
                </w:r>
                <w:r w:rsidR="00F66310" w:rsidRPr="00463B97">
                  <w:rPr>
                    <w:rFonts w:ascii="Times New Roman" w:hAnsi="Times New Roman"/>
                    <w:lang w:val="bg-BG"/>
                  </w:rPr>
                  <w:t>тажантски бюлетин</w:t>
                </w:r>
                <w:r w:rsidR="005B77F8" w:rsidRPr="00463B97">
                  <w:rPr>
                    <w:rFonts w:ascii="Times New Roman" w:hAnsi="Times New Roman"/>
                    <w:lang w:val="bg-BG"/>
                  </w:rPr>
                  <w:t xml:space="preserve"> за БТА</w:t>
                </w:r>
              </w:sdtContent>
            </w:sdt>
            <w:r w:rsidR="009122CC" w:rsidRPr="00463B97">
              <w:rPr>
                <w:lang w:val="bg-BG"/>
              </w:rPr>
              <w:t xml:space="preserve"> </w:t>
            </w:r>
          </w:p>
        </w:tc>
        <w:tc>
          <w:tcPr>
            <w:tcW w:w="4448" w:type="dxa"/>
            <w:tcBorders>
              <w:top w:val="nil"/>
              <w:left w:val="nil"/>
              <w:bottom w:val="single" w:sz="4" w:space="0" w:color="5F645C" w:themeColor="accent2" w:themeShade="BF"/>
              <w:right w:val="nil"/>
            </w:tcBorders>
            <w:vAlign w:val="center"/>
          </w:tcPr>
          <w:p w14:paraId="176B5BB3" w14:textId="6E9B86E1" w:rsidR="001B70E0" w:rsidRPr="00463B97" w:rsidRDefault="001B70E0" w:rsidP="008A2CBC">
            <w:pPr>
              <w:rPr>
                <w:rFonts w:asciiTheme="majorHAnsi" w:hAnsiTheme="majorHAnsi"/>
                <w:noProof/>
                <w:color w:val="5F645C" w:themeColor="accent2" w:themeShade="BF"/>
                <w:sz w:val="24"/>
                <w:szCs w:val="24"/>
                <w:lang w:val="bg-BG"/>
              </w:rPr>
            </w:pPr>
          </w:p>
        </w:tc>
      </w:tr>
      <w:tr w:rsidR="001B70E0" w:rsidRPr="00463B97" w14:paraId="1537AC24" w14:textId="77777777" w:rsidTr="00EA4E7D">
        <w:trPr>
          <w:trHeight w:val="276"/>
        </w:trPr>
        <w:tc>
          <w:tcPr>
            <w:tcW w:w="4009" w:type="dxa"/>
            <w:tcBorders>
              <w:top w:val="single" w:sz="4" w:space="0" w:color="5F645C" w:themeColor="accent2" w:themeShade="BF"/>
              <w:left w:val="nil"/>
              <w:bottom w:val="nil"/>
              <w:right w:val="nil"/>
            </w:tcBorders>
            <w:tcMar>
              <w:left w:w="0" w:type="dxa"/>
              <w:right w:w="0" w:type="dxa"/>
            </w:tcMar>
            <w:vAlign w:val="center"/>
          </w:tcPr>
          <w:p w14:paraId="2951DF9C" w14:textId="77777777" w:rsidR="001B70E0" w:rsidRPr="00463B97" w:rsidRDefault="001B70E0" w:rsidP="008A2CBC">
            <w:pPr>
              <w:rPr>
                <w:rFonts w:asciiTheme="majorHAnsi" w:hAnsiTheme="majorHAnsi"/>
                <w:noProof/>
                <w:color w:val="5F645C" w:themeColor="accent2" w:themeShade="BF"/>
                <w:sz w:val="24"/>
                <w:szCs w:val="24"/>
                <w:lang w:val="bg-BG"/>
              </w:rPr>
            </w:pPr>
          </w:p>
        </w:tc>
        <w:tc>
          <w:tcPr>
            <w:tcW w:w="5638" w:type="dxa"/>
            <w:vMerge/>
            <w:tcBorders>
              <w:top w:val="single" w:sz="4" w:space="0" w:color="5F645C" w:themeColor="accent2" w:themeShade="BF"/>
              <w:left w:val="nil"/>
              <w:bottom w:val="nil"/>
              <w:right w:val="nil"/>
            </w:tcBorders>
            <w:vAlign w:val="center"/>
          </w:tcPr>
          <w:p w14:paraId="18EAFDA1" w14:textId="77777777" w:rsidR="001B70E0" w:rsidRPr="00463B97" w:rsidRDefault="001B70E0" w:rsidP="008A2CBC">
            <w:pPr>
              <w:rPr>
                <w:rFonts w:asciiTheme="majorHAnsi" w:hAnsiTheme="majorHAnsi"/>
                <w:noProof/>
                <w:color w:val="5F645C" w:themeColor="accent2" w:themeShade="BF"/>
                <w:sz w:val="24"/>
                <w:szCs w:val="24"/>
                <w:lang w:val="bg-BG"/>
              </w:rPr>
            </w:pPr>
          </w:p>
        </w:tc>
        <w:tc>
          <w:tcPr>
            <w:tcW w:w="4448" w:type="dxa"/>
            <w:tcBorders>
              <w:top w:val="single" w:sz="4" w:space="0" w:color="5F645C" w:themeColor="accent2" w:themeShade="BF"/>
              <w:left w:val="nil"/>
              <w:bottom w:val="nil"/>
              <w:right w:val="nil"/>
            </w:tcBorders>
            <w:vAlign w:val="center"/>
          </w:tcPr>
          <w:p w14:paraId="6BF4463E" w14:textId="7C9D0F60" w:rsidR="001B70E0" w:rsidRPr="00463B97" w:rsidRDefault="001B70E0" w:rsidP="008A2CBC">
            <w:pPr>
              <w:rPr>
                <w:rFonts w:asciiTheme="majorHAnsi" w:hAnsiTheme="majorHAnsi"/>
                <w:noProof/>
                <w:color w:val="5F645C" w:themeColor="accent2" w:themeShade="BF"/>
                <w:sz w:val="24"/>
                <w:szCs w:val="24"/>
                <w:lang w:val="bg-BG"/>
              </w:rPr>
            </w:pPr>
          </w:p>
        </w:tc>
      </w:tr>
    </w:tbl>
    <w:p w14:paraId="5274410C" w14:textId="0F70967F" w:rsidR="00CC4C78" w:rsidRPr="00463B97" w:rsidRDefault="002A0330" w:rsidP="00A75A59">
      <w:pPr>
        <w:rPr>
          <w:rStyle w:val="BrownArticleTitle"/>
          <w:sz w:val="56"/>
          <w:szCs w:val="56"/>
          <w:lang w:val="bg-BG"/>
        </w:rPr>
        <w:sectPr w:rsidR="00CC4C78" w:rsidRPr="00463B97" w:rsidSect="00EE3AC6">
          <w:footerReference w:type="default" r:id="rId11"/>
          <w:pgSz w:w="15840" w:h="24480" w:code="3"/>
          <w:pgMar w:top="0" w:right="1440" w:bottom="288" w:left="1440" w:header="288" w:footer="288" w:gutter="0"/>
          <w:pgNumType w:start="1"/>
          <w:cols w:space="720"/>
          <w:titlePg/>
          <w:docGrid w:linePitch="360"/>
        </w:sectPr>
      </w:pPr>
      <w:r w:rsidRPr="00463B97">
        <w:rPr>
          <w:rFonts w:asciiTheme="majorHAnsi" w:hAnsiTheme="majorHAnsi"/>
          <w:noProof/>
          <w:color w:val="5F645C" w:themeColor="accent2" w:themeShade="BF"/>
          <w:sz w:val="24"/>
          <w:szCs w:val="24"/>
          <w:lang w:val="bg-BG"/>
        </w:rPr>
        <mc:AlternateContent>
          <mc:Choice Requires="wps">
            <w:drawing>
              <wp:anchor distT="45720" distB="45720" distL="114300" distR="114300" simplePos="0" relativeHeight="251690496" behindDoc="1" locked="0" layoutInCell="1" allowOverlap="1" wp14:anchorId="2ACB23BE" wp14:editId="3F28E4CF">
                <wp:simplePos x="0" y="0"/>
                <wp:positionH relativeFrom="column">
                  <wp:posOffset>-387350</wp:posOffset>
                </wp:positionH>
                <wp:positionV relativeFrom="paragraph">
                  <wp:posOffset>342713</wp:posOffset>
                </wp:positionV>
                <wp:extent cx="9163050" cy="134493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63050" cy="1344930"/>
                        </a:xfrm>
                        <a:prstGeom prst="rect">
                          <a:avLst/>
                        </a:prstGeom>
                        <a:noFill/>
                        <a:ln w="9525">
                          <a:noFill/>
                          <a:miter lim="800000"/>
                          <a:headEnd/>
                          <a:tailEnd/>
                        </a:ln>
                      </wps:spPr>
                      <wps:txbx>
                        <w:txbxContent>
                          <w:p w14:paraId="4795F923" w14:textId="61BB6B32" w:rsidR="00CC4C78" w:rsidRPr="00E7631F" w:rsidRDefault="00E7631F" w:rsidP="00226C0A">
                            <w:pPr>
                              <w:jc w:val="center"/>
                              <w:rPr>
                                <w:sz w:val="60"/>
                                <w:szCs w:val="60"/>
                              </w:rPr>
                            </w:pPr>
                            <w:r w:rsidRPr="00E7631F">
                              <w:rPr>
                                <w:rStyle w:val="BrownArticleTitle"/>
                                <w:rFonts w:hint="cs"/>
                                <w:sz w:val="60"/>
                                <w:szCs w:val="60"/>
                                <w:lang w:val="bg-BG"/>
                              </w:rPr>
                              <w:t>БТА</w:t>
                            </w:r>
                            <w:r w:rsidRPr="00E7631F">
                              <w:rPr>
                                <w:rStyle w:val="BrownArticleTitle"/>
                                <w:sz w:val="60"/>
                                <w:szCs w:val="60"/>
                                <w:lang w:val="bg-BG"/>
                              </w:rPr>
                              <w:t xml:space="preserve"> </w:t>
                            </w:r>
                            <w:r w:rsidRPr="00E7631F">
                              <w:rPr>
                                <w:rStyle w:val="BrownArticleTitle"/>
                                <w:rFonts w:hint="cs"/>
                                <w:sz w:val="60"/>
                                <w:szCs w:val="60"/>
                                <w:lang w:val="bg-BG"/>
                              </w:rPr>
                              <w:t>в</w:t>
                            </w:r>
                            <w:r w:rsidRPr="00E7631F">
                              <w:rPr>
                                <w:rStyle w:val="BrownArticleTitle"/>
                                <w:sz w:val="60"/>
                                <w:szCs w:val="60"/>
                                <w:lang w:val="bg-BG"/>
                              </w:rPr>
                              <w:t xml:space="preserve"> </w:t>
                            </w:r>
                            <w:r w:rsidRPr="00E7631F">
                              <w:rPr>
                                <w:rStyle w:val="BrownArticleTitle"/>
                                <w:rFonts w:hint="cs"/>
                                <w:sz w:val="60"/>
                                <w:szCs w:val="60"/>
                                <w:lang w:val="bg-BG"/>
                              </w:rPr>
                              <w:t>партньорство</w:t>
                            </w:r>
                            <w:r w:rsidRPr="00E7631F">
                              <w:rPr>
                                <w:rStyle w:val="BrownArticleTitle"/>
                                <w:sz w:val="60"/>
                                <w:szCs w:val="60"/>
                                <w:lang w:val="bg-BG"/>
                              </w:rPr>
                              <w:t xml:space="preserve"> </w:t>
                            </w:r>
                            <w:r w:rsidRPr="00E7631F">
                              <w:rPr>
                                <w:rStyle w:val="BrownArticleTitle"/>
                                <w:rFonts w:hint="cs"/>
                                <w:sz w:val="60"/>
                                <w:szCs w:val="60"/>
                                <w:lang w:val="bg-BG"/>
                              </w:rPr>
                              <w:t>с</w:t>
                            </w:r>
                            <w:r w:rsidRPr="00E7631F">
                              <w:rPr>
                                <w:rStyle w:val="BrownArticleTitle"/>
                                <w:sz w:val="60"/>
                                <w:szCs w:val="60"/>
                                <w:lang w:val="bg-BG"/>
                              </w:rPr>
                              <w:t xml:space="preserve"> </w:t>
                            </w:r>
                            <w:r w:rsidRPr="00E7631F">
                              <w:rPr>
                                <w:rStyle w:val="BrownArticleTitle"/>
                                <w:rFonts w:hint="cs"/>
                                <w:sz w:val="60"/>
                                <w:szCs w:val="60"/>
                                <w:lang w:val="bg-BG"/>
                              </w:rPr>
                              <w:t>Националната</w:t>
                            </w:r>
                            <w:r w:rsidRPr="00E7631F">
                              <w:rPr>
                                <w:rStyle w:val="BrownArticleTitle"/>
                                <w:sz w:val="60"/>
                                <w:szCs w:val="60"/>
                                <w:lang w:val="bg-BG"/>
                              </w:rPr>
                              <w:t xml:space="preserve"> </w:t>
                            </w:r>
                            <w:r w:rsidRPr="00E7631F">
                              <w:rPr>
                                <w:rStyle w:val="BrownArticleTitle"/>
                                <w:rFonts w:hint="cs"/>
                                <w:sz w:val="60"/>
                                <w:szCs w:val="60"/>
                                <w:lang w:val="bg-BG"/>
                              </w:rPr>
                              <w:t>професионална</w:t>
                            </w:r>
                            <w:r w:rsidRPr="00E7631F">
                              <w:rPr>
                                <w:rStyle w:val="BrownArticleTitle"/>
                                <w:sz w:val="60"/>
                                <w:szCs w:val="60"/>
                                <w:lang w:val="bg-BG"/>
                              </w:rPr>
                              <w:t xml:space="preserve"> </w:t>
                            </w:r>
                            <w:r w:rsidRPr="00E7631F">
                              <w:rPr>
                                <w:rStyle w:val="BrownArticleTitle"/>
                                <w:rFonts w:hint="cs"/>
                                <w:sz w:val="60"/>
                                <w:szCs w:val="60"/>
                                <w:lang w:val="bg-BG"/>
                              </w:rPr>
                              <w:t>гимназия</w:t>
                            </w:r>
                            <w:r w:rsidRPr="00E7631F">
                              <w:rPr>
                                <w:rStyle w:val="BrownArticleTitle"/>
                                <w:sz w:val="60"/>
                                <w:szCs w:val="60"/>
                                <w:lang w:val="bg-BG"/>
                              </w:rPr>
                              <w:t xml:space="preserve"> </w:t>
                            </w:r>
                            <w:r w:rsidRPr="00E7631F">
                              <w:rPr>
                                <w:rStyle w:val="BrownArticleTitle"/>
                                <w:rFonts w:hint="cs"/>
                                <w:sz w:val="60"/>
                                <w:szCs w:val="60"/>
                                <w:lang w:val="bg-BG"/>
                              </w:rPr>
                              <w:t>по</w:t>
                            </w:r>
                            <w:r w:rsidRPr="00E7631F">
                              <w:rPr>
                                <w:rStyle w:val="BrownArticleTitle"/>
                                <w:sz w:val="60"/>
                                <w:szCs w:val="60"/>
                                <w:lang w:val="bg-BG"/>
                              </w:rPr>
                              <w:t xml:space="preserve"> </w:t>
                            </w:r>
                            <w:r w:rsidRPr="00E7631F">
                              <w:rPr>
                                <w:rStyle w:val="BrownArticleTitle"/>
                                <w:rFonts w:hint="cs"/>
                                <w:sz w:val="60"/>
                                <w:szCs w:val="60"/>
                                <w:lang w:val="bg-BG"/>
                              </w:rPr>
                              <w:t>полиграфия</w:t>
                            </w:r>
                            <w:r w:rsidRPr="00E7631F">
                              <w:rPr>
                                <w:rStyle w:val="BrownArticleTitle"/>
                                <w:sz w:val="60"/>
                                <w:szCs w:val="60"/>
                                <w:lang w:val="bg-BG"/>
                              </w:rPr>
                              <w:t xml:space="preserve"> </w:t>
                            </w:r>
                            <w:r w:rsidRPr="00E7631F">
                              <w:rPr>
                                <w:rStyle w:val="BrownArticleTitle"/>
                                <w:rFonts w:hint="cs"/>
                                <w:sz w:val="60"/>
                                <w:szCs w:val="60"/>
                                <w:lang w:val="bg-BG"/>
                              </w:rPr>
                              <w:t>и</w:t>
                            </w:r>
                            <w:r w:rsidRPr="00E7631F">
                              <w:rPr>
                                <w:rStyle w:val="BrownArticleTitle"/>
                                <w:sz w:val="60"/>
                                <w:szCs w:val="60"/>
                                <w:lang w:val="bg-BG"/>
                              </w:rPr>
                              <w:t xml:space="preserve"> </w:t>
                            </w:r>
                            <w:r w:rsidRPr="00E7631F">
                              <w:rPr>
                                <w:rStyle w:val="BrownArticleTitle"/>
                                <w:rFonts w:hint="cs"/>
                                <w:sz w:val="60"/>
                                <w:szCs w:val="60"/>
                                <w:lang w:val="bg-BG"/>
                              </w:rPr>
                              <w:t>фотография</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CB23BE" id="_x0000_t202" coordsize="21600,21600" o:spt="202" path="m,l,21600r21600,l21600,xe">
                <v:stroke joinstyle="miter"/>
                <v:path gradientshapeok="t" o:connecttype="rect"/>
              </v:shapetype>
              <v:shape id="Text Box 2" o:spid="_x0000_s1026" type="#_x0000_t202" style="position:absolute;margin-left:-30.5pt;margin-top:27pt;width:721.5pt;height:105.9pt;z-index:-251625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" filled="f" stroked="f">
                <v:textbox>
                  <w:txbxContent>
                    <w:p w14:paraId="4795F923" w14:textId="61BB6B32" w:rsidR="00CC4C78" w:rsidRPr="00E7631F" w:rsidRDefault="00E7631F" w:rsidP="00226C0A">
                      <w:pPr>
                        <w:jc w:val="center"/>
                        <w:rPr>
                          <w:sz w:val="60"/>
                          <w:szCs w:val="60"/>
                        </w:rPr>
                      </w:pPr>
                      <w:r w:rsidRPr="00E7631F">
                        <w:rPr>
                          <w:rStyle w:val="BrownArticleTitle"/>
                          <w:rFonts w:hint="cs"/>
                          <w:sz w:val="60"/>
                          <w:szCs w:val="60"/>
                          <w:lang w:val="bg-BG"/>
                        </w:rPr>
                        <w:t>БТА</w:t>
                      </w:r>
                      <w:r w:rsidRPr="00E7631F">
                        <w:rPr>
                          <w:rStyle w:val="BrownArticleTitle"/>
                          <w:sz w:val="60"/>
                          <w:szCs w:val="60"/>
                          <w:lang w:val="bg-BG"/>
                        </w:rPr>
                        <w:t xml:space="preserve"> </w:t>
                      </w:r>
                      <w:r w:rsidRPr="00E7631F">
                        <w:rPr>
                          <w:rStyle w:val="BrownArticleTitle"/>
                          <w:rFonts w:hint="cs"/>
                          <w:sz w:val="60"/>
                          <w:szCs w:val="60"/>
                          <w:lang w:val="bg-BG"/>
                        </w:rPr>
                        <w:t>в</w:t>
                      </w:r>
                      <w:r w:rsidRPr="00E7631F">
                        <w:rPr>
                          <w:rStyle w:val="BrownArticleTitle"/>
                          <w:sz w:val="60"/>
                          <w:szCs w:val="60"/>
                          <w:lang w:val="bg-BG"/>
                        </w:rPr>
                        <w:t xml:space="preserve"> </w:t>
                      </w:r>
                      <w:r w:rsidRPr="00E7631F">
                        <w:rPr>
                          <w:rStyle w:val="BrownArticleTitle"/>
                          <w:rFonts w:hint="cs"/>
                          <w:sz w:val="60"/>
                          <w:szCs w:val="60"/>
                          <w:lang w:val="bg-BG"/>
                        </w:rPr>
                        <w:t>партньорство</w:t>
                      </w:r>
                      <w:r w:rsidRPr="00E7631F">
                        <w:rPr>
                          <w:rStyle w:val="BrownArticleTitle"/>
                          <w:sz w:val="60"/>
                          <w:szCs w:val="60"/>
                          <w:lang w:val="bg-BG"/>
                        </w:rPr>
                        <w:t xml:space="preserve"> </w:t>
                      </w:r>
                      <w:r w:rsidRPr="00E7631F">
                        <w:rPr>
                          <w:rStyle w:val="BrownArticleTitle"/>
                          <w:rFonts w:hint="cs"/>
                          <w:sz w:val="60"/>
                          <w:szCs w:val="60"/>
                          <w:lang w:val="bg-BG"/>
                        </w:rPr>
                        <w:t>с</w:t>
                      </w:r>
                      <w:r w:rsidRPr="00E7631F">
                        <w:rPr>
                          <w:rStyle w:val="BrownArticleTitle"/>
                          <w:sz w:val="60"/>
                          <w:szCs w:val="60"/>
                          <w:lang w:val="bg-BG"/>
                        </w:rPr>
                        <w:t xml:space="preserve"> </w:t>
                      </w:r>
                      <w:r w:rsidRPr="00E7631F">
                        <w:rPr>
                          <w:rStyle w:val="BrownArticleTitle"/>
                          <w:rFonts w:hint="cs"/>
                          <w:sz w:val="60"/>
                          <w:szCs w:val="60"/>
                          <w:lang w:val="bg-BG"/>
                        </w:rPr>
                        <w:t>Националната</w:t>
                      </w:r>
                      <w:r w:rsidRPr="00E7631F">
                        <w:rPr>
                          <w:rStyle w:val="BrownArticleTitle"/>
                          <w:sz w:val="60"/>
                          <w:szCs w:val="60"/>
                          <w:lang w:val="bg-BG"/>
                        </w:rPr>
                        <w:t xml:space="preserve"> </w:t>
                      </w:r>
                      <w:r w:rsidRPr="00E7631F">
                        <w:rPr>
                          <w:rStyle w:val="BrownArticleTitle"/>
                          <w:rFonts w:hint="cs"/>
                          <w:sz w:val="60"/>
                          <w:szCs w:val="60"/>
                          <w:lang w:val="bg-BG"/>
                        </w:rPr>
                        <w:t>професионална</w:t>
                      </w:r>
                      <w:r w:rsidRPr="00E7631F">
                        <w:rPr>
                          <w:rStyle w:val="BrownArticleTitle"/>
                          <w:sz w:val="60"/>
                          <w:szCs w:val="60"/>
                          <w:lang w:val="bg-BG"/>
                        </w:rPr>
                        <w:t xml:space="preserve"> </w:t>
                      </w:r>
                      <w:r w:rsidRPr="00E7631F">
                        <w:rPr>
                          <w:rStyle w:val="BrownArticleTitle"/>
                          <w:rFonts w:hint="cs"/>
                          <w:sz w:val="60"/>
                          <w:szCs w:val="60"/>
                          <w:lang w:val="bg-BG"/>
                        </w:rPr>
                        <w:t>гимназия</w:t>
                      </w:r>
                      <w:r w:rsidRPr="00E7631F">
                        <w:rPr>
                          <w:rStyle w:val="BrownArticleTitle"/>
                          <w:sz w:val="60"/>
                          <w:szCs w:val="60"/>
                          <w:lang w:val="bg-BG"/>
                        </w:rPr>
                        <w:t xml:space="preserve"> </w:t>
                      </w:r>
                      <w:r w:rsidRPr="00E7631F">
                        <w:rPr>
                          <w:rStyle w:val="BrownArticleTitle"/>
                          <w:rFonts w:hint="cs"/>
                          <w:sz w:val="60"/>
                          <w:szCs w:val="60"/>
                          <w:lang w:val="bg-BG"/>
                        </w:rPr>
                        <w:t>по</w:t>
                      </w:r>
                      <w:r w:rsidRPr="00E7631F">
                        <w:rPr>
                          <w:rStyle w:val="BrownArticleTitle"/>
                          <w:sz w:val="60"/>
                          <w:szCs w:val="60"/>
                          <w:lang w:val="bg-BG"/>
                        </w:rPr>
                        <w:t xml:space="preserve"> </w:t>
                      </w:r>
                      <w:r w:rsidRPr="00E7631F">
                        <w:rPr>
                          <w:rStyle w:val="BrownArticleTitle"/>
                          <w:rFonts w:hint="cs"/>
                          <w:sz w:val="60"/>
                          <w:szCs w:val="60"/>
                          <w:lang w:val="bg-BG"/>
                        </w:rPr>
                        <w:t>полиграфия</w:t>
                      </w:r>
                      <w:r w:rsidRPr="00E7631F">
                        <w:rPr>
                          <w:rStyle w:val="BrownArticleTitle"/>
                          <w:sz w:val="60"/>
                          <w:szCs w:val="60"/>
                          <w:lang w:val="bg-BG"/>
                        </w:rPr>
                        <w:t xml:space="preserve"> </w:t>
                      </w:r>
                      <w:r w:rsidRPr="00E7631F">
                        <w:rPr>
                          <w:rStyle w:val="BrownArticleTitle"/>
                          <w:rFonts w:hint="cs"/>
                          <w:sz w:val="60"/>
                          <w:szCs w:val="60"/>
                          <w:lang w:val="bg-BG"/>
                        </w:rPr>
                        <w:t>и</w:t>
                      </w:r>
                      <w:r w:rsidRPr="00E7631F">
                        <w:rPr>
                          <w:rStyle w:val="BrownArticleTitle"/>
                          <w:sz w:val="60"/>
                          <w:szCs w:val="60"/>
                          <w:lang w:val="bg-BG"/>
                        </w:rPr>
                        <w:t xml:space="preserve"> </w:t>
                      </w:r>
                      <w:r w:rsidRPr="00E7631F">
                        <w:rPr>
                          <w:rStyle w:val="BrownArticleTitle"/>
                          <w:rFonts w:hint="cs"/>
                          <w:sz w:val="60"/>
                          <w:szCs w:val="60"/>
                          <w:lang w:val="bg-BG"/>
                        </w:rPr>
                        <w:t>фотография</w:t>
                      </w:r>
                    </w:p>
                  </w:txbxContent>
                </v:textbox>
                <w10:wrap type="topAndBottom"/>
              </v:shape>
            </w:pict>
          </mc:Fallback>
        </mc:AlternateContent>
      </w:r>
    </w:p>
    <w:tbl>
      <w:tblPr>
        <w:tblStyle w:val="TableGrid"/>
        <w:tblW w:w="11813"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59"/>
      </w:tblGrid>
      <w:tr w:rsidR="00226C0A" w:rsidRPr="00C21F57" w14:paraId="136B9CF0" w14:textId="77777777" w:rsidTr="00A90EE2">
        <w:trPr>
          <w:trHeight w:val="16854"/>
        </w:trPr>
        <w:tc>
          <w:tcPr>
            <w:tcW w:w="14459" w:type="dxa"/>
            <w:shd w:val="clear" w:color="auto" w:fill="FFFFFF" w:themeFill="background1"/>
          </w:tcPr>
          <w:p w14:paraId="37120A3D" w14:textId="14EAC537" w:rsidR="00E7631F" w:rsidRPr="00E7631F" w:rsidRDefault="00E7631F" w:rsidP="00E7631F">
            <w:pPr>
              <w:jc w:val="both"/>
              <w:rPr>
                <w:rFonts w:ascii="Times New Roman" w:hAnsi="Times New Roman" w:cs="Times New Roman"/>
                <w:noProof/>
                <w:sz w:val="24"/>
                <w:szCs w:val="24"/>
                <w:lang w:val="bg-BG"/>
              </w:rPr>
            </w:pPr>
            <w:r>
              <w:rPr>
                <w:noProof/>
              </w:rPr>
              <w:drawing>
                <wp:anchor distT="0" distB="0" distL="114300" distR="114300" simplePos="0" relativeHeight="251825664" behindDoc="0" locked="0" layoutInCell="1" allowOverlap="1" wp14:anchorId="51016EB1" wp14:editId="4A32AB84">
                  <wp:simplePos x="0" y="0"/>
                  <wp:positionH relativeFrom="column">
                    <wp:posOffset>-68043</wp:posOffset>
                  </wp:positionH>
                  <wp:positionV relativeFrom="paragraph">
                    <wp:posOffset>17780</wp:posOffset>
                  </wp:positionV>
                  <wp:extent cx="2611120" cy="2022475"/>
                  <wp:effectExtent l="0" t="0" r="0" b="0"/>
                  <wp:wrapThrough wrapText="bothSides">
                    <wp:wrapPolygon edited="0">
                      <wp:start x="0" y="0"/>
                      <wp:lineTo x="0" y="21363"/>
                      <wp:lineTo x="21432" y="21363"/>
                      <wp:lineTo x="21432" y="0"/>
                      <wp:lineTo x="0" y="0"/>
                    </wp:wrapPolygon>
                  </wp:wrapThrough>
                  <wp:docPr id="1540280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1120" cy="2022475"/>
                          </a:xfrm>
                          <a:prstGeom prst="rect">
                            <a:avLst/>
                          </a:prstGeom>
                          <a:noFill/>
                          <a:ln>
                            <a:noFill/>
                          </a:ln>
                        </pic:spPr>
                      </pic:pic>
                    </a:graphicData>
                  </a:graphic>
                </wp:anchor>
              </w:drawing>
            </w:r>
            <w:r w:rsidRPr="00E7631F">
              <w:rPr>
                <w:rFonts w:ascii="Times New Roman" w:hAnsi="Times New Roman" w:cs="Times New Roman" w:hint="cs"/>
                <w:noProof/>
                <w:sz w:val="24"/>
                <w:szCs w:val="24"/>
                <w:lang w:val="bg-BG"/>
              </w:rPr>
              <w:t>Б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дпис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артньорск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договор</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ционална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офесионал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имназ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лиграф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граф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поразумение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ключ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вечерие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тържествено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тбелязван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100-</w:t>
            </w:r>
            <w:r w:rsidRPr="00E7631F">
              <w:rPr>
                <w:rFonts w:ascii="Times New Roman" w:hAnsi="Times New Roman" w:cs="Times New Roman" w:hint="cs"/>
                <w:noProof/>
                <w:sz w:val="24"/>
                <w:szCs w:val="24"/>
                <w:lang w:val="bg-BG"/>
              </w:rPr>
              <w:t>годишнина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ъздаване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чилище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65 </w:t>
            </w:r>
            <w:r w:rsidRPr="00E7631F">
              <w:rPr>
                <w:rFonts w:ascii="Times New Roman" w:hAnsi="Times New Roman" w:cs="Times New Roman" w:hint="cs"/>
                <w:noProof/>
                <w:sz w:val="24"/>
                <w:szCs w:val="24"/>
                <w:lang w:val="bg-BG"/>
              </w:rPr>
              <w:t>годин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чало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бразование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граф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с</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Тов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ето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офесионалн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чилищ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ое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Б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артнира</w:t>
            </w:r>
            <w:r w:rsidRPr="00E7631F">
              <w:rPr>
                <w:rFonts w:ascii="Times New Roman" w:hAnsi="Times New Roman" w:cs="Times New Roman"/>
                <w:noProof/>
                <w:sz w:val="24"/>
                <w:szCs w:val="24"/>
                <w:lang w:val="bg-BG"/>
              </w:rPr>
              <w:t xml:space="preserve">. </w:t>
            </w:r>
          </w:p>
          <w:p w14:paraId="4A1F9BCE" w14:textId="368A1804" w:rsidR="00E7631F" w:rsidRPr="00E7631F" w:rsidRDefault="00E7631F" w:rsidP="00E7631F">
            <w:pPr>
              <w:jc w:val="both"/>
              <w:rPr>
                <w:rFonts w:ascii="Times New Roman" w:hAnsi="Times New Roman" w:cs="Times New Roman"/>
                <w:noProof/>
                <w:sz w:val="24"/>
                <w:szCs w:val="24"/>
                <w:lang w:val="bg-BG"/>
              </w:rPr>
            </w:pPr>
          </w:p>
          <w:p w14:paraId="39A8F8EA" w14:textId="424EFBBF" w:rsidR="00E7631F" w:rsidRPr="00E7631F" w:rsidRDefault="00E7631F" w:rsidP="00E7631F">
            <w:pPr>
              <w:jc w:val="both"/>
              <w:rPr>
                <w:rFonts w:ascii="Times New Roman" w:hAnsi="Times New Roman" w:cs="Times New Roman"/>
                <w:noProof/>
                <w:sz w:val="24"/>
                <w:szCs w:val="24"/>
                <w:lang w:val="bg-BG"/>
              </w:rPr>
            </w:pPr>
            <w:r w:rsidRPr="00E7631F">
              <w:rPr>
                <w:rFonts w:ascii="Times New Roman" w:hAnsi="Times New Roman" w:cs="Times New Roman" w:hint="eastAsia"/>
                <w:noProof/>
                <w:sz w:val="24"/>
                <w:szCs w:val="24"/>
                <w:lang w:val="bg-BG"/>
              </w:rPr>
              <w:t>„</w:t>
            </w:r>
            <w:r w:rsidRPr="00E7631F">
              <w:rPr>
                <w:rFonts w:ascii="Times New Roman" w:hAnsi="Times New Roman" w:cs="Times New Roman" w:hint="cs"/>
                <w:noProof/>
                <w:sz w:val="24"/>
                <w:szCs w:val="24"/>
                <w:lang w:val="bg-BG"/>
              </w:rPr>
              <w:t>Цел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тез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артньорств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w:t>
            </w:r>
            <w:r w:rsidRPr="00E7631F">
              <w:rPr>
                <w:rFonts w:ascii="Times New Roman" w:hAnsi="Times New Roman" w:cs="Times New Roman" w:hint="cs"/>
                <w:noProof/>
                <w:sz w:val="24"/>
                <w:szCs w:val="24"/>
                <w:lang w:val="bg-BG"/>
              </w:rPr>
              <w:t>голяма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идимос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офесионално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бразовани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Българ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м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ужд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тесн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пециалист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ои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дготвя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реднит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чилищ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ам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ниверситетите</w:t>
            </w:r>
            <w:r w:rsidRPr="00E7631F">
              <w:rPr>
                <w:rFonts w:ascii="Times New Roman" w:hAnsi="Times New Roman" w:cs="Times New Roman" w:hint="eastAsia"/>
                <w:noProof/>
                <w:sz w:val="24"/>
                <w:szCs w:val="24"/>
                <w:lang w:val="bg-BG"/>
              </w:rPr>
              <w:t>“</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аз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енералн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директор</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Б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ирил</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ълчев</w:t>
            </w:r>
            <w:r w:rsidRPr="00E7631F">
              <w:rPr>
                <w:rFonts w:ascii="Times New Roman" w:hAnsi="Times New Roman" w:cs="Times New Roman"/>
                <w:noProof/>
                <w:sz w:val="24"/>
                <w:szCs w:val="24"/>
                <w:lang w:val="bg-BG"/>
              </w:rPr>
              <w:t>.</w:t>
            </w:r>
          </w:p>
          <w:p w14:paraId="22620300" w14:textId="33530C95" w:rsidR="00E7631F" w:rsidRPr="00E7631F" w:rsidRDefault="00E7631F" w:rsidP="00E7631F">
            <w:pPr>
              <w:jc w:val="both"/>
              <w:rPr>
                <w:rFonts w:ascii="Times New Roman" w:hAnsi="Times New Roman" w:cs="Times New Roman"/>
                <w:noProof/>
                <w:sz w:val="24"/>
                <w:szCs w:val="24"/>
                <w:lang w:val="bg-BG"/>
              </w:rPr>
            </w:pPr>
          </w:p>
          <w:p w14:paraId="2519D03F" w14:textId="2BE1C830" w:rsidR="00E7631F" w:rsidRPr="00E7631F" w:rsidRDefault="00E7631F" w:rsidP="00E7631F">
            <w:pPr>
              <w:jc w:val="both"/>
              <w:rPr>
                <w:rFonts w:ascii="Times New Roman" w:hAnsi="Times New Roman" w:cs="Times New Roman"/>
                <w:noProof/>
                <w:sz w:val="24"/>
                <w:szCs w:val="24"/>
                <w:lang w:val="bg-BG"/>
              </w:rPr>
            </w:pPr>
            <w:r w:rsidRPr="00E7631F">
              <w:rPr>
                <w:rFonts w:ascii="Times New Roman" w:hAnsi="Times New Roman" w:cs="Times New Roman" w:hint="cs"/>
                <w:noProof/>
                <w:sz w:val="24"/>
                <w:szCs w:val="24"/>
                <w:lang w:val="bg-BG"/>
              </w:rPr>
              <w:t>Споразумение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дав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ъзможнос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имназистит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д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частва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различнит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тажантск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ограм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Школ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БТА</w:t>
            </w:r>
            <w:r w:rsidRPr="00E7631F">
              <w:rPr>
                <w:rFonts w:ascii="Times New Roman" w:hAnsi="Times New Roman" w:cs="Times New Roman" w:hint="eastAsia"/>
                <w:noProof/>
                <w:sz w:val="24"/>
                <w:szCs w:val="24"/>
                <w:lang w:val="bg-BG"/>
              </w:rPr>
              <w:t>“</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Т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щ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започна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щ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ез</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май</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екторит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дизайн</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архив</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дигитализац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редактор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идеооператор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репортери</w:t>
            </w:r>
            <w:r w:rsidRPr="00E7631F">
              <w:rPr>
                <w:rFonts w:ascii="Times New Roman" w:hAnsi="Times New Roman" w:cs="Times New Roman"/>
                <w:noProof/>
                <w:sz w:val="24"/>
                <w:szCs w:val="24"/>
                <w:lang w:val="bg-BG"/>
              </w:rPr>
              <w:t>.</w:t>
            </w:r>
          </w:p>
          <w:p w14:paraId="6A56D208" w14:textId="22E3AA1A" w:rsidR="00E7631F" w:rsidRPr="00E7631F" w:rsidRDefault="00E7631F" w:rsidP="00E7631F">
            <w:pPr>
              <w:jc w:val="both"/>
              <w:rPr>
                <w:rFonts w:ascii="Times New Roman" w:hAnsi="Times New Roman" w:cs="Times New Roman"/>
                <w:noProof/>
                <w:sz w:val="24"/>
                <w:szCs w:val="24"/>
                <w:lang w:val="bg-BG"/>
              </w:rPr>
            </w:pPr>
            <w:r>
              <w:rPr>
                <w:noProof/>
              </w:rPr>
              <w:drawing>
                <wp:anchor distT="0" distB="0" distL="114300" distR="114300" simplePos="0" relativeHeight="251826688" behindDoc="0" locked="0" layoutInCell="1" allowOverlap="1" wp14:anchorId="1C39F43B" wp14:editId="4334F2D0">
                  <wp:simplePos x="0" y="0"/>
                  <wp:positionH relativeFrom="column">
                    <wp:posOffset>-68580</wp:posOffset>
                  </wp:positionH>
                  <wp:positionV relativeFrom="paragraph">
                    <wp:posOffset>123044</wp:posOffset>
                  </wp:positionV>
                  <wp:extent cx="5485765" cy="3121025"/>
                  <wp:effectExtent l="0" t="0" r="635" b="3175"/>
                  <wp:wrapThrough wrapText="bothSides">
                    <wp:wrapPolygon edited="0">
                      <wp:start x="0" y="0"/>
                      <wp:lineTo x="0" y="21490"/>
                      <wp:lineTo x="21527" y="21490"/>
                      <wp:lineTo x="21527" y="0"/>
                      <wp:lineTo x="0" y="0"/>
                    </wp:wrapPolygon>
                  </wp:wrapThrough>
                  <wp:docPr id="548284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5765" cy="3121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C4723F" w14:textId="1FD621E5" w:rsidR="00E7631F" w:rsidRPr="00E7631F" w:rsidRDefault="00E7631F" w:rsidP="00E7631F">
            <w:pPr>
              <w:jc w:val="both"/>
              <w:rPr>
                <w:rFonts w:ascii="Times New Roman" w:hAnsi="Times New Roman" w:cs="Times New Roman"/>
                <w:noProof/>
                <w:sz w:val="24"/>
                <w:szCs w:val="24"/>
                <w:lang w:val="bg-BG"/>
              </w:rPr>
            </w:pPr>
            <w:r w:rsidRPr="00E7631F">
              <w:rPr>
                <w:rFonts w:ascii="Times New Roman" w:hAnsi="Times New Roman" w:cs="Times New Roman" w:hint="cs"/>
                <w:noProof/>
                <w:sz w:val="24"/>
                <w:szCs w:val="24"/>
                <w:lang w:val="bg-BG"/>
              </w:rPr>
              <w:t>Директоръ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ПГПФ</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Цветанк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Апостолов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аз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ч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момен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зучава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шес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пециалност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Работ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оек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з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реставрац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с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ограм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Еразъм</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скор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завършил</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оек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дигитализац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архив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чилището</w:t>
            </w:r>
            <w:r w:rsidRPr="00E7631F">
              <w:rPr>
                <w:rFonts w:ascii="Times New Roman" w:hAnsi="Times New Roman" w:cs="Times New Roman"/>
                <w:noProof/>
                <w:sz w:val="24"/>
                <w:szCs w:val="24"/>
                <w:lang w:val="bg-BG"/>
              </w:rPr>
              <w:t xml:space="preserve">.  </w:t>
            </w:r>
          </w:p>
          <w:p w14:paraId="4E5F9F98" w14:textId="45A8AA6C" w:rsidR="00E7631F" w:rsidRPr="00E7631F" w:rsidRDefault="00E7631F" w:rsidP="00E7631F">
            <w:pPr>
              <w:jc w:val="both"/>
              <w:rPr>
                <w:rFonts w:ascii="Times New Roman" w:hAnsi="Times New Roman" w:cs="Times New Roman"/>
                <w:noProof/>
                <w:sz w:val="24"/>
                <w:szCs w:val="24"/>
                <w:lang w:val="bg-BG"/>
              </w:rPr>
            </w:pPr>
          </w:p>
          <w:p w14:paraId="30DC79B2" w14:textId="77777777" w:rsidR="00E7631F" w:rsidRDefault="00E7631F" w:rsidP="00E7631F">
            <w:pPr>
              <w:jc w:val="both"/>
              <w:rPr>
                <w:rFonts w:ascii="Times New Roman" w:hAnsi="Times New Roman" w:cs="Times New Roman"/>
                <w:noProof/>
                <w:sz w:val="24"/>
                <w:szCs w:val="24"/>
                <w:lang w:val="bg-BG"/>
              </w:rPr>
            </w:pPr>
            <w:r w:rsidRPr="00E7631F">
              <w:rPr>
                <w:rFonts w:ascii="Times New Roman" w:hAnsi="Times New Roman" w:cs="Times New Roman" w:hint="cs"/>
                <w:noProof/>
                <w:sz w:val="24"/>
                <w:szCs w:val="24"/>
                <w:lang w:val="bg-BG"/>
              </w:rPr>
              <w:t>Национална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офесионал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имназ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лиграф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граф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ред</w:t>
            </w:r>
            <w:r w:rsidRPr="00E7631F">
              <w:rPr>
                <w:rFonts w:ascii="Times New Roman" w:hAnsi="Times New Roman" w:cs="Times New Roman"/>
                <w:noProof/>
                <w:sz w:val="24"/>
                <w:szCs w:val="24"/>
                <w:lang w:val="bg-BG"/>
              </w:rPr>
              <w:t xml:space="preserve"> 23-</w:t>
            </w:r>
            <w:r w:rsidRPr="00E7631F">
              <w:rPr>
                <w:rFonts w:ascii="Times New Roman" w:hAnsi="Times New Roman" w:cs="Times New Roman" w:hint="cs"/>
                <w:noProof/>
                <w:sz w:val="24"/>
                <w:szCs w:val="24"/>
                <w:lang w:val="bg-BG"/>
              </w:rPr>
              <w:t>т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редн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чилищ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зкуства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ултура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ъм</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Министерство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ултура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ъде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бучава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чениц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пециалностит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лиграфия</w:t>
            </w:r>
            <w:r w:rsidRPr="00E7631F">
              <w:rPr>
                <w:rFonts w:ascii="Times New Roman" w:hAnsi="Times New Roman" w:cs="Times New Roman" w:hint="eastAsia"/>
                <w:noProof/>
                <w:sz w:val="24"/>
                <w:szCs w:val="24"/>
                <w:lang w:val="bg-BG"/>
              </w:rPr>
              <w:t>“</w:t>
            </w:r>
            <w:r w:rsidRPr="00E7631F">
              <w:rPr>
                <w:rFonts w:ascii="Times New Roman" w:hAnsi="Times New Roman" w:cs="Times New Roman"/>
                <w:noProof/>
                <w:sz w:val="24"/>
                <w:szCs w:val="24"/>
                <w:lang w:val="bg-BG"/>
              </w:rPr>
              <w:t>, „</w:t>
            </w:r>
            <w:r w:rsidRPr="00E7631F">
              <w:rPr>
                <w:rFonts w:ascii="Times New Roman" w:hAnsi="Times New Roman" w:cs="Times New Roman" w:hint="cs"/>
                <w:noProof/>
                <w:sz w:val="24"/>
                <w:szCs w:val="24"/>
                <w:lang w:val="bg-BG"/>
              </w:rPr>
              <w:t>Фотография</w:t>
            </w:r>
            <w:r w:rsidRPr="00E7631F">
              <w:rPr>
                <w:rFonts w:ascii="Times New Roman" w:hAnsi="Times New Roman" w:cs="Times New Roman" w:hint="eastAsia"/>
                <w:noProof/>
                <w:sz w:val="24"/>
                <w:szCs w:val="24"/>
                <w:lang w:val="bg-BG"/>
              </w:rPr>
              <w:t>“</w:t>
            </w:r>
            <w:r w:rsidRPr="00E7631F">
              <w:rPr>
                <w:rFonts w:ascii="Times New Roman" w:hAnsi="Times New Roman" w:cs="Times New Roman"/>
                <w:noProof/>
                <w:sz w:val="24"/>
                <w:szCs w:val="24"/>
                <w:lang w:val="bg-BG"/>
              </w:rPr>
              <w:t>, „</w:t>
            </w:r>
            <w:r w:rsidRPr="00E7631F">
              <w:rPr>
                <w:rFonts w:ascii="Times New Roman" w:hAnsi="Times New Roman" w:cs="Times New Roman" w:hint="cs"/>
                <w:noProof/>
                <w:sz w:val="24"/>
                <w:szCs w:val="24"/>
                <w:lang w:val="bg-BG"/>
              </w:rPr>
              <w:t>Графичен</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дизайн</w:t>
            </w:r>
            <w:r w:rsidRPr="00E7631F">
              <w:rPr>
                <w:rFonts w:ascii="Times New Roman" w:hAnsi="Times New Roman" w:cs="Times New Roman" w:hint="eastAsia"/>
                <w:noProof/>
                <w:sz w:val="24"/>
                <w:szCs w:val="24"/>
                <w:lang w:val="bg-BG"/>
              </w:rPr>
              <w:t>“</w:t>
            </w:r>
            <w:r w:rsidRPr="00E7631F">
              <w:rPr>
                <w:rFonts w:ascii="Times New Roman" w:hAnsi="Times New Roman" w:cs="Times New Roman"/>
                <w:noProof/>
                <w:sz w:val="24"/>
                <w:szCs w:val="24"/>
                <w:lang w:val="bg-BG"/>
              </w:rPr>
              <w:t>, „</w:t>
            </w:r>
            <w:r w:rsidRPr="00E7631F">
              <w:rPr>
                <w:rFonts w:ascii="Times New Roman" w:hAnsi="Times New Roman" w:cs="Times New Roman" w:hint="cs"/>
                <w:noProof/>
                <w:sz w:val="24"/>
                <w:szCs w:val="24"/>
                <w:lang w:val="bg-BG"/>
              </w:rPr>
              <w:t>Компютър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рафика</w:t>
            </w:r>
            <w:r w:rsidRPr="00E7631F">
              <w:rPr>
                <w:rFonts w:ascii="Times New Roman" w:hAnsi="Times New Roman" w:cs="Times New Roman" w:hint="eastAsia"/>
                <w:noProof/>
                <w:sz w:val="24"/>
                <w:szCs w:val="24"/>
                <w:lang w:val="bg-BG"/>
              </w:rPr>
              <w:t>“</w:t>
            </w:r>
            <w:r w:rsidRPr="00E7631F">
              <w:rPr>
                <w:rFonts w:ascii="Times New Roman" w:hAnsi="Times New Roman" w:cs="Times New Roman"/>
                <w:noProof/>
                <w:sz w:val="24"/>
                <w:szCs w:val="24"/>
                <w:lang w:val="bg-BG"/>
              </w:rPr>
              <w:t>, „</w:t>
            </w:r>
            <w:r w:rsidRPr="00E7631F">
              <w:rPr>
                <w:rFonts w:ascii="Times New Roman" w:hAnsi="Times New Roman" w:cs="Times New Roman" w:hint="cs"/>
                <w:noProof/>
                <w:sz w:val="24"/>
                <w:szCs w:val="24"/>
                <w:lang w:val="bg-BG"/>
              </w:rPr>
              <w:t>Компютър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анимация</w:t>
            </w:r>
            <w:r w:rsidRPr="00E7631F">
              <w:rPr>
                <w:rFonts w:ascii="Times New Roman" w:hAnsi="Times New Roman" w:cs="Times New Roman" w:hint="eastAsia"/>
                <w:noProof/>
                <w:sz w:val="24"/>
                <w:szCs w:val="24"/>
                <w:lang w:val="bg-BG"/>
              </w:rPr>
              <w:t>“</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Библиотекознание</w:t>
            </w:r>
            <w:r w:rsidRPr="00E7631F">
              <w:rPr>
                <w:rFonts w:ascii="Times New Roman" w:hAnsi="Times New Roman" w:cs="Times New Roman" w:hint="eastAsia"/>
                <w:noProof/>
                <w:sz w:val="24"/>
                <w:szCs w:val="24"/>
                <w:lang w:val="bg-BG"/>
              </w:rPr>
              <w:t>“</w:t>
            </w:r>
            <w:r w:rsidRPr="00E7631F">
              <w:rPr>
                <w:rFonts w:ascii="Times New Roman" w:hAnsi="Times New Roman" w:cs="Times New Roman"/>
                <w:noProof/>
                <w:sz w:val="24"/>
                <w:szCs w:val="24"/>
                <w:lang w:val="bg-BG"/>
              </w:rPr>
              <w:t>.</w:t>
            </w:r>
          </w:p>
          <w:p w14:paraId="457A79B6" w14:textId="153580D3" w:rsidR="00E7631F" w:rsidRPr="00E7631F" w:rsidRDefault="00E7631F" w:rsidP="00E7631F">
            <w:pPr>
              <w:jc w:val="both"/>
              <w:rPr>
                <w:rFonts w:ascii="Times New Roman" w:hAnsi="Times New Roman" w:cs="Times New Roman"/>
                <w:noProof/>
                <w:sz w:val="24"/>
                <w:szCs w:val="24"/>
                <w:lang w:val="bg-BG"/>
              </w:rPr>
            </w:pPr>
            <w:r w:rsidRPr="00E7631F">
              <w:rPr>
                <w:rFonts w:ascii="Times New Roman" w:hAnsi="Times New Roman" w:cs="Times New Roman" w:hint="cs"/>
                <w:noProof/>
                <w:sz w:val="24"/>
                <w:szCs w:val="24"/>
                <w:lang w:val="bg-BG"/>
              </w:rPr>
              <w:t>Специалност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графия</w:t>
            </w:r>
            <w:r w:rsidRPr="00E7631F">
              <w:rPr>
                <w:rFonts w:ascii="Times New Roman" w:hAnsi="Times New Roman" w:cs="Times New Roman" w:hint="eastAsia"/>
                <w:noProof/>
                <w:sz w:val="24"/>
                <w:szCs w:val="24"/>
                <w:lang w:val="bg-BG"/>
              </w:rPr>
              <w:t>“</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ед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одещит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имназията</w:t>
            </w:r>
            <w:r w:rsidRPr="00E7631F">
              <w:rPr>
                <w:rFonts w:ascii="Times New Roman" w:hAnsi="Times New Roman" w:cs="Times New Roman"/>
                <w:noProof/>
                <w:sz w:val="24"/>
                <w:szCs w:val="24"/>
                <w:lang w:val="bg-BG"/>
              </w:rPr>
              <w:t xml:space="preserve">. </w:t>
            </w:r>
          </w:p>
          <w:p w14:paraId="069C1FC0" w14:textId="40B77188" w:rsidR="00E7631F" w:rsidRPr="00E7631F" w:rsidRDefault="00E7631F" w:rsidP="00E7631F">
            <w:pPr>
              <w:jc w:val="both"/>
              <w:rPr>
                <w:rFonts w:ascii="Times New Roman" w:hAnsi="Times New Roman" w:cs="Times New Roman"/>
                <w:noProof/>
                <w:sz w:val="24"/>
                <w:szCs w:val="24"/>
                <w:lang w:val="bg-BG"/>
              </w:rPr>
            </w:pPr>
          </w:p>
          <w:p w14:paraId="2E7ABA0E" w14:textId="7B967423" w:rsidR="00E7631F" w:rsidRPr="00E7631F" w:rsidRDefault="00E7631F" w:rsidP="00E7631F">
            <w:pPr>
              <w:jc w:val="both"/>
              <w:rPr>
                <w:rFonts w:ascii="Times New Roman" w:hAnsi="Times New Roman" w:cs="Times New Roman"/>
                <w:noProof/>
                <w:sz w:val="24"/>
                <w:szCs w:val="24"/>
                <w:lang w:val="bg-BG"/>
              </w:rPr>
            </w:pPr>
            <w:r w:rsidRPr="00E7631F">
              <w:rPr>
                <w:rFonts w:ascii="Times New Roman" w:hAnsi="Times New Roman" w:cs="Times New Roman" w:hint="cs"/>
                <w:noProof/>
                <w:sz w:val="24"/>
                <w:szCs w:val="24"/>
                <w:lang w:val="bg-BG"/>
              </w:rPr>
              <w:t>В</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Българ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художествена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граф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изна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з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зкуств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ез</w:t>
            </w:r>
            <w:r w:rsidRPr="00E7631F">
              <w:rPr>
                <w:rFonts w:ascii="Times New Roman" w:hAnsi="Times New Roman" w:cs="Times New Roman"/>
                <w:noProof/>
                <w:sz w:val="24"/>
                <w:szCs w:val="24"/>
                <w:lang w:val="bg-BG"/>
              </w:rPr>
              <w:t xml:space="preserve"> 1957 </w:t>
            </w:r>
            <w:r w:rsidRPr="00E7631F">
              <w:rPr>
                <w:rFonts w:ascii="Times New Roman" w:hAnsi="Times New Roman" w:cs="Times New Roman" w:hint="cs"/>
                <w:noProof/>
                <w:sz w:val="24"/>
                <w:szCs w:val="24"/>
                <w:lang w:val="bg-BG"/>
              </w:rPr>
              <w:t>годи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ез</w:t>
            </w:r>
            <w:r w:rsidRPr="00E7631F">
              <w:rPr>
                <w:rFonts w:ascii="Times New Roman" w:hAnsi="Times New Roman" w:cs="Times New Roman"/>
                <w:noProof/>
                <w:sz w:val="24"/>
                <w:szCs w:val="24"/>
                <w:lang w:val="bg-BG"/>
              </w:rPr>
              <w:t xml:space="preserve"> 1959 </w:t>
            </w:r>
            <w:r w:rsidRPr="00E7631F">
              <w:rPr>
                <w:rFonts w:ascii="Times New Roman" w:hAnsi="Times New Roman" w:cs="Times New Roman" w:hint="cs"/>
                <w:noProof/>
                <w:sz w:val="24"/>
                <w:szCs w:val="24"/>
                <w:lang w:val="bg-BG"/>
              </w:rPr>
              <w:t>г</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тогавашн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Техникум</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рафик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ционал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офесионал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имназ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лиграф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граф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ткри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редовн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задочн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бучени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графия</w:t>
            </w:r>
            <w:r w:rsidRPr="00E7631F">
              <w:rPr>
                <w:rFonts w:ascii="Times New Roman" w:hAnsi="Times New Roman" w:cs="Times New Roman"/>
                <w:noProof/>
                <w:sz w:val="24"/>
                <w:szCs w:val="24"/>
                <w:lang w:val="bg-BG"/>
              </w:rPr>
              <w:t>.</w:t>
            </w:r>
          </w:p>
          <w:p w14:paraId="3540727E" w14:textId="3DAC874E" w:rsidR="00E7631F" w:rsidRPr="00E7631F" w:rsidRDefault="00E7631F" w:rsidP="00E7631F">
            <w:pPr>
              <w:jc w:val="both"/>
              <w:rPr>
                <w:rFonts w:ascii="Times New Roman" w:hAnsi="Times New Roman" w:cs="Times New Roman"/>
                <w:noProof/>
                <w:sz w:val="24"/>
                <w:szCs w:val="24"/>
                <w:lang w:val="bg-BG"/>
              </w:rPr>
            </w:pPr>
          </w:p>
          <w:p w14:paraId="04752996" w14:textId="26969051" w:rsidR="00E7631F" w:rsidRPr="00E7631F" w:rsidRDefault="00E7631F" w:rsidP="00E7631F">
            <w:pPr>
              <w:jc w:val="both"/>
              <w:rPr>
                <w:rFonts w:ascii="Times New Roman" w:hAnsi="Times New Roman" w:cs="Times New Roman"/>
                <w:noProof/>
                <w:sz w:val="24"/>
                <w:szCs w:val="24"/>
                <w:lang w:val="bg-BG"/>
              </w:rPr>
            </w:pPr>
            <w:r w:rsidRPr="00E7631F">
              <w:rPr>
                <w:rFonts w:ascii="Times New Roman" w:hAnsi="Times New Roman" w:cs="Times New Roman" w:hint="cs"/>
                <w:noProof/>
                <w:sz w:val="24"/>
                <w:szCs w:val="24"/>
                <w:lang w:val="bg-BG"/>
              </w:rPr>
              <w:t>Специалност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рафичен</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дизайн</w:t>
            </w:r>
            <w:r w:rsidRPr="00E7631F">
              <w:rPr>
                <w:rFonts w:ascii="Times New Roman" w:hAnsi="Times New Roman" w:cs="Times New Roman" w:hint="eastAsia"/>
                <w:noProof/>
                <w:sz w:val="24"/>
                <w:szCs w:val="24"/>
                <w:lang w:val="bg-BG"/>
              </w:rPr>
              <w:t>“</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ткри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ез</w:t>
            </w:r>
            <w:r w:rsidRPr="00E7631F">
              <w:rPr>
                <w:rFonts w:ascii="Times New Roman" w:hAnsi="Times New Roman" w:cs="Times New Roman"/>
                <w:noProof/>
                <w:sz w:val="24"/>
                <w:szCs w:val="24"/>
                <w:lang w:val="bg-BG"/>
              </w:rPr>
              <w:t xml:space="preserve"> 2000 </w:t>
            </w:r>
            <w:r w:rsidRPr="00E7631F">
              <w:rPr>
                <w:rFonts w:ascii="Times New Roman" w:hAnsi="Times New Roman" w:cs="Times New Roman" w:hint="cs"/>
                <w:noProof/>
                <w:sz w:val="24"/>
                <w:szCs w:val="24"/>
                <w:lang w:val="bg-BG"/>
              </w:rPr>
              <w:t>г</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пециалност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омпютър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рафика</w:t>
            </w:r>
            <w:r w:rsidRPr="00E7631F">
              <w:rPr>
                <w:rFonts w:ascii="Times New Roman" w:hAnsi="Times New Roman" w:cs="Times New Roman" w:hint="eastAsia"/>
                <w:noProof/>
                <w:sz w:val="24"/>
                <w:szCs w:val="24"/>
                <w:lang w:val="bg-BG"/>
              </w:rPr>
              <w:t>“</w:t>
            </w:r>
            <w:r w:rsidRPr="00E7631F">
              <w:rPr>
                <w:rFonts w:ascii="Times New Roman" w:hAnsi="Times New Roman" w:cs="Times New Roman"/>
                <w:noProof/>
                <w:sz w:val="24"/>
                <w:szCs w:val="24"/>
                <w:lang w:val="bg-BG"/>
              </w:rPr>
              <w:t xml:space="preserve">  - </w:t>
            </w:r>
            <w:r w:rsidRPr="00E7631F">
              <w:rPr>
                <w:rFonts w:ascii="Times New Roman" w:hAnsi="Times New Roman" w:cs="Times New Roman" w:hint="cs"/>
                <w:noProof/>
                <w:sz w:val="24"/>
                <w:szCs w:val="24"/>
                <w:lang w:val="bg-BG"/>
              </w:rPr>
              <w:t>през</w:t>
            </w:r>
            <w:r w:rsidRPr="00E7631F">
              <w:rPr>
                <w:rFonts w:ascii="Times New Roman" w:hAnsi="Times New Roman" w:cs="Times New Roman"/>
                <w:noProof/>
                <w:sz w:val="24"/>
                <w:szCs w:val="24"/>
                <w:lang w:val="bg-BG"/>
              </w:rPr>
              <w:t xml:space="preserve"> 2008 </w:t>
            </w:r>
            <w:r w:rsidRPr="00E7631F">
              <w:rPr>
                <w:rFonts w:ascii="Times New Roman" w:hAnsi="Times New Roman" w:cs="Times New Roman" w:hint="cs"/>
                <w:noProof/>
                <w:sz w:val="24"/>
                <w:szCs w:val="24"/>
                <w:lang w:val="bg-BG"/>
              </w:rPr>
              <w:t>г</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пециалност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Библиотекознание</w:t>
            </w:r>
            <w:r w:rsidRPr="00E7631F">
              <w:rPr>
                <w:rFonts w:ascii="Times New Roman" w:hAnsi="Times New Roman" w:cs="Times New Roman" w:hint="eastAsia"/>
                <w:noProof/>
                <w:sz w:val="24"/>
                <w:szCs w:val="24"/>
                <w:lang w:val="bg-BG"/>
              </w:rPr>
              <w:t>“</w:t>
            </w:r>
            <w:r w:rsidRPr="00E7631F">
              <w:rPr>
                <w:rFonts w:ascii="Times New Roman" w:hAnsi="Times New Roman" w:cs="Times New Roman"/>
                <w:noProof/>
                <w:sz w:val="24"/>
                <w:szCs w:val="24"/>
                <w:lang w:val="bg-BG"/>
              </w:rPr>
              <w:t xml:space="preserve"> - </w:t>
            </w:r>
            <w:r w:rsidRPr="00E7631F">
              <w:rPr>
                <w:rFonts w:ascii="Times New Roman" w:hAnsi="Times New Roman" w:cs="Times New Roman" w:hint="cs"/>
                <w:noProof/>
                <w:sz w:val="24"/>
                <w:szCs w:val="24"/>
                <w:lang w:val="bg-BG"/>
              </w:rPr>
              <w:t>през</w:t>
            </w:r>
            <w:r w:rsidRPr="00E7631F">
              <w:rPr>
                <w:rFonts w:ascii="Times New Roman" w:hAnsi="Times New Roman" w:cs="Times New Roman"/>
                <w:noProof/>
                <w:sz w:val="24"/>
                <w:szCs w:val="24"/>
                <w:lang w:val="bg-BG"/>
              </w:rPr>
              <w:t xml:space="preserve"> 2011 </w:t>
            </w:r>
            <w:r w:rsidRPr="00E7631F">
              <w:rPr>
                <w:rFonts w:ascii="Times New Roman" w:hAnsi="Times New Roman" w:cs="Times New Roman" w:hint="cs"/>
                <w:noProof/>
                <w:sz w:val="24"/>
                <w:szCs w:val="24"/>
                <w:lang w:val="bg-BG"/>
              </w:rPr>
              <w:t>г</w:t>
            </w:r>
            <w:r w:rsidRPr="00E7631F">
              <w:rPr>
                <w:rFonts w:ascii="Times New Roman" w:hAnsi="Times New Roman" w:cs="Times New Roman"/>
                <w:noProof/>
                <w:sz w:val="24"/>
                <w:szCs w:val="24"/>
                <w:lang w:val="bg-BG"/>
              </w:rPr>
              <w:t xml:space="preserve">. </w:t>
            </w:r>
          </w:p>
          <w:p w14:paraId="1DC922DB" w14:textId="73025445" w:rsidR="00E7631F" w:rsidRPr="00E7631F" w:rsidRDefault="00E7631F" w:rsidP="00E7631F">
            <w:pPr>
              <w:jc w:val="both"/>
              <w:rPr>
                <w:rFonts w:ascii="Times New Roman" w:hAnsi="Times New Roman" w:cs="Times New Roman"/>
                <w:noProof/>
                <w:sz w:val="24"/>
                <w:szCs w:val="24"/>
                <w:lang w:val="bg-BG"/>
              </w:rPr>
            </w:pPr>
          </w:p>
          <w:p w14:paraId="484AEA59" w14:textId="284769A4" w:rsidR="00E7631F" w:rsidRPr="00E7631F" w:rsidRDefault="00E7631F" w:rsidP="00E7631F">
            <w:pPr>
              <w:jc w:val="both"/>
              <w:rPr>
                <w:rFonts w:ascii="Times New Roman" w:hAnsi="Times New Roman" w:cs="Times New Roman"/>
                <w:noProof/>
                <w:sz w:val="24"/>
                <w:szCs w:val="24"/>
                <w:lang w:val="bg-BG"/>
              </w:rPr>
            </w:pPr>
            <w:r>
              <w:rPr>
                <w:noProof/>
              </w:rPr>
              <w:drawing>
                <wp:anchor distT="0" distB="0" distL="114300" distR="114300" simplePos="0" relativeHeight="251827712" behindDoc="0" locked="0" layoutInCell="1" allowOverlap="1" wp14:anchorId="3236F0CF" wp14:editId="5FB8C9F8">
                  <wp:simplePos x="0" y="0"/>
                  <wp:positionH relativeFrom="column">
                    <wp:posOffset>-68971</wp:posOffset>
                  </wp:positionH>
                  <wp:positionV relativeFrom="paragraph">
                    <wp:posOffset>226988</wp:posOffset>
                  </wp:positionV>
                  <wp:extent cx="5372100" cy="3525520"/>
                  <wp:effectExtent l="0" t="0" r="0" b="0"/>
                  <wp:wrapThrough wrapText="bothSides">
                    <wp:wrapPolygon edited="0">
                      <wp:start x="306" y="0"/>
                      <wp:lineTo x="0" y="233"/>
                      <wp:lineTo x="0" y="21359"/>
                      <wp:lineTo x="306" y="21476"/>
                      <wp:lineTo x="21217" y="21476"/>
                      <wp:lineTo x="21523" y="21359"/>
                      <wp:lineTo x="21523" y="233"/>
                      <wp:lineTo x="21217" y="0"/>
                      <wp:lineTo x="306" y="0"/>
                    </wp:wrapPolygon>
                  </wp:wrapThrough>
                  <wp:docPr id="18600338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72100" cy="352552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E7631F">
              <w:rPr>
                <w:rFonts w:ascii="Times New Roman" w:hAnsi="Times New Roman" w:cs="Times New Roman" w:hint="cs"/>
                <w:noProof/>
                <w:sz w:val="24"/>
                <w:szCs w:val="24"/>
                <w:lang w:val="bg-BG"/>
              </w:rPr>
              <w:t>НПГПФ</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единствено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чилищ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транат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ое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едлаг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офесионалн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бразовани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омпютър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анимац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т</w:t>
            </w:r>
            <w:r w:rsidRPr="00E7631F">
              <w:rPr>
                <w:rFonts w:ascii="Times New Roman" w:hAnsi="Times New Roman" w:cs="Times New Roman"/>
                <w:noProof/>
                <w:sz w:val="24"/>
                <w:szCs w:val="24"/>
                <w:lang w:val="bg-BG"/>
              </w:rPr>
              <w:t xml:space="preserve"> 2012 </w:t>
            </w:r>
            <w:r w:rsidRPr="00E7631F">
              <w:rPr>
                <w:rFonts w:ascii="Times New Roman" w:hAnsi="Times New Roman" w:cs="Times New Roman" w:hint="cs"/>
                <w:noProof/>
                <w:sz w:val="24"/>
                <w:szCs w:val="24"/>
                <w:lang w:val="bg-BG"/>
              </w:rPr>
              <w:t>г</w:t>
            </w:r>
            <w:r w:rsidRPr="00E7631F">
              <w:rPr>
                <w:rFonts w:ascii="Times New Roman" w:hAnsi="Times New Roman" w:cs="Times New Roman"/>
                <w:noProof/>
                <w:sz w:val="24"/>
                <w:szCs w:val="24"/>
                <w:lang w:val="bg-BG"/>
              </w:rPr>
              <w:t>.</w:t>
            </w:r>
          </w:p>
          <w:p w14:paraId="7D0D3A69" w14:textId="39F23B01" w:rsidR="00E7631F" w:rsidRPr="00E7631F" w:rsidRDefault="00E7631F" w:rsidP="00E7631F">
            <w:pPr>
              <w:jc w:val="both"/>
              <w:rPr>
                <w:rFonts w:ascii="Times New Roman" w:hAnsi="Times New Roman" w:cs="Times New Roman"/>
                <w:noProof/>
                <w:sz w:val="24"/>
                <w:szCs w:val="24"/>
                <w:lang w:val="bg-BG"/>
              </w:rPr>
            </w:pPr>
          </w:p>
          <w:p w14:paraId="7F86C56D" w14:textId="15E25E46" w:rsidR="00E7631F" w:rsidRPr="00E7631F" w:rsidRDefault="00E7631F" w:rsidP="00E7631F">
            <w:pPr>
              <w:jc w:val="both"/>
              <w:rPr>
                <w:rFonts w:ascii="Times New Roman" w:hAnsi="Times New Roman" w:cs="Times New Roman"/>
                <w:noProof/>
                <w:sz w:val="24"/>
                <w:szCs w:val="24"/>
                <w:lang w:val="bg-BG"/>
              </w:rPr>
            </w:pPr>
            <w:r w:rsidRPr="00E7631F">
              <w:rPr>
                <w:rFonts w:ascii="Times New Roman" w:hAnsi="Times New Roman" w:cs="Times New Roman" w:hint="cs"/>
                <w:noProof/>
                <w:sz w:val="24"/>
                <w:szCs w:val="24"/>
                <w:lang w:val="bg-BG"/>
              </w:rPr>
              <w:t>През</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одинит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чилище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омен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яколк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ът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ме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и</w:t>
            </w:r>
            <w:r w:rsidRPr="00E7631F">
              <w:rPr>
                <w:rFonts w:ascii="Times New Roman" w:hAnsi="Times New Roman" w:cs="Times New Roman"/>
                <w:noProof/>
                <w:sz w:val="24"/>
                <w:szCs w:val="24"/>
                <w:lang w:val="bg-BG"/>
              </w:rPr>
              <w:t xml:space="preserve">: 1923 – </w:t>
            </w:r>
            <w:r w:rsidRPr="00E7631F">
              <w:rPr>
                <w:rFonts w:ascii="Times New Roman" w:hAnsi="Times New Roman" w:cs="Times New Roman" w:hint="cs"/>
                <w:noProof/>
                <w:sz w:val="24"/>
                <w:szCs w:val="24"/>
                <w:lang w:val="bg-BG"/>
              </w:rPr>
              <w:t>Средн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чилищ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нигопечатан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рафическ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зкуства</w:t>
            </w:r>
            <w:r w:rsidRPr="00E7631F">
              <w:rPr>
                <w:rFonts w:ascii="Times New Roman" w:hAnsi="Times New Roman" w:cs="Times New Roman"/>
                <w:noProof/>
                <w:sz w:val="24"/>
                <w:szCs w:val="24"/>
                <w:lang w:val="bg-BG"/>
              </w:rPr>
              <w:t xml:space="preserve">; 1931/1946 – </w:t>
            </w:r>
            <w:r w:rsidRPr="00E7631F">
              <w:rPr>
                <w:rFonts w:ascii="Times New Roman" w:hAnsi="Times New Roman" w:cs="Times New Roman" w:hint="cs"/>
                <w:noProof/>
                <w:sz w:val="24"/>
                <w:szCs w:val="24"/>
                <w:lang w:val="bg-BG"/>
              </w:rPr>
              <w:t>Държавно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редн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рафическ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чилищ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з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нигопечатан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рафическ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зкуств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т</w:t>
            </w:r>
            <w:r w:rsidRPr="00E7631F">
              <w:rPr>
                <w:rFonts w:ascii="Times New Roman" w:hAnsi="Times New Roman" w:cs="Times New Roman"/>
                <w:noProof/>
                <w:sz w:val="24"/>
                <w:szCs w:val="24"/>
                <w:lang w:val="bg-BG"/>
              </w:rPr>
              <w:t xml:space="preserve"> 1948 – </w:t>
            </w:r>
            <w:r w:rsidRPr="00E7631F">
              <w:rPr>
                <w:rFonts w:ascii="Times New Roman" w:hAnsi="Times New Roman" w:cs="Times New Roman" w:hint="cs"/>
                <w:noProof/>
                <w:sz w:val="24"/>
                <w:szCs w:val="24"/>
                <w:lang w:val="bg-BG"/>
              </w:rPr>
              <w:t>Народ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рафическ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имназ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т</w:t>
            </w:r>
            <w:r w:rsidRPr="00E7631F">
              <w:rPr>
                <w:rFonts w:ascii="Times New Roman" w:hAnsi="Times New Roman" w:cs="Times New Roman"/>
                <w:noProof/>
                <w:sz w:val="24"/>
                <w:szCs w:val="24"/>
                <w:lang w:val="bg-BG"/>
              </w:rPr>
              <w:t xml:space="preserve"> 1952 – </w:t>
            </w:r>
            <w:r w:rsidRPr="00E7631F">
              <w:rPr>
                <w:rFonts w:ascii="Times New Roman" w:hAnsi="Times New Roman" w:cs="Times New Roman" w:hint="cs"/>
                <w:noProof/>
                <w:sz w:val="24"/>
                <w:szCs w:val="24"/>
                <w:lang w:val="bg-BG"/>
              </w:rPr>
              <w:t>Техникум</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рафика</w:t>
            </w:r>
            <w:r w:rsidRPr="00E7631F">
              <w:rPr>
                <w:rFonts w:ascii="Times New Roman" w:hAnsi="Times New Roman" w:cs="Times New Roman"/>
                <w:noProof/>
                <w:sz w:val="24"/>
                <w:szCs w:val="24"/>
                <w:lang w:val="bg-BG"/>
              </w:rPr>
              <w:t>;</w:t>
            </w:r>
          </w:p>
          <w:p w14:paraId="7050ED64" w14:textId="1859EB2B" w:rsidR="00E7631F" w:rsidRPr="00E7631F" w:rsidRDefault="00E7631F" w:rsidP="00E7631F">
            <w:pPr>
              <w:jc w:val="both"/>
              <w:rPr>
                <w:rFonts w:ascii="Times New Roman" w:hAnsi="Times New Roman" w:cs="Times New Roman"/>
                <w:noProof/>
                <w:sz w:val="24"/>
                <w:szCs w:val="24"/>
                <w:lang w:val="bg-BG"/>
              </w:rPr>
            </w:pPr>
          </w:p>
          <w:p w14:paraId="6BB00CD6" w14:textId="77777777" w:rsidR="00E7631F" w:rsidRPr="00E7631F" w:rsidRDefault="00E7631F" w:rsidP="00E7631F">
            <w:pPr>
              <w:jc w:val="both"/>
              <w:rPr>
                <w:rFonts w:ascii="Times New Roman" w:hAnsi="Times New Roman" w:cs="Times New Roman"/>
                <w:noProof/>
                <w:sz w:val="24"/>
                <w:szCs w:val="24"/>
                <w:lang w:val="bg-BG"/>
              </w:rPr>
            </w:pPr>
            <w:r w:rsidRPr="00E7631F">
              <w:rPr>
                <w:rFonts w:ascii="Times New Roman" w:hAnsi="Times New Roman" w:cs="Times New Roman"/>
                <w:noProof/>
                <w:sz w:val="24"/>
                <w:szCs w:val="24"/>
                <w:lang w:val="bg-BG"/>
              </w:rPr>
              <w:t xml:space="preserve">1959 – </w:t>
            </w:r>
            <w:r w:rsidRPr="00E7631F">
              <w:rPr>
                <w:rFonts w:ascii="Times New Roman" w:hAnsi="Times New Roman" w:cs="Times New Roman" w:hint="cs"/>
                <w:noProof/>
                <w:sz w:val="24"/>
                <w:szCs w:val="24"/>
                <w:lang w:val="bg-BG"/>
              </w:rPr>
              <w:t>Техникум</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лиграф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граф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Юлиус</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учик</w:t>
            </w:r>
            <w:r w:rsidRPr="00E7631F">
              <w:rPr>
                <w:rFonts w:ascii="Times New Roman" w:hAnsi="Times New Roman" w:cs="Times New Roman" w:hint="eastAsia"/>
                <w:noProof/>
                <w:sz w:val="24"/>
                <w:szCs w:val="24"/>
                <w:lang w:val="bg-BG"/>
              </w:rPr>
              <w:t>“</w:t>
            </w:r>
            <w:r w:rsidRPr="00E7631F">
              <w:rPr>
                <w:rFonts w:ascii="Times New Roman" w:hAnsi="Times New Roman" w:cs="Times New Roman"/>
                <w:noProof/>
                <w:sz w:val="24"/>
                <w:szCs w:val="24"/>
                <w:lang w:val="bg-BG"/>
              </w:rPr>
              <w:t>.</w:t>
            </w:r>
          </w:p>
          <w:p w14:paraId="5BE96327" w14:textId="4CEEB478" w:rsidR="00E7631F" w:rsidRPr="00E7631F" w:rsidRDefault="00E7631F" w:rsidP="00E7631F">
            <w:pPr>
              <w:jc w:val="both"/>
              <w:rPr>
                <w:rFonts w:ascii="Times New Roman" w:hAnsi="Times New Roman" w:cs="Times New Roman"/>
                <w:noProof/>
                <w:sz w:val="24"/>
                <w:szCs w:val="24"/>
                <w:lang w:val="bg-BG"/>
              </w:rPr>
            </w:pPr>
          </w:p>
          <w:p w14:paraId="238DC149" w14:textId="77777777" w:rsidR="00E7631F" w:rsidRPr="00E7631F" w:rsidRDefault="00E7631F" w:rsidP="00E7631F">
            <w:pPr>
              <w:jc w:val="both"/>
              <w:rPr>
                <w:rFonts w:ascii="Times New Roman" w:hAnsi="Times New Roman" w:cs="Times New Roman"/>
                <w:noProof/>
                <w:sz w:val="24"/>
                <w:szCs w:val="24"/>
                <w:lang w:val="bg-BG"/>
              </w:rPr>
            </w:pPr>
            <w:r w:rsidRPr="00E7631F">
              <w:rPr>
                <w:rFonts w:ascii="Times New Roman" w:hAnsi="Times New Roman" w:cs="Times New Roman" w:hint="cs"/>
                <w:noProof/>
                <w:sz w:val="24"/>
                <w:szCs w:val="24"/>
                <w:lang w:val="bg-BG"/>
              </w:rPr>
              <w:t>Д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ра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ХХ</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ек</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техникумъ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омен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щ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тр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ът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воет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м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т</w:t>
            </w:r>
            <w:r w:rsidRPr="00E7631F">
              <w:rPr>
                <w:rFonts w:ascii="Times New Roman" w:hAnsi="Times New Roman" w:cs="Times New Roman"/>
                <w:noProof/>
                <w:sz w:val="24"/>
                <w:szCs w:val="24"/>
                <w:lang w:val="bg-BG"/>
              </w:rPr>
              <w:t xml:space="preserve"> 1998 </w:t>
            </w:r>
            <w:r w:rsidRPr="00E7631F">
              <w:rPr>
                <w:rFonts w:ascii="Times New Roman" w:hAnsi="Times New Roman" w:cs="Times New Roman" w:hint="cs"/>
                <w:noProof/>
                <w:sz w:val="24"/>
                <w:szCs w:val="24"/>
                <w:lang w:val="bg-BG"/>
              </w:rPr>
              <w:t>веч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ционал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офесионал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имназ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лиграф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графия</w:t>
            </w:r>
            <w:r w:rsidRPr="00E7631F">
              <w:rPr>
                <w:rFonts w:ascii="Times New Roman" w:hAnsi="Times New Roman" w:cs="Times New Roman"/>
                <w:noProof/>
                <w:sz w:val="24"/>
                <w:szCs w:val="24"/>
                <w:lang w:val="bg-BG"/>
              </w:rPr>
              <w:t>.</w:t>
            </w:r>
          </w:p>
          <w:p w14:paraId="103CD980" w14:textId="77777777" w:rsidR="00E7631F" w:rsidRPr="00E7631F" w:rsidRDefault="00E7631F" w:rsidP="00E7631F">
            <w:pPr>
              <w:jc w:val="both"/>
              <w:rPr>
                <w:rFonts w:ascii="Times New Roman" w:hAnsi="Times New Roman" w:cs="Times New Roman"/>
                <w:noProof/>
                <w:sz w:val="24"/>
                <w:szCs w:val="24"/>
                <w:lang w:val="bg-BG"/>
              </w:rPr>
            </w:pPr>
          </w:p>
          <w:p w14:paraId="74E86B5C" w14:textId="1223C604" w:rsidR="00226C0A" w:rsidRPr="00463B97" w:rsidRDefault="00E7631F" w:rsidP="00FA5CA1">
            <w:pPr>
              <w:jc w:val="both"/>
              <w:rPr>
                <w:rFonts w:asciiTheme="majorHAnsi" w:hAnsiTheme="majorHAnsi"/>
                <w:b/>
                <w:bCs/>
                <w:lang w:val="bg-BG"/>
              </w:rPr>
            </w:pPr>
            <w:r w:rsidRPr="00E7631F">
              <w:rPr>
                <w:rFonts w:ascii="Times New Roman" w:hAnsi="Times New Roman" w:cs="Times New Roman" w:hint="cs"/>
                <w:noProof/>
                <w:sz w:val="24"/>
                <w:szCs w:val="24"/>
                <w:lang w:val="bg-BG"/>
              </w:rPr>
              <w:t>От</w:t>
            </w:r>
            <w:r w:rsidRPr="00E7631F">
              <w:rPr>
                <w:rFonts w:ascii="Times New Roman" w:hAnsi="Times New Roman" w:cs="Times New Roman"/>
                <w:noProof/>
                <w:sz w:val="24"/>
                <w:szCs w:val="24"/>
                <w:lang w:val="bg-BG"/>
              </w:rPr>
              <w:t xml:space="preserve"> 2018 </w:t>
            </w:r>
            <w:r w:rsidRPr="00E7631F">
              <w:rPr>
                <w:rFonts w:ascii="Times New Roman" w:hAnsi="Times New Roman" w:cs="Times New Roman" w:hint="cs"/>
                <w:noProof/>
                <w:sz w:val="24"/>
                <w:szCs w:val="24"/>
                <w:lang w:val="bg-BG"/>
              </w:rPr>
              <w:t>г</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ченицит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о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сичк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специалност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ПГПФ</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зучават</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учебнит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едмет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рисуване</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редпечат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подготовк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фотограф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видеотехник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компютър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график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стория</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на</w:t>
            </w:r>
            <w:r w:rsidRPr="00E7631F">
              <w:rPr>
                <w:rFonts w:ascii="Times New Roman" w:hAnsi="Times New Roman" w:cs="Times New Roman"/>
                <w:noProof/>
                <w:sz w:val="24"/>
                <w:szCs w:val="24"/>
                <w:lang w:val="bg-BG"/>
              </w:rPr>
              <w:t xml:space="preserve"> </w:t>
            </w:r>
            <w:r w:rsidRPr="00E7631F">
              <w:rPr>
                <w:rFonts w:ascii="Times New Roman" w:hAnsi="Times New Roman" w:cs="Times New Roman" w:hint="cs"/>
                <w:noProof/>
                <w:sz w:val="24"/>
                <w:szCs w:val="24"/>
                <w:lang w:val="bg-BG"/>
              </w:rPr>
              <w:t>изкуството</w:t>
            </w:r>
            <w:r w:rsidRPr="00E7631F">
              <w:rPr>
                <w:rFonts w:ascii="Times New Roman" w:hAnsi="Times New Roman" w:cs="Times New Roman"/>
                <w:noProof/>
                <w:sz w:val="24"/>
                <w:szCs w:val="24"/>
                <w:lang w:val="bg-BG"/>
              </w:rPr>
              <w:t>.</w:t>
            </w:r>
          </w:p>
        </w:tc>
      </w:tr>
      <w:bookmarkEnd w:id="0"/>
    </w:tbl>
    <w:p w14:paraId="50F04260" w14:textId="2C7CAFEF" w:rsidR="00CC4C78" w:rsidRPr="00463B97" w:rsidRDefault="00CC4C78" w:rsidP="00490F0F">
      <w:pPr>
        <w:pStyle w:val="Graphicsanchor"/>
        <w:rPr>
          <w:rFonts w:ascii="Times New Roman" w:hAnsi="Times New Roman"/>
          <w:lang w:val="bg-BG"/>
        </w:rPr>
        <w:sectPr w:rsidR="00CC4C78" w:rsidRPr="00463B97" w:rsidSect="00EE3AC6">
          <w:type w:val="continuous"/>
          <w:pgSz w:w="15840" w:h="24480" w:code="3"/>
          <w:pgMar w:top="0" w:right="1440" w:bottom="288" w:left="1440" w:header="288" w:footer="0" w:gutter="0"/>
          <w:pgNumType w:start="1"/>
          <w:cols w:num="2" w:space="720"/>
          <w:titlePg/>
          <w:docGrid w:linePitch="360"/>
        </w:sectPr>
      </w:pPr>
    </w:p>
    <w:p w14:paraId="3CDFF711" w14:textId="220DC3A5" w:rsidR="009E02A0" w:rsidRPr="00463B97" w:rsidRDefault="009E02A0" w:rsidP="009E02A0">
      <w:pPr>
        <w:tabs>
          <w:tab w:val="center" w:pos="6480"/>
        </w:tabs>
        <w:rPr>
          <w:rFonts w:asciiTheme="majorHAnsi" w:hAnsiTheme="majorHAnsi" w:cstheme="majorBidi"/>
          <w:sz w:val="24"/>
          <w:szCs w:val="24"/>
          <w:lang w:val="bg-BG"/>
        </w:rPr>
        <w:sectPr w:rsidR="009E02A0" w:rsidRPr="00463B97" w:rsidSect="00EE3AC6">
          <w:type w:val="continuous"/>
          <w:pgSz w:w="15840" w:h="24480" w:code="3"/>
          <w:pgMar w:top="0" w:right="1440" w:bottom="288" w:left="1440" w:header="288" w:footer="288" w:gutter="0"/>
          <w:pgNumType w:start="1"/>
          <w:cols w:space="720"/>
          <w:titlePg/>
          <w:docGrid w:linePitch="360"/>
        </w:sectPr>
      </w:pPr>
    </w:p>
    <w:tbl>
      <w:tblPr>
        <w:tblStyle w:val="TableGrid"/>
        <w:tblpPr w:leftFromText="180" w:rightFromText="180" w:vertAnchor="text" w:tblpY="1"/>
        <w:tblOverlap w:val="never"/>
        <w:tblW w:w="5172" w:type="pct"/>
        <w:tblLayout w:type="fixed"/>
        <w:tblLook w:val="04A0" w:firstRow="1" w:lastRow="0" w:firstColumn="1" w:lastColumn="0" w:noHBand="0" w:noVBand="1"/>
      </w:tblPr>
      <w:tblGrid>
        <w:gridCol w:w="239"/>
        <w:gridCol w:w="4230"/>
        <w:gridCol w:w="8937"/>
      </w:tblGrid>
      <w:tr w:rsidR="003C58B1" w:rsidRPr="00C21F57" w14:paraId="30F56F76" w14:textId="77777777" w:rsidTr="000D65F3">
        <w:trPr>
          <w:trHeight w:val="389"/>
        </w:trPr>
        <w:tc>
          <w:tcPr>
            <w:tcW w:w="4469" w:type="dxa"/>
            <w:gridSpan w:val="2"/>
            <w:tcBorders>
              <w:top w:val="nil"/>
              <w:left w:val="nil"/>
              <w:bottom w:val="nil"/>
              <w:right w:val="nil"/>
            </w:tcBorders>
            <w:vAlign w:val="center"/>
          </w:tcPr>
          <w:p w14:paraId="16979EE1" w14:textId="0BA2982A" w:rsidR="003C58B1" w:rsidRPr="00463B97" w:rsidRDefault="003C58B1" w:rsidP="000D65F3">
            <w:pPr>
              <w:rPr>
                <w:rFonts w:asciiTheme="majorHAnsi" w:hAnsiTheme="majorHAnsi"/>
                <w:noProof/>
                <w:lang w:val="bg-BG"/>
              </w:rPr>
            </w:pPr>
            <w:bookmarkStart w:id="1" w:name="_Hlk142307564"/>
          </w:p>
        </w:tc>
        <w:tc>
          <w:tcPr>
            <w:tcW w:w="8937" w:type="dxa"/>
            <w:vMerge w:val="restart"/>
            <w:tcBorders>
              <w:top w:val="nil"/>
              <w:left w:val="nil"/>
              <w:bottom w:val="nil"/>
              <w:right w:val="nil"/>
            </w:tcBorders>
          </w:tcPr>
          <w:p w14:paraId="51B6EBAA" w14:textId="26D9B5A9" w:rsidR="003C58B1" w:rsidRPr="00463B97" w:rsidRDefault="000D65F3" w:rsidP="000D65F3">
            <w:pPr>
              <w:pStyle w:val="BrownBodyCopy"/>
              <w:tabs>
                <w:tab w:val="left" w:pos="2389"/>
              </w:tabs>
              <w:rPr>
                <w:rFonts w:asciiTheme="majorHAnsi" w:hAnsiTheme="majorHAnsi"/>
                <w:sz w:val="24"/>
                <w:szCs w:val="24"/>
                <w:lang w:val="bg-BG"/>
              </w:rPr>
            </w:pPr>
            <w:r w:rsidRPr="00463B97">
              <w:rPr>
                <w:rFonts w:asciiTheme="majorHAnsi" w:hAnsiTheme="majorHAnsi"/>
                <w:sz w:val="24"/>
                <w:szCs w:val="24"/>
                <w:lang w:val="bg-BG"/>
              </w:rPr>
              <w:tab/>
            </w:r>
          </w:p>
        </w:tc>
      </w:tr>
      <w:tr w:rsidR="003C58B1" w:rsidRPr="00C21F57" w14:paraId="7D334BB2" w14:textId="77777777" w:rsidTr="000D65F3">
        <w:trPr>
          <w:trHeight w:val="555"/>
        </w:trPr>
        <w:tc>
          <w:tcPr>
            <w:tcW w:w="4469" w:type="dxa"/>
            <w:gridSpan w:val="2"/>
            <w:tcBorders>
              <w:top w:val="nil"/>
              <w:left w:val="nil"/>
              <w:bottom w:val="nil"/>
              <w:right w:val="nil"/>
            </w:tcBorders>
            <w:vAlign w:val="center"/>
          </w:tcPr>
          <w:p w14:paraId="435A04D0" w14:textId="3C82A0FC" w:rsidR="003C58B1" w:rsidRPr="00463B97" w:rsidRDefault="003C58B1" w:rsidP="00691022">
            <w:pPr>
              <w:rPr>
                <w:rFonts w:asciiTheme="majorHAnsi" w:hAnsiTheme="majorHAnsi"/>
                <w:noProof/>
                <w:sz w:val="24"/>
                <w:szCs w:val="24"/>
                <w:lang w:val="bg-BG"/>
              </w:rPr>
            </w:pPr>
          </w:p>
        </w:tc>
        <w:tc>
          <w:tcPr>
            <w:tcW w:w="8937" w:type="dxa"/>
            <w:vMerge/>
            <w:tcBorders>
              <w:top w:val="nil"/>
              <w:left w:val="nil"/>
              <w:bottom w:val="nil"/>
              <w:right w:val="nil"/>
            </w:tcBorders>
          </w:tcPr>
          <w:p w14:paraId="6F7767B7" w14:textId="77777777" w:rsidR="003C58B1" w:rsidRPr="00463B97" w:rsidRDefault="003C58B1" w:rsidP="00691022">
            <w:pPr>
              <w:pStyle w:val="BrownBodyCopy"/>
              <w:rPr>
                <w:rFonts w:asciiTheme="majorHAnsi" w:hAnsiTheme="majorHAnsi"/>
                <w:sz w:val="24"/>
                <w:szCs w:val="24"/>
                <w:lang w:val="bg-BG"/>
              </w:rPr>
            </w:pPr>
          </w:p>
        </w:tc>
      </w:tr>
      <w:tr w:rsidR="003C58B1" w:rsidRPr="00C21F57" w14:paraId="0C10A681" w14:textId="77777777" w:rsidTr="000D65F3">
        <w:trPr>
          <w:trHeight w:val="555"/>
        </w:trPr>
        <w:tc>
          <w:tcPr>
            <w:tcW w:w="4469" w:type="dxa"/>
            <w:gridSpan w:val="2"/>
            <w:tcBorders>
              <w:top w:val="nil"/>
              <w:left w:val="nil"/>
              <w:bottom w:val="nil"/>
              <w:right w:val="nil"/>
            </w:tcBorders>
            <w:vAlign w:val="center"/>
          </w:tcPr>
          <w:p w14:paraId="7970960D" w14:textId="0FF5D3B8" w:rsidR="003C58B1" w:rsidRPr="00463B97" w:rsidRDefault="003C58B1" w:rsidP="00691022">
            <w:pPr>
              <w:rPr>
                <w:rFonts w:asciiTheme="majorHAnsi" w:hAnsiTheme="majorHAnsi"/>
                <w:noProof/>
                <w:sz w:val="24"/>
                <w:szCs w:val="24"/>
                <w:lang w:val="bg-BG"/>
              </w:rPr>
            </w:pPr>
          </w:p>
        </w:tc>
        <w:tc>
          <w:tcPr>
            <w:tcW w:w="8937" w:type="dxa"/>
            <w:vMerge/>
            <w:tcBorders>
              <w:top w:val="nil"/>
              <w:left w:val="nil"/>
              <w:bottom w:val="nil"/>
              <w:right w:val="nil"/>
            </w:tcBorders>
          </w:tcPr>
          <w:p w14:paraId="6F396575" w14:textId="77777777" w:rsidR="003C58B1" w:rsidRPr="00463B97" w:rsidRDefault="003C58B1" w:rsidP="00691022">
            <w:pPr>
              <w:pStyle w:val="BrownBodyCopy"/>
              <w:rPr>
                <w:rFonts w:asciiTheme="majorHAnsi" w:hAnsiTheme="majorHAnsi"/>
                <w:sz w:val="24"/>
                <w:szCs w:val="24"/>
                <w:lang w:val="bg-BG"/>
              </w:rPr>
            </w:pPr>
          </w:p>
        </w:tc>
      </w:tr>
      <w:bookmarkEnd w:id="1"/>
      <w:tr w:rsidR="003C58B1" w:rsidRPr="00C21F57" w14:paraId="54BF6128" w14:textId="77777777" w:rsidTr="00477081">
        <w:trPr>
          <w:gridAfter w:val="2"/>
          <w:wAfter w:w="13167" w:type="dxa"/>
          <w:trHeight w:val="121"/>
        </w:trPr>
        <w:tc>
          <w:tcPr>
            <w:tcW w:w="239" w:type="dxa"/>
            <w:tcBorders>
              <w:top w:val="nil"/>
              <w:left w:val="nil"/>
              <w:bottom w:val="nil"/>
              <w:right w:val="nil"/>
            </w:tcBorders>
            <w:vAlign w:val="center"/>
          </w:tcPr>
          <w:p w14:paraId="4E36815C" w14:textId="0F117C7D" w:rsidR="003C58B1" w:rsidRPr="00463B97" w:rsidRDefault="003C58B1" w:rsidP="00691022">
            <w:pPr>
              <w:pStyle w:val="BrownBodyCopy"/>
              <w:rPr>
                <w:rFonts w:asciiTheme="majorHAnsi" w:hAnsiTheme="majorHAnsi"/>
                <w:lang w:val="bg-BG"/>
              </w:rPr>
            </w:pPr>
          </w:p>
        </w:tc>
      </w:tr>
      <w:tr w:rsidR="003C58B1" w:rsidRPr="00C21F57" w14:paraId="0B29C6C5" w14:textId="77777777" w:rsidTr="00477081">
        <w:trPr>
          <w:gridAfter w:val="2"/>
          <w:wAfter w:w="13167" w:type="dxa"/>
          <w:trHeight w:val="121"/>
        </w:trPr>
        <w:tc>
          <w:tcPr>
            <w:tcW w:w="239" w:type="dxa"/>
            <w:tcBorders>
              <w:top w:val="nil"/>
              <w:left w:val="nil"/>
              <w:bottom w:val="nil"/>
              <w:right w:val="nil"/>
            </w:tcBorders>
            <w:vAlign w:val="center"/>
          </w:tcPr>
          <w:p w14:paraId="22D4A516" w14:textId="77777777" w:rsidR="003C58B1" w:rsidRPr="00463B97" w:rsidRDefault="003C58B1" w:rsidP="00691022">
            <w:pPr>
              <w:pStyle w:val="BrownBodyCopy"/>
              <w:rPr>
                <w:rFonts w:asciiTheme="majorHAnsi" w:hAnsiTheme="majorHAnsi"/>
                <w:lang w:val="bg-BG"/>
              </w:rPr>
            </w:pPr>
          </w:p>
        </w:tc>
      </w:tr>
    </w:tbl>
    <w:tbl>
      <w:tblPr>
        <w:tblStyle w:val="TableGrid"/>
        <w:tblpPr w:leftFromText="180" w:rightFromText="180" w:vertAnchor="page" w:horzAnchor="margin" w:tblpY="1709"/>
        <w:tblW w:w="54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10"/>
        <w:gridCol w:w="5636"/>
        <w:gridCol w:w="3827"/>
        <w:gridCol w:w="617"/>
      </w:tblGrid>
      <w:tr w:rsidR="00337DBD" w:rsidRPr="00C21F57" w14:paraId="7B49EF9F" w14:textId="77777777" w:rsidTr="00337DBD">
        <w:trPr>
          <w:gridAfter w:val="1"/>
          <w:wAfter w:w="617" w:type="dxa"/>
          <w:trHeight w:val="617"/>
        </w:trPr>
        <w:tc>
          <w:tcPr>
            <w:tcW w:w="13473" w:type="dxa"/>
            <w:gridSpan w:val="3"/>
            <w:shd w:val="clear" w:color="auto" w:fill="auto"/>
            <w:tcMar>
              <w:left w:w="0" w:type="dxa"/>
              <w:right w:w="0" w:type="dxa"/>
            </w:tcMar>
          </w:tcPr>
          <w:p w14:paraId="3D297A69" w14:textId="2B8BE161" w:rsidR="00337DBD" w:rsidRPr="00FD4442" w:rsidRDefault="00FD4442" w:rsidP="00337DBD">
            <w:pPr>
              <w:pStyle w:val="Header"/>
              <w:tabs>
                <w:tab w:val="clear" w:pos="4680"/>
                <w:tab w:val="clear" w:pos="9360"/>
                <w:tab w:val="center" w:pos="6660"/>
              </w:tabs>
              <w:rPr>
                <w:sz w:val="60"/>
                <w:szCs w:val="60"/>
                <w:lang w:val="bg-BG"/>
              </w:rPr>
            </w:pPr>
            <w:r w:rsidRPr="00FD4442">
              <w:rPr>
                <w:rStyle w:val="BrownArticleTitle"/>
                <w:rFonts w:hint="cs"/>
                <w:b/>
                <w:sz w:val="60"/>
                <w:szCs w:val="60"/>
                <w:lang w:val="bg-BG"/>
              </w:rPr>
              <w:t>Петра</w:t>
            </w:r>
            <w:r w:rsidRPr="00FD4442">
              <w:rPr>
                <w:rStyle w:val="BrownArticleTitle"/>
                <w:b/>
                <w:sz w:val="60"/>
                <w:szCs w:val="60"/>
                <w:lang w:val="bg-BG"/>
              </w:rPr>
              <w:t xml:space="preserve"> </w:t>
            </w:r>
            <w:r w:rsidRPr="00FD4442">
              <w:rPr>
                <w:rStyle w:val="BrownArticleTitle"/>
                <w:rFonts w:hint="cs"/>
                <w:b/>
                <w:sz w:val="60"/>
                <w:szCs w:val="60"/>
                <w:lang w:val="bg-BG"/>
              </w:rPr>
              <w:t>Куртева</w:t>
            </w:r>
            <w:r w:rsidRPr="00FD4442">
              <w:rPr>
                <w:rStyle w:val="BrownArticleTitle"/>
                <w:b/>
                <w:sz w:val="60"/>
                <w:szCs w:val="60"/>
                <w:lang w:val="bg-BG"/>
              </w:rPr>
              <w:t xml:space="preserve">: </w:t>
            </w:r>
            <w:r w:rsidRPr="00FD4442">
              <w:rPr>
                <w:rStyle w:val="BrownArticleTitle"/>
                <w:rFonts w:hint="cs"/>
                <w:b/>
                <w:sz w:val="60"/>
                <w:szCs w:val="60"/>
                <w:lang w:val="bg-BG"/>
              </w:rPr>
              <w:t>БТА</w:t>
            </w:r>
            <w:r w:rsidRPr="00FD4442">
              <w:rPr>
                <w:rStyle w:val="BrownArticleTitle"/>
                <w:b/>
                <w:sz w:val="60"/>
                <w:szCs w:val="60"/>
                <w:lang w:val="bg-BG"/>
              </w:rPr>
              <w:t xml:space="preserve"> </w:t>
            </w:r>
            <w:r w:rsidRPr="00FD4442">
              <w:rPr>
                <w:rStyle w:val="BrownArticleTitle"/>
                <w:rFonts w:hint="cs"/>
                <w:b/>
                <w:sz w:val="60"/>
                <w:szCs w:val="60"/>
                <w:lang w:val="bg-BG"/>
              </w:rPr>
              <w:t>е</w:t>
            </w:r>
            <w:r w:rsidRPr="00FD4442">
              <w:rPr>
                <w:rStyle w:val="BrownArticleTitle"/>
                <w:b/>
                <w:sz w:val="60"/>
                <w:szCs w:val="60"/>
                <w:lang w:val="bg-BG"/>
              </w:rPr>
              <w:t xml:space="preserve"> </w:t>
            </w:r>
            <w:r w:rsidRPr="00FD4442">
              <w:rPr>
                <w:rStyle w:val="BrownArticleTitle"/>
                <w:rFonts w:hint="cs"/>
                <w:b/>
                <w:sz w:val="60"/>
                <w:szCs w:val="60"/>
                <w:lang w:val="bg-BG"/>
              </w:rPr>
              <w:t>едно</w:t>
            </w:r>
            <w:r w:rsidRPr="00FD4442">
              <w:rPr>
                <w:rStyle w:val="BrownArticleTitle"/>
                <w:b/>
                <w:sz w:val="60"/>
                <w:szCs w:val="60"/>
                <w:lang w:val="bg-BG"/>
              </w:rPr>
              <w:t xml:space="preserve"> </w:t>
            </w:r>
            <w:r w:rsidRPr="00FD4442">
              <w:rPr>
                <w:rStyle w:val="BrownArticleTitle"/>
                <w:rFonts w:hint="cs"/>
                <w:b/>
                <w:sz w:val="60"/>
                <w:szCs w:val="60"/>
                <w:lang w:val="bg-BG"/>
              </w:rPr>
              <w:t>добро</w:t>
            </w:r>
            <w:r w:rsidRPr="00FD4442">
              <w:rPr>
                <w:rStyle w:val="BrownArticleTitle"/>
                <w:b/>
                <w:sz w:val="60"/>
                <w:szCs w:val="60"/>
                <w:lang w:val="bg-BG"/>
              </w:rPr>
              <w:t xml:space="preserve"> </w:t>
            </w:r>
            <w:r w:rsidRPr="00FD4442">
              <w:rPr>
                <w:rStyle w:val="BrownArticleTitle"/>
                <w:rFonts w:hint="cs"/>
                <w:b/>
                <w:sz w:val="60"/>
                <w:szCs w:val="60"/>
                <w:lang w:val="bg-BG"/>
              </w:rPr>
              <w:t>начало</w:t>
            </w:r>
            <w:r w:rsidRPr="00FD4442">
              <w:rPr>
                <w:rStyle w:val="BrownArticleTitle"/>
                <w:b/>
                <w:sz w:val="60"/>
                <w:szCs w:val="60"/>
                <w:lang w:val="bg-BG"/>
              </w:rPr>
              <w:t xml:space="preserve">, </w:t>
            </w:r>
            <w:r w:rsidRPr="00FD4442">
              <w:rPr>
                <w:rStyle w:val="BrownArticleTitle"/>
                <w:rFonts w:hint="cs"/>
                <w:b/>
                <w:sz w:val="60"/>
                <w:szCs w:val="60"/>
                <w:lang w:val="bg-BG"/>
              </w:rPr>
              <w:t>поле</w:t>
            </w:r>
            <w:r w:rsidRPr="00FD4442">
              <w:rPr>
                <w:rStyle w:val="BrownArticleTitle"/>
                <w:b/>
                <w:sz w:val="60"/>
                <w:szCs w:val="60"/>
                <w:lang w:val="bg-BG"/>
              </w:rPr>
              <w:t xml:space="preserve"> </w:t>
            </w:r>
            <w:r w:rsidRPr="00FD4442">
              <w:rPr>
                <w:rStyle w:val="BrownArticleTitle"/>
                <w:rFonts w:hint="cs"/>
                <w:b/>
                <w:sz w:val="60"/>
                <w:szCs w:val="60"/>
                <w:lang w:val="bg-BG"/>
              </w:rPr>
              <w:t>за</w:t>
            </w:r>
            <w:r w:rsidRPr="00FD4442">
              <w:rPr>
                <w:rStyle w:val="BrownArticleTitle"/>
                <w:b/>
                <w:sz w:val="60"/>
                <w:szCs w:val="60"/>
                <w:lang w:val="bg-BG"/>
              </w:rPr>
              <w:t xml:space="preserve"> </w:t>
            </w:r>
            <w:r w:rsidRPr="00FD4442">
              <w:rPr>
                <w:rStyle w:val="BrownArticleTitle"/>
                <w:rFonts w:hint="cs"/>
                <w:b/>
                <w:sz w:val="60"/>
                <w:szCs w:val="60"/>
                <w:lang w:val="bg-BG"/>
              </w:rPr>
              <w:t>изява</w:t>
            </w:r>
            <w:r w:rsidRPr="00FD4442">
              <w:rPr>
                <w:rStyle w:val="BrownArticleTitle"/>
                <w:b/>
                <w:sz w:val="60"/>
                <w:szCs w:val="60"/>
                <w:lang w:val="bg-BG"/>
              </w:rPr>
              <w:t xml:space="preserve">, </w:t>
            </w:r>
            <w:r w:rsidRPr="00FD4442">
              <w:rPr>
                <w:rStyle w:val="BrownArticleTitle"/>
                <w:rFonts w:hint="cs"/>
                <w:b/>
                <w:sz w:val="60"/>
                <w:szCs w:val="60"/>
                <w:lang w:val="bg-BG"/>
              </w:rPr>
              <w:t>сигурно</w:t>
            </w:r>
            <w:r w:rsidRPr="00FD4442">
              <w:rPr>
                <w:rStyle w:val="BrownArticleTitle"/>
                <w:b/>
                <w:sz w:val="60"/>
                <w:szCs w:val="60"/>
                <w:lang w:val="bg-BG"/>
              </w:rPr>
              <w:t xml:space="preserve"> </w:t>
            </w:r>
            <w:r w:rsidRPr="00FD4442">
              <w:rPr>
                <w:rStyle w:val="BrownArticleTitle"/>
                <w:rFonts w:hint="cs"/>
                <w:b/>
                <w:sz w:val="60"/>
                <w:szCs w:val="60"/>
                <w:lang w:val="bg-BG"/>
              </w:rPr>
              <w:t>място</w:t>
            </w:r>
            <w:r w:rsidRPr="00FD4442">
              <w:rPr>
                <w:rStyle w:val="BrownArticleTitle"/>
                <w:b/>
                <w:sz w:val="60"/>
                <w:szCs w:val="60"/>
                <w:lang w:val="bg-BG"/>
              </w:rPr>
              <w:t xml:space="preserve">, </w:t>
            </w:r>
            <w:r w:rsidRPr="00FD4442">
              <w:rPr>
                <w:rStyle w:val="BrownArticleTitle"/>
                <w:rFonts w:hint="cs"/>
                <w:b/>
                <w:sz w:val="60"/>
                <w:szCs w:val="60"/>
                <w:lang w:val="bg-BG"/>
              </w:rPr>
              <w:t>на</w:t>
            </w:r>
            <w:r w:rsidRPr="00FD4442">
              <w:rPr>
                <w:rStyle w:val="BrownArticleTitle"/>
                <w:b/>
                <w:sz w:val="60"/>
                <w:szCs w:val="60"/>
                <w:lang w:val="bg-BG"/>
              </w:rPr>
              <w:t xml:space="preserve"> </w:t>
            </w:r>
            <w:r w:rsidRPr="00FD4442">
              <w:rPr>
                <w:rStyle w:val="BrownArticleTitle"/>
                <w:rFonts w:hint="cs"/>
                <w:b/>
                <w:sz w:val="60"/>
                <w:szCs w:val="60"/>
                <w:lang w:val="bg-BG"/>
              </w:rPr>
              <w:t>което</w:t>
            </w:r>
            <w:r w:rsidRPr="00FD4442">
              <w:rPr>
                <w:rStyle w:val="BrownArticleTitle"/>
                <w:b/>
                <w:sz w:val="60"/>
                <w:szCs w:val="60"/>
                <w:lang w:val="bg-BG"/>
              </w:rPr>
              <w:t xml:space="preserve"> </w:t>
            </w:r>
            <w:r w:rsidRPr="00FD4442">
              <w:rPr>
                <w:rStyle w:val="BrownArticleTitle"/>
                <w:rFonts w:hint="cs"/>
                <w:b/>
                <w:sz w:val="60"/>
                <w:szCs w:val="60"/>
                <w:lang w:val="bg-BG"/>
              </w:rPr>
              <w:t>можеш</w:t>
            </w:r>
            <w:r w:rsidRPr="00FD4442">
              <w:rPr>
                <w:rStyle w:val="BrownArticleTitle"/>
                <w:b/>
                <w:sz w:val="60"/>
                <w:szCs w:val="60"/>
                <w:lang w:val="bg-BG"/>
              </w:rPr>
              <w:t xml:space="preserve"> </w:t>
            </w:r>
            <w:r w:rsidRPr="00FD4442">
              <w:rPr>
                <w:rStyle w:val="BrownArticleTitle"/>
                <w:rFonts w:hint="cs"/>
                <w:b/>
                <w:sz w:val="60"/>
                <w:szCs w:val="60"/>
                <w:lang w:val="bg-BG"/>
              </w:rPr>
              <w:t>да</w:t>
            </w:r>
            <w:r w:rsidRPr="00FD4442">
              <w:rPr>
                <w:rStyle w:val="BrownArticleTitle"/>
                <w:b/>
                <w:sz w:val="60"/>
                <w:szCs w:val="60"/>
                <w:lang w:val="bg-BG"/>
              </w:rPr>
              <w:t xml:space="preserve"> </w:t>
            </w:r>
            <w:r w:rsidRPr="00FD4442">
              <w:rPr>
                <w:rStyle w:val="BrownArticleTitle"/>
                <w:rFonts w:hint="cs"/>
                <w:b/>
                <w:sz w:val="60"/>
                <w:szCs w:val="60"/>
                <w:lang w:val="bg-BG"/>
              </w:rPr>
              <w:t>учиш</w:t>
            </w:r>
            <w:r w:rsidRPr="00FD4442">
              <w:rPr>
                <w:rStyle w:val="BrownArticleTitle"/>
                <w:b/>
                <w:sz w:val="60"/>
                <w:szCs w:val="60"/>
                <w:lang w:val="bg-BG"/>
              </w:rPr>
              <w:t xml:space="preserve">, </w:t>
            </w:r>
            <w:r w:rsidRPr="00FD4442">
              <w:rPr>
                <w:rStyle w:val="BrownArticleTitle"/>
                <w:rFonts w:hint="cs"/>
                <w:b/>
                <w:sz w:val="60"/>
                <w:szCs w:val="60"/>
                <w:lang w:val="bg-BG"/>
              </w:rPr>
              <w:t>работиш</w:t>
            </w:r>
            <w:r w:rsidRPr="00FD4442">
              <w:rPr>
                <w:rStyle w:val="BrownArticleTitle"/>
                <w:b/>
                <w:sz w:val="60"/>
                <w:szCs w:val="60"/>
                <w:lang w:val="bg-BG"/>
              </w:rPr>
              <w:t xml:space="preserve"> </w:t>
            </w:r>
            <w:r w:rsidRPr="00FD4442">
              <w:rPr>
                <w:rStyle w:val="BrownArticleTitle"/>
                <w:rFonts w:hint="cs"/>
                <w:b/>
                <w:sz w:val="60"/>
                <w:szCs w:val="60"/>
                <w:lang w:val="bg-BG"/>
              </w:rPr>
              <w:t>и</w:t>
            </w:r>
            <w:r w:rsidRPr="00FD4442">
              <w:rPr>
                <w:rStyle w:val="BrownArticleTitle"/>
                <w:b/>
                <w:sz w:val="60"/>
                <w:szCs w:val="60"/>
                <w:lang w:val="bg-BG"/>
              </w:rPr>
              <w:t xml:space="preserve"> </w:t>
            </w:r>
            <w:r w:rsidRPr="00FD4442">
              <w:rPr>
                <w:rStyle w:val="BrownArticleTitle"/>
                <w:rFonts w:hint="cs"/>
                <w:b/>
                <w:sz w:val="60"/>
                <w:szCs w:val="60"/>
                <w:lang w:val="bg-BG"/>
              </w:rPr>
              <w:t>изградиш</w:t>
            </w:r>
            <w:r w:rsidRPr="00FD4442">
              <w:rPr>
                <w:rStyle w:val="BrownArticleTitle"/>
                <w:b/>
                <w:sz w:val="60"/>
                <w:szCs w:val="60"/>
                <w:lang w:val="bg-BG"/>
              </w:rPr>
              <w:t xml:space="preserve"> </w:t>
            </w:r>
            <w:r w:rsidRPr="00FD4442">
              <w:rPr>
                <w:rStyle w:val="BrownArticleTitle"/>
                <w:rFonts w:hint="cs"/>
                <w:b/>
                <w:sz w:val="60"/>
                <w:szCs w:val="60"/>
                <w:lang w:val="bg-BG"/>
              </w:rPr>
              <w:t>самочувствието</w:t>
            </w:r>
            <w:r w:rsidRPr="00FD4442">
              <w:rPr>
                <w:rStyle w:val="BrownArticleTitle"/>
                <w:b/>
                <w:sz w:val="60"/>
                <w:szCs w:val="60"/>
                <w:lang w:val="bg-BG"/>
              </w:rPr>
              <w:t xml:space="preserve"> </w:t>
            </w:r>
            <w:r w:rsidRPr="00FD4442">
              <w:rPr>
                <w:rStyle w:val="BrownArticleTitle"/>
                <w:rFonts w:hint="cs"/>
                <w:b/>
                <w:sz w:val="60"/>
                <w:szCs w:val="60"/>
                <w:lang w:val="bg-BG"/>
              </w:rPr>
              <w:t>си</w:t>
            </w:r>
            <w:r w:rsidR="00337DBD" w:rsidRPr="00FD4442">
              <w:rPr>
                <w:noProof/>
                <w:sz w:val="60"/>
                <w:szCs w:val="60"/>
                <w:lang w:val="bg-BG"/>
              </w:rPr>
              <mc:AlternateContent>
                <mc:Choice Requires="wps">
                  <w:drawing>
                    <wp:anchor distT="0" distB="0" distL="114300" distR="114300" simplePos="0" relativeHeight="251761152" behindDoc="1" locked="1" layoutInCell="1" allowOverlap="1" wp14:anchorId="22B7FF9D" wp14:editId="3CCBCC2C">
                      <wp:simplePos x="0" y="0"/>
                      <wp:positionH relativeFrom="column">
                        <wp:posOffset>2530475</wp:posOffset>
                      </wp:positionH>
                      <wp:positionV relativeFrom="paragraph">
                        <wp:posOffset>-1308100</wp:posOffset>
                      </wp:positionV>
                      <wp:extent cx="3218815" cy="1052195"/>
                      <wp:effectExtent l="0" t="0" r="0" b="0"/>
                      <wp:wrapNone/>
                      <wp:docPr id="103506143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18815" cy="1052195"/>
                              </a:xfrm>
                              <a:custGeom>
                                <a:avLst/>
                                <a:gdLst>
                                  <a:gd name="connsiteX0" fmla="*/ 0 w 2748917"/>
                                  <a:gd name="connsiteY0" fmla="*/ 0 h 713105"/>
                                  <a:gd name="connsiteX1" fmla="*/ 2748917 w 2748917"/>
                                  <a:gd name="connsiteY1" fmla="*/ 0 h 713105"/>
                                  <a:gd name="connsiteX2" fmla="*/ 2673930 w 2748917"/>
                                  <a:gd name="connsiteY2" fmla="*/ 100278 h 713105"/>
                                  <a:gd name="connsiteX3" fmla="*/ 1374458 w 2748917"/>
                                  <a:gd name="connsiteY3" fmla="*/ 713105 h 713105"/>
                                  <a:gd name="connsiteX4" fmla="*/ 74986 w 2748917"/>
                                  <a:gd name="connsiteY4" fmla="*/ 100278 h 71310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748917" h="713105">
                                    <a:moveTo>
                                      <a:pt x="0" y="0"/>
                                    </a:moveTo>
                                    <a:lnTo>
                                      <a:pt x="2748917" y="0"/>
                                    </a:lnTo>
                                    <a:lnTo>
                                      <a:pt x="2673930" y="100278"/>
                                    </a:lnTo>
                                    <a:cubicBezTo>
                                      <a:pt x="2365056" y="474547"/>
                                      <a:pt x="1897616" y="713105"/>
                                      <a:pt x="1374458" y="713105"/>
                                    </a:cubicBezTo>
                                    <a:cubicBezTo>
                                      <a:pt x="851300" y="713105"/>
                                      <a:pt x="383860" y="474547"/>
                                      <a:pt x="74986" y="100278"/>
                                    </a:cubicBezTo>
                                    <a:close/>
                                  </a:path>
                                </a:pathLst>
                              </a:custGeom>
                              <a:solidFill>
                                <a:srgbClr val="C7C7BB">
                                  <a:lumMod val="40000"/>
                                  <a:lumOff val="60000"/>
                                </a:srgbClr>
                              </a:solidFill>
                              <a:ln w="12700" cap="flat" cmpd="sng" algn="ctr">
                                <a:noFill/>
                                <a:prstDash val="solid"/>
                                <a:miter lim="800000"/>
                              </a:ln>
                              <a:effectLst/>
                            </wps:spPr>
                            <wps:txbx>
                              <w:txbxContent>
                                <w:p w14:paraId="4DE74AB2" w14:textId="77777777" w:rsidR="00337DBD" w:rsidRPr="007977DB" w:rsidRDefault="00337DBD" w:rsidP="00337DBD">
                                  <w:pPr>
                                    <w:jc w:val="center"/>
                                    <w:rPr>
                                      <w:rFonts w:asciiTheme="majorHAnsi" w:hAnsiTheme="majorHAnsi" w:cs="Calibri"/>
                                      <w:b/>
                                      <w:bCs/>
                                      <w:sz w:val="32"/>
                                      <w:szCs w:val="32"/>
                                      <w:lang w:val="bg-BG"/>
                                    </w:rPr>
                                  </w:pPr>
                                  <w:r>
                                    <w:rPr>
                                      <w:rFonts w:asciiTheme="majorHAnsi" w:hAnsiTheme="majorHAnsi" w:cs="Calibri"/>
                                      <w:b/>
                                      <w:bCs/>
                                      <w:sz w:val="32"/>
                                      <w:szCs w:val="32"/>
                                      <w:lang w:val="bg-BG"/>
                                    </w:rPr>
                                    <w:t>ЛИЦА</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22B7FF9D" id="Freeform: Shape 7" o:spid="_x0000_s1027" style="position:absolute;left:0;text-align:left;margin-left:199.25pt;margin-top:-103pt;width:253.45pt;height:82.85pt;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8917,7131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" adj="-11796480,,5400" path="m,l2748917,r-74987,100278c2365056,474547,1897616,713105,1374458,713105,851300,713105,383860,474547,74986,100278l,xe" fillcolor="#e9e9e4" stroked="f" strokeweight="1pt">
                      <v:stroke joinstyle="miter"/>
                      <v:formulas/>
                      <v:path arrowok="t" o:connecttype="custom" o:connectlocs="0,0;3218815,0;3131010,147961;1609407,1052195;87804,147961" o:connectangles="0,0,0,0,0" textboxrect="0,0,2748917,713105"/>
                      <v:textbox>
                        <w:txbxContent>
                          <w:p w14:paraId="4DE74AB2" w14:textId="77777777" w:rsidR="00337DBD" w:rsidRPr="007977DB" w:rsidRDefault="00337DBD" w:rsidP="00337DBD">
                            <w:pPr>
                              <w:jc w:val="center"/>
                              <w:rPr>
                                <w:rFonts w:asciiTheme="majorHAnsi" w:hAnsiTheme="majorHAnsi" w:cs="Calibri"/>
                                <w:b/>
                                <w:bCs/>
                                <w:sz w:val="32"/>
                                <w:szCs w:val="32"/>
                                <w:lang w:val="bg-BG"/>
                              </w:rPr>
                            </w:pPr>
                            <w:r>
                              <w:rPr>
                                <w:rFonts w:asciiTheme="majorHAnsi" w:hAnsiTheme="majorHAnsi" w:cs="Calibri"/>
                                <w:b/>
                                <w:bCs/>
                                <w:sz w:val="32"/>
                                <w:szCs w:val="32"/>
                                <w:lang w:val="bg-BG"/>
                              </w:rPr>
                              <w:t>ЛИЦА</w:t>
                            </w:r>
                          </w:p>
                        </w:txbxContent>
                      </v:textbox>
                      <w10:anchorlock/>
                    </v:shape>
                  </w:pict>
                </mc:Fallback>
              </mc:AlternateContent>
            </w:r>
          </w:p>
        </w:tc>
      </w:tr>
      <w:tr w:rsidR="00337DBD" w:rsidRPr="00C21F57" w14:paraId="492B71C2" w14:textId="77777777" w:rsidTr="00337D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9"/>
        </w:trPr>
        <w:tc>
          <w:tcPr>
            <w:tcW w:w="4010" w:type="dxa"/>
            <w:tcBorders>
              <w:top w:val="nil"/>
              <w:left w:val="nil"/>
              <w:bottom w:val="nil"/>
              <w:right w:val="nil"/>
            </w:tcBorders>
            <w:vAlign w:val="center"/>
          </w:tcPr>
          <w:p w14:paraId="32E9CB33" w14:textId="77777777" w:rsidR="00FD4442" w:rsidRDefault="00FD4442" w:rsidP="00901E53">
            <w:pPr>
              <w:pStyle w:val="AuthorName"/>
              <w:rPr>
                <w:rFonts w:asciiTheme="majorHAnsi" w:hAnsiTheme="majorHAnsi"/>
                <w:b w:val="0"/>
                <w:caps w:val="0"/>
                <w:lang w:val="bg-BG"/>
              </w:rPr>
            </w:pPr>
          </w:p>
          <w:p w14:paraId="2432EE95" w14:textId="01CD0FF5" w:rsidR="00337DBD" w:rsidRPr="00463B97" w:rsidRDefault="00FD4442" w:rsidP="00901E53">
            <w:pPr>
              <w:pStyle w:val="AuthorName"/>
              <w:rPr>
                <w:rFonts w:asciiTheme="majorHAnsi" w:hAnsiTheme="majorHAnsi"/>
                <w:lang w:val="bg-BG"/>
              </w:rPr>
            </w:pPr>
            <w:r w:rsidRPr="00FD4442">
              <w:rPr>
                <w:rFonts w:asciiTheme="majorHAnsi" w:hAnsiTheme="majorHAnsi" w:hint="cs"/>
                <w:b w:val="0"/>
                <w:caps w:val="0"/>
                <w:lang w:val="bg-BG"/>
              </w:rPr>
              <w:t>ГЕРГАНА</w:t>
            </w:r>
            <w:r w:rsidRPr="00FD4442">
              <w:rPr>
                <w:rFonts w:asciiTheme="majorHAnsi" w:hAnsiTheme="majorHAnsi"/>
                <w:b w:val="0"/>
                <w:caps w:val="0"/>
                <w:lang w:val="bg-BG"/>
              </w:rPr>
              <w:t xml:space="preserve"> </w:t>
            </w:r>
            <w:r w:rsidRPr="00FD4442">
              <w:rPr>
                <w:rFonts w:asciiTheme="majorHAnsi" w:hAnsiTheme="majorHAnsi" w:hint="cs"/>
                <w:b w:val="0"/>
                <w:caps w:val="0"/>
                <w:lang w:val="bg-BG"/>
              </w:rPr>
              <w:t>ВАСИЛЕВА</w:t>
            </w:r>
            <w:r w:rsidRPr="00FD4442">
              <w:rPr>
                <w:rFonts w:asciiTheme="majorHAnsi" w:hAnsiTheme="majorHAnsi"/>
                <w:b w:val="0"/>
                <w:caps w:val="0"/>
                <w:lang w:val="bg-BG"/>
              </w:rPr>
              <w:t xml:space="preserve">, </w:t>
            </w:r>
            <w:r w:rsidRPr="00FD4442">
              <w:rPr>
                <w:rFonts w:asciiTheme="majorHAnsi" w:hAnsiTheme="majorHAnsi" w:hint="cs"/>
                <w:b w:val="0"/>
                <w:caps w:val="0"/>
                <w:lang w:val="bg-BG"/>
              </w:rPr>
              <w:t>СТАЖАНТ</w:t>
            </w:r>
            <w:r w:rsidRPr="00FD4442">
              <w:rPr>
                <w:rFonts w:asciiTheme="majorHAnsi" w:hAnsiTheme="majorHAnsi"/>
                <w:b w:val="0"/>
                <w:caps w:val="0"/>
                <w:lang w:val="bg-BG"/>
              </w:rPr>
              <w:t xml:space="preserve"> „</w:t>
            </w:r>
            <w:r w:rsidRPr="00FD4442">
              <w:rPr>
                <w:rFonts w:asciiTheme="majorHAnsi" w:hAnsiTheme="majorHAnsi" w:hint="cs"/>
                <w:b w:val="0"/>
                <w:caps w:val="0"/>
                <w:lang w:val="bg-BG"/>
              </w:rPr>
              <w:t>СОЦИАЛНИ</w:t>
            </w:r>
            <w:r w:rsidRPr="00FD4442">
              <w:rPr>
                <w:rFonts w:asciiTheme="majorHAnsi" w:hAnsiTheme="majorHAnsi"/>
                <w:b w:val="0"/>
                <w:caps w:val="0"/>
                <w:lang w:val="bg-BG"/>
              </w:rPr>
              <w:t xml:space="preserve"> </w:t>
            </w:r>
            <w:r w:rsidRPr="00FD4442">
              <w:rPr>
                <w:rFonts w:asciiTheme="majorHAnsi" w:hAnsiTheme="majorHAnsi" w:hint="cs"/>
                <w:b w:val="0"/>
                <w:caps w:val="0"/>
                <w:lang w:val="bg-BG"/>
              </w:rPr>
              <w:t>МРЕЖИ</w:t>
            </w:r>
            <w:r w:rsidRPr="00FD4442">
              <w:rPr>
                <w:rFonts w:asciiTheme="majorHAnsi" w:hAnsiTheme="majorHAnsi" w:hint="eastAsia"/>
                <w:b w:val="0"/>
                <w:caps w:val="0"/>
                <w:lang w:val="bg-BG"/>
              </w:rPr>
              <w:t>“</w:t>
            </w:r>
          </w:p>
        </w:tc>
        <w:tc>
          <w:tcPr>
            <w:tcW w:w="5636" w:type="dxa"/>
            <w:tcBorders>
              <w:top w:val="nil"/>
              <w:left w:val="nil"/>
              <w:bottom w:val="nil"/>
              <w:right w:val="nil"/>
            </w:tcBorders>
            <w:vAlign w:val="center"/>
          </w:tcPr>
          <w:p w14:paraId="50F79834" w14:textId="77777777" w:rsidR="00337DBD" w:rsidRPr="00463B97" w:rsidRDefault="00337DBD" w:rsidP="00337DBD">
            <w:pPr>
              <w:jc w:val="center"/>
              <w:rPr>
                <w:rFonts w:asciiTheme="majorHAnsi" w:hAnsiTheme="majorHAnsi"/>
                <w:lang w:val="bg-BG"/>
              </w:rPr>
            </w:pPr>
          </w:p>
        </w:tc>
        <w:tc>
          <w:tcPr>
            <w:tcW w:w="4444" w:type="dxa"/>
            <w:gridSpan w:val="2"/>
            <w:tcBorders>
              <w:top w:val="nil"/>
              <w:left w:val="nil"/>
              <w:bottom w:val="nil"/>
              <w:right w:val="nil"/>
            </w:tcBorders>
            <w:vAlign w:val="center"/>
          </w:tcPr>
          <w:p w14:paraId="4596E712" w14:textId="77777777" w:rsidR="00337DBD" w:rsidRPr="00463B97" w:rsidRDefault="00337DBD" w:rsidP="00337DBD">
            <w:pPr>
              <w:jc w:val="right"/>
              <w:rPr>
                <w:rFonts w:asciiTheme="majorHAnsi" w:hAnsiTheme="majorHAnsi"/>
                <w:b/>
                <w:bCs/>
                <w:lang w:val="bg-BG"/>
              </w:rPr>
            </w:pPr>
          </w:p>
        </w:tc>
      </w:tr>
    </w:tbl>
    <w:p w14:paraId="48AA3F46" w14:textId="2A003121" w:rsidR="00FD4442" w:rsidRPr="00FD4442" w:rsidRDefault="00FD4442" w:rsidP="00FD4442">
      <w:pPr>
        <w:pBdr>
          <w:bottom w:val="single" w:sz="4" w:space="1" w:color="auto"/>
        </w:pBdr>
        <w:shd w:val="clear" w:color="auto" w:fill="FFFFFF"/>
        <w:spacing w:before="100" w:beforeAutospacing="1" w:after="100" w:afterAutospacing="1" w:line="240" w:lineRule="auto"/>
        <w:jc w:val="both"/>
        <w:rPr>
          <w:rFonts w:asciiTheme="majorHAnsi" w:eastAsia="Times New Roman" w:hAnsiTheme="majorHAnsi" w:cs="Times New Roman"/>
          <w:b/>
          <w:bCs/>
          <w:i/>
          <w:iCs/>
          <w:color w:val="212529"/>
          <w:sz w:val="24"/>
          <w:szCs w:val="24"/>
          <w:lang w:val="bg-BG"/>
        </w:rPr>
      </w:pPr>
      <w:r>
        <w:rPr>
          <w:noProof/>
        </w:rPr>
        <w:drawing>
          <wp:anchor distT="0" distB="0" distL="114300" distR="114300" simplePos="0" relativeHeight="251828736" behindDoc="0" locked="0" layoutInCell="1" allowOverlap="1" wp14:anchorId="22151E04" wp14:editId="2009FBF8">
            <wp:simplePos x="0" y="0"/>
            <wp:positionH relativeFrom="column">
              <wp:posOffset>-62084</wp:posOffset>
            </wp:positionH>
            <wp:positionV relativeFrom="paragraph">
              <wp:posOffset>3870960</wp:posOffset>
            </wp:positionV>
            <wp:extent cx="2743200" cy="3412490"/>
            <wp:effectExtent l="0" t="0" r="0" b="0"/>
            <wp:wrapThrough wrapText="bothSides">
              <wp:wrapPolygon edited="0">
                <wp:start x="0" y="0"/>
                <wp:lineTo x="0" y="21463"/>
                <wp:lineTo x="21450" y="21463"/>
                <wp:lineTo x="21450" y="0"/>
                <wp:lineTo x="0" y="0"/>
              </wp:wrapPolygon>
            </wp:wrapThrough>
            <wp:docPr id="483716339" name="Picture 4" descr="Two women standing next to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716339" name="Picture 4" descr="Two women standing next to each other&#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7203" t="12112" r="41987" b="20195"/>
                    <a:stretch/>
                  </pic:blipFill>
                  <pic:spPr bwMode="auto">
                    <a:xfrm>
                      <a:off x="0" y="0"/>
                      <a:ext cx="2743200" cy="34124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4442">
        <w:rPr>
          <w:rFonts w:asciiTheme="majorHAnsi" w:eastAsia="Times New Roman" w:hAnsiTheme="majorHAnsi" w:cs="Times New Roman" w:hint="cs"/>
          <w:b/>
          <w:bCs/>
          <w:i/>
          <w:iCs/>
          <w:color w:val="212529"/>
          <w:sz w:val="24"/>
          <w:szCs w:val="24"/>
          <w:lang w:val="bg-BG"/>
        </w:rPr>
        <w:t>Петр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Куртев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БТ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е</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едно</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добро</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начало</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поле</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з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изяв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сигурно</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място</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н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което</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можеш</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д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учиш</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работиш</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и</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изградиш</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самочувствието</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си</w:t>
      </w:r>
    </w:p>
    <w:p w14:paraId="14569DF3" w14:textId="464A3240" w:rsidR="006E4CB8" w:rsidRPr="00463B97" w:rsidRDefault="00FD4442" w:rsidP="00FD4442">
      <w:pPr>
        <w:pBdr>
          <w:bottom w:val="single" w:sz="4" w:space="1" w:color="auto"/>
        </w:pBdr>
        <w:shd w:val="clear" w:color="auto" w:fill="FFFFFF"/>
        <w:spacing w:before="100" w:beforeAutospacing="1" w:after="100" w:afterAutospacing="1" w:line="240" w:lineRule="auto"/>
        <w:jc w:val="both"/>
        <w:rPr>
          <w:rFonts w:asciiTheme="majorHAnsi" w:eastAsia="Times New Roman" w:hAnsiTheme="majorHAnsi" w:cs="Times New Roman"/>
          <w:color w:val="212529"/>
          <w:sz w:val="24"/>
          <w:szCs w:val="24"/>
          <w:lang w:val="bg-BG"/>
        </w:rPr>
        <w:sectPr w:rsidR="006E4CB8" w:rsidRPr="00463B97" w:rsidSect="00EE3AC6">
          <w:type w:val="continuous"/>
          <w:pgSz w:w="15840" w:h="24480" w:code="3"/>
          <w:pgMar w:top="245" w:right="1440" w:bottom="288" w:left="1440" w:header="432" w:footer="432" w:gutter="0"/>
          <w:pgNumType w:start="1"/>
          <w:cols w:space="720"/>
          <w:titlePg/>
          <w:docGrid w:linePitch="360"/>
        </w:sectPr>
      </w:pPr>
      <w:r w:rsidRPr="00FD4442">
        <w:rPr>
          <w:rFonts w:asciiTheme="majorHAnsi" w:eastAsia="Times New Roman" w:hAnsiTheme="majorHAnsi" w:cs="Times New Roman" w:hint="cs"/>
          <w:b/>
          <w:bCs/>
          <w:i/>
          <w:iCs/>
          <w:color w:val="212529"/>
          <w:sz w:val="24"/>
          <w:szCs w:val="24"/>
          <w:lang w:val="bg-BG"/>
        </w:rPr>
        <w:t>Петр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Куртев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завършва</w:t>
      </w:r>
      <w:r w:rsidRPr="00FD4442">
        <w:rPr>
          <w:rFonts w:asciiTheme="majorHAnsi" w:eastAsia="Times New Roman" w:hAnsiTheme="majorHAnsi" w:cs="Times New Roman"/>
          <w:b/>
          <w:bCs/>
          <w:i/>
          <w:iCs/>
          <w:color w:val="212529"/>
          <w:sz w:val="24"/>
          <w:szCs w:val="24"/>
          <w:lang w:val="bg-BG"/>
        </w:rPr>
        <w:t xml:space="preserve"> 18. </w:t>
      </w:r>
      <w:r w:rsidRPr="00FD4442">
        <w:rPr>
          <w:rFonts w:asciiTheme="majorHAnsi" w:eastAsia="Times New Roman" w:hAnsiTheme="majorHAnsi" w:cs="Times New Roman" w:hint="cs"/>
          <w:b/>
          <w:bCs/>
          <w:i/>
          <w:iCs/>
          <w:color w:val="212529"/>
          <w:sz w:val="24"/>
          <w:szCs w:val="24"/>
          <w:lang w:val="bg-BG"/>
        </w:rPr>
        <w:t>СУ</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Уилям</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Гладстон</w:t>
      </w:r>
      <w:r w:rsidRPr="00FD4442">
        <w:rPr>
          <w:rFonts w:asciiTheme="majorHAnsi" w:eastAsia="Times New Roman" w:hAnsiTheme="majorHAnsi" w:cs="Times New Roman" w:hint="eastAsia"/>
          <w:b/>
          <w:bCs/>
          <w:i/>
          <w:iCs/>
          <w:color w:val="212529"/>
          <w:sz w:val="24"/>
          <w:szCs w:val="24"/>
          <w:lang w:val="bg-BG"/>
        </w:rPr>
        <w:t>“</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с</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японски</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език</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В</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момент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е</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студент</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по</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журналистика</w:t>
      </w:r>
      <w:r w:rsidRPr="00FD4442">
        <w:rPr>
          <w:rFonts w:asciiTheme="majorHAnsi" w:eastAsia="Times New Roman" w:hAnsiTheme="majorHAnsi" w:cs="Times New Roman"/>
          <w:b/>
          <w:bCs/>
          <w:i/>
          <w:iCs/>
          <w:color w:val="212529"/>
          <w:sz w:val="24"/>
          <w:szCs w:val="24"/>
          <w:lang w:val="bg-BG"/>
        </w:rPr>
        <w:t xml:space="preserve"> II </w:t>
      </w:r>
      <w:r w:rsidRPr="00FD4442">
        <w:rPr>
          <w:rFonts w:asciiTheme="majorHAnsi" w:eastAsia="Times New Roman" w:hAnsiTheme="majorHAnsi" w:cs="Times New Roman" w:hint="cs"/>
          <w:b/>
          <w:bCs/>
          <w:i/>
          <w:iCs/>
          <w:color w:val="212529"/>
          <w:sz w:val="24"/>
          <w:szCs w:val="24"/>
          <w:lang w:val="bg-BG"/>
        </w:rPr>
        <w:t>курс</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във</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Факултет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по</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журналистик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и</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масов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комуникация</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ФЖМК</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към</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Софийски</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университет</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Св</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Климент</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Охридски</w:t>
      </w:r>
      <w:r w:rsidRPr="00FD4442">
        <w:rPr>
          <w:rFonts w:asciiTheme="majorHAnsi" w:eastAsia="Times New Roman" w:hAnsiTheme="majorHAnsi" w:cs="Times New Roman" w:hint="eastAsia"/>
          <w:b/>
          <w:bCs/>
          <w:i/>
          <w:iCs/>
          <w:color w:val="212529"/>
          <w:sz w:val="24"/>
          <w:szCs w:val="24"/>
          <w:lang w:val="bg-BG"/>
        </w:rPr>
        <w:t>“</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Присъединяв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се</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към</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екип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н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БТ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през</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лятото</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на</w:t>
      </w:r>
      <w:r w:rsidRPr="00FD4442">
        <w:rPr>
          <w:rFonts w:asciiTheme="majorHAnsi" w:eastAsia="Times New Roman" w:hAnsiTheme="majorHAnsi" w:cs="Times New Roman"/>
          <w:b/>
          <w:bCs/>
          <w:i/>
          <w:iCs/>
          <w:color w:val="212529"/>
          <w:sz w:val="24"/>
          <w:szCs w:val="24"/>
          <w:lang w:val="bg-BG"/>
        </w:rPr>
        <w:t xml:space="preserve"> 2023 </w:t>
      </w:r>
      <w:r w:rsidRPr="00FD4442">
        <w:rPr>
          <w:rFonts w:asciiTheme="majorHAnsi" w:eastAsia="Times New Roman" w:hAnsiTheme="majorHAnsi" w:cs="Times New Roman" w:hint="cs"/>
          <w:b/>
          <w:bCs/>
          <w:i/>
          <w:iCs/>
          <w:color w:val="212529"/>
          <w:sz w:val="24"/>
          <w:szCs w:val="24"/>
          <w:lang w:val="bg-BG"/>
        </w:rPr>
        <w:t>г</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като</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стажант</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днес</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вече</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е</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пълноправен</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член</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от</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екип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н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отдел</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Социални</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мрежи</w:t>
      </w:r>
      <w:r w:rsidRPr="00FD4442">
        <w:rPr>
          <w:rFonts w:asciiTheme="majorHAnsi" w:eastAsia="Times New Roman" w:hAnsiTheme="majorHAnsi" w:cs="Times New Roman" w:hint="eastAsia"/>
          <w:b/>
          <w:bCs/>
          <w:i/>
          <w:iCs/>
          <w:color w:val="212529"/>
          <w:sz w:val="24"/>
          <w:szCs w:val="24"/>
          <w:lang w:val="bg-BG"/>
        </w:rPr>
        <w:t>“</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З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кратък</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период</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Петр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успяв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д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придобие</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ценен</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опит</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от</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работат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си</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в</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два</w:t>
      </w:r>
      <w:r w:rsidRPr="00FD4442">
        <w:rPr>
          <w:rFonts w:asciiTheme="majorHAnsi" w:eastAsia="Times New Roman" w:hAnsiTheme="majorHAnsi" w:cs="Times New Roman"/>
          <w:b/>
          <w:bCs/>
          <w:i/>
          <w:iCs/>
          <w:color w:val="212529"/>
          <w:sz w:val="24"/>
          <w:szCs w:val="24"/>
          <w:lang w:val="bg-BG"/>
        </w:rPr>
        <w:t xml:space="preserve"> </w:t>
      </w:r>
      <w:r w:rsidRPr="00FD4442">
        <w:rPr>
          <w:rFonts w:asciiTheme="majorHAnsi" w:eastAsia="Times New Roman" w:hAnsiTheme="majorHAnsi" w:cs="Times New Roman" w:hint="cs"/>
          <w:b/>
          <w:bCs/>
          <w:i/>
          <w:iCs/>
          <w:color w:val="212529"/>
          <w:sz w:val="24"/>
          <w:szCs w:val="24"/>
          <w:lang w:val="bg-BG"/>
        </w:rPr>
        <w:t>отдела</w:t>
      </w:r>
      <w:r w:rsidRPr="00FD4442">
        <w:rPr>
          <w:rFonts w:asciiTheme="majorHAnsi" w:eastAsia="Times New Roman" w:hAnsiTheme="majorHAnsi" w:cs="Times New Roman"/>
          <w:b/>
          <w:bCs/>
          <w:i/>
          <w:iCs/>
          <w:color w:val="212529"/>
          <w:sz w:val="24"/>
          <w:szCs w:val="24"/>
          <w:lang w:val="bg-BG"/>
        </w:rPr>
        <w:t>.</w:t>
      </w:r>
      <w:r w:rsidR="00901E53" w:rsidRPr="00463B97">
        <w:rPr>
          <w:rFonts w:asciiTheme="majorHAnsi" w:eastAsia="Times New Roman" w:hAnsiTheme="majorHAnsi" w:cs="Times New Roman"/>
          <w:b/>
          <w:bCs/>
          <w:i/>
          <w:iCs/>
          <w:color w:val="212529"/>
          <w:sz w:val="24"/>
          <w:szCs w:val="24"/>
          <w:lang w:val="bg-BG"/>
        </w:rPr>
        <w:t>.</w:t>
      </w:r>
    </w:p>
    <w:p w14:paraId="4E471C1A"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З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д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запознаем</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о</w:t>
      </w:r>
      <w:r w:rsidRPr="00FD4442">
        <w:rPr>
          <w:rFonts w:asciiTheme="majorHAnsi" w:eastAsia="Times New Roman" w:hAnsiTheme="majorHAnsi" w:cs="Times New Roman"/>
          <w:b/>
          <w:bCs/>
          <w:color w:val="212529"/>
          <w:sz w:val="24"/>
          <w:szCs w:val="24"/>
          <w:lang w:val="bg-BG"/>
        </w:rPr>
        <w:t>-</w:t>
      </w:r>
      <w:r w:rsidRPr="00FD4442">
        <w:rPr>
          <w:rFonts w:asciiTheme="majorHAnsi" w:eastAsia="Times New Roman" w:hAnsiTheme="majorHAnsi" w:cs="Times New Roman" w:hint="cs"/>
          <w:b/>
          <w:bCs/>
          <w:color w:val="212529"/>
          <w:sz w:val="24"/>
          <w:szCs w:val="24"/>
          <w:lang w:val="bg-BG"/>
        </w:rPr>
        <w:t>добр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читателит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личностт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н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интервюирания</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разкаж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з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основно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образовани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висше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образовани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ичинат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овокирал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кариерния</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т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избор</w:t>
      </w:r>
      <w:r w:rsidRPr="00FD4442">
        <w:rPr>
          <w:rFonts w:asciiTheme="majorHAnsi" w:eastAsia="Times New Roman" w:hAnsiTheme="majorHAnsi" w:cs="Times New Roman"/>
          <w:b/>
          <w:bCs/>
          <w:color w:val="212529"/>
          <w:sz w:val="24"/>
          <w:szCs w:val="24"/>
          <w:lang w:val="bg-BG"/>
        </w:rPr>
        <w:t>?</w:t>
      </w:r>
    </w:p>
    <w:p w14:paraId="190DFB9F"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6"/>
          <w:szCs w:val="6"/>
          <w:lang w:val="bg-BG"/>
        </w:rPr>
      </w:pPr>
    </w:p>
    <w:p w14:paraId="487AC500"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r w:rsidRPr="00FD4442">
        <w:rPr>
          <w:rFonts w:asciiTheme="majorHAnsi" w:eastAsia="Times New Roman" w:hAnsiTheme="majorHAnsi" w:cs="Times New Roman" w:hint="cs"/>
          <w:color w:val="212529"/>
          <w:sz w:val="24"/>
          <w:szCs w:val="24"/>
          <w:lang w:val="bg-BG"/>
        </w:rPr>
        <w:t>Завършил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зик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гимнази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японск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зик</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дполага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щ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збер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уч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журналистик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ъпрек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инаг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давал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иш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еши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щ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бр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пци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щ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ак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пециалност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върза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зучаване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атематик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е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еш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аж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ен</w:t>
      </w:r>
      <w:r w:rsidRPr="00FD4442">
        <w:rPr>
          <w:rFonts w:asciiTheme="majorHAnsi" w:eastAsia="Times New Roman" w:hAnsiTheme="majorHAnsi" w:cs="Times New Roman"/>
          <w:color w:val="212529"/>
          <w:sz w:val="24"/>
          <w:szCs w:val="24"/>
          <w:lang w:val="bg-BG"/>
        </w:rPr>
        <w:t>.</w:t>
      </w:r>
    </w:p>
    <w:p w14:paraId="28E45A5B"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p>
    <w:p w14:paraId="5B6B283A"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Ког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как</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исъедин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към</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екип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н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БТА</w:t>
      </w:r>
      <w:r w:rsidRPr="00FD4442">
        <w:rPr>
          <w:rFonts w:asciiTheme="majorHAnsi" w:eastAsia="Times New Roman" w:hAnsiTheme="majorHAnsi" w:cs="Times New Roman"/>
          <w:b/>
          <w:bCs/>
          <w:color w:val="212529"/>
          <w:sz w:val="24"/>
          <w:szCs w:val="24"/>
          <w:lang w:val="bg-BG"/>
        </w:rPr>
        <w:t>?</w:t>
      </w:r>
    </w:p>
    <w:p w14:paraId="38F32ABD"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63BB5D30"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r w:rsidRPr="00FD4442">
        <w:rPr>
          <w:rFonts w:asciiTheme="majorHAnsi" w:eastAsia="Times New Roman" w:hAnsiTheme="majorHAnsi" w:cs="Times New Roman" w:hint="cs"/>
          <w:color w:val="212529"/>
          <w:sz w:val="24"/>
          <w:szCs w:val="24"/>
          <w:lang w:val="bg-BG"/>
        </w:rPr>
        <w:t>Присъедини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з</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лят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лед</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а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върших</w:t>
      </w:r>
      <w:r w:rsidRPr="00FD4442">
        <w:rPr>
          <w:rFonts w:asciiTheme="majorHAnsi" w:eastAsia="Times New Roman" w:hAnsiTheme="majorHAnsi" w:cs="Times New Roman"/>
          <w:color w:val="212529"/>
          <w:sz w:val="24"/>
          <w:szCs w:val="24"/>
          <w:lang w:val="bg-BG"/>
        </w:rPr>
        <w:t xml:space="preserve"> I </w:t>
      </w:r>
      <w:r w:rsidRPr="00FD4442">
        <w:rPr>
          <w:rFonts w:asciiTheme="majorHAnsi" w:eastAsia="Times New Roman" w:hAnsiTheme="majorHAnsi" w:cs="Times New Roman" w:hint="cs"/>
          <w:color w:val="212529"/>
          <w:sz w:val="24"/>
          <w:szCs w:val="24"/>
          <w:lang w:val="bg-BG"/>
        </w:rPr>
        <w:t>кур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ъй</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а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рябваш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ове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дължителен</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летен</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таж</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й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зискв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тудент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ъ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ФЖМК</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чал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сле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щ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г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ове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щ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да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обходим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кумент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ценк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университе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щ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ключ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яколк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есец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w:t>
      </w:r>
      <w:r w:rsidRPr="00FD4442">
        <w:rPr>
          <w:rFonts w:asciiTheme="majorHAnsi" w:eastAsia="Times New Roman" w:hAnsiTheme="majorHAnsi" w:cs="Times New Roman"/>
          <w:color w:val="212529"/>
          <w:sz w:val="24"/>
          <w:szCs w:val="24"/>
          <w:lang w:val="bg-BG"/>
        </w:rPr>
        <w:t>-</w:t>
      </w:r>
      <w:r w:rsidRPr="00FD4442">
        <w:rPr>
          <w:rFonts w:asciiTheme="majorHAnsi" w:eastAsia="Times New Roman" w:hAnsiTheme="majorHAnsi" w:cs="Times New Roman" w:hint="cs"/>
          <w:color w:val="212529"/>
          <w:sz w:val="24"/>
          <w:szCs w:val="24"/>
          <w:lang w:val="bg-BG"/>
        </w:rPr>
        <w:t>къс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щ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ук</w:t>
      </w:r>
      <w:r w:rsidRPr="00FD4442">
        <w:rPr>
          <w:rFonts w:asciiTheme="majorHAnsi" w:eastAsia="Times New Roman" w:hAnsiTheme="majorHAnsi" w:cs="Times New Roman"/>
          <w:color w:val="212529"/>
          <w:sz w:val="24"/>
          <w:szCs w:val="24"/>
          <w:lang w:val="bg-BG"/>
        </w:rPr>
        <w:t>.</w:t>
      </w:r>
    </w:p>
    <w:p w14:paraId="25F2F40C"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748942A1"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В</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какв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офесионалн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рол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евъплъщавал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ка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част</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от</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екип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н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БТА</w:t>
      </w:r>
      <w:r w:rsidRPr="00FD4442">
        <w:rPr>
          <w:rFonts w:asciiTheme="majorHAnsi" w:eastAsia="Times New Roman" w:hAnsiTheme="majorHAnsi" w:cs="Times New Roman"/>
          <w:b/>
          <w:bCs/>
          <w:color w:val="212529"/>
          <w:sz w:val="24"/>
          <w:szCs w:val="24"/>
          <w:lang w:val="bg-BG"/>
        </w:rPr>
        <w:t>?</w:t>
      </w:r>
    </w:p>
    <w:p w14:paraId="50CE0543"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0AACAF0A"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r w:rsidRPr="00FD4442">
        <w:rPr>
          <w:rFonts w:asciiTheme="majorHAnsi" w:eastAsia="Times New Roman" w:hAnsiTheme="majorHAnsi" w:cs="Times New Roman" w:hint="cs"/>
          <w:color w:val="212529"/>
          <w:sz w:val="24"/>
          <w:szCs w:val="24"/>
          <w:lang w:val="bg-BG"/>
        </w:rPr>
        <w:t>Първ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я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тажан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дел</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оциал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режи</w:t>
      </w:r>
      <w:r w:rsidRPr="00FD4442">
        <w:rPr>
          <w:rFonts w:asciiTheme="majorHAnsi" w:eastAsia="Times New Roman" w:hAnsiTheme="majorHAnsi" w:cs="Times New Roman" w:hint="eastAsia"/>
          <w:color w:val="212529"/>
          <w:sz w:val="24"/>
          <w:szCs w:val="24"/>
          <w:lang w:val="bg-BG"/>
        </w:rPr>
        <w:t>“</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лед</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аботи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яколк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есец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кип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игитализаци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рхив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г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ема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зиция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ладш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едактор</w:t>
      </w:r>
      <w:r w:rsidRPr="00FD4442">
        <w:rPr>
          <w:rFonts w:asciiTheme="majorHAnsi" w:eastAsia="Times New Roman" w:hAnsiTheme="majorHAnsi" w:cs="Times New Roman" w:hint="eastAsia"/>
          <w:color w:val="212529"/>
          <w:sz w:val="24"/>
          <w:szCs w:val="24"/>
          <w:lang w:val="bg-BG"/>
        </w:rPr>
        <w:t>“</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дел</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оциал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режи</w:t>
      </w:r>
      <w:r w:rsidRPr="00FD4442">
        <w:rPr>
          <w:rFonts w:asciiTheme="majorHAnsi" w:eastAsia="Times New Roman" w:hAnsiTheme="majorHAnsi" w:cs="Times New Roman" w:hint="eastAsia"/>
          <w:color w:val="212529"/>
          <w:sz w:val="24"/>
          <w:szCs w:val="24"/>
          <w:lang w:val="bg-BG"/>
        </w:rPr>
        <w:t>“</w:t>
      </w:r>
      <w:r w:rsidRPr="00FD4442">
        <w:rPr>
          <w:rFonts w:asciiTheme="majorHAnsi" w:eastAsia="Times New Roman" w:hAnsiTheme="majorHAnsi" w:cs="Times New Roman"/>
          <w:color w:val="212529"/>
          <w:sz w:val="24"/>
          <w:szCs w:val="24"/>
          <w:lang w:val="bg-BG"/>
        </w:rPr>
        <w:t>.</w:t>
      </w:r>
    </w:p>
    <w:p w14:paraId="1DC3C1FD"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79F5D8F4"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Ко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едпочиташ</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работат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в</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отдел</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Дигитализация</w:t>
      </w:r>
      <w:r w:rsidRPr="00FD4442">
        <w:rPr>
          <w:rFonts w:asciiTheme="majorHAnsi" w:eastAsia="Times New Roman" w:hAnsiTheme="majorHAnsi" w:cs="Times New Roman" w:hint="eastAsia"/>
          <w:b/>
          <w:bCs/>
          <w:color w:val="212529"/>
          <w:sz w:val="24"/>
          <w:szCs w:val="24"/>
          <w:lang w:val="bg-BG"/>
        </w:rPr>
        <w:t>“</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ил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оциалн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мрежи</w:t>
      </w:r>
      <w:r w:rsidRPr="00FD4442">
        <w:rPr>
          <w:rFonts w:asciiTheme="majorHAnsi" w:eastAsia="Times New Roman" w:hAnsiTheme="majorHAnsi" w:cs="Times New Roman" w:hint="eastAsia"/>
          <w:b/>
          <w:bCs/>
          <w:color w:val="212529"/>
          <w:sz w:val="24"/>
          <w:szCs w:val="24"/>
          <w:lang w:val="bg-BG"/>
        </w:rPr>
        <w:t>“</w:t>
      </w:r>
      <w:r w:rsidRPr="00FD4442">
        <w:rPr>
          <w:rFonts w:asciiTheme="majorHAnsi" w:eastAsia="Times New Roman" w:hAnsiTheme="majorHAnsi" w:cs="Times New Roman"/>
          <w:b/>
          <w:bCs/>
          <w:color w:val="212529"/>
          <w:sz w:val="24"/>
          <w:szCs w:val="24"/>
          <w:lang w:val="bg-BG"/>
        </w:rPr>
        <w:t>?</w:t>
      </w:r>
    </w:p>
    <w:p w14:paraId="679104DF"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4174BF25"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r w:rsidRPr="00FD4442">
        <w:rPr>
          <w:rFonts w:asciiTheme="majorHAnsi" w:eastAsia="Times New Roman" w:hAnsiTheme="majorHAnsi" w:cs="Times New Roman" w:hint="cs"/>
          <w:color w:val="212529"/>
          <w:sz w:val="24"/>
          <w:szCs w:val="24"/>
          <w:lang w:val="bg-BG"/>
        </w:rPr>
        <w:t>Мог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предел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абота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дел</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игитализация</w:t>
      </w:r>
      <w:r w:rsidRPr="00FD4442">
        <w:rPr>
          <w:rFonts w:asciiTheme="majorHAnsi" w:eastAsia="Times New Roman" w:hAnsiTheme="majorHAnsi" w:cs="Times New Roman" w:hint="eastAsia"/>
          <w:color w:val="212529"/>
          <w:sz w:val="24"/>
          <w:szCs w:val="24"/>
          <w:lang w:val="bg-BG"/>
        </w:rPr>
        <w:t>“</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а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любопит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поред</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ен</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w:t>
      </w:r>
      <w:r w:rsidRPr="00FD4442">
        <w:rPr>
          <w:rFonts w:asciiTheme="majorHAnsi" w:eastAsia="Times New Roman" w:hAnsiTheme="majorHAnsi" w:cs="Times New Roman"/>
          <w:color w:val="212529"/>
          <w:sz w:val="24"/>
          <w:szCs w:val="24"/>
          <w:lang w:val="bg-BG"/>
        </w:rPr>
        <w:t>-</w:t>
      </w:r>
      <w:r w:rsidRPr="00FD4442">
        <w:rPr>
          <w:rFonts w:asciiTheme="majorHAnsi" w:eastAsia="Times New Roman" w:hAnsiTheme="majorHAnsi" w:cs="Times New Roman" w:hint="cs"/>
          <w:color w:val="212529"/>
          <w:sz w:val="24"/>
          <w:szCs w:val="24"/>
          <w:lang w:val="bg-BG"/>
        </w:rPr>
        <w:t>подходящ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хор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и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м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нтере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ъ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стория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л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абота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рхив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дел</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оциал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режи</w:t>
      </w:r>
      <w:r w:rsidRPr="00FD4442">
        <w:rPr>
          <w:rFonts w:asciiTheme="majorHAnsi" w:eastAsia="Times New Roman" w:hAnsiTheme="majorHAnsi" w:cs="Times New Roman" w:hint="eastAsia"/>
          <w:color w:val="212529"/>
          <w:sz w:val="24"/>
          <w:szCs w:val="24"/>
          <w:lang w:val="bg-BG"/>
        </w:rPr>
        <w:t>“</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кри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л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реативнос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характеристик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аботн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яс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я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чита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обходим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т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w:t>
      </w:r>
      <w:r w:rsidRPr="00FD4442">
        <w:rPr>
          <w:rFonts w:asciiTheme="majorHAnsi" w:eastAsia="Times New Roman" w:hAnsiTheme="majorHAnsi" w:cs="Times New Roman"/>
          <w:color w:val="212529"/>
          <w:sz w:val="24"/>
          <w:szCs w:val="24"/>
          <w:lang w:val="bg-BG"/>
        </w:rPr>
        <w:t>-</w:t>
      </w:r>
      <w:r w:rsidRPr="00FD4442">
        <w:rPr>
          <w:rFonts w:asciiTheme="majorHAnsi" w:eastAsia="Times New Roman" w:hAnsiTheme="majorHAnsi" w:cs="Times New Roman" w:hint="cs"/>
          <w:color w:val="212529"/>
          <w:sz w:val="24"/>
          <w:szCs w:val="24"/>
          <w:lang w:val="bg-BG"/>
        </w:rPr>
        <w:t>щастли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ам</w:t>
      </w:r>
      <w:r w:rsidRPr="00FD4442">
        <w:rPr>
          <w:rFonts w:asciiTheme="majorHAnsi" w:eastAsia="Times New Roman" w:hAnsiTheme="majorHAnsi" w:cs="Times New Roman"/>
          <w:color w:val="212529"/>
          <w:sz w:val="24"/>
          <w:szCs w:val="24"/>
          <w:lang w:val="bg-BG"/>
        </w:rPr>
        <w:t>.</w:t>
      </w:r>
    </w:p>
    <w:p w14:paraId="36D5CA01"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42B360DB"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Проявяваш</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л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интерес</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към</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друг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офесионалн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рол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в</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агенцията</w:t>
      </w:r>
      <w:r w:rsidRPr="00FD4442">
        <w:rPr>
          <w:rFonts w:asciiTheme="majorHAnsi" w:eastAsia="Times New Roman" w:hAnsiTheme="majorHAnsi" w:cs="Times New Roman"/>
          <w:b/>
          <w:bCs/>
          <w:color w:val="212529"/>
          <w:sz w:val="24"/>
          <w:szCs w:val="24"/>
          <w:lang w:val="bg-BG"/>
        </w:rPr>
        <w:t>?</w:t>
      </w:r>
    </w:p>
    <w:p w14:paraId="769778E3"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2C0599AC"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r w:rsidRPr="00FD4442">
        <w:rPr>
          <w:rFonts w:asciiTheme="majorHAnsi" w:eastAsia="Times New Roman" w:hAnsiTheme="majorHAnsi" w:cs="Times New Roman" w:hint="cs"/>
          <w:color w:val="212529"/>
          <w:sz w:val="24"/>
          <w:szCs w:val="24"/>
          <w:lang w:val="bg-BG"/>
        </w:rPr>
        <w:t>Проявява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нтере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ъ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епортерств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щ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ска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сещава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бити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и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разява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епортер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нгажира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стоян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аботя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зключител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корос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жалени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умени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е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щ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ладея</w:t>
      </w:r>
      <w:r w:rsidRPr="00FD4442">
        <w:rPr>
          <w:rFonts w:asciiTheme="majorHAnsi" w:eastAsia="Times New Roman" w:hAnsiTheme="majorHAnsi" w:cs="Times New Roman"/>
          <w:color w:val="212529"/>
          <w:sz w:val="24"/>
          <w:szCs w:val="24"/>
          <w:lang w:val="bg-BG"/>
        </w:rPr>
        <w:t>.</w:t>
      </w:r>
    </w:p>
    <w:p w14:paraId="6DE5230A"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0A7E2262"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Мож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л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д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поделиш</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едизвикателств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ед</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кое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изправил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работат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в</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БТА</w:t>
      </w:r>
      <w:r w:rsidRPr="00FD4442">
        <w:rPr>
          <w:rFonts w:asciiTheme="majorHAnsi" w:eastAsia="Times New Roman" w:hAnsiTheme="majorHAnsi" w:cs="Times New Roman"/>
          <w:b/>
          <w:bCs/>
          <w:color w:val="212529"/>
          <w:sz w:val="24"/>
          <w:szCs w:val="24"/>
          <w:lang w:val="bg-BG"/>
        </w:rPr>
        <w:t>?</w:t>
      </w:r>
    </w:p>
    <w:p w14:paraId="23F9C4DF"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40026C7D"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r w:rsidRPr="00FD4442">
        <w:rPr>
          <w:rFonts w:asciiTheme="majorHAnsi" w:eastAsia="Times New Roman" w:hAnsiTheme="majorHAnsi" w:cs="Times New Roman" w:hint="cs"/>
          <w:color w:val="212529"/>
          <w:sz w:val="24"/>
          <w:szCs w:val="24"/>
          <w:lang w:val="bg-BG"/>
        </w:rPr>
        <w:t>Кога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ърв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ъ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иса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езюм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нтервю</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я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позна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proofErr w:type="spellStart"/>
      <w:r w:rsidRPr="00FD4442">
        <w:rPr>
          <w:rFonts w:asciiTheme="majorHAnsi" w:eastAsia="Times New Roman" w:hAnsiTheme="majorHAnsi" w:cs="Times New Roman" w:hint="cs"/>
          <w:color w:val="212529"/>
          <w:sz w:val="24"/>
          <w:szCs w:val="24"/>
          <w:lang w:val="bg-BG"/>
        </w:rPr>
        <w:t>агенционния</w:t>
      </w:r>
      <w:proofErr w:type="spellEnd"/>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тил</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исан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й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пецифичен</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едактор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ръщах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атериал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рекции</w:t>
      </w:r>
      <w:r w:rsidRPr="00FD4442">
        <w:rPr>
          <w:rFonts w:asciiTheme="majorHAnsi" w:eastAsia="Times New Roman" w:hAnsiTheme="majorHAnsi" w:cs="Times New Roman"/>
          <w:color w:val="212529"/>
          <w:sz w:val="24"/>
          <w:szCs w:val="24"/>
          <w:lang w:val="bg-BG"/>
        </w:rPr>
        <w:t xml:space="preserve"> 2–3 </w:t>
      </w:r>
      <w:r w:rsidRPr="00FD4442">
        <w:rPr>
          <w:rFonts w:asciiTheme="majorHAnsi" w:eastAsia="Times New Roman" w:hAnsiTheme="majorHAnsi" w:cs="Times New Roman" w:hint="cs"/>
          <w:color w:val="212529"/>
          <w:sz w:val="24"/>
          <w:szCs w:val="24"/>
          <w:lang w:val="bg-BG"/>
        </w:rPr>
        <w:t>път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а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д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голям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ас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еш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ригира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я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лож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напиш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езюме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лед</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еш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добрено</w:t>
      </w:r>
      <w:r w:rsidRPr="00FD4442">
        <w:rPr>
          <w:rFonts w:asciiTheme="majorHAnsi" w:eastAsia="Times New Roman" w:hAnsiTheme="majorHAnsi" w:cs="Times New Roman"/>
          <w:color w:val="212529"/>
          <w:sz w:val="24"/>
          <w:szCs w:val="24"/>
          <w:lang w:val="bg-BG"/>
        </w:rPr>
        <w:t>.</w:t>
      </w:r>
    </w:p>
    <w:p w14:paraId="3808CA35"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44422214"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Кой</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любимият</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т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оект</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н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БТ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кой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работил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д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момента</w:t>
      </w:r>
      <w:r w:rsidRPr="00FD4442">
        <w:rPr>
          <w:rFonts w:asciiTheme="majorHAnsi" w:eastAsia="Times New Roman" w:hAnsiTheme="majorHAnsi" w:cs="Times New Roman"/>
          <w:b/>
          <w:bCs/>
          <w:color w:val="212529"/>
          <w:sz w:val="24"/>
          <w:szCs w:val="24"/>
          <w:lang w:val="bg-BG"/>
        </w:rPr>
        <w:t>?</w:t>
      </w:r>
    </w:p>
    <w:p w14:paraId="38223667"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138DDECB"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r w:rsidRPr="00FD4442">
        <w:rPr>
          <w:rFonts w:asciiTheme="majorHAnsi" w:eastAsia="Times New Roman" w:hAnsiTheme="majorHAnsi" w:cs="Times New Roman" w:hint="cs"/>
          <w:color w:val="212529"/>
          <w:sz w:val="24"/>
          <w:szCs w:val="24"/>
          <w:lang w:val="bg-BG"/>
        </w:rPr>
        <w:t>Наскор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авихм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нке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proofErr w:type="spellStart"/>
      <w:r w:rsidRPr="00FD4442">
        <w:rPr>
          <w:rFonts w:asciiTheme="majorHAnsi" w:eastAsia="Times New Roman" w:hAnsiTheme="majorHAnsi" w:cs="Times New Roman"/>
          <w:color w:val="212529"/>
          <w:sz w:val="24"/>
          <w:szCs w:val="24"/>
          <w:lang w:val="bg-BG"/>
        </w:rPr>
        <w:t>TikTok</w:t>
      </w:r>
      <w:proofErr w:type="spellEnd"/>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а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итахм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лучай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нувач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л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чакв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ъд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формира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ов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авителств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л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дстоя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збор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еш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нтерес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щ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бщуваш</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ног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познат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хор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азлич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глед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чк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щ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ак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аж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учиш</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емаш</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ка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яко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я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говоря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еб</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дин</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любим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атериал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proofErr w:type="spellStart"/>
      <w:r w:rsidRPr="00FD4442">
        <w:rPr>
          <w:rFonts w:asciiTheme="majorHAnsi" w:eastAsia="Times New Roman" w:hAnsiTheme="majorHAnsi" w:cs="Times New Roman"/>
          <w:color w:val="212529"/>
          <w:sz w:val="24"/>
          <w:szCs w:val="24"/>
          <w:lang w:val="bg-BG"/>
        </w:rPr>
        <w:t>TikTok</w:t>
      </w:r>
      <w:proofErr w:type="spellEnd"/>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й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аботил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лектромобил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ТА</w:t>
      </w:r>
      <w:r w:rsidRPr="00FD4442">
        <w:rPr>
          <w:rFonts w:asciiTheme="majorHAnsi" w:eastAsia="Times New Roman" w:hAnsiTheme="majorHAnsi" w:cs="Times New Roman"/>
          <w:color w:val="212529"/>
          <w:sz w:val="24"/>
          <w:szCs w:val="24"/>
          <w:lang w:val="bg-BG"/>
        </w:rPr>
        <w:t xml:space="preserve"> – </w:t>
      </w:r>
      <w:r w:rsidRPr="00FD4442">
        <w:rPr>
          <w:rFonts w:asciiTheme="majorHAnsi" w:eastAsia="Times New Roman" w:hAnsiTheme="majorHAnsi" w:cs="Times New Roman" w:hint="cs"/>
          <w:color w:val="212529"/>
          <w:sz w:val="24"/>
          <w:szCs w:val="24"/>
          <w:lang w:val="bg-BG"/>
        </w:rPr>
        <w:t>отнов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рад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оциални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нтак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з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лучай</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шофьорите</w:t>
      </w:r>
      <w:r w:rsidRPr="00FD4442">
        <w:rPr>
          <w:rFonts w:asciiTheme="majorHAnsi" w:eastAsia="Times New Roman" w:hAnsiTheme="majorHAnsi" w:cs="Times New Roman"/>
          <w:color w:val="212529"/>
          <w:sz w:val="24"/>
          <w:szCs w:val="24"/>
          <w:lang w:val="bg-BG"/>
        </w:rPr>
        <w:t>.</w:t>
      </w:r>
    </w:p>
    <w:p w14:paraId="44A8CF43"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p>
    <w:p w14:paraId="1B241C0D"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Защ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поред</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теб</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охождащит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медийн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пециалист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д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изберат</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БТ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з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д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оложат</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начало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н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кариерно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развитие</w:t>
      </w:r>
      <w:r w:rsidRPr="00FD4442">
        <w:rPr>
          <w:rFonts w:asciiTheme="majorHAnsi" w:eastAsia="Times New Roman" w:hAnsiTheme="majorHAnsi" w:cs="Times New Roman"/>
          <w:b/>
          <w:bCs/>
          <w:color w:val="212529"/>
          <w:sz w:val="24"/>
          <w:szCs w:val="24"/>
          <w:lang w:val="bg-BG"/>
        </w:rPr>
        <w:t>?</w:t>
      </w:r>
    </w:p>
    <w:p w14:paraId="5354E8FA"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p>
    <w:p w14:paraId="0B8391DE" w14:textId="77777777" w:rsidR="00C21F57" w:rsidRDefault="00FD4442" w:rsidP="00FD4442">
      <w:pPr>
        <w:spacing w:after="0" w:line="240" w:lineRule="auto"/>
        <w:jc w:val="both"/>
        <w:rPr>
          <w:rFonts w:asciiTheme="majorHAnsi" w:eastAsia="Times New Roman" w:hAnsiTheme="majorHAnsi" w:cs="Times New Roman"/>
          <w:color w:val="212529"/>
          <w:sz w:val="24"/>
          <w:szCs w:val="24"/>
          <w:lang w:val="bg-BG"/>
        </w:rPr>
      </w:pP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следн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годи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белязал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риентира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ъ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лад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хора</w:t>
      </w:r>
      <w:r w:rsidRPr="00FD4442">
        <w:rPr>
          <w:rFonts w:asciiTheme="majorHAnsi" w:eastAsia="Times New Roman" w:hAnsiTheme="majorHAnsi" w:cs="Times New Roman"/>
          <w:color w:val="212529"/>
          <w:sz w:val="24"/>
          <w:szCs w:val="24"/>
          <w:lang w:val="bg-BG"/>
        </w:rPr>
        <w:t xml:space="preserve"> – </w:t>
      </w:r>
      <w:r w:rsidRPr="00FD4442">
        <w:rPr>
          <w:rFonts w:asciiTheme="majorHAnsi" w:eastAsia="Times New Roman" w:hAnsiTheme="majorHAnsi" w:cs="Times New Roman" w:hint="cs"/>
          <w:color w:val="212529"/>
          <w:sz w:val="24"/>
          <w:szCs w:val="24"/>
          <w:lang w:val="bg-BG"/>
        </w:rPr>
        <w:t>стажантск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ограм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мер</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з</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почна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абот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ез</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икакъ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пи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ъпрек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генция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рещаш</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офесионалист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ългогодишен</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пи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и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а</w:t>
      </w:r>
      <w:r w:rsidRPr="00FD4442">
        <w:rPr>
          <w:rFonts w:asciiTheme="majorHAnsi" w:eastAsia="Times New Roman" w:hAnsiTheme="majorHAnsi" w:cs="Times New Roman"/>
          <w:color w:val="212529"/>
          <w:sz w:val="24"/>
          <w:szCs w:val="24"/>
          <w:lang w:val="bg-BG"/>
        </w:rPr>
        <w:t xml:space="preserve"> </w:t>
      </w:r>
    </w:p>
    <w:p w14:paraId="6F0448A2" w14:textId="77777777" w:rsidR="00C21F57" w:rsidRDefault="00C21F57" w:rsidP="00FD4442">
      <w:pPr>
        <w:spacing w:after="0" w:line="240" w:lineRule="auto"/>
        <w:jc w:val="both"/>
        <w:rPr>
          <w:rFonts w:asciiTheme="majorHAnsi" w:eastAsia="Times New Roman" w:hAnsiTheme="majorHAnsi" w:cs="Times New Roman"/>
          <w:color w:val="212529"/>
          <w:sz w:val="24"/>
          <w:szCs w:val="24"/>
          <w:lang w:val="bg-BG"/>
        </w:rPr>
      </w:pPr>
    </w:p>
    <w:p w14:paraId="7B7A98E1" w14:textId="260D806B"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r w:rsidRPr="00FD4442">
        <w:rPr>
          <w:rFonts w:asciiTheme="majorHAnsi" w:eastAsia="Times New Roman" w:hAnsiTheme="majorHAnsi" w:cs="Times New Roman" w:hint="cs"/>
          <w:color w:val="212529"/>
          <w:sz w:val="24"/>
          <w:szCs w:val="24"/>
          <w:lang w:val="bg-BG"/>
        </w:rPr>
        <w:t>отзивчив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воре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ов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де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исти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м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акв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уч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стоверна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езпристраст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журналистик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доставя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ъзможност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и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вече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еди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алк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руд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стигнеш</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га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лк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лад</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опитен</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ак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и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поръчал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к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ск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нимав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риоз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журналистик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мин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з</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школа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ТА</w:t>
      </w:r>
      <w:r w:rsidRPr="00FD4442">
        <w:rPr>
          <w:rFonts w:asciiTheme="majorHAnsi" w:eastAsia="Times New Roman" w:hAnsiTheme="majorHAnsi" w:cs="Times New Roman"/>
          <w:color w:val="212529"/>
          <w:sz w:val="24"/>
          <w:szCs w:val="24"/>
          <w:lang w:val="bg-BG"/>
        </w:rPr>
        <w:t xml:space="preserve">. </w:t>
      </w:r>
    </w:p>
    <w:p w14:paraId="2947FCAE"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49B56C50"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Срещал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л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личност</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от</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екип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н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БТ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коя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т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вдъхновил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ил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допринесл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з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работат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т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в</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агенцията</w:t>
      </w:r>
      <w:r w:rsidRPr="00FD4442">
        <w:rPr>
          <w:rFonts w:asciiTheme="majorHAnsi" w:eastAsia="Times New Roman" w:hAnsiTheme="majorHAnsi" w:cs="Times New Roman"/>
          <w:b/>
          <w:bCs/>
          <w:color w:val="212529"/>
          <w:sz w:val="24"/>
          <w:szCs w:val="24"/>
          <w:lang w:val="bg-BG"/>
        </w:rPr>
        <w:t>?</w:t>
      </w:r>
    </w:p>
    <w:p w14:paraId="50090F61"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069FDFAC"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r w:rsidRPr="00FD4442">
        <w:rPr>
          <w:rFonts w:asciiTheme="majorHAnsi" w:eastAsia="Times New Roman" w:hAnsiTheme="majorHAnsi" w:cs="Times New Roman" w:hint="cs"/>
          <w:color w:val="212529"/>
          <w:sz w:val="24"/>
          <w:szCs w:val="24"/>
          <w:lang w:val="bg-BG"/>
        </w:rPr>
        <w:t>Ръководителя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омента</w:t>
      </w:r>
      <w:r w:rsidRPr="00FD4442">
        <w:rPr>
          <w:rFonts w:asciiTheme="majorHAnsi" w:eastAsia="Times New Roman" w:hAnsiTheme="majorHAnsi" w:cs="Times New Roman"/>
          <w:color w:val="212529"/>
          <w:sz w:val="24"/>
          <w:szCs w:val="24"/>
          <w:lang w:val="bg-BG"/>
        </w:rPr>
        <w:t xml:space="preserve"> – </w:t>
      </w:r>
      <w:r w:rsidRPr="00FD4442">
        <w:rPr>
          <w:rFonts w:asciiTheme="majorHAnsi" w:eastAsia="Times New Roman" w:hAnsiTheme="majorHAnsi" w:cs="Times New Roman" w:hint="cs"/>
          <w:color w:val="212529"/>
          <w:sz w:val="24"/>
          <w:szCs w:val="24"/>
          <w:lang w:val="bg-BG"/>
        </w:rPr>
        <w:t>И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нче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кип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га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я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тажан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ваш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ав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щ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рав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руг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лег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лед</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а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ключи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таж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дел</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оциал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режи</w:t>
      </w:r>
      <w:r w:rsidRPr="00FD4442">
        <w:rPr>
          <w:rFonts w:asciiTheme="majorHAnsi" w:eastAsia="Times New Roman" w:hAnsiTheme="majorHAnsi" w:cs="Times New Roman" w:hint="eastAsia"/>
          <w:color w:val="212529"/>
          <w:sz w:val="24"/>
          <w:szCs w:val="24"/>
          <w:lang w:val="bg-BG"/>
        </w:rPr>
        <w:t>“</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ддържахм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нтак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яколк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есец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w:t>
      </w:r>
      <w:r w:rsidRPr="00FD4442">
        <w:rPr>
          <w:rFonts w:asciiTheme="majorHAnsi" w:eastAsia="Times New Roman" w:hAnsiTheme="majorHAnsi" w:cs="Times New Roman"/>
          <w:color w:val="212529"/>
          <w:sz w:val="24"/>
          <w:szCs w:val="24"/>
          <w:lang w:val="bg-BG"/>
        </w:rPr>
        <w:t>-</w:t>
      </w:r>
      <w:r w:rsidRPr="00FD4442">
        <w:rPr>
          <w:rFonts w:asciiTheme="majorHAnsi" w:eastAsia="Times New Roman" w:hAnsiTheme="majorHAnsi" w:cs="Times New Roman" w:hint="cs"/>
          <w:color w:val="212529"/>
          <w:sz w:val="24"/>
          <w:szCs w:val="24"/>
          <w:lang w:val="bg-BG"/>
        </w:rPr>
        <w:t>къс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тана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ас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кипа</w:t>
      </w:r>
      <w:r w:rsidRPr="00FD4442">
        <w:rPr>
          <w:rFonts w:asciiTheme="majorHAnsi" w:eastAsia="Times New Roman" w:hAnsiTheme="majorHAnsi" w:cs="Times New Roman"/>
          <w:color w:val="212529"/>
          <w:sz w:val="24"/>
          <w:szCs w:val="24"/>
          <w:lang w:val="bg-BG"/>
        </w:rPr>
        <w:t xml:space="preserve"> </w:t>
      </w:r>
      <w:r w:rsidRPr="00FD4442">
        <w:rPr>
          <w:rFonts w:ascii="Cambria" w:eastAsia="Times New Roman" w:hAnsi="Cambria" w:cs="Cambria"/>
          <w:color w:val="212529"/>
          <w:sz w:val="24"/>
          <w:szCs w:val="24"/>
          <w:lang w:val="bg-BG"/>
        </w:rPr>
        <w:t>ѝ</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овекъ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й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д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тар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оя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ариер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лагодарени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д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ърв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нтервю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вродепутати</w:t>
      </w:r>
      <w:r w:rsidRPr="00FD4442">
        <w:rPr>
          <w:rFonts w:asciiTheme="majorHAnsi" w:eastAsia="Times New Roman" w:hAnsiTheme="majorHAnsi" w:cs="Times New Roman"/>
          <w:color w:val="212529"/>
          <w:sz w:val="24"/>
          <w:szCs w:val="24"/>
          <w:lang w:val="bg-BG"/>
        </w:rPr>
        <w:t xml:space="preserve"> – </w:t>
      </w:r>
      <w:r w:rsidRPr="00FD4442">
        <w:rPr>
          <w:rFonts w:asciiTheme="majorHAnsi" w:eastAsia="Times New Roman" w:hAnsiTheme="majorHAnsi" w:cs="Times New Roman" w:hint="cs"/>
          <w:color w:val="212529"/>
          <w:sz w:val="24"/>
          <w:szCs w:val="24"/>
          <w:lang w:val="bg-BG"/>
        </w:rPr>
        <w:t>нещ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е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ярвал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щ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лучи</w:t>
      </w:r>
      <w:r w:rsidRPr="00FD4442">
        <w:rPr>
          <w:rFonts w:asciiTheme="majorHAnsi" w:eastAsia="Times New Roman" w:hAnsiTheme="majorHAnsi" w:cs="Times New Roman"/>
          <w:color w:val="212529"/>
          <w:sz w:val="24"/>
          <w:szCs w:val="24"/>
          <w:lang w:val="bg-BG"/>
        </w:rPr>
        <w:t>.</w:t>
      </w:r>
    </w:p>
    <w:p w14:paraId="3E547E62"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4A815895"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Как</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осъществ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ърво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интервю</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евродепутат</w:t>
      </w:r>
      <w:r w:rsidRPr="00FD4442">
        <w:rPr>
          <w:rFonts w:asciiTheme="majorHAnsi" w:eastAsia="Times New Roman" w:hAnsiTheme="majorHAnsi" w:cs="Times New Roman"/>
          <w:b/>
          <w:bCs/>
          <w:color w:val="212529"/>
          <w:sz w:val="24"/>
          <w:szCs w:val="24"/>
          <w:lang w:val="bg-BG"/>
        </w:rPr>
        <w:t>?</w:t>
      </w:r>
    </w:p>
    <w:p w14:paraId="5F3023F1"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54DFD042"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r w:rsidRPr="00FD4442">
        <w:rPr>
          <w:rFonts w:asciiTheme="majorHAnsi" w:eastAsia="Times New Roman" w:hAnsiTheme="majorHAnsi" w:cs="Times New Roman" w:hint="cs"/>
          <w:color w:val="212529"/>
          <w:sz w:val="24"/>
          <w:szCs w:val="24"/>
          <w:lang w:val="bg-BG"/>
        </w:rPr>
        <w:t>И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вън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д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ечер</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ка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я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тор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мя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пи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ког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одължа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сия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щ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юр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вропейски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арламен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офи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бир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журналист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нимаващ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оциал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реж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и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вод</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вропейск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збор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ътув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трасбург</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ка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ътувания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бщ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етир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д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ърв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я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ног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тесне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щ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ътуване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адаш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ч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рем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сията</w:t>
      </w:r>
      <w:r w:rsidRPr="00FD4442">
        <w:rPr>
          <w:rFonts w:asciiTheme="majorHAnsi" w:eastAsia="Times New Roman" w:hAnsiTheme="majorHAnsi" w:cs="Times New Roman"/>
          <w:color w:val="212529"/>
          <w:sz w:val="24"/>
          <w:szCs w:val="24"/>
          <w:lang w:val="bg-BG"/>
        </w:rPr>
        <w:t xml:space="preserve"> – </w:t>
      </w:r>
      <w:r w:rsidRPr="00FD4442">
        <w:rPr>
          <w:rFonts w:asciiTheme="majorHAnsi" w:eastAsia="Times New Roman" w:hAnsiTheme="majorHAnsi" w:cs="Times New Roman" w:hint="cs"/>
          <w:color w:val="212529"/>
          <w:sz w:val="24"/>
          <w:szCs w:val="24"/>
          <w:lang w:val="bg-BG"/>
        </w:rPr>
        <w:t>има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зпи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минава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етир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лед</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чаквах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нов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зпит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ъпрек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е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дизвикателств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вропейски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арламен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ърв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ъ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лож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ърс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трудниц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вродепутат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муникира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я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рябваш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нимам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а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дружавах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ператор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м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ог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пи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ен</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сичк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лучваш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ърв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ъ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мог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снем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ърв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нтервю</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вродепут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ка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г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нтервюира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й</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вал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ак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крепени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г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крофон</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з</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теснение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л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щ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успе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езгреш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да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ъпрос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опусна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з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етайл</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рети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л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етвъртия</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ъпро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й</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беля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липса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крофо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лож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запише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иде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ормал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щ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и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ям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ак</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двидиш</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чаквах</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ърв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тъпк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журналистика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лк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грандиозни</w:t>
      </w:r>
      <w:r w:rsidRPr="00FD4442">
        <w:rPr>
          <w:rFonts w:asciiTheme="majorHAnsi" w:eastAsia="Times New Roman" w:hAnsiTheme="majorHAnsi" w:cs="Times New Roman"/>
          <w:color w:val="212529"/>
          <w:sz w:val="24"/>
          <w:szCs w:val="24"/>
          <w:lang w:val="bg-BG"/>
        </w:rPr>
        <w:t>.</w:t>
      </w:r>
    </w:p>
    <w:p w14:paraId="2945498C"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622343F8"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В</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ъвременнат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връхдинамичн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развиващ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медийн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ред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как</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едставяш</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бъдеще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н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БТА</w:t>
      </w:r>
      <w:r w:rsidRPr="00FD4442">
        <w:rPr>
          <w:rFonts w:asciiTheme="majorHAnsi" w:eastAsia="Times New Roman" w:hAnsiTheme="majorHAnsi" w:cs="Times New Roman"/>
          <w:b/>
          <w:bCs/>
          <w:color w:val="212529"/>
          <w:sz w:val="24"/>
          <w:szCs w:val="24"/>
          <w:lang w:val="bg-BG"/>
        </w:rPr>
        <w:t>?</w:t>
      </w:r>
    </w:p>
    <w:p w14:paraId="7DF35F33"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7C982D1F"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r w:rsidRPr="00FD4442">
        <w:rPr>
          <w:rFonts w:asciiTheme="majorHAnsi" w:eastAsia="Times New Roman" w:hAnsiTheme="majorHAnsi" w:cs="Times New Roman" w:hint="cs"/>
          <w:color w:val="212529"/>
          <w:sz w:val="24"/>
          <w:szCs w:val="24"/>
          <w:lang w:val="bg-BG"/>
        </w:rPr>
        <w:t>Б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м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тенциал</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бор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нимание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удитория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оциалн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реж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щ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държанието</w:t>
      </w:r>
      <w:r w:rsidRPr="00FD4442">
        <w:rPr>
          <w:rFonts w:asciiTheme="majorHAnsi" w:eastAsia="Times New Roman" w:hAnsiTheme="majorHAnsi" w:cs="Times New Roman"/>
          <w:color w:val="212529"/>
          <w:sz w:val="24"/>
          <w:szCs w:val="24"/>
          <w:lang w:val="bg-BG"/>
        </w:rPr>
        <w:t xml:space="preserve"> </w:t>
      </w:r>
      <w:r w:rsidRPr="00FD4442">
        <w:rPr>
          <w:rFonts w:ascii="Cambria" w:eastAsia="Times New Roman" w:hAnsi="Cambria" w:cs="Cambria"/>
          <w:color w:val="212529"/>
          <w:sz w:val="24"/>
          <w:szCs w:val="24"/>
          <w:lang w:val="bg-BG"/>
        </w:rPr>
        <w:t>ѝ</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успеш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риентир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ъ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нтерес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бщественост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генция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аботя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ног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лад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хор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и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съзнав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ч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аж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м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нлайн</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остранств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сновна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дач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оциалн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реж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пуляризир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държание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здава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журналист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щ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м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ног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тойност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вторск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атериал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ка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д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яколк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годин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нформация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ил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лич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ам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еди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абонамен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омен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сичк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м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стъп</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ея</w:t>
      </w:r>
      <w:r w:rsidRPr="00FD4442">
        <w:rPr>
          <w:rFonts w:asciiTheme="majorHAnsi" w:eastAsia="Times New Roman" w:hAnsiTheme="majorHAnsi" w:cs="Times New Roman"/>
          <w:color w:val="212529"/>
          <w:sz w:val="24"/>
          <w:szCs w:val="24"/>
          <w:lang w:val="bg-BG"/>
        </w:rPr>
        <w:t>.</w:t>
      </w:r>
    </w:p>
    <w:p w14:paraId="7507F95E"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4DF675C5"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Коя</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поред</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теб</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оциалнат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мреж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коя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в</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най</w:t>
      </w:r>
      <w:r w:rsidRPr="00FD4442">
        <w:rPr>
          <w:rFonts w:asciiTheme="majorHAnsi" w:eastAsia="Times New Roman" w:hAnsiTheme="majorHAnsi" w:cs="Times New Roman"/>
          <w:b/>
          <w:bCs/>
          <w:color w:val="212529"/>
          <w:sz w:val="24"/>
          <w:szCs w:val="24"/>
          <w:lang w:val="bg-BG"/>
        </w:rPr>
        <w:t>-</w:t>
      </w:r>
      <w:r w:rsidRPr="00FD4442">
        <w:rPr>
          <w:rFonts w:asciiTheme="majorHAnsi" w:eastAsia="Times New Roman" w:hAnsiTheme="majorHAnsi" w:cs="Times New Roman" w:hint="cs"/>
          <w:b/>
          <w:bCs/>
          <w:color w:val="212529"/>
          <w:sz w:val="24"/>
          <w:szCs w:val="24"/>
          <w:lang w:val="bg-BG"/>
        </w:rPr>
        <w:t>голям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тепен</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мож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д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допринес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з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развитие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н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БТА</w:t>
      </w:r>
      <w:r w:rsidRPr="00FD4442">
        <w:rPr>
          <w:rFonts w:asciiTheme="majorHAnsi" w:eastAsia="Times New Roman" w:hAnsiTheme="majorHAnsi" w:cs="Times New Roman"/>
          <w:b/>
          <w:bCs/>
          <w:color w:val="212529"/>
          <w:sz w:val="24"/>
          <w:szCs w:val="24"/>
          <w:lang w:val="bg-BG"/>
        </w:rPr>
        <w:t>?</w:t>
      </w:r>
    </w:p>
    <w:p w14:paraId="0310F2B1"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3C3B27E6"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proofErr w:type="spellStart"/>
      <w:r w:rsidRPr="00FD4442">
        <w:rPr>
          <w:rFonts w:asciiTheme="majorHAnsi" w:eastAsia="Times New Roman" w:hAnsiTheme="majorHAnsi" w:cs="Times New Roman"/>
          <w:color w:val="212529"/>
          <w:sz w:val="24"/>
          <w:szCs w:val="24"/>
          <w:lang w:val="bg-BG"/>
        </w:rPr>
        <w:t>TikTok</w:t>
      </w:r>
      <w:proofErr w:type="spellEnd"/>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ш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ръстниц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w:t>
      </w:r>
      <w:r w:rsidRPr="00FD4442">
        <w:rPr>
          <w:rFonts w:asciiTheme="majorHAnsi" w:eastAsia="Times New Roman" w:hAnsiTheme="majorHAnsi" w:cs="Times New Roman"/>
          <w:color w:val="212529"/>
          <w:sz w:val="24"/>
          <w:szCs w:val="24"/>
          <w:lang w:val="bg-BG"/>
        </w:rPr>
        <w:t xml:space="preserve"> </w:t>
      </w:r>
      <w:proofErr w:type="spellStart"/>
      <w:r w:rsidRPr="00FD4442">
        <w:rPr>
          <w:rFonts w:asciiTheme="majorHAnsi" w:eastAsia="Times New Roman" w:hAnsiTheme="majorHAnsi" w:cs="Times New Roman"/>
          <w:color w:val="212529"/>
          <w:sz w:val="24"/>
          <w:szCs w:val="24"/>
          <w:lang w:val="bg-BG"/>
        </w:rPr>
        <w:t>TikTok</w:t>
      </w:r>
      <w:proofErr w:type="spellEnd"/>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w:t>
      </w:r>
      <w:r w:rsidRPr="00FD4442">
        <w:rPr>
          <w:rFonts w:asciiTheme="majorHAnsi" w:eastAsia="Times New Roman" w:hAnsiTheme="majorHAnsi" w:cs="Times New Roman"/>
          <w:color w:val="212529"/>
          <w:sz w:val="24"/>
          <w:szCs w:val="24"/>
          <w:lang w:val="bg-BG"/>
        </w:rPr>
        <w:t>-</w:t>
      </w:r>
      <w:r w:rsidRPr="00FD4442">
        <w:rPr>
          <w:rFonts w:asciiTheme="majorHAnsi" w:eastAsia="Times New Roman" w:hAnsiTheme="majorHAnsi" w:cs="Times New Roman" w:hint="cs"/>
          <w:color w:val="212529"/>
          <w:sz w:val="24"/>
          <w:szCs w:val="24"/>
          <w:lang w:val="bg-BG"/>
        </w:rPr>
        <w:t>малк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щ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w:t>
      </w:r>
      <w:r w:rsidRPr="00FD4442">
        <w:rPr>
          <w:rFonts w:asciiTheme="majorHAnsi" w:eastAsia="Times New Roman" w:hAnsiTheme="majorHAnsi" w:cs="Times New Roman"/>
          <w:color w:val="212529"/>
          <w:sz w:val="24"/>
          <w:szCs w:val="24"/>
          <w:lang w:val="bg-BG"/>
        </w:rPr>
        <w:t>-</w:t>
      </w:r>
      <w:r w:rsidRPr="00FD4442">
        <w:rPr>
          <w:rFonts w:asciiTheme="majorHAnsi" w:eastAsia="Times New Roman" w:hAnsiTheme="majorHAnsi" w:cs="Times New Roman" w:hint="cs"/>
          <w:color w:val="212529"/>
          <w:sz w:val="24"/>
          <w:szCs w:val="24"/>
          <w:lang w:val="bg-BG"/>
        </w:rPr>
        <w:t>добр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глед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нформационнит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атериал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и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и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здавам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колк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лише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мисъл</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ъдържание</w:t>
      </w:r>
      <w:r w:rsidRPr="00FD4442">
        <w:rPr>
          <w:rFonts w:asciiTheme="majorHAnsi" w:eastAsia="Times New Roman" w:hAnsiTheme="majorHAnsi" w:cs="Times New Roman"/>
          <w:color w:val="212529"/>
          <w:sz w:val="24"/>
          <w:szCs w:val="24"/>
          <w:lang w:val="bg-BG"/>
        </w:rPr>
        <w:t>.</w:t>
      </w:r>
    </w:p>
    <w:p w14:paraId="447673DB"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p>
    <w:p w14:paraId="0F47661D"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Какъв</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ъвет</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б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дал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н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бъдещо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околени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медийн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пециалист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кои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искат</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д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одължат</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професионалнот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и</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развити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в</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сферат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на</w:t>
      </w:r>
      <w:r w:rsidRPr="00FD4442">
        <w:rPr>
          <w:rFonts w:asciiTheme="majorHAnsi" w:eastAsia="Times New Roman" w:hAnsiTheme="majorHAnsi" w:cs="Times New Roman"/>
          <w:b/>
          <w:bCs/>
          <w:color w:val="212529"/>
          <w:sz w:val="24"/>
          <w:szCs w:val="24"/>
          <w:lang w:val="bg-BG"/>
        </w:rPr>
        <w:t xml:space="preserve"> </w:t>
      </w:r>
      <w:proofErr w:type="spellStart"/>
      <w:r w:rsidRPr="00FD4442">
        <w:rPr>
          <w:rFonts w:asciiTheme="majorHAnsi" w:eastAsia="Times New Roman" w:hAnsiTheme="majorHAnsi" w:cs="Times New Roman" w:hint="cs"/>
          <w:b/>
          <w:bCs/>
          <w:color w:val="212529"/>
          <w:sz w:val="24"/>
          <w:szCs w:val="24"/>
          <w:lang w:val="bg-BG"/>
        </w:rPr>
        <w:t>агенционната</w:t>
      </w:r>
      <w:proofErr w:type="spellEnd"/>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журналистика</w:t>
      </w:r>
      <w:r w:rsidRPr="00FD4442">
        <w:rPr>
          <w:rFonts w:asciiTheme="majorHAnsi" w:eastAsia="Times New Roman" w:hAnsiTheme="majorHAnsi" w:cs="Times New Roman"/>
          <w:b/>
          <w:bCs/>
          <w:color w:val="212529"/>
          <w:sz w:val="24"/>
          <w:szCs w:val="24"/>
          <w:lang w:val="bg-BG"/>
        </w:rPr>
        <w:t>?</w:t>
      </w:r>
    </w:p>
    <w:p w14:paraId="412519F0"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4760D6E4" w14:textId="77777777" w:rsidR="00FD4442" w:rsidRPr="00FD4442" w:rsidRDefault="00FD4442" w:rsidP="00FD4442">
      <w:pPr>
        <w:spacing w:after="0" w:line="240" w:lineRule="auto"/>
        <w:jc w:val="both"/>
        <w:rPr>
          <w:rFonts w:asciiTheme="majorHAnsi" w:eastAsia="Times New Roman" w:hAnsiTheme="majorHAnsi" w:cs="Times New Roman"/>
          <w:color w:val="212529"/>
          <w:sz w:val="24"/>
          <w:szCs w:val="24"/>
          <w:lang w:val="bg-BG"/>
        </w:rPr>
      </w:pPr>
      <w:r w:rsidRPr="00FD4442">
        <w:rPr>
          <w:rFonts w:asciiTheme="majorHAnsi" w:eastAsia="Times New Roman" w:hAnsiTheme="majorHAnsi" w:cs="Times New Roman" w:hint="cs"/>
          <w:color w:val="212529"/>
          <w:sz w:val="24"/>
          <w:szCs w:val="24"/>
          <w:lang w:val="bg-BG"/>
        </w:rPr>
        <w:t>Винаг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ряб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почн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якъд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поръчва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яс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Б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еценя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л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о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тяхн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звани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щото</w:t>
      </w:r>
      <w:r w:rsidRPr="00FD4442">
        <w:rPr>
          <w:rFonts w:asciiTheme="majorHAnsi" w:eastAsia="Times New Roman" w:hAnsiTheme="majorHAnsi" w:cs="Times New Roman"/>
          <w:color w:val="212529"/>
          <w:sz w:val="24"/>
          <w:szCs w:val="24"/>
          <w:lang w:val="bg-BG"/>
        </w:rPr>
        <w:t xml:space="preserve"> </w:t>
      </w:r>
      <w:proofErr w:type="spellStart"/>
      <w:r w:rsidRPr="00FD4442">
        <w:rPr>
          <w:rFonts w:asciiTheme="majorHAnsi" w:eastAsia="Times New Roman" w:hAnsiTheme="majorHAnsi" w:cs="Times New Roman" w:hint="cs"/>
          <w:color w:val="212529"/>
          <w:sz w:val="24"/>
          <w:szCs w:val="24"/>
          <w:lang w:val="bg-BG"/>
        </w:rPr>
        <w:t>агенционната</w:t>
      </w:r>
      <w:proofErr w:type="spellEnd"/>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журналистик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пецифич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ог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добия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ценен</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опи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рещн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личност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и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принес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офесионално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м</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азвити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ветствам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лад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хор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всичк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адват</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рисъствие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м</w:t>
      </w:r>
      <w:r w:rsidRPr="00FD4442">
        <w:rPr>
          <w:rFonts w:asciiTheme="majorHAnsi" w:eastAsia="Times New Roman" w:hAnsiTheme="majorHAnsi" w:cs="Times New Roman"/>
          <w:color w:val="212529"/>
          <w:sz w:val="24"/>
          <w:szCs w:val="24"/>
          <w:lang w:val="bg-BG"/>
        </w:rPr>
        <w:t>.</w:t>
      </w:r>
    </w:p>
    <w:p w14:paraId="6920C656"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2965C575"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r w:rsidRPr="00FD4442">
        <w:rPr>
          <w:rFonts w:asciiTheme="majorHAnsi" w:eastAsia="Times New Roman" w:hAnsiTheme="majorHAnsi" w:cs="Times New Roman" w:hint="cs"/>
          <w:b/>
          <w:bCs/>
          <w:color w:val="212529"/>
          <w:sz w:val="24"/>
          <w:szCs w:val="24"/>
          <w:lang w:val="bg-BG"/>
        </w:rPr>
        <w:t>Какво</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за</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теб</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е</w:t>
      </w:r>
      <w:r w:rsidRPr="00FD4442">
        <w:rPr>
          <w:rFonts w:asciiTheme="majorHAnsi" w:eastAsia="Times New Roman" w:hAnsiTheme="majorHAnsi" w:cs="Times New Roman"/>
          <w:b/>
          <w:bCs/>
          <w:color w:val="212529"/>
          <w:sz w:val="24"/>
          <w:szCs w:val="24"/>
          <w:lang w:val="bg-BG"/>
        </w:rPr>
        <w:t xml:space="preserve"> </w:t>
      </w:r>
      <w:r w:rsidRPr="00FD4442">
        <w:rPr>
          <w:rFonts w:asciiTheme="majorHAnsi" w:eastAsia="Times New Roman" w:hAnsiTheme="majorHAnsi" w:cs="Times New Roman" w:hint="cs"/>
          <w:b/>
          <w:bCs/>
          <w:color w:val="212529"/>
          <w:sz w:val="24"/>
          <w:szCs w:val="24"/>
          <w:lang w:val="bg-BG"/>
        </w:rPr>
        <w:t>БТА</w:t>
      </w:r>
      <w:r w:rsidRPr="00FD4442">
        <w:rPr>
          <w:rFonts w:asciiTheme="majorHAnsi" w:eastAsia="Times New Roman" w:hAnsiTheme="majorHAnsi" w:cs="Times New Roman"/>
          <w:b/>
          <w:bCs/>
          <w:color w:val="212529"/>
          <w:sz w:val="24"/>
          <w:szCs w:val="24"/>
          <w:lang w:val="bg-BG"/>
        </w:rPr>
        <w:t>?</w:t>
      </w:r>
    </w:p>
    <w:p w14:paraId="4054E8C7" w14:textId="77777777" w:rsidR="00FD4442" w:rsidRPr="00FD4442" w:rsidRDefault="00FD4442" w:rsidP="00FD4442">
      <w:pPr>
        <w:spacing w:after="0" w:line="240" w:lineRule="auto"/>
        <w:jc w:val="both"/>
        <w:rPr>
          <w:rFonts w:asciiTheme="majorHAnsi" w:eastAsia="Times New Roman" w:hAnsiTheme="majorHAnsi" w:cs="Times New Roman"/>
          <w:b/>
          <w:bCs/>
          <w:color w:val="212529"/>
          <w:sz w:val="24"/>
          <w:szCs w:val="24"/>
          <w:lang w:val="bg-BG"/>
        </w:rPr>
      </w:pPr>
    </w:p>
    <w:p w14:paraId="08DFAC84" w14:textId="1472FAE1" w:rsidR="00DD5CC6" w:rsidRPr="00FD4442" w:rsidRDefault="00FD4442" w:rsidP="00FD4442">
      <w:pPr>
        <w:spacing w:after="0" w:line="240" w:lineRule="auto"/>
        <w:jc w:val="both"/>
        <w:rPr>
          <w:rFonts w:asciiTheme="majorHAnsi" w:hAnsiTheme="majorHAnsi"/>
          <w:lang w:val="bg-BG"/>
        </w:rPr>
      </w:pPr>
      <w:r w:rsidRPr="00FD4442">
        <w:rPr>
          <w:rFonts w:asciiTheme="majorHAnsi" w:eastAsia="Times New Roman" w:hAnsiTheme="majorHAnsi" w:cs="Times New Roman" w:hint="cs"/>
          <w:color w:val="212529"/>
          <w:sz w:val="24"/>
          <w:szCs w:val="24"/>
          <w:lang w:val="bg-BG"/>
        </w:rPr>
        <w:t>БТ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ен</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ед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обр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чал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поле</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з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зяв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игурн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яс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н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кое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можеш</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да</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учиш</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работиш</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изградиш</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амочувствието</w:t>
      </w:r>
      <w:r w:rsidRPr="00FD4442">
        <w:rPr>
          <w:rFonts w:asciiTheme="majorHAnsi" w:eastAsia="Times New Roman" w:hAnsiTheme="majorHAnsi" w:cs="Times New Roman"/>
          <w:color w:val="212529"/>
          <w:sz w:val="24"/>
          <w:szCs w:val="24"/>
          <w:lang w:val="bg-BG"/>
        </w:rPr>
        <w:t xml:space="preserve"> </w:t>
      </w:r>
      <w:r w:rsidRPr="00FD4442">
        <w:rPr>
          <w:rFonts w:asciiTheme="majorHAnsi" w:eastAsia="Times New Roman" w:hAnsiTheme="majorHAnsi" w:cs="Times New Roman" w:hint="cs"/>
          <w:color w:val="212529"/>
          <w:sz w:val="24"/>
          <w:szCs w:val="24"/>
          <w:lang w:val="bg-BG"/>
        </w:rPr>
        <w:t>си</w:t>
      </w:r>
      <w:r w:rsidRPr="00FD4442">
        <w:rPr>
          <w:rFonts w:asciiTheme="majorHAnsi" w:eastAsia="Times New Roman" w:hAnsiTheme="majorHAnsi" w:cs="Times New Roman"/>
          <w:color w:val="212529"/>
          <w:sz w:val="24"/>
          <w:szCs w:val="24"/>
          <w:lang w:val="bg-BG"/>
        </w:rPr>
        <w:t>.</w:t>
      </w:r>
    </w:p>
    <w:p w14:paraId="4DC12D58" w14:textId="77777777" w:rsidR="0016307C" w:rsidRPr="00463B97" w:rsidRDefault="0016307C" w:rsidP="00FD4442">
      <w:pPr>
        <w:spacing w:after="0" w:line="240" w:lineRule="auto"/>
        <w:jc w:val="both"/>
        <w:rPr>
          <w:rFonts w:asciiTheme="majorHAnsi" w:hAnsiTheme="majorHAnsi"/>
          <w:lang w:val="bg-BG"/>
        </w:rPr>
      </w:pPr>
    </w:p>
    <w:p w14:paraId="228BC858" w14:textId="6357CFCB" w:rsidR="00FD4442" w:rsidRPr="000F1599" w:rsidRDefault="00FD4442" w:rsidP="00FD4442">
      <w:pPr>
        <w:spacing w:after="0" w:line="240" w:lineRule="auto"/>
        <w:rPr>
          <w:rStyle w:val="BrownArticleTitle"/>
          <w:sz w:val="48"/>
          <w:szCs w:val="48"/>
          <w:lang w:val="bg-BG"/>
        </w:rPr>
      </w:pPr>
      <w:r w:rsidRPr="00A90EE2">
        <w:rPr>
          <w:rStyle w:val="BrownArticleTitle"/>
          <w:sz w:val="48"/>
          <w:szCs w:val="48"/>
          <w:lang w:val="bg-BG"/>
        </w:rPr>
        <w:t>Г</w:t>
      </w:r>
      <w:r w:rsidRPr="000F1599">
        <w:rPr>
          <w:rStyle w:val="BrownArticleTitle"/>
          <w:rFonts w:hint="cs"/>
          <w:sz w:val="48"/>
          <w:szCs w:val="48"/>
          <w:lang w:val="bg-BG"/>
        </w:rPr>
        <w:t>ергана</w:t>
      </w:r>
      <w:r w:rsidRPr="000F1599">
        <w:rPr>
          <w:rStyle w:val="BrownArticleTitle"/>
          <w:sz w:val="48"/>
          <w:szCs w:val="48"/>
          <w:lang w:val="bg-BG"/>
        </w:rPr>
        <w:t xml:space="preserve"> </w:t>
      </w:r>
      <w:r w:rsidRPr="000F1599">
        <w:rPr>
          <w:rStyle w:val="BrownArticleTitle"/>
          <w:rFonts w:hint="cs"/>
          <w:sz w:val="48"/>
          <w:szCs w:val="48"/>
          <w:lang w:val="bg-BG"/>
        </w:rPr>
        <w:t>Василева</w:t>
      </w:r>
      <w:r w:rsidRPr="000F1599">
        <w:rPr>
          <w:rStyle w:val="BrownArticleTitle"/>
          <w:sz w:val="48"/>
          <w:szCs w:val="48"/>
          <w:lang w:val="bg-BG"/>
        </w:rPr>
        <w:t xml:space="preserve">, </w:t>
      </w:r>
      <w:r w:rsidRPr="000F1599">
        <w:rPr>
          <w:rStyle w:val="BrownArticleTitle"/>
          <w:rFonts w:hint="cs"/>
          <w:sz w:val="48"/>
          <w:szCs w:val="48"/>
          <w:lang w:val="bg-BG"/>
        </w:rPr>
        <w:t>стажант</w:t>
      </w:r>
      <w:r w:rsidRPr="000F1599">
        <w:rPr>
          <w:rStyle w:val="BrownArticleTitle"/>
          <w:sz w:val="48"/>
          <w:szCs w:val="48"/>
          <w:lang w:val="bg-BG"/>
        </w:rPr>
        <w:t xml:space="preserve"> „</w:t>
      </w:r>
      <w:r w:rsidRPr="000F1599">
        <w:rPr>
          <w:rStyle w:val="BrownArticleTitle"/>
          <w:rFonts w:hint="cs"/>
          <w:sz w:val="48"/>
          <w:szCs w:val="48"/>
          <w:lang w:val="bg-BG"/>
        </w:rPr>
        <w:t>Социални</w:t>
      </w:r>
      <w:r w:rsidRPr="000F1599">
        <w:rPr>
          <w:rStyle w:val="BrownArticleTitle"/>
          <w:sz w:val="48"/>
          <w:szCs w:val="48"/>
          <w:lang w:val="bg-BG"/>
        </w:rPr>
        <w:t xml:space="preserve"> </w:t>
      </w:r>
      <w:r w:rsidRPr="000F1599">
        <w:rPr>
          <w:rStyle w:val="BrownArticleTitle"/>
          <w:rFonts w:hint="cs"/>
          <w:sz w:val="48"/>
          <w:szCs w:val="48"/>
          <w:lang w:val="bg-BG"/>
        </w:rPr>
        <w:t>мрежи</w:t>
      </w:r>
      <w:r w:rsidRPr="000F1599">
        <w:rPr>
          <w:rStyle w:val="BrownArticleTitle"/>
          <w:sz w:val="48"/>
          <w:szCs w:val="48"/>
          <w:lang w:val="bg-BG"/>
        </w:rPr>
        <w:t xml:space="preserve"> </w:t>
      </w:r>
      <w:r w:rsidRPr="000F1599">
        <w:rPr>
          <w:rStyle w:val="BrownArticleTitle"/>
          <w:rFonts w:hint="cs"/>
          <w:sz w:val="48"/>
          <w:szCs w:val="48"/>
          <w:lang w:val="bg-BG"/>
        </w:rPr>
        <w:t>в</w:t>
      </w:r>
      <w:r w:rsidRPr="000F1599">
        <w:rPr>
          <w:rStyle w:val="BrownArticleTitle"/>
          <w:sz w:val="48"/>
          <w:szCs w:val="48"/>
          <w:lang w:val="bg-BG"/>
        </w:rPr>
        <w:t xml:space="preserve"> </w:t>
      </w:r>
      <w:r w:rsidRPr="000F1599">
        <w:rPr>
          <w:rStyle w:val="BrownArticleTitle"/>
          <w:rFonts w:hint="cs"/>
          <w:sz w:val="48"/>
          <w:szCs w:val="48"/>
          <w:lang w:val="bg-BG"/>
        </w:rPr>
        <w:t>Интернет</w:t>
      </w:r>
      <w:r w:rsidRPr="00A90EE2">
        <w:rPr>
          <w:rStyle w:val="BrownArticleTitle"/>
          <w:sz w:val="48"/>
          <w:szCs w:val="48"/>
          <w:lang w:val="bg-BG"/>
        </w:rPr>
        <w:t>“</w:t>
      </w:r>
    </w:p>
    <w:p w14:paraId="2B09023A" w14:textId="1D26B318" w:rsidR="00FD4442" w:rsidRDefault="000F1599" w:rsidP="00FD4442">
      <w:pPr>
        <w:spacing w:after="0" w:line="240" w:lineRule="auto"/>
        <w:rPr>
          <w:rFonts w:asciiTheme="majorHAnsi" w:hAnsiTheme="majorHAnsi"/>
          <w:lang w:val="bg-BG"/>
        </w:rPr>
      </w:pPr>
      <w:r>
        <w:rPr>
          <w:noProof/>
        </w:rPr>
        <w:drawing>
          <wp:anchor distT="0" distB="0" distL="114300" distR="114300" simplePos="0" relativeHeight="251829760" behindDoc="0" locked="0" layoutInCell="1" allowOverlap="1" wp14:anchorId="36276011" wp14:editId="1B337486">
            <wp:simplePos x="0" y="0"/>
            <wp:positionH relativeFrom="column">
              <wp:posOffset>-635</wp:posOffset>
            </wp:positionH>
            <wp:positionV relativeFrom="paragraph">
              <wp:posOffset>171450</wp:posOffset>
            </wp:positionV>
            <wp:extent cx="2370455" cy="3314700"/>
            <wp:effectExtent l="0" t="0" r="0" b="0"/>
            <wp:wrapThrough wrapText="bothSides">
              <wp:wrapPolygon edited="0">
                <wp:start x="0" y="0"/>
                <wp:lineTo x="0" y="21476"/>
                <wp:lineTo x="21351" y="21476"/>
                <wp:lineTo x="21351" y="0"/>
                <wp:lineTo x="0" y="0"/>
              </wp:wrapPolygon>
            </wp:wrapThrough>
            <wp:docPr id="126260502" name="Picture 5" descr="A person standing in front of a wall with graffit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60502" name="Picture 5" descr="A person standing in front of a wall with graffiti&#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3222" t="23587" r="20215" b="17123"/>
                    <a:stretch/>
                  </pic:blipFill>
                  <pic:spPr bwMode="auto">
                    <a:xfrm>
                      <a:off x="0" y="0"/>
                      <a:ext cx="2370455" cy="3314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825E9C" w14:textId="77777777" w:rsidR="000F1599" w:rsidRDefault="000F1599" w:rsidP="00FD4442">
      <w:pPr>
        <w:spacing w:after="0" w:line="240" w:lineRule="auto"/>
        <w:jc w:val="both"/>
        <w:rPr>
          <w:rFonts w:asciiTheme="majorHAnsi" w:hAnsiTheme="majorHAnsi"/>
          <w:lang w:val="bg-BG"/>
        </w:rPr>
      </w:pPr>
    </w:p>
    <w:p w14:paraId="24267335" w14:textId="074D4CA7" w:rsidR="000F1599" w:rsidRDefault="00FD4442" w:rsidP="00FD4442">
      <w:pPr>
        <w:spacing w:after="0" w:line="240" w:lineRule="auto"/>
        <w:jc w:val="both"/>
        <w:rPr>
          <w:rFonts w:asciiTheme="majorHAnsi" w:hAnsiTheme="majorHAnsi"/>
          <w:lang w:val="bg-BG"/>
        </w:rPr>
      </w:pPr>
      <w:r w:rsidRPr="00FD4442">
        <w:rPr>
          <w:rFonts w:asciiTheme="majorHAnsi" w:hAnsiTheme="majorHAnsi" w:hint="cs"/>
          <w:lang w:val="bg-BG"/>
        </w:rPr>
        <w:t>Студентка</w:t>
      </w:r>
      <w:r w:rsidRPr="00FD4442">
        <w:rPr>
          <w:rFonts w:asciiTheme="majorHAnsi" w:hAnsiTheme="majorHAnsi"/>
          <w:lang w:val="bg-BG"/>
        </w:rPr>
        <w:t xml:space="preserve"> </w:t>
      </w:r>
      <w:r w:rsidRPr="00FD4442">
        <w:rPr>
          <w:rFonts w:asciiTheme="majorHAnsi" w:hAnsiTheme="majorHAnsi" w:hint="cs"/>
          <w:lang w:val="bg-BG"/>
        </w:rPr>
        <w:t>в</w:t>
      </w:r>
      <w:r w:rsidRPr="00FD4442">
        <w:rPr>
          <w:rFonts w:asciiTheme="majorHAnsi" w:hAnsiTheme="majorHAnsi"/>
          <w:lang w:val="bg-BG"/>
        </w:rPr>
        <w:t xml:space="preserve"> </w:t>
      </w:r>
      <w:r w:rsidRPr="00FD4442">
        <w:rPr>
          <w:rFonts w:asciiTheme="majorHAnsi" w:hAnsiTheme="majorHAnsi" w:hint="cs"/>
          <w:lang w:val="bg-BG"/>
        </w:rPr>
        <w:t>СУ</w:t>
      </w:r>
      <w:r w:rsidRPr="00FD4442">
        <w:rPr>
          <w:rFonts w:asciiTheme="majorHAnsi" w:hAnsiTheme="majorHAnsi"/>
          <w:lang w:val="bg-BG"/>
        </w:rPr>
        <w:t xml:space="preserve"> "</w:t>
      </w:r>
      <w:r w:rsidRPr="00FD4442">
        <w:rPr>
          <w:rFonts w:asciiTheme="majorHAnsi" w:hAnsiTheme="majorHAnsi" w:hint="cs"/>
          <w:lang w:val="bg-BG"/>
        </w:rPr>
        <w:t>Св</w:t>
      </w:r>
      <w:r w:rsidRPr="00FD4442">
        <w:rPr>
          <w:rFonts w:asciiTheme="majorHAnsi" w:hAnsiTheme="majorHAnsi"/>
          <w:lang w:val="bg-BG"/>
        </w:rPr>
        <w:t xml:space="preserve">. </w:t>
      </w:r>
      <w:r w:rsidRPr="00FD4442">
        <w:rPr>
          <w:rFonts w:asciiTheme="majorHAnsi" w:hAnsiTheme="majorHAnsi" w:hint="cs"/>
          <w:lang w:val="bg-BG"/>
        </w:rPr>
        <w:t>Климент</w:t>
      </w:r>
      <w:r w:rsidRPr="00FD4442">
        <w:rPr>
          <w:rFonts w:asciiTheme="majorHAnsi" w:hAnsiTheme="majorHAnsi"/>
          <w:lang w:val="bg-BG"/>
        </w:rPr>
        <w:t xml:space="preserve"> </w:t>
      </w:r>
      <w:r w:rsidRPr="00FD4442">
        <w:rPr>
          <w:rFonts w:asciiTheme="majorHAnsi" w:hAnsiTheme="majorHAnsi" w:hint="cs"/>
          <w:lang w:val="bg-BG"/>
        </w:rPr>
        <w:t>Охридски</w:t>
      </w:r>
      <w:r w:rsidRPr="00FD4442">
        <w:rPr>
          <w:rFonts w:asciiTheme="majorHAnsi" w:hAnsiTheme="majorHAnsi"/>
          <w:lang w:val="bg-BG"/>
        </w:rPr>
        <w:t xml:space="preserve">", </w:t>
      </w:r>
      <w:r w:rsidRPr="00FD4442">
        <w:rPr>
          <w:rFonts w:asciiTheme="majorHAnsi" w:hAnsiTheme="majorHAnsi" w:hint="cs"/>
          <w:lang w:val="bg-BG"/>
        </w:rPr>
        <w:t>специалност</w:t>
      </w:r>
      <w:r w:rsidRPr="00FD4442">
        <w:rPr>
          <w:rFonts w:asciiTheme="majorHAnsi" w:hAnsiTheme="majorHAnsi"/>
          <w:lang w:val="bg-BG"/>
        </w:rPr>
        <w:t xml:space="preserve"> „</w:t>
      </w:r>
      <w:r w:rsidRPr="00FD4442">
        <w:rPr>
          <w:rFonts w:asciiTheme="majorHAnsi" w:hAnsiTheme="majorHAnsi" w:hint="cs"/>
          <w:lang w:val="bg-BG"/>
        </w:rPr>
        <w:t>Комуникационен</w:t>
      </w:r>
      <w:r w:rsidRPr="00FD4442">
        <w:rPr>
          <w:rFonts w:asciiTheme="majorHAnsi" w:hAnsiTheme="majorHAnsi"/>
          <w:lang w:val="bg-BG"/>
        </w:rPr>
        <w:t xml:space="preserve"> </w:t>
      </w:r>
      <w:r w:rsidRPr="00FD4442">
        <w:rPr>
          <w:rFonts w:asciiTheme="majorHAnsi" w:hAnsiTheme="majorHAnsi" w:hint="cs"/>
          <w:lang w:val="bg-BG"/>
        </w:rPr>
        <w:t>мениджмънт</w:t>
      </w:r>
      <w:r w:rsidR="000F1599">
        <w:rPr>
          <w:rFonts w:asciiTheme="majorHAnsi" w:hAnsiTheme="majorHAnsi"/>
          <w:lang w:val="bg-BG"/>
        </w:rPr>
        <w:t>“</w:t>
      </w:r>
      <w:r w:rsidRPr="00FD4442">
        <w:rPr>
          <w:rFonts w:asciiTheme="majorHAnsi" w:hAnsiTheme="majorHAnsi"/>
          <w:lang w:val="bg-BG"/>
        </w:rPr>
        <w:t xml:space="preserve">, </w:t>
      </w:r>
    </w:p>
    <w:p w14:paraId="67919EEC" w14:textId="5DA52918" w:rsidR="00FD4442" w:rsidRPr="00FD4442" w:rsidRDefault="00FD4442" w:rsidP="00FD4442">
      <w:pPr>
        <w:spacing w:after="0" w:line="240" w:lineRule="auto"/>
        <w:jc w:val="both"/>
        <w:rPr>
          <w:rFonts w:asciiTheme="majorHAnsi" w:hAnsiTheme="majorHAnsi"/>
          <w:lang w:val="bg-BG"/>
        </w:rPr>
      </w:pPr>
      <w:r w:rsidRPr="00FD4442">
        <w:rPr>
          <w:rFonts w:asciiTheme="majorHAnsi" w:hAnsiTheme="majorHAnsi" w:hint="cs"/>
          <w:lang w:val="bg-BG"/>
        </w:rPr>
        <w:t>І</w:t>
      </w:r>
      <w:r w:rsidRPr="00FD4442">
        <w:rPr>
          <w:rFonts w:asciiTheme="majorHAnsi" w:hAnsiTheme="majorHAnsi"/>
          <w:lang w:val="bg-BG"/>
        </w:rPr>
        <w:t xml:space="preserve">I </w:t>
      </w:r>
      <w:r w:rsidRPr="00FD4442">
        <w:rPr>
          <w:rFonts w:asciiTheme="majorHAnsi" w:hAnsiTheme="majorHAnsi" w:hint="cs"/>
          <w:lang w:val="bg-BG"/>
        </w:rPr>
        <w:t>курс</w:t>
      </w:r>
      <w:r w:rsidRPr="00FD4442">
        <w:rPr>
          <w:rFonts w:asciiTheme="majorHAnsi" w:hAnsiTheme="majorHAnsi"/>
          <w:lang w:val="bg-BG"/>
        </w:rPr>
        <w:t xml:space="preserve"> </w:t>
      </w:r>
      <w:r w:rsidRPr="00FD4442">
        <w:rPr>
          <w:rFonts w:asciiTheme="majorHAnsi" w:hAnsiTheme="majorHAnsi" w:hint="cs"/>
          <w:lang w:val="bg-BG"/>
        </w:rPr>
        <w:t>във</w:t>
      </w:r>
      <w:r w:rsidRPr="00FD4442">
        <w:rPr>
          <w:rFonts w:asciiTheme="majorHAnsi" w:hAnsiTheme="majorHAnsi"/>
          <w:lang w:val="bg-BG"/>
        </w:rPr>
        <w:t xml:space="preserve"> </w:t>
      </w:r>
      <w:r w:rsidRPr="00FD4442">
        <w:rPr>
          <w:rFonts w:asciiTheme="majorHAnsi" w:hAnsiTheme="majorHAnsi" w:hint="cs"/>
          <w:lang w:val="bg-BG"/>
        </w:rPr>
        <w:t>ФЖМК</w:t>
      </w:r>
    </w:p>
    <w:p w14:paraId="588AC476" w14:textId="77777777" w:rsidR="00FD4442" w:rsidRPr="00FD4442" w:rsidRDefault="00FD4442" w:rsidP="00FD4442">
      <w:pPr>
        <w:spacing w:after="0" w:line="240" w:lineRule="auto"/>
        <w:jc w:val="both"/>
        <w:rPr>
          <w:rFonts w:asciiTheme="majorHAnsi" w:hAnsiTheme="majorHAnsi"/>
          <w:lang w:val="bg-BG"/>
        </w:rPr>
      </w:pPr>
    </w:p>
    <w:p w14:paraId="645B2A2C" w14:textId="77777777" w:rsidR="00FD4442" w:rsidRDefault="00FD4442" w:rsidP="00FD4442">
      <w:pPr>
        <w:spacing w:after="0" w:line="240" w:lineRule="auto"/>
        <w:jc w:val="both"/>
        <w:rPr>
          <w:rFonts w:asciiTheme="majorHAnsi" w:hAnsiTheme="majorHAnsi"/>
          <w:lang w:val="bg-BG"/>
        </w:rPr>
      </w:pPr>
      <w:r w:rsidRPr="00FD4442">
        <w:rPr>
          <w:rFonts w:asciiTheme="majorHAnsi" w:hAnsiTheme="majorHAnsi" w:hint="cs"/>
          <w:lang w:val="bg-BG"/>
        </w:rPr>
        <w:t>Избрах</w:t>
      </w:r>
      <w:r w:rsidRPr="00FD4442">
        <w:rPr>
          <w:rFonts w:asciiTheme="majorHAnsi" w:hAnsiTheme="majorHAnsi"/>
          <w:lang w:val="bg-BG"/>
        </w:rPr>
        <w:t xml:space="preserve"> </w:t>
      </w:r>
      <w:r w:rsidRPr="00FD4442">
        <w:rPr>
          <w:rFonts w:asciiTheme="majorHAnsi" w:hAnsiTheme="majorHAnsi" w:hint="cs"/>
          <w:lang w:val="bg-BG"/>
        </w:rPr>
        <w:t>да</w:t>
      </w:r>
      <w:r w:rsidRPr="00FD4442">
        <w:rPr>
          <w:rFonts w:asciiTheme="majorHAnsi" w:hAnsiTheme="majorHAnsi"/>
          <w:lang w:val="bg-BG"/>
        </w:rPr>
        <w:t xml:space="preserve"> </w:t>
      </w:r>
      <w:r w:rsidRPr="00FD4442">
        <w:rPr>
          <w:rFonts w:asciiTheme="majorHAnsi" w:hAnsiTheme="majorHAnsi" w:hint="cs"/>
          <w:lang w:val="bg-BG"/>
        </w:rPr>
        <w:t>стана</w:t>
      </w:r>
      <w:r w:rsidRPr="00FD4442">
        <w:rPr>
          <w:rFonts w:asciiTheme="majorHAnsi" w:hAnsiTheme="majorHAnsi"/>
          <w:lang w:val="bg-BG"/>
        </w:rPr>
        <w:t xml:space="preserve"> </w:t>
      </w:r>
      <w:r w:rsidRPr="00FD4442">
        <w:rPr>
          <w:rFonts w:asciiTheme="majorHAnsi" w:hAnsiTheme="majorHAnsi" w:hint="cs"/>
          <w:lang w:val="bg-BG"/>
        </w:rPr>
        <w:t>част</w:t>
      </w:r>
      <w:r w:rsidRPr="00FD4442">
        <w:rPr>
          <w:rFonts w:asciiTheme="majorHAnsi" w:hAnsiTheme="majorHAnsi"/>
          <w:lang w:val="bg-BG"/>
        </w:rPr>
        <w:t xml:space="preserve"> </w:t>
      </w:r>
      <w:r w:rsidRPr="00FD4442">
        <w:rPr>
          <w:rFonts w:asciiTheme="majorHAnsi" w:hAnsiTheme="majorHAnsi" w:hint="cs"/>
          <w:lang w:val="bg-BG"/>
        </w:rPr>
        <w:t>от</w:t>
      </w:r>
      <w:r w:rsidRPr="00FD4442">
        <w:rPr>
          <w:rFonts w:asciiTheme="majorHAnsi" w:hAnsiTheme="majorHAnsi"/>
          <w:lang w:val="bg-BG"/>
        </w:rPr>
        <w:t xml:space="preserve"> </w:t>
      </w:r>
      <w:r w:rsidRPr="00FD4442">
        <w:rPr>
          <w:rFonts w:asciiTheme="majorHAnsi" w:hAnsiTheme="majorHAnsi" w:hint="cs"/>
          <w:lang w:val="bg-BG"/>
        </w:rPr>
        <w:t>стажантската</w:t>
      </w:r>
      <w:r w:rsidRPr="00FD4442">
        <w:rPr>
          <w:rFonts w:asciiTheme="majorHAnsi" w:hAnsiTheme="majorHAnsi"/>
          <w:lang w:val="bg-BG"/>
        </w:rPr>
        <w:t xml:space="preserve"> </w:t>
      </w:r>
      <w:r w:rsidRPr="00FD4442">
        <w:rPr>
          <w:rFonts w:asciiTheme="majorHAnsi" w:hAnsiTheme="majorHAnsi" w:hint="cs"/>
          <w:lang w:val="bg-BG"/>
        </w:rPr>
        <w:t>програма</w:t>
      </w:r>
      <w:r w:rsidRPr="00FD4442">
        <w:rPr>
          <w:rFonts w:asciiTheme="majorHAnsi" w:hAnsiTheme="majorHAnsi"/>
          <w:lang w:val="bg-BG"/>
        </w:rPr>
        <w:t xml:space="preserve"> </w:t>
      </w:r>
      <w:r w:rsidRPr="00FD4442">
        <w:rPr>
          <w:rFonts w:asciiTheme="majorHAnsi" w:hAnsiTheme="majorHAnsi" w:hint="cs"/>
          <w:lang w:val="bg-BG"/>
        </w:rPr>
        <w:t>на</w:t>
      </w:r>
      <w:r w:rsidRPr="00FD4442">
        <w:rPr>
          <w:rFonts w:asciiTheme="majorHAnsi" w:hAnsiTheme="majorHAnsi"/>
          <w:lang w:val="bg-BG"/>
        </w:rPr>
        <w:t xml:space="preserve"> </w:t>
      </w:r>
      <w:r w:rsidRPr="00FD4442">
        <w:rPr>
          <w:rFonts w:asciiTheme="majorHAnsi" w:hAnsiTheme="majorHAnsi" w:hint="cs"/>
          <w:lang w:val="bg-BG"/>
        </w:rPr>
        <w:t>БТА</w:t>
      </w:r>
      <w:r w:rsidRPr="00FD4442">
        <w:rPr>
          <w:rFonts w:asciiTheme="majorHAnsi" w:hAnsiTheme="majorHAnsi"/>
          <w:lang w:val="bg-BG"/>
        </w:rPr>
        <w:t xml:space="preserve">, </w:t>
      </w:r>
      <w:r w:rsidRPr="00FD4442">
        <w:rPr>
          <w:rFonts w:asciiTheme="majorHAnsi" w:hAnsiTheme="majorHAnsi" w:hint="cs"/>
          <w:lang w:val="bg-BG"/>
        </w:rPr>
        <w:t>защото</w:t>
      </w:r>
      <w:r w:rsidRPr="00FD4442">
        <w:rPr>
          <w:rFonts w:asciiTheme="majorHAnsi" w:hAnsiTheme="majorHAnsi"/>
          <w:lang w:val="bg-BG"/>
        </w:rPr>
        <w:t xml:space="preserve"> </w:t>
      </w:r>
      <w:r w:rsidRPr="00FD4442">
        <w:rPr>
          <w:rFonts w:asciiTheme="majorHAnsi" w:hAnsiTheme="majorHAnsi" w:hint="cs"/>
          <w:lang w:val="bg-BG"/>
        </w:rPr>
        <w:t>търсих</w:t>
      </w:r>
      <w:r w:rsidRPr="00FD4442">
        <w:rPr>
          <w:rFonts w:asciiTheme="majorHAnsi" w:hAnsiTheme="majorHAnsi"/>
          <w:lang w:val="bg-BG"/>
        </w:rPr>
        <w:t xml:space="preserve"> </w:t>
      </w:r>
      <w:r w:rsidRPr="00FD4442">
        <w:rPr>
          <w:rFonts w:asciiTheme="majorHAnsi" w:hAnsiTheme="majorHAnsi" w:hint="cs"/>
          <w:lang w:val="bg-BG"/>
        </w:rPr>
        <w:t>нови</w:t>
      </w:r>
      <w:r w:rsidRPr="00FD4442">
        <w:rPr>
          <w:rFonts w:asciiTheme="majorHAnsi" w:hAnsiTheme="majorHAnsi"/>
          <w:lang w:val="bg-BG"/>
        </w:rPr>
        <w:t xml:space="preserve"> </w:t>
      </w:r>
      <w:r w:rsidRPr="00FD4442">
        <w:rPr>
          <w:rFonts w:asciiTheme="majorHAnsi" w:hAnsiTheme="majorHAnsi" w:hint="cs"/>
          <w:lang w:val="bg-BG"/>
        </w:rPr>
        <w:t>възможности</w:t>
      </w:r>
      <w:r w:rsidRPr="00FD4442">
        <w:rPr>
          <w:rFonts w:asciiTheme="majorHAnsi" w:hAnsiTheme="majorHAnsi"/>
          <w:lang w:val="bg-BG"/>
        </w:rPr>
        <w:t xml:space="preserve">, </w:t>
      </w:r>
      <w:r w:rsidRPr="00FD4442">
        <w:rPr>
          <w:rFonts w:asciiTheme="majorHAnsi" w:hAnsiTheme="majorHAnsi" w:hint="cs"/>
          <w:lang w:val="bg-BG"/>
        </w:rPr>
        <w:t>които</w:t>
      </w:r>
      <w:r w:rsidRPr="00FD4442">
        <w:rPr>
          <w:rFonts w:asciiTheme="majorHAnsi" w:hAnsiTheme="majorHAnsi"/>
          <w:lang w:val="bg-BG"/>
        </w:rPr>
        <w:t xml:space="preserve"> </w:t>
      </w:r>
      <w:r w:rsidRPr="00FD4442">
        <w:rPr>
          <w:rFonts w:asciiTheme="majorHAnsi" w:hAnsiTheme="majorHAnsi" w:hint="cs"/>
          <w:lang w:val="bg-BG"/>
        </w:rPr>
        <w:t>да</w:t>
      </w:r>
      <w:r w:rsidRPr="00FD4442">
        <w:rPr>
          <w:rFonts w:asciiTheme="majorHAnsi" w:hAnsiTheme="majorHAnsi"/>
          <w:lang w:val="bg-BG"/>
        </w:rPr>
        <w:t xml:space="preserve"> </w:t>
      </w:r>
      <w:r w:rsidRPr="00FD4442">
        <w:rPr>
          <w:rFonts w:asciiTheme="majorHAnsi" w:hAnsiTheme="majorHAnsi" w:hint="cs"/>
          <w:lang w:val="bg-BG"/>
        </w:rPr>
        <w:t>допринесат</w:t>
      </w:r>
      <w:r w:rsidRPr="00FD4442">
        <w:rPr>
          <w:rFonts w:asciiTheme="majorHAnsi" w:hAnsiTheme="majorHAnsi"/>
          <w:lang w:val="bg-BG"/>
        </w:rPr>
        <w:t xml:space="preserve"> </w:t>
      </w:r>
      <w:r w:rsidRPr="00FD4442">
        <w:rPr>
          <w:rFonts w:asciiTheme="majorHAnsi" w:hAnsiTheme="majorHAnsi" w:hint="cs"/>
          <w:lang w:val="bg-BG"/>
        </w:rPr>
        <w:t>за</w:t>
      </w:r>
      <w:r w:rsidRPr="00FD4442">
        <w:rPr>
          <w:rFonts w:asciiTheme="majorHAnsi" w:hAnsiTheme="majorHAnsi"/>
          <w:lang w:val="bg-BG"/>
        </w:rPr>
        <w:t xml:space="preserve"> </w:t>
      </w:r>
      <w:r w:rsidRPr="00FD4442">
        <w:rPr>
          <w:rFonts w:asciiTheme="majorHAnsi" w:hAnsiTheme="majorHAnsi" w:hint="cs"/>
          <w:lang w:val="bg-BG"/>
        </w:rPr>
        <w:t>кариерното</w:t>
      </w:r>
      <w:r w:rsidRPr="00FD4442">
        <w:rPr>
          <w:rFonts w:asciiTheme="majorHAnsi" w:hAnsiTheme="majorHAnsi"/>
          <w:lang w:val="bg-BG"/>
        </w:rPr>
        <w:t xml:space="preserve"> </w:t>
      </w:r>
      <w:r w:rsidRPr="00FD4442">
        <w:rPr>
          <w:rFonts w:asciiTheme="majorHAnsi" w:hAnsiTheme="majorHAnsi" w:hint="cs"/>
          <w:lang w:val="bg-BG"/>
        </w:rPr>
        <w:t>ми</w:t>
      </w:r>
      <w:r w:rsidRPr="00FD4442">
        <w:rPr>
          <w:rFonts w:asciiTheme="majorHAnsi" w:hAnsiTheme="majorHAnsi"/>
          <w:lang w:val="bg-BG"/>
        </w:rPr>
        <w:t xml:space="preserve"> </w:t>
      </w:r>
      <w:r w:rsidRPr="00FD4442">
        <w:rPr>
          <w:rFonts w:asciiTheme="majorHAnsi" w:hAnsiTheme="majorHAnsi" w:hint="cs"/>
          <w:lang w:val="bg-BG"/>
        </w:rPr>
        <w:t>развитие</w:t>
      </w:r>
      <w:r w:rsidRPr="00FD4442">
        <w:rPr>
          <w:rFonts w:asciiTheme="majorHAnsi" w:hAnsiTheme="majorHAnsi"/>
          <w:lang w:val="bg-BG"/>
        </w:rPr>
        <w:t xml:space="preserve"> </w:t>
      </w:r>
      <w:r w:rsidRPr="00FD4442">
        <w:rPr>
          <w:rFonts w:asciiTheme="majorHAnsi" w:hAnsiTheme="majorHAnsi" w:hint="cs"/>
          <w:lang w:val="bg-BG"/>
        </w:rPr>
        <w:t>като</w:t>
      </w:r>
      <w:r w:rsidRPr="00FD4442">
        <w:rPr>
          <w:rFonts w:asciiTheme="majorHAnsi" w:hAnsiTheme="majorHAnsi"/>
          <w:lang w:val="bg-BG"/>
        </w:rPr>
        <w:t xml:space="preserve"> </w:t>
      </w:r>
      <w:r w:rsidRPr="00FD4442">
        <w:rPr>
          <w:rFonts w:asciiTheme="majorHAnsi" w:hAnsiTheme="majorHAnsi" w:hint="cs"/>
          <w:lang w:val="bg-BG"/>
        </w:rPr>
        <w:t>комуникационен</w:t>
      </w:r>
      <w:r w:rsidRPr="00FD4442">
        <w:rPr>
          <w:rFonts w:asciiTheme="majorHAnsi" w:hAnsiTheme="majorHAnsi"/>
          <w:lang w:val="bg-BG"/>
        </w:rPr>
        <w:t xml:space="preserve"> </w:t>
      </w:r>
      <w:r w:rsidRPr="00FD4442">
        <w:rPr>
          <w:rFonts w:asciiTheme="majorHAnsi" w:hAnsiTheme="majorHAnsi" w:hint="cs"/>
          <w:lang w:val="bg-BG"/>
        </w:rPr>
        <w:t>специалист</w:t>
      </w:r>
      <w:r w:rsidRPr="00FD4442">
        <w:rPr>
          <w:rFonts w:asciiTheme="majorHAnsi" w:hAnsiTheme="majorHAnsi"/>
          <w:lang w:val="bg-BG"/>
        </w:rPr>
        <w:t xml:space="preserve">. </w:t>
      </w:r>
    </w:p>
    <w:p w14:paraId="46AC13E4" w14:textId="77777777" w:rsidR="00FD4442" w:rsidRDefault="00FD4442" w:rsidP="00FD4442">
      <w:pPr>
        <w:spacing w:after="0" w:line="240" w:lineRule="auto"/>
        <w:jc w:val="both"/>
        <w:rPr>
          <w:rFonts w:asciiTheme="majorHAnsi" w:hAnsiTheme="majorHAnsi"/>
          <w:lang w:val="bg-BG"/>
        </w:rPr>
      </w:pPr>
    </w:p>
    <w:p w14:paraId="5E9FBEF4" w14:textId="186DC85B" w:rsidR="00FD4442" w:rsidRPr="00FD4442" w:rsidRDefault="00FD4442" w:rsidP="00FD4442">
      <w:pPr>
        <w:spacing w:after="0" w:line="240" w:lineRule="auto"/>
        <w:jc w:val="both"/>
        <w:rPr>
          <w:rFonts w:asciiTheme="majorHAnsi" w:hAnsiTheme="majorHAnsi"/>
          <w:lang w:val="bg-BG"/>
        </w:rPr>
      </w:pPr>
      <w:r w:rsidRPr="00FD4442">
        <w:rPr>
          <w:rFonts w:asciiTheme="majorHAnsi" w:hAnsiTheme="majorHAnsi" w:hint="cs"/>
          <w:lang w:val="bg-BG"/>
        </w:rPr>
        <w:t>Също</w:t>
      </w:r>
      <w:r w:rsidRPr="00FD4442">
        <w:rPr>
          <w:rFonts w:asciiTheme="majorHAnsi" w:hAnsiTheme="majorHAnsi"/>
          <w:lang w:val="bg-BG"/>
        </w:rPr>
        <w:t xml:space="preserve"> </w:t>
      </w:r>
      <w:r w:rsidRPr="00FD4442">
        <w:rPr>
          <w:rFonts w:asciiTheme="majorHAnsi" w:hAnsiTheme="majorHAnsi" w:hint="cs"/>
          <w:lang w:val="bg-BG"/>
        </w:rPr>
        <w:t>така</w:t>
      </w:r>
      <w:r w:rsidRPr="00FD4442">
        <w:rPr>
          <w:rFonts w:asciiTheme="majorHAnsi" w:hAnsiTheme="majorHAnsi"/>
          <w:lang w:val="bg-BG"/>
        </w:rPr>
        <w:t xml:space="preserve"> </w:t>
      </w:r>
      <w:r w:rsidRPr="00FD4442">
        <w:rPr>
          <w:rFonts w:asciiTheme="majorHAnsi" w:hAnsiTheme="majorHAnsi" w:hint="cs"/>
          <w:lang w:val="bg-BG"/>
        </w:rPr>
        <w:t>разпознавам</w:t>
      </w:r>
      <w:r w:rsidRPr="00FD4442">
        <w:rPr>
          <w:rFonts w:asciiTheme="majorHAnsi" w:hAnsiTheme="majorHAnsi"/>
          <w:lang w:val="bg-BG"/>
        </w:rPr>
        <w:t xml:space="preserve"> </w:t>
      </w:r>
      <w:r w:rsidRPr="00FD4442">
        <w:rPr>
          <w:rFonts w:asciiTheme="majorHAnsi" w:hAnsiTheme="majorHAnsi" w:hint="cs"/>
          <w:lang w:val="bg-BG"/>
        </w:rPr>
        <w:t>агенцията</w:t>
      </w:r>
      <w:r w:rsidRPr="00FD4442">
        <w:rPr>
          <w:rFonts w:asciiTheme="majorHAnsi" w:hAnsiTheme="majorHAnsi"/>
          <w:lang w:val="bg-BG"/>
        </w:rPr>
        <w:t xml:space="preserve"> </w:t>
      </w:r>
      <w:r w:rsidRPr="00FD4442">
        <w:rPr>
          <w:rFonts w:asciiTheme="majorHAnsi" w:hAnsiTheme="majorHAnsi" w:hint="cs"/>
          <w:lang w:val="bg-BG"/>
        </w:rPr>
        <w:t>като</w:t>
      </w:r>
      <w:r w:rsidRPr="00FD4442">
        <w:rPr>
          <w:rFonts w:asciiTheme="majorHAnsi" w:hAnsiTheme="majorHAnsi"/>
          <w:lang w:val="bg-BG"/>
        </w:rPr>
        <w:t xml:space="preserve"> </w:t>
      </w:r>
      <w:r w:rsidRPr="00FD4442">
        <w:rPr>
          <w:rFonts w:asciiTheme="majorHAnsi" w:hAnsiTheme="majorHAnsi" w:hint="cs"/>
          <w:lang w:val="bg-BG"/>
        </w:rPr>
        <w:t>пазител</w:t>
      </w:r>
      <w:r w:rsidRPr="00FD4442">
        <w:rPr>
          <w:rFonts w:asciiTheme="majorHAnsi" w:hAnsiTheme="majorHAnsi"/>
          <w:lang w:val="bg-BG"/>
        </w:rPr>
        <w:t xml:space="preserve"> </w:t>
      </w:r>
      <w:r w:rsidRPr="00FD4442">
        <w:rPr>
          <w:rFonts w:asciiTheme="majorHAnsi" w:hAnsiTheme="majorHAnsi" w:hint="cs"/>
          <w:lang w:val="bg-BG"/>
        </w:rPr>
        <w:t>на</w:t>
      </w:r>
      <w:r w:rsidRPr="00FD4442">
        <w:rPr>
          <w:rFonts w:asciiTheme="majorHAnsi" w:hAnsiTheme="majorHAnsi"/>
          <w:lang w:val="bg-BG"/>
        </w:rPr>
        <w:t xml:space="preserve"> </w:t>
      </w:r>
      <w:r w:rsidRPr="00FD4442">
        <w:rPr>
          <w:rFonts w:asciiTheme="majorHAnsi" w:hAnsiTheme="majorHAnsi" w:hint="cs"/>
          <w:lang w:val="bg-BG"/>
        </w:rPr>
        <w:t>традициите</w:t>
      </w:r>
      <w:r w:rsidRPr="00FD4442">
        <w:rPr>
          <w:rFonts w:asciiTheme="majorHAnsi" w:hAnsiTheme="majorHAnsi"/>
          <w:lang w:val="bg-BG"/>
        </w:rPr>
        <w:t xml:space="preserve"> </w:t>
      </w:r>
      <w:r w:rsidRPr="00FD4442">
        <w:rPr>
          <w:rFonts w:asciiTheme="majorHAnsi" w:hAnsiTheme="majorHAnsi" w:hint="cs"/>
          <w:lang w:val="bg-BG"/>
        </w:rPr>
        <w:t>в</w:t>
      </w:r>
      <w:r w:rsidRPr="00FD4442">
        <w:rPr>
          <w:rFonts w:asciiTheme="majorHAnsi" w:hAnsiTheme="majorHAnsi"/>
          <w:lang w:val="bg-BG"/>
        </w:rPr>
        <w:t xml:space="preserve"> </w:t>
      </w:r>
      <w:proofErr w:type="spellStart"/>
      <w:r w:rsidRPr="00FD4442">
        <w:rPr>
          <w:rFonts w:asciiTheme="majorHAnsi" w:hAnsiTheme="majorHAnsi" w:hint="cs"/>
          <w:lang w:val="bg-BG"/>
        </w:rPr>
        <w:t>агенционната</w:t>
      </w:r>
      <w:proofErr w:type="spellEnd"/>
      <w:r w:rsidRPr="00FD4442">
        <w:rPr>
          <w:rFonts w:asciiTheme="majorHAnsi" w:hAnsiTheme="majorHAnsi"/>
          <w:lang w:val="bg-BG"/>
        </w:rPr>
        <w:t xml:space="preserve"> </w:t>
      </w:r>
      <w:r w:rsidRPr="00FD4442">
        <w:rPr>
          <w:rFonts w:asciiTheme="majorHAnsi" w:hAnsiTheme="majorHAnsi" w:hint="cs"/>
          <w:lang w:val="bg-BG"/>
        </w:rPr>
        <w:t>журналистика</w:t>
      </w:r>
      <w:r w:rsidRPr="00FD4442">
        <w:rPr>
          <w:rFonts w:asciiTheme="majorHAnsi" w:hAnsiTheme="majorHAnsi"/>
          <w:lang w:val="bg-BG"/>
        </w:rPr>
        <w:t xml:space="preserve"> </w:t>
      </w:r>
      <w:r w:rsidRPr="00FD4442">
        <w:rPr>
          <w:rFonts w:asciiTheme="majorHAnsi" w:hAnsiTheme="majorHAnsi" w:hint="cs"/>
          <w:lang w:val="bg-BG"/>
        </w:rPr>
        <w:t>и</w:t>
      </w:r>
      <w:r w:rsidRPr="00FD4442">
        <w:rPr>
          <w:rFonts w:asciiTheme="majorHAnsi" w:hAnsiTheme="majorHAnsi"/>
          <w:lang w:val="bg-BG"/>
        </w:rPr>
        <w:t xml:space="preserve"> </w:t>
      </w:r>
      <w:r w:rsidRPr="00FD4442">
        <w:rPr>
          <w:rFonts w:asciiTheme="majorHAnsi" w:hAnsiTheme="majorHAnsi" w:hint="cs"/>
          <w:lang w:val="bg-BG"/>
        </w:rPr>
        <w:t>достоверен</w:t>
      </w:r>
      <w:r w:rsidRPr="00FD4442">
        <w:rPr>
          <w:rFonts w:asciiTheme="majorHAnsi" w:hAnsiTheme="majorHAnsi"/>
          <w:lang w:val="bg-BG"/>
        </w:rPr>
        <w:t xml:space="preserve"> </w:t>
      </w:r>
      <w:r w:rsidRPr="00FD4442">
        <w:rPr>
          <w:rFonts w:asciiTheme="majorHAnsi" w:hAnsiTheme="majorHAnsi" w:hint="cs"/>
          <w:lang w:val="bg-BG"/>
        </w:rPr>
        <w:t>източник</w:t>
      </w:r>
      <w:r w:rsidRPr="00FD4442">
        <w:rPr>
          <w:rFonts w:asciiTheme="majorHAnsi" w:hAnsiTheme="majorHAnsi"/>
          <w:lang w:val="bg-BG"/>
        </w:rPr>
        <w:t xml:space="preserve"> </w:t>
      </w:r>
      <w:r w:rsidRPr="00FD4442">
        <w:rPr>
          <w:rFonts w:asciiTheme="majorHAnsi" w:hAnsiTheme="majorHAnsi" w:hint="cs"/>
          <w:lang w:val="bg-BG"/>
        </w:rPr>
        <w:t>за</w:t>
      </w:r>
      <w:r w:rsidRPr="00FD4442">
        <w:rPr>
          <w:rFonts w:asciiTheme="majorHAnsi" w:hAnsiTheme="majorHAnsi"/>
          <w:lang w:val="bg-BG"/>
        </w:rPr>
        <w:t xml:space="preserve"> </w:t>
      </w:r>
      <w:r w:rsidRPr="00FD4442">
        <w:rPr>
          <w:rFonts w:asciiTheme="majorHAnsi" w:hAnsiTheme="majorHAnsi" w:hint="cs"/>
          <w:lang w:val="bg-BG"/>
        </w:rPr>
        <w:t>останалите</w:t>
      </w:r>
      <w:r w:rsidRPr="00FD4442">
        <w:rPr>
          <w:rFonts w:asciiTheme="majorHAnsi" w:hAnsiTheme="majorHAnsi"/>
          <w:lang w:val="bg-BG"/>
        </w:rPr>
        <w:t xml:space="preserve"> </w:t>
      </w:r>
      <w:r w:rsidRPr="00FD4442">
        <w:rPr>
          <w:rFonts w:asciiTheme="majorHAnsi" w:hAnsiTheme="majorHAnsi" w:hint="cs"/>
          <w:lang w:val="bg-BG"/>
        </w:rPr>
        <w:t>медии</w:t>
      </w:r>
      <w:r w:rsidRPr="00FD4442">
        <w:rPr>
          <w:rFonts w:asciiTheme="majorHAnsi" w:hAnsiTheme="majorHAnsi"/>
          <w:lang w:val="bg-BG"/>
        </w:rPr>
        <w:t xml:space="preserve">. </w:t>
      </w:r>
    </w:p>
    <w:p w14:paraId="316D798C" w14:textId="77777777" w:rsidR="00FD4442" w:rsidRPr="00FD4442" w:rsidRDefault="00FD4442" w:rsidP="00FD4442">
      <w:pPr>
        <w:spacing w:after="0" w:line="240" w:lineRule="auto"/>
        <w:jc w:val="both"/>
        <w:rPr>
          <w:rFonts w:asciiTheme="majorHAnsi" w:hAnsiTheme="majorHAnsi"/>
          <w:lang w:val="bg-BG"/>
        </w:rPr>
      </w:pPr>
    </w:p>
    <w:p w14:paraId="18C380CF" w14:textId="77777777" w:rsidR="000F1599" w:rsidRDefault="00FD4442" w:rsidP="00FD4442">
      <w:pPr>
        <w:spacing w:after="0" w:line="240" w:lineRule="auto"/>
        <w:jc w:val="both"/>
        <w:rPr>
          <w:rFonts w:asciiTheme="majorHAnsi" w:hAnsiTheme="majorHAnsi"/>
          <w:lang w:val="bg-BG"/>
        </w:rPr>
      </w:pPr>
      <w:r w:rsidRPr="00FD4442">
        <w:rPr>
          <w:rFonts w:asciiTheme="majorHAnsi" w:hAnsiTheme="majorHAnsi" w:hint="cs"/>
          <w:lang w:val="bg-BG"/>
        </w:rPr>
        <w:t>Имах</w:t>
      </w:r>
      <w:r w:rsidRPr="00FD4442">
        <w:rPr>
          <w:rFonts w:asciiTheme="majorHAnsi" w:hAnsiTheme="majorHAnsi"/>
          <w:lang w:val="bg-BG"/>
        </w:rPr>
        <w:t xml:space="preserve"> </w:t>
      </w:r>
      <w:r w:rsidRPr="00FD4442">
        <w:rPr>
          <w:rFonts w:asciiTheme="majorHAnsi" w:hAnsiTheme="majorHAnsi" w:hint="cs"/>
          <w:lang w:val="bg-BG"/>
        </w:rPr>
        <w:t>честта</w:t>
      </w:r>
      <w:r w:rsidRPr="00FD4442">
        <w:rPr>
          <w:rFonts w:asciiTheme="majorHAnsi" w:hAnsiTheme="majorHAnsi"/>
          <w:lang w:val="bg-BG"/>
        </w:rPr>
        <w:t xml:space="preserve"> </w:t>
      </w:r>
      <w:r w:rsidRPr="00FD4442">
        <w:rPr>
          <w:rFonts w:asciiTheme="majorHAnsi" w:hAnsiTheme="majorHAnsi" w:hint="cs"/>
          <w:lang w:val="bg-BG"/>
        </w:rPr>
        <w:t>да</w:t>
      </w:r>
      <w:r w:rsidRPr="00FD4442">
        <w:rPr>
          <w:rFonts w:asciiTheme="majorHAnsi" w:hAnsiTheme="majorHAnsi"/>
          <w:lang w:val="bg-BG"/>
        </w:rPr>
        <w:t xml:space="preserve"> </w:t>
      </w:r>
      <w:r w:rsidRPr="00FD4442">
        <w:rPr>
          <w:rFonts w:asciiTheme="majorHAnsi" w:hAnsiTheme="majorHAnsi" w:hint="cs"/>
          <w:lang w:val="bg-BG"/>
        </w:rPr>
        <w:t>бъда</w:t>
      </w:r>
      <w:r w:rsidRPr="00FD4442">
        <w:rPr>
          <w:rFonts w:asciiTheme="majorHAnsi" w:hAnsiTheme="majorHAnsi"/>
          <w:lang w:val="bg-BG"/>
        </w:rPr>
        <w:t xml:space="preserve"> </w:t>
      </w:r>
      <w:r w:rsidRPr="00FD4442">
        <w:rPr>
          <w:rFonts w:asciiTheme="majorHAnsi" w:hAnsiTheme="majorHAnsi" w:hint="cs"/>
          <w:lang w:val="bg-BG"/>
        </w:rPr>
        <w:t>стажант</w:t>
      </w:r>
      <w:r w:rsidRPr="00FD4442">
        <w:rPr>
          <w:rFonts w:asciiTheme="majorHAnsi" w:hAnsiTheme="majorHAnsi"/>
          <w:lang w:val="bg-BG"/>
        </w:rPr>
        <w:t xml:space="preserve"> </w:t>
      </w:r>
      <w:r w:rsidRPr="00FD4442">
        <w:rPr>
          <w:rFonts w:asciiTheme="majorHAnsi" w:hAnsiTheme="majorHAnsi" w:hint="cs"/>
          <w:lang w:val="bg-BG"/>
        </w:rPr>
        <w:t>в</w:t>
      </w:r>
      <w:r w:rsidRPr="00FD4442">
        <w:rPr>
          <w:rFonts w:asciiTheme="majorHAnsi" w:hAnsiTheme="majorHAnsi"/>
          <w:lang w:val="bg-BG"/>
        </w:rPr>
        <w:t xml:space="preserve"> </w:t>
      </w:r>
      <w:r w:rsidRPr="00FD4442">
        <w:rPr>
          <w:rFonts w:asciiTheme="majorHAnsi" w:hAnsiTheme="majorHAnsi" w:hint="cs"/>
          <w:lang w:val="bg-BG"/>
        </w:rPr>
        <w:t>отдел</w:t>
      </w:r>
      <w:r w:rsidRPr="00FD4442">
        <w:rPr>
          <w:rFonts w:asciiTheme="majorHAnsi" w:hAnsiTheme="majorHAnsi"/>
          <w:lang w:val="bg-BG"/>
        </w:rPr>
        <w:t xml:space="preserve"> „</w:t>
      </w:r>
      <w:r w:rsidRPr="00FD4442">
        <w:rPr>
          <w:rFonts w:asciiTheme="majorHAnsi" w:hAnsiTheme="majorHAnsi" w:hint="cs"/>
          <w:lang w:val="bg-BG"/>
        </w:rPr>
        <w:t>Социални</w:t>
      </w:r>
      <w:r w:rsidRPr="00FD4442">
        <w:rPr>
          <w:rFonts w:asciiTheme="majorHAnsi" w:hAnsiTheme="majorHAnsi"/>
          <w:lang w:val="bg-BG"/>
        </w:rPr>
        <w:t xml:space="preserve"> </w:t>
      </w:r>
      <w:r w:rsidRPr="00FD4442">
        <w:rPr>
          <w:rFonts w:asciiTheme="majorHAnsi" w:hAnsiTheme="majorHAnsi" w:hint="cs"/>
          <w:lang w:val="bg-BG"/>
        </w:rPr>
        <w:t>мрежи</w:t>
      </w:r>
      <w:r>
        <w:rPr>
          <w:rFonts w:asciiTheme="majorHAnsi" w:hAnsiTheme="majorHAnsi"/>
          <w:lang w:val="bg-BG"/>
        </w:rPr>
        <w:t>“</w:t>
      </w:r>
      <w:r w:rsidRPr="00FD4442">
        <w:rPr>
          <w:rFonts w:asciiTheme="majorHAnsi" w:hAnsiTheme="majorHAnsi"/>
          <w:lang w:val="bg-BG"/>
        </w:rPr>
        <w:t xml:space="preserve">, </w:t>
      </w:r>
      <w:r w:rsidRPr="00FD4442">
        <w:rPr>
          <w:rFonts w:asciiTheme="majorHAnsi" w:hAnsiTheme="majorHAnsi" w:hint="cs"/>
          <w:lang w:val="bg-BG"/>
        </w:rPr>
        <w:t>който</w:t>
      </w:r>
      <w:r w:rsidRPr="00FD4442">
        <w:rPr>
          <w:rFonts w:asciiTheme="majorHAnsi" w:hAnsiTheme="majorHAnsi"/>
          <w:lang w:val="bg-BG"/>
        </w:rPr>
        <w:t xml:space="preserve"> </w:t>
      </w:r>
      <w:r w:rsidRPr="00FD4442">
        <w:rPr>
          <w:rFonts w:asciiTheme="majorHAnsi" w:hAnsiTheme="majorHAnsi" w:hint="cs"/>
          <w:lang w:val="bg-BG"/>
        </w:rPr>
        <w:t>се</w:t>
      </w:r>
      <w:r w:rsidRPr="00FD4442">
        <w:rPr>
          <w:rFonts w:asciiTheme="majorHAnsi" w:hAnsiTheme="majorHAnsi"/>
          <w:lang w:val="bg-BG"/>
        </w:rPr>
        <w:t xml:space="preserve"> </w:t>
      </w:r>
      <w:r w:rsidRPr="00FD4442">
        <w:rPr>
          <w:rFonts w:asciiTheme="majorHAnsi" w:hAnsiTheme="majorHAnsi" w:hint="cs"/>
          <w:lang w:val="bg-BG"/>
        </w:rPr>
        <w:t>отличава</w:t>
      </w:r>
      <w:r w:rsidRPr="00FD4442">
        <w:rPr>
          <w:rFonts w:asciiTheme="majorHAnsi" w:hAnsiTheme="majorHAnsi"/>
          <w:lang w:val="bg-BG"/>
        </w:rPr>
        <w:t xml:space="preserve"> </w:t>
      </w:r>
      <w:r w:rsidRPr="00FD4442">
        <w:rPr>
          <w:rFonts w:asciiTheme="majorHAnsi" w:hAnsiTheme="majorHAnsi" w:hint="cs"/>
          <w:lang w:val="bg-BG"/>
        </w:rPr>
        <w:t>с</w:t>
      </w:r>
      <w:r w:rsidRPr="00FD4442">
        <w:rPr>
          <w:rFonts w:asciiTheme="majorHAnsi" w:hAnsiTheme="majorHAnsi"/>
          <w:lang w:val="bg-BG"/>
        </w:rPr>
        <w:t xml:space="preserve"> </w:t>
      </w:r>
      <w:r w:rsidRPr="00FD4442">
        <w:rPr>
          <w:rFonts w:asciiTheme="majorHAnsi" w:hAnsiTheme="majorHAnsi" w:hint="cs"/>
          <w:lang w:val="bg-BG"/>
        </w:rPr>
        <w:t>новаторски</w:t>
      </w:r>
      <w:r w:rsidRPr="00FD4442">
        <w:rPr>
          <w:rFonts w:asciiTheme="majorHAnsi" w:hAnsiTheme="majorHAnsi"/>
          <w:lang w:val="bg-BG"/>
        </w:rPr>
        <w:t xml:space="preserve"> </w:t>
      </w:r>
      <w:r w:rsidRPr="00FD4442">
        <w:rPr>
          <w:rFonts w:asciiTheme="majorHAnsi" w:hAnsiTheme="majorHAnsi" w:hint="cs"/>
          <w:lang w:val="bg-BG"/>
        </w:rPr>
        <w:t>дух</w:t>
      </w:r>
      <w:r w:rsidRPr="00FD4442">
        <w:rPr>
          <w:rFonts w:asciiTheme="majorHAnsi" w:hAnsiTheme="majorHAnsi"/>
          <w:lang w:val="bg-BG"/>
        </w:rPr>
        <w:t xml:space="preserve">, </w:t>
      </w:r>
      <w:r w:rsidRPr="00FD4442">
        <w:rPr>
          <w:rFonts w:asciiTheme="majorHAnsi" w:hAnsiTheme="majorHAnsi" w:hint="cs"/>
          <w:lang w:val="bg-BG"/>
        </w:rPr>
        <w:t>стремеж</w:t>
      </w:r>
      <w:r w:rsidRPr="00FD4442">
        <w:rPr>
          <w:rFonts w:asciiTheme="majorHAnsi" w:hAnsiTheme="majorHAnsi"/>
          <w:lang w:val="bg-BG"/>
        </w:rPr>
        <w:t xml:space="preserve"> </w:t>
      </w:r>
      <w:r w:rsidRPr="00FD4442">
        <w:rPr>
          <w:rFonts w:asciiTheme="majorHAnsi" w:hAnsiTheme="majorHAnsi" w:hint="cs"/>
          <w:lang w:val="bg-BG"/>
        </w:rPr>
        <w:t>за</w:t>
      </w:r>
      <w:r w:rsidRPr="00FD4442">
        <w:rPr>
          <w:rFonts w:asciiTheme="majorHAnsi" w:hAnsiTheme="majorHAnsi"/>
          <w:lang w:val="bg-BG"/>
        </w:rPr>
        <w:t xml:space="preserve"> </w:t>
      </w:r>
      <w:r w:rsidRPr="00FD4442">
        <w:rPr>
          <w:rFonts w:asciiTheme="majorHAnsi" w:hAnsiTheme="majorHAnsi" w:hint="cs"/>
          <w:lang w:val="bg-BG"/>
        </w:rPr>
        <w:t>развитие</w:t>
      </w:r>
      <w:r w:rsidRPr="00FD4442">
        <w:rPr>
          <w:rFonts w:asciiTheme="majorHAnsi" w:hAnsiTheme="majorHAnsi"/>
          <w:lang w:val="bg-BG"/>
        </w:rPr>
        <w:t xml:space="preserve"> </w:t>
      </w:r>
      <w:r w:rsidRPr="00FD4442">
        <w:rPr>
          <w:rFonts w:asciiTheme="majorHAnsi" w:hAnsiTheme="majorHAnsi" w:hint="cs"/>
          <w:lang w:val="bg-BG"/>
        </w:rPr>
        <w:t>и</w:t>
      </w:r>
      <w:r w:rsidRPr="00FD4442">
        <w:rPr>
          <w:rFonts w:asciiTheme="majorHAnsi" w:hAnsiTheme="majorHAnsi"/>
          <w:lang w:val="bg-BG"/>
        </w:rPr>
        <w:t xml:space="preserve"> </w:t>
      </w:r>
      <w:r w:rsidRPr="00FD4442">
        <w:rPr>
          <w:rFonts w:asciiTheme="majorHAnsi" w:hAnsiTheme="majorHAnsi" w:hint="cs"/>
          <w:lang w:val="bg-BG"/>
        </w:rPr>
        <w:t>промяна</w:t>
      </w:r>
      <w:r w:rsidRPr="00FD4442">
        <w:rPr>
          <w:rFonts w:asciiTheme="majorHAnsi" w:hAnsiTheme="majorHAnsi"/>
          <w:lang w:val="bg-BG"/>
        </w:rPr>
        <w:t xml:space="preserve">. </w:t>
      </w:r>
    </w:p>
    <w:p w14:paraId="40188258" w14:textId="77777777" w:rsidR="000F1599" w:rsidRDefault="000F1599" w:rsidP="00FD4442">
      <w:pPr>
        <w:spacing w:after="0" w:line="240" w:lineRule="auto"/>
        <w:jc w:val="both"/>
        <w:rPr>
          <w:rFonts w:asciiTheme="majorHAnsi" w:hAnsiTheme="majorHAnsi"/>
          <w:lang w:val="bg-BG"/>
        </w:rPr>
      </w:pPr>
    </w:p>
    <w:p w14:paraId="4B8E0954" w14:textId="1F31445E" w:rsidR="0016307C" w:rsidRPr="00463B97" w:rsidRDefault="00FD4442" w:rsidP="00FD4442">
      <w:pPr>
        <w:spacing w:after="0" w:line="240" w:lineRule="auto"/>
        <w:jc w:val="both"/>
        <w:rPr>
          <w:rFonts w:asciiTheme="majorHAnsi" w:hAnsiTheme="majorHAnsi"/>
          <w:lang w:val="bg-BG"/>
        </w:rPr>
      </w:pPr>
      <w:r w:rsidRPr="00FD4442">
        <w:rPr>
          <w:rFonts w:asciiTheme="majorHAnsi" w:hAnsiTheme="majorHAnsi" w:hint="cs"/>
          <w:lang w:val="bg-BG"/>
        </w:rPr>
        <w:t>С</w:t>
      </w:r>
      <w:r w:rsidRPr="00FD4442">
        <w:rPr>
          <w:rFonts w:asciiTheme="majorHAnsi" w:hAnsiTheme="majorHAnsi"/>
          <w:lang w:val="bg-BG"/>
        </w:rPr>
        <w:t xml:space="preserve"> </w:t>
      </w:r>
      <w:r w:rsidRPr="00FD4442">
        <w:rPr>
          <w:rFonts w:asciiTheme="majorHAnsi" w:hAnsiTheme="majorHAnsi" w:hint="cs"/>
          <w:lang w:val="bg-BG"/>
        </w:rPr>
        <w:t>подкрепата</w:t>
      </w:r>
      <w:r w:rsidRPr="00FD4442">
        <w:rPr>
          <w:rFonts w:asciiTheme="majorHAnsi" w:hAnsiTheme="majorHAnsi"/>
          <w:lang w:val="bg-BG"/>
        </w:rPr>
        <w:t xml:space="preserve"> </w:t>
      </w:r>
      <w:r w:rsidRPr="00FD4442">
        <w:rPr>
          <w:rFonts w:asciiTheme="majorHAnsi" w:hAnsiTheme="majorHAnsi" w:hint="cs"/>
          <w:lang w:val="bg-BG"/>
        </w:rPr>
        <w:t>и</w:t>
      </w:r>
      <w:r w:rsidRPr="00FD4442">
        <w:rPr>
          <w:rFonts w:asciiTheme="majorHAnsi" w:hAnsiTheme="majorHAnsi"/>
          <w:lang w:val="bg-BG"/>
        </w:rPr>
        <w:t xml:space="preserve"> </w:t>
      </w:r>
      <w:r w:rsidRPr="00FD4442">
        <w:rPr>
          <w:rFonts w:asciiTheme="majorHAnsi" w:hAnsiTheme="majorHAnsi" w:hint="cs"/>
          <w:lang w:val="bg-BG"/>
        </w:rPr>
        <w:t>помощта</w:t>
      </w:r>
      <w:r w:rsidRPr="00FD4442">
        <w:rPr>
          <w:rFonts w:asciiTheme="majorHAnsi" w:hAnsiTheme="majorHAnsi"/>
          <w:lang w:val="bg-BG"/>
        </w:rPr>
        <w:t xml:space="preserve"> </w:t>
      </w:r>
      <w:r w:rsidRPr="00FD4442">
        <w:rPr>
          <w:rFonts w:asciiTheme="majorHAnsi" w:hAnsiTheme="majorHAnsi" w:hint="cs"/>
          <w:lang w:val="bg-BG"/>
        </w:rPr>
        <w:t>на</w:t>
      </w:r>
      <w:r w:rsidRPr="00FD4442">
        <w:rPr>
          <w:rFonts w:asciiTheme="majorHAnsi" w:hAnsiTheme="majorHAnsi"/>
          <w:lang w:val="bg-BG"/>
        </w:rPr>
        <w:t xml:space="preserve"> </w:t>
      </w:r>
      <w:r w:rsidRPr="00FD4442">
        <w:rPr>
          <w:rFonts w:asciiTheme="majorHAnsi" w:hAnsiTheme="majorHAnsi" w:hint="cs"/>
          <w:lang w:val="bg-BG"/>
        </w:rPr>
        <w:t>ментора</w:t>
      </w:r>
      <w:r w:rsidRPr="00FD4442">
        <w:rPr>
          <w:rFonts w:asciiTheme="majorHAnsi" w:hAnsiTheme="majorHAnsi"/>
          <w:lang w:val="bg-BG"/>
        </w:rPr>
        <w:t xml:space="preserve"> </w:t>
      </w:r>
      <w:r w:rsidRPr="00FD4442">
        <w:rPr>
          <w:rFonts w:asciiTheme="majorHAnsi" w:hAnsiTheme="majorHAnsi" w:hint="cs"/>
          <w:lang w:val="bg-BG"/>
        </w:rPr>
        <w:t>ми</w:t>
      </w:r>
      <w:r w:rsidRPr="00FD4442">
        <w:rPr>
          <w:rFonts w:asciiTheme="majorHAnsi" w:hAnsiTheme="majorHAnsi"/>
          <w:lang w:val="bg-BG"/>
        </w:rPr>
        <w:t xml:space="preserve">, </w:t>
      </w:r>
      <w:r w:rsidRPr="00FD4442">
        <w:rPr>
          <w:rFonts w:asciiTheme="majorHAnsi" w:hAnsiTheme="majorHAnsi" w:hint="cs"/>
          <w:lang w:val="bg-BG"/>
        </w:rPr>
        <w:t>Ива</w:t>
      </w:r>
      <w:r w:rsidRPr="00FD4442">
        <w:rPr>
          <w:rFonts w:asciiTheme="majorHAnsi" w:hAnsiTheme="majorHAnsi"/>
          <w:lang w:val="bg-BG"/>
        </w:rPr>
        <w:t xml:space="preserve"> </w:t>
      </w:r>
      <w:r w:rsidRPr="00FD4442">
        <w:rPr>
          <w:rFonts w:asciiTheme="majorHAnsi" w:hAnsiTheme="majorHAnsi" w:hint="cs"/>
          <w:lang w:val="bg-BG"/>
        </w:rPr>
        <w:t>Тончева</w:t>
      </w:r>
      <w:r w:rsidRPr="00FD4442">
        <w:rPr>
          <w:rFonts w:asciiTheme="majorHAnsi" w:hAnsiTheme="majorHAnsi"/>
          <w:lang w:val="bg-BG"/>
        </w:rPr>
        <w:t xml:space="preserve">, </w:t>
      </w:r>
      <w:r w:rsidRPr="00FD4442">
        <w:rPr>
          <w:rFonts w:asciiTheme="majorHAnsi" w:hAnsiTheme="majorHAnsi" w:hint="cs"/>
          <w:lang w:val="bg-BG"/>
        </w:rPr>
        <w:t>и</w:t>
      </w:r>
      <w:r w:rsidRPr="00FD4442">
        <w:rPr>
          <w:rFonts w:asciiTheme="majorHAnsi" w:hAnsiTheme="majorHAnsi"/>
          <w:lang w:val="bg-BG"/>
        </w:rPr>
        <w:t xml:space="preserve"> </w:t>
      </w:r>
      <w:r w:rsidRPr="00FD4442">
        <w:rPr>
          <w:rFonts w:asciiTheme="majorHAnsi" w:hAnsiTheme="majorHAnsi" w:hint="cs"/>
          <w:lang w:val="bg-BG"/>
        </w:rPr>
        <w:t>на</w:t>
      </w:r>
      <w:r w:rsidRPr="00FD4442">
        <w:rPr>
          <w:rFonts w:asciiTheme="majorHAnsi" w:hAnsiTheme="majorHAnsi"/>
          <w:lang w:val="bg-BG"/>
        </w:rPr>
        <w:t xml:space="preserve"> </w:t>
      </w:r>
      <w:r w:rsidRPr="00FD4442">
        <w:rPr>
          <w:rFonts w:asciiTheme="majorHAnsi" w:hAnsiTheme="majorHAnsi" w:hint="cs"/>
          <w:lang w:val="bg-BG"/>
        </w:rPr>
        <w:t>младите</w:t>
      </w:r>
      <w:r w:rsidRPr="00FD4442">
        <w:rPr>
          <w:rFonts w:asciiTheme="majorHAnsi" w:hAnsiTheme="majorHAnsi"/>
          <w:lang w:val="bg-BG"/>
        </w:rPr>
        <w:t xml:space="preserve"> </w:t>
      </w:r>
      <w:r w:rsidRPr="00FD4442">
        <w:rPr>
          <w:rFonts w:asciiTheme="majorHAnsi" w:hAnsiTheme="majorHAnsi" w:hint="cs"/>
          <w:lang w:val="bg-BG"/>
        </w:rPr>
        <w:t>и</w:t>
      </w:r>
      <w:r w:rsidRPr="00FD4442">
        <w:rPr>
          <w:rFonts w:asciiTheme="majorHAnsi" w:hAnsiTheme="majorHAnsi"/>
          <w:lang w:val="bg-BG"/>
        </w:rPr>
        <w:t xml:space="preserve"> </w:t>
      </w:r>
      <w:r w:rsidRPr="00FD4442">
        <w:rPr>
          <w:rFonts w:asciiTheme="majorHAnsi" w:hAnsiTheme="majorHAnsi" w:hint="cs"/>
          <w:lang w:val="bg-BG"/>
        </w:rPr>
        <w:t>всеотдайни</w:t>
      </w:r>
      <w:r w:rsidRPr="00FD4442">
        <w:rPr>
          <w:rFonts w:asciiTheme="majorHAnsi" w:hAnsiTheme="majorHAnsi"/>
          <w:lang w:val="bg-BG"/>
        </w:rPr>
        <w:t xml:space="preserve"> </w:t>
      </w:r>
      <w:r w:rsidRPr="00FD4442">
        <w:rPr>
          <w:rFonts w:asciiTheme="majorHAnsi" w:hAnsiTheme="majorHAnsi" w:hint="cs"/>
          <w:lang w:val="bg-BG"/>
        </w:rPr>
        <w:t>колеги</w:t>
      </w:r>
      <w:r w:rsidRPr="00FD4442">
        <w:rPr>
          <w:rFonts w:asciiTheme="majorHAnsi" w:hAnsiTheme="majorHAnsi"/>
          <w:lang w:val="bg-BG"/>
        </w:rPr>
        <w:t xml:space="preserve"> </w:t>
      </w:r>
      <w:r w:rsidRPr="00FD4442">
        <w:rPr>
          <w:rFonts w:asciiTheme="majorHAnsi" w:hAnsiTheme="majorHAnsi" w:hint="cs"/>
          <w:lang w:val="bg-BG"/>
        </w:rPr>
        <w:t>от</w:t>
      </w:r>
      <w:r w:rsidRPr="00FD4442">
        <w:rPr>
          <w:rFonts w:asciiTheme="majorHAnsi" w:hAnsiTheme="majorHAnsi"/>
          <w:lang w:val="bg-BG"/>
        </w:rPr>
        <w:t xml:space="preserve"> </w:t>
      </w:r>
      <w:r w:rsidRPr="00FD4442">
        <w:rPr>
          <w:rFonts w:asciiTheme="majorHAnsi" w:hAnsiTheme="majorHAnsi" w:hint="cs"/>
          <w:lang w:val="bg-BG"/>
        </w:rPr>
        <w:t>отдела</w:t>
      </w:r>
      <w:r w:rsidRPr="00FD4442">
        <w:rPr>
          <w:rFonts w:asciiTheme="majorHAnsi" w:hAnsiTheme="majorHAnsi"/>
          <w:lang w:val="bg-BG"/>
        </w:rPr>
        <w:t xml:space="preserve"> </w:t>
      </w:r>
      <w:r w:rsidRPr="00FD4442">
        <w:rPr>
          <w:rFonts w:asciiTheme="majorHAnsi" w:hAnsiTheme="majorHAnsi" w:hint="cs"/>
          <w:lang w:val="bg-BG"/>
        </w:rPr>
        <w:t>успях</w:t>
      </w:r>
      <w:r w:rsidRPr="00FD4442">
        <w:rPr>
          <w:rFonts w:asciiTheme="majorHAnsi" w:hAnsiTheme="majorHAnsi"/>
          <w:lang w:val="bg-BG"/>
        </w:rPr>
        <w:t xml:space="preserve"> </w:t>
      </w:r>
      <w:r w:rsidRPr="00FD4442">
        <w:rPr>
          <w:rFonts w:asciiTheme="majorHAnsi" w:hAnsiTheme="majorHAnsi" w:hint="cs"/>
          <w:lang w:val="bg-BG"/>
        </w:rPr>
        <w:t>да</w:t>
      </w:r>
      <w:r w:rsidRPr="00FD4442">
        <w:rPr>
          <w:rFonts w:asciiTheme="majorHAnsi" w:hAnsiTheme="majorHAnsi"/>
          <w:lang w:val="bg-BG"/>
        </w:rPr>
        <w:t xml:space="preserve"> </w:t>
      </w:r>
      <w:r w:rsidRPr="00FD4442">
        <w:rPr>
          <w:rFonts w:asciiTheme="majorHAnsi" w:hAnsiTheme="majorHAnsi" w:hint="cs"/>
          <w:lang w:val="bg-BG"/>
        </w:rPr>
        <w:t>изляза</w:t>
      </w:r>
      <w:r w:rsidRPr="00FD4442">
        <w:rPr>
          <w:rFonts w:asciiTheme="majorHAnsi" w:hAnsiTheme="majorHAnsi"/>
          <w:lang w:val="bg-BG"/>
        </w:rPr>
        <w:t xml:space="preserve"> </w:t>
      </w:r>
      <w:r w:rsidRPr="00FD4442">
        <w:rPr>
          <w:rFonts w:asciiTheme="majorHAnsi" w:hAnsiTheme="majorHAnsi" w:hint="cs"/>
          <w:lang w:val="bg-BG"/>
        </w:rPr>
        <w:t>от</w:t>
      </w:r>
      <w:r w:rsidRPr="00FD4442">
        <w:rPr>
          <w:rFonts w:asciiTheme="majorHAnsi" w:hAnsiTheme="majorHAnsi"/>
          <w:lang w:val="bg-BG"/>
        </w:rPr>
        <w:t xml:space="preserve"> </w:t>
      </w:r>
      <w:r w:rsidRPr="00FD4442">
        <w:rPr>
          <w:rFonts w:asciiTheme="majorHAnsi" w:hAnsiTheme="majorHAnsi" w:hint="cs"/>
          <w:lang w:val="bg-BG"/>
        </w:rPr>
        <w:t>комфортната</w:t>
      </w:r>
      <w:r w:rsidRPr="00FD4442">
        <w:rPr>
          <w:rFonts w:asciiTheme="majorHAnsi" w:hAnsiTheme="majorHAnsi"/>
          <w:lang w:val="bg-BG"/>
        </w:rPr>
        <w:t xml:space="preserve"> </w:t>
      </w:r>
      <w:r w:rsidRPr="00FD4442">
        <w:rPr>
          <w:rFonts w:asciiTheme="majorHAnsi" w:hAnsiTheme="majorHAnsi" w:hint="cs"/>
          <w:lang w:val="bg-BG"/>
        </w:rPr>
        <w:t>си</w:t>
      </w:r>
      <w:r w:rsidRPr="00FD4442">
        <w:rPr>
          <w:rFonts w:asciiTheme="majorHAnsi" w:hAnsiTheme="majorHAnsi"/>
          <w:lang w:val="bg-BG"/>
        </w:rPr>
        <w:t xml:space="preserve"> </w:t>
      </w:r>
      <w:r w:rsidRPr="00FD4442">
        <w:rPr>
          <w:rFonts w:asciiTheme="majorHAnsi" w:hAnsiTheme="majorHAnsi" w:hint="cs"/>
          <w:lang w:val="bg-BG"/>
        </w:rPr>
        <w:t>зона</w:t>
      </w:r>
      <w:r w:rsidRPr="00FD4442">
        <w:rPr>
          <w:rFonts w:asciiTheme="majorHAnsi" w:hAnsiTheme="majorHAnsi"/>
          <w:lang w:val="bg-BG"/>
        </w:rPr>
        <w:t xml:space="preserve"> </w:t>
      </w:r>
      <w:r w:rsidRPr="00FD4442">
        <w:rPr>
          <w:rFonts w:asciiTheme="majorHAnsi" w:hAnsiTheme="majorHAnsi" w:hint="cs"/>
          <w:lang w:val="bg-BG"/>
        </w:rPr>
        <w:t>и</w:t>
      </w:r>
      <w:r w:rsidRPr="00FD4442">
        <w:rPr>
          <w:rFonts w:asciiTheme="majorHAnsi" w:hAnsiTheme="majorHAnsi"/>
          <w:lang w:val="bg-BG"/>
        </w:rPr>
        <w:t xml:space="preserve"> </w:t>
      </w:r>
      <w:r w:rsidRPr="00FD4442">
        <w:rPr>
          <w:rFonts w:asciiTheme="majorHAnsi" w:hAnsiTheme="majorHAnsi" w:hint="cs"/>
          <w:lang w:val="bg-BG"/>
        </w:rPr>
        <w:t>да</w:t>
      </w:r>
      <w:r w:rsidRPr="00FD4442">
        <w:rPr>
          <w:rFonts w:asciiTheme="majorHAnsi" w:hAnsiTheme="majorHAnsi"/>
          <w:lang w:val="bg-BG"/>
        </w:rPr>
        <w:t xml:space="preserve"> </w:t>
      </w:r>
      <w:r w:rsidRPr="00FD4442">
        <w:rPr>
          <w:rFonts w:asciiTheme="majorHAnsi" w:hAnsiTheme="majorHAnsi" w:hint="cs"/>
          <w:lang w:val="bg-BG"/>
        </w:rPr>
        <w:t>придобия</w:t>
      </w:r>
      <w:r w:rsidRPr="00FD4442">
        <w:rPr>
          <w:rFonts w:asciiTheme="majorHAnsi" w:hAnsiTheme="majorHAnsi"/>
          <w:lang w:val="bg-BG"/>
        </w:rPr>
        <w:t xml:space="preserve"> </w:t>
      </w:r>
      <w:r w:rsidRPr="00FD4442">
        <w:rPr>
          <w:rFonts w:asciiTheme="majorHAnsi" w:hAnsiTheme="majorHAnsi" w:hint="cs"/>
          <w:lang w:val="bg-BG"/>
        </w:rPr>
        <w:t>ценен</w:t>
      </w:r>
      <w:r w:rsidRPr="00FD4442">
        <w:rPr>
          <w:rFonts w:asciiTheme="majorHAnsi" w:hAnsiTheme="majorHAnsi"/>
          <w:lang w:val="bg-BG"/>
        </w:rPr>
        <w:t xml:space="preserve"> </w:t>
      </w:r>
      <w:r w:rsidRPr="00FD4442">
        <w:rPr>
          <w:rFonts w:asciiTheme="majorHAnsi" w:hAnsiTheme="majorHAnsi" w:hint="cs"/>
          <w:lang w:val="bg-BG"/>
        </w:rPr>
        <w:t>опит</w:t>
      </w:r>
      <w:r w:rsidRPr="00FD4442">
        <w:rPr>
          <w:rFonts w:asciiTheme="majorHAnsi" w:hAnsiTheme="majorHAnsi"/>
          <w:lang w:val="bg-BG"/>
        </w:rPr>
        <w:t xml:space="preserve"> </w:t>
      </w:r>
      <w:r w:rsidRPr="00FD4442">
        <w:rPr>
          <w:rFonts w:asciiTheme="majorHAnsi" w:hAnsiTheme="majorHAnsi" w:hint="cs"/>
          <w:lang w:val="bg-BG"/>
        </w:rPr>
        <w:t>посредством</w:t>
      </w:r>
      <w:r w:rsidRPr="00FD4442">
        <w:rPr>
          <w:rFonts w:asciiTheme="majorHAnsi" w:hAnsiTheme="majorHAnsi"/>
          <w:lang w:val="bg-BG"/>
        </w:rPr>
        <w:t xml:space="preserve"> </w:t>
      </w:r>
      <w:r w:rsidRPr="00FD4442">
        <w:rPr>
          <w:rFonts w:asciiTheme="majorHAnsi" w:hAnsiTheme="majorHAnsi" w:hint="cs"/>
          <w:lang w:val="bg-BG"/>
        </w:rPr>
        <w:t>възможността</w:t>
      </w:r>
      <w:r w:rsidRPr="00FD4442">
        <w:rPr>
          <w:rFonts w:asciiTheme="majorHAnsi" w:hAnsiTheme="majorHAnsi"/>
          <w:lang w:val="bg-BG"/>
        </w:rPr>
        <w:t xml:space="preserve"> </w:t>
      </w:r>
      <w:r w:rsidRPr="00FD4442">
        <w:rPr>
          <w:rFonts w:asciiTheme="majorHAnsi" w:hAnsiTheme="majorHAnsi" w:hint="cs"/>
          <w:lang w:val="bg-BG"/>
        </w:rPr>
        <w:t>да</w:t>
      </w:r>
      <w:r w:rsidRPr="00FD4442">
        <w:rPr>
          <w:rFonts w:asciiTheme="majorHAnsi" w:hAnsiTheme="majorHAnsi"/>
          <w:lang w:val="bg-BG"/>
        </w:rPr>
        <w:t xml:space="preserve"> </w:t>
      </w:r>
      <w:r w:rsidRPr="00FD4442">
        <w:rPr>
          <w:rFonts w:asciiTheme="majorHAnsi" w:hAnsiTheme="majorHAnsi" w:hint="cs"/>
          <w:lang w:val="bg-BG"/>
        </w:rPr>
        <w:t>работя</w:t>
      </w:r>
      <w:r w:rsidRPr="00FD4442">
        <w:rPr>
          <w:rFonts w:asciiTheme="majorHAnsi" w:hAnsiTheme="majorHAnsi"/>
          <w:lang w:val="bg-BG"/>
        </w:rPr>
        <w:t xml:space="preserve"> </w:t>
      </w:r>
      <w:r w:rsidRPr="00FD4442">
        <w:rPr>
          <w:rFonts w:asciiTheme="majorHAnsi" w:hAnsiTheme="majorHAnsi" w:hint="cs"/>
          <w:lang w:val="bg-BG"/>
        </w:rPr>
        <w:t>като</w:t>
      </w:r>
      <w:r w:rsidRPr="00FD4442">
        <w:rPr>
          <w:rFonts w:asciiTheme="majorHAnsi" w:hAnsiTheme="majorHAnsi"/>
          <w:lang w:val="bg-BG"/>
        </w:rPr>
        <w:t xml:space="preserve"> </w:t>
      </w:r>
      <w:r w:rsidRPr="00FD4442">
        <w:rPr>
          <w:rFonts w:asciiTheme="majorHAnsi" w:hAnsiTheme="majorHAnsi" w:hint="cs"/>
          <w:lang w:val="bg-BG"/>
        </w:rPr>
        <w:t>равноправна</w:t>
      </w:r>
      <w:r w:rsidRPr="00FD4442">
        <w:rPr>
          <w:rFonts w:asciiTheme="majorHAnsi" w:hAnsiTheme="majorHAnsi"/>
          <w:lang w:val="bg-BG"/>
        </w:rPr>
        <w:t xml:space="preserve"> </w:t>
      </w:r>
      <w:r w:rsidRPr="00FD4442">
        <w:rPr>
          <w:rFonts w:asciiTheme="majorHAnsi" w:hAnsiTheme="majorHAnsi" w:hint="cs"/>
          <w:lang w:val="bg-BG"/>
        </w:rPr>
        <w:t>част</w:t>
      </w:r>
      <w:r w:rsidRPr="00FD4442">
        <w:rPr>
          <w:rFonts w:asciiTheme="majorHAnsi" w:hAnsiTheme="majorHAnsi"/>
          <w:lang w:val="bg-BG"/>
        </w:rPr>
        <w:t xml:space="preserve"> </w:t>
      </w:r>
      <w:r w:rsidRPr="00FD4442">
        <w:rPr>
          <w:rFonts w:asciiTheme="majorHAnsi" w:hAnsiTheme="majorHAnsi" w:hint="cs"/>
          <w:lang w:val="bg-BG"/>
        </w:rPr>
        <w:t>от</w:t>
      </w:r>
      <w:r w:rsidRPr="00FD4442">
        <w:rPr>
          <w:rFonts w:asciiTheme="majorHAnsi" w:hAnsiTheme="majorHAnsi"/>
          <w:lang w:val="bg-BG"/>
        </w:rPr>
        <w:t xml:space="preserve"> </w:t>
      </w:r>
      <w:r w:rsidRPr="00FD4442">
        <w:rPr>
          <w:rFonts w:asciiTheme="majorHAnsi" w:hAnsiTheme="majorHAnsi" w:hint="cs"/>
          <w:lang w:val="bg-BG"/>
        </w:rPr>
        <w:t>колектива</w:t>
      </w:r>
      <w:r w:rsidRPr="00FD4442">
        <w:rPr>
          <w:rFonts w:asciiTheme="majorHAnsi" w:hAnsiTheme="majorHAnsi"/>
          <w:lang w:val="bg-BG"/>
        </w:rPr>
        <w:t>.</w:t>
      </w:r>
    </w:p>
    <w:p w14:paraId="2E714D7C" w14:textId="77777777" w:rsidR="00FD4442" w:rsidRDefault="00FD4442" w:rsidP="000F1599">
      <w:pPr>
        <w:shd w:val="clear" w:color="auto" w:fill="FFFFFF"/>
        <w:spacing w:before="100" w:beforeAutospacing="1" w:after="100" w:afterAutospacing="1" w:line="240" w:lineRule="auto"/>
        <w:jc w:val="center"/>
        <w:rPr>
          <w:rStyle w:val="BrownArticleTitle"/>
          <w:sz w:val="52"/>
          <w:szCs w:val="52"/>
          <w:lang w:val="bg-BG"/>
        </w:rPr>
      </w:pPr>
    </w:p>
    <w:p w14:paraId="2FAB01EA" w14:textId="77777777" w:rsidR="00FD4442" w:rsidRDefault="00FD4442" w:rsidP="00345661">
      <w:pPr>
        <w:shd w:val="clear" w:color="auto" w:fill="FFFFFF"/>
        <w:spacing w:before="100" w:beforeAutospacing="1" w:after="100" w:afterAutospacing="1" w:line="240" w:lineRule="auto"/>
        <w:jc w:val="center"/>
        <w:rPr>
          <w:rStyle w:val="BrownArticleTitle"/>
          <w:sz w:val="52"/>
          <w:szCs w:val="52"/>
          <w:lang w:val="bg-BG"/>
        </w:rPr>
      </w:pPr>
    </w:p>
    <w:p w14:paraId="0235B9D2" w14:textId="77777777" w:rsidR="00FD4442" w:rsidRDefault="00FD4442" w:rsidP="00345661">
      <w:pPr>
        <w:shd w:val="clear" w:color="auto" w:fill="FFFFFF"/>
        <w:spacing w:before="100" w:beforeAutospacing="1" w:after="100" w:afterAutospacing="1" w:line="240" w:lineRule="auto"/>
        <w:jc w:val="center"/>
        <w:rPr>
          <w:rStyle w:val="BrownArticleTitle"/>
          <w:sz w:val="52"/>
          <w:szCs w:val="52"/>
          <w:lang w:val="bg-BG"/>
        </w:rPr>
      </w:pPr>
    </w:p>
    <w:p w14:paraId="223F8FD7" w14:textId="42173185" w:rsidR="00175AC9" w:rsidRPr="00463B97" w:rsidRDefault="000D4223" w:rsidP="00345661">
      <w:pPr>
        <w:shd w:val="clear" w:color="auto" w:fill="FFFFFF"/>
        <w:spacing w:before="100" w:beforeAutospacing="1" w:after="100" w:afterAutospacing="1" w:line="240" w:lineRule="auto"/>
        <w:jc w:val="center"/>
        <w:rPr>
          <w:rFonts w:asciiTheme="majorHAnsi" w:hAnsiTheme="majorHAnsi" w:cs="Times New Roman"/>
          <w:b/>
          <w:bCs/>
          <w:sz w:val="24"/>
          <w:szCs w:val="24"/>
          <w:lang w:val="bg-BG"/>
        </w:rPr>
      </w:pPr>
      <w:r w:rsidRPr="00463B97">
        <w:rPr>
          <w:rFonts w:asciiTheme="majorHAnsi" w:hAnsiTheme="majorHAnsi"/>
          <w:noProof/>
          <w:lang w:val="bg-BG"/>
        </w:rPr>
        <mc:AlternateContent>
          <mc:Choice Requires="wps">
            <w:drawing>
              <wp:anchor distT="0" distB="0" distL="114300" distR="114300" simplePos="0" relativeHeight="251680256" behindDoc="1" locked="1" layoutInCell="1" allowOverlap="1" wp14:anchorId="6D478D6B" wp14:editId="40605BB0">
                <wp:simplePos x="0" y="0"/>
                <wp:positionH relativeFrom="column">
                  <wp:posOffset>2407285</wp:posOffset>
                </wp:positionH>
                <wp:positionV relativeFrom="paragraph">
                  <wp:posOffset>-1837690</wp:posOffset>
                </wp:positionV>
                <wp:extent cx="3218815" cy="1052195"/>
                <wp:effectExtent l="0" t="0" r="635" b="0"/>
                <wp:wrapThrough wrapText="bothSides">
                  <wp:wrapPolygon edited="0">
                    <wp:start x="0" y="0"/>
                    <wp:lineTo x="0" y="1173"/>
                    <wp:lineTo x="1023" y="6257"/>
                    <wp:lineTo x="2940" y="12514"/>
                    <wp:lineTo x="6008" y="18771"/>
                    <wp:lineTo x="6264" y="19162"/>
                    <wp:lineTo x="8565" y="21118"/>
                    <wp:lineTo x="8949" y="21118"/>
                    <wp:lineTo x="12656" y="21118"/>
                    <wp:lineTo x="12911" y="21118"/>
                    <wp:lineTo x="15340" y="19162"/>
                    <wp:lineTo x="18664" y="12514"/>
                    <wp:lineTo x="20454" y="6257"/>
                    <wp:lineTo x="21476" y="1173"/>
                    <wp:lineTo x="21476" y="0"/>
                    <wp:lineTo x="0" y="0"/>
                  </wp:wrapPolygon>
                </wp:wrapThrough>
                <wp:docPr id="335479268"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18815" cy="1052195"/>
                        </a:xfrm>
                        <a:custGeom>
                          <a:avLst/>
                          <a:gdLst>
                            <a:gd name="connsiteX0" fmla="*/ 0 w 2748917"/>
                            <a:gd name="connsiteY0" fmla="*/ 0 h 713105"/>
                            <a:gd name="connsiteX1" fmla="*/ 2748917 w 2748917"/>
                            <a:gd name="connsiteY1" fmla="*/ 0 h 713105"/>
                            <a:gd name="connsiteX2" fmla="*/ 2673930 w 2748917"/>
                            <a:gd name="connsiteY2" fmla="*/ 100278 h 713105"/>
                            <a:gd name="connsiteX3" fmla="*/ 1374458 w 2748917"/>
                            <a:gd name="connsiteY3" fmla="*/ 713105 h 713105"/>
                            <a:gd name="connsiteX4" fmla="*/ 74986 w 2748917"/>
                            <a:gd name="connsiteY4" fmla="*/ 100278 h 71310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748917" h="713105">
                              <a:moveTo>
                                <a:pt x="0" y="0"/>
                              </a:moveTo>
                              <a:lnTo>
                                <a:pt x="2748917" y="0"/>
                              </a:lnTo>
                              <a:lnTo>
                                <a:pt x="2673930" y="100278"/>
                              </a:lnTo>
                              <a:cubicBezTo>
                                <a:pt x="2365056" y="474547"/>
                                <a:pt x="1897616" y="713105"/>
                                <a:pt x="1374458" y="713105"/>
                              </a:cubicBezTo>
                              <a:cubicBezTo>
                                <a:pt x="851300" y="713105"/>
                                <a:pt x="383860" y="474547"/>
                                <a:pt x="74986" y="100278"/>
                              </a:cubicBezTo>
                              <a:close/>
                            </a:path>
                          </a:pathLst>
                        </a:custGeom>
                        <a:solidFill>
                          <a:srgbClr val="C7C7BB">
                            <a:lumMod val="40000"/>
                            <a:lumOff val="60000"/>
                          </a:srgbClr>
                        </a:solidFill>
                        <a:ln w="12700" cap="flat" cmpd="sng" algn="ctr">
                          <a:noFill/>
                          <a:prstDash val="solid"/>
                          <a:miter lim="800000"/>
                        </a:ln>
                        <a:effectLst/>
                      </wps:spPr>
                      <wps:txbx>
                        <w:txbxContent>
                          <w:p w14:paraId="5F0B203C" w14:textId="62E7D38C" w:rsidR="00B75A55" w:rsidRPr="007977DB" w:rsidRDefault="00B75A55" w:rsidP="00B75A55">
                            <w:pPr>
                              <w:jc w:val="center"/>
                              <w:rPr>
                                <w:rFonts w:asciiTheme="majorHAnsi" w:hAnsiTheme="majorHAnsi" w:cs="Calibri"/>
                                <w:b/>
                                <w:bCs/>
                                <w:sz w:val="32"/>
                                <w:szCs w:val="32"/>
                                <w:lang w:val="bg-BG"/>
                              </w:rPr>
                            </w:pPr>
                            <w:r>
                              <w:rPr>
                                <w:rFonts w:asciiTheme="majorHAnsi" w:hAnsiTheme="majorHAnsi" w:cs="Calibri"/>
                                <w:b/>
                                <w:bCs/>
                                <w:sz w:val="32"/>
                                <w:szCs w:val="32"/>
                                <w:lang w:val="bg-BG"/>
                              </w:rPr>
                              <w:t>ПО ПЪТЯ</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6D478D6B" id="Freeform: Shape 5" o:spid="_x0000_s1028" style="position:absolute;left:0;text-align:left;margin-left:189.55pt;margin-top:-144.7pt;width:253.45pt;height:82.8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8917,7131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" adj="-11796480,,5400" path="m,l2748917,r-74987,100278c2365056,474547,1897616,713105,1374458,713105,851300,713105,383860,474547,74986,100278l,xe" fillcolor="#e9e9e4" stroked="f" strokeweight="1pt">
                <v:stroke joinstyle="miter"/>
                <v:formulas/>
                <v:path arrowok="t" o:connecttype="custom" o:connectlocs="0,0;3218815,0;3131010,147961;1609407,1052195;87804,147961" o:connectangles="0,0,0,0,0" textboxrect="0,0,2748917,713105"/>
                <v:textbox>
                  <w:txbxContent>
                    <w:p w14:paraId="5F0B203C" w14:textId="62E7D38C" w:rsidR="00B75A55" w:rsidRPr="007977DB" w:rsidRDefault="00B75A55" w:rsidP="00B75A55">
                      <w:pPr>
                        <w:jc w:val="center"/>
                        <w:rPr>
                          <w:rFonts w:asciiTheme="majorHAnsi" w:hAnsiTheme="majorHAnsi" w:cs="Calibri"/>
                          <w:b/>
                          <w:bCs/>
                          <w:sz w:val="32"/>
                          <w:szCs w:val="32"/>
                          <w:lang w:val="bg-BG"/>
                        </w:rPr>
                      </w:pPr>
                      <w:r>
                        <w:rPr>
                          <w:rFonts w:asciiTheme="majorHAnsi" w:hAnsiTheme="majorHAnsi" w:cs="Calibri"/>
                          <w:b/>
                          <w:bCs/>
                          <w:sz w:val="32"/>
                          <w:szCs w:val="32"/>
                          <w:lang w:val="bg-BG"/>
                        </w:rPr>
                        <w:t>ПО ПЪТЯ</w:t>
                      </w:r>
                    </w:p>
                  </w:txbxContent>
                </v:textbox>
                <w10:wrap type="through"/>
                <w10:anchorlock/>
              </v:shape>
            </w:pict>
          </mc:Fallback>
        </mc:AlternateContent>
      </w:r>
      <w:r w:rsidR="00B858C9" w:rsidRPr="00B858C9">
        <w:rPr>
          <w:rFonts w:hint="cs"/>
          <w:lang w:val="bg-BG"/>
        </w:rPr>
        <w:t xml:space="preserve"> </w:t>
      </w:r>
      <w:r w:rsidR="00B858C9" w:rsidRPr="00B858C9">
        <w:rPr>
          <w:rStyle w:val="BrownArticleTitle"/>
          <w:rFonts w:hint="cs"/>
          <w:sz w:val="52"/>
          <w:szCs w:val="52"/>
          <w:lang w:val="bg-BG"/>
        </w:rPr>
        <w:t>Малко</w:t>
      </w:r>
      <w:r w:rsidR="00B858C9" w:rsidRPr="00B858C9">
        <w:rPr>
          <w:rStyle w:val="BrownArticleTitle"/>
          <w:sz w:val="52"/>
          <w:szCs w:val="52"/>
          <w:lang w:val="bg-BG"/>
        </w:rPr>
        <w:t xml:space="preserve"> </w:t>
      </w:r>
      <w:r w:rsidR="00B858C9" w:rsidRPr="00B858C9">
        <w:rPr>
          <w:rStyle w:val="BrownArticleTitle"/>
          <w:rFonts w:hint="cs"/>
          <w:sz w:val="52"/>
          <w:szCs w:val="52"/>
          <w:lang w:val="bg-BG"/>
        </w:rPr>
        <w:t>за</w:t>
      </w:r>
      <w:r w:rsidR="00B858C9" w:rsidRPr="00B858C9">
        <w:rPr>
          <w:rStyle w:val="BrownArticleTitle"/>
          <w:sz w:val="52"/>
          <w:szCs w:val="52"/>
          <w:lang w:val="bg-BG"/>
        </w:rPr>
        <w:t xml:space="preserve"> </w:t>
      </w:r>
      <w:r w:rsidR="00B858C9" w:rsidRPr="00B858C9">
        <w:rPr>
          <w:rStyle w:val="BrownArticleTitle"/>
          <w:rFonts w:hint="cs"/>
          <w:sz w:val="52"/>
          <w:szCs w:val="52"/>
          <w:lang w:val="bg-BG"/>
        </w:rPr>
        <w:t>Париж</w:t>
      </w:r>
      <w:r w:rsidR="00B858C9" w:rsidRPr="00B858C9">
        <w:rPr>
          <w:rStyle w:val="BrownArticleTitle"/>
          <w:sz w:val="52"/>
          <w:szCs w:val="52"/>
          <w:lang w:val="bg-BG"/>
        </w:rPr>
        <w:t xml:space="preserve"> </w:t>
      </w:r>
      <w:r w:rsidR="00B858C9" w:rsidRPr="00B858C9">
        <w:rPr>
          <w:rStyle w:val="BrownArticleTitle"/>
          <w:rFonts w:hint="cs"/>
          <w:sz w:val="52"/>
          <w:szCs w:val="52"/>
          <w:lang w:val="bg-BG"/>
        </w:rPr>
        <w:t>и</w:t>
      </w:r>
      <w:r w:rsidR="00B858C9" w:rsidRPr="00B858C9">
        <w:rPr>
          <w:rStyle w:val="BrownArticleTitle"/>
          <w:sz w:val="52"/>
          <w:szCs w:val="52"/>
          <w:lang w:val="bg-BG"/>
        </w:rPr>
        <w:t xml:space="preserve"> </w:t>
      </w:r>
      <w:r w:rsidR="00B858C9" w:rsidRPr="00B858C9">
        <w:rPr>
          <w:rStyle w:val="BrownArticleTitle"/>
          <w:rFonts w:hint="cs"/>
          <w:sz w:val="52"/>
          <w:szCs w:val="52"/>
          <w:lang w:val="bg-BG"/>
        </w:rPr>
        <w:t>неговите</w:t>
      </w:r>
      <w:r w:rsidR="00B858C9" w:rsidRPr="00B858C9">
        <w:rPr>
          <w:rStyle w:val="BrownArticleTitle"/>
          <w:sz w:val="52"/>
          <w:szCs w:val="52"/>
          <w:lang w:val="bg-BG"/>
        </w:rPr>
        <w:t xml:space="preserve"> </w:t>
      </w:r>
      <w:r w:rsidR="00B858C9" w:rsidRPr="00B858C9">
        <w:rPr>
          <w:rStyle w:val="BrownArticleTitle"/>
          <w:rFonts w:hint="cs"/>
          <w:sz w:val="52"/>
          <w:szCs w:val="52"/>
          <w:lang w:val="bg-BG"/>
        </w:rPr>
        <w:t>хора</w:t>
      </w:r>
    </w:p>
    <w:p w14:paraId="23F91879" w14:textId="77777777" w:rsidR="00401FFF" w:rsidRPr="00463B97" w:rsidRDefault="00401FFF" w:rsidP="00943898">
      <w:pPr>
        <w:spacing w:after="0" w:line="240" w:lineRule="auto"/>
        <w:rPr>
          <w:rFonts w:asciiTheme="majorHAnsi" w:hAnsiTheme="majorHAnsi" w:cs="Times New Roman"/>
          <w:b/>
          <w:bCs/>
          <w:sz w:val="24"/>
          <w:szCs w:val="24"/>
          <w:lang w:val="bg-BG"/>
        </w:rPr>
      </w:pPr>
    </w:p>
    <w:p w14:paraId="22E7BB1A" w14:textId="77777777" w:rsidR="00401FFF" w:rsidRPr="00463B97" w:rsidRDefault="00401FFF" w:rsidP="00943898">
      <w:pPr>
        <w:spacing w:after="0" w:line="240" w:lineRule="auto"/>
        <w:rPr>
          <w:rFonts w:asciiTheme="majorHAnsi" w:hAnsiTheme="majorHAnsi" w:cs="Times New Roman"/>
          <w:b/>
          <w:bCs/>
          <w:sz w:val="24"/>
          <w:szCs w:val="24"/>
          <w:lang w:val="bg-BG"/>
        </w:rPr>
        <w:sectPr w:rsidR="00401FFF" w:rsidRPr="00463B97" w:rsidSect="00EE3AC6">
          <w:type w:val="continuous"/>
          <w:pgSz w:w="15840" w:h="24480" w:code="3"/>
          <w:pgMar w:top="245" w:right="1440" w:bottom="288" w:left="1440" w:header="432" w:footer="432" w:gutter="0"/>
          <w:pgNumType w:start="1"/>
          <w:cols w:space="720"/>
          <w:titlePg/>
          <w:docGrid w:linePitch="360"/>
        </w:sectPr>
      </w:pPr>
    </w:p>
    <w:p w14:paraId="6C8F6BB4" w14:textId="0A8E42DA" w:rsidR="0016307C" w:rsidRDefault="00B858C9" w:rsidP="00D97EFC">
      <w:pPr>
        <w:pStyle w:val="NormalWeb"/>
        <w:pBdr>
          <w:bottom w:val="single" w:sz="4" w:space="1" w:color="auto"/>
        </w:pBdr>
        <w:shd w:val="clear" w:color="auto" w:fill="FFFFFF"/>
        <w:spacing w:after="0"/>
        <w:jc w:val="both"/>
        <w:rPr>
          <w:rFonts w:cstheme="minorBidi"/>
          <w:b/>
          <w:caps/>
          <w:lang w:val="bg-BG"/>
        </w:rPr>
      </w:pPr>
      <w:r w:rsidRPr="00A90EE2">
        <w:rPr>
          <w:rFonts w:ascii="Calibri" w:hAnsi="Calibri" w:cs="Calibri"/>
          <w:b/>
          <w:caps/>
          <w:lang w:val="bg-BG"/>
        </w:rPr>
        <w:t>КАТРИН</w:t>
      </w:r>
      <w:r w:rsidRPr="00A90EE2">
        <w:rPr>
          <w:rFonts w:asciiTheme="minorHAnsi" w:hAnsiTheme="minorHAnsi" w:cstheme="minorBidi"/>
          <w:b/>
          <w:caps/>
          <w:lang w:val="bg-BG"/>
        </w:rPr>
        <w:t xml:space="preserve"> </w:t>
      </w:r>
      <w:r w:rsidRPr="00A90EE2">
        <w:rPr>
          <w:rFonts w:ascii="Calibri" w:hAnsi="Calibri" w:cs="Calibri"/>
          <w:b/>
          <w:caps/>
          <w:lang w:val="bg-BG"/>
        </w:rPr>
        <w:t>ДИШЕВА</w:t>
      </w:r>
      <w:r w:rsidRPr="00A90EE2">
        <w:rPr>
          <w:rFonts w:asciiTheme="minorHAnsi" w:hAnsiTheme="minorHAnsi" w:cstheme="minorBidi"/>
          <w:b/>
          <w:caps/>
          <w:lang w:val="bg-BG"/>
        </w:rPr>
        <w:t xml:space="preserve">, </w:t>
      </w:r>
      <w:r w:rsidRPr="00A90EE2">
        <w:rPr>
          <w:rFonts w:ascii="Calibri" w:hAnsi="Calibri" w:cs="Calibri"/>
          <w:b/>
          <w:caps/>
          <w:lang w:val="bg-BG"/>
        </w:rPr>
        <w:t>СТАЖАНТ</w:t>
      </w:r>
      <w:r w:rsidRPr="00A90EE2">
        <w:rPr>
          <w:rFonts w:asciiTheme="minorHAnsi" w:hAnsiTheme="minorHAnsi" w:cstheme="minorBidi"/>
          <w:b/>
          <w:caps/>
          <w:lang w:val="bg-BG"/>
        </w:rPr>
        <w:t xml:space="preserve"> </w:t>
      </w:r>
      <w:r w:rsidRPr="00A90EE2">
        <w:rPr>
          <w:rFonts w:ascii="Calibri" w:hAnsi="Calibri" w:cs="Calibri"/>
          <w:b/>
          <w:caps/>
          <w:lang w:val="bg-BG"/>
        </w:rPr>
        <w:t>ЛИК</w:t>
      </w:r>
    </w:p>
    <w:p w14:paraId="45A568C9" w14:textId="25A384A0" w:rsidR="00B858C9" w:rsidRPr="00B858C9" w:rsidRDefault="00B055A0" w:rsidP="00D97EFC">
      <w:pPr>
        <w:pStyle w:val="NormalWeb"/>
        <w:pBdr>
          <w:bottom w:val="single" w:sz="4" w:space="1" w:color="auto"/>
        </w:pBdr>
        <w:shd w:val="clear" w:color="auto" w:fill="FFFFFF"/>
        <w:spacing w:after="0"/>
        <w:jc w:val="both"/>
        <w:rPr>
          <w:lang w:val="bg-BG"/>
        </w:rPr>
      </w:pPr>
      <w:r>
        <w:rPr>
          <w:noProof/>
        </w:rPr>
        <w:drawing>
          <wp:anchor distT="0" distB="0" distL="114300" distR="114300" simplePos="0" relativeHeight="251831808" behindDoc="0" locked="0" layoutInCell="1" allowOverlap="1" wp14:anchorId="2559FA8B" wp14:editId="373250DE">
            <wp:simplePos x="0" y="0"/>
            <wp:positionH relativeFrom="column">
              <wp:posOffset>4377690</wp:posOffset>
            </wp:positionH>
            <wp:positionV relativeFrom="paragraph">
              <wp:posOffset>312420</wp:posOffset>
            </wp:positionV>
            <wp:extent cx="3971925" cy="2564130"/>
            <wp:effectExtent l="0" t="0" r="9525" b="7620"/>
            <wp:wrapThrough wrapText="bothSides">
              <wp:wrapPolygon edited="0">
                <wp:start x="0" y="0"/>
                <wp:lineTo x="0" y="21504"/>
                <wp:lineTo x="21548" y="21504"/>
                <wp:lineTo x="21548" y="0"/>
                <wp:lineTo x="0" y="0"/>
              </wp:wrapPolygon>
            </wp:wrapThrough>
            <wp:docPr id="1216854442" name="Picture 10" descr="A glass pyramid with a building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854442" name="Picture 10" descr="A glass pyramid with a building in the backgroun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71925" cy="2564130"/>
                    </a:xfrm>
                    <a:prstGeom prst="rect">
                      <a:avLst/>
                    </a:prstGeom>
                    <a:noFill/>
                    <a:ln>
                      <a:noFill/>
                    </a:ln>
                  </pic:spPr>
                </pic:pic>
              </a:graphicData>
            </a:graphic>
          </wp:anchor>
        </w:drawing>
      </w:r>
    </w:p>
    <w:p w14:paraId="4EFCAE47" w14:textId="77777777" w:rsid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sectPr w:rsidR="00B858C9" w:rsidSect="00EE3AC6">
          <w:type w:val="continuous"/>
          <w:pgSz w:w="15840" w:h="24480" w:code="3"/>
          <w:pgMar w:top="0" w:right="1170" w:bottom="288" w:left="1440" w:header="432" w:footer="432" w:gutter="0"/>
          <w:pgNumType w:start="1"/>
          <w:cols w:space="720"/>
          <w:titlePg/>
          <w:docGrid w:linePitch="360"/>
        </w:sectPr>
      </w:pPr>
    </w:p>
    <w:p w14:paraId="0E99C6E9" w14:textId="034E3AA0"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Pr>
          <w:noProof/>
        </w:rPr>
        <w:drawing>
          <wp:anchor distT="0" distB="0" distL="114300" distR="114300" simplePos="0" relativeHeight="251830784" behindDoc="0" locked="0" layoutInCell="1" allowOverlap="1" wp14:anchorId="7B21A074" wp14:editId="542273B6">
            <wp:simplePos x="0" y="0"/>
            <wp:positionH relativeFrom="column">
              <wp:posOffset>-484505</wp:posOffset>
            </wp:positionH>
            <wp:positionV relativeFrom="paragraph">
              <wp:posOffset>455930</wp:posOffset>
            </wp:positionV>
            <wp:extent cx="3051810" cy="2294255"/>
            <wp:effectExtent l="0" t="2223" r="0" b="0"/>
            <wp:wrapThrough wrapText="bothSides">
              <wp:wrapPolygon edited="0">
                <wp:start x="-16" y="21579"/>
                <wp:lineTo x="21422" y="21579"/>
                <wp:lineTo x="21422" y="236"/>
                <wp:lineTo x="-16" y="236"/>
                <wp:lineTo x="-16" y="21579"/>
              </wp:wrapPolygon>
            </wp:wrapThrough>
            <wp:docPr id="1699483459" name="Picture 9" descr="A person taking a selfie in front of a t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483459" name="Picture 9" descr="A person taking a selfie in front of a tow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3051810" cy="2294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858C9">
        <w:rPr>
          <w:rFonts w:ascii="Sofia" w:hAnsi="Sofia" w:hint="cs"/>
          <w:color w:val="212529"/>
          <w:sz w:val="24"/>
          <w:szCs w:val="24"/>
          <w:shd w:val="clear" w:color="auto" w:fill="FFFFFF"/>
          <w:lang w:val="bg-BG"/>
        </w:rPr>
        <w:t>Пътуван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риж</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з</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нал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ар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пециал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живява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инцип</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ябва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и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з</w:t>
      </w:r>
      <w:r w:rsidRPr="00B858C9">
        <w:rPr>
          <w:rFonts w:ascii="Sofia" w:hAnsi="Sofia"/>
          <w:color w:val="212529"/>
          <w:sz w:val="24"/>
          <w:szCs w:val="24"/>
          <w:shd w:val="clear" w:color="auto" w:fill="FFFFFF"/>
          <w:lang w:val="bg-BG"/>
        </w:rPr>
        <w:t xml:space="preserve"> 2020 </w:t>
      </w:r>
      <w:r w:rsidRPr="00B858C9">
        <w:rPr>
          <w:rFonts w:ascii="Sofia" w:hAnsi="Sofia" w:hint="cs"/>
          <w:color w:val="212529"/>
          <w:sz w:val="24"/>
          <w:szCs w:val="24"/>
          <w:shd w:val="clear" w:color="auto" w:fill="FFFFFF"/>
          <w:lang w:val="bg-BG"/>
        </w:rPr>
        <w:t>г</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дарък</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18-</w:t>
      </w:r>
      <w:r w:rsidRPr="00B858C9">
        <w:rPr>
          <w:rFonts w:ascii="Sofia" w:hAnsi="Sofia" w:hint="cs"/>
          <w:color w:val="212529"/>
          <w:sz w:val="24"/>
          <w:szCs w:val="24"/>
          <w:shd w:val="clear" w:color="auto" w:fill="FFFFFF"/>
          <w:lang w:val="bg-BG"/>
        </w:rPr>
        <w:t>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ожд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о</w:t>
      </w:r>
      <w:r w:rsidRPr="00B858C9">
        <w:rPr>
          <w:rFonts w:ascii="Sofia" w:hAnsi="Sofia"/>
          <w:color w:val="212529"/>
          <w:sz w:val="24"/>
          <w:szCs w:val="24"/>
          <w:shd w:val="clear" w:color="auto" w:fill="FFFFFF"/>
          <w:lang w:val="bg-BG"/>
        </w:rPr>
        <w:t xml:space="preserve"> Covid-19 </w:t>
      </w:r>
      <w:r w:rsidRPr="00B858C9">
        <w:rPr>
          <w:rFonts w:ascii="Sofia" w:hAnsi="Sofia" w:hint="cs"/>
          <w:color w:val="212529"/>
          <w:sz w:val="24"/>
          <w:szCs w:val="24"/>
          <w:shd w:val="clear" w:color="auto" w:fill="FFFFFF"/>
          <w:lang w:val="bg-BG"/>
        </w:rPr>
        <w:t>има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руг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ланов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сновн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цел</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ътуван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ид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ест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издаден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ома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Цветове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ен</w:t>
      </w:r>
      <w:r w:rsidRPr="00B858C9">
        <w:rPr>
          <w:rFonts w:ascii="Sofia" w:hAnsi="Sofia" w:hint="eastAsia"/>
          <w:color w:val="212529"/>
          <w:sz w:val="24"/>
          <w:szCs w:val="24"/>
          <w:shd w:val="clear" w:color="auto" w:fill="FFFFFF"/>
          <w:lang w:val="bg-BG"/>
        </w:rPr>
        <w:t>“</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спя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бикол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веч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я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ор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аки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и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я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върза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ворб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но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цвет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риж</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с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расот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ра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хората</w:t>
      </w:r>
      <w:r w:rsidRPr="00B858C9">
        <w:rPr>
          <w:rFonts w:ascii="Sofia" w:hAnsi="Sofia"/>
          <w:color w:val="212529"/>
          <w:sz w:val="24"/>
          <w:szCs w:val="24"/>
          <w:shd w:val="clear" w:color="auto" w:fill="FFFFFF"/>
          <w:lang w:val="bg-BG"/>
        </w:rPr>
        <w:t>.</w:t>
      </w:r>
    </w:p>
    <w:p w14:paraId="46406179" w14:textId="77777777"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истиган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ъ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Франц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тъкна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ърв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браз</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ъй</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цна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летищ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въ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риж</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ябва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ансфер</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ам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рад</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Шофьоръ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илича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месиц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ндиец</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лжирец</w:t>
      </w:r>
      <w:r w:rsidRPr="00B858C9">
        <w:rPr>
          <w:rFonts w:ascii="Sofia" w:hAnsi="Sofia" w:hint="eastAsia"/>
          <w:color w:val="212529"/>
          <w:sz w:val="24"/>
          <w:szCs w:val="24"/>
          <w:shd w:val="clear" w:color="auto" w:fill="FFFFFF"/>
          <w:lang w:val="bg-BG"/>
        </w:rPr>
        <w:t>“</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мпания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ръстихме</w:t>
      </w:r>
      <w:r w:rsidRPr="00B858C9">
        <w:rPr>
          <w:rFonts w:ascii="Sofia" w:hAnsi="Sofia"/>
          <w:color w:val="212529"/>
          <w:sz w:val="24"/>
          <w:szCs w:val="24"/>
          <w:shd w:val="clear" w:color="auto" w:fill="FFFFFF"/>
          <w:lang w:val="bg-BG"/>
        </w:rPr>
        <w:t xml:space="preserve"> </w:t>
      </w:r>
      <w:proofErr w:type="spellStart"/>
      <w:r w:rsidRPr="00B858C9">
        <w:rPr>
          <w:rFonts w:ascii="Sofia" w:hAnsi="Sofia" w:hint="cs"/>
          <w:color w:val="212529"/>
          <w:sz w:val="24"/>
          <w:szCs w:val="24"/>
          <w:shd w:val="clear" w:color="auto" w:fill="FFFFFF"/>
          <w:lang w:val="bg-BG"/>
        </w:rPr>
        <w:t>Панджаби</w:t>
      </w:r>
      <w:proofErr w:type="spellEnd"/>
      <w:r w:rsidRPr="00B858C9">
        <w:rPr>
          <w:rFonts w:ascii="Sofia" w:hAnsi="Sofia"/>
          <w:color w:val="212529"/>
          <w:sz w:val="24"/>
          <w:szCs w:val="24"/>
          <w:shd w:val="clear" w:color="auto" w:fill="FFFFFF"/>
          <w:lang w:val="bg-BG"/>
        </w:rPr>
        <w:t>.</w:t>
      </w:r>
    </w:p>
    <w:p w14:paraId="5A7E11C7" w14:textId="77777777" w:rsidR="00B055A0"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Развълнува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г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лязо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ра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о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омантич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ълнени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а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ног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ълг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щ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падна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гром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дръства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к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якой</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а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мятал</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офийския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а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ик</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жас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нач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рижкия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ледобед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афик</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щ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у</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ор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д</w:t>
      </w:r>
      <w:r w:rsidRPr="00B858C9">
        <w:rPr>
          <w:rFonts w:ascii="Sofia" w:hAnsi="Sofia"/>
          <w:color w:val="212529"/>
          <w:sz w:val="24"/>
          <w:szCs w:val="24"/>
          <w:shd w:val="clear" w:color="auto" w:fill="FFFFFF"/>
          <w:lang w:val="bg-BG"/>
        </w:rPr>
        <w:t xml:space="preserve">. </w:t>
      </w:r>
    </w:p>
    <w:p w14:paraId="20A37B95" w14:textId="428DF1B2"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Ока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олям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ас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централ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улевард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остов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д</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ек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цял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аж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ът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ртери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я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локира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лиция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рад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ест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тести</w:t>
      </w:r>
      <w:r w:rsidRPr="00B858C9">
        <w:rPr>
          <w:rFonts w:ascii="Sofia" w:hAnsi="Sofia"/>
          <w:color w:val="212529"/>
          <w:sz w:val="24"/>
          <w:szCs w:val="24"/>
          <w:shd w:val="clear" w:color="auto" w:fill="FFFFFF"/>
          <w:lang w:val="bg-BG"/>
        </w:rPr>
        <w:t xml:space="preserve">. </w:t>
      </w:r>
      <w:proofErr w:type="spellStart"/>
      <w:r w:rsidRPr="00B858C9">
        <w:rPr>
          <w:rFonts w:ascii="Sofia" w:hAnsi="Sofia" w:hint="cs"/>
          <w:color w:val="212529"/>
          <w:sz w:val="24"/>
          <w:szCs w:val="24"/>
          <w:shd w:val="clear" w:color="auto" w:fill="FFFFFF"/>
          <w:lang w:val="bg-BG"/>
        </w:rPr>
        <w:t>Панджаби</w:t>
      </w:r>
      <w:proofErr w:type="spellEnd"/>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сува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раз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ърс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ногоброй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лу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ътищ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и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следстви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динстве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дължава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сто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афика</w:t>
      </w:r>
      <w:r w:rsidRPr="00B858C9">
        <w:rPr>
          <w:rFonts w:ascii="Sofia" w:hAnsi="Sofia"/>
          <w:color w:val="212529"/>
          <w:sz w:val="24"/>
          <w:szCs w:val="24"/>
          <w:shd w:val="clear" w:color="auto" w:fill="FFFFFF"/>
          <w:lang w:val="bg-BG"/>
        </w:rPr>
        <w:t>.</w:t>
      </w:r>
    </w:p>
    <w:p w14:paraId="4273BA13" w14:textId="77777777"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След</w:t>
      </w:r>
      <w:r w:rsidRPr="00B858C9">
        <w:rPr>
          <w:rFonts w:ascii="Sofia" w:hAnsi="Sofia"/>
          <w:color w:val="212529"/>
          <w:sz w:val="24"/>
          <w:szCs w:val="24"/>
          <w:shd w:val="clear" w:color="auto" w:fill="FFFFFF"/>
          <w:lang w:val="bg-BG"/>
        </w:rPr>
        <w:t xml:space="preserve"> 3 </w:t>
      </w:r>
      <w:r w:rsidRPr="00B858C9">
        <w:rPr>
          <w:rFonts w:ascii="Sofia" w:hAnsi="Sofia" w:hint="cs"/>
          <w:color w:val="212529"/>
          <w:sz w:val="24"/>
          <w:szCs w:val="24"/>
          <w:shd w:val="clear" w:color="auto" w:fill="FFFFFF"/>
          <w:lang w:val="bg-BG"/>
        </w:rPr>
        <w:t>дълг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ас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лута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бикаля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к</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й</w:t>
      </w:r>
      <w:r w:rsidRPr="00B858C9">
        <w:rPr>
          <w:rFonts w:ascii="Sofia" w:hAnsi="Sofia"/>
          <w:color w:val="212529"/>
          <w:sz w:val="24"/>
          <w:szCs w:val="24"/>
          <w:shd w:val="clear" w:color="auto" w:fill="FFFFFF"/>
          <w:lang w:val="bg-BG"/>
        </w:rPr>
        <w:t>-</w:t>
      </w:r>
      <w:r w:rsidRPr="00B858C9">
        <w:rPr>
          <w:rFonts w:ascii="Sofia" w:hAnsi="Sofia" w:hint="cs"/>
          <w:color w:val="212529"/>
          <w:sz w:val="24"/>
          <w:szCs w:val="24"/>
          <w:shd w:val="clear" w:color="auto" w:fill="FFFFFF"/>
          <w:lang w:val="bg-BG"/>
        </w:rPr>
        <w:t>накра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игна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хотел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proofErr w:type="spellStart"/>
      <w:r w:rsidRPr="00B858C9">
        <w:rPr>
          <w:rFonts w:ascii="Sofia" w:hAnsi="Sofia" w:hint="cs"/>
          <w:color w:val="212529"/>
          <w:sz w:val="24"/>
          <w:szCs w:val="24"/>
          <w:shd w:val="clear" w:color="auto" w:fill="FFFFFF"/>
          <w:lang w:val="bg-BG"/>
        </w:rPr>
        <w:t>Панджаби</w:t>
      </w:r>
      <w:proofErr w:type="spellEnd"/>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луч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плодисмент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ложителн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ра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цял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живява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к</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лучи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норам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бикол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олям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ас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рада</w:t>
      </w:r>
      <w:r w:rsidRPr="00B858C9">
        <w:rPr>
          <w:rFonts w:ascii="Sofia" w:hAnsi="Sofia"/>
          <w:color w:val="212529"/>
          <w:sz w:val="24"/>
          <w:szCs w:val="24"/>
          <w:shd w:val="clear" w:color="auto" w:fill="FFFFFF"/>
          <w:lang w:val="bg-BG"/>
        </w:rPr>
        <w:t>.</w:t>
      </w:r>
    </w:p>
    <w:p w14:paraId="37D13AB4" w14:textId="267D07DE"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Зарад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бавян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ас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грам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ен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пад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спя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мери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ият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ведени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ъд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хапне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я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увал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француз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роч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казва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уча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нглийс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бщува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ужденц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беди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аз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енденц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чез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щ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веч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ест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уд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бщува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руг</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зик</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я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обр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мпровизаци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рвитьоръ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рухт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щ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на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к</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винско</w:t>
      </w:r>
      <w:r w:rsidRPr="00B858C9">
        <w:rPr>
          <w:rFonts w:ascii="Sofia" w:hAnsi="Sofia" w:hint="eastAsia"/>
          <w:color w:val="212529"/>
          <w:sz w:val="24"/>
          <w:szCs w:val="24"/>
          <w:shd w:val="clear" w:color="auto" w:fill="FFFFFF"/>
          <w:lang w:val="bg-BG"/>
        </w:rPr>
        <w:t>“</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нглийс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пример</w:t>
      </w:r>
      <w:r w:rsidRPr="00B858C9">
        <w:rPr>
          <w:rFonts w:ascii="Sofia" w:hAnsi="Sofia"/>
          <w:color w:val="212529"/>
          <w:sz w:val="24"/>
          <w:szCs w:val="24"/>
          <w:shd w:val="clear" w:color="auto" w:fill="FFFFFF"/>
          <w:lang w:val="bg-BG"/>
        </w:rPr>
        <w:t>.</w:t>
      </w:r>
    </w:p>
    <w:p w14:paraId="70C5DBDC" w14:textId="77777777"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Завърши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ърв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д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ити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алк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фе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рещу</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хотел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зли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ног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руг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ес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ра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ш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яс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лич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тънал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мълча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покойствие</w:t>
      </w:r>
      <w:r w:rsidRPr="00B858C9">
        <w:rPr>
          <w:rFonts w:ascii="Sofia" w:hAnsi="Sofia" w:hint="eastAsia"/>
          <w:color w:val="212529"/>
          <w:sz w:val="24"/>
          <w:szCs w:val="24"/>
          <w:shd w:val="clear" w:color="auto" w:fill="FFFFFF"/>
          <w:lang w:val="bg-BG"/>
        </w:rPr>
        <w:t>…</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исто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риоз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на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л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рад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ачк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тест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чт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целия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рад</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тънал</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ш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оклук</w:t>
      </w:r>
      <w:r w:rsidRPr="00B858C9">
        <w:rPr>
          <w:rFonts w:ascii="Sofia" w:hAnsi="Sofia"/>
          <w:color w:val="212529"/>
          <w:sz w:val="24"/>
          <w:szCs w:val="24"/>
          <w:shd w:val="clear" w:color="auto" w:fill="FFFFFF"/>
          <w:lang w:val="bg-BG"/>
        </w:rPr>
        <w:t xml:space="preserve">. </w:t>
      </w:r>
    </w:p>
    <w:p w14:paraId="511562F0" w14:textId="77777777"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Ак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риж</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лаг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ава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кус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шансъ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алък</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крие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ботещ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фе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л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екар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ди</w:t>
      </w:r>
      <w:r w:rsidRPr="00B858C9">
        <w:rPr>
          <w:rFonts w:ascii="Sofia" w:hAnsi="Sofia"/>
          <w:color w:val="212529"/>
          <w:sz w:val="24"/>
          <w:szCs w:val="24"/>
          <w:shd w:val="clear" w:color="auto" w:fill="FFFFFF"/>
          <w:lang w:val="bg-BG"/>
        </w:rPr>
        <w:t xml:space="preserve"> 10 </w:t>
      </w:r>
      <w:r w:rsidRPr="00B858C9">
        <w:rPr>
          <w:rFonts w:ascii="Sofia" w:hAnsi="Sofia" w:hint="cs"/>
          <w:color w:val="212529"/>
          <w:sz w:val="24"/>
          <w:szCs w:val="24"/>
          <w:shd w:val="clear" w:color="auto" w:fill="FFFFFF"/>
          <w:lang w:val="bg-BG"/>
        </w:rPr>
        <w:t>час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ъпре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олям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ас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рижа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е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лезл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бо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ш</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ъсме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оч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ъгъл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ш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лич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ма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ият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екар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я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бот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7:30 </w:t>
      </w:r>
      <w:r w:rsidRPr="00B858C9">
        <w:rPr>
          <w:rFonts w:ascii="Sofia" w:hAnsi="Sofia" w:hint="cs"/>
          <w:color w:val="212529"/>
          <w:sz w:val="24"/>
          <w:szCs w:val="24"/>
          <w:shd w:val="clear" w:color="auto" w:fill="FFFFFF"/>
          <w:lang w:val="bg-BG"/>
        </w:rPr>
        <w:t>сутрин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лед</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реди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атери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ъгна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ъ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ар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онпарнас</w:t>
      </w:r>
      <w:r w:rsidRPr="00B858C9">
        <w:rPr>
          <w:rFonts w:ascii="Sofia" w:hAnsi="Sofia" w:hint="eastAsia"/>
          <w:color w:val="212529"/>
          <w:sz w:val="24"/>
          <w:szCs w:val="24"/>
          <w:shd w:val="clear" w:color="auto" w:fill="FFFFFF"/>
          <w:lang w:val="bg-BG"/>
        </w:rPr>
        <w:t>“</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земе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рт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радск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анспор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лед</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ног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лута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таж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й</w:t>
      </w:r>
      <w:r w:rsidRPr="00B858C9">
        <w:rPr>
          <w:rFonts w:ascii="Sofia" w:hAnsi="Sofia"/>
          <w:color w:val="212529"/>
          <w:sz w:val="24"/>
          <w:szCs w:val="24"/>
          <w:shd w:val="clear" w:color="auto" w:fill="FFFFFF"/>
          <w:lang w:val="bg-BG"/>
        </w:rPr>
        <w:t>-</w:t>
      </w:r>
      <w:r w:rsidRPr="00B858C9">
        <w:rPr>
          <w:rFonts w:ascii="Sofia" w:hAnsi="Sofia" w:hint="cs"/>
          <w:color w:val="212529"/>
          <w:sz w:val="24"/>
          <w:szCs w:val="24"/>
          <w:shd w:val="clear" w:color="auto" w:fill="FFFFFF"/>
          <w:lang w:val="bg-BG"/>
        </w:rPr>
        <w:t>накра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мери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авилн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и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що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зе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реде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ласти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е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ъ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втобусн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пир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ледващ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ес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писъка</w:t>
      </w:r>
      <w:r w:rsidRPr="00B858C9">
        <w:rPr>
          <w:rFonts w:ascii="Sofia" w:hAnsi="Sofia"/>
          <w:color w:val="212529"/>
          <w:sz w:val="24"/>
          <w:szCs w:val="24"/>
          <w:shd w:val="clear" w:color="auto" w:fill="FFFFFF"/>
          <w:lang w:val="bg-BG"/>
        </w:rPr>
        <w:t>.</w:t>
      </w:r>
    </w:p>
    <w:p w14:paraId="4FBF5181" w14:textId="77777777"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Ед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я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мещени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ома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я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ешил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щ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нтиквар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ещерс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нижарниц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ка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о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исти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нтиквариа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акъ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ъд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заруваш</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мпания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дтик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ля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щ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яколк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ним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св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ез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въ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Що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хор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ътр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збра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кв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а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ъпро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смихна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зволи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радва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во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омен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радва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алк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странств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служил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чи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дъхновение</w:t>
      </w:r>
      <w:r w:rsidRPr="00B858C9">
        <w:rPr>
          <w:rFonts w:ascii="Sofia" w:hAnsi="Sofia"/>
          <w:color w:val="212529"/>
          <w:sz w:val="24"/>
          <w:szCs w:val="24"/>
          <w:shd w:val="clear" w:color="auto" w:fill="FFFFFF"/>
          <w:lang w:val="bg-BG"/>
        </w:rPr>
        <w:t>.</w:t>
      </w:r>
    </w:p>
    <w:p w14:paraId="09569DA1" w14:textId="77777777" w:rsidR="00B055A0"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Pr>
          <w:noProof/>
        </w:rPr>
        <w:drawing>
          <wp:inline distT="0" distB="0" distL="0" distR="0" wp14:anchorId="199F7D40" wp14:editId="145E9895">
            <wp:extent cx="3971925" cy="2978785"/>
            <wp:effectExtent l="0" t="0" r="9525" b="0"/>
            <wp:docPr id="608131405" name="Picture 11" descr="A person leaning against a store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31405" name="Picture 11" descr="A person leaning against a store window&#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a:off x="0" y="0"/>
                      <a:ext cx="3971925" cy="2978785"/>
                    </a:xfrm>
                    <a:prstGeom prst="rect">
                      <a:avLst/>
                    </a:prstGeom>
                    <a:noFill/>
                    <a:ln>
                      <a:noFill/>
                    </a:ln>
                  </pic:spPr>
                </pic:pic>
              </a:graphicData>
            </a:graphic>
          </wp:inline>
        </w:drawing>
      </w:r>
    </w:p>
    <w:p w14:paraId="5B6F6324" w14:textId="77777777" w:rsidR="00B055A0"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Антиквариатъ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мира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лиз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рк</w:t>
      </w:r>
      <w:r w:rsidRPr="00B858C9">
        <w:rPr>
          <w:rFonts w:ascii="Sofia" w:hAnsi="Sofia"/>
          <w:color w:val="212529"/>
          <w:sz w:val="24"/>
          <w:szCs w:val="24"/>
          <w:shd w:val="clear" w:color="auto" w:fill="FFFFFF"/>
          <w:lang w:val="bg-BG"/>
        </w:rPr>
        <w:t xml:space="preserve"> „</w:t>
      </w:r>
      <w:proofErr w:type="spellStart"/>
      <w:r w:rsidRPr="00B858C9">
        <w:rPr>
          <w:rFonts w:ascii="Sofia" w:hAnsi="Sofia" w:hint="cs"/>
          <w:color w:val="212529"/>
          <w:sz w:val="24"/>
          <w:szCs w:val="24"/>
          <w:shd w:val="clear" w:color="auto" w:fill="FFFFFF"/>
          <w:lang w:val="bg-BG"/>
        </w:rPr>
        <w:t>Марсово</w:t>
      </w:r>
      <w:proofErr w:type="spellEnd"/>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ле</w:t>
      </w:r>
      <w:r w:rsidRPr="00B858C9">
        <w:rPr>
          <w:rFonts w:ascii="Sofia" w:hAnsi="Sofia" w:hint="eastAsia"/>
          <w:color w:val="212529"/>
          <w:sz w:val="24"/>
          <w:szCs w:val="24"/>
          <w:shd w:val="clear" w:color="auto" w:fill="FFFFFF"/>
          <w:lang w:val="bg-BG"/>
        </w:rPr>
        <w:t>“</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йфелов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ул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но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исти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ивле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к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д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оми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ъ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ар</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фотоапара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нима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хор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ам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ним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лиза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д</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форм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раниц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ар</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френс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естник</w:t>
      </w:r>
      <w:r w:rsidRPr="00B858C9">
        <w:rPr>
          <w:rFonts w:ascii="Sofia" w:hAnsi="Sofia"/>
          <w:color w:val="212529"/>
          <w:sz w:val="24"/>
          <w:szCs w:val="24"/>
          <w:shd w:val="clear" w:color="auto" w:fill="FFFFFF"/>
          <w:lang w:val="bg-BG"/>
        </w:rPr>
        <w:t xml:space="preserve">. </w:t>
      </w:r>
    </w:p>
    <w:p w14:paraId="05D8AF47" w14:textId="5AE9EE7F"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Ког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пита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лк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ру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о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доволстви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динстве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смих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говори</w:t>
      </w:r>
      <w:r w:rsidRPr="00B858C9">
        <w:rPr>
          <w:rFonts w:ascii="Sofia" w:hAnsi="Sofia"/>
          <w:color w:val="212529"/>
          <w:sz w:val="24"/>
          <w:szCs w:val="24"/>
          <w:shd w:val="clear" w:color="auto" w:fill="FFFFFF"/>
          <w:lang w:val="bg-BG"/>
        </w:rPr>
        <w:t>: „</w:t>
      </w:r>
      <w:r w:rsidRPr="00B858C9">
        <w:rPr>
          <w:rFonts w:ascii="Sofia" w:hAnsi="Sofia" w:hint="cs"/>
          <w:color w:val="212529"/>
          <w:sz w:val="24"/>
          <w:szCs w:val="24"/>
          <w:shd w:val="clear" w:color="auto" w:fill="FFFFFF"/>
          <w:lang w:val="bg-BG"/>
        </w:rPr>
        <w:t>Колк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ставите</w:t>
      </w:r>
      <w:r w:rsidRPr="00B858C9">
        <w:rPr>
          <w:rFonts w:ascii="Sofia" w:hAnsi="Sofia" w:hint="eastAsia"/>
          <w:color w:val="212529"/>
          <w:sz w:val="24"/>
          <w:szCs w:val="24"/>
          <w:shd w:val="clear" w:color="auto" w:fill="FFFFFF"/>
          <w:lang w:val="bg-BG"/>
        </w:rPr>
        <w:t>“</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ъкм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г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я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отов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ъгне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ана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видетел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дложени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рак</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печата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ърху</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раниц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естник</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щасти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д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дмиц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л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в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лед</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иберя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оф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щя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ид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ъщ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ип</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фотограф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итошка</w:t>
      </w:r>
      <w:r w:rsidRPr="00B858C9">
        <w:rPr>
          <w:rFonts w:ascii="Sofia" w:hAnsi="Sofia"/>
          <w:color w:val="212529"/>
          <w:sz w:val="24"/>
          <w:szCs w:val="24"/>
          <w:shd w:val="clear" w:color="auto" w:fill="FFFFFF"/>
          <w:lang w:val="bg-BG"/>
        </w:rPr>
        <w:t>.</w:t>
      </w:r>
    </w:p>
    <w:p w14:paraId="08B5D3E0" w14:textId="77777777" w:rsidR="00B055A0"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пирк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рег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е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зехме</w:t>
      </w:r>
      <w:r w:rsidRPr="00B858C9">
        <w:rPr>
          <w:rFonts w:ascii="Sofia" w:hAnsi="Sofia"/>
          <w:color w:val="212529"/>
          <w:sz w:val="24"/>
          <w:szCs w:val="24"/>
          <w:shd w:val="clear" w:color="auto" w:fill="FFFFFF"/>
          <w:lang w:val="bg-BG"/>
        </w:rPr>
        <w:t xml:space="preserve"> „</w:t>
      </w:r>
      <w:proofErr w:type="spellStart"/>
      <w:r w:rsidRPr="00B858C9">
        <w:rPr>
          <w:rFonts w:ascii="Sofia" w:hAnsi="Sofia"/>
          <w:color w:val="212529"/>
          <w:sz w:val="24"/>
          <w:szCs w:val="24"/>
          <w:shd w:val="clear" w:color="auto" w:fill="FFFFFF"/>
          <w:lang w:val="bg-BG"/>
        </w:rPr>
        <w:t>Batobus</w:t>
      </w:r>
      <w:proofErr w:type="spellEnd"/>
      <w:r w:rsidRPr="00B858C9">
        <w:rPr>
          <w:rFonts w:ascii="Sofia" w:hAnsi="Sofia"/>
          <w:color w:val="212529"/>
          <w:sz w:val="24"/>
          <w:szCs w:val="24"/>
          <w:shd w:val="clear" w:color="auto" w:fill="FFFFFF"/>
          <w:lang w:val="bg-BG"/>
        </w:rPr>
        <w:t xml:space="preserve">“ – </w:t>
      </w:r>
      <w:r w:rsidRPr="00B858C9">
        <w:rPr>
          <w:rFonts w:ascii="Sofia" w:hAnsi="Sofia" w:hint="cs"/>
          <w:color w:val="212529"/>
          <w:sz w:val="24"/>
          <w:szCs w:val="24"/>
          <w:shd w:val="clear" w:color="auto" w:fill="FFFFFF"/>
          <w:lang w:val="bg-BG"/>
        </w:rPr>
        <w:t>лод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я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луж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еч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радс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анспор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й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ърш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деал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бота</w:t>
      </w:r>
      <w:r w:rsidRPr="00B858C9">
        <w:rPr>
          <w:rFonts w:ascii="Sofia" w:hAnsi="Sofia"/>
          <w:color w:val="212529"/>
          <w:sz w:val="24"/>
          <w:szCs w:val="24"/>
          <w:shd w:val="clear" w:color="auto" w:fill="FFFFFF"/>
          <w:lang w:val="bg-BG"/>
        </w:rPr>
        <w:t xml:space="preserve">. </w:t>
      </w:r>
    </w:p>
    <w:p w14:paraId="0B3FB825" w14:textId="77777777" w:rsidR="00FB1826" w:rsidRDefault="00FB1826"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p>
    <w:p w14:paraId="16A76246" w14:textId="1D637301" w:rsidR="00B055A0" w:rsidRDefault="00FB1826"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Pr>
          <w:noProof/>
        </w:rPr>
        <w:lastRenderedPageBreak/>
        <w:drawing>
          <wp:anchor distT="0" distB="0" distL="114300" distR="114300" simplePos="0" relativeHeight="251845120" behindDoc="0" locked="0" layoutInCell="1" allowOverlap="1" wp14:anchorId="743AF4CA" wp14:editId="6BEAD1CD">
            <wp:simplePos x="0" y="0"/>
            <wp:positionH relativeFrom="column">
              <wp:posOffset>-143435</wp:posOffset>
            </wp:positionH>
            <wp:positionV relativeFrom="paragraph">
              <wp:posOffset>519953</wp:posOffset>
            </wp:positionV>
            <wp:extent cx="3971925" cy="2978785"/>
            <wp:effectExtent l="0" t="0" r="9525" b="0"/>
            <wp:wrapThrough wrapText="bothSides">
              <wp:wrapPolygon edited="0">
                <wp:start x="0" y="0"/>
                <wp:lineTo x="0" y="21411"/>
                <wp:lineTo x="21548" y="21411"/>
                <wp:lineTo x="21548" y="0"/>
                <wp:lineTo x="0" y="0"/>
              </wp:wrapPolygon>
            </wp:wrapThrough>
            <wp:docPr id="536258821" name="Picture 13" descr="A person standing on a brid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258821" name="Picture 13" descr="A person standing on a bridg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71925" cy="2978785"/>
                    </a:xfrm>
                    <a:prstGeom prst="rect">
                      <a:avLst/>
                    </a:prstGeom>
                    <a:noFill/>
                    <a:ln>
                      <a:noFill/>
                    </a:ln>
                  </pic:spPr>
                </pic:pic>
              </a:graphicData>
            </a:graphic>
          </wp:anchor>
        </w:drawing>
      </w:r>
    </w:p>
    <w:p w14:paraId="0891449B" w14:textId="002E5572"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Първ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лязо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гледа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ос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лександър</w:t>
      </w:r>
      <w:r w:rsidRPr="00B858C9">
        <w:rPr>
          <w:rFonts w:ascii="Sofia" w:hAnsi="Sofia"/>
          <w:color w:val="212529"/>
          <w:sz w:val="24"/>
          <w:szCs w:val="24"/>
          <w:shd w:val="clear" w:color="auto" w:fill="FFFFFF"/>
          <w:lang w:val="bg-BG"/>
        </w:rPr>
        <w:t xml:space="preserve"> III“, </w:t>
      </w:r>
      <w:r w:rsidRPr="00B858C9">
        <w:rPr>
          <w:rFonts w:ascii="Sofia" w:hAnsi="Sofia" w:hint="cs"/>
          <w:color w:val="212529"/>
          <w:sz w:val="24"/>
          <w:szCs w:val="24"/>
          <w:shd w:val="clear" w:color="auto" w:fill="FFFFFF"/>
          <w:lang w:val="bg-BG"/>
        </w:rPr>
        <w:t>след</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о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нов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чи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игне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Латинск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вартал</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ст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за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о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любим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ас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риж</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рад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рхитектур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естенц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ъл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куств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цялостн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тмосфер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а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лучай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идя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к</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лощад</w:t>
      </w:r>
      <w:r w:rsidRPr="00B858C9">
        <w:rPr>
          <w:rFonts w:ascii="Sofia" w:hAnsi="Sofia"/>
          <w:color w:val="212529"/>
          <w:sz w:val="24"/>
          <w:szCs w:val="24"/>
          <w:shd w:val="clear" w:color="auto" w:fill="FFFFFF"/>
          <w:lang w:val="bg-BG"/>
        </w:rPr>
        <w:t xml:space="preserve"> „</w:t>
      </w:r>
      <w:proofErr w:type="spellStart"/>
      <w:r w:rsidRPr="00B858C9">
        <w:rPr>
          <w:rFonts w:ascii="Sofia" w:hAnsi="Sofia"/>
          <w:color w:val="212529"/>
          <w:sz w:val="24"/>
          <w:szCs w:val="24"/>
          <w:shd w:val="clear" w:color="auto" w:fill="FFFFFF"/>
          <w:lang w:val="bg-BG"/>
        </w:rPr>
        <w:t>Saint-Michel</w:t>
      </w:r>
      <w:proofErr w:type="spellEnd"/>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ди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лич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узикан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свир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здра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ожд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иде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ръз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руг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любим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яс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а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нижарниц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Шекспир</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мпания</w:t>
      </w:r>
      <w:r w:rsidRPr="00B858C9">
        <w:rPr>
          <w:rFonts w:ascii="Sofia" w:hAnsi="Sofia" w:hint="eastAsia"/>
          <w:color w:val="212529"/>
          <w:sz w:val="24"/>
          <w:szCs w:val="24"/>
          <w:shd w:val="clear" w:color="auto" w:fill="FFFFFF"/>
          <w:lang w:val="bg-BG"/>
        </w:rPr>
        <w:t>“</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зе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ниг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еча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а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сиерк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за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ног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щ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два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чета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о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ниг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г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лез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нглийски</w:t>
      </w:r>
      <w:r w:rsidRPr="00B858C9">
        <w:rPr>
          <w:rFonts w:ascii="Sofia" w:hAnsi="Sofia"/>
          <w:color w:val="212529"/>
          <w:sz w:val="24"/>
          <w:szCs w:val="24"/>
          <w:shd w:val="clear" w:color="auto" w:fill="FFFFFF"/>
          <w:lang w:val="bg-BG"/>
        </w:rPr>
        <w:t>.</w:t>
      </w:r>
    </w:p>
    <w:p w14:paraId="04600E66" w14:textId="0C1FDB89"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Пред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прави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ъ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рижк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ве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огородиц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спря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ъзраст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художник</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й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вадил</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рти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лиц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д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ал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асич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цвет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ног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ет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о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исува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мес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хлас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рти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каче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абл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гледа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ез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пк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та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дад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д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анцуващ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вой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сред</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лиц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отр</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ъзерцава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зстояни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ртин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еднаг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говор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ъй</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ижда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лучай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вой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аз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ома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звиващ</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риж</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говори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г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збра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вършил</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образител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куств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ису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лиц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рад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ейзаж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щ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с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даря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цвя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дос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хор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рти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г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еши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уп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ворб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у</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ой</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дад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малени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сетил</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моционалн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ръз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ежду</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ворени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лучател</w:t>
      </w:r>
      <w:r w:rsidRPr="00B858C9">
        <w:rPr>
          <w:rFonts w:ascii="Sofia" w:hAnsi="Sofia"/>
          <w:color w:val="212529"/>
          <w:sz w:val="24"/>
          <w:szCs w:val="24"/>
          <w:shd w:val="clear" w:color="auto" w:fill="FFFFFF"/>
          <w:lang w:val="bg-BG"/>
        </w:rPr>
        <w:t>.</w:t>
      </w:r>
    </w:p>
    <w:p w14:paraId="67693D98" w14:textId="79BA8817"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Нотр</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щ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творе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идя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Лувър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ам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въ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г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ближи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лощад</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нкорд</w:t>
      </w:r>
      <w:r w:rsidRPr="00B858C9">
        <w:rPr>
          <w:rFonts w:ascii="Sofia" w:hAnsi="Sofia" w:hint="eastAsia"/>
          <w:color w:val="212529"/>
          <w:sz w:val="24"/>
          <w:szCs w:val="24"/>
          <w:shd w:val="clear" w:color="auto" w:fill="FFFFFF"/>
          <w:lang w:val="bg-BG"/>
        </w:rPr>
        <w:t>“</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редн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рц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тест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почнал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ек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пале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оклуц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иещия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и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глежда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алк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лашещ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ъл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лица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жандармер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линей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творил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ловината</w:t>
      </w:r>
      <w:r w:rsidRPr="00B858C9">
        <w:rPr>
          <w:rFonts w:ascii="Sofia" w:hAnsi="Sofia"/>
          <w:color w:val="212529"/>
          <w:sz w:val="24"/>
          <w:szCs w:val="24"/>
          <w:shd w:val="clear" w:color="auto" w:fill="FFFFFF"/>
          <w:lang w:val="bg-BG"/>
        </w:rPr>
        <w:t xml:space="preserve"> </w:t>
      </w:r>
      <w:proofErr w:type="spellStart"/>
      <w:r w:rsidRPr="00B858C9">
        <w:rPr>
          <w:rFonts w:ascii="Sofia" w:hAnsi="Sofia" w:hint="cs"/>
          <w:color w:val="212529"/>
          <w:sz w:val="24"/>
          <w:szCs w:val="24"/>
          <w:shd w:val="clear" w:color="auto" w:fill="FFFFFF"/>
          <w:lang w:val="bg-BG"/>
        </w:rPr>
        <w:t>Шанз</w:t>
      </w:r>
      <w:proofErr w:type="spellEnd"/>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лиз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руг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лови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бичайн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дръства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о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преч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коси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ор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чи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иумфалн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р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ъкм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ъмни</w:t>
      </w:r>
      <w:r w:rsidRPr="00B858C9">
        <w:rPr>
          <w:rFonts w:ascii="Sofia" w:hAnsi="Sofia"/>
          <w:color w:val="212529"/>
          <w:sz w:val="24"/>
          <w:szCs w:val="24"/>
          <w:shd w:val="clear" w:color="auto" w:fill="FFFFFF"/>
          <w:lang w:val="bg-BG"/>
        </w:rPr>
        <w:t>.</w:t>
      </w:r>
    </w:p>
    <w:p w14:paraId="29FD5730" w14:textId="5FA6611F"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Д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ога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афикъ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спокоил</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спя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ърз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нов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игне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йфелов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ул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втобу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ога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чи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ледк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ощ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риж</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ног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раси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ъпре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сансьоръ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бот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ър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улата</w:t>
      </w:r>
      <w:r w:rsidRPr="00B858C9">
        <w:rPr>
          <w:rFonts w:ascii="Sofia" w:hAnsi="Sofia"/>
          <w:color w:val="212529"/>
          <w:sz w:val="24"/>
          <w:szCs w:val="24"/>
          <w:shd w:val="clear" w:color="auto" w:fill="FFFFFF"/>
          <w:lang w:val="bg-BG"/>
        </w:rPr>
        <w:t>.</w:t>
      </w:r>
    </w:p>
    <w:p w14:paraId="53E991B1" w14:textId="0CE8C34C" w:rsidR="00B858C9" w:rsidRPr="00B858C9" w:rsidRDefault="00FB1826"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Pr>
          <w:noProof/>
        </w:rPr>
        <w:drawing>
          <wp:anchor distT="0" distB="0" distL="114300" distR="114300" simplePos="0" relativeHeight="251832832" behindDoc="0" locked="0" layoutInCell="1" allowOverlap="1" wp14:anchorId="17EA09BB" wp14:editId="20AC959D">
            <wp:simplePos x="0" y="0"/>
            <wp:positionH relativeFrom="column">
              <wp:posOffset>-18639</wp:posOffset>
            </wp:positionH>
            <wp:positionV relativeFrom="paragraph">
              <wp:posOffset>235660</wp:posOffset>
            </wp:positionV>
            <wp:extent cx="3971925" cy="2978785"/>
            <wp:effectExtent l="0" t="0" r="9525" b="0"/>
            <wp:wrapThrough wrapText="bothSides">
              <wp:wrapPolygon edited="0">
                <wp:start x="0" y="0"/>
                <wp:lineTo x="0" y="21411"/>
                <wp:lineTo x="21548" y="21411"/>
                <wp:lineTo x="21548" y="0"/>
                <wp:lineTo x="0" y="0"/>
              </wp:wrapPolygon>
            </wp:wrapThrough>
            <wp:docPr id="1469621629" name="Picture 12" descr="A person in a red hat and glasses standing in front of a window with a city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1629" name="Picture 12" descr="A person in a red hat and glasses standing in front of a window with a city in the background&#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71925" cy="2978785"/>
                    </a:xfrm>
                    <a:prstGeom prst="rect">
                      <a:avLst/>
                    </a:prstGeom>
                    <a:noFill/>
                    <a:ln>
                      <a:noFill/>
                    </a:ln>
                  </pic:spPr>
                </pic:pic>
              </a:graphicData>
            </a:graphic>
          </wp:anchor>
        </w:drawing>
      </w:r>
      <w:r w:rsidR="00B858C9" w:rsidRPr="00B858C9">
        <w:rPr>
          <w:rFonts w:ascii="Sofia" w:hAnsi="Sofia" w:hint="cs"/>
          <w:color w:val="212529"/>
          <w:sz w:val="24"/>
          <w:szCs w:val="24"/>
          <w:shd w:val="clear" w:color="auto" w:fill="FFFFFF"/>
          <w:lang w:val="bg-BG"/>
        </w:rPr>
        <w:t>Приключенията</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ни</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за</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този</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ден</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приключиха</w:t>
      </w:r>
      <w:r w:rsidR="00B858C9" w:rsidRPr="00B858C9">
        <w:rPr>
          <w:rFonts w:ascii="Sofia" w:hAnsi="Sofia"/>
          <w:color w:val="212529"/>
          <w:sz w:val="24"/>
          <w:szCs w:val="24"/>
          <w:shd w:val="clear" w:color="auto" w:fill="FFFFFF"/>
          <w:lang w:val="bg-BG"/>
        </w:rPr>
        <w:t xml:space="preserve">. </w:t>
      </w:r>
    </w:p>
    <w:p w14:paraId="02AEB1E2" w14:textId="2DED510B" w:rsidR="00B055A0" w:rsidRDefault="00B055A0"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p>
    <w:p w14:paraId="50F07CAF" w14:textId="2B61530F"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Третия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свет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ес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ворецъ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ерсай</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узея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осъч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фигури</w:t>
      </w:r>
      <w:r w:rsidRPr="00B858C9">
        <w:rPr>
          <w:rFonts w:ascii="Sofia" w:hAnsi="Sofia"/>
          <w:color w:val="212529"/>
          <w:sz w:val="24"/>
          <w:szCs w:val="24"/>
          <w:shd w:val="clear" w:color="auto" w:fill="FFFFFF"/>
          <w:lang w:val="bg-BG"/>
        </w:rPr>
        <w:t xml:space="preserve"> „</w:t>
      </w:r>
      <w:proofErr w:type="spellStart"/>
      <w:r w:rsidRPr="00B858C9">
        <w:rPr>
          <w:rFonts w:ascii="Sofia" w:hAnsi="Sofia" w:hint="cs"/>
          <w:color w:val="212529"/>
          <w:sz w:val="24"/>
          <w:szCs w:val="24"/>
          <w:shd w:val="clear" w:color="auto" w:fill="FFFFFF"/>
          <w:lang w:val="bg-BG"/>
        </w:rPr>
        <w:t>Грювен</w:t>
      </w:r>
      <w:proofErr w:type="spellEnd"/>
      <w:r w:rsidRPr="00B858C9">
        <w:rPr>
          <w:rFonts w:ascii="Sofia" w:hAnsi="Sofia" w:hint="eastAsia"/>
          <w:color w:val="212529"/>
          <w:sz w:val="24"/>
          <w:szCs w:val="24"/>
          <w:shd w:val="clear" w:color="auto" w:fill="FFFFFF"/>
          <w:lang w:val="bg-BG"/>
        </w:rPr>
        <w:t>“</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тели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ветли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ворецъ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пределе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еличеств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ног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изведен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куств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ор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върд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ичоз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ипич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ил</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Луи</w:t>
      </w:r>
      <w:r w:rsidRPr="00B858C9">
        <w:rPr>
          <w:rFonts w:ascii="Sofia" w:hAnsi="Sofia"/>
          <w:color w:val="212529"/>
          <w:sz w:val="24"/>
          <w:szCs w:val="24"/>
          <w:shd w:val="clear" w:color="auto" w:fill="FFFFFF"/>
          <w:lang w:val="bg-BG"/>
        </w:rPr>
        <w:t xml:space="preserve"> XIV. </w:t>
      </w:r>
      <w:r w:rsidRPr="00B858C9">
        <w:rPr>
          <w:rFonts w:ascii="Sofia" w:hAnsi="Sofia" w:hint="cs"/>
          <w:color w:val="212529"/>
          <w:sz w:val="24"/>
          <w:szCs w:val="24"/>
          <w:shd w:val="clear" w:color="auto" w:fill="FFFFFF"/>
          <w:lang w:val="bg-BG"/>
        </w:rPr>
        <w:t>Любим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ас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г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л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гледал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щ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лючо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о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оман</w:t>
      </w:r>
      <w:r w:rsidRPr="00B858C9">
        <w:rPr>
          <w:rFonts w:ascii="Sofia" w:hAnsi="Sofia"/>
          <w:color w:val="212529"/>
          <w:sz w:val="24"/>
          <w:szCs w:val="24"/>
          <w:shd w:val="clear" w:color="auto" w:fill="FFFFFF"/>
          <w:lang w:val="bg-BG"/>
        </w:rPr>
        <w:t>.</w:t>
      </w:r>
    </w:p>
    <w:p w14:paraId="5FF14906" w14:textId="15D2F1B3" w:rsidR="00B858C9" w:rsidRPr="00B858C9" w:rsidRDefault="00FB1826"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Pr>
          <w:noProof/>
        </w:rPr>
        <w:drawing>
          <wp:anchor distT="0" distB="0" distL="114300" distR="114300" simplePos="0" relativeHeight="251833856" behindDoc="0" locked="0" layoutInCell="1" allowOverlap="1" wp14:anchorId="29BF5AED" wp14:editId="49D5693F">
            <wp:simplePos x="0" y="0"/>
            <wp:positionH relativeFrom="column">
              <wp:posOffset>49530</wp:posOffset>
            </wp:positionH>
            <wp:positionV relativeFrom="paragraph">
              <wp:posOffset>1277654</wp:posOffset>
            </wp:positionV>
            <wp:extent cx="3971925" cy="5294630"/>
            <wp:effectExtent l="0" t="0" r="9525" b="1270"/>
            <wp:wrapThrough wrapText="bothSides">
              <wp:wrapPolygon edited="0">
                <wp:start x="0" y="0"/>
                <wp:lineTo x="0" y="21527"/>
                <wp:lineTo x="21548" y="21527"/>
                <wp:lineTo x="21548" y="0"/>
                <wp:lineTo x="0" y="0"/>
              </wp:wrapPolygon>
            </wp:wrapThrough>
            <wp:docPr id="2008049542" name="Picture 14" descr="A person sitting in a room with a painting on th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049542" name="Picture 14" descr="A person sitting in a room with a painting on the wall&#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71925" cy="5294630"/>
                    </a:xfrm>
                    <a:prstGeom prst="rect">
                      <a:avLst/>
                    </a:prstGeom>
                    <a:noFill/>
                    <a:ln>
                      <a:noFill/>
                    </a:ln>
                  </pic:spPr>
                </pic:pic>
              </a:graphicData>
            </a:graphic>
          </wp:anchor>
        </w:drawing>
      </w:r>
      <w:r w:rsidR="00B858C9" w:rsidRPr="00B858C9">
        <w:rPr>
          <w:rFonts w:ascii="Sofia" w:hAnsi="Sofia" w:hint="eastAsia"/>
          <w:color w:val="212529"/>
          <w:sz w:val="24"/>
          <w:szCs w:val="24"/>
          <w:shd w:val="clear" w:color="auto" w:fill="FFFFFF"/>
          <w:lang w:val="bg-BG"/>
        </w:rPr>
        <w:t>„</w:t>
      </w:r>
      <w:proofErr w:type="spellStart"/>
      <w:proofErr w:type="gramStart"/>
      <w:r w:rsidR="00B858C9" w:rsidRPr="00B858C9">
        <w:rPr>
          <w:rFonts w:ascii="Sofia" w:hAnsi="Sofia" w:hint="cs"/>
          <w:color w:val="212529"/>
          <w:sz w:val="24"/>
          <w:szCs w:val="24"/>
          <w:shd w:val="clear" w:color="auto" w:fill="FFFFFF"/>
          <w:lang w:val="bg-BG"/>
        </w:rPr>
        <w:t>Грювен</w:t>
      </w:r>
      <w:proofErr w:type="spellEnd"/>
      <w:r w:rsidR="00B858C9" w:rsidRPr="00B858C9">
        <w:rPr>
          <w:rFonts w:ascii="Sofia" w:hAnsi="Sofia" w:hint="eastAsia"/>
          <w:color w:val="212529"/>
          <w:sz w:val="24"/>
          <w:szCs w:val="24"/>
          <w:shd w:val="clear" w:color="auto" w:fill="FFFFFF"/>
          <w:lang w:val="bg-BG"/>
        </w:rPr>
        <w:t>“</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е</w:t>
      </w:r>
      <w:proofErr w:type="gramEnd"/>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най</w:t>
      </w:r>
      <w:r w:rsidR="00B858C9" w:rsidRPr="00B858C9">
        <w:rPr>
          <w:rFonts w:ascii="Sofia" w:hAnsi="Sofia"/>
          <w:color w:val="212529"/>
          <w:sz w:val="24"/>
          <w:szCs w:val="24"/>
          <w:shd w:val="clear" w:color="auto" w:fill="FFFFFF"/>
          <w:lang w:val="bg-BG"/>
        </w:rPr>
        <w:t>-</w:t>
      </w:r>
      <w:r w:rsidR="00B858C9" w:rsidRPr="00B858C9">
        <w:rPr>
          <w:rFonts w:ascii="Sofia" w:hAnsi="Sofia" w:hint="cs"/>
          <w:color w:val="212529"/>
          <w:sz w:val="24"/>
          <w:szCs w:val="24"/>
          <w:shd w:val="clear" w:color="auto" w:fill="FFFFFF"/>
          <w:lang w:val="bg-BG"/>
        </w:rPr>
        <w:t>интересният</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музей</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в</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който</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съм</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била</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Восъчните</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фигури</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са</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поставени</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в</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различни</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ситуации</w:t>
      </w:r>
      <w:r w:rsidR="00B858C9" w:rsidRPr="00B858C9">
        <w:rPr>
          <w:rFonts w:ascii="Sofia" w:hAnsi="Sofia"/>
          <w:color w:val="212529"/>
          <w:sz w:val="24"/>
          <w:szCs w:val="24"/>
          <w:shd w:val="clear" w:color="auto" w:fill="FFFFFF"/>
          <w:lang w:val="bg-BG"/>
        </w:rPr>
        <w:t xml:space="preserve"> – </w:t>
      </w:r>
      <w:r w:rsidR="00B858C9" w:rsidRPr="00B858C9">
        <w:rPr>
          <w:rFonts w:ascii="Sofia" w:hAnsi="Sofia" w:hint="cs"/>
          <w:color w:val="212529"/>
          <w:sz w:val="24"/>
          <w:szCs w:val="24"/>
          <w:shd w:val="clear" w:color="auto" w:fill="FFFFFF"/>
          <w:lang w:val="bg-BG"/>
        </w:rPr>
        <w:t>кафене</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кабинет</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асансьор</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кухня</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и</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така</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нататък</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Дори</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имаше</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няколко</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инсталации</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с</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които</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посетителите</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да</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се</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забавляват</w:t>
      </w:r>
      <w:r w:rsidR="00B858C9" w:rsidRPr="00B858C9">
        <w:rPr>
          <w:rFonts w:ascii="Sofia" w:hAnsi="Sofia"/>
          <w:color w:val="212529"/>
          <w:sz w:val="24"/>
          <w:szCs w:val="24"/>
          <w:shd w:val="clear" w:color="auto" w:fill="FFFFFF"/>
          <w:lang w:val="bg-BG"/>
        </w:rPr>
        <w:t xml:space="preserve"> – </w:t>
      </w:r>
      <w:r w:rsidR="00B858C9" w:rsidRPr="00B858C9">
        <w:rPr>
          <w:rFonts w:ascii="Sofia" w:hAnsi="Sofia" w:hint="cs"/>
          <w:color w:val="212529"/>
          <w:sz w:val="24"/>
          <w:szCs w:val="24"/>
          <w:shd w:val="clear" w:color="auto" w:fill="FFFFFF"/>
          <w:lang w:val="bg-BG"/>
        </w:rPr>
        <w:t>килия</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гилотина</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торта</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от</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която</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да</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си</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подадеш</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главата</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роклята</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на</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Пепеляшка</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и</w:t>
      </w:r>
      <w:r w:rsidR="00B858C9" w:rsidRPr="00B858C9">
        <w:rPr>
          <w:rFonts w:ascii="Sofia" w:hAnsi="Sofia"/>
          <w:color w:val="212529"/>
          <w:sz w:val="24"/>
          <w:szCs w:val="24"/>
          <w:shd w:val="clear" w:color="auto" w:fill="FFFFFF"/>
          <w:lang w:val="bg-BG"/>
        </w:rPr>
        <w:t xml:space="preserve"> </w:t>
      </w:r>
      <w:r w:rsidR="00B858C9" w:rsidRPr="00B858C9">
        <w:rPr>
          <w:rFonts w:ascii="Sofia" w:hAnsi="Sofia" w:hint="cs"/>
          <w:color w:val="212529"/>
          <w:sz w:val="24"/>
          <w:szCs w:val="24"/>
          <w:shd w:val="clear" w:color="auto" w:fill="FFFFFF"/>
          <w:lang w:val="bg-BG"/>
        </w:rPr>
        <w:t>други</w:t>
      </w:r>
      <w:r w:rsidR="00B858C9" w:rsidRPr="00B858C9">
        <w:rPr>
          <w:rFonts w:ascii="Sofia" w:hAnsi="Sofia"/>
          <w:color w:val="212529"/>
          <w:sz w:val="24"/>
          <w:szCs w:val="24"/>
          <w:shd w:val="clear" w:color="auto" w:fill="FFFFFF"/>
          <w:lang w:val="bg-BG"/>
        </w:rPr>
        <w:t>.</w:t>
      </w:r>
    </w:p>
    <w:p w14:paraId="6C8F6CB0" w14:textId="0FB7B622"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Атели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ветли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дставля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алер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ъд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ложб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цял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д</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форм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3D </w:t>
      </w:r>
      <w:proofErr w:type="spellStart"/>
      <w:r w:rsidRPr="00B858C9">
        <w:rPr>
          <w:rFonts w:ascii="Sofia" w:hAnsi="Sofia" w:hint="cs"/>
          <w:color w:val="212529"/>
          <w:sz w:val="24"/>
          <w:szCs w:val="24"/>
          <w:shd w:val="clear" w:color="auto" w:fill="FFFFFF"/>
          <w:lang w:val="bg-BG"/>
        </w:rPr>
        <w:t>мапинг</w:t>
      </w:r>
      <w:proofErr w:type="spellEnd"/>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ъпровод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узи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рти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виже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меня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е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изнава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лиза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чувства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ж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лек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зтеглов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мая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рад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о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вижени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хуба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чи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ор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ъ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беде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дн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ес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фо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яко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ш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родни</w:t>
      </w:r>
      <w:r w:rsidRPr="00B858C9">
        <w:rPr>
          <w:rFonts w:ascii="Sofia" w:hAnsi="Sofia"/>
          <w:color w:val="212529"/>
          <w:sz w:val="24"/>
          <w:szCs w:val="24"/>
          <w:shd w:val="clear" w:color="auto" w:fill="FFFFFF"/>
          <w:lang w:val="bg-BG"/>
        </w:rPr>
        <w:t xml:space="preserve">. </w:t>
      </w:r>
    </w:p>
    <w:p w14:paraId="7FF2D11F" w14:textId="55861F05" w:rsidR="00B858C9" w:rsidRPr="00B858C9"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Последния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свет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онмартр</w:t>
      </w:r>
      <w:r w:rsidRPr="00B858C9">
        <w:rPr>
          <w:rFonts w:ascii="Sofia" w:hAnsi="Sofia"/>
          <w:color w:val="212529"/>
          <w:sz w:val="24"/>
          <w:szCs w:val="24"/>
          <w:shd w:val="clear" w:color="auto" w:fill="FFFFFF"/>
          <w:lang w:val="bg-BG"/>
        </w:rPr>
        <w:t xml:space="preserve"> – </w:t>
      </w:r>
      <w:r w:rsidRPr="00B858C9">
        <w:rPr>
          <w:rFonts w:ascii="Sofia" w:hAnsi="Sofia" w:hint="cs"/>
          <w:color w:val="212529"/>
          <w:sz w:val="24"/>
          <w:szCs w:val="24"/>
          <w:shd w:val="clear" w:color="auto" w:fill="FFFFFF"/>
          <w:lang w:val="bg-BG"/>
        </w:rPr>
        <w:t>кварталъ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художниц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л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варталъ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ститутк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вис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дпочитани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се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алк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лич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помни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ез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ъ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елик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ърнов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рад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ръмн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кло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во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ълбите</w:t>
      </w:r>
      <w:r w:rsidRPr="00B858C9">
        <w:rPr>
          <w:rFonts w:ascii="Sofia" w:hAnsi="Sofia"/>
          <w:color w:val="212529"/>
          <w:sz w:val="24"/>
          <w:szCs w:val="24"/>
          <w:shd w:val="clear" w:color="auto" w:fill="FFFFFF"/>
          <w:lang w:val="bg-BG"/>
        </w:rPr>
        <w:t>.</w:t>
      </w:r>
    </w:p>
    <w:p w14:paraId="2969BFB4" w14:textId="0B4BB43E" w:rsidR="00B055A0" w:rsidRDefault="00B858C9" w:rsidP="00B858C9">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Сам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рхитектур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алк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w:t>
      </w:r>
      <w:r w:rsidRPr="00B858C9">
        <w:rPr>
          <w:rFonts w:ascii="Sofia" w:hAnsi="Sofia"/>
          <w:color w:val="212529"/>
          <w:sz w:val="24"/>
          <w:szCs w:val="24"/>
          <w:shd w:val="clear" w:color="auto" w:fill="FFFFFF"/>
          <w:lang w:val="bg-BG"/>
        </w:rPr>
        <w:t>-</w:t>
      </w:r>
      <w:r w:rsidRPr="00B858C9">
        <w:rPr>
          <w:rFonts w:ascii="Sofia" w:hAnsi="Sofia" w:hint="cs"/>
          <w:color w:val="212529"/>
          <w:sz w:val="24"/>
          <w:szCs w:val="24"/>
          <w:shd w:val="clear" w:color="auto" w:fill="FFFFFF"/>
          <w:lang w:val="bg-BG"/>
        </w:rPr>
        <w:t>различ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ред</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бележителност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а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идяхм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азиликата</w:t>
      </w:r>
      <w:r w:rsidRPr="00B858C9">
        <w:rPr>
          <w:rFonts w:ascii="Sofia" w:hAnsi="Sofia"/>
          <w:color w:val="212529"/>
          <w:sz w:val="24"/>
          <w:szCs w:val="24"/>
          <w:shd w:val="clear" w:color="auto" w:fill="FFFFFF"/>
          <w:lang w:val="bg-BG"/>
        </w:rPr>
        <w:t xml:space="preserve"> </w:t>
      </w:r>
      <w:proofErr w:type="spellStart"/>
      <w:r w:rsidRPr="00B858C9">
        <w:rPr>
          <w:rFonts w:ascii="Sofia" w:hAnsi="Sofia" w:hint="cs"/>
          <w:color w:val="212529"/>
          <w:sz w:val="24"/>
          <w:szCs w:val="24"/>
          <w:shd w:val="clear" w:color="auto" w:fill="FFFFFF"/>
          <w:lang w:val="bg-BG"/>
        </w:rPr>
        <w:t>Сакре</w:t>
      </w:r>
      <w:proofErr w:type="spellEnd"/>
      <w:r w:rsidRPr="00B858C9">
        <w:rPr>
          <w:rFonts w:ascii="Sofia" w:hAnsi="Sofia"/>
          <w:color w:val="212529"/>
          <w:sz w:val="24"/>
          <w:szCs w:val="24"/>
          <w:shd w:val="clear" w:color="auto" w:fill="FFFFFF"/>
          <w:lang w:val="bg-BG"/>
        </w:rPr>
        <w:t xml:space="preserve"> </w:t>
      </w:r>
      <w:proofErr w:type="spellStart"/>
      <w:r w:rsidRPr="00B858C9">
        <w:rPr>
          <w:rFonts w:ascii="Sofia" w:hAnsi="Sofia" w:hint="cs"/>
          <w:color w:val="212529"/>
          <w:sz w:val="24"/>
          <w:szCs w:val="24"/>
          <w:shd w:val="clear" w:color="auto" w:fill="FFFFFF"/>
          <w:lang w:val="bg-BG"/>
        </w:rPr>
        <w:t>Кьор</w:t>
      </w:r>
      <w:proofErr w:type="spellEnd"/>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норамната</w:t>
      </w:r>
      <w:r w:rsidRPr="00B858C9">
        <w:rPr>
          <w:rFonts w:ascii="Sofia" w:hAnsi="Sofia"/>
          <w:color w:val="212529"/>
          <w:sz w:val="24"/>
          <w:szCs w:val="24"/>
          <w:shd w:val="clear" w:color="auto" w:fill="FFFFFF"/>
          <w:lang w:val="bg-BG"/>
        </w:rPr>
        <w:t xml:space="preserve"> ѝ </w:t>
      </w:r>
      <w:r w:rsidRPr="00B858C9">
        <w:rPr>
          <w:rFonts w:ascii="Sofia" w:hAnsi="Sofia" w:hint="cs"/>
          <w:color w:val="212529"/>
          <w:sz w:val="24"/>
          <w:szCs w:val="24"/>
          <w:shd w:val="clear" w:color="auto" w:fill="FFFFFF"/>
          <w:lang w:val="bg-BG"/>
        </w:rPr>
        <w:t>глед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ул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уж</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ен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бича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е</w:t>
      </w:r>
      <w:r w:rsidR="00B055A0">
        <w:rPr>
          <w:rFonts w:ascii="Sofia" w:hAnsi="Sofia"/>
          <w:color w:val="212529"/>
          <w:sz w:val="24"/>
          <w:szCs w:val="24"/>
          <w:shd w:val="clear" w:color="auto" w:fill="FFFFFF"/>
          <w:lang w:val="bg-BG"/>
        </w:rPr>
        <w:t>“</w:t>
      </w:r>
      <w:r w:rsidRPr="00B858C9">
        <w:rPr>
          <w:rFonts w:ascii="Sofia" w:hAnsi="Sofia"/>
          <w:color w:val="212529"/>
          <w:sz w:val="24"/>
          <w:szCs w:val="24"/>
          <w:shd w:val="clear" w:color="auto" w:fill="FFFFFF"/>
          <w:lang w:val="bg-BG"/>
        </w:rPr>
        <w:t xml:space="preserve">. </w:t>
      </w:r>
    </w:p>
    <w:p w14:paraId="6D433932" w14:textId="56E01E53" w:rsidR="00B858C9" w:rsidRPr="00B858C9" w:rsidRDefault="00B858C9" w:rsidP="00B055A0">
      <w:pPr>
        <w:shd w:val="clear" w:color="auto" w:fill="FFFFFF"/>
        <w:spacing w:before="100" w:beforeAutospacing="1" w:after="100" w:afterAutospacing="1" w:line="240" w:lineRule="auto"/>
        <w:jc w:val="both"/>
        <w:rPr>
          <w:rFonts w:ascii="Sofia" w:hAnsi="Sofia"/>
          <w:color w:val="212529"/>
          <w:sz w:val="24"/>
          <w:szCs w:val="24"/>
          <w:shd w:val="clear" w:color="auto" w:fill="FFFFFF"/>
          <w:lang w:val="bg-BG"/>
        </w:rPr>
      </w:pPr>
      <w:r w:rsidRPr="00B858C9">
        <w:rPr>
          <w:rFonts w:ascii="Sofia" w:hAnsi="Sofia" w:hint="cs"/>
          <w:color w:val="212529"/>
          <w:sz w:val="24"/>
          <w:szCs w:val="24"/>
          <w:shd w:val="clear" w:color="auto" w:fill="FFFFFF"/>
          <w:lang w:val="bg-BG"/>
        </w:rPr>
        <w:t>Последн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дставля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те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операци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я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з</w:t>
      </w:r>
      <w:r w:rsidRPr="00B858C9">
        <w:rPr>
          <w:rFonts w:ascii="Sofia" w:hAnsi="Sofia"/>
          <w:color w:val="212529"/>
          <w:sz w:val="24"/>
          <w:szCs w:val="24"/>
          <w:shd w:val="clear" w:color="auto" w:fill="FFFFFF"/>
          <w:lang w:val="bg-BG"/>
        </w:rPr>
        <w:t xml:space="preserve"> 2000 </w:t>
      </w:r>
      <w:r w:rsidRPr="00B858C9">
        <w:rPr>
          <w:rFonts w:ascii="Sofia" w:hAnsi="Sofia" w:hint="cs"/>
          <w:color w:val="212529"/>
          <w:sz w:val="24"/>
          <w:szCs w:val="24"/>
          <w:shd w:val="clear" w:color="auto" w:fill="FFFFFF"/>
          <w:lang w:val="bg-BG"/>
        </w:rPr>
        <w:t>г</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астич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блепе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ъмноси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лоч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ърху</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и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250 </w:t>
      </w:r>
      <w:r w:rsidRPr="00B858C9">
        <w:rPr>
          <w:rFonts w:ascii="Sofia" w:hAnsi="Sofia" w:hint="cs"/>
          <w:color w:val="212529"/>
          <w:sz w:val="24"/>
          <w:szCs w:val="24"/>
          <w:shd w:val="clear" w:color="auto" w:fill="FFFFFF"/>
          <w:lang w:val="bg-BG"/>
        </w:rPr>
        <w:t>ези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зписа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ост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ил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фраза</w:t>
      </w:r>
      <w:r w:rsidRPr="00B858C9">
        <w:rPr>
          <w:rFonts w:ascii="Sofia" w:hAnsi="Sofia"/>
          <w:color w:val="212529"/>
          <w:sz w:val="24"/>
          <w:szCs w:val="24"/>
          <w:shd w:val="clear" w:color="auto" w:fill="FFFFFF"/>
          <w:lang w:val="bg-BG"/>
        </w:rPr>
        <w:t xml:space="preserve"> – „</w:t>
      </w:r>
      <w:r w:rsidRPr="00B858C9">
        <w:rPr>
          <w:rFonts w:ascii="Sofia" w:hAnsi="Sofia" w:hint="cs"/>
          <w:color w:val="212529"/>
          <w:sz w:val="24"/>
          <w:szCs w:val="24"/>
          <w:shd w:val="clear" w:color="auto" w:fill="FFFFFF"/>
          <w:lang w:val="bg-BG"/>
        </w:rPr>
        <w:t>Обича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е</w:t>
      </w:r>
      <w:r w:rsidR="00B055A0">
        <w:rPr>
          <w:rFonts w:ascii="Sofia" w:hAnsi="Sofia"/>
          <w:color w:val="212529"/>
          <w:sz w:val="24"/>
          <w:szCs w:val="24"/>
          <w:shd w:val="clear" w:color="auto" w:fill="FFFFFF"/>
          <w:lang w:val="bg-BG"/>
        </w:rPr>
        <w:t xml:space="preserve">“ </w:t>
      </w:r>
      <w:r w:rsidRPr="00B858C9">
        <w:rPr>
          <w:rFonts w:ascii="Sofia" w:hAnsi="Sofia"/>
          <w:color w:val="212529"/>
          <w:sz w:val="24"/>
          <w:szCs w:val="24"/>
          <w:shd w:val="clear" w:color="auto" w:fill="FFFFFF"/>
          <w:lang w:val="bg-BG"/>
        </w:rPr>
        <w:t>.</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нес</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о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любим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яс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любе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вой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цял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вроп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ж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цял</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вят</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ългарск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умич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ях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ног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удоб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централ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яс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нимк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якой</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поме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ч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w:t>
      </w:r>
      <w:r w:rsidRPr="00B858C9">
        <w:rPr>
          <w:rFonts w:ascii="Sofia" w:hAnsi="Sofia"/>
          <w:color w:val="212529"/>
          <w:sz w:val="24"/>
          <w:szCs w:val="24"/>
          <w:shd w:val="clear" w:color="auto" w:fill="FFFFFF"/>
          <w:lang w:val="bg-BG"/>
        </w:rPr>
        <w:t>-</w:t>
      </w:r>
      <w:r w:rsidRPr="00B858C9">
        <w:rPr>
          <w:rFonts w:ascii="Sofia" w:hAnsi="Sofia" w:hint="cs"/>
          <w:color w:val="212529"/>
          <w:sz w:val="24"/>
          <w:szCs w:val="24"/>
          <w:shd w:val="clear" w:color="auto" w:fill="FFFFFF"/>
          <w:lang w:val="bg-BG"/>
        </w:rPr>
        <w:t>нависок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стра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м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щ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ди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акъ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ългарс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дпис</w:t>
      </w:r>
      <w:r w:rsidRPr="00B858C9">
        <w:rPr>
          <w:rFonts w:ascii="Sofia" w:hAnsi="Sofia"/>
          <w:color w:val="212529"/>
          <w:sz w:val="24"/>
          <w:szCs w:val="24"/>
          <w:shd w:val="clear" w:color="auto" w:fill="FFFFFF"/>
          <w:lang w:val="bg-BG"/>
        </w:rPr>
        <w:t>.</w:t>
      </w:r>
    </w:p>
    <w:p w14:paraId="4EB6C65D" w14:textId="47F2DD84" w:rsidR="00B858C9" w:rsidRDefault="00B858C9" w:rsidP="00B055A0">
      <w:pPr>
        <w:shd w:val="clear" w:color="auto" w:fill="FFFFFF"/>
        <w:spacing w:before="100" w:beforeAutospacing="1" w:after="100" w:afterAutospacing="1" w:line="240" w:lineRule="auto"/>
        <w:jc w:val="both"/>
        <w:rPr>
          <w:rFonts w:asciiTheme="majorHAnsi" w:hAnsiTheme="majorHAnsi"/>
          <w:color w:val="212529"/>
          <w:sz w:val="24"/>
          <w:szCs w:val="24"/>
          <w:shd w:val="clear" w:color="auto" w:fill="FFFFFF"/>
          <w:lang w:val="bg-BG"/>
        </w:rPr>
        <w:sectPr w:rsidR="00B858C9" w:rsidSect="00EE3AC6">
          <w:type w:val="continuous"/>
          <w:pgSz w:w="15840" w:h="24480" w:code="3"/>
          <w:pgMar w:top="0" w:right="1170" w:bottom="288" w:left="1440" w:header="432" w:footer="432" w:gutter="0"/>
          <w:pgNumType w:start="1"/>
          <w:cols w:num="2" w:space="720"/>
          <w:titlePg/>
          <w:docGrid w:linePitch="360"/>
        </w:sectPr>
      </w:pPr>
      <w:proofErr w:type="spellStart"/>
      <w:r w:rsidRPr="00B858C9">
        <w:rPr>
          <w:rFonts w:ascii="Sofia" w:hAnsi="Sofia" w:hint="cs"/>
          <w:color w:val="212529"/>
          <w:sz w:val="24"/>
          <w:szCs w:val="24"/>
          <w:shd w:val="clear" w:color="auto" w:fill="FFFFFF"/>
          <w:lang w:val="bg-BG"/>
        </w:rPr>
        <w:t>Панджаби</w:t>
      </w:r>
      <w:proofErr w:type="spellEnd"/>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нов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еш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шофьор</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рансфер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летищ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бъднах</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д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во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олям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еч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ъм</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благодар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емейств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иятелит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м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з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дарено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реживяване</w:t>
      </w:r>
      <w:r w:rsidRPr="00B858C9">
        <w:rPr>
          <w:rFonts w:ascii="Sofia" w:hAnsi="Sofia"/>
          <w:color w:val="212529"/>
          <w:sz w:val="24"/>
          <w:szCs w:val="24"/>
          <w:shd w:val="clear" w:color="auto" w:fill="FFFFFF"/>
          <w:lang w:val="bg-BG"/>
        </w:rPr>
        <w:t xml:space="preserve">. </w:t>
      </w:r>
      <w:r w:rsidR="00B055A0">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сек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рад</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м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воя</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атмосфер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но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оет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г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кар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диш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и</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живе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с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хорат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г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ариж</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н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е</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по</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различен</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в</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това</w:t>
      </w:r>
      <w:r w:rsidRPr="00B858C9">
        <w:rPr>
          <w:rFonts w:ascii="Sofia" w:hAnsi="Sofia"/>
          <w:color w:val="212529"/>
          <w:sz w:val="24"/>
          <w:szCs w:val="24"/>
          <w:shd w:val="clear" w:color="auto" w:fill="FFFFFF"/>
          <w:lang w:val="bg-BG"/>
        </w:rPr>
        <w:t xml:space="preserve"> </w:t>
      </w:r>
      <w:r w:rsidRPr="00B858C9">
        <w:rPr>
          <w:rFonts w:ascii="Sofia" w:hAnsi="Sofia" w:hint="cs"/>
          <w:color w:val="212529"/>
          <w:sz w:val="24"/>
          <w:szCs w:val="24"/>
          <w:shd w:val="clear" w:color="auto" w:fill="FFFFFF"/>
          <w:lang w:val="bg-BG"/>
        </w:rPr>
        <w:t>отношение</w:t>
      </w:r>
      <w:r w:rsidRPr="00B858C9">
        <w:rPr>
          <w:rFonts w:ascii="Sofia" w:hAnsi="Sofia"/>
          <w:color w:val="212529"/>
          <w:sz w:val="24"/>
          <w:szCs w:val="24"/>
          <w:shd w:val="clear" w:color="auto" w:fill="FFFFFF"/>
          <w:lang w:val="bg-BG"/>
        </w:rPr>
        <w:t xml:space="preserve">. </w:t>
      </w:r>
    </w:p>
    <w:p w14:paraId="51D30B71" w14:textId="536BC818" w:rsidR="00345661" w:rsidRDefault="00345661" w:rsidP="00D97EFC">
      <w:pPr>
        <w:shd w:val="clear" w:color="auto" w:fill="FFFFFF"/>
        <w:spacing w:beforeAutospacing="1" w:after="0" w:afterAutospacing="1" w:line="240" w:lineRule="auto"/>
        <w:rPr>
          <w:rFonts w:asciiTheme="majorHAnsi" w:hAnsiTheme="majorHAnsi"/>
          <w:color w:val="212529"/>
          <w:sz w:val="24"/>
          <w:szCs w:val="24"/>
          <w:shd w:val="clear" w:color="auto" w:fill="FFFFFF"/>
          <w:lang w:val="bg-BG"/>
        </w:rPr>
      </w:pPr>
    </w:p>
    <w:p w14:paraId="399B4568" w14:textId="77777777" w:rsidR="003951A3" w:rsidRPr="00463B97" w:rsidRDefault="003951A3" w:rsidP="00D97EFC">
      <w:pPr>
        <w:shd w:val="clear" w:color="auto" w:fill="FFFFFF"/>
        <w:spacing w:beforeAutospacing="1" w:after="0" w:afterAutospacing="1" w:line="240" w:lineRule="auto"/>
        <w:rPr>
          <w:rFonts w:asciiTheme="majorHAnsi" w:hAnsiTheme="majorHAnsi"/>
          <w:color w:val="212529"/>
          <w:sz w:val="24"/>
          <w:szCs w:val="24"/>
          <w:shd w:val="clear" w:color="auto" w:fill="FFFFFF"/>
          <w:lang w:val="bg-BG"/>
        </w:rPr>
      </w:pPr>
    </w:p>
    <w:p w14:paraId="13B018A9" w14:textId="7E394930" w:rsidR="001B6FAB" w:rsidRPr="00463B97" w:rsidRDefault="00976867" w:rsidP="00B055A0">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463B97">
        <w:rPr>
          <w:rFonts w:asciiTheme="majorHAnsi" w:hAnsiTheme="majorHAnsi" w:cstheme="majorHAnsi"/>
          <w:b/>
          <w:bCs/>
          <w:i/>
          <w:iCs/>
          <w:noProof/>
          <w:sz w:val="24"/>
          <w:szCs w:val="24"/>
          <w:lang w:val="bg-BG"/>
        </w:rPr>
        <mc:AlternateContent>
          <mc:Choice Requires="wps">
            <w:drawing>
              <wp:anchor distT="0" distB="0" distL="114300" distR="114300" simplePos="0" relativeHeight="251774464" behindDoc="0" locked="1" layoutInCell="1" allowOverlap="1" wp14:anchorId="4DF72771" wp14:editId="63CB25F6">
                <wp:simplePos x="0" y="0"/>
                <wp:positionH relativeFrom="column">
                  <wp:posOffset>2453005</wp:posOffset>
                </wp:positionH>
                <wp:positionV relativeFrom="paragraph">
                  <wp:posOffset>-701675</wp:posOffset>
                </wp:positionV>
                <wp:extent cx="3323590" cy="1052195"/>
                <wp:effectExtent l="0" t="0" r="0" b="0"/>
                <wp:wrapThrough wrapText="bothSides">
                  <wp:wrapPolygon edited="0">
                    <wp:start x="0" y="0"/>
                    <wp:lineTo x="0" y="1173"/>
                    <wp:lineTo x="1114" y="6257"/>
                    <wp:lineTo x="2971" y="12905"/>
                    <wp:lineTo x="6190" y="19162"/>
                    <wp:lineTo x="8543" y="21118"/>
                    <wp:lineTo x="8914" y="21118"/>
                    <wp:lineTo x="12504" y="21118"/>
                    <wp:lineTo x="12876" y="21118"/>
                    <wp:lineTo x="15228" y="19162"/>
                    <wp:lineTo x="15476" y="18771"/>
                    <wp:lineTo x="18571" y="12514"/>
                    <wp:lineTo x="20428" y="6257"/>
                    <wp:lineTo x="21418" y="1173"/>
                    <wp:lineTo x="21418" y="0"/>
                    <wp:lineTo x="0" y="0"/>
                  </wp:wrapPolygon>
                </wp:wrapThrough>
                <wp:docPr id="126197852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23590" cy="1052195"/>
                        </a:xfrm>
                        <a:custGeom>
                          <a:avLst/>
                          <a:gdLst>
                            <a:gd name="connsiteX0" fmla="*/ 0 w 2748917"/>
                            <a:gd name="connsiteY0" fmla="*/ 0 h 713105"/>
                            <a:gd name="connsiteX1" fmla="*/ 2748917 w 2748917"/>
                            <a:gd name="connsiteY1" fmla="*/ 0 h 713105"/>
                            <a:gd name="connsiteX2" fmla="*/ 2673930 w 2748917"/>
                            <a:gd name="connsiteY2" fmla="*/ 100278 h 713105"/>
                            <a:gd name="connsiteX3" fmla="*/ 1374458 w 2748917"/>
                            <a:gd name="connsiteY3" fmla="*/ 713105 h 713105"/>
                            <a:gd name="connsiteX4" fmla="*/ 74986 w 2748917"/>
                            <a:gd name="connsiteY4" fmla="*/ 100278 h 71310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748917" h="713105">
                              <a:moveTo>
                                <a:pt x="0" y="0"/>
                              </a:moveTo>
                              <a:lnTo>
                                <a:pt x="2748917" y="0"/>
                              </a:lnTo>
                              <a:lnTo>
                                <a:pt x="2673930" y="100278"/>
                              </a:lnTo>
                              <a:cubicBezTo>
                                <a:pt x="2365056" y="474547"/>
                                <a:pt x="1897616" y="713105"/>
                                <a:pt x="1374458" y="713105"/>
                              </a:cubicBezTo>
                              <a:cubicBezTo>
                                <a:pt x="851300" y="713105"/>
                                <a:pt x="383860" y="474547"/>
                                <a:pt x="74986" y="100278"/>
                              </a:cubicBezTo>
                              <a:close/>
                            </a:path>
                          </a:pathLst>
                        </a:cu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67F6C7" w14:textId="77777777" w:rsidR="00976867" w:rsidRPr="00F53019" w:rsidRDefault="00000000" w:rsidP="00976867">
                            <w:pPr>
                              <w:jc w:val="center"/>
                              <w:rPr>
                                <w:rFonts w:asciiTheme="majorHAnsi" w:hAnsiTheme="majorHAnsi"/>
                              </w:rPr>
                            </w:pPr>
                            <w:sdt>
                              <w:sdtPr>
                                <w:rPr>
                                  <w:rFonts w:asciiTheme="majorHAnsi" w:hAnsiTheme="majorHAnsi"/>
                                </w:rPr>
                                <w:id w:val="2100446331"/>
                                <w15:appearance w15:val="hidden"/>
                              </w:sdtPr>
                              <w:sdtContent>
                                <w:r w:rsidR="00976867" w:rsidRPr="00F53019">
                                  <w:rPr>
                                    <w:rFonts w:asciiTheme="majorHAnsi" w:hAnsiTheme="majorHAnsi"/>
                                    <w:lang w:val="bg-BG"/>
                                  </w:rPr>
                                  <w:t xml:space="preserve">                                                                                            </w:t>
                                </w:r>
                                <w:r w:rsidR="00976867" w:rsidRPr="00B75D09">
                                  <w:rPr>
                                    <w:rFonts w:asciiTheme="majorHAnsi" w:hAnsiTheme="majorHAnsi"/>
                                    <w:b/>
                                    <w:bCs/>
                                    <w:color w:val="000000" w:themeColor="text1"/>
                                    <w:sz w:val="30"/>
                                    <w:szCs w:val="30"/>
                                    <w:lang w:val="bg-BG"/>
                                  </w:rPr>
                                  <w:t>СПОРТИСТ</w:t>
                                </w:r>
                                <w:r w:rsidR="00976867" w:rsidRPr="00656840">
                                  <w:rPr>
                                    <w:rFonts w:asciiTheme="majorHAnsi" w:hAnsiTheme="majorHAnsi"/>
                                    <w:color w:val="000000" w:themeColor="text1"/>
                                    <w:sz w:val="30"/>
                                    <w:szCs w:val="30"/>
                                    <w:lang w:val="bg-BG"/>
                                  </w:rPr>
                                  <w:t xml:space="preserve"> </w:t>
                                </w:r>
                                <w:r w:rsidR="00976867" w:rsidRPr="00B75D09">
                                  <w:rPr>
                                    <w:rFonts w:asciiTheme="majorHAnsi" w:hAnsiTheme="majorHAnsi"/>
                                    <w:b/>
                                    <w:bCs/>
                                    <w:color w:val="000000" w:themeColor="text1"/>
                                    <w:sz w:val="30"/>
                                    <w:szCs w:val="30"/>
                                    <w:lang w:val="bg-BG"/>
                                  </w:rPr>
                                  <w:t>НА</w:t>
                                </w:r>
                                <w:r w:rsidR="00976867" w:rsidRPr="00656840">
                                  <w:rPr>
                                    <w:rFonts w:asciiTheme="majorHAnsi" w:hAnsiTheme="majorHAnsi"/>
                                    <w:color w:val="000000" w:themeColor="text1"/>
                                    <w:sz w:val="30"/>
                                    <w:szCs w:val="30"/>
                                    <w:lang w:val="bg-BG"/>
                                  </w:rPr>
                                  <w:t xml:space="preserve"> </w:t>
                                </w:r>
                                <w:r w:rsidR="00976867" w:rsidRPr="00B75D09">
                                  <w:rPr>
                                    <w:rFonts w:asciiTheme="majorHAnsi" w:hAnsiTheme="majorHAnsi"/>
                                    <w:b/>
                                    <w:bCs/>
                                    <w:color w:val="000000" w:themeColor="text1"/>
                                    <w:sz w:val="30"/>
                                    <w:szCs w:val="30"/>
                                    <w:lang w:val="bg-BG"/>
                                  </w:rPr>
                                  <w:t>БАЛКАНИТЕ</w:t>
                                </w:r>
                              </w:sdtContent>
                            </w:sdt>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4DF72771" id="Freeform: Shape 1" o:spid="_x0000_s1029" style="position:absolute;left:0;text-align:left;margin-left:193.15pt;margin-top:-55.25pt;width:261.7pt;height:82.85pt;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8917,7131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" adj="-11796480,,5400" path="m,l2748917,r-74987,100278c2365056,474547,1897616,713105,1374458,713105,851300,713105,383860,474547,74986,100278l,xe" fillcolor="#e8e8e3 [1302]" stroked="f" strokeweight="1pt">
                <v:stroke joinstyle="miter"/>
                <v:formulas/>
                <v:path arrowok="t" o:connecttype="custom" o:connectlocs="0,0;3323590,0;3232927,147961;1661794,1052195;90662,147961" o:connectangles="0,0,0,0,0" textboxrect="0,0,2748917,713105"/>
                <v:textbox>
                  <w:txbxContent>
                    <w:p w14:paraId="3D67F6C7" w14:textId="77777777" w:rsidR="00976867" w:rsidRPr="00F53019" w:rsidRDefault="00000000" w:rsidP="00976867">
                      <w:pPr>
                        <w:jc w:val="center"/>
                        <w:rPr>
                          <w:rFonts w:asciiTheme="majorHAnsi" w:hAnsiTheme="majorHAnsi"/>
                        </w:rPr>
                      </w:pPr>
                      <w:sdt>
                        <w:sdtPr>
                          <w:rPr>
                            <w:rFonts w:asciiTheme="majorHAnsi" w:hAnsiTheme="majorHAnsi"/>
                          </w:rPr>
                          <w:id w:val="2100446331"/>
                          <w15:appearance w15:val="hidden"/>
                        </w:sdtPr>
                        <w:sdtContent>
                          <w:r w:rsidR="00976867" w:rsidRPr="00F53019">
                            <w:rPr>
                              <w:rFonts w:asciiTheme="majorHAnsi" w:hAnsiTheme="majorHAnsi"/>
                              <w:lang w:val="bg-BG"/>
                            </w:rPr>
                            <w:t xml:space="preserve">                                                                                            </w:t>
                          </w:r>
                          <w:r w:rsidR="00976867" w:rsidRPr="00B75D09">
                            <w:rPr>
                              <w:rFonts w:asciiTheme="majorHAnsi" w:hAnsiTheme="majorHAnsi"/>
                              <w:b/>
                              <w:bCs/>
                              <w:color w:val="000000" w:themeColor="text1"/>
                              <w:sz w:val="30"/>
                              <w:szCs w:val="30"/>
                              <w:lang w:val="bg-BG"/>
                            </w:rPr>
                            <w:t>СПОРТИСТ</w:t>
                          </w:r>
                          <w:r w:rsidR="00976867" w:rsidRPr="00656840">
                            <w:rPr>
                              <w:rFonts w:asciiTheme="majorHAnsi" w:hAnsiTheme="majorHAnsi"/>
                              <w:color w:val="000000" w:themeColor="text1"/>
                              <w:sz w:val="30"/>
                              <w:szCs w:val="30"/>
                              <w:lang w:val="bg-BG"/>
                            </w:rPr>
                            <w:t xml:space="preserve"> </w:t>
                          </w:r>
                          <w:r w:rsidR="00976867" w:rsidRPr="00B75D09">
                            <w:rPr>
                              <w:rFonts w:asciiTheme="majorHAnsi" w:hAnsiTheme="majorHAnsi"/>
                              <w:b/>
                              <w:bCs/>
                              <w:color w:val="000000" w:themeColor="text1"/>
                              <w:sz w:val="30"/>
                              <w:szCs w:val="30"/>
                              <w:lang w:val="bg-BG"/>
                            </w:rPr>
                            <w:t>НА</w:t>
                          </w:r>
                          <w:r w:rsidR="00976867" w:rsidRPr="00656840">
                            <w:rPr>
                              <w:rFonts w:asciiTheme="majorHAnsi" w:hAnsiTheme="majorHAnsi"/>
                              <w:color w:val="000000" w:themeColor="text1"/>
                              <w:sz w:val="30"/>
                              <w:szCs w:val="30"/>
                              <w:lang w:val="bg-BG"/>
                            </w:rPr>
                            <w:t xml:space="preserve"> </w:t>
                          </w:r>
                          <w:r w:rsidR="00976867" w:rsidRPr="00B75D09">
                            <w:rPr>
                              <w:rFonts w:asciiTheme="majorHAnsi" w:hAnsiTheme="majorHAnsi"/>
                              <w:b/>
                              <w:bCs/>
                              <w:color w:val="000000" w:themeColor="text1"/>
                              <w:sz w:val="30"/>
                              <w:szCs w:val="30"/>
                              <w:lang w:val="bg-BG"/>
                            </w:rPr>
                            <w:t>БАЛКАНИТЕ</w:t>
                          </w:r>
                        </w:sdtContent>
                      </w:sdt>
                    </w:p>
                  </w:txbxContent>
                </v:textbox>
                <w10:wrap type="through"/>
                <w10:anchorlock/>
              </v:shape>
            </w:pict>
          </mc:Fallback>
        </mc:AlternateContent>
      </w:r>
    </w:p>
    <w:p w14:paraId="14C5F1FE" w14:textId="401A9186" w:rsidR="00976867" w:rsidRPr="00463B97" w:rsidRDefault="00976867" w:rsidP="001B6FAB">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p>
    <w:p w14:paraId="3320F8F7" w14:textId="2762D64A" w:rsidR="00D77E9C" w:rsidRDefault="00D77E9C" w:rsidP="00D0016E">
      <w:pPr>
        <w:pStyle w:val="AuthorName"/>
        <w:pBdr>
          <w:bottom w:val="none" w:sz="0" w:space="0" w:color="auto"/>
        </w:pBdr>
        <w:jc w:val="center"/>
        <w:rPr>
          <w:rFonts w:ascii="Times New Roman" w:hAnsi="Times New Roman"/>
          <w:noProof/>
          <w:lang w:val="bg-BG"/>
        </w:rPr>
      </w:pPr>
      <w:r>
        <w:rPr>
          <w:noProof/>
        </w:rPr>
        <w:drawing>
          <wp:anchor distT="0" distB="0" distL="114300" distR="114300" simplePos="0" relativeHeight="251834880" behindDoc="0" locked="0" layoutInCell="1" allowOverlap="1" wp14:anchorId="37B2B57C" wp14:editId="6B279D8D">
            <wp:simplePos x="0" y="0"/>
            <wp:positionH relativeFrom="column">
              <wp:posOffset>17145</wp:posOffset>
            </wp:positionH>
            <wp:positionV relativeFrom="paragraph">
              <wp:posOffset>506730</wp:posOffset>
            </wp:positionV>
            <wp:extent cx="8703945" cy="4351655"/>
            <wp:effectExtent l="0" t="0" r="1905" b="0"/>
            <wp:wrapThrough wrapText="bothSides">
              <wp:wrapPolygon edited="0">
                <wp:start x="0" y="0"/>
                <wp:lineTo x="0" y="21464"/>
                <wp:lineTo x="21557" y="21464"/>
                <wp:lineTo x="21557" y="0"/>
                <wp:lineTo x="0" y="0"/>
              </wp:wrapPolygon>
            </wp:wrapThrough>
            <wp:docPr id="1493499475" name="Picture 15" descr="A person in a white tank top jump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499475" name="Picture 15" descr="A person in a white tank top jumping&#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703945" cy="4351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77E9C">
        <w:rPr>
          <w:rStyle w:val="BrownArticleTitle"/>
          <w:rFonts w:hint="cs"/>
          <w:b/>
          <w:caps w:val="0"/>
          <w:sz w:val="50"/>
          <w:szCs w:val="50"/>
          <w:lang w:val="bg-BG"/>
        </w:rPr>
        <w:t>Йордан</w:t>
      </w:r>
      <w:r w:rsidRPr="00D77E9C">
        <w:rPr>
          <w:rStyle w:val="BrownArticleTitle"/>
          <w:b/>
          <w:caps w:val="0"/>
          <w:sz w:val="50"/>
          <w:szCs w:val="50"/>
          <w:lang w:val="bg-BG"/>
        </w:rPr>
        <w:t xml:space="preserve"> </w:t>
      </w:r>
      <w:r w:rsidRPr="00D77E9C">
        <w:rPr>
          <w:rStyle w:val="BrownArticleTitle"/>
          <w:rFonts w:hint="cs"/>
          <w:b/>
          <w:caps w:val="0"/>
          <w:sz w:val="50"/>
          <w:szCs w:val="50"/>
          <w:lang w:val="bg-BG"/>
        </w:rPr>
        <w:t>Йовчев</w:t>
      </w:r>
      <w:r w:rsidRPr="00D77E9C">
        <w:rPr>
          <w:rStyle w:val="BrownArticleTitle"/>
          <w:b/>
          <w:caps w:val="0"/>
          <w:sz w:val="50"/>
          <w:szCs w:val="50"/>
          <w:lang w:val="bg-BG"/>
        </w:rPr>
        <w:t xml:space="preserve"> - "</w:t>
      </w:r>
      <w:r w:rsidRPr="00D77E9C">
        <w:rPr>
          <w:rStyle w:val="BrownArticleTitle"/>
          <w:rFonts w:hint="cs"/>
          <w:b/>
          <w:caps w:val="0"/>
          <w:sz w:val="50"/>
          <w:szCs w:val="50"/>
          <w:lang w:val="bg-BG"/>
        </w:rPr>
        <w:t>Спортист</w:t>
      </w:r>
      <w:r w:rsidRPr="00D77E9C">
        <w:rPr>
          <w:rStyle w:val="BrownArticleTitle"/>
          <w:b/>
          <w:caps w:val="0"/>
          <w:sz w:val="50"/>
          <w:szCs w:val="50"/>
          <w:lang w:val="bg-BG"/>
        </w:rPr>
        <w:t xml:space="preserve"> </w:t>
      </w:r>
      <w:r w:rsidRPr="00D77E9C">
        <w:rPr>
          <w:rStyle w:val="BrownArticleTitle"/>
          <w:rFonts w:hint="cs"/>
          <w:b/>
          <w:caps w:val="0"/>
          <w:sz w:val="50"/>
          <w:szCs w:val="50"/>
          <w:lang w:val="bg-BG"/>
        </w:rPr>
        <w:t>на</w:t>
      </w:r>
      <w:r w:rsidRPr="00D77E9C">
        <w:rPr>
          <w:rStyle w:val="BrownArticleTitle"/>
          <w:b/>
          <w:caps w:val="0"/>
          <w:sz w:val="50"/>
          <w:szCs w:val="50"/>
          <w:lang w:val="bg-BG"/>
        </w:rPr>
        <w:t xml:space="preserve"> </w:t>
      </w:r>
      <w:r w:rsidRPr="00D77E9C">
        <w:rPr>
          <w:rStyle w:val="BrownArticleTitle"/>
          <w:rFonts w:hint="cs"/>
          <w:b/>
          <w:caps w:val="0"/>
          <w:sz w:val="50"/>
          <w:szCs w:val="50"/>
          <w:lang w:val="bg-BG"/>
        </w:rPr>
        <w:t>Балканите</w:t>
      </w:r>
      <w:r w:rsidRPr="00D77E9C">
        <w:rPr>
          <w:rStyle w:val="BrownArticleTitle"/>
          <w:b/>
          <w:caps w:val="0"/>
          <w:sz w:val="50"/>
          <w:szCs w:val="50"/>
          <w:lang w:val="bg-BG"/>
        </w:rPr>
        <w:t xml:space="preserve">" </w:t>
      </w:r>
      <w:r w:rsidRPr="00D77E9C">
        <w:rPr>
          <w:rStyle w:val="BrownArticleTitle"/>
          <w:rFonts w:hint="cs"/>
          <w:b/>
          <w:caps w:val="0"/>
          <w:sz w:val="50"/>
          <w:szCs w:val="50"/>
          <w:lang w:val="bg-BG"/>
        </w:rPr>
        <w:t>за</w:t>
      </w:r>
      <w:r w:rsidRPr="00D77E9C">
        <w:rPr>
          <w:rStyle w:val="BrownArticleTitle"/>
          <w:b/>
          <w:caps w:val="0"/>
          <w:sz w:val="50"/>
          <w:szCs w:val="50"/>
          <w:lang w:val="bg-BG"/>
        </w:rPr>
        <w:t xml:space="preserve"> 2003 </w:t>
      </w:r>
      <w:r w:rsidRPr="00D77E9C">
        <w:rPr>
          <w:rStyle w:val="BrownArticleTitle"/>
          <w:rFonts w:hint="cs"/>
          <w:b/>
          <w:caps w:val="0"/>
          <w:sz w:val="50"/>
          <w:szCs w:val="50"/>
          <w:lang w:val="bg-BG"/>
        </w:rPr>
        <w:t>г</w:t>
      </w:r>
      <w:r w:rsidRPr="00D77E9C">
        <w:rPr>
          <w:rStyle w:val="BrownArticleTitle"/>
          <w:b/>
          <w:caps w:val="0"/>
          <w:sz w:val="50"/>
          <w:szCs w:val="50"/>
          <w:lang w:val="bg-BG"/>
        </w:rPr>
        <w:t>.</w:t>
      </w:r>
      <w:bookmarkStart w:id="2" w:name="_Hlk164431225"/>
    </w:p>
    <w:p w14:paraId="09E87C5F" w14:textId="77777777" w:rsidR="00D77E9C" w:rsidRPr="00D0016E" w:rsidRDefault="00D77E9C" w:rsidP="00D0016E">
      <w:pPr>
        <w:pStyle w:val="AuthorName"/>
        <w:pBdr>
          <w:bottom w:val="none" w:sz="0" w:space="0" w:color="auto"/>
        </w:pBdr>
        <w:jc w:val="both"/>
        <w:rPr>
          <w:rFonts w:ascii="Calibri" w:hAnsi="Calibri" w:cs="Calibri"/>
          <w:sz w:val="6"/>
          <w:szCs w:val="6"/>
          <w:lang w:val="bg-BG"/>
        </w:rPr>
      </w:pPr>
    </w:p>
    <w:bookmarkEnd w:id="2"/>
    <w:p w14:paraId="1084644C" w14:textId="77777777" w:rsidR="00D0016E" w:rsidRPr="00D0016E" w:rsidRDefault="00D0016E" w:rsidP="00D0016E">
      <w:pPr>
        <w:pStyle w:val="NormalWeb"/>
        <w:shd w:val="clear" w:color="auto" w:fill="FFFFFF"/>
        <w:jc w:val="both"/>
        <w:rPr>
          <w:rFonts w:asciiTheme="majorHAnsi" w:eastAsia="Times New Roman" w:hAnsiTheme="majorHAnsi"/>
          <w:color w:val="212529"/>
          <w:lang w:val="bg-BG"/>
        </w:rPr>
      </w:pPr>
      <w:r w:rsidRPr="00D0016E">
        <w:rPr>
          <w:rFonts w:asciiTheme="majorHAnsi" w:hAnsiTheme="majorHAnsi" w:cs="Calibri"/>
          <w:lang w:val="bg-BG"/>
        </w:rPr>
        <w:t xml:space="preserve"> </w:t>
      </w:r>
      <w:r w:rsidRPr="00D0016E">
        <w:rPr>
          <w:rFonts w:asciiTheme="majorHAnsi" w:eastAsia="Times New Roman" w:hAnsiTheme="majorHAnsi"/>
          <w:color w:val="212529"/>
          <w:lang w:val="bg-BG"/>
        </w:rPr>
        <w:t xml:space="preserve">31-вата анкета на БТА за най-добър спортист на Балканите за 2003 г. печели Йордан Йовчев. Световният шампион по спортна гимнастика на земя и халки е избран с 44 точки от националните информационни агенции на страните от Балканския полуостров. За първи път в историята на анкетата българин побеждава в спортната гимнастика. Преди него анкетата са печелили румънските гимнастички Надя </w:t>
      </w:r>
      <w:proofErr w:type="spellStart"/>
      <w:r w:rsidRPr="00D0016E">
        <w:rPr>
          <w:rFonts w:asciiTheme="majorHAnsi" w:eastAsia="Times New Roman" w:hAnsiTheme="majorHAnsi"/>
          <w:color w:val="212529"/>
          <w:lang w:val="bg-BG"/>
        </w:rPr>
        <w:t>Команечи</w:t>
      </w:r>
      <w:proofErr w:type="spellEnd"/>
      <w:r w:rsidRPr="00D0016E">
        <w:rPr>
          <w:rFonts w:asciiTheme="majorHAnsi" w:eastAsia="Times New Roman" w:hAnsiTheme="majorHAnsi"/>
          <w:color w:val="212529"/>
          <w:lang w:val="bg-BG"/>
        </w:rPr>
        <w:t xml:space="preserve"> - три пъти и Даниела </w:t>
      </w:r>
      <w:proofErr w:type="spellStart"/>
      <w:r w:rsidRPr="00D0016E">
        <w:rPr>
          <w:rFonts w:asciiTheme="majorHAnsi" w:eastAsia="Times New Roman" w:hAnsiTheme="majorHAnsi"/>
          <w:color w:val="212529"/>
          <w:lang w:val="bg-BG"/>
        </w:rPr>
        <w:t>Съливаш</w:t>
      </w:r>
      <w:proofErr w:type="spellEnd"/>
      <w:r w:rsidRPr="00D0016E">
        <w:rPr>
          <w:rFonts w:asciiTheme="majorHAnsi" w:eastAsia="Times New Roman" w:hAnsiTheme="majorHAnsi"/>
          <w:color w:val="212529"/>
          <w:lang w:val="bg-BG"/>
        </w:rPr>
        <w:t xml:space="preserve">. </w:t>
      </w:r>
      <w:r w:rsidRPr="00D0016E">
        <w:rPr>
          <w:rFonts w:asciiTheme="majorHAnsi" w:eastAsia="Times New Roman" w:hAnsiTheme="majorHAnsi"/>
          <w:color w:val="212529"/>
        </w:rPr>
        <w:t> </w:t>
      </w:r>
    </w:p>
    <w:p w14:paraId="420860E5" w14:textId="77777777" w:rsidR="00D0016E" w:rsidRPr="00D0016E" w:rsidRDefault="00D0016E" w:rsidP="00D0016E">
      <w:pPr>
        <w:shd w:val="clear" w:color="auto" w:fill="FFFFFF"/>
        <w:spacing w:before="100" w:beforeAutospacing="1" w:after="100" w:afterAutospacing="1"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 xml:space="preserve">Йордан Йовчев е роден на 24 февруари 1973 г. в Пловдив. Първите си крачки в голямата гимнастика прави на седем години при треньора Живко Добрев. По-късно израства при Иван Славчев.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rPr>
        <w:t>  </w:t>
      </w:r>
    </w:p>
    <w:p w14:paraId="3E97E774" w14:textId="58F0A7D7" w:rsidR="00D0016E" w:rsidRPr="00D0016E" w:rsidRDefault="00D0016E" w:rsidP="00D0016E">
      <w:pPr>
        <w:shd w:val="clear" w:color="auto" w:fill="FFFFFF"/>
        <w:spacing w:before="100" w:beforeAutospacing="1" w:after="100" w:afterAutospacing="1"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Единственият състезател по спортна гимнастика в света, които е участвал на шест летни олимпийски игри. Печели 4 медала на две олимпиади - един сребърен (2004 г. в Атина, Гърция) и три бронзови медала (2000 г. в Сидни, Австралия, където печели два медала и 2004 г. в Атина, Гърция).</w:t>
      </w:r>
      <w:r w:rsidRPr="00D0016E">
        <w:rPr>
          <w:rFonts w:asciiTheme="majorHAnsi" w:eastAsia="Times New Roman" w:hAnsiTheme="majorHAnsi" w:cs="Times New Roman"/>
          <w:color w:val="212529"/>
          <w:sz w:val="24"/>
          <w:szCs w:val="24"/>
        </w:rPr>
        <w:t> </w:t>
      </w:r>
      <w:r>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lang w:val="bg-BG"/>
        </w:rPr>
        <w:t>Двукратен двоен световен шампион (земя и халки) през 2001 г. и 2003 г. От световни първенства е с пет сребърни и четири бронзови медала. Европейски шампион през 2002 г. От европейски първенства печели шест сребърни и два бронзови медала.</w:t>
      </w:r>
      <w:r w:rsidRPr="00D0016E">
        <w:rPr>
          <w:rFonts w:asciiTheme="majorHAnsi" w:eastAsia="Times New Roman" w:hAnsiTheme="majorHAnsi" w:cs="Times New Roman"/>
          <w:color w:val="212529"/>
          <w:sz w:val="24"/>
          <w:szCs w:val="24"/>
        </w:rPr>
        <w:t> </w:t>
      </w:r>
      <w:r>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lang w:val="bg-BG"/>
        </w:rPr>
        <w:t>Президент на Българската федерация по спортна гимнастика (18 декември 2008 - 15 октомври 2013).</w:t>
      </w:r>
      <w:r w:rsidRPr="00D0016E">
        <w:rPr>
          <w:rFonts w:asciiTheme="majorHAnsi" w:eastAsia="Times New Roman" w:hAnsiTheme="majorHAnsi" w:cs="Times New Roman"/>
          <w:color w:val="212529"/>
          <w:sz w:val="24"/>
          <w:szCs w:val="24"/>
        </w:rPr>
        <w:t> </w:t>
      </w:r>
    </w:p>
    <w:p w14:paraId="64972B79" w14:textId="77777777" w:rsidR="00D0016E" w:rsidRPr="00D0016E" w:rsidRDefault="00D0016E" w:rsidP="00D0016E">
      <w:pPr>
        <w:shd w:val="clear" w:color="auto" w:fill="FFFFFF"/>
        <w:spacing w:before="100" w:beforeAutospacing="1" w:after="100" w:afterAutospacing="1"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 xml:space="preserve">От 2009 г. е член на Изпълнителния комитет на Европейския съюз по гимнастика. Спортист на България за 2001 г. и за 2003 г. Избран за Мъж на годината за 2004 г. в анкетата на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списание „Клуб М". Заместник-министър в Министерството на физическото възпитание и спорта /от 29 май 2013 г. Министерство на младежта и спорта/ (20 март 2013-7 ноември 2014). Носител на орден "Стара планина" първа степен (15 януари 2013). На 22 март 2017 г. се провежда първия отборен турнир по спортна гимнастика „Йордан Йовчев" за деца до 12 години. Почетен гражданин на Пловдив и на община Марица, Пловдивска област (22 март 2007). Със специален бенефисен спектакъл „Пътят" най-успелият български гимнастик слага край на своята състезателна кариера през 2013 г. Присъстват 12500 зрители. В спектакъла участват над 150 спортисти от всички гимнастически спортове.</w:t>
      </w:r>
      <w:r w:rsidRPr="00D0016E">
        <w:rPr>
          <w:rFonts w:asciiTheme="majorHAnsi" w:eastAsia="Times New Roman" w:hAnsiTheme="majorHAnsi" w:cs="Times New Roman"/>
          <w:color w:val="212529"/>
          <w:sz w:val="24"/>
          <w:szCs w:val="24"/>
        </w:rPr>
        <w:t> </w:t>
      </w:r>
    </w:p>
    <w:p w14:paraId="166BB519" w14:textId="77777777" w:rsidR="00D0016E" w:rsidRPr="00D0016E" w:rsidRDefault="00D0016E" w:rsidP="00D0016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b/>
          <w:bCs/>
          <w:color w:val="212529"/>
          <w:sz w:val="24"/>
          <w:szCs w:val="24"/>
          <w:lang w:val="bg-BG"/>
        </w:rPr>
        <w:t>Спортни успехи:</w:t>
      </w:r>
    </w:p>
    <w:p w14:paraId="3D0F4863"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Вицешампион в многобоя на Европейското първенство за юноши до 18 години Атина'91</w:t>
      </w:r>
    </w:p>
    <w:p w14:paraId="0E58E2AC"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Носител на бронзов медал на земя и четвърти в многобоя на европейската купа в Рим през 1995 година</w:t>
      </w:r>
    </w:p>
    <w:p w14:paraId="02FC98C2"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Вицешампион на халки и 4-и в многобоя на Европейското първенство в Копенхаген през 1996 година</w:t>
      </w:r>
    </w:p>
    <w:p w14:paraId="2F7D0DC3"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Шести в отборното класиране и четвърти на халки на олимпийските игри Атланта'96</w:t>
      </w:r>
    </w:p>
    <w:p w14:paraId="6B85D006"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4-и в отборното класиране на Евро'98 в Санкт Петербург, 10-и в многобоя, пето място на земя и на халки.</w:t>
      </w:r>
    </w:p>
    <w:p w14:paraId="078A7363"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 xml:space="preserve">6-и в отборното класиране на Евро'00 в Бремен, седми в многобоя, четвърти на халки. </w:t>
      </w:r>
      <w:r w:rsidRPr="00D0016E">
        <w:rPr>
          <w:rFonts w:asciiTheme="majorHAnsi" w:eastAsia="Times New Roman" w:hAnsiTheme="majorHAnsi" w:cs="Times New Roman"/>
          <w:color w:val="212529"/>
          <w:sz w:val="24"/>
          <w:szCs w:val="24"/>
        </w:rPr>
        <w:t> </w:t>
      </w:r>
    </w:p>
    <w:p w14:paraId="65796485"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Двукратен бронзов медалист в многобоя от Световни първенства - Тянцзин'99 и Гент'01.</w:t>
      </w:r>
    </w:p>
    <w:p w14:paraId="7D122E0F"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Двоен бронзов медалист - земя и халки от Олимпийските игри Сидни'00</w:t>
      </w:r>
    </w:p>
    <w:p w14:paraId="3D7DFD4B"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Двоен световен шампион от Гент'01 - земя и халки</w:t>
      </w:r>
    </w:p>
    <w:p w14:paraId="256B0C3A"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Европейски вицешампион в многобоя от Патра'02, златен медалист на халки и сребърен на земя.</w:t>
      </w:r>
    </w:p>
    <w:p w14:paraId="16C0C8B7"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 xml:space="preserve">Двоен сребърен медалист от Световното първенство на отделни уреди от Дебрецен'2002 - на халки и на земя /първоначално Йовчев е трети на земя, но испанецът </w:t>
      </w:r>
      <w:proofErr w:type="spellStart"/>
      <w:r w:rsidRPr="00D0016E">
        <w:rPr>
          <w:rFonts w:asciiTheme="majorHAnsi" w:eastAsia="Times New Roman" w:hAnsiTheme="majorHAnsi" w:cs="Times New Roman"/>
          <w:color w:val="212529"/>
          <w:sz w:val="24"/>
          <w:szCs w:val="24"/>
          <w:lang w:val="bg-BG"/>
        </w:rPr>
        <w:t>Хервасио</w:t>
      </w:r>
      <w:proofErr w:type="spellEnd"/>
      <w:r w:rsidRPr="00D0016E">
        <w:rPr>
          <w:rFonts w:asciiTheme="majorHAnsi" w:eastAsia="Times New Roman" w:hAnsiTheme="majorHAnsi" w:cs="Times New Roman"/>
          <w:color w:val="212529"/>
          <w:sz w:val="24"/>
          <w:szCs w:val="24"/>
          <w:lang w:val="bg-BG"/>
        </w:rPr>
        <w:t xml:space="preserve"> </w:t>
      </w:r>
      <w:proofErr w:type="spellStart"/>
      <w:r w:rsidRPr="00D0016E">
        <w:rPr>
          <w:rFonts w:asciiTheme="majorHAnsi" w:eastAsia="Times New Roman" w:hAnsiTheme="majorHAnsi" w:cs="Times New Roman"/>
          <w:color w:val="212529"/>
          <w:sz w:val="24"/>
          <w:szCs w:val="24"/>
          <w:lang w:val="bg-BG"/>
        </w:rPr>
        <w:t>Дефер</w:t>
      </w:r>
      <w:proofErr w:type="spellEnd"/>
      <w:r w:rsidRPr="00D0016E">
        <w:rPr>
          <w:rFonts w:asciiTheme="majorHAnsi" w:eastAsia="Times New Roman" w:hAnsiTheme="majorHAnsi" w:cs="Times New Roman"/>
          <w:color w:val="212529"/>
          <w:sz w:val="24"/>
          <w:szCs w:val="24"/>
          <w:lang w:val="bg-BG"/>
        </w:rPr>
        <w:t xml:space="preserve"> - втори в класирането, е уличен в употреба на забранени вещества и ФИГ дава среброто на Йовчев/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rPr>
        <w:t> </w:t>
      </w:r>
      <w:r w:rsidRPr="00D0016E">
        <w:rPr>
          <w:rFonts w:asciiTheme="majorHAnsi" w:eastAsia="Times New Roman" w:hAnsiTheme="majorHAnsi" w:cs="Times New Roman"/>
          <w:color w:val="212529"/>
          <w:sz w:val="24"/>
          <w:szCs w:val="24"/>
          <w:lang w:val="bg-BG"/>
        </w:rPr>
        <w:t xml:space="preserve"> </w:t>
      </w:r>
      <w:r w:rsidRPr="00D0016E">
        <w:rPr>
          <w:rFonts w:asciiTheme="majorHAnsi" w:eastAsia="Times New Roman" w:hAnsiTheme="majorHAnsi" w:cs="Times New Roman"/>
          <w:color w:val="212529"/>
          <w:sz w:val="24"/>
          <w:szCs w:val="24"/>
        </w:rPr>
        <w:t> </w:t>
      </w:r>
    </w:p>
    <w:p w14:paraId="7CE0DE6E"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Двоен световен шампион от Анахайм'03 - земя и халки</w:t>
      </w:r>
    </w:p>
    <w:p w14:paraId="59C22CE0"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През 2004 на Олимпийските игри в Атина взема бронзовия медал на земя и сребърния на халки.</w:t>
      </w:r>
    </w:p>
    <w:p w14:paraId="09408497" w14:textId="77777777" w:rsidR="00D0016E" w:rsidRPr="00D0016E" w:rsidRDefault="00D0016E" w:rsidP="00D0016E">
      <w:pPr>
        <w:shd w:val="clear" w:color="auto" w:fill="FFFFFF"/>
        <w:spacing w:after="0" w:line="240" w:lineRule="auto"/>
        <w:jc w:val="both"/>
        <w:rPr>
          <w:rFonts w:asciiTheme="majorHAnsi" w:eastAsia="Times New Roman" w:hAnsiTheme="majorHAnsi" w:cs="Times New Roman"/>
          <w:color w:val="212529"/>
          <w:sz w:val="24"/>
          <w:szCs w:val="24"/>
          <w:lang w:val="bg-BG"/>
        </w:rPr>
      </w:pPr>
      <w:r w:rsidRPr="00D0016E">
        <w:rPr>
          <w:rFonts w:asciiTheme="majorHAnsi" w:eastAsia="Times New Roman" w:hAnsiTheme="majorHAnsi" w:cs="Times New Roman"/>
          <w:color w:val="212529"/>
          <w:sz w:val="24"/>
          <w:szCs w:val="24"/>
          <w:lang w:val="bg-BG"/>
        </w:rPr>
        <w:t>През 2009 на Световното първенство в Лондон взема сребърен медал на халки.</w:t>
      </w:r>
    </w:p>
    <w:p w14:paraId="046BADD1" w14:textId="0B2B47F6" w:rsidR="00976867" w:rsidRPr="00463B97" w:rsidRDefault="00976867" w:rsidP="00D0016E">
      <w:pPr>
        <w:pStyle w:val="AuthorName"/>
        <w:pBdr>
          <w:bottom w:val="none" w:sz="0" w:space="0" w:color="auto"/>
        </w:pBdr>
        <w:rPr>
          <w:rFonts w:asciiTheme="majorHAnsi" w:eastAsia="Times New Roman" w:hAnsiTheme="majorHAnsi" w:cs="Times New Roman"/>
          <w:lang w:val="bg-BG"/>
        </w:rPr>
      </w:pPr>
    </w:p>
    <w:p w14:paraId="0F94F5FD" w14:textId="263099D1" w:rsidR="00EB6D11" w:rsidRPr="00463B97" w:rsidRDefault="00D77E9C" w:rsidP="00B75D09">
      <w:pPr>
        <w:shd w:val="clear" w:color="auto" w:fill="FFFFFF"/>
        <w:spacing w:beforeAutospacing="1" w:after="0" w:afterAutospacing="1" w:line="240" w:lineRule="auto"/>
        <w:jc w:val="both"/>
        <w:rPr>
          <w:rFonts w:asciiTheme="majorHAnsi" w:eastAsia="Times New Roman" w:hAnsiTheme="majorHAnsi" w:cs="Times New Roman"/>
          <w:sz w:val="24"/>
          <w:szCs w:val="24"/>
          <w:lang w:val="bg-BG"/>
        </w:rPr>
      </w:pPr>
      <w:r>
        <w:rPr>
          <w:rFonts w:asciiTheme="majorHAnsi" w:eastAsia="Times New Roman" w:hAnsiTheme="majorHAnsi" w:cs="Times New Roman"/>
          <w:sz w:val="24"/>
          <w:szCs w:val="24"/>
          <w:lang w:val="bg-BG"/>
        </w:rPr>
        <w:t xml:space="preserve"> </w:t>
      </w:r>
    </w:p>
    <w:p w14:paraId="0C9A8CEA" w14:textId="3AEA2F6F" w:rsidR="00976867" w:rsidRPr="00463B97" w:rsidRDefault="00976867" w:rsidP="00B75D09">
      <w:pPr>
        <w:shd w:val="clear" w:color="auto" w:fill="FFFFFF"/>
        <w:spacing w:beforeAutospacing="1" w:after="0" w:afterAutospacing="1" w:line="240" w:lineRule="auto"/>
        <w:jc w:val="both"/>
        <w:rPr>
          <w:rFonts w:asciiTheme="majorHAnsi" w:eastAsia="Times New Roman" w:hAnsiTheme="majorHAnsi" w:cs="Times New Roman"/>
          <w:sz w:val="24"/>
          <w:szCs w:val="24"/>
          <w:lang w:val="bg-BG"/>
        </w:rPr>
      </w:pPr>
    </w:p>
    <w:p w14:paraId="043FF27E" w14:textId="77777777" w:rsidR="00976867" w:rsidRPr="00463B97" w:rsidRDefault="00976867" w:rsidP="00B75D09">
      <w:pPr>
        <w:shd w:val="clear" w:color="auto" w:fill="FFFFFF"/>
        <w:spacing w:beforeAutospacing="1" w:after="0" w:afterAutospacing="1" w:line="240" w:lineRule="auto"/>
        <w:jc w:val="both"/>
        <w:rPr>
          <w:rFonts w:asciiTheme="majorHAnsi" w:eastAsia="Times New Roman" w:hAnsiTheme="majorHAnsi" w:cs="Times New Roman"/>
          <w:sz w:val="24"/>
          <w:szCs w:val="24"/>
          <w:lang w:val="bg-BG"/>
        </w:rPr>
      </w:pPr>
    </w:p>
    <w:p w14:paraId="093879FA" w14:textId="77777777" w:rsidR="00C21F57" w:rsidRDefault="00C21F57" w:rsidP="00FC4969">
      <w:pPr>
        <w:pStyle w:val="Heading1"/>
        <w:jc w:val="center"/>
        <w:rPr>
          <w:rStyle w:val="BrownArticleTitle"/>
          <w:sz w:val="50"/>
          <w:szCs w:val="50"/>
          <w:lang w:val="bg-BG"/>
        </w:rPr>
      </w:pPr>
    </w:p>
    <w:p w14:paraId="18726D8F" w14:textId="12635ECC" w:rsidR="00C57BC4" w:rsidRPr="00463B97" w:rsidRDefault="00C57BC4" w:rsidP="00FC4969">
      <w:pPr>
        <w:pStyle w:val="Heading1"/>
        <w:jc w:val="center"/>
        <w:rPr>
          <w:rStyle w:val="BrownArticleTitle"/>
          <w:sz w:val="50"/>
          <w:szCs w:val="50"/>
          <w:lang w:val="bg-BG"/>
        </w:rPr>
      </w:pPr>
      <w:r w:rsidRPr="00463B97">
        <w:rPr>
          <w:rFonts w:ascii="Sofia" w:hAnsi="Sofia"/>
          <w:noProof/>
          <w:spacing w:val="-5"/>
          <w:lang w:val="bg-BG"/>
        </w:rPr>
        <mc:AlternateContent>
          <mc:Choice Requires="wps">
            <w:drawing>
              <wp:anchor distT="0" distB="0" distL="114300" distR="114300" simplePos="0" relativeHeight="251785728" behindDoc="0" locked="1" layoutInCell="1" allowOverlap="1" wp14:anchorId="32923D6D" wp14:editId="2B994280">
                <wp:simplePos x="0" y="0"/>
                <wp:positionH relativeFrom="column">
                  <wp:posOffset>2242820</wp:posOffset>
                </wp:positionH>
                <wp:positionV relativeFrom="paragraph">
                  <wp:posOffset>-1125220</wp:posOffset>
                </wp:positionV>
                <wp:extent cx="3323590" cy="1052195"/>
                <wp:effectExtent l="0" t="0" r="0" b="0"/>
                <wp:wrapSquare wrapText="bothSides"/>
                <wp:docPr id="270724451" name="Freeform: 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23590" cy="1052195"/>
                        </a:xfrm>
                        <a:custGeom>
                          <a:avLst/>
                          <a:gdLst>
                            <a:gd name="connsiteX0" fmla="*/ 0 w 2748917"/>
                            <a:gd name="connsiteY0" fmla="*/ 0 h 713105"/>
                            <a:gd name="connsiteX1" fmla="*/ 2748917 w 2748917"/>
                            <a:gd name="connsiteY1" fmla="*/ 0 h 713105"/>
                            <a:gd name="connsiteX2" fmla="*/ 2673930 w 2748917"/>
                            <a:gd name="connsiteY2" fmla="*/ 100278 h 713105"/>
                            <a:gd name="connsiteX3" fmla="*/ 1374458 w 2748917"/>
                            <a:gd name="connsiteY3" fmla="*/ 713105 h 713105"/>
                            <a:gd name="connsiteX4" fmla="*/ 74986 w 2748917"/>
                            <a:gd name="connsiteY4" fmla="*/ 100278 h 71310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748917" h="713105">
                              <a:moveTo>
                                <a:pt x="0" y="0"/>
                              </a:moveTo>
                              <a:lnTo>
                                <a:pt x="2748917" y="0"/>
                              </a:lnTo>
                              <a:lnTo>
                                <a:pt x="2673930" y="100278"/>
                              </a:lnTo>
                              <a:cubicBezTo>
                                <a:pt x="2365056" y="474547"/>
                                <a:pt x="1897616" y="713105"/>
                                <a:pt x="1374458" y="713105"/>
                              </a:cubicBezTo>
                              <a:cubicBezTo>
                                <a:pt x="851300" y="713105"/>
                                <a:pt x="383860" y="474547"/>
                                <a:pt x="74986" y="100278"/>
                              </a:cubicBezTo>
                              <a:close/>
                            </a:path>
                          </a:pathLst>
                        </a:cu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DE7C63" w14:textId="16033255" w:rsidR="00C57BC4" w:rsidRPr="00F53019" w:rsidRDefault="00000000" w:rsidP="00C57BC4">
                            <w:pPr>
                              <w:jc w:val="center"/>
                              <w:rPr>
                                <w:rFonts w:asciiTheme="majorHAnsi" w:hAnsiTheme="majorHAnsi"/>
                              </w:rPr>
                            </w:pPr>
                            <w:sdt>
                              <w:sdtPr>
                                <w:rPr>
                                  <w:rFonts w:asciiTheme="majorHAnsi" w:hAnsiTheme="majorHAnsi"/>
                                </w:rPr>
                                <w:id w:val="928699396"/>
                                <w15:appearance w15:val="hidden"/>
                              </w:sdtPr>
                              <w:sdtContent>
                                <w:r w:rsidR="00C57BC4" w:rsidRPr="00F53019">
                                  <w:rPr>
                                    <w:rFonts w:asciiTheme="majorHAnsi" w:hAnsiTheme="majorHAnsi"/>
                                    <w:lang w:val="bg-BG"/>
                                  </w:rPr>
                                  <w:t xml:space="preserve">                                                                                            </w:t>
                                </w:r>
                                <w:r w:rsidR="00FC4969">
                                  <w:rPr>
                                    <w:rFonts w:asciiTheme="majorHAnsi" w:hAnsiTheme="majorHAnsi"/>
                                    <w:color w:val="000000" w:themeColor="text1"/>
                                    <w:sz w:val="32"/>
                                    <w:szCs w:val="32"/>
                                    <w:lang w:val="bg-BG"/>
                                  </w:rPr>
                                  <w:t>ФОТОРЕПОРТЕР</w:t>
                                </w:r>
                                <w:r w:rsidR="00C57BC4" w:rsidRPr="00F53019">
                                  <w:rPr>
                                    <w:rFonts w:asciiTheme="majorHAnsi" w:hAnsiTheme="majorHAnsi"/>
                                    <w:color w:val="000000" w:themeColor="text1"/>
                                  </w:rPr>
                                  <w:t xml:space="preserve"> </w:t>
                                </w:r>
                              </w:sdtContent>
                            </w:sdt>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32923D6D" id="Freeform: Shape 31" o:spid="_x0000_s1030" style="position:absolute;left:0;text-align:left;margin-left:176.6pt;margin-top:-88.6pt;width:261.7pt;height:82.85pt;z-index:25178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8917,7131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" adj="-11796480,,5400" path="m,l2748917,r-74987,100278c2365056,474547,1897616,713105,1374458,713105,851300,713105,383860,474547,74986,100278l,xe" fillcolor="#e8e8e3 [1302]" stroked="f" strokeweight="1pt">
                <v:stroke joinstyle="miter"/>
                <v:formulas/>
                <v:path arrowok="t" o:connecttype="custom" o:connectlocs="0,0;3323590,0;3232927,147961;1661794,1052195;90662,147961" o:connectangles="0,0,0,0,0" textboxrect="0,0,2748917,713105"/>
                <v:textbox>
                  <w:txbxContent>
                    <w:p w14:paraId="77DE7C63" w14:textId="16033255" w:rsidR="00C57BC4" w:rsidRPr="00F53019" w:rsidRDefault="00000000" w:rsidP="00C57BC4">
                      <w:pPr>
                        <w:jc w:val="center"/>
                        <w:rPr>
                          <w:rFonts w:asciiTheme="majorHAnsi" w:hAnsiTheme="majorHAnsi"/>
                        </w:rPr>
                      </w:pPr>
                      <w:sdt>
                        <w:sdtPr>
                          <w:rPr>
                            <w:rFonts w:asciiTheme="majorHAnsi" w:hAnsiTheme="majorHAnsi"/>
                          </w:rPr>
                          <w:id w:val="928699396"/>
                          <w15:appearance w15:val="hidden"/>
                        </w:sdtPr>
                        <w:sdtContent>
                          <w:r w:rsidR="00C57BC4" w:rsidRPr="00F53019">
                            <w:rPr>
                              <w:rFonts w:asciiTheme="majorHAnsi" w:hAnsiTheme="majorHAnsi"/>
                              <w:lang w:val="bg-BG"/>
                            </w:rPr>
                            <w:t xml:space="preserve">                                                                                            </w:t>
                          </w:r>
                          <w:r w:rsidR="00FC4969">
                            <w:rPr>
                              <w:rFonts w:asciiTheme="majorHAnsi" w:hAnsiTheme="majorHAnsi"/>
                              <w:color w:val="000000" w:themeColor="text1"/>
                              <w:sz w:val="32"/>
                              <w:szCs w:val="32"/>
                              <w:lang w:val="bg-BG"/>
                            </w:rPr>
                            <w:t>ФОТОРЕПОРТЕР</w:t>
                          </w:r>
                          <w:r w:rsidR="00C57BC4" w:rsidRPr="00F53019">
                            <w:rPr>
                              <w:rFonts w:asciiTheme="majorHAnsi" w:hAnsiTheme="majorHAnsi"/>
                              <w:color w:val="000000" w:themeColor="text1"/>
                            </w:rPr>
                            <w:t xml:space="preserve"> </w:t>
                          </w:r>
                        </w:sdtContent>
                      </w:sdt>
                    </w:p>
                  </w:txbxContent>
                </v:textbox>
                <w10:wrap type="square"/>
                <w10:anchorlock/>
              </v:shape>
            </w:pict>
          </mc:Fallback>
        </mc:AlternateContent>
      </w:r>
      <w:r w:rsidR="00FC4969" w:rsidRPr="00FC4969">
        <w:rPr>
          <w:rStyle w:val="BrownArticleTitle"/>
          <w:rFonts w:hint="cs"/>
          <w:sz w:val="50"/>
          <w:szCs w:val="50"/>
          <w:lang w:val="bg-BG"/>
        </w:rPr>
        <w:t>Христо</w:t>
      </w:r>
      <w:r w:rsidR="00FC4969" w:rsidRPr="00FC4969">
        <w:rPr>
          <w:rStyle w:val="BrownArticleTitle"/>
          <w:sz w:val="50"/>
          <w:szCs w:val="50"/>
          <w:lang w:val="bg-BG"/>
        </w:rPr>
        <w:t xml:space="preserve"> </w:t>
      </w:r>
      <w:r w:rsidR="00FC4969" w:rsidRPr="00FC4969">
        <w:rPr>
          <w:rStyle w:val="BrownArticleTitle"/>
          <w:rFonts w:hint="cs"/>
          <w:sz w:val="50"/>
          <w:szCs w:val="50"/>
          <w:lang w:val="bg-BG"/>
        </w:rPr>
        <w:t>Касабов</w:t>
      </w:r>
      <w:r w:rsidR="00FC4969" w:rsidRPr="00FC4969">
        <w:rPr>
          <w:rStyle w:val="BrownArticleTitle"/>
          <w:sz w:val="50"/>
          <w:szCs w:val="50"/>
          <w:lang w:val="bg-BG"/>
        </w:rPr>
        <w:t>: „</w:t>
      </w:r>
      <w:r w:rsidR="00FC4969" w:rsidRPr="00FC4969">
        <w:rPr>
          <w:rStyle w:val="BrownArticleTitle"/>
          <w:rFonts w:hint="cs"/>
          <w:sz w:val="50"/>
          <w:szCs w:val="50"/>
          <w:lang w:val="bg-BG"/>
        </w:rPr>
        <w:t>Всяко</w:t>
      </w:r>
      <w:r w:rsidR="00FC4969" w:rsidRPr="00FC4969">
        <w:rPr>
          <w:rStyle w:val="BrownArticleTitle"/>
          <w:sz w:val="50"/>
          <w:szCs w:val="50"/>
          <w:lang w:val="bg-BG"/>
        </w:rPr>
        <w:t xml:space="preserve"> </w:t>
      </w:r>
      <w:r w:rsidR="00FC4969" w:rsidRPr="00FC4969">
        <w:rPr>
          <w:rStyle w:val="BrownArticleTitle"/>
          <w:rFonts w:hint="cs"/>
          <w:sz w:val="50"/>
          <w:szCs w:val="50"/>
          <w:lang w:val="bg-BG"/>
        </w:rPr>
        <w:t>събитие</w:t>
      </w:r>
      <w:r w:rsidR="00FC4969" w:rsidRPr="00FC4969">
        <w:rPr>
          <w:rStyle w:val="BrownArticleTitle"/>
          <w:sz w:val="50"/>
          <w:szCs w:val="50"/>
          <w:lang w:val="bg-BG"/>
        </w:rPr>
        <w:t xml:space="preserve"> </w:t>
      </w:r>
      <w:r w:rsidR="00FC4969" w:rsidRPr="00FC4969">
        <w:rPr>
          <w:rStyle w:val="BrownArticleTitle"/>
          <w:rFonts w:hint="cs"/>
          <w:sz w:val="50"/>
          <w:szCs w:val="50"/>
          <w:lang w:val="bg-BG"/>
        </w:rPr>
        <w:t>е</w:t>
      </w:r>
      <w:r w:rsidR="00FC4969" w:rsidRPr="00FC4969">
        <w:rPr>
          <w:rStyle w:val="BrownArticleTitle"/>
          <w:sz w:val="50"/>
          <w:szCs w:val="50"/>
          <w:lang w:val="bg-BG"/>
        </w:rPr>
        <w:t xml:space="preserve"> </w:t>
      </w:r>
      <w:r w:rsidR="00FC4969" w:rsidRPr="00FC4969">
        <w:rPr>
          <w:rStyle w:val="BrownArticleTitle"/>
          <w:rFonts w:hint="cs"/>
          <w:sz w:val="50"/>
          <w:szCs w:val="50"/>
          <w:lang w:val="bg-BG"/>
        </w:rPr>
        <w:t>важно</w:t>
      </w:r>
      <w:r w:rsidR="00FC4969" w:rsidRPr="00FC4969">
        <w:rPr>
          <w:rStyle w:val="BrownArticleTitle"/>
          <w:sz w:val="50"/>
          <w:szCs w:val="50"/>
          <w:lang w:val="bg-BG"/>
        </w:rPr>
        <w:t xml:space="preserve">. </w:t>
      </w:r>
      <w:r w:rsidR="00FC4969" w:rsidRPr="00FC4969">
        <w:rPr>
          <w:rStyle w:val="BrownArticleTitle"/>
          <w:rFonts w:hint="cs"/>
          <w:sz w:val="50"/>
          <w:szCs w:val="50"/>
          <w:lang w:val="bg-BG"/>
        </w:rPr>
        <w:t>Фотографът</w:t>
      </w:r>
      <w:r w:rsidR="00FC4969" w:rsidRPr="00FC4969">
        <w:rPr>
          <w:rStyle w:val="BrownArticleTitle"/>
          <w:sz w:val="50"/>
          <w:szCs w:val="50"/>
          <w:lang w:val="bg-BG"/>
        </w:rPr>
        <w:t xml:space="preserve"> </w:t>
      </w:r>
      <w:r w:rsidR="00FC4969" w:rsidRPr="00FC4969">
        <w:rPr>
          <w:rStyle w:val="BrownArticleTitle"/>
          <w:rFonts w:hint="cs"/>
          <w:sz w:val="50"/>
          <w:szCs w:val="50"/>
          <w:lang w:val="bg-BG"/>
        </w:rPr>
        <w:t>трябва</w:t>
      </w:r>
      <w:r w:rsidR="00FC4969" w:rsidRPr="00FC4969">
        <w:rPr>
          <w:rStyle w:val="BrownArticleTitle"/>
          <w:sz w:val="50"/>
          <w:szCs w:val="50"/>
          <w:lang w:val="bg-BG"/>
        </w:rPr>
        <w:t xml:space="preserve"> </w:t>
      </w:r>
      <w:r w:rsidR="00FC4969" w:rsidRPr="00FC4969">
        <w:rPr>
          <w:rStyle w:val="BrownArticleTitle"/>
          <w:rFonts w:hint="cs"/>
          <w:sz w:val="50"/>
          <w:szCs w:val="50"/>
          <w:lang w:val="bg-BG"/>
        </w:rPr>
        <w:t>да</w:t>
      </w:r>
      <w:r w:rsidR="00FC4969" w:rsidRPr="00FC4969">
        <w:rPr>
          <w:rStyle w:val="BrownArticleTitle"/>
          <w:sz w:val="50"/>
          <w:szCs w:val="50"/>
          <w:lang w:val="bg-BG"/>
        </w:rPr>
        <w:t xml:space="preserve"> </w:t>
      </w:r>
      <w:r w:rsidR="00FC4969" w:rsidRPr="00FC4969">
        <w:rPr>
          <w:rStyle w:val="BrownArticleTitle"/>
          <w:rFonts w:hint="cs"/>
          <w:sz w:val="50"/>
          <w:szCs w:val="50"/>
          <w:lang w:val="bg-BG"/>
        </w:rPr>
        <w:t>е</w:t>
      </w:r>
      <w:r w:rsidR="00FC4969" w:rsidRPr="00FC4969">
        <w:rPr>
          <w:rStyle w:val="BrownArticleTitle"/>
          <w:sz w:val="50"/>
          <w:szCs w:val="50"/>
          <w:lang w:val="bg-BG"/>
        </w:rPr>
        <w:t xml:space="preserve"> </w:t>
      </w:r>
      <w:r w:rsidR="00FC4969" w:rsidRPr="00FC4969">
        <w:rPr>
          <w:rStyle w:val="BrownArticleTitle"/>
          <w:rFonts w:hint="cs"/>
          <w:sz w:val="50"/>
          <w:szCs w:val="50"/>
          <w:lang w:val="bg-BG"/>
        </w:rPr>
        <w:t>отговорен</w:t>
      </w:r>
      <w:r w:rsidR="00FC4969" w:rsidRPr="00FC4969">
        <w:rPr>
          <w:rStyle w:val="BrownArticleTitle"/>
          <w:rFonts w:hint="eastAsia"/>
          <w:sz w:val="50"/>
          <w:szCs w:val="50"/>
          <w:lang w:val="bg-BG"/>
        </w:rPr>
        <w:t>“</w:t>
      </w:r>
    </w:p>
    <w:p w14:paraId="2B317E5D" w14:textId="31ED0BB4" w:rsidR="009747C5" w:rsidRPr="00FC4969" w:rsidRDefault="00FC4969" w:rsidP="009747C5">
      <w:pPr>
        <w:pStyle w:val="AuthorName"/>
        <w:rPr>
          <w:rFonts w:ascii="Times New Roman" w:hAnsi="Times New Roman" w:cs="Calibri"/>
          <w:lang w:val="bg-BG"/>
        </w:rPr>
      </w:pPr>
      <w:r>
        <w:rPr>
          <w:rFonts w:ascii="Times New Roman" w:hAnsi="Times New Roman"/>
          <w:noProof/>
          <w:lang w:val="bg-BG"/>
        </w:rPr>
        <w:t xml:space="preserve"> </w:t>
      </w:r>
    </w:p>
    <w:p w14:paraId="1CCB9357" w14:textId="01A0B628" w:rsidR="00FC4969" w:rsidRDefault="00FC4969" w:rsidP="00FC4969">
      <w:pPr>
        <w:pStyle w:val="NormalWeb"/>
        <w:rPr>
          <w:rFonts w:asciiTheme="majorHAnsi" w:hAnsiTheme="majorHAnsi" w:cs="Calibri"/>
          <w:b/>
          <w:caps/>
          <w:lang w:val="bg-BG"/>
        </w:rPr>
      </w:pPr>
      <w:r w:rsidRPr="00FC4969">
        <w:rPr>
          <w:rFonts w:asciiTheme="majorHAnsi" w:hAnsiTheme="majorHAnsi" w:cs="Calibri" w:hint="cs"/>
          <w:b/>
          <w:caps/>
          <w:lang w:val="bg-BG"/>
        </w:rPr>
        <w:t>ЮЛИАНА</w:t>
      </w:r>
      <w:r w:rsidRPr="00FC4969">
        <w:rPr>
          <w:rFonts w:asciiTheme="majorHAnsi" w:hAnsiTheme="majorHAnsi" w:cs="Calibri"/>
          <w:b/>
          <w:caps/>
          <w:lang w:val="bg-BG"/>
        </w:rPr>
        <w:t xml:space="preserve"> </w:t>
      </w:r>
      <w:r w:rsidRPr="00FC4969">
        <w:rPr>
          <w:rFonts w:asciiTheme="majorHAnsi" w:hAnsiTheme="majorHAnsi" w:cs="Calibri" w:hint="cs"/>
          <w:b/>
          <w:caps/>
          <w:lang w:val="bg-BG"/>
        </w:rPr>
        <w:t>АНДРЕЕВА</w:t>
      </w:r>
    </w:p>
    <w:p w14:paraId="5E9AB456" w14:textId="3AA2007D" w:rsidR="00FC4969" w:rsidRDefault="00FC4969" w:rsidP="00FC4969">
      <w:pPr>
        <w:pStyle w:val="NormalWeb"/>
        <w:rPr>
          <w:rFonts w:asciiTheme="majorHAnsi" w:hAnsiTheme="majorHAnsi" w:cs="Calibri"/>
          <w:b/>
          <w:caps/>
          <w:lang w:val="bg-BG"/>
        </w:rPr>
      </w:pPr>
    </w:p>
    <w:p w14:paraId="1FD4EC8F" w14:textId="73F98510" w:rsidR="00FC4969" w:rsidRPr="00FC4969" w:rsidRDefault="00FC4969" w:rsidP="00FC4969">
      <w:pPr>
        <w:shd w:val="clear" w:color="auto" w:fill="FFFFFF"/>
        <w:spacing w:beforeAutospacing="1" w:after="0" w:afterAutospacing="1" w:line="240" w:lineRule="auto"/>
        <w:jc w:val="both"/>
        <w:rPr>
          <w:rFonts w:ascii="Sofia" w:eastAsia="Times New Roman" w:hAnsi="Sofia" w:cs="Times New Roman"/>
          <w:color w:val="212529"/>
          <w:sz w:val="24"/>
          <w:szCs w:val="24"/>
          <w:lang w:val="bg-BG"/>
        </w:rPr>
      </w:pPr>
      <w:r>
        <w:rPr>
          <w:noProof/>
        </w:rPr>
        <w:drawing>
          <wp:anchor distT="0" distB="0" distL="114300" distR="114300" simplePos="0" relativeHeight="251835904" behindDoc="0" locked="0" layoutInCell="1" allowOverlap="1" wp14:anchorId="04E9DA7F" wp14:editId="16A95A53">
            <wp:simplePos x="0" y="0"/>
            <wp:positionH relativeFrom="column">
              <wp:posOffset>-255270</wp:posOffset>
            </wp:positionH>
            <wp:positionV relativeFrom="paragraph">
              <wp:posOffset>118745</wp:posOffset>
            </wp:positionV>
            <wp:extent cx="2778760" cy="3701415"/>
            <wp:effectExtent l="0" t="0" r="2540" b="0"/>
            <wp:wrapThrough wrapText="bothSides">
              <wp:wrapPolygon edited="0">
                <wp:start x="0" y="0"/>
                <wp:lineTo x="0" y="21455"/>
                <wp:lineTo x="21472" y="21455"/>
                <wp:lineTo x="21472" y="0"/>
                <wp:lineTo x="0" y="0"/>
              </wp:wrapPolygon>
            </wp:wrapThrough>
            <wp:docPr id="395339665" name="Picture 16" descr="A person with a backp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339665" name="Picture 16" descr="A person with a backpack&#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78760" cy="3701415"/>
                    </a:xfrm>
                    <a:prstGeom prst="rect">
                      <a:avLst/>
                    </a:prstGeom>
                    <a:noFill/>
                    <a:ln>
                      <a:noFill/>
                    </a:ln>
                  </pic:spPr>
                </pic:pic>
              </a:graphicData>
            </a:graphic>
          </wp:anchor>
        </w:drawing>
      </w:r>
      <w:r w:rsidRPr="00FC4969">
        <w:rPr>
          <w:rFonts w:ascii="Sofia" w:eastAsia="Times New Roman" w:hAnsi="Sofia" w:cs="Times New Roman"/>
          <w:color w:val="212529"/>
          <w:sz w:val="24"/>
          <w:szCs w:val="24"/>
          <w:lang w:val="bg-BG"/>
        </w:rPr>
        <w:t>Х</w:t>
      </w:r>
      <w:r w:rsidRPr="00FC4969">
        <w:rPr>
          <w:rFonts w:ascii="Sofia" w:eastAsia="Times New Roman" w:hAnsi="Sofia" w:cs="Times New Roman"/>
          <w:b/>
          <w:bCs/>
          <w:i/>
          <w:iCs/>
          <w:color w:val="212529"/>
          <w:sz w:val="24"/>
          <w:szCs w:val="24"/>
          <w:lang w:val="bg-BG"/>
        </w:rPr>
        <w:t>ристо Касабов е ръководител на отдел „Фоторепортери“. Завършва Национална професионална гимназия по полиграфия и фотография в София. След това следва в НБУ, специалност „Реклама“ и магистратурата по специалността „Графичен дизайн“.</w:t>
      </w:r>
    </w:p>
    <w:p w14:paraId="4683F0AE" w14:textId="7E95E10A" w:rsidR="00FC4969" w:rsidRPr="00FC4969" w:rsidRDefault="00FC4969" w:rsidP="00FC4969">
      <w:pPr>
        <w:shd w:val="clear" w:color="auto" w:fill="FFFFFF"/>
        <w:spacing w:beforeAutospacing="1" w:after="0" w:afterAutospacing="1" w:line="240" w:lineRule="auto"/>
        <w:jc w:val="both"/>
        <w:rPr>
          <w:rFonts w:ascii="Sofia" w:eastAsia="Times New Roman" w:hAnsi="Sofia" w:cs="Times New Roman"/>
          <w:color w:val="212529"/>
          <w:sz w:val="24"/>
          <w:szCs w:val="24"/>
          <w:lang w:val="bg-BG"/>
        </w:rPr>
      </w:pPr>
      <w:r w:rsidRPr="00FC4969">
        <w:rPr>
          <w:rFonts w:ascii="Sofia" w:eastAsia="Times New Roman" w:hAnsi="Sofia" w:cs="Times New Roman"/>
          <w:b/>
          <w:bCs/>
          <w:i/>
          <w:iCs/>
          <w:color w:val="212529"/>
          <w:sz w:val="24"/>
          <w:szCs w:val="24"/>
          <w:lang w:val="bg-BG"/>
        </w:rPr>
        <w:t xml:space="preserve">В гимназията идва на двуседмичен стаж в БТА. След приключването му е извикван за няколко месеца да замества колега в агенцията. Месец след това е поканен да остане като фоторепортер от Емануела Захариева, ръководител на </w:t>
      </w:r>
      <w:r w:rsidRPr="00FC4969">
        <w:rPr>
          <w:rFonts w:ascii="Sofia" w:eastAsia="Times New Roman" w:hAnsi="Sofia" w:cs="Times New Roman"/>
          <w:b/>
          <w:bCs/>
          <w:i/>
          <w:iCs/>
          <w:color w:val="212529"/>
          <w:sz w:val="24"/>
          <w:szCs w:val="24"/>
        </w:rPr>
        <w:t> </w:t>
      </w:r>
      <w:r w:rsidRPr="00FC4969">
        <w:rPr>
          <w:rFonts w:ascii="Sofia" w:eastAsia="Times New Roman" w:hAnsi="Sofia" w:cs="Times New Roman"/>
          <w:b/>
          <w:bCs/>
          <w:i/>
          <w:iCs/>
          <w:color w:val="212529"/>
          <w:sz w:val="24"/>
          <w:szCs w:val="24"/>
          <w:lang w:val="bg-BG"/>
        </w:rPr>
        <w:t>редакция „Пресфото“.</w:t>
      </w:r>
    </w:p>
    <w:p w14:paraId="47F31D73" w14:textId="7D56A5AC" w:rsidR="00FC4969" w:rsidRPr="00FC4969" w:rsidRDefault="00FC4969" w:rsidP="00FC4969">
      <w:pPr>
        <w:pStyle w:val="NormalWeb"/>
        <w:jc w:val="both"/>
        <w:rPr>
          <w:rFonts w:asciiTheme="majorHAnsi" w:hAnsiTheme="majorHAnsi"/>
          <w:b/>
          <w:bCs/>
          <w:lang w:val="bg-BG"/>
        </w:rPr>
      </w:pPr>
      <w:r w:rsidRPr="00FC4969">
        <w:rPr>
          <w:b/>
          <w:bCs/>
          <w:lang w:val="bg-BG"/>
        </w:rPr>
        <w:t xml:space="preserve"> </w:t>
      </w:r>
      <w:r w:rsidRPr="00FC4969">
        <w:rPr>
          <w:rFonts w:asciiTheme="majorHAnsi" w:hAnsiTheme="majorHAnsi"/>
          <w:b/>
          <w:bCs/>
          <w:lang w:val="bg-BG"/>
        </w:rPr>
        <w:t>Защо избрахте фотографията?</w:t>
      </w:r>
    </w:p>
    <w:p w14:paraId="07DCF7B2" w14:textId="77777777" w:rsidR="00FC4969" w:rsidRPr="00FC4969" w:rsidRDefault="00FC4969" w:rsidP="00FC4969">
      <w:pPr>
        <w:pStyle w:val="NormalWeb"/>
        <w:jc w:val="both"/>
        <w:rPr>
          <w:rFonts w:asciiTheme="majorHAnsi" w:hAnsiTheme="majorHAnsi"/>
          <w:lang w:val="bg-BG"/>
        </w:rPr>
      </w:pPr>
      <w:r w:rsidRPr="00FC4969">
        <w:rPr>
          <w:rFonts w:asciiTheme="majorHAnsi" w:hAnsiTheme="majorHAnsi"/>
          <w:lang w:val="bg-BG"/>
        </w:rPr>
        <w:t>Стана случайно. Никога не съм си мислел, че ще се занимавам професионално с фотография. Исках да снимам музикални видео клипове или нещо в областта на рекламата. Нещата се промениха. С времето в БТА започнах да усещам, че тук е моето мястото, чувствам се комфортно и така вече 12 години работя в агенцията.</w:t>
      </w:r>
    </w:p>
    <w:p w14:paraId="6B19A77C" w14:textId="77777777" w:rsidR="00FC4969" w:rsidRPr="00FC4969" w:rsidRDefault="00FC4969" w:rsidP="00FC4969">
      <w:pPr>
        <w:pStyle w:val="NormalWeb"/>
        <w:jc w:val="both"/>
        <w:rPr>
          <w:rFonts w:asciiTheme="majorHAnsi" w:hAnsiTheme="majorHAnsi"/>
          <w:b/>
          <w:bCs/>
          <w:lang w:val="bg-BG"/>
        </w:rPr>
      </w:pPr>
      <w:r w:rsidRPr="00FC4969">
        <w:rPr>
          <w:rFonts w:asciiTheme="majorHAnsi" w:hAnsiTheme="majorHAnsi"/>
          <w:b/>
          <w:bCs/>
          <w:lang w:val="bg-BG"/>
        </w:rPr>
        <w:t>Как попаднахте в БТА?</w:t>
      </w:r>
    </w:p>
    <w:p w14:paraId="523B3A8E" w14:textId="77777777" w:rsidR="00FC4969" w:rsidRPr="00FC4969" w:rsidRDefault="00FC4969" w:rsidP="00FC4969">
      <w:pPr>
        <w:pStyle w:val="NormalWeb"/>
        <w:jc w:val="both"/>
        <w:rPr>
          <w:rFonts w:asciiTheme="majorHAnsi" w:hAnsiTheme="majorHAnsi"/>
          <w:lang w:val="bg-BG"/>
        </w:rPr>
      </w:pPr>
    </w:p>
    <w:p w14:paraId="454232D3" w14:textId="77777777" w:rsidR="00FC4969" w:rsidRPr="00FC4969" w:rsidRDefault="00FC4969" w:rsidP="00FC4969">
      <w:pPr>
        <w:pStyle w:val="NormalWeb"/>
        <w:jc w:val="both"/>
        <w:rPr>
          <w:rFonts w:asciiTheme="majorHAnsi" w:hAnsiTheme="majorHAnsi"/>
          <w:lang w:val="bg-BG"/>
        </w:rPr>
      </w:pPr>
      <w:r w:rsidRPr="00FC4969">
        <w:rPr>
          <w:rFonts w:asciiTheme="majorHAnsi" w:hAnsiTheme="majorHAnsi"/>
          <w:lang w:val="bg-BG"/>
        </w:rPr>
        <w:t>Започнах заради задължителен стаж в 12 клас. Тогава майка ми работеше в БТА и тя ми предложи да си изкарам стажа тук. След това разбрах, че в БТА един фоторепортер има свобода да снима по начин, по който на него му харесва. Разбира се като спазва всички норми и етика във фотожурналистиката. Смело мога да твърдя, че това е мястото сред българските медии, в което наистина имаш свобода да предоставяш своите снимки на световни агенции и място, където можеш да експериментираш. Малко или много в другите медии има някакви ограничения, а тук имаме свобода.</w:t>
      </w:r>
    </w:p>
    <w:p w14:paraId="23E61755" w14:textId="77777777" w:rsidR="00FC4969" w:rsidRPr="00FC4969" w:rsidRDefault="00FC4969" w:rsidP="00FC4969">
      <w:pPr>
        <w:pStyle w:val="NormalWeb"/>
        <w:jc w:val="both"/>
        <w:rPr>
          <w:rFonts w:asciiTheme="majorHAnsi" w:hAnsiTheme="majorHAnsi"/>
          <w:b/>
          <w:bCs/>
          <w:lang w:val="bg-BG"/>
        </w:rPr>
      </w:pPr>
      <w:r w:rsidRPr="00FC4969">
        <w:rPr>
          <w:rFonts w:asciiTheme="majorHAnsi" w:hAnsiTheme="majorHAnsi"/>
          <w:b/>
          <w:bCs/>
          <w:lang w:val="bg-BG"/>
        </w:rPr>
        <w:t>Имате ли своя любима снимка?</w:t>
      </w:r>
    </w:p>
    <w:p w14:paraId="752A6ABB" w14:textId="77777777" w:rsidR="00FC4969" w:rsidRPr="00FC4969" w:rsidRDefault="00FC4969" w:rsidP="00FC4969">
      <w:pPr>
        <w:pStyle w:val="NormalWeb"/>
        <w:jc w:val="both"/>
        <w:rPr>
          <w:rFonts w:asciiTheme="majorHAnsi" w:hAnsiTheme="majorHAnsi"/>
          <w:lang w:val="bg-BG"/>
        </w:rPr>
      </w:pPr>
      <w:r w:rsidRPr="00FC4969">
        <w:rPr>
          <w:rFonts w:asciiTheme="majorHAnsi" w:hAnsiTheme="majorHAnsi"/>
          <w:lang w:val="bg-BG"/>
        </w:rPr>
        <w:t>Това е труден въпрос. Обичам всичките си снимки. Няма и тема, която да предпочитам да снимам. Всъщност, в момента се сещам за снимка, която е една от най-значимите ми. Бойко Борисов беше премиер на България. Той влиза в залата на Народното събрание полага клетва във връзка с ново правителство. Нямаше абсолютно никого, всички колеги се бяха наредили отстрани. Тогава успях единствено аз да заснема как докосва Библията, която е пред президиума в Народното събрание и се прекръства. Този кадър беше единствен, влезе в емисията на БТА и беше използван от много други медии.</w:t>
      </w:r>
    </w:p>
    <w:p w14:paraId="740D9CCD" w14:textId="77777777" w:rsidR="00FC4969" w:rsidRPr="00FC4969" w:rsidRDefault="00FC4969" w:rsidP="00FC4969">
      <w:pPr>
        <w:pStyle w:val="NormalWeb"/>
        <w:jc w:val="both"/>
        <w:rPr>
          <w:rFonts w:asciiTheme="majorHAnsi" w:hAnsiTheme="majorHAnsi"/>
          <w:b/>
          <w:bCs/>
          <w:lang w:val="bg-BG"/>
        </w:rPr>
      </w:pPr>
      <w:r w:rsidRPr="00FC4969">
        <w:rPr>
          <w:rFonts w:asciiTheme="majorHAnsi" w:hAnsiTheme="majorHAnsi"/>
          <w:b/>
          <w:bCs/>
          <w:lang w:val="bg-BG"/>
        </w:rPr>
        <w:t>С какви предизвикателства сте се сблъсквали в работата ви като фоторепортер?</w:t>
      </w:r>
    </w:p>
    <w:p w14:paraId="059E9953" w14:textId="77777777" w:rsidR="00FC4969" w:rsidRPr="00FC4969" w:rsidRDefault="00FC4969" w:rsidP="00FC4969">
      <w:pPr>
        <w:pStyle w:val="NormalWeb"/>
        <w:jc w:val="both"/>
        <w:rPr>
          <w:rFonts w:asciiTheme="majorHAnsi" w:hAnsiTheme="majorHAnsi"/>
          <w:lang w:val="bg-BG"/>
        </w:rPr>
      </w:pPr>
      <w:r w:rsidRPr="00FC4969">
        <w:rPr>
          <w:rFonts w:asciiTheme="majorHAnsi" w:hAnsiTheme="majorHAnsi"/>
          <w:lang w:val="bg-BG"/>
        </w:rPr>
        <w:t>Предизвикателствата са много и непрекъснати. Предизвикателство е да откриеш по- интересна гледна точка, да не си се наредил с всички останали оператори и фотографи. Да дебнеш момент, който останалите не са хванали. Друго предизвикателство е времето, както и стремежа да запазиш самия себе си и техниката здрава по време на протести например. Предизвикателството да знаеш до къде можеш да се приближиш, за да може хем да не навлизаш в личното пространство, хем да стане хубава снимка. Също така, предизвикателствата са и физически, защото човек трябва да има сила, за да издържи на натоварванията в дадени моменти. Други трудности в снимачния процес са свързани със светлината на дадено събитие. Налага ни се да снимаме на места, на които няма никакво или почти никакво осветление. Наистина, предизвикателствата са много в тази професия.</w:t>
      </w:r>
    </w:p>
    <w:p w14:paraId="548C7A53" w14:textId="77777777" w:rsidR="00FC4969" w:rsidRPr="00FC4969" w:rsidRDefault="00FC4969" w:rsidP="00FC4969">
      <w:pPr>
        <w:pStyle w:val="NormalWeb"/>
        <w:jc w:val="both"/>
        <w:rPr>
          <w:rFonts w:asciiTheme="majorHAnsi" w:hAnsiTheme="majorHAnsi"/>
          <w:b/>
          <w:bCs/>
          <w:lang w:val="bg-BG"/>
        </w:rPr>
      </w:pPr>
      <w:r w:rsidRPr="00FC4969">
        <w:rPr>
          <w:rFonts w:asciiTheme="majorHAnsi" w:hAnsiTheme="majorHAnsi"/>
          <w:b/>
          <w:bCs/>
          <w:lang w:val="bg-BG"/>
        </w:rPr>
        <w:t>А най-важното събитие, което сте отразили?</w:t>
      </w:r>
    </w:p>
    <w:p w14:paraId="54FA7566" w14:textId="77777777" w:rsidR="00FC4969" w:rsidRPr="00FC4969" w:rsidRDefault="00FC4969" w:rsidP="00FC4969">
      <w:pPr>
        <w:pStyle w:val="NormalWeb"/>
        <w:jc w:val="both"/>
        <w:rPr>
          <w:rFonts w:asciiTheme="majorHAnsi" w:hAnsiTheme="majorHAnsi"/>
          <w:lang w:val="bg-BG"/>
        </w:rPr>
      </w:pPr>
      <w:r w:rsidRPr="00FC4969">
        <w:rPr>
          <w:rFonts w:asciiTheme="majorHAnsi" w:hAnsiTheme="majorHAnsi"/>
          <w:lang w:val="bg-BG"/>
        </w:rPr>
        <w:t>Нямам най-важно събитие. Подхождам с отговорност към всички. Иначе като мащабност може би едно от най-важните неща, които съм снимал е посещението на папа Франциск в София. Тогава част от фоторепортерите на БТА бяха ангажирани в Министерски съвет. Вече имах 5-6 години опит в БТА, но го усетих като нещо различно. Имаше атмосфера на нещо специално. Всяко събитие е важно. Без значение дали е пресконференция на ЦИК или опелото на Патриарх Неофит. Фотографът трябва да постъпва наистина отговорно.</w:t>
      </w:r>
    </w:p>
    <w:p w14:paraId="0E1872C1" w14:textId="77777777" w:rsidR="00FC4969" w:rsidRPr="00FC4969" w:rsidRDefault="00FC4969" w:rsidP="00FC4969">
      <w:pPr>
        <w:pStyle w:val="NormalWeb"/>
        <w:jc w:val="both"/>
        <w:rPr>
          <w:rFonts w:asciiTheme="majorHAnsi" w:hAnsiTheme="majorHAnsi"/>
          <w:b/>
          <w:bCs/>
          <w:lang w:val="bg-BG"/>
        </w:rPr>
      </w:pPr>
      <w:r w:rsidRPr="00FC4969">
        <w:rPr>
          <w:rFonts w:asciiTheme="majorHAnsi" w:hAnsiTheme="majorHAnsi"/>
          <w:b/>
          <w:bCs/>
          <w:lang w:val="bg-BG"/>
        </w:rPr>
        <w:t>Кой снимачен моменти няма да забравите?</w:t>
      </w:r>
    </w:p>
    <w:p w14:paraId="71A5CF50" w14:textId="52AD9239" w:rsidR="00976867" w:rsidRPr="00FC4969" w:rsidRDefault="00FC4969" w:rsidP="00FC4969">
      <w:pPr>
        <w:pStyle w:val="NormalWeb"/>
        <w:jc w:val="both"/>
        <w:rPr>
          <w:rFonts w:asciiTheme="majorHAnsi" w:hAnsiTheme="majorHAnsi"/>
          <w:b/>
          <w:bCs/>
          <w:i/>
          <w:iCs/>
          <w:lang w:val="bg-BG"/>
        </w:rPr>
      </w:pPr>
      <w:r w:rsidRPr="00FC4969">
        <w:rPr>
          <w:rFonts w:asciiTheme="majorHAnsi" w:hAnsiTheme="majorHAnsi"/>
          <w:lang w:val="bg-BG"/>
        </w:rPr>
        <w:t>Сега ми изплува спомен. Когато беше бежанската криза през 2015 или 2016, центровете бяха пълни с бежанци, много от тях жени и деца. Имах възможност да вляза в един от тях, този на Ботевградско шосе. Тогава не спрях да снимам и да гледам през обектива, за да мога да филтрирам по някакъв начин тази мъка, която беше навсякъде. Ужасно беше и не бих го забравил.</w:t>
      </w:r>
    </w:p>
    <w:p w14:paraId="58F0069C" w14:textId="77777777" w:rsidR="00FC4969" w:rsidRDefault="00FC4969" w:rsidP="00423F19">
      <w:pPr>
        <w:pStyle w:val="NormalWeb"/>
        <w:jc w:val="both"/>
        <w:rPr>
          <w:b/>
          <w:bCs/>
          <w:i/>
          <w:iCs/>
          <w:lang w:val="bg-BG"/>
        </w:rPr>
      </w:pPr>
    </w:p>
    <w:p w14:paraId="7BE86CA3" w14:textId="77777777" w:rsidR="00FC4969" w:rsidRDefault="00FC4969" w:rsidP="00423F19">
      <w:pPr>
        <w:pStyle w:val="NormalWeb"/>
        <w:jc w:val="both"/>
        <w:rPr>
          <w:b/>
          <w:bCs/>
          <w:i/>
          <w:iCs/>
          <w:lang w:val="bg-BG"/>
        </w:rPr>
      </w:pPr>
    </w:p>
    <w:p w14:paraId="7BEE1619" w14:textId="77777777" w:rsidR="00FC4969" w:rsidRDefault="00FC4969" w:rsidP="00423F19">
      <w:pPr>
        <w:pStyle w:val="NormalWeb"/>
        <w:jc w:val="both"/>
        <w:rPr>
          <w:b/>
          <w:bCs/>
          <w:i/>
          <w:iCs/>
          <w:lang w:val="bg-BG"/>
        </w:rPr>
      </w:pPr>
    </w:p>
    <w:p w14:paraId="6B8C01A4" w14:textId="77777777" w:rsidR="00FC4969" w:rsidRDefault="00FC4969" w:rsidP="00423F19">
      <w:pPr>
        <w:pStyle w:val="NormalWeb"/>
        <w:jc w:val="both"/>
        <w:rPr>
          <w:b/>
          <w:bCs/>
          <w:i/>
          <w:iCs/>
          <w:lang w:val="bg-BG"/>
        </w:rPr>
      </w:pPr>
    </w:p>
    <w:p w14:paraId="72EED662" w14:textId="56AC1255" w:rsidR="00E92F85" w:rsidRDefault="00E92F85" w:rsidP="00C21F57">
      <w:pPr>
        <w:shd w:val="clear" w:color="auto" w:fill="FFFFFF"/>
        <w:spacing w:beforeAutospacing="1" w:after="0" w:afterAutospacing="1" w:line="240" w:lineRule="auto"/>
        <w:jc w:val="center"/>
        <w:rPr>
          <w:rFonts w:ascii="Sofia" w:eastAsia="Times New Roman" w:hAnsi="Sofia" w:cs="Times New Roman"/>
          <w:color w:val="212529"/>
          <w:sz w:val="24"/>
          <w:szCs w:val="24"/>
          <w:lang w:val="bg-BG"/>
        </w:rPr>
      </w:pPr>
      <w:r w:rsidRPr="00747066">
        <w:rPr>
          <w:rFonts w:asciiTheme="majorHAnsi" w:eastAsia="Times New Roman" w:hAnsiTheme="majorHAnsi" w:cs="Times New Roman"/>
          <w:noProof/>
          <w:color w:val="212529"/>
          <w:sz w:val="24"/>
          <w:szCs w:val="24"/>
          <w:lang w:val="bg-BG"/>
        </w:rPr>
        <mc:AlternateContent>
          <mc:Choice Requires="wps">
            <w:drawing>
              <wp:anchor distT="0" distB="0" distL="114300" distR="114300" simplePos="0" relativeHeight="251818496" behindDoc="1" locked="1" layoutInCell="1" allowOverlap="1" wp14:anchorId="57B9CEDC" wp14:editId="27CC3575">
                <wp:simplePos x="0" y="0"/>
                <wp:positionH relativeFrom="column">
                  <wp:posOffset>2723515</wp:posOffset>
                </wp:positionH>
                <wp:positionV relativeFrom="paragraph">
                  <wp:posOffset>-1076325</wp:posOffset>
                </wp:positionV>
                <wp:extent cx="3085465" cy="982980"/>
                <wp:effectExtent l="0" t="0" r="635" b="7620"/>
                <wp:wrapSquare wrapText="bothSides"/>
                <wp:docPr id="1010031479" name="Freeform: 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85465" cy="982980"/>
                        </a:xfrm>
                        <a:custGeom>
                          <a:avLst/>
                          <a:gdLst>
                            <a:gd name="connsiteX0" fmla="*/ 0 w 2748917"/>
                            <a:gd name="connsiteY0" fmla="*/ 0 h 713105"/>
                            <a:gd name="connsiteX1" fmla="*/ 2748917 w 2748917"/>
                            <a:gd name="connsiteY1" fmla="*/ 0 h 713105"/>
                            <a:gd name="connsiteX2" fmla="*/ 2673930 w 2748917"/>
                            <a:gd name="connsiteY2" fmla="*/ 100278 h 713105"/>
                            <a:gd name="connsiteX3" fmla="*/ 1374458 w 2748917"/>
                            <a:gd name="connsiteY3" fmla="*/ 713105 h 713105"/>
                            <a:gd name="connsiteX4" fmla="*/ 74986 w 2748917"/>
                            <a:gd name="connsiteY4" fmla="*/ 100278 h 71310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748917" h="713105">
                              <a:moveTo>
                                <a:pt x="0" y="0"/>
                              </a:moveTo>
                              <a:lnTo>
                                <a:pt x="2748917" y="0"/>
                              </a:lnTo>
                              <a:lnTo>
                                <a:pt x="2673930" y="100278"/>
                              </a:lnTo>
                              <a:cubicBezTo>
                                <a:pt x="2365056" y="474547"/>
                                <a:pt x="1897616" y="713105"/>
                                <a:pt x="1374458" y="713105"/>
                              </a:cubicBezTo>
                              <a:cubicBezTo>
                                <a:pt x="851300" y="713105"/>
                                <a:pt x="383860" y="474547"/>
                                <a:pt x="74986" y="100278"/>
                              </a:cubicBezTo>
                              <a:close/>
                            </a:path>
                          </a:pathLst>
                        </a:cu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C729F2" w14:textId="5DEF23BD" w:rsidR="00E92F85" w:rsidRPr="009D2FC0" w:rsidRDefault="00000000" w:rsidP="00E92F85">
                            <w:pPr>
                              <w:jc w:val="center"/>
                              <w:rPr>
                                <w:rFonts w:asciiTheme="majorHAnsi" w:hAnsiTheme="majorHAnsi"/>
                                <w:b/>
                                <w:bCs/>
                                <w:color w:val="000000" w:themeColor="text1"/>
                                <w:sz w:val="32"/>
                                <w:szCs w:val="32"/>
                              </w:rPr>
                            </w:pPr>
                            <w:sdt>
                              <w:sdtPr>
                                <w:rPr>
                                  <w:rFonts w:asciiTheme="majorHAnsi" w:hAnsiTheme="majorHAnsi"/>
                                  <w:b/>
                                  <w:bCs/>
                                  <w:color w:val="000000" w:themeColor="text1"/>
                                  <w:sz w:val="32"/>
                                  <w:szCs w:val="32"/>
                                </w:rPr>
                                <w:id w:val="-1956703655"/>
                                <w15:appearance w15:val="hidden"/>
                              </w:sdtPr>
                              <w:sdtContent>
                                <w:r w:rsidR="006F3D7E">
                                  <w:rPr>
                                    <w:rFonts w:asciiTheme="majorHAnsi" w:hAnsiTheme="majorHAnsi"/>
                                    <w:b/>
                                    <w:bCs/>
                                    <w:color w:val="000000" w:themeColor="text1"/>
                                    <w:sz w:val="32"/>
                                    <w:szCs w:val="32"/>
                                    <w:lang w:val="bg-BG"/>
                                  </w:rPr>
                                  <w:t>НА ФОКУС</w:t>
                                </w:r>
                              </w:sdtContent>
                            </w:sdt>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57B9CEDC" id="Freeform: Shape 50" o:spid="_x0000_s1031" style="position:absolute;left:0;text-align:left;margin-left:214.45pt;margin-top:-84.75pt;width:242.95pt;height:77.4pt;z-index:-25149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8917,7131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" adj="-11796480,,5400" path="m,l2748917,r-74987,100278c2365056,474547,1897616,713105,1374458,713105,851300,713105,383860,474547,74986,100278l,xe" fillcolor="#e8e8e3 [1302]" stroked="f" strokeweight="1pt">
                <v:stroke joinstyle="miter"/>
                <v:formulas/>
                <v:path arrowok="t" o:connecttype="custom" o:connectlocs="0,0;3085465,0;3001297,138228;1542732,982980;84166,138228" o:connectangles="0,0,0,0,0" textboxrect="0,0,2748917,713105"/>
                <v:textbox>
                  <w:txbxContent>
                    <w:p w14:paraId="34C729F2" w14:textId="5DEF23BD" w:rsidR="00E92F85" w:rsidRPr="009D2FC0" w:rsidRDefault="00000000" w:rsidP="00E92F85">
                      <w:pPr>
                        <w:jc w:val="center"/>
                        <w:rPr>
                          <w:rFonts w:asciiTheme="majorHAnsi" w:hAnsiTheme="majorHAnsi"/>
                          <w:b/>
                          <w:bCs/>
                          <w:color w:val="000000" w:themeColor="text1"/>
                          <w:sz w:val="32"/>
                          <w:szCs w:val="32"/>
                        </w:rPr>
                      </w:pPr>
                      <w:sdt>
                        <w:sdtPr>
                          <w:rPr>
                            <w:rFonts w:asciiTheme="majorHAnsi" w:hAnsiTheme="majorHAnsi"/>
                            <w:b/>
                            <w:bCs/>
                            <w:color w:val="000000" w:themeColor="text1"/>
                            <w:sz w:val="32"/>
                            <w:szCs w:val="32"/>
                          </w:rPr>
                          <w:id w:val="-1956703655"/>
                          <w15:appearance w15:val="hidden"/>
                        </w:sdtPr>
                        <w:sdtContent>
                          <w:r w:rsidR="006F3D7E">
                            <w:rPr>
                              <w:rFonts w:asciiTheme="majorHAnsi" w:hAnsiTheme="majorHAnsi"/>
                              <w:b/>
                              <w:bCs/>
                              <w:color w:val="000000" w:themeColor="text1"/>
                              <w:sz w:val="32"/>
                              <w:szCs w:val="32"/>
                              <w:lang w:val="bg-BG"/>
                            </w:rPr>
                            <w:t>НА ФОКУС</w:t>
                          </w:r>
                        </w:sdtContent>
                      </w:sdt>
                    </w:p>
                  </w:txbxContent>
                </v:textbox>
                <w10:wrap type="square"/>
                <w10:anchorlock/>
              </v:shape>
            </w:pict>
          </mc:Fallback>
        </mc:AlternateContent>
      </w:r>
      <w:r w:rsidR="006F3D7E" w:rsidRPr="006F3D7E">
        <w:rPr>
          <w:rStyle w:val="BrownArticleTitle"/>
          <w:rFonts w:hint="cs"/>
          <w:sz w:val="50"/>
          <w:szCs w:val="50"/>
          <w:lang w:val="bg-BG"/>
        </w:rPr>
        <w:t>РЕДАКЦИЯ</w:t>
      </w:r>
      <w:r w:rsidR="006F3D7E" w:rsidRPr="006F3D7E">
        <w:rPr>
          <w:rStyle w:val="BrownArticleTitle"/>
          <w:sz w:val="50"/>
          <w:szCs w:val="50"/>
          <w:lang w:val="bg-BG"/>
        </w:rPr>
        <w:t xml:space="preserve"> </w:t>
      </w:r>
      <w:r w:rsidR="006F3D7E" w:rsidRPr="006F3D7E">
        <w:rPr>
          <w:rStyle w:val="BrownArticleTitle"/>
          <w:rFonts w:hint="cs"/>
          <w:sz w:val="50"/>
          <w:szCs w:val="50"/>
          <w:lang w:val="bg-BG"/>
        </w:rPr>
        <w:t>ПРЕСФОТО</w:t>
      </w:r>
      <w:r w:rsidR="006F3D7E" w:rsidRPr="006F3D7E">
        <w:rPr>
          <w:rStyle w:val="BrownArticleTitle"/>
          <w:sz w:val="50"/>
          <w:szCs w:val="50"/>
          <w:lang w:val="bg-BG"/>
        </w:rPr>
        <w:t xml:space="preserve"> </w:t>
      </w:r>
      <w:r w:rsidR="006F3D7E" w:rsidRPr="006F3D7E">
        <w:rPr>
          <w:rStyle w:val="BrownArticleTitle"/>
          <w:rFonts w:hint="cs"/>
          <w:sz w:val="50"/>
          <w:szCs w:val="50"/>
          <w:lang w:val="bg-BG"/>
        </w:rPr>
        <w:t>НА</w:t>
      </w:r>
      <w:r w:rsidR="006F3D7E" w:rsidRPr="006F3D7E">
        <w:rPr>
          <w:rStyle w:val="BrownArticleTitle"/>
          <w:sz w:val="50"/>
          <w:szCs w:val="50"/>
          <w:lang w:val="bg-BG"/>
        </w:rPr>
        <w:t xml:space="preserve"> </w:t>
      </w:r>
      <w:r w:rsidR="006F3D7E" w:rsidRPr="006F3D7E">
        <w:rPr>
          <w:rStyle w:val="BrownArticleTitle"/>
          <w:rFonts w:hint="cs"/>
          <w:sz w:val="50"/>
          <w:szCs w:val="50"/>
          <w:lang w:val="bg-BG"/>
        </w:rPr>
        <w:t>БТА</w:t>
      </w:r>
    </w:p>
    <w:p w14:paraId="005DAFBD" w14:textId="77777777" w:rsidR="00C21F57" w:rsidRDefault="00C21F57" w:rsidP="00E92F85">
      <w:pPr>
        <w:pStyle w:val="AuthorName"/>
        <w:rPr>
          <w:rFonts w:asciiTheme="majorHAnsi" w:hAnsiTheme="majorHAnsi" w:cs="Calibri"/>
          <w:lang w:val="bg-BG"/>
        </w:rPr>
      </w:pPr>
    </w:p>
    <w:p w14:paraId="38C98046" w14:textId="602B836C" w:rsidR="00E92F85" w:rsidRPr="006F3D7E" w:rsidRDefault="00E92F85" w:rsidP="00E92F85">
      <w:pPr>
        <w:pStyle w:val="AuthorName"/>
        <w:rPr>
          <w:rFonts w:asciiTheme="majorHAnsi" w:hAnsiTheme="majorHAnsi"/>
          <w:lang w:val="bg-BG"/>
        </w:rPr>
      </w:pPr>
      <w:r w:rsidRPr="006F3D7E">
        <w:rPr>
          <w:rFonts w:asciiTheme="majorHAnsi" w:hAnsiTheme="majorHAnsi" w:cs="Calibri"/>
          <w:lang w:val="bg-BG"/>
        </w:rPr>
        <w:t>ЮЛИАНА</w:t>
      </w:r>
      <w:r w:rsidRPr="006F3D7E">
        <w:rPr>
          <w:rFonts w:asciiTheme="majorHAnsi" w:hAnsiTheme="majorHAnsi"/>
          <w:lang w:val="bg-BG"/>
        </w:rPr>
        <w:t xml:space="preserve"> </w:t>
      </w:r>
      <w:r w:rsidRPr="006F3D7E">
        <w:rPr>
          <w:rFonts w:asciiTheme="majorHAnsi" w:hAnsiTheme="majorHAnsi" w:cs="Calibri"/>
          <w:lang w:val="bg-BG"/>
        </w:rPr>
        <w:t>АНДРЕЕВА</w:t>
      </w:r>
    </w:p>
    <w:p w14:paraId="5F999BC7" w14:textId="77777777"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 xml:space="preserve">Редакция „Пресфото“ на БТА е създадена през 1952 г. Първият главен редактор е фотографът Стефан Петков, който поставя основите на </w:t>
      </w:r>
      <w:proofErr w:type="spellStart"/>
      <w:r w:rsidRPr="006F3D7E">
        <w:rPr>
          <w:rFonts w:asciiTheme="majorHAnsi" w:eastAsia="Times New Roman" w:hAnsiTheme="majorHAnsi" w:cs="Times New Roman"/>
          <w:color w:val="212529"/>
          <w:sz w:val="24"/>
          <w:szCs w:val="24"/>
          <w:lang w:val="bg-BG"/>
        </w:rPr>
        <w:t>фотоотдела</w:t>
      </w:r>
      <w:proofErr w:type="spellEnd"/>
      <w:r w:rsidRPr="006F3D7E">
        <w:rPr>
          <w:rFonts w:asciiTheme="majorHAnsi" w:eastAsia="Times New Roman" w:hAnsiTheme="majorHAnsi" w:cs="Times New Roman"/>
          <w:color w:val="212529"/>
          <w:sz w:val="24"/>
          <w:szCs w:val="24"/>
          <w:lang w:val="bg-BG"/>
        </w:rPr>
        <w:t xml:space="preserve"> към информационната агенция. Днес тя е разделена на три отдела – „Фоторепортери“, към дирекция „Вътрешна информация“; „Фото и видео архив“, към дирекция „Архиви и справочна“ и „Фото и видео редактори“, към дирекция „Информационни технологии“.</w:t>
      </w:r>
    </w:p>
    <w:p w14:paraId="6C324CDD" w14:textId="1D029134"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Pr>
          <w:noProof/>
        </w:rPr>
        <w:drawing>
          <wp:anchor distT="0" distB="0" distL="114300" distR="114300" simplePos="0" relativeHeight="251836928" behindDoc="0" locked="0" layoutInCell="1" allowOverlap="1" wp14:anchorId="6C491971" wp14:editId="1D96EB49">
            <wp:simplePos x="0" y="0"/>
            <wp:positionH relativeFrom="column">
              <wp:posOffset>0</wp:posOffset>
            </wp:positionH>
            <wp:positionV relativeFrom="paragraph">
              <wp:posOffset>-1270</wp:posOffset>
            </wp:positionV>
            <wp:extent cx="2277110" cy="3051175"/>
            <wp:effectExtent l="0" t="0" r="8890" b="0"/>
            <wp:wrapThrough wrapText="bothSides">
              <wp:wrapPolygon edited="0">
                <wp:start x="0" y="0"/>
                <wp:lineTo x="0" y="21443"/>
                <wp:lineTo x="21504" y="21443"/>
                <wp:lineTo x="21504" y="0"/>
                <wp:lineTo x="0" y="0"/>
              </wp:wrapPolygon>
            </wp:wrapThrough>
            <wp:docPr id="714784531" name="Picture 17" descr="A group of children on a magazine co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784531" name="Picture 17" descr="A group of children on a magazine cov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77110" cy="3051175"/>
                    </a:xfrm>
                    <a:prstGeom prst="rect">
                      <a:avLst/>
                    </a:prstGeom>
                    <a:noFill/>
                    <a:ln>
                      <a:noFill/>
                    </a:ln>
                  </pic:spPr>
                </pic:pic>
              </a:graphicData>
            </a:graphic>
          </wp:anchor>
        </w:drawing>
      </w:r>
      <w:r w:rsidRPr="006F3D7E">
        <w:rPr>
          <w:rFonts w:asciiTheme="majorHAnsi" w:eastAsia="Times New Roman" w:hAnsiTheme="majorHAnsi" w:cs="Times New Roman"/>
          <w:color w:val="212529"/>
          <w:sz w:val="24"/>
          <w:szCs w:val="24"/>
          <w:lang w:val="bg-BG"/>
        </w:rPr>
        <w:t xml:space="preserve"> В началото на 1965 г. „Пресфото“ започва да издава списанието „Светът в снимки и карикатури“, предшественик на „Паралели“. Идеята е на тогавашния директор на БТА Лозан </w:t>
      </w:r>
      <w:proofErr w:type="spellStart"/>
      <w:r w:rsidRPr="006F3D7E">
        <w:rPr>
          <w:rFonts w:asciiTheme="majorHAnsi" w:eastAsia="Times New Roman" w:hAnsiTheme="majorHAnsi" w:cs="Times New Roman"/>
          <w:color w:val="212529"/>
          <w:sz w:val="24"/>
          <w:szCs w:val="24"/>
          <w:lang w:val="bg-BG"/>
        </w:rPr>
        <w:t>Стрелков</w:t>
      </w:r>
      <w:proofErr w:type="spellEnd"/>
      <w:r w:rsidRPr="006F3D7E">
        <w:rPr>
          <w:rFonts w:asciiTheme="majorHAnsi" w:eastAsia="Times New Roman" w:hAnsiTheme="majorHAnsi" w:cs="Times New Roman"/>
          <w:color w:val="212529"/>
          <w:sz w:val="24"/>
          <w:szCs w:val="24"/>
          <w:lang w:val="bg-BG"/>
        </w:rPr>
        <w:t>, а концепцията е възложена на Кръстан Дянков, редактор в „Международна информация“. Целта е максимално да се използва потокът от чуждестранни издания, получавани в БТА. Редакцията издава списанието повече от година, преди Стефан Продев да го оглави. Приходите от продажба на снимки през 1965 г. надхвърлят 20% от общите за агенцията. 56% са от продажбата на четирите издания.</w:t>
      </w:r>
    </w:p>
    <w:p w14:paraId="1C4D2667" w14:textId="77777777"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През 70-те години „Пресфото“ е с много добре изграден снимачен екип. Ежедневно се селекционират и обработват над 1700 снимки.</w:t>
      </w:r>
    </w:p>
    <w:p w14:paraId="2A256694" w14:textId="77777777"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Кадрите за отдела се набират директно от фотографското училище. Въведено е изискването да се наемат фотографи и лаборанти само със специално фотографско образование. Държи се изключително на приемствеността.</w:t>
      </w:r>
    </w:p>
    <w:p w14:paraId="76539B55" w14:textId="77777777"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Постъпих в БТА през 1966 г. и попаднах в една изграждаща се модерна фоторедакция“, споделя Евгения Бобева, в интервю за книгата „125 години БТА. Лични свидетелства“. До пенсионирането си, тя заема поста заместник-редактор на „Пресфото“- цели 39 години. Повече от двайсет години отговаря за набирането на фотографи за агенцията, като поддържа контакт с Янка Кюркчиева, дългогодишен преподавател по художествена и приложна фотография, автор на много учебници и монографии в областта на фотографията.</w:t>
      </w:r>
    </w:p>
    <w:p w14:paraId="06F0370C" w14:textId="4A9A97AB" w:rsidR="006F3D7E" w:rsidRPr="006F3D7E" w:rsidRDefault="006F3D7E" w:rsidP="00F46636">
      <w:pPr>
        <w:shd w:val="clear" w:color="auto" w:fill="FFFFFF"/>
        <w:spacing w:after="0" w:line="240" w:lineRule="auto"/>
        <w:jc w:val="both"/>
        <w:rPr>
          <w:rFonts w:asciiTheme="majorHAnsi" w:eastAsia="Times New Roman" w:hAnsiTheme="majorHAnsi" w:cs="Times New Roman"/>
          <w:b/>
          <w:bCs/>
          <w:i/>
          <w:iCs/>
          <w:color w:val="212529"/>
          <w:sz w:val="24"/>
          <w:szCs w:val="24"/>
          <w:lang w:val="bg-BG"/>
        </w:rPr>
      </w:pPr>
      <w:r w:rsidRPr="006F3D7E">
        <w:rPr>
          <w:rFonts w:asciiTheme="majorHAnsi" w:eastAsia="Times New Roman" w:hAnsiTheme="majorHAnsi" w:cs="Times New Roman"/>
          <w:b/>
          <w:bCs/>
          <w:i/>
          <w:iCs/>
          <w:color w:val="212529"/>
          <w:sz w:val="24"/>
          <w:szCs w:val="24"/>
          <w:lang w:val="bg-BG"/>
        </w:rPr>
        <w:t xml:space="preserve"> 9 октомври 1976 – Фотографите: Димитър </w:t>
      </w:r>
      <w:proofErr w:type="spellStart"/>
      <w:r w:rsidRPr="006F3D7E">
        <w:rPr>
          <w:rFonts w:asciiTheme="majorHAnsi" w:eastAsia="Times New Roman" w:hAnsiTheme="majorHAnsi" w:cs="Times New Roman"/>
          <w:b/>
          <w:bCs/>
          <w:i/>
          <w:iCs/>
          <w:color w:val="212529"/>
          <w:sz w:val="24"/>
          <w:szCs w:val="24"/>
          <w:lang w:val="bg-BG"/>
        </w:rPr>
        <w:t>Дейнов</w:t>
      </w:r>
      <w:proofErr w:type="spellEnd"/>
      <w:r w:rsidRPr="006F3D7E">
        <w:rPr>
          <w:rFonts w:asciiTheme="majorHAnsi" w:eastAsia="Times New Roman" w:hAnsiTheme="majorHAnsi" w:cs="Times New Roman"/>
          <w:b/>
          <w:bCs/>
          <w:i/>
          <w:iCs/>
          <w:color w:val="212529"/>
          <w:sz w:val="24"/>
          <w:szCs w:val="24"/>
          <w:lang w:val="bg-BG"/>
        </w:rPr>
        <w:t>,</w:t>
      </w:r>
      <w:r w:rsidR="00F46636">
        <w:rPr>
          <w:rFonts w:asciiTheme="majorHAnsi" w:eastAsia="Times New Roman" w:hAnsiTheme="majorHAnsi" w:cs="Times New Roman"/>
          <w:b/>
          <w:bCs/>
          <w:i/>
          <w:iCs/>
          <w:color w:val="212529"/>
          <w:sz w:val="24"/>
          <w:szCs w:val="24"/>
          <w:lang w:val="bg-BG"/>
        </w:rPr>
        <w:t xml:space="preserve"> </w:t>
      </w:r>
      <w:r w:rsidRPr="006F3D7E">
        <w:rPr>
          <w:rFonts w:asciiTheme="majorHAnsi" w:eastAsia="Times New Roman" w:hAnsiTheme="majorHAnsi" w:cs="Times New Roman"/>
          <w:b/>
          <w:bCs/>
          <w:i/>
          <w:iCs/>
          <w:color w:val="212529"/>
          <w:sz w:val="24"/>
          <w:szCs w:val="24"/>
          <w:lang w:val="bg-BG"/>
        </w:rPr>
        <w:t xml:space="preserve">Стефан </w:t>
      </w:r>
      <w:proofErr w:type="spellStart"/>
      <w:r w:rsidRPr="006F3D7E">
        <w:rPr>
          <w:rFonts w:asciiTheme="majorHAnsi" w:eastAsia="Times New Roman" w:hAnsiTheme="majorHAnsi" w:cs="Times New Roman"/>
          <w:b/>
          <w:bCs/>
          <w:i/>
          <w:iCs/>
          <w:color w:val="212529"/>
          <w:sz w:val="24"/>
          <w:szCs w:val="24"/>
          <w:lang w:val="bg-BG"/>
        </w:rPr>
        <w:t>Тихов</w:t>
      </w:r>
      <w:proofErr w:type="spellEnd"/>
      <w:r w:rsidRPr="006F3D7E">
        <w:rPr>
          <w:rFonts w:asciiTheme="majorHAnsi" w:eastAsia="Times New Roman" w:hAnsiTheme="majorHAnsi" w:cs="Times New Roman"/>
          <w:b/>
          <w:bCs/>
          <w:i/>
          <w:iCs/>
          <w:color w:val="212529"/>
          <w:sz w:val="24"/>
          <w:szCs w:val="24"/>
          <w:lang w:val="bg-BG"/>
        </w:rPr>
        <w:t>, Живко Ангелов, Божидар Тодоров.</w:t>
      </w:r>
    </w:p>
    <w:p w14:paraId="6D2626F5" w14:textId="08004D17" w:rsidR="006F3D7E" w:rsidRPr="006F3D7E" w:rsidRDefault="00F46636"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Pr>
          <w:noProof/>
        </w:rPr>
        <w:drawing>
          <wp:anchor distT="0" distB="0" distL="114300" distR="114300" simplePos="0" relativeHeight="251837952" behindDoc="0" locked="0" layoutInCell="1" allowOverlap="1" wp14:anchorId="780C740F" wp14:editId="1B3A8FFB">
            <wp:simplePos x="0" y="0"/>
            <wp:positionH relativeFrom="column">
              <wp:posOffset>-53340</wp:posOffset>
            </wp:positionH>
            <wp:positionV relativeFrom="paragraph">
              <wp:posOffset>55245</wp:posOffset>
            </wp:positionV>
            <wp:extent cx="3790315" cy="2566035"/>
            <wp:effectExtent l="0" t="0" r="635" b="5715"/>
            <wp:wrapThrough wrapText="bothSides">
              <wp:wrapPolygon edited="0">
                <wp:start x="0" y="0"/>
                <wp:lineTo x="0" y="21488"/>
                <wp:lineTo x="21495" y="21488"/>
                <wp:lineTo x="21495" y="0"/>
                <wp:lineTo x="0" y="0"/>
              </wp:wrapPolygon>
            </wp:wrapThrough>
            <wp:docPr id="219970646" name="Picture 18" descr="A group of men standing o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70646" name="Picture 18" descr="A group of men standing on a field&#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90315" cy="2566035"/>
                    </a:xfrm>
                    <a:prstGeom prst="rect">
                      <a:avLst/>
                    </a:prstGeom>
                    <a:noFill/>
                    <a:ln>
                      <a:noFill/>
                    </a:ln>
                  </pic:spPr>
                </pic:pic>
              </a:graphicData>
            </a:graphic>
          </wp:anchor>
        </w:drawing>
      </w:r>
      <w:r w:rsidR="006F3D7E" w:rsidRPr="006F3D7E">
        <w:rPr>
          <w:rFonts w:asciiTheme="majorHAnsi" w:eastAsia="Times New Roman" w:hAnsiTheme="majorHAnsi" w:cs="Times New Roman"/>
          <w:color w:val="212529"/>
          <w:sz w:val="24"/>
          <w:szCs w:val="24"/>
          <w:lang w:val="bg-BG"/>
        </w:rPr>
        <w:t>Фоторепортерите на БТА са опитни и с желание участват във всички фотоконкурси. Печелят много награди.</w:t>
      </w:r>
    </w:p>
    <w:p w14:paraId="0FA72999" w14:textId="77777777"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 xml:space="preserve">Фоторепортерът Стефан </w:t>
      </w:r>
      <w:proofErr w:type="spellStart"/>
      <w:r w:rsidRPr="006F3D7E">
        <w:rPr>
          <w:rFonts w:asciiTheme="majorHAnsi" w:eastAsia="Times New Roman" w:hAnsiTheme="majorHAnsi" w:cs="Times New Roman"/>
          <w:color w:val="212529"/>
          <w:sz w:val="24"/>
          <w:szCs w:val="24"/>
          <w:lang w:val="bg-BG"/>
        </w:rPr>
        <w:t>Тихов</w:t>
      </w:r>
      <w:proofErr w:type="spellEnd"/>
      <w:r w:rsidRPr="006F3D7E">
        <w:rPr>
          <w:rFonts w:asciiTheme="majorHAnsi" w:eastAsia="Times New Roman" w:hAnsiTheme="majorHAnsi" w:cs="Times New Roman"/>
          <w:color w:val="212529"/>
          <w:sz w:val="24"/>
          <w:szCs w:val="24"/>
          <w:lang w:val="bg-BG"/>
        </w:rPr>
        <w:t xml:space="preserve"> получава през 1972 г. най-голямото световно призвание. Снимка от Виетнам му донася наградата на фотоконкурса World </w:t>
      </w:r>
      <w:proofErr w:type="spellStart"/>
      <w:r w:rsidRPr="006F3D7E">
        <w:rPr>
          <w:rFonts w:asciiTheme="majorHAnsi" w:eastAsia="Times New Roman" w:hAnsiTheme="majorHAnsi" w:cs="Times New Roman"/>
          <w:color w:val="212529"/>
          <w:sz w:val="24"/>
          <w:szCs w:val="24"/>
          <w:lang w:val="bg-BG"/>
        </w:rPr>
        <w:t>Press</w:t>
      </w:r>
      <w:proofErr w:type="spellEnd"/>
      <w:r w:rsidRPr="006F3D7E">
        <w:rPr>
          <w:rFonts w:asciiTheme="majorHAnsi" w:eastAsia="Times New Roman" w:hAnsiTheme="majorHAnsi" w:cs="Times New Roman"/>
          <w:color w:val="212529"/>
          <w:sz w:val="24"/>
          <w:szCs w:val="24"/>
          <w:lang w:val="bg-BG"/>
        </w:rPr>
        <w:t xml:space="preserve"> </w:t>
      </w:r>
      <w:proofErr w:type="spellStart"/>
      <w:r w:rsidRPr="006F3D7E">
        <w:rPr>
          <w:rFonts w:asciiTheme="majorHAnsi" w:eastAsia="Times New Roman" w:hAnsiTheme="majorHAnsi" w:cs="Times New Roman"/>
          <w:color w:val="212529"/>
          <w:sz w:val="24"/>
          <w:szCs w:val="24"/>
          <w:lang w:val="bg-BG"/>
        </w:rPr>
        <w:t>Photo</w:t>
      </w:r>
      <w:proofErr w:type="spellEnd"/>
      <w:r w:rsidRPr="006F3D7E">
        <w:rPr>
          <w:rFonts w:asciiTheme="majorHAnsi" w:eastAsia="Times New Roman" w:hAnsiTheme="majorHAnsi" w:cs="Times New Roman"/>
          <w:color w:val="212529"/>
          <w:sz w:val="24"/>
          <w:szCs w:val="24"/>
          <w:lang w:val="bg-BG"/>
        </w:rPr>
        <w:t xml:space="preserve"> - единствената в историята на българската фотожурналистика. Снимката се казва „Свален с ракета“.</w:t>
      </w:r>
    </w:p>
    <w:p w14:paraId="4D03D81C" w14:textId="4F0B8A46" w:rsid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 xml:space="preserve">Неговият колега Живко Ангелов пък е единственият фоторепортер заснел пленума на ЦК на БКП на 10 ноември 1989 г. Показваната често и до днес снимка е от края на управлението на Тодор Живков. </w:t>
      </w:r>
    </w:p>
    <w:p w14:paraId="0EB2195C" w14:textId="6F4F4E32"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Той е и един от първите фотожурналисти, заснели масовото изселване на българските турци през лятото на 1989 г. на българо-турската граница. Оставя хиляди чудесни кадри в архивите на БТА.</w:t>
      </w:r>
    </w:p>
    <w:p w14:paraId="13130D1B" w14:textId="5077C2E8" w:rsidR="006F3D7E" w:rsidRPr="006F3D7E" w:rsidRDefault="00F46636"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Pr>
          <w:noProof/>
        </w:rPr>
        <w:drawing>
          <wp:anchor distT="0" distB="0" distL="114300" distR="114300" simplePos="0" relativeHeight="251838976" behindDoc="0" locked="0" layoutInCell="1" allowOverlap="1" wp14:anchorId="6E48E90D" wp14:editId="74EBEE4E">
            <wp:simplePos x="0" y="0"/>
            <wp:positionH relativeFrom="column">
              <wp:posOffset>-12700</wp:posOffset>
            </wp:positionH>
            <wp:positionV relativeFrom="paragraph">
              <wp:posOffset>26035</wp:posOffset>
            </wp:positionV>
            <wp:extent cx="3794125" cy="2581910"/>
            <wp:effectExtent l="0" t="0" r="0" b="8890"/>
            <wp:wrapThrough wrapText="bothSides">
              <wp:wrapPolygon edited="0">
                <wp:start x="0" y="0"/>
                <wp:lineTo x="0" y="21515"/>
                <wp:lineTo x="21473" y="21515"/>
                <wp:lineTo x="21473" y="0"/>
                <wp:lineTo x="0" y="0"/>
              </wp:wrapPolygon>
            </wp:wrapThrough>
            <wp:docPr id="595532933" name="Picture 19" descr="A group of people o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532933" name="Picture 19" descr="A group of people on a stree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94125" cy="2581910"/>
                    </a:xfrm>
                    <a:prstGeom prst="rect">
                      <a:avLst/>
                    </a:prstGeom>
                    <a:noFill/>
                    <a:ln>
                      <a:noFill/>
                    </a:ln>
                  </pic:spPr>
                </pic:pic>
              </a:graphicData>
            </a:graphic>
          </wp:anchor>
        </w:drawing>
      </w:r>
      <w:r w:rsidR="006F3D7E" w:rsidRPr="006F3D7E">
        <w:rPr>
          <w:rFonts w:asciiTheme="majorHAnsi" w:eastAsia="Times New Roman" w:hAnsiTheme="majorHAnsi" w:cs="Times New Roman"/>
          <w:color w:val="212529"/>
          <w:sz w:val="24"/>
          <w:szCs w:val="24"/>
          <w:lang w:val="bg-BG"/>
        </w:rPr>
        <w:t>Фотографът Росен Маринов, разказва: „През 1987 г. в „Пресфото“ работеха осем фоторепортери. Моят началник беше Божидар Димитров, а заместник му беше Димитър Дайнов. Отделът покриваше всички важни събития и осигуряваше снимки за вестници и списания. Архивът на Пресфото беше огромен. БТА разполагаше и с голяма фотолаборатория, където се занимаваха само с проявяване и копиране.“</w:t>
      </w:r>
    </w:p>
    <w:p w14:paraId="29186593" w14:textId="77777777"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През 1997 г. започва дигитализацията на архива на "Пресфото”. Той съдържа над седем милиона фотографии.</w:t>
      </w:r>
    </w:p>
    <w:p w14:paraId="42AA0B2F" w14:textId="77777777"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 xml:space="preserve">Маргарита Гергова, която работи от 40 години в БТА, 27 в дирекция „Дигитален фото архив“, споделя в интервю за бюлетина „Школата БТА“: </w:t>
      </w:r>
    </w:p>
    <w:p w14:paraId="7A39ECD1" w14:textId="77777777"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 xml:space="preserve">„Работех във </w:t>
      </w:r>
      <w:proofErr w:type="spellStart"/>
      <w:r w:rsidRPr="006F3D7E">
        <w:rPr>
          <w:rFonts w:asciiTheme="majorHAnsi" w:eastAsia="Times New Roman" w:hAnsiTheme="majorHAnsi" w:cs="Times New Roman"/>
          <w:color w:val="212529"/>
          <w:sz w:val="24"/>
          <w:szCs w:val="24"/>
          <w:lang w:val="bg-BG"/>
        </w:rPr>
        <w:t>фотомагазина</w:t>
      </w:r>
      <w:proofErr w:type="spellEnd"/>
      <w:r w:rsidRPr="006F3D7E">
        <w:rPr>
          <w:rFonts w:asciiTheme="majorHAnsi" w:eastAsia="Times New Roman" w:hAnsiTheme="majorHAnsi" w:cs="Times New Roman"/>
          <w:color w:val="212529"/>
          <w:sz w:val="24"/>
          <w:szCs w:val="24"/>
          <w:lang w:val="bg-BG"/>
        </w:rPr>
        <w:t xml:space="preserve"> на БТА. Снабдявахме със снимки всички вестници. Тогава нямаше други агенции. Всички идваха в БТА. Търсеха се кадри и от многобройните тематични каталози, което изискваше много бързина и опитност. Работата ми се състоеше да намеря търсените кадри, да ги сканирам, обработя и предам на клиента за максимално кратко време.</w:t>
      </w:r>
    </w:p>
    <w:p w14:paraId="0A5722D0" w14:textId="77777777" w:rsidR="00F46636" w:rsidRDefault="00F46636"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p>
    <w:p w14:paraId="4F28B475" w14:textId="77777777" w:rsidR="00F46636" w:rsidRDefault="00F46636"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p>
    <w:p w14:paraId="5C67213C" w14:textId="4BDF4361"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В момента предимно дигитализирам и описвам кадрите. Всяка снимка в БТА върви с описание, дата, автор. Така е още от началото.“</w:t>
      </w:r>
    </w:p>
    <w:p w14:paraId="4A2041AC" w14:textId="76292CD5" w:rsidR="006F3D7E" w:rsidRPr="006F3D7E" w:rsidRDefault="00F46636" w:rsidP="006F3D7E">
      <w:pPr>
        <w:shd w:val="clear" w:color="auto" w:fill="FFFFFF"/>
        <w:spacing w:beforeAutospacing="1" w:after="0" w:afterAutospacing="1" w:line="240" w:lineRule="auto"/>
        <w:jc w:val="both"/>
        <w:rPr>
          <w:rFonts w:asciiTheme="majorHAnsi" w:eastAsia="Times New Roman" w:hAnsiTheme="majorHAnsi" w:cs="Times New Roman"/>
          <w:b/>
          <w:bCs/>
          <w:i/>
          <w:iCs/>
          <w:color w:val="212529"/>
          <w:sz w:val="24"/>
          <w:szCs w:val="24"/>
          <w:lang w:val="bg-BG"/>
        </w:rPr>
      </w:pPr>
      <w:r w:rsidRPr="006F3D7E">
        <w:rPr>
          <w:b/>
          <w:bCs/>
          <w:i/>
          <w:iCs/>
          <w:noProof/>
        </w:rPr>
        <w:drawing>
          <wp:anchor distT="0" distB="0" distL="114300" distR="114300" simplePos="0" relativeHeight="251840000" behindDoc="0" locked="0" layoutInCell="1" allowOverlap="1" wp14:anchorId="1EF80AE9" wp14:editId="56C7962E">
            <wp:simplePos x="0" y="0"/>
            <wp:positionH relativeFrom="column">
              <wp:posOffset>56515</wp:posOffset>
            </wp:positionH>
            <wp:positionV relativeFrom="paragraph">
              <wp:posOffset>304800</wp:posOffset>
            </wp:positionV>
            <wp:extent cx="4491355" cy="2602230"/>
            <wp:effectExtent l="0" t="0" r="0" b="0"/>
            <wp:wrapThrough wrapText="bothSides">
              <wp:wrapPolygon edited="0">
                <wp:start x="0" y="0"/>
                <wp:lineTo x="0" y="21359"/>
                <wp:lineTo x="21457" y="21359"/>
                <wp:lineTo x="21457" y="0"/>
                <wp:lineTo x="0" y="0"/>
              </wp:wrapPolygon>
            </wp:wrapThrough>
            <wp:docPr id="1591370699" name="Picture 20" descr="A group of people standing around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370699" name="Picture 20" descr="A group of people standing around a camera&#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91355" cy="2602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3D7E" w:rsidRPr="006F3D7E">
        <w:rPr>
          <w:rFonts w:asciiTheme="majorHAnsi" w:eastAsia="Times New Roman" w:hAnsiTheme="majorHAnsi" w:cs="Times New Roman"/>
          <w:b/>
          <w:bCs/>
          <w:i/>
          <w:iCs/>
          <w:color w:val="212529"/>
          <w:sz w:val="24"/>
          <w:szCs w:val="24"/>
          <w:lang w:val="bg-BG"/>
        </w:rPr>
        <w:t xml:space="preserve"> София (22 юни 1987 г.) Екипът фоторепортери от редакция «Пресфото» при Българска телеграфна агенция.</w:t>
      </w:r>
    </w:p>
    <w:p w14:paraId="01A18861" w14:textId="158A50DA"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b/>
          <w:bCs/>
          <w:i/>
          <w:iCs/>
          <w:color w:val="212529"/>
          <w:sz w:val="24"/>
          <w:szCs w:val="24"/>
          <w:lang w:val="bg-BG"/>
        </w:rPr>
      </w:pPr>
      <w:r w:rsidRPr="006F3D7E">
        <w:rPr>
          <w:rFonts w:asciiTheme="majorHAnsi" w:eastAsia="Times New Roman" w:hAnsiTheme="majorHAnsi" w:cs="Times New Roman"/>
          <w:b/>
          <w:bCs/>
          <w:i/>
          <w:iCs/>
          <w:color w:val="212529"/>
          <w:sz w:val="24"/>
          <w:szCs w:val="24"/>
          <w:lang w:val="bg-BG"/>
        </w:rPr>
        <w:t xml:space="preserve"> Снимка: Олег Попов</w:t>
      </w:r>
    </w:p>
    <w:p w14:paraId="0002D43A" w14:textId="2E8D19F2"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 xml:space="preserve">Архивът на „Пресфото“ е изключително богат и ценен. Наред с отразяването на събития от фоторепортерите, редакцията събира и подрежда уникален архив с репродукции от най-важните исторически моменти от края на XIX и началото на XX век. От 70-те години на миналия век се архивират богати подборки от снимките, получени по телефото. Приемат се </w:t>
      </w:r>
      <w:proofErr w:type="spellStart"/>
      <w:r w:rsidRPr="006F3D7E">
        <w:rPr>
          <w:rFonts w:asciiTheme="majorHAnsi" w:eastAsia="Times New Roman" w:hAnsiTheme="majorHAnsi" w:cs="Times New Roman"/>
          <w:color w:val="212529"/>
          <w:sz w:val="24"/>
          <w:szCs w:val="24"/>
          <w:lang w:val="bg-BG"/>
        </w:rPr>
        <w:t>фотоемисиите</w:t>
      </w:r>
      <w:proofErr w:type="spellEnd"/>
      <w:r w:rsidRPr="006F3D7E">
        <w:rPr>
          <w:rFonts w:asciiTheme="majorHAnsi" w:eastAsia="Times New Roman" w:hAnsiTheme="majorHAnsi" w:cs="Times New Roman"/>
          <w:color w:val="212529"/>
          <w:sz w:val="24"/>
          <w:szCs w:val="24"/>
          <w:lang w:val="bg-BG"/>
        </w:rPr>
        <w:t xml:space="preserve"> на Асошиейтед прес, Ройтерс и ФИ – </w:t>
      </w:r>
      <w:proofErr w:type="spellStart"/>
      <w:r w:rsidRPr="006F3D7E">
        <w:rPr>
          <w:rFonts w:asciiTheme="majorHAnsi" w:eastAsia="Times New Roman" w:hAnsiTheme="majorHAnsi" w:cs="Times New Roman"/>
          <w:color w:val="212529"/>
          <w:sz w:val="24"/>
          <w:szCs w:val="24"/>
          <w:lang w:val="bg-BG"/>
        </w:rPr>
        <w:t>Фотоинтернационала</w:t>
      </w:r>
      <w:proofErr w:type="spellEnd"/>
      <w:r w:rsidRPr="006F3D7E">
        <w:rPr>
          <w:rFonts w:asciiTheme="majorHAnsi" w:eastAsia="Times New Roman" w:hAnsiTheme="majorHAnsi" w:cs="Times New Roman"/>
          <w:color w:val="212529"/>
          <w:sz w:val="24"/>
          <w:szCs w:val="24"/>
          <w:lang w:val="bg-BG"/>
        </w:rPr>
        <w:t xml:space="preserve">  (обединение на фоторедакциите на социалистическите агенции, съществувало над 20 години).</w:t>
      </w:r>
    </w:p>
    <w:p w14:paraId="6385A414" w14:textId="05C07ECA"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 xml:space="preserve">През 1987 г. тогавашният генерален секретар на ФИ Иржи Правда от Чехословакия подписва договор с новосъздадената </w:t>
      </w:r>
      <w:proofErr w:type="spellStart"/>
      <w:r w:rsidRPr="006F3D7E">
        <w:rPr>
          <w:rFonts w:asciiTheme="majorHAnsi" w:eastAsia="Times New Roman" w:hAnsiTheme="majorHAnsi" w:cs="Times New Roman"/>
          <w:color w:val="212529"/>
          <w:sz w:val="24"/>
          <w:szCs w:val="24"/>
          <w:lang w:val="bg-BG"/>
        </w:rPr>
        <w:t>фотоагенция</w:t>
      </w:r>
      <w:proofErr w:type="spellEnd"/>
      <w:r w:rsidRPr="006F3D7E">
        <w:rPr>
          <w:rFonts w:asciiTheme="majorHAnsi" w:eastAsia="Times New Roman" w:hAnsiTheme="majorHAnsi" w:cs="Times New Roman"/>
          <w:color w:val="212529"/>
          <w:sz w:val="24"/>
          <w:szCs w:val="24"/>
          <w:lang w:val="bg-BG"/>
        </w:rPr>
        <w:t xml:space="preserve"> ЕПА за размяна на снимки по телефото. Европейската </w:t>
      </w:r>
      <w:proofErr w:type="spellStart"/>
      <w:r w:rsidRPr="006F3D7E">
        <w:rPr>
          <w:rFonts w:asciiTheme="majorHAnsi" w:eastAsia="Times New Roman" w:hAnsiTheme="majorHAnsi" w:cs="Times New Roman"/>
          <w:color w:val="212529"/>
          <w:sz w:val="24"/>
          <w:szCs w:val="24"/>
          <w:lang w:val="bg-BG"/>
        </w:rPr>
        <w:t>фотоагенция</w:t>
      </w:r>
      <w:proofErr w:type="spellEnd"/>
      <w:r w:rsidRPr="006F3D7E">
        <w:rPr>
          <w:rFonts w:asciiTheme="majorHAnsi" w:eastAsia="Times New Roman" w:hAnsiTheme="majorHAnsi" w:cs="Times New Roman"/>
          <w:color w:val="212529"/>
          <w:sz w:val="24"/>
          <w:szCs w:val="24"/>
          <w:lang w:val="bg-BG"/>
        </w:rPr>
        <w:t xml:space="preserve"> е създадена през 1984 г.</w:t>
      </w:r>
    </w:p>
    <w:p w14:paraId="76C27331" w14:textId="44CCC574" w:rsidR="006F3D7E" w:rsidRPr="006F3D7E" w:rsidRDefault="00F46636"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Pr>
          <w:noProof/>
        </w:rPr>
        <w:drawing>
          <wp:anchor distT="0" distB="0" distL="114300" distR="114300" simplePos="0" relativeHeight="251841024" behindDoc="0" locked="0" layoutInCell="1" allowOverlap="1" wp14:anchorId="5D381704" wp14:editId="1EE65EE4">
            <wp:simplePos x="0" y="0"/>
            <wp:positionH relativeFrom="column">
              <wp:posOffset>52705</wp:posOffset>
            </wp:positionH>
            <wp:positionV relativeFrom="paragraph">
              <wp:posOffset>65405</wp:posOffset>
            </wp:positionV>
            <wp:extent cx="4460240" cy="3194050"/>
            <wp:effectExtent l="0" t="0" r="0" b="6350"/>
            <wp:wrapThrough wrapText="bothSides">
              <wp:wrapPolygon edited="0">
                <wp:start x="0" y="0"/>
                <wp:lineTo x="0" y="21514"/>
                <wp:lineTo x="21495" y="21514"/>
                <wp:lineTo x="21495" y="0"/>
                <wp:lineTo x="0" y="0"/>
              </wp:wrapPolygon>
            </wp:wrapThrough>
            <wp:docPr id="1558937047" name="Picture 21"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37047" name="Picture 21" descr="A group of people posing for a photo&#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flipH="1">
                      <a:off x="0" y="0"/>
                      <a:ext cx="4460240" cy="319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6EAE" w:rsidRPr="006F3D7E">
        <w:rPr>
          <w:rFonts w:asciiTheme="majorHAnsi" w:eastAsia="Times New Roman" w:hAnsiTheme="majorHAnsi" w:cs="Times New Roman"/>
          <w:color w:val="212529"/>
          <w:sz w:val="24"/>
          <w:szCs w:val="24"/>
          <w:lang w:val="bg-BG"/>
        </w:rPr>
        <w:t xml:space="preserve"> </w:t>
      </w:r>
      <w:r w:rsidR="006F3D7E" w:rsidRPr="006F3D7E">
        <w:rPr>
          <w:rFonts w:asciiTheme="majorHAnsi" w:eastAsia="Times New Roman" w:hAnsiTheme="majorHAnsi" w:cs="Times New Roman"/>
          <w:color w:val="212529"/>
          <w:sz w:val="24"/>
          <w:szCs w:val="24"/>
          <w:lang w:val="bg-BG"/>
        </w:rPr>
        <w:t xml:space="preserve">Още от края на 50-те години на миналия век международният отдел на редакцията осъществява снимков обмен по авиопоща с десетки световни и национални агенции по света. Веднъж в месеца се изпращат репортажи и снимки за тези агенции, без политика. Разнообразни теми от живота, културата, </w:t>
      </w:r>
      <w:proofErr w:type="spellStart"/>
      <w:r w:rsidR="006F3D7E" w:rsidRPr="006F3D7E">
        <w:rPr>
          <w:rFonts w:asciiTheme="majorHAnsi" w:eastAsia="Times New Roman" w:hAnsiTheme="majorHAnsi" w:cs="Times New Roman"/>
          <w:color w:val="212529"/>
          <w:sz w:val="24"/>
          <w:szCs w:val="24"/>
          <w:lang w:val="bg-BG"/>
        </w:rPr>
        <w:t>образованиетo</w:t>
      </w:r>
      <w:proofErr w:type="spellEnd"/>
      <w:r w:rsidR="006F3D7E" w:rsidRPr="006F3D7E">
        <w:rPr>
          <w:rFonts w:asciiTheme="majorHAnsi" w:eastAsia="Times New Roman" w:hAnsiTheme="majorHAnsi" w:cs="Times New Roman"/>
          <w:color w:val="212529"/>
          <w:sz w:val="24"/>
          <w:szCs w:val="24"/>
          <w:lang w:val="bg-BG"/>
        </w:rPr>
        <w:t>, понякога репортажи за изявени български спортисти с подробни уводни текстове на английски език.</w:t>
      </w:r>
    </w:p>
    <w:p w14:paraId="11593802" w14:textId="29C86D11"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Първият фотограф в БТА е назначен през 1940 г. Евгения Бобева разказва за архива от снимки от преди 9 септември 1944 г. „Открили го след 1961 г., когато БТА се премества в новата сграда на бул. „Ленин“ („Цариградско шосе“). Пренесени са от помещенията на агенцията на площад „Народно събрание“ с документите на „Справочна редакция“. Немислимо е било в онези времена да се появят и публикуват снимки от царско време.</w:t>
      </w:r>
    </w:p>
    <w:p w14:paraId="25998D61" w14:textId="77777777"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Подредени старателно в хартиени пликове и в малки кашони те престояват много години на тавана на БТА. Запазени са и два луксозни кожени албума със снимки от онова време. В началото на 90-години бяха репродуцирани стотина снимки на царското семейство – портрети на цар Борис III, царица Йоанна и децата – Мария Луиза и Симеон, княз Кирил и княгиня Евдокия.</w:t>
      </w:r>
    </w:p>
    <w:p w14:paraId="1724820F" w14:textId="77777777"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 xml:space="preserve">За останалите над 1800 снимки трябваха познание за събитията и много уточнения, тъй като текстовете към снимките бяха много кратки, а и на места липсваха. Тематиката на снимките беше разнообразна и обхващаше периода от 1925 до 1944 г. За мен събитията и образите на тези исторически снимки бяха почти непознати, с изключение на няколко лица, които бях виждала в книги. Прерових много документи в „Справочна редакция“, енциклопедии и книги в библиотеките и постепенно почнах да се ориентирам.“  </w:t>
      </w:r>
    </w:p>
    <w:p w14:paraId="65C50FE5" w14:textId="77777777" w:rsidR="00F46636" w:rsidRDefault="00796EA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Pr>
          <w:rFonts w:asciiTheme="majorHAnsi" w:eastAsia="Times New Roman" w:hAnsiTheme="majorHAnsi" w:cs="Times New Roman"/>
          <w:noProof/>
          <w:color w:val="212529"/>
          <w:sz w:val="24"/>
          <w:szCs w:val="24"/>
          <w:lang w:val="bg-BG"/>
        </w:rPr>
        <w:drawing>
          <wp:anchor distT="0" distB="0" distL="114300" distR="114300" simplePos="0" relativeHeight="251842048" behindDoc="0" locked="0" layoutInCell="1" allowOverlap="1" wp14:anchorId="69825F8C" wp14:editId="6464F2C7">
            <wp:simplePos x="0" y="0"/>
            <wp:positionH relativeFrom="column">
              <wp:posOffset>0</wp:posOffset>
            </wp:positionH>
            <wp:positionV relativeFrom="paragraph">
              <wp:posOffset>-1270</wp:posOffset>
            </wp:positionV>
            <wp:extent cx="4311015" cy="3112135"/>
            <wp:effectExtent l="0" t="0" r="0" b="0"/>
            <wp:wrapThrough wrapText="bothSides">
              <wp:wrapPolygon edited="0">
                <wp:start x="0" y="0"/>
                <wp:lineTo x="0" y="21419"/>
                <wp:lineTo x="21476" y="21419"/>
                <wp:lineTo x="21476" y="0"/>
                <wp:lineTo x="0" y="0"/>
              </wp:wrapPolygon>
            </wp:wrapThrough>
            <wp:docPr id="94591406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11015" cy="3112135"/>
                    </a:xfrm>
                    <a:prstGeom prst="rect">
                      <a:avLst/>
                    </a:prstGeom>
                    <a:noFill/>
                  </pic:spPr>
                </pic:pic>
              </a:graphicData>
            </a:graphic>
          </wp:anchor>
        </w:drawing>
      </w:r>
      <w:r w:rsidR="006F3D7E" w:rsidRPr="006F3D7E">
        <w:rPr>
          <w:rFonts w:asciiTheme="majorHAnsi" w:eastAsia="Times New Roman" w:hAnsiTheme="majorHAnsi" w:cs="Times New Roman"/>
          <w:color w:val="212529"/>
          <w:sz w:val="24"/>
          <w:szCs w:val="24"/>
          <w:lang w:val="bg-BG"/>
        </w:rPr>
        <w:t xml:space="preserve">През май 1992 г. директорите на БТА съкращават целия снимачен екип. Тези години са  трудни за редакцията. През 1992 г.  работят само Евгения Бобева, Руслан Донев и двама фотографи, които в този момент нямат ангажимент с други вестници и списания. В средата на 1995 г. новите директори назначават Мартин Георгиев, по-късно и Бистра Бошнакова. През пролетта на 1997 г. за главен редактор е назначен журналиста Ивайло Данаилов. </w:t>
      </w:r>
    </w:p>
    <w:p w14:paraId="4422FDCC" w14:textId="1D7D2A1B"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 xml:space="preserve">Едва през есента на същата година започват работа още трима фоторепортери - Тихомир Пенов, Светлана Бахчеванова и Емануела Захариева, която по-късно оглавява редакцията.  </w:t>
      </w:r>
    </w:p>
    <w:p w14:paraId="118F1CDF" w14:textId="77777777" w:rsidR="00F46636"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 xml:space="preserve">През 2021 г. фоторепортерите са присъединени към „Вътрешна информация“. Ръководител е Христо Касабов. За агенцията работят общо 12 фотографа. В София са седем, останалите са кореспонденти. </w:t>
      </w:r>
    </w:p>
    <w:p w14:paraId="0241BD23" w14:textId="53FFA5F9" w:rsidR="006F3D7E" w:rsidRPr="006F3D7E" w:rsidRDefault="006F3D7E" w:rsidP="006F3D7E">
      <w:pPr>
        <w:shd w:val="clear" w:color="auto" w:fill="FFFFFF"/>
        <w:spacing w:beforeAutospacing="1" w:after="0" w:afterAutospacing="1" w:line="240" w:lineRule="auto"/>
        <w:jc w:val="both"/>
        <w:rPr>
          <w:rFonts w:asciiTheme="majorHAnsi" w:eastAsia="Times New Roman" w:hAnsiTheme="majorHAnsi" w:cs="Times New Roman"/>
          <w:color w:val="212529"/>
          <w:sz w:val="24"/>
          <w:szCs w:val="24"/>
          <w:lang w:val="bg-BG"/>
        </w:rPr>
      </w:pPr>
      <w:r w:rsidRPr="006F3D7E">
        <w:rPr>
          <w:rFonts w:asciiTheme="majorHAnsi" w:eastAsia="Times New Roman" w:hAnsiTheme="majorHAnsi" w:cs="Times New Roman"/>
          <w:color w:val="212529"/>
          <w:sz w:val="24"/>
          <w:szCs w:val="24"/>
          <w:lang w:val="bg-BG"/>
        </w:rPr>
        <w:t xml:space="preserve">Има пет </w:t>
      </w:r>
      <w:proofErr w:type="spellStart"/>
      <w:r w:rsidRPr="006F3D7E">
        <w:rPr>
          <w:rFonts w:asciiTheme="majorHAnsi" w:eastAsia="Times New Roman" w:hAnsiTheme="majorHAnsi" w:cs="Times New Roman"/>
          <w:color w:val="212529"/>
          <w:sz w:val="24"/>
          <w:szCs w:val="24"/>
          <w:lang w:val="bg-BG"/>
        </w:rPr>
        <w:t>фоторедактора</w:t>
      </w:r>
      <w:proofErr w:type="spellEnd"/>
      <w:r w:rsidRPr="006F3D7E">
        <w:rPr>
          <w:rFonts w:asciiTheme="majorHAnsi" w:eastAsia="Times New Roman" w:hAnsiTheme="majorHAnsi" w:cs="Times New Roman"/>
          <w:color w:val="212529"/>
          <w:sz w:val="24"/>
          <w:szCs w:val="24"/>
          <w:lang w:val="bg-BG"/>
        </w:rPr>
        <w:t xml:space="preserve"> и четирима във фотоархива, към дирекция „Архиви и справочна“. Работата на фоторепортерите е изключително динамична. Отразяват се всички събития, за които БТА пише. Това са спорт, култура, политика и социални събития. Разработват се и свободни теми - снимки от ежедневието на хората, забележителности, сгради, природа и др. Фоторепортерите участват и в проектите на БТА.</w:t>
      </w:r>
    </w:p>
    <w:p w14:paraId="6DA281D7" w14:textId="77777777" w:rsidR="006F3D7E" w:rsidRDefault="006F3D7E" w:rsidP="00586E17">
      <w:pPr>
        <w:shd w:val="clear" w:color="auto" w:fill="FFFFFF"/>
        <w:spacing w:beforeAutospacing="1" w:after="0" w:afterAutospacing="1" w:line="240" w:lineRule="auto"/>
        <w:jc w:val="both"/>
        <w:rPr>
          <w:rFonts w:ascii="Sofia" w:eastAsia="Times New Roman" w:hAnsi="Sofia" w:cs="Times New Roman"/>
          <w:color w:val="212529"/>
          <w:sz w:val="24"/>
          <w:szCs w:val="24"/>
          <w:lang w:val="bg-BG"/>
        </w:rPr>
      </w:pPr>
    </w:p>
    <w:p w14:paraId="7C73D769" w14:textId="77777777" w:rsidR="006F3D7E" w:rsidRDefault="006F3D7E" w:rsidP="00586E17">
      <w:pPr>
        <w:shd w:val="clear" w:color="auto" w:fill="FFFFFF"/>
        <w:spacing w:beforeAutospacing="1" w:after="0" w:afterAutospacing="1" w:line="240" w:lineRule="auto"/>
        <w:jc w:val="both"/>
        <w:rPr>
          <w:rFonts w:ascii="Sofia" w:eastAsia="Times New Roman" w:hAnsi="Sofia" w:cs="Times New Roman"/>
          <w:color w:val="212529"/>
          <w:sz w:val="24"/>
          <w:szCs w:val="24"/>
          <w:lang w:val="bg-BG"/>
        </w:rPr>
      </w:pPr>
    </w:p>
    <w:p w14:paraId="5CD0F249" w14:textId="77777777" w:rsidR="006F3D7E" w:rsidRDefault="006F3D7E" w:rsidP="00586E17">
      <w:pPr>
        <w:shd w:val="clear" w:color="auto" w:fill="FFFFFF"/>
        <w:spacing w:beforeAutospacing="1" w:after="0" w:afterAutospacing="1" w:line="240" w:lineRule="auto"/>
        <w:jc w:val="both"/>
        <w:rPr>
          <w:rFonts w:ascii="Sofia" w:eastAsia="Times New Roman" w:hAnsi="Sofia" w:cs="Times New Roman"/>
          <w:color w:val="212529"/>
          <w:sz w:val="24"/>
          <w:szCs w:val="24"/>
          <w:lang w:val="bg-BG"/>
        </w:rPr>
      </w:pPr>
    </w:p>
    <w:p w14:paraId="2AFD3B67" w14:textId="0CB0BE0A" w:rsidR="006F3D7E" w:rsidRDefault="006F3D7E" w:rsidP="00586E17">
      <w:pPr>
        <w:shd w:val="clear" w:color="auto" w:fill="FFFFFF"/>
        <w:spacing w:beforeAutospacing="1" w:after="0" w:afterAutospacing="1" w:line="240" w:lineRule="auto"/>
        <w:jc w:val="both"/>
        <w:rPr>
          <w:rFonts w:ascii="Sofia" w:eastAsia="Times New Roman" w:hAnsi="Sofia" w:cs="Times New Roman"/>
          <w:color w:val="212529"/>
          <w:sz w:val="24"/>
          <w:szCs w:val="24"/>
          <w:lang w:val="bg-BG"/>
        </w:rPr>
      </w:pPr>
    </w:p>
    <w:p w14:paraId="5CBBC584" w14:textId="7A12FD1A" w:rsidR="006F3D7E" w:rsidRDefault="00C21F57" w:rsidP="00586E17">
      <w:pPr>
        <w:shd w:val="clear" w:color="auto" w:fill="FFFFFF"/>
        <w:spacing w:beforeAutospacing="1" w:after="0" w:afterAutospacing="1" w:line="240" w:lineRule="auto"/>
        <w:jc w:val="both"/>
        <w:rPr>
          <w:rFonts w:ascii="Sofia" w:eastAsia="Times New Roman" w:hAnsi="Sofia" w:cs="Times New Roman"/>
          <w:color w:val="212529"/>
          <w:sz w:val="24"/>
          <w:szCs w:val="24"/>
          <w:lang w:val="bg-BG"/>
        </w:rPr>
      </w:pPr>
      <w:r w:rsidRPr="00463B97">
        <w:rPr>
          <w:noProof/>
          <w:lang w:val="bg-BG"/>
        </w:rPr>
        <mc:AlternateContent>
          <mc:Choice Requires="wps">
            <w:drawing>
              <wp:anchor distT="45720" distB="45720" distL="114300" distR="114300" simplePos="0" relativeHeight="251790848" behindDoc="0" locked="0" layoutInCell="1" allowOverlap="1" wp14:anchorId="161349DF" wp14:editId="093FDD93">
                <wp:simplePos x="0" y="0"/>
                <wp:positionH relativeFrom="column">
                  <wp:posOffset>-299343</wp:posOffset>
                </wp:positionH>
                <wp:positionV relativeFrom="paragraph">
                  <wp:posOffset>274852</wp:posOffset>
                </wp:positionV>
                <wp:extent cx="9213850" cy="782320"/>
                <wp:effectExtent l="0" t="0" r="6350" b="0"/>
                <wp:wrapThrough wrapText="bothSides">
                  <wp:wrapPolygon edited="0">
                    <wp:start x="0" y="0"/>
                    <wp:lineTo x="0" y="21039"/>
                    <wp:lineTo x="21570" y="21039"/>
                    <wp:lineTo x="21570" y="0"/>
                    <wp:lineTo x="0" y="0"/>
                  </wp:wrapPolygon>
                </wp:wrapThrough>
                <wp:docPr id="630576853"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3850" cy="782320"/>
                        </a:xfrm>
                        <a:prstGeom prst="rect">
                          <a:avLst/>
                        </a:prstGeom>
                        <a:solidFill>
                          <a:srgbClr val="FFFFFF"/>
                        </a:solidFill>
                        <a:ln w="9525">
                          <a:noFill/>
                          <a:miter lim="800000"/>
                          <a:headEnd/>
                          <a:tailEnd/>
                        </a:ln>
                      </wps:spPr>
                      <wps:txbx>
                        <w:txbxContent>
                          <w:p w14:paraId="091F01C7" w14:textId="04A9F713" w:rsidR="00164EFA" w:rsidRPr="000A7F06" w:rsidRDefault="00EB5A1E" w:rsidP="00164EFA">
                            <w:pPr>
                              <w:spacing w:after="0" w:line="240" w:lineRule="auto"/>
                              <w:jc w:val="center"/>
                              <w:rPr>
                                <w:lang w:val="bg-BG"/>
                              </w:rPr>
                            </w:pPr>
                            <w:r w:rsidRPr="00EB5A1E">
                              <w:rPr>
                                <w:rStyle w:val="BrownArticleTitle"/>
                                <w:rFonts w:hint="cs"/>
                                <w:sz w:val="50"/>
                                <w:szCs w:val="50"/>
                                <w:lang w:val="bg-BG"/>
                              </w:rPr>
                              <w:t>Анастасия</w:t>
                            </w:r>
                            <w:r w:rsidRPr="00EB5A1E">
                              <w:rPr>
                                <w:rStyle w:val="BrownArticleTitle"/>
                                <w:sz w:val="50"/>
                                <w:szCs w:val="50"/>
                                <w:lang w:val="bg-BG"/>
                              </w:rPr>
                              <w:t xml:space="preserve"> </w:t>
                            </w:r>
                            <w:r w:rsidRPr="00EB5A1E">
                              <w:rPr>
                                <w:rStyle w:val="BrownArticleTitle"/>
                                <w:rFonts w:hint="cs"/>
                                <w:sz w:val="50"/>
                                <w:szCs w:val="50"/>
                                <w:lang w:val="bg-BG"/>
                              </w:rPr>
                              <w:t>Димитрова</w:t>
                            </w:r>
                            <w:r w:rsidRPr="00EB5A1E">
                              <w:rPr>
                                <w:rStyle w:val="BrownArticleTitle"/>
                                <w:sz w:val="50"/>
                                <w:szCs w:val="50"/>
                                <w:lang w:val="bg-BG"/>
                              </w:rPr>
                              <w:t xml:space="preserve">, </w:t>
                            </w:r>
                            <w:r w:rsidRPr="00EB5A1E">
                              <w:rPr>
                                <w:rStyle w:val="BrownArticleTitle"/>
                                <w:rFonts w:hint="cs"/>
                                <w:sz w:val="50"/>
                                <w:szCs w:val="50"/>
                                <w:lang w:val="bg-BG"/>
                              </w:rPr>
                              <w:t>първата</w:t>
                            </w:r>
                            <w:r w:rsidRPr="00EB5A1E">
                              <w:rPr>
                                <w:rStyle w:val="BrownArticleTitle"/>
                                <w:sz w:val="50"/>
                                <w:szCs w:val="50"/>
                                <w:lang w:val="bg-BG"/>
                              </w:rPr>
                              <w:t xml:space="preserve"> </w:t>
                            </w:r>
                            <w:r w:rsidRPr="00EB5A1E">
                              <w:rPr>
                                <w:rStyle w:val="BrownArticleTitle"/>
                                <w:rFonts w:hint="cs"/>
                                <w:sz w:val="50"/>
                                <w:szCs w:val="50"/>
                                <w:lang w:val="bg-BG"/>
                              </w:rPr>
                              <w:t>българска</w:t>
                            </w:r>
                            <w:r w:rsidRPr="00EB5A1E">
                              <w:rPr>
                                <w:rStyle w:val="BrownArticleTitle"/>
                                <w:sz w:val="50"/>
                                <w:szCs w:val="50"/>
                                <w:lang w:val="bg-BG"/>
                              </w:rPr>
                              <w:t xml:space="preserve"> </w:t>
                            </w:r>
                            <w:r w:rsidRPr="00EB5A1E">
                              <w:rPr>
                                <w:rStyle w:val="BrownArticleTitle"/>
                                <w:rFonts w:hint="cs"/>
                                <w:sz w:val="50"/>
                                <w:szCs w:val="50"/>
                                <w:lang w:val="bg-BG"/>
                              </w:rPr>
                              <w:t>учителка</w:t>
                            </w:r>
                            <w:r w:rsidRPr="00EB5A1E">
                              <w:rPr>
                                <w:rStyle w:val="BrownArticleTitle"/>
                                <w:sz w:val="50"/>
                                <w:szCs w:val="50"/>
                                <w:lang w:val="bg-BG"/>
                              </w:rPr>
                              <w:t xml:space="preserve"> </w:t>
                            </w:r>
                            <w:r w:rsidRPr="00EB5A1E">
                              <w:rPr>
                                <w:rStyle w:val="BrownArticleTitle"/>
                                <w:rFonts w:hint="cs"/>
                                <w:sz w:val="50"/>
                                <w:szCs w:val="50"/>
                                <w:lang w:val="bg-BG"/>
                              </w:rPr>
                              <w:t>в</w:t>
                            </w:r>
                            <w:r w:rsidRPr="00EB5A1E">
                              <w:rPr>
                                <w:rStyle w:val="BrownArticleTitle"/>
                                <w:sz w:val="50"/>
                                <w:szCs w:val="50"/>
                                <w:lang w:val="bg-BG"/>
                              </w:rPr>
                              <w:t xml:space="preserve"> </w:t>
                            </w:r>
                            <w:r w:rsidRPr="00EB5A1E">
                              <w:rPr>
                                <w:rStyle w:val="BrownArticleTitle"/>
                                <w:rFonts w:hint="cs"/>
                                <w:sz w:val="50"/>
                                <w:szCs w:val="50"/>
                                <w:lang w:val="bg-BG"/>
                              </w:rPr>
                              <w:t>България</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1349DF" id="_x0000_t202" coordsize="21600,21600" o:spt="202" path="m,l,21600r21600,l21600,xe">
                <v:stroke joinstyle="miter"/>
                <v:path gradientshapeok="t" o:connecttype="rect"/>
              </v:shapetype>
              <v:shape id="Text Box 57" o:spid="_x0000_s1032" type="#_x0000_t202" style="position:absolute;left:0;text-align:left;margin-left:-23.55pt;margin-top:21.65pt;width:725.5pt;height:61.6pt;z-index:251790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" stroked="f">
                <v:textbox>
                  <w:txbxContent>
                    <w:p w14:paraId="091F01C7" w14:textId="04A9F713" w:rsidR="00164EFA" w:rsidRPr="000A7F06" w:rsidRDefault="00EB5A1E" w:rsidP="00164EFA">
                      <w:pPr>
                        <w:spacing w:after="0" w:line="240" w:lineRule="auto"/>
                        <w:jc w:val="center"/>
                        <w:rPr>
                          <w:lang w:val="bg-BG"/>
                        </w:rPr>
                      </w:pPr>
                      <w:r w:rsidRPr="00EB5A1E">
                        <w:rPr>
                          <w:rStyle w:val="BrownArticleTitle"/>
                          <w:rFonts w:hint="cs"/>
                          <w:sz w:val="50"/>
                          <w:szCs w:val="50"/>
                          <w:lang w:val="bg-BG"/>
                        </w:rPr>
                        <w:t>Анастасия</w:t>
                      </w:r>
                      <w:r w:rsidRPr="00EB5A1E">
                        <w:rPr>
                          <w:rStyle w:val="BrownArticleTitle"/>
                          <w:sz w:val="50"/>
                          <w:szCs w:val="50"/>
                          <w:lang w:val="bg-BG"/>
                        </w:rPr>
                        <w:t xml:space="preserve"> </w:t>
                      </w:r>
                      <w:r w:rsidRPr="00EB5A1E">
                        <w:rPr>
                          <w:rStyle w:val="BrownArticleTitle"/>
                          <w:rFonts w:hint="cs"/>
                          <w:sz w:val="50"/>
                          <w:szCs w:val="50"/>
                          <w:lang w:val="bg-BG"/>
                        </w:rPr>
                        <w:t>Димитрова</w:t>
                      </w:r>
                      <w:r w:rsidRPr="00EB5A1E">
                        <w:rPr>
                          <w:rStyle w:val="BrownArticleTitle"/>
                          <w:sz w:val="50"/>
                          <w:szCs w:val="50"/>
                          <w:lang w:val="bg-BG"/>
                        </w:rPr>
                        <w:t xml:space="preserve">, </w:t>
                      </w:r>
                      <w:r w:rsidRPr="00EB5A1E">
                        <w:rPr>
                          <w:rStyle w:val="BrownArticleTitle"/>
                          <w:rFonts w:hint="cs"/>
                          <w:sz w:val="50"/>
                          <w:szCs w:val="50"/>
                          <w:lang w:val="bg-BG"/>
                        </w:rPr>
                        <w:t>първата</w:t>
                      </w:r>
                      <w:r w:rsidRPr="00EB5A1E">
                        <w:rPr>
                          <w:rStyle w:val="BrownArticleTitle"/>
                          <w:sz w:val="50"/>
                          <w:szCs w:val="50"/>
                          <w:lang w:val="bg-BG"/>
                        </w:rPr>
                        <w:t xml:space="preserve"> </w:t>
                      </w:r>
                      <w:r w:rsidRPr="00EB5A1E">
                        <w:rPr>
                          <w:rStyle w:val="BrownArticleTitle"/>
                          <w:rFonts w:hint="cs"/>
                          <w:sz w:val="50"/>
                          <w:szCs w:val="50"/>
                          <w:lang w:val="bg-BG"/>
                        </w:rPr>
                        <w:t>българска</w:t>
                      </w:r>
                      <w:r w:rsidRPr="00EB5A1E">
                        <w:rPr>
                          <w:rStyle w:val="BrownArticleTitle"/>
                          <w:sz w:val="50"/>
                          <w:szCs w:val="50"/>
                          <w:lang w:val="bg-BG"/>
                        </w:rPr>
                        <w:t xml:space="preserve"> </w:t>
                      </w:r>
                      <w:r w:rsidRPr="00EB5A1E">
                        <w:rPr>
                          <w:rStyle w:val="BrownArticleTitle"/>
                          <w:rFonts w:hint="cs"/>
                          <w:sz w:val="50"/>
                          <w:szCs w:val="50"/>
                          <w:lang w:val="bg-BG"/>
                        </w:rPr>
                        <w:t>учителка</w:t>
                      </w:r>
                      <w:r w:rsidRPr="00EB5A1E">
                        <w:rPr>
                          <w:rStyle w:val="BrownArticleTitle"/>
                          <w:sz w:val="50"/>
                          <w:szCs w:val="50"/>
                          <w:lang w:val="bg-BG"/>
                        </w:rPr>
                        <w:t xml:space="preserve"> </w:t>
                      </w:r>
                      <w:r w:rsidRPr="00EB5A1E">
                        <w:rPr>
                          <w:rStyle w:val="BrownArticleTitle"/>
                          <w:rFonts w:hint="cs"/>
                          <w:sz w:val="50"/>
                          <w:szCs w:val="50"/>
                          <w:lang w:val="bg-BG"/>
                        </w:rPr>
                        <w:t>в</w:t>
                      </w:r>
                      <w:r w:rsidRPr="00EB5A1E">
                        <w:rPr>
                          <w:rStyle w:val="BrownArticleTitle"/>
                          <w:sz w:val="50"/>
                          <w:szCs w:val="50"/>
                          <w:lang w:val="bg-BG"/>
                        </w:rPr>
                        <w:t xml:space="preserve"> </w:t>
                      </w:r>
                      <w:r w:rsidRPr="00EB5A1E">
                        <w:rPr>
                          <w:rStyle w:val="BrownArticleTitle"/>
                          <w:rFonts w:hint="cs"/>
                          <w:sz w:val="50"/>
                          <w:szCs w:val="50"/>
                          <w:lang w:val="bg-BG"/>
                        </w:rPr>
                        <w:t>България</w:t>
                      </w:r>
                    </w:p>
                  </w:txbxContent>
                </v:textbox>
                <w10:wrap type="through"/>
              </v:shape>
            </w:pict>
          </mc:Fallback>
        </mc:AlternateContent>
      </w:r>
    </w:p>
    <w:p w14:paraId="2CC8C394" w14:textId="372DFB6B" w:rsidR="00164EFA" w:rsidRPr="00EB5A1E" w:rsidRDefault="00164EFA" w:rsidP="00976934">
      <w:pPr>
        <w:shd w:val="clear" w:color="auto" w:fill="FFFFFF"/>
        <w:spacing w:beforeAutospacing="1" w:after="0" w:afterAutospacing="1" w:line="240" w:lineRule="auto"/>
        <w:rPr>
          <w:rStyle w:val="Emphasis"/>
          <w:rFonts w:asciiTheme="majorHAnsi" w:hAnsiTheme="majorHAnsi"/>
          <w:b/>
          <w:bCs/>
          <w:i w:val="0"/>
          <w:iCs w:val="0"/>
          <w:lang w:val="bg-BG"/>
        </w:rPr>
      </w:pPr>
      <w:r w:rsidRPr="00EB5A1E">
        <w:rPr>
          <w:rFonts w:asciiTheme="majorHAnsi" w:eastAsia="Times New Roman" w:hAnsiTheme="majorHAnsi" w:cs="Times New Roman"/>
          <w:b/>
          <w:bCs/>
          <w:noProof/>
          <w:color w:val="212529"/>
          <w:sz w:val="8"/>
          <w:szCs w:val="8"/>
          <w:lang w:val="bg-BG"/>
        </w:rPr>
        <mc:AlternateContent>
          <mc:Choice Requires="wps">
            <w:drawing>
              <wp:anchor distT="0" distB="0" distL="114300" distR="114300" simplePos="0" relativeHeight="251792896" behindDoc="1" locked="1" layoutInCell="1" allowOverlap="1" wp14:anchorId="331E29D4" wp14:editId="5DDC807F">
                <wp:simplePos x="0" y="0"/>
                <wp:positionH relativeFrom="column">
                  <wp:posOffset>2417445</wp:posOffset>
                </wp:positionH>
                <wp:positionV relativeFrom="paragraph">
                  <wp:posOffset>-1710055</wp:posOffset>
                </wp:positionV>
                <wp:extent cx="3218815" cy="1052195"/>
                <wp:effectExtent l="0" t="0" r="635" b="0"/>
                <wp:wrapThrough wrapText="bothSides">
                  <wp:wrapPolygon edited="0">
                    <wp:start x="0" y="0"/>
                    <wp:lineTo x="0" y="1173"/>
                    <wp:lineTo x="1023" y="6257"/>
                    <wp:lineTo x="2940" y="12514"/>
                    <wp:lineTo x="6008" y="18771"/>
                    <wp:lineTo x="6264" y="19162"/>
                    <wp:lineTo x="8565" y="21118"/>
                    <wp:lineTo x="8949" y="21118"/>
                    <wp:lineTo x="12656" y="21118"/>
                    <wp:lineTo x="12911" y="21118"/>
                    <wp:lineTo x="15340" y="19162"/>
                    <wp:lineTo x="18664" y="12514"/>
                    <wp:lineTo x="20454" y="6257"/>
                    <wp:lineTo x="21476" y="1173"/>
                    <wp:lineTo x="21476" y="0"/>
                    <wp:lineTo x="0" y="0"/>
                  </wp:wrapPolygon>
                </wp:wrapThrough>
                <wp:docPr id="1316101154" name="Freeform: Shap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18815" cy="1052195"/>
                        </a:xfrm>
                        <a:custGeom>
                          <a:avLst/>
                          <a:gdLst>
                            <a:gd name="T0" fmla="*/ 0 w 2748917"/>
                            <a:gd name="T1" fmla="*/ 0 h 713105"/>
                            <a:gd name="T2" fmla="*/ 3218815 w 2748917"/>
                            <a:gd name="T3" fmla="*/ 0 h 713105"/>
                            <a:gd name="T4" fmla="*/ 3131010 w 2748917"/>
                            <a:gd name="T5" fmla="*/ 147961 h 713105"/>
                            <a:gd name="T6" fmla="*/ 1609407 w 2748917"/>
                            <a:gd name="T7" fmla="*/ 1052195 h 713105"/>
                            <a:gd name="T8" fmla="*/ 87804 w 2748917"/>
                            <a:gd name="T9" fmla="*/ 147961 h 713105"/>
                            <a:gd name="T10" fmla="*/ 0 60000 65536"/>
                            <a:gd name="T11" fmla="*/ 0 60000 65536"/>
                            <a:gd name="T12" fmla="*/ 0 60000 65536"/>
                            <a:gd name="T13" fmla="*/ 0 60000 65536"/>
                            <a:gd name="T14" fmla="*/ 0 60000 65536"/>
                            <a:gd name="T15" fmla="*/ 0 w 2748917"/>
                            <a:gd name="T16" fmla="*/ 0 h 713105"/>
                            <a:gd name="T17" fmla="*/ 2748917 w 2748917"/>
                            <a:gd name="T18" fmla="*/ 713105 h 713105"/>
                          </a:gdLst>
                          <a:ahLst/>
                          <a:cxnLst>
                            <a:cxn ang="T10">
                              <a:pos x="T0" y="T1"/>
                            </a:cxn>
                            <a:cxn ang="T11">
                              <a:pos x="T2" y="T3"/>
                            </a:cxn>
                            <a:cxn ang="T12">
                              <a:pos x="T4" y="T5"/>
                            </a:cxn>
                            <a:cxn ang="T13">
                              <a:pos x="T6" y="T7"/>
                            </a:cxn>
                            <a:cxn ang="T14">
                              <a:pos x="T8" y="T9"/>
                            </a:cxn>
                          </a:cxnLst>
                          <a:rect l="T15" t="T16" r="T17" b="T18"/>
                          <a:pathLst>
                            <a:path w="2748917" h="713105">
                              <a:moveTo>
                                <a:pt x="0" y="0"/>
                              </a:moveTo>
                              <a:lnTo>
                                <a:pt x="2748917" y="0"/>
                              </a:lnTo>
                              <a:lnTo>
                                <a:pt x="2673930" y="100278"/>
                              </a:lnTo>
                              <a:cubicBezTo>
                                <a:pt x="2365056" y="474547"/>
                                <a:pt x="1897616" y="713105"/>
                                <a:pt x="1374458" y="713105"/>
                              </a:cubicBezTo>
                              <a:cubicBezTo>
                                <a:pt x="851300" y="713105"/>
                                <a:pt x="383860" y="474547"/>
                                <a:pt x="74986" y="100278"/>
                              </a:cubicBezTo>
                              <a:lnTo>
                                <a:pt x="0" y="0"/>
                              </a:lnTo>
                              <a:close/>
                            </a:path>
                          </a:pathLst>
                        </a:custGeom>
                        <a:solidFill>
                          <a:srgbClr val="E9E9E4"/>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60CF74" w14:textId="77777777" w:rsidR="00164EFA" w:rsidRPr="007977DB" w:rsidRDefault="00164EFA" w:rsidP="00164EFA">
                            <w:pPr>
                              <w:jc w:val="center"/>
                              <w:rPr>
                                <w:rFonts w:asciiTheme="majorHAnsi" w:hAnsiTheme="majorHAnsi" w:cs="Calibri"/>
                                <w:b/>
                                <w:bCs/>
                                <w:sz w:val="32"/>
                                <w:szCs w:val="32"/>
                                <w:lang w:val="bg-BG"/>
                              </w:rPr>
                            </w:pPr>
                            <w:r>
                              <w:rPr>
                                <w:rFonts w:asciiTheme="majorHAnsi" w:hAnsiTheme="majorHAnsi" w:cs="Calibri"/>
                                <w:b/>
                                <w:bCs/>
                                <w:sz w:val="32"/>
                                <w:szCs w:val="32"/>
                                <w:lang w:val="bg-BG"/>
                              </w:rPr>
                              <w:t>СЪБРАНО ОТ АРХИВИТЕ</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31E29D4" id="Freeform: Shape 58" o:spid="_x0000_s1033" alt="&quot;&quot;" style="position:absolute;margin-left:190.35pt;margin-top:-134.65pt;width:253.45pt;height:82.85pt;z-index:-25152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8917,7131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" adj="-11796480,,5400" path="m,l2748917,r-74987,100278c2365056,474547,1897616,713105,1374458,713105,851300,713105,383860,474547,74986,100278l,xe" fillcolor="#e9e9e4" stroked="f" strokeweight="1pt">
                <v:stroke joinstyle="miter"/>
                <v:formulas/>
                <v:path arrowok="t" o:connecttype="custom" o:connectlocs="0,0;3769037,0;3666223,218318;1884518,1552526;102813,218318" o:connectangles="0,0,0,0,0" textboxrect="0,0,2748917,713105"/>
                <v:textbox>
                  <w:txbxContent>
                    <w:p w14:paraId="4160CF74" w14:textId="77777777" w:rsidR="00164EFA" w:rsidRPr="007977DB" w:rsidRDefault="00164EFA" w:rsidP="00164EFA">
                      <w:pPr>
                        <w:jc w:val="center"/>
                        <w:rPr>
                          <w:rFonts w:asciiTheme="majorHAnsi" w:hAnsiTheme="majorHAnsi" w:cs="Calibri"/>
                          <w:b/>
                          <w:bCs/>
                          <w:sz w:val="32"/>
                          <w:szCs w:val="32"/>
                          <w:lang w:val="bg-BG"/>
                        </w:rPr>
                      </w:pPr>
                      <w:r>
                        <w:rPr>
                          <w:rFonts w:asciiTheme="majorHAnsi" w:hAnsiTheme="majorHAnsi" w:cs="Calibri"/>
                          <w:b/>
                          <w:bCs/>
                          <w:sz w:val="32"/>
                          <w:szCs w:val="32"/>
                          <w:lang w:val="bg-BG"/>
                        </w:rPr>
                        <w:t>СЪБРАНО ОТ АРХИВИТЕ</w:t>
                      </w:r>
                    </w:p>
                  </w:txbxContent>
                </v:textbox>
                <w10:wrap type="through"/>
                <w10:anchorlock/>
              </v:shape>
            </w:pict>
          </mc:Fallback>
        </mc:AlternateContent>
      </w:r>
      <w:hyperlink r:id="rId31" w:history="1">
        <w:r w:rsidR="00586E17" w:rsidRPr="00EB5A1E">
          <w:rPr>
            <w:rStyle w:val="Hyperlink"/>
            <w:rFonts w:asciiTheme="majorHAnsi" w:hAnsiTheme="majorHAnsi" w:cs="Calibri"/>
            <w:b/>
            <w:bCs/>
            <w:color w:val="auto"/>
            <w:u w:val="none"/>
            <w:lang w:val="bg-BG"/>
          </w:rPr>
          <w:t>ГЕРГАНА</w:t>
        </w:r>
        <w:r w:rsidR="00586E17" w:rsidRPr="00EB5A1E">
          <w:rPr>
            <w:rStyle w:val="Hyperlink"/>
            <w:rFonts w:asciiTheme="majorHAnsi" w:hAnsiTheme="majorHAnsi"/>
            <w:b/>
            <w:bCs/>
            <w:color w:val="auto"/>
            <w:u w:val="none"/>
            <w:lang w:val="bg-BG"/>
          </w:rPr>
          <w:t xml:space="preserve"> </w:t>
        </w:r>
        <w:r w:rsidR="00586E17" w:rsidRPr="00EB5A1E">
          <w:rPr>
            <w:rStyle w:val="Hyperlink"/>
            <w:rFonts w:asciiTheme="majorHAnsi" w:hAnsiTheme="majorHAnsi" w:cs="Calibri"/>
            <w:b/>
            <w:bCs/>
            <w:color w:val="auto"/>
            <w:u w:val="none"/>
            <w:lang w:val="bg-BG"/>
          </w:rPr>
          <w:t>ВАСИЛЕВА</w:t>
        </w:r>
        <w:r w:rsidR="00586E17" w:rsidRPr="00EB5A1E">
          <w:rPr>
            <w:rStyle w:val="Hyperlink"/>
            <w:rFonts w:asciiTheme="majorHAnsi" w:hAnsiTheme="majorHAnsi"/>
            <w:b/>
            <w:bCs/>
            <w:color w:val="auto"/>
            <w:u w:val="none"/>
            <w:lang w:val="bg-BG"/>
          </w:rPr>
          <w:t xml:space="preserve">, </w:t>
        </w:r>
        <w:r w:rsidR="00586E17" w:rsidRPr="00EB5A1E">
          <w:rPr>
            <w:rStyle w:val="Hyperlink"/>
            <w:rFonts w:asciiTheme="majorHAnsi" w:hAnsiTheme="majorHAnsi" w:cs="Calibri"/>
            <w:b/>
            <w:bCs/>
            <w:color w:val="auto"/>
            <w:u w:val="none"/>
            <w:lang w:val="bg-BG"/>
          </w:rPr>
          <w:t>СТАЖАНТ</w:t>
        </w:r>
        <w:r w:rsidR="00586E17" w:rsidRPr="00EB5A1E">
          <w:rPr>
            <w:rStyle w:val="Hyperlink"/>
            <w:rFonts w:asciiTheme="majorHAnsi" w:hAnsiTheme="majorHAnsi"/>
            <w:b/>
            <w:bCs/>
            <w:color w:val="auto"/>
            <w:u w:val="none"/>
            <w:lang w:val="bg-BG"/>
          </w:rPr>
          <w:t xml:space="preserve"> </w:t>
        </w:r>
        <w:r w:rsidR="00586E17" w:rsidRPr="00EB5A1E">
          <w:rPr>
            <w:rStyle w:val="Hyperlink"/>
            <w:rFonts w:asciiTheme="majorHAnsi" w:hAnsiTheme="majorHAnsi" w:cs="Euphemia"/>
            <w:b/>
            <w:bCs/>
            <w:color w:val="auto"/>
            <w:u w:val="none"/>
            <w:lang w:val="bg-BG"/>
          </w:rPr>
          <w:t>„</w:t>
        </w:r>
        <w:r w:rsidR="00586E17" w:rsidRPr="00EB5A1E">
          <w:rPr>
            <w:rStyle w:val="Hyperlink"/>
            <w:rFonts w:asciiTheme="majorHAnsi" w:hAnsiTheme="majorHAnsi" w:cs="Calibri"/>
            <w:b/>
            <w:bCs/>
            <w:color w:val="auto"/>
            <w:u w:val="none"/>
            <w:lang w:val="bg-BG"/>
          </w:rPr>
          <w:t>СОЦИАЛНИ</w:t>
        </w:r>
        <w:r w:rsidR="00586E17" w:rsidRPr="00EB5A1E">
          <w:rPr>
            <w:rStyle w:val="Hyperlink"/>
            <w:rFonts w:asciiTheme="majorHAnsi" w:hAnsiTheme="majorHAnsi"/>
            <w:b/>
            <w:bCs/>
            <w:color w:val="auto"/>
            <w:u w:val="none"/>
            <w:lang w:val="bg-BG"/>
          </w:rPr>
          <w:t xml:space="preserve"> </w:t>
        </w:r>
        <w:r w:rsidR="00586E17" w:rsidRPr="00EB5A1E">
          <w:rPr>
            <w:rStyle w:val="Hyperlink"/>
            <w:rFonts w:asciiTheme="majorHAnsi" w:hAnsiTheme="majorHAnsi" w:cs="Calibri"/>
            <w:b/>
            <w:bCs/>
            <w:color w:val="auto"/>
            <w:u w:val="none"/>
            <w:lang w:val="bg-BG"/>
          </w:rPr>
          <w:t>МРЕЖИ</w:t>
        </w:r>
        <w:r w:rsidR="00586E17" w:rsidRPr="00EB5A1E">
          <w:rPr>
            <w:rStyle w:val="Hyperlink"/>
            <w:rFonts w:asciiTheme="majorHAnsi" w:hAnsiTheme="majorHAnsi" w:cs="Euphemia"/>
            <w:b/>
            <w:bCs/>
            <w:color w:val="auto"/>
            <w:u w:val="none"/>
            <w:lang w:val="bg-BG"/>
          </w:rPr>
          <w:t>“</w:t>
        </w:r>
      </w:hyperlink>
    </w:p>
    <w:p w14:paraId="68C966FA" w14:textId="22A90EE8" w:rsidR="00EB5A1E" w:rsidRPr="00EB5A1E" w:rsidRDefault="00EB5A1E" w:rsidP="00EB5A1E">
      <w:pPr>
        <w:pStyle w:val="AuthorName"/>
        <w:rPr>
          <w:rFonts w:asciiTheme="majorHAnsi" w:eastAsia="Times New Roman" w:hAnsiTheme="majorHAnsi" w:cs="Times New Roman"/>
          <w:b w:val="0"/>
          <w:caps w:val="0"/>
          <w:color w:val="212529"/>
          <w:sz w:val="22"/>
          <w:szCs w:val="22"/>
          <w:lang w:val="bg-BG"/>
        </w:rPr>
      </w:pPr>
      <w:r w:rsidRPr="00EB5A1E">
        <w:rPr>
          <w:rFonts w:asciiTheme="majorHAnsi" w:eastAsia="Times New Roman" w:hAnsiTheme="majorHAnsi" w:cs="Times New Roman" w:hint="cs"/>
          <w:b w:val="0"/>
          <w:caps w:val="0"/>
          <w:color w:val="212529"/>
          <w:sz w:val="22"/>
          <w:szCs w:val="22"/>
          <w:lang w:val="bg-BG"/>
        </w:rPr>
        <w:t>През</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ай</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вършват</w:t>
      </w:r>
      <w:r w:rsidRPr="00EB5A1E">
        <w:rPr>
          <w:rFonts w:asciiTheme="majorHAnsi" w:eastAsia="Times New Roman" w:hAnsiTheme="majorHAnsi" w:cs="Times New Roman"/>
          <w:b w:val="0"/>
          <w:caps w:val="0"/>
          <w:color w:val="212529"/>
          <w:sz w:val="22"/>
          <w:szCs w:val="22"/>
          <w:lang w:val="bg-BG"/>
        </w:rPr>
        <w:t xml:space="preserve"> 184 </w:t>
      </w:r>
      <w:r w:rsidRPr="00EB5A1E">
        <w:rPr>
          <w:rFonts w:asciiTheme="majorHAnsi" w:eastAsia="Times New Roman" w:hAnsiTheme="majorHAnsi" w:cs="Times New Roman" w:hint="cs"/>
          <w:b w:val="0"/>
          <w:caps w:val="0"/>
          <w:color w:val="212529"/>
          <w:sz w:val="22"/>
          <w:szCs w:val="22"/>
          <w:lang w:val="bg-BG"/>
        </w:rPr>
        <w:t>годин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т</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ъздаване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ърво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у</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с</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евическ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ветск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училище</w:t>
      </w:r>
      <w:r w:rsidRPr="00EB5A1E">
        <w:rPr>
          <w:rFonts w:asciiTheme="majorHAnsi" w:eastAsia="Times New Roman" w:hAnsiTheme="majorHAnsi" w:cs="Times New Roman"/>
          <w:b w:val="0"/>
          <w:caps w:val="0"/>
          <w:color w:val="212529"/>
          <w:sz w:val="22"/>
          <w:szCs w:val="22"/>
          <w:lang w:val="bg-BG"/>
        </w:rPr>
        <w:t>.</w:t>
      </w:r>
      <w:r>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нформац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тема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ткривам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бюлетин</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ътреш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нформация</w:t>
      </w:r>
      <w:r w:rsidRPr="00EB5A1E">
        <w:rPr>
          <w:rFonts w:asciiTheme="majorHAnsi" w:eastAsia="Times New Roman" w:hAnsiTheme="majorHAnsi" w:cs="Times New Roman" w:hint="eastAsia"/>
          <w:b w:val="0"/>
          <w:caps w:val="0"/>
          <w:color w:val="212529"/>
          <w:sz w:val="22"/>
          <w:szCs w:val="22"/>
          <w:lang w:val="bg-BG"/>
        </w:rPr>
        <w:t>“</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т</w:t>
      </w:r>
      <w:r w:rsidRPr="00EB5A1E">
        <w:rPr>
          <w:rFonts w:asciiTheme="majorHAnsi" w:eastAsia="Times New Roman" w:hAnsiTheme="majorHAnsi" w:cs="Times New Roman"/>
          <w:b w:val="0"/>
          <w:caps w:val="0"/>
          <w:color w:val="212529"/>
          <w:sz w:val="22"/>
          <w:szCs w:val="22"/>
          <w:lang w:val="bg-BG"/>
        </w:rPr>
        <w:t xml:space="preserve"> 15 </w:t>
      </w:r>
      <w:r w:rsidRPr="00EB5A1E">
        <w:rPr>
          <w:rFonts w:asciiTheme="majorHAnsi" w:eastAsia="Times New Roman" w:hAnsiTheme="majorHAnsi" w:cs="Times New Roman" w:hint="cs"/>
          <w:b w:val="0"/>
          <w:caps w:val="0"/>
          <w:color w:val="212529"/>
          <w:sz w:val="22"/>
          <w:szCs w:val="22"/>
          <w:lang w:val="bg-BG"/>
        </w:rPr>
        <w:t>май</w:t>
      </w:r>
      <w:r w:rsidRPr="00EB5A1E">
        <w:rPr>
          <w:rFonts w:asciiTheme="majorHAnsi" w:eastAsia="Times New Roman" w:hAnsiTheme="majorHAnsi" w:cs="Times New Roman"/>
          <w:b w:val="0"/>
          <w:caps w:val="0"/>
          <w:color w:val="212529"/>
          <w:sz w:val="22"/>
          <w:szCs w:val="22"/>
          <w:lang w:val="bg-BG"/>
        </w:rPr>
        <w:t xml:space="preserve"> 1960 </w:t>
      </w:r>
      <w:r w:rsidRPr="00EB5A1E">
        <w:rPr>
          <w:rFonts w:asciiTheme="majorHAnsi" w:eastAsia="Times New Roman" w:hAnsiTheme="majorHAnsi" w:cs="Times New Roman" w:hint="cs"/>
          <w:b w:val="0"/>
          <w:caps w:val="0"/>
          <w:color w:val="212529"/>
          <w:sz w:val="22"/>
          <w:szCs w:val="22"/>
          <w:lang w:val="bg-BG"/>
        </w:rPr>
        <w:t>г</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къде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четем</w:t>
      </w:r>
      <w:r w:rsidRPr="00EB5A1E">
        <w:rPr>
          <w:rFonts w:asciiTheme="majorHAnsi" w:eastAsia="Times New Roman" w:hAnsiTheme="majorHAnsi" w:cs="Times New Roman"/>
          <w:b w:val="0"/>
          <w:caps w:val="0"/>
          <w:color w:val="212529"/>
          <w:sz w:val="22"/>
          <w:szCs w:val="22"/>
          <w:lang w:val="bg-BG"/>
        </w:rPr>
        <w:t>:</w:t>
      </w:r>
    </w:p>
    <w:p w14:paraId="11806555" w14:textId="5D69E6E6" w:rsidR="00EB5A1E" w:rsidRPr="00EB5A1E" w:rsidRDefault="00C21F57" w:rsidP="00EB5A1E">
      <w:pPr>
        <w:pStyle w:val="AuthorName"/>
        <w:rPr>
          <w:rFonts w:asciiTheme="majorHAnsi" w:eastAsia="Times New Roman" w:hAnsiTheme="majorHAnsi" w:cs="Times New Roman"/>
          <w:b w:val="0"/>
          <w:caps w:val="0"/>
          <w:color w:val="212529"/>
          <w:sz w:val="22"/>
          <w:szCs w:val="22"/>
          <w:lang w:val="bg-BG"/>
        </w:rPr>
      </w:pPr>
      <w:r>
        <w:rPr>
          <w:noProof/>
        </w:rPr>
        <w:drawing>
          <wp:anchor distT="0" distB="0" distL="114300" distR="114300" simplePos="0" relativeHeight="251843072" behindDoc="0" locked="0" layoutInCell="1" allowOverlap="1" wp14:anchorId="2FBC3364" wp14:editId="43FBB7C7">
            <wp:simplePos x="0" y="0"/>
            <wp:positionH relativeFrom="column">
              <wp:posOffset>-37603</wp:posOffset>
            </wp:positionH>
            <wp:positionV relativeFrom="paragraph">
              <wp:posOffset>20371</wp:posOffset>
            </wp:positionV>
            <wp:extent cx="4383405" cy="5560060"/>
            <wp:effectExtent l="0" t="0" r="0" b="2540"/>
            <wp:wrapThrough wrapText="bothSides">
              <wp:wrapPolygon edited="0">
                <wp:start x="0" y="0"/>
                <wp:lineTo x="0" y="21536"/>
                <wp:lineTo x="21497" y="21536"/>
                <wp:lineTo x="21497" y="0"/>
                <wp:lineTo x="0" y="0"/>
              </wp:wrapPolygon>
            </wp:wrapThrough>
            <wp:docPr id="1375410780" name="Picture 23" descr="A person wearing a black r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410780" name="Picture 23" descr="A person wearing a black rob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83405" cy="5560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5A1E" w:rsidRPr="00EB5A1E">
        <w:rPr>
          <w:rFonts w:asciiTheme="majorHAnsi" w:eastAsia="Times New Roman" w:hAnsiTheme="majorHAnsi" w:cs="Times New Roman" w:hint="eastAsia"/>
          <w:b w:val="0"/>
          <w:caps w:val="0"/>
          <w:color w:val="212529"/>
          <w:sz w:val="22"/>
          <w:szCs w:val="22"/>
          <w:lang w:val="bg-BG"/>
        </w:rPr>
        <w:t>„</w:t>
      </w:r>
      <w:r w:rsidR="00EB5A1E" w:rsidRPr="00EB5A1E">
        <w:rPr>
          <w:rFonts w:asciiTheme="majorHAnsi" w:eastAsia="Times New Roman" w:hAnsiTheme="majorHAnsi" w:cs="Times New Roman" w:hint="cs"/>
          <w:b w:val="0"/>
          <w:caps w:val="0"/>
          <w:color w:val="212529"/>
          <w:sz w:val="22"/>
          <w:szCs w:val="22"/>
          <w:lang w:val="bg-BG"/>
        </w:rPr>
        <w:t>Плевен</w:t>
      </w:r>
      <w:r w:rsidR="00EB5A1E" w:rsidRPr="00EB5A1E">
        <w:rPr>
          <w:rFonts w:asciiTheme="majorHAnsi" w:eastAsia="Times New Roman" w:hAnsiTheme="majorHAnsi" w:cs="Times New Roman"/>
          <w:b w:val="0"/>
          <w:caps w:val="0"/>
          <w:color w:val="212529"/>
          <w:sz w:val="22"/>
          <w:szCs w:val="22"/>
          <w:lang w:val="bg-BG"/>
        </w:rPr>
        <w:t xml:space="preserve">, 15 </w:t>
      </w:r>
      <w:r w:rsidR="00EB5A1E" w:rsidRPr="00EB5A1E">
        <w:rPr>
          <w:rFonts w:asciiTheme="majorHAnsi" w:eastAsia="Times New Roman" w:hAnsiTheme="majorHAnsi" w:cs="Times New Roman" w:hint="cs"/>
          <w:b w:val="0"/>
          <w:caps w:val="0"/>
          <w:color w:val="212529"/>
          <w:sz w:val="22"/>
          <w:szCs w:val="22"/>
          <w:lang w:val="bg-BG"/>
        </w:rPr>
        <w:t>май</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БТ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Вълнуващ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тържеств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е</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ъстоя</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днес</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в</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Плевен</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п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лучай</w:t>
      </w:r>
      <w:r w:rsidR="00EB5A1E" w:rsidRPr="00EB5A1E">
        <w:rPr>
          <w:rFonts w:asciiTheme="majorHAnsi" w:eastAsia="Times New Roman" w:hAnsiTheme="majorHAnsi" w:cs="Times New Roman"/>
          <w:b w:val="0"/>
          <w:caps w:val="0"/>
          <w:color w:val="212529"/>
          <w:sz w:val="22"/>
          <w:szCs w:val="22"/>
          <w:lang w:val="bg-BG"/>
        </w:rPr>
        <w:t xml:space="preserve"> 120-</w:t>
      </w:r>
      <w:r w:rsidR="00EB5A1E" w:rsidRPr="00EB5A1E">
        <w:rPr>
          <w:rFonts w:asciiTheme="majorHAnsi" w:eastAsia="Times New Roman" w:hAnsiTheme="majorHAnsi" w:cs="Times New Roman" w:hint="cs"/>
          <w:b w:val="0"/>
          <w:caps w:val="0"/>
          <w:color w:val="212529"/>
          <w:sz w:val="22"/>
          <w:szCs w:val="22"/>
          <w:lang w:val="bg-BG"/>
        </w:rPr>
        <w:t>годишнинат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от</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ъздаванет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н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първот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в</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транат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девическ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ветск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училище</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Тържествот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ъвпад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и</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ъс</w:t>
      </w:r>
      <w:r w:rsidR="00EB5A1E" w:rsidRPr="00EB5A1E">
        <w:rPr>
          <w:rFonts w:asciiTheme="majorHAnsi" w:eastAsia="Times New Roman" w:hAnsiTheme="majorHAnsi" w:cs="Times New Roman"/>
          <w:b w:val="0"/>
          <w:caps w:val="0"/>
          <w:color w:val="212529"/>
          <w:sz w:val="22"/>
          <w:szCs w:val="22"/>
          <w:lang w:val="bg-BG"/>
        </w:rPr>
        <w:t xml:space="preserve"> 145-</w:t>
      </w:r>
      <w:r w:rsidR="00EB5A1E" w:rsidRPr="00EB5A1E">
        <w:rPr>
          <w:rFonts w:asciiTheme="majorHAnsi" w:eastAsia="Times New Roman" w:hAnsiTheme="majorHAnsi" w:cs="Times New Roman" w:hint="cs"/>
          <w:b w:val="0"/>
          <w:caps w:val="0"/>
          <w:color w:val="212529"/>
          <w:sz w:val="22"/>
          <w:szCs w:val="22"/>
          <w:lang w:val="bg-BG"/>
        </w:rPr>
        <w:t>годишнинат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от</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рождениет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н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основателкат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н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училищет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Анастасия</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Димитрова</w:t>
      </w:r>
      <w:r w:rsidR="00EB5A1E" w:rsidRPr="00EB5A1E">
        <w:rPr>
          <w:rFonts w:asciiTheme="majorHAnsi" w:eastAsia="Times New Roman" w:hAnsiTheme="majorHAnsi" w:cs="Times New Roman" w:hint="eastAsia"/>
          <w:b w:val="0"/>
          <w:caps w:val="0"/>
          <w:color w:val="212529"/>
          <w:sz w:val="22"/>
          <w:szCs w:val="22"/>
          <w:lang w:val="bg-BG"/>
        </w:rPr>
        <w:t>“</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чиет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име</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т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носи</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и</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ега</w:t>
      </w:r>
      <w:r w:rsidR="00EB5A1E" w:rsidRPr="00EB5A1E">
        <w:rPr>
          <w:rFonts w:asciiTheme="majorHAnsi" w:eastAsia="Times New Roman" w:hAnsiTheme="majorHAnsi" w:cs="Times New Roman" w:hint="eastAsia"/>
          <w:b w:val="0"/>
          <w:caps w:val="0"/>
          <w:color w:val="212529"/>
          <w:sz w:val="22"/>
          <w:szCs w:val="22"/>
          <w:lang w:val="bg-BG"/>
        </w:rPr>
        <w:t>…“</w:t>
      </w:r>
    </w:p>
    <w:p w14:paraId="05BC1F8F" w14:textId="1943E9B8" w:rsidR="00EB5A1E" w:rsidRPr="00EB5A1E" w:rsidRDefault="00EB5A1E" w:rsidP="00EB5A1E">
      <w:pPr>
        <w:pStyle w:val="AuthorName"/>
        <w:rPr>
          <w:rFonts w:asciiTheme="majorHAnsi" w:eastAsia="Times New Roman" w:hAnsiTheme="majorHAnsi" w:cs="Times New Roman"/>
          <w:b w:val="0"/>
          <w:caps w:val="0"/>
          <w:color w:val="212529"/>
          <w:sz w:val="22"/>
          <w:szCs w:val="22"/>
          <w:lang w:val="bg-BG"/>
        </w:rPr>
      </w:pPr>
      <w:r w:rsidRPr="00EB5A1E">
        <w:rPr>
          <w:rFonts w:asciiTheme="majorHAnsi" w:eastAsia="Times New Roman" w:hAnsiTheme="majorHAnsi" w:cs="Times New Roman" w:hint="cs"/>
          <w:b w:val="0"/>
          <w:caps w:val="0"/>
          <w:color w:val="212529"/>
          <w:sz w:val="22"/>
          <w:szCs w:val="22"/>
          <w:lang w:val="bg-BG"/>
        </w:rPr>
        <w:t>Ко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Анастас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имитров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коя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рез</w:t>
      </w:r>
      <w:r w:rsidRPr="00EB5A1E">
        <w:rPr>
          <w:rFonts w:asciiTheme="majorHAnsi" w:eastAsia="Times New Roman" w:hAnsiTheme="majorHAnsi" w:cs="Times New Roman"/>
          <w:b w:val="0"/>
          <w:caps w:val="0"/>
          <w:color w:val="212529"/>
          <w:sz w:val="22"/>
          <w:szCs w:val="22"/>
          <w:lang w:val="bg-BG"/>
        </w:rPr>
        <w:t xml:space="preserve"> 1841 </w:t>
      </w:r>
      <w:r w:rsidRPr="00EB5A1E">
        <w:rPr>
          <w:rFonts w:asciiTheme="majorHAnsi" w:eastAsia="Times New Roman" w:hAnsiTheme="majorHAnsi" w:cs="Times New Roman" w:hint="cs"/>
          <w:b w:val="0"/>
          <w:caps w:val="0"/>
          <w:color w:val="212529"/>
          <w:sz w:val="22"/>
          <w:szCs w:val="22"/>
          <w:lang w:val="bg-BG"/>
        </w:rPr>
        <w:t>г</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остав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чало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ветско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евическ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бразовани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България</w:t>
      </w:r>
      <w:r w:rsidRPr="00EB5A1E">
        <w:rPr>
          <w:rFonts w:asciiTheme="majorHAnsi" w:eastAsia="Times New Roman" w:hAnsiTheme="majorHAnsi" w:cs="Times New Roman"/>
          <w:b w:val="0"/>
          <w:caps w:val="0"/>
          <w:color w:val="212529"/>
          <w:sz w:val="22"/>
          <w:szCs w:val="22"/>
          <w:lang w:val="bg-BG"/>
        </w:rPr>
        <w:t xml:space="preserve">?  </w:t>
      </w:r>
    </w:p>
    <w:p w14:paraId="1D1374D6" w14:textId="77777777" w:rsidR="00EB5A1E" w:rsidRPr="00EB5A1E" w:rsidRDefault="00EB5A1E" w:rsidP="00EB5A1E">
      <w:pPr>
        <w:pStyle w:val="AuthorName"/>
        <w:rPr>
          <w:rFonts w:asciiTheme="majorHAnsi" w:eastAsia="Times New Roman" w:hAnsiTheme="majorHAnsi" w:cs="Times New Roman"/>
          <w:b w:val="0"/>
          <w:caps w:val="0"/>
          <w:color w:val="212529"/>
          <w:sz w:val="22"/>
          <w:szCs w:val="22"/>
          <w:lang w:val="bg-BG"/>
        </w:rPr>
      </w:pPr>
      <w:r w:rsidRPr="00EB5A1E">
        <w:rPr>
          <w:rFonts w:asciiTheme="majorHAnsi" w:eastAsia="Times New Roman" w:hAnsiTheme="majorHAnsi" w:cs="Times New Roman" w:hint="cs"/>
          <w:b w:val="0"/>
          <w:caps w:val="0"/>
          <w:color w:val="212529"/>
          <w:sz w:val="22"/>
          <w:szCs w:val="22"/>
          <w:lang w:val="bg-BG"/>
        </w:rPr>
        <w:t>Роде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12 </w:t>
      </w:r>
      <w:r w:rsidRPr="00EB5A1E">
        <w:rPr>
          <w:rFonts w:asciiTheme="majorHAnsi" w:eastAsia="Times New Roman" w:hAnsiTheme="majorHAnsi" w:cs="Times New Roman" w:hint="cs"/>
          <w:b w:val="0"/>
          <w:caps w:val="0"/>
          <w:color w:val="212529"/>
          <w:sz w:val="22"/>
          <w:szCs w:val="22"/>
          <w:lang w:val="bg-BG"/>
        </w:rPr>
        <w:t>май</w:t>
      </w:r>
      <w:r w:rsidRPr="00EB5A1E">
        <w:rPr>
          <w:rFonts w:asciiTheme="majorHAnsi" w:eastAsia="Times New Roman" w:hAnsiTheme="majorHAnsi" w:cs="Times New Roman"/>
          <w:b w:val="0"/>
          <w:caps w:val="0"/>
          <w:color w:val="212529"/>
          <w:sz w:val="22"/>
          <w:szCs w:val="22"/>
          <w:lang w:val="bg-BG"/>
        </w:rPr>
        <w:t xml:space="preserve"> 1815 </w:t>
      </w:r>
      <w:r w:rsidRPr="00EB5A1E">
        <w:rPr>
          <w:rFonts w:asciiTheme="majorHAnsi" w:eastAsia="Times New Roman" w:hAnsiTheme="majorHAnsi" w:cs="Times New Roman" w:hint="cs"/>
          <w:b w:val="0"/>
          <w:caps w:val="0"/>
          <w:color w:val="212529"/>
          <w:sz w:val="22"/>
          <w:szCs w:val="22"/>
          <w:lang w:val="bg-BG"/>
        </w:rPr>
        <w:t>г</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левен</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бедн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емейств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ковач</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омашна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рислужниц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рачанск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итрополит</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Агапий</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ейна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будност</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нтелигентност</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рав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илн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печатлени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айка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епископ</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Агапий</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Евген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Т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радетелк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евическо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бразовани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започв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окровителств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ладо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омиче</w:t>
      </w:r>
      <w:r w:rsidRPr="00EB5A1E">
        <w:rPr>
          <w:rFonts w:asciiTheme="majorHAnsi" w:eastAsia="Times New Roman" w:hAnsiTheme="majorHAnsi" w:cs="Times New Roman"/>
          <w:b w:val="0"/>
          <w:caps w:val="0"/>
          <w:color w:val="212529"/>
          <w:sz w:val="22"/>
          <w:szCs w:val="22"/>
          <w:lang w:val="bg-BG"/>
        </w:rPr>
        <w:t xml:space="preserve">. </w:t>
      </w:r>
    </w:p>
    <w:p w14:paraId="0E75FEF3" w14:textId="77777777" w:rsidR="00EB5A1E" w:rsidRPr="00EB5A1E" w:rsidRDefault="00EB5A1E" w:rsidP="00EB5A1E">
      <w:pPr>
        <w:pStyle w:val="AuthorName"/>
        <w:rPr>
          <w:rFonts w:asciiTheme="majorHAnsi" w:eastAsia="Times New Roman" w:hAnsiTheme="majorHAnsi" w:cs="Times New Roman"/>
          <w:b w:val="0"/>
          <w:caps w:val="0"/>
          <w:color w:val="212529"/>
          <w:sz w:val="22"/>
          <w:szCs w:val="22"/>
          <w:lang w:val="bg-BG"/>
        </w:rPr>
      </w:pPr>
      <w:r w:rsidRPr="00EB5A1E">
        <w:rPr>
          <w:rFonts w:asciiTheme="majorHAnsi" w:eastAsia="Times New Roman" w:hAnsiTheme="majorHAnsi" w:cs="Times New Roman" w:hint="cs"/>
          <w:b w:val="0"/>
          <w:caps w:val="0"/>
          <w:color w:val="212529"/>
          <w:sz w:val="22"/>
          <w:szCs w:val="22"/>
          <w:lang w:val="bg-BG"/>
        </w:rPr>
        <w:t>Изпращ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Калоферск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евическ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анастир</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къде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четир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годин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зучав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ървоначалн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лавянск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език</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лед</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тов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гръцк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географ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стор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аритметик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ред</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реподавателите</w:t>
      </w:r>
      <w:r w:rsidRPr="00EB5A1E">
        <w:rPr>
          <w:rFonts w:asciiTheme="majorHAnsi" w:eastAsia="Times New Roman" w:hAnsiTheme="majorHAnsi" w:cs="Times New Roman"/>
          <w:b w:val="0"/>
          <w:caps w:val="0"/>
          <w:color w:val="212529"/>
          <w:sz w:val="22"/>
          <w:szCs w:val="22"/>
          <w:lang w:val="bg-BG"/>
        </w:rPr>
        <w:t xml:space="preserve"> </w:t>
      </w:r>
      <w:r w:rsidRPr="00EB5A1E">
        <w:rPr>
          <w:rFonts w:ascii="Cambria" w:eastAsia="Times New Roman" w:hAnsi="Cambria" w:cs="Cambria"/>
          <w:b w:val="0"/>
          <w:caps w:val="0"/>
          <w:color w:val="212529"/>
          <w:sz w:val="22"/>
          <w:szCs w:val="22"/>
          <w:lang w:val="bg-BG"/>
        </w:rPr>
        <w:t>ѝ</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едн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т</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й</w:t>
      </w:r>
      <w:r w:rsidRPr="00EB5A1E">
        <w:rPr>
          <w:rFonts w:asciiTheme="majorHAnsi" w:eastAsia="Times New Roman" w:hAnsiTheme="majorHAnsi" w:cs="Times New Roman"/>
          <w:b w:val="0"/>
          <w:caps w:val="0"/>
          <w:color w:val="212529"/>
          <w:sz w:val="22"/>
          <w:szCs w:val="22"/>
          <w:lang w:val="bg-BG"/>
        </w:rPr>
        <w:t>-</w:t>
      </w:r>
      <w:r w:rsidRPr="00EB5A1E">
        <w:rPr>
          <w:rFonts w:asciiTheme="majorHAnsi" w:eastAsia="Times New Roman" w:hAnsiTheme="majorHAnsi" w:cs="Times New Roman" w:hint="cs"/>
          <w:b w:val="0"/>
          <w:caps w:val="0"/>
          <w:color w:val="212529"/>
          <w:sz w:val="22"/>
          <w:szCs w:val="22"/>
          <w:lang w:val="bg-BG"/>
        </w:rPr>
        <w:t>виднит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българск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учители</w:t>
      </w:r>
      <w:r w:rsidRPr="00EB5A1E">
        <w:rPr>
          <w:rFonts w:asciiTheme="majorHAnsi" w:eastAsia="Times New Roman" w:hAnsiTheme="majorHAnsi" w:cs="Times New Roman"/>
          <w:b w:val="0"/>
          <w:caps w:val="0"/>
          <w:color w:val="212529"/>
          <w:sz w:val="22"/>
          <w:szCs w:val="22"/>
          <w:lang w:val="bg-BG"/>
        </w:rPr>
        <w:t xml:space="preserve"> - </w:t>
      </w:r>
      <w:r w:rsidRPr="00EB5A1E">
        <w:rPr>
          <w:rFonts w:asciiTheme="majorHAnsi" w:eastAsia="Times New Roman" w:hAnsiTheme="majorHAnsi" w:cs="Times New Roman" w:hint="cs"/>
          <w:b w:val="0"/>
          <w:caps w:val="0"/>
          <w:color w:val="212529"/>
          <w:sz w:val="22"/>
          <w:szCs w:val="22"/>
          <w:lang w:val="bg-BG"/>
        </w:rPr>
        <w:t>Райн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опович</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Брайко</w:t>
      </w:r>
      <w:r w:rsidRPr="00EB5A1E">
        <w:rPr>
          <w:rFonts w:asciiTheme="majorHAnsi" w:eastAsia="Times New Roman" w:hAnsiTheme="majorHAnsi" w:cs="Times New Roman"/>
          <w:b w:val="0"/>
          <w:caps w:val="0"/>
          <w:color w:val="212529"/>
          <w:sz w:val="22"/>
          <w:szCs w:val="22"/>
          <w:lang w:val="bg-BG"/>
        </w:rPr>
        <w:t xml:space="preserve"> </w:t>
      </w:r>
      <w:proofErr w:type="spellStart"/>
      <w:r w:rsidRPr="00EB5A1E">
        <w:rPr>
          <w:rFonts w:asciiTheme="majorHAnsi" w:eastAsia="Times New Roman" w:hAnsiTheme="majorHAnsi" w:cs="Times New Roman" w:hint="cs"/>
          <w:b w:val="0"/>
          <w:caps w:val="0"/>
          <w:color w:val="212529"/>
          <w:sz w:val="22"/>
          <w:szCs w:val="22"/>
          <w:lang w:val="bg-BG"/>
        </w:rPr>
        <w:t>Хаджигенович</w:t>
      </w:r>
      <w:proofErr w:type="spellEnd"/>
      <w:r w:rsidRPr="00EB5A1E">
        <w:rPr>
          <w:rFonts w:asciiTheme="majorHAnsi" w:eastAsia="Times New Roman" w:hAnsiTheme="majorHAnsi" w:cs="Times New Roman"/>
          <w:b w:val="0"/>
          <w:caps w:val="0"/>
          <w:color w:val="212529"/>
          <w:sz w:val="22"/>
          <w:szCs w:val="22"/>
          <w:lang w:val="bg-BG"/>
        </w:rPr>
        <w:t xml:space="preserve">.  </w:t>
      </w:r>
    </w:p>
    <w:p w14:paraId="5FC27582" w14:textId="77777777" w:rsidR="00EB5A1E" w:rsidRPr="00EB5A1E" w:rsidRDefault="00EB5A1E" w:rsidP="00EB5A1E">
      <w:pPr>
        <w:pStyle w:val="AuthorName"/>
        <w:rPr>
          <w:rFonts w:asciiTheme="majorHAnsi" w:eastAsia="Times New Roman" w:hAnsiTheme="majorHAnsi" w:cs="Times New Roman"/>
          <w:b w:val="0"/>
          <w:caps w:val="0"/>
          <w:color w:val="212529"/>
          <w:sz w:val="22"/>
          <w:szCs w:val="22"/>
          <w:lang w:val="bg-BG"/>
        </w:rPr>
      </w:pPr>
      <w:r w:rsidRPr="00EB5A1E">
        <w:rPr>
          <w:rFonts w:asciiTheme="majorHAnsi" w:eastAsia="Times New Roman" w:hAnsiTheme="majorHAnsi" w:cs="Times New Roman" w:hint="cs"/>
          <w:b w:val="0"/>
          <w:caps w:val="0"/>
          <w:color w:val="212529"/>
          <w:sz w:val="22"/>
          <w:szCs w:val="22"/>
          <w:lang w:val="bg-BG"/>
        </w:rPr>
        <w:t>В</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книга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w:t>
      </w:r>
      <w:r w:rsidRPr="00EB5A1E">
        <w:rPr>
          <w:rFonts w:asciiTheme="majorHAnsi" w:eastAsia="Times New Roman" w:hAnsiTheme="majorHAnsi" w:cs="Times New Roman"/>
          <w:b w:val="0"/>
          <w:caps w:val="0"/>
          <w:color w:val="212529"/>
          <w:sz w:val="22"/>
          <w:szCs w:val="22"/>
          <w:lang w:val="bg-BG"/>
        </w:rPr>
        <w:t>.</w:t>
      </w:r>
      <w:r w:rsidRPr="00EB5A1E">
        <w:rPr>
          <w:rFonts w:asciiTheme="majorHAnsi" w:eastAsia="Times New Roman" w:hAnsiTheme="majorHAnsi" w:cs="Times New Roman" w:hint="cs"/>
          <w:b w:val="0"/>
          <w:caps w:val="0"/>
          <w:color w:val="212529"/>
          <w:sz w:val="22"/>
          <w:szCs w:val="22"/>
          <w:lang w:val="bg-BG"/>
        </w:rPr>
        <w:t>с</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w:t>
      </w:r>
      <w:r w:rsidRPr="00EB5A1E">
        <w:rPr>
          <w:rFonts w:asciiTheme="majorHAnsi" w:eastAsia="Times New Roman" w:hAnsiTheme="majorHAnsi" w:cs="Times New Roman"/>
          <w:b w:val="0"/>
          <w:caps w:val="0"/>
          <w:color w:val="212529"/>
          <w:sz w:val="22"/>
          <w:szCs w:val="22"/>
          <w:lang w:val="bg-BG"/>
        </w:rPr>
        <w:t>-</w:t>
      </w:r>
      <w:r w:rsidRPr="00EB5A1E">
        <w:rPr>
          <w:rFonts w:asciiTheme="majorHAnsi" w:eastAsia="Times New Roman" w:hAnsiTheme="majorHAnsi" w:cs="Times New Roman" w:hint="cs"/>
          <w:b w:val="0"/>
          <w:caps w:val="0"/>
          <w:color w:val="212529"/>
          <w:sz w:val="22"/>
          <w:szCs w:val="22"/>
          <w:lang w:val="bg-BG"/>
        </w:rPr>
        <w:t>р</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ихаил</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Грънчаров</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коя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злиз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рез</w:t>
      </w:r>
      <w:r w:rsidRPr="00EB5A1E">
        <w:rPr>
          <w:rFonts w:asciiTheme="majorHAnsi" w:eastAsia="Times New Roman" w:hAnsiTheme="majorHAnsi" w:cs="Times New Roman"/>
          <w:b w:val="0"/>
          <w:caps w:val="0"/>
          <w:color w:val="212529"/>
          <w:sz w:val="22"/>
          <w:szCs w:val="22"/>
          <w:lang w:val="bg-BG"/>
        </w:rPr>
        <w:t xml:space="preserve"> 2001 </w:t>
      </w:r>
      <w:r w:rsidRPr="00EB5A1E">
        <w:rPr>
          <w:rFonts w:asciiTheme="majorHAnsi" w:eastAsia="Times New Roman" w:hAnsiTheme="majorHAnsi" w:cs="Times New Roman" w:hint="cs"/>
          <w:b w:val="0"/>
          <w:caps w:val="0"/>
          <w:color w:val="212529"/>
          <w:sz w:val="22"/>
          <w:szCs w:val="22"/>
          <w:lang w:val="bg-BG"/>
        </w:rPr>
        <w:t>г</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з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стория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левен</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иректор</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тогав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Регионалн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сторическ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узей</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казв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ч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дея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редства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з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тваряне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училище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рачанск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епископ</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Агапий</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итрополитът</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бил</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звестен</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тов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ч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зключителн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ъдействал</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з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разпространяване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ов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българск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книг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богослужение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зползв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ам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българск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език</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Анастас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трябвал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зуч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оем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училището</w:t>
      </w:r>
      <w:r w:rsidRPr="00EB5A1E">
        <w:rPr>
          <w:rFonts w:asciiTheme="majorHAnsi" w:eastAsia="Times New Roman" w:hAnsiTheme="majorHAnsi" w:cs="Times New Roman"/>
          <w:b w:val="0"/>
          <w:caps w:val="0"/>
          <w:color w:val="212529"/>
          <w:sz w:val="22"/>
          <w:szCs w:val="22"/>
          <w:lang w:val="bg-BG"/>
        </w:rPr>
        <w:t xml:space="preserve">.  </w:t>
      </w:r>
    </w:p>
    <w:p w14:paraId="4222F623" w14:textId="2745D358" w:rsidR="00EB5A1E" w:rsidRPr="00EB5A1E" w:rsidRDefault="00C21F57" w:rsidP="00EB5A1E">
      <w:pPr>
        <w:pStyle w:val="AuthorName"/>
        <w:rPr>
          <w:rFonts w:asciiTheme="majorHAnsi" w:eastAsia="Times New Roman" w:hAnsiTheme="majorHAnsi" w:cs="Times New Roman"/>
          <w:b w:val="0"/>
          <w:caps w:val="0"/>
          <w:color w:val="212529"/>
          <w:sz w:val="22"/>
          <w:szCs w:val="22"/>
          <w:lang w:val="bg-BG"/>
        </w:rPr>
      </w:pPr>
      <w:r>
        <w:rPr>
          <w:noProof/>
        </w:rPr>
        <w:drawing>
          <wp:anchor distT="0" distB="0" distL="114300" distR="114300" simplePos="0" relativeHeight="251844096" behindDoc="0" locked="0" layoutInCell="1" allowOverlap="1" wp14:anchorId="529FF551" wp14:editId="18F33CB7">
            <wp:simplePos x="0" y="0"/>
            <wp:positionH relativeFrom="column">
              <wp:posOffset>-149860</wp:posOffset>
            </wp:positionH>
            <wp:positionV relativeFrom="paragraph">
              <wp:posOffset>283828</wp:posOffset>
            </wp:positionV>
            <wp:extent cx="4496435" cy="3757295"/>
            <wp:effectExtent l="0" t="0" r="0" b="0"/>
            <wp:wrapThrough wrapText="bothSides">
              <wp:wrapPolygon edited="0">
                <wp:start x="0" y="0"/>
                <wp:lineTo x="0" y="21465"/>
                <wp:lineTo x="21505" y="21465"/>
                <wp:lineTo x="21505" y="0"/>
                <wp:lineTo x="0" y="0"/>
              </wp:wrapPolygon>
            </wp:wrapThrough>
            <wp:docPr id="1940461883" name="Picture 24" descr="A piece of paper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61883" name="Picture 24" descr="A piece of paper with 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96435" cy="3757295"/>
                    </a:xfrm>
                    <a:prstGeom prst="rect">
                      <a:avLst/>
                    </a:prstGeom>
                    <a:noFill/>
                    <a:ln>
                      <a:noFill/>
                    </a:ln>
                  </pic:spPr>
                </pic:pic>
              </a:graphicData>
            </a:graphic>
          </wp:anchor>
        </w:drawing>
      </w:r>
      <w:r w:rsidR="00EB5A1E" w:rsidRPr="00EB5A1E">
        <w:rPr>
          <w:rFonts w:asciiTheme="majorHAnsi" w:eastAsia="Times New Roman" w:hAnsiTheme="majorHAnsi" w:cs="Times New Roman" w:hint="cs"/>
          <w:b w:val="0"/>
          <w:caps w:val="0"/>
          <w:color w:val="212529"/>
          <w:sz w:val="22"/>
          <w:szCs w:val="22"/>
          <w:lang w:val="bg-BG"/>
        </w:rPr>
        <w:t>Светскот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девическ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училище</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е</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помещавал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в</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килият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при</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църкват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в</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Николай</w:t>
      </w:r>
      <w:r w:rsidR="00EB5A1E" w:rsidRPr="00EB5A1E">
        <w:rPr>
          <w:rFonts w:asciiTheme="majorHAnsi" w:eastAsia="Times New Roman" w:hAnsiTheme="majorHAnsi" w:cs="Times New Roman" w:hint="eastAsia"/>
          <w:b w:val="0"/>
          <w:caps w:val="0"/>
          <w:color w:val="212529"/>
          <w:sz w:val="22"/>
          <w:szCs w:val="22"/>
          <w:lang w:val="bg-BG"/>
        </w:rPr>
        <w:t>”</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Първоначалн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в</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нег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били</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записани</w:t>
      </w:r>
      <w:r w:rsidR="00EB5A1E" w:rsidRPr="00EB5A1E">
        <w:rPr>
          <w:rFonts w:asciiTheme="majorHAnsi" w:eastAsia="Times New Roman" w:hAnsiTheme="majorHAnsi" w:cs="Times New Roman"/>
          <w:b w:val="0"/>
          <w:caps w:val="0"/>
          <w:color w:val="212529"/>
          <w:sz w:val="22"/>
          <w:szCs w:val="22"/>
          <w:lang w:val="bg-BG"/>
        </w:rPr>
        <w:t xml:space="preserve"> 12 </w:t>
      </w:r>
      <w:r w:rsidR="00EB5A1E" w:rsidRPr="00EB5A1E">
        <w:rPr>
          <w:rFonts w:asciiTheme="majorHAnsi" w:eastAsia="Times New Roman" w:hAnsiTheme="majorHAnsi" w:cs="Times New Roman" w:hint="cs"/>
          <w:b w:val="0"/>
          <w:caps w:val="0"/>
          <w:color w:val="212529"/>
          <w:sz w:val="22"/>
          <w:szCs w:val="22"/>
          <w:lang w:val="bg-BG"/>
        </w:rPr>
        <w:t>момичет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Анастасия</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полагал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огромни</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усилия</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з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да</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е</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пребори</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предразсъдъците</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спрям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девическото</w:t>
      </w:r>
      <w:r w:rsidR="00EB5A1E" w:rsidRPr="00EB5A1E">
        <w:rPr>
          <w:rFonts w:asciiTheme="majorHAnsi" w:eastAsia="Times New Roman" w:hAnsiTheme="majorHAnsi" w:cs="Times New Roman"/>
          <w:b w:val="0"/>
          <w:caps w:val="0"/>
          <w:color w:val="212529"/>
          <w:sz w:val="22"/>
          <w:szCs w:val="22"/>
          <w:lang w:val="bg-BG"/>
        </w:rPr>
        <w:t xml:space="preserve"> </w:t>
      </w:r>
      <w:r w:rsidR="00EB5A1E" w:rsidRPr="00EB5A1E">
        <w:rPr>
          <w:rFonts w:asciiTheme="majorHAnsi" w:eastAsia="Times New Roman" w:hAnsiTheme="majorHAnsi" w:cs="Times New Roman" w:hint="cs"/>
          <w:b w:val="0"/>
          <w:caps w:val="0"/>
          <w:color w:val="212529"/>
          <w:sz w:val="22"/>
          <w:szCs w:val="22"/>
          <w:lang w:val="bg-BG"/>
        </w:rPr>
        <w:t>образование</w:t>
      </w:r>
      <w:r w:rsidR="00EB5A1E" w:rsidRPr="00EB5A1E">
        <w:rPr>
          <w:rFonts w:asciiTheme="majorHAnsi" w:eastAsia="Times New Roman" w:hAnsiTheme="majorHAnsi" w:cs="Times New Roman"/>
          <w:b w:val="0"/>
          <w:caps w:val="0"/>
          <w:color w:val="212529"/>
          <w:sz w:val="22"/>
          <w:szCs w:val="22"/>
          <w:lang w:val="bg-BG"/>
        </w:rPr>
        <w:t xml:space="preserve">. </w:t>
      </w:r>
    </w:p>
    <w:p w14:paraId="5249647F" w14:textId="09554507" w:rsidR="00EB5A1E" w:rsidRPr="00EB5A1E" w:rsidRDefault="00EB5A1E" w:rsidP="00EB5A1E">
      <w:pPr>
        <w:pStyle w:val="AuthorName"/>
        <w:rPr>
          <w:rFonts w:asciiTheme="majorHAnsi" w:eastAsia="Times New Roman" w:hAnsiTheme="majorHAnsi" w:cs="Times New Roman"/>
          <w:b w:val="0"/>
          <w:caps w:val="0"/>
          <w:color w:val="212529"/>
          <w:sz w:val="22"/>
          <w:szCs w:val="22"/>
          <w:lang w:val="bg-BG"/>
        </w:rPr>
      </w:pPr>
      <w:r w:rsidRPr="00EB5A1E">
        <w:rPr>
          <w:rFonts w:asciiTheme="majorHAnsi" w:eastAsia="Times New Roman" w:hAnsiTheme="majorHAnsi" w:cs="Times New Roman" w:hint="cs"/>
          <w:b w:val="0"/>
          <w:caps w:val="0"/>
          <w:color w:val="212529"/>
          <w:sz w:val="22"/>
          <w:szCs w:val="22"/>
          <w:lang w:val="bg-BG"/>
        </w:rPr>
        <w:t>Броят</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ученицит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бърз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увеличавал</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остъпвал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омиче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т</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рац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Ловеч</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Троян</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Търнов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лед</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завършван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3-</w:t>
      </w:r>
      <w:r w:rsidRPr="00EB5A1E">
        <w:rPr>
          <w:rFonts w:asciiTheme="majorHAnsi" w:eastAsia="Times New Roman" w:hAnsiTheme="majorHAnsi" w:cs="Times New Roman" w:hint="cs"/>
          <w:b w:val="0"/>
          <w:caps w:val="0"/>
          <w:color w:val="212529"/>
          <w:sz w:val="22"/>
          <w:szCs w:val="22"/>
          <w:lang w:val="bg-BG"/>
        </w:rPr>
        <w:t>годишно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бучени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т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вой</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ред</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ткривал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евическ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училищ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роднит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еста</w:t>
      </w:r>
      <w:r w:rsidRPr="00EB5A1E">
        <w:rPr>
          <w:rFonts w:asciiTheme="majorHAnsi" w:eastAsia="Times New Roman" w:hAnsiTheme="majorHAnsi" w:cs="Times New Roman"/>
          <w:b w:val="0"/>
          <w:caps w:val="0"/>
          <w:color w:val="212529"/>
          <w:sz w:val="22"/>
          <w:szCs w:val="22"/>
          <w:lang w:val="bg-BG"/>
        </w:rPr>
        <w:t xml:space="preserve">. </w:t>
      </w:r>
    </w:p>
    <w:p w14:paraId="64A1366C" w14:textId="77777777" w:rsidR="00EB5A1E" w:rsidRPr="00EB5A1E" w:rsidRDefault="00EB5A1E" w:rsidP="00EB5A1E">
      <w:pPr>
        <w:pStyle w:val="AuthorName"/>
        <w:rPr>
          <w:rFonts w:asciiTheme="majorHAnsi" w:eastAsia="Times New Roman" w:hAnsiTheme="majorHAnsi" w:cs="Times New Roman"/>
          <w:b w:val="0"/>
          <w:caps w:val="0"/>
          <w:color w:val="212529"/>
          <w:sz w:val="22"/>
          <w:szCs w:val="22"/>
          <w:lang w:val="bg-BG"/>
        </w:rPr>
      </w:pPr>
      <w:r w:rsidRPr="00EB5A1E">
        <w:rPr>
          <w:rFonts w:asciiTheme="majorHAnsi" w:eastAsia="Times New Roman" w:hAnsiTheme="majorHAnsi" w:cs="Times New Roman" w:hint="cs"/>
          <w:b w:val="0"/>
          <w:caps w:val="0"/>
          <w:color w:val="212529"/>
          <w:sz w:val="22"/>
          <w:szCs w:val="22"/>
          <w:lang w:val="bg-BG"/>
        </w:rPr>
        <w:t>През</w:t>
      </w:r>
      <w:r w:rsidRPr="00EB5A1E">
        <w:rPr>
          <w:rFonts w:asciiTheme="majorHAnsi" w:eastAsia="Times New Roman" w:hAnsiTheme="majorHAnsi" w:cs="Times New Roman"/>
          <w:b w:val="0"/>
          <w:caps w:val="0"/>
          <w:color w:val="212529"/>
          <w:sz w:val="22"/>
          <w:szCs w:val="22"/>
          <w:lang w:val="bg-BG"/>
        </w:rPr>
        <w:t xml:space="preserve"> 1845 </w:t>
      </w:r>
      <w:r w:rsidRPr="00EB5A1E">
        <w:rPr>
          <w:rFonts w:asciiTheme="majorHAnsi" w:eastAsia="Times New Roman" w:hAnsiTheme="majorHAnsi" w:cs="Times New Roman" w:hint="cs"/>
          <w:b w:val="0"/>
          <w:caps w:val="0"/>
          <w:color w:val="212529"/>
          <w:sz w:val="22"/>
          <w:szCs w:val="22"/>
          <w:lang w:val="bg-BG"/>
        </w:rPr>
        <w:t>г</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евическо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училищ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еч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учели</w:t>
      </w:r>
      <w:r w:rsidRPr="00EB5A1E">
        <w:rPr>
          <w:rFonts w:asciiTheme="majorHAnsi" w:eastAsia="Times New Roman" w:hAnsiTheme="majorHAnsi" w:cs="Times New Roman"/>
          <w:b w:val="0"/>
          <w:caps w:val="0"/>
          <w:color w:val="212529"/>
          <w:sz w:val="22"/>
          <w:szCs w:val="22"/>
          <w:lang w:val="bg-BG"/>
        </w:rPr>
        <w:t xml:space="preserve"> 90 </w:t>
      </w:r>
      <w:r w:rsidRPr="00EB5A1E">
        <w:rPr>
          <w:rFonts w:asciiTheme="majorHAnsi" w:eastAsia="Times New Roman" w:hAnsiTheme="majorHAnsi" w:cs="Times New Roman" w:hint="cs"/>
          <w:b w:val="0"/>
          <w:caps w:val="0"/>
          <w:color w:val="212529"/>
          <w:sz w:val="22"/>
          <w:szCs w:val="22"/>
          <w:lang w:val="bg-BG"/>
        </w:rPr>
        <w:t>момиче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ричал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учителка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ставниц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Анастасия</w:t>
      </w:r>
      <w:r w:rsidRPr="00EB5A1E">
        <w:rPr>
          <w:rFonts w:asciiTheme="majorHAnsi" w:eastAsia="Times New Roman" w:hAnsiTheme="majorHAnsi" w:cs="Times New Roman" w:hint="eastAsia"/>
          <w:b w:val="0"/>
          <w:caps w:val="0"/>
          <w:color w:val="212529"/>
          <w:sz w:val="22"/>
          <w:szCs w:val="22"/>
          <w:lang w:val="bg-BG"/>
        </w:rPr>
        <w:t>“</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защо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т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ам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г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бучавал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м</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авал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ног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руг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житейск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знания</w:t>
      </w:r>
      <w:r w:rsidRPr="00EB5A1E">
        <w:rPr>
          <w:rFonts w:asciiTheme="majorHAnsi" w:eastAsia="Times New Roman" w:hAnsiTheme="majorHAnsi" w:cs="Times New Roman"/>
          <w:b w:val="0"/>
          <w:caps w:val="0"/>
          <w:color w:val="212529"/>
          <w:sz w:val="22"/>
          <w:szCs w:val="22"/>
          <w:lang w:val="bg-BG"/>
        </w:rPr>
        <w:t>.</w:t>
      </w:r>
    </w:p>
    <w:p w14:paraId="17B1C8B8" w14:textId="77777777" w:rsidR="00EB5A1E" w:rsidRPr="00EB5A1E" w:rsidRDefault="00EB5A1E" w:rsidP="00EB5A1E">
      <w:pPr>
        <w:pStyle w:val="AuthorName"/>
        <w:rPr>
          <w:rFonts w:asciiTheme="majorHAnsi" w:eastAsia="Times New Roman" w:hAnsiTheme="majorHAnsi" w:cs="Times New Roman"/>
          <w:b w:val="0"/>
          <w:caps w:val="0"/>
          <w:color w:val="212529"/>
          <w:sz w:val="22"/>
          <w:szCs w:val="22"/>
          <w:lang w:val="bg-BG"/>
        </w:rPr>
      </w:pPr>
      <w:r w:rsidRPr="00EB5A1E">
        <w:rPr>
          <w:rFonts w:asciiTheme="majorHAnsi" w:eastAsia="Times New Roman" w:hAnsiTheme="majorHAnsi" w:cs="Times New Roman" w:hint="cs"/>
          <w:b w:val="0"/>
          <w:caps w:val="0"/>
          <w:color w:val="212529"/>
          <w:sz w:val="22"/>
          <w:szCs w:val="22"/>
          <w:lang w:val="bg-BG"/>
        </w:rPr>
        <w:t>Образователният</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роцес</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бил</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църковно</w:t>
      </w:r>
      <w:r w:rsidRPr="00EB5A1E">
        <w:rPr>
          <w:rFonts w:asciiTheme="majorHAnsi" w:eastAsia="Times New Roman" w:hAnsiTheme="majorHAnsi" w:cs="Times New Roman"/>
          <w:b w:val="0"/>
          <w:caps w:val="0"/>
          <w:color w:val="212529"/>
          <w:sz w:val="22"/>
          <w:szCs w:val="22"/>
          <w:lang w:val="bg-BG"/>
        </w:rPr>
        <w:t>-</w:t>
      </w:r>
      <w:r w:rsidRPr="00EB5A1E">
        <w:rPr>
          <w:rFonts w:asciiTheme="majorHAnsi" w:eastAsia="Times New Roman" w:hAnsiTheme="majorHAnsi" w:cs="Times New Roman" w:hint="cs"/>
          <w:b w:val="0"/>
          <w:caps w:val="0"/>
          <w:color w:val="212529"/>
          <w:sz w:val="22"/>
          <w:szCs w:val="22"/>
          <w:lang w:val="bg-BG"/>
        </w:rPr>
        <w:t>славянск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книг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заимоучителн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етод</w:t>
      </w:r>
      <w:r w:rsidRPr="00EB5A1E">
        <w:rPr>
          <w:rFonts w:asciiTheme="majorHAnsi" w:eastAsia="Times New Roman" w:hAnsiTheme="majorHAnsi" w:cs="Times New Roman" w:hint="eastAsia"/>
          <w:b w:val="0"/>
          <w:caps w:val="0"/>
          <w:color w:val="212529"/>
          <w:sz w:val="22"/>
          <w:szCs w:val="22"/>
          <w:lang w:val="bg-BG"/>
        </w:rPr>
        <w:t>“</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еофит</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Рилск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о</w:t>
      </w:r>
      <w:r w:rsidRPr="00EB5A1E">
        <w:rPr>
          <w:rFonts w:asciiTheme="majorHAnsi" w:eastAsia="Times New Roman" w:hAnsiTheme="majorHAnsi" w:cs="Times New Roman"/>
          <w:b w:val="0"/>
          <w:caps w:val="0"/>
          <w:color w:val="212529"/>
          <w:sz w:val="22"/>
          <w:szCs w:val="22"/>
          <w:lang w:val="bg-BG"/>
        </w:rPr>
        <w:t>-</w:t>
      </w:r>
      <w:r w:rsidRPr="00EB5A1E">
        <w:rPr>
          <w:rFonts w:asciiTheme="majorHAnsi" w:eastAsia="Times New Roman" w:hAnsiTheme="majorHAnsi" w:cs="Times New Roman" w:hint="cs"/>
          <w:b w:val="0"/>
          <w:caps w:val="0"/>
          <w:color w:val="212529"/>
          <w:sz w:val="22"/>
          <w:szCs w:val="22"/>
          <w:lang w:val="bg-BG"/>
        </w:rPr>
        <w:t>големит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омиче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бучават</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о</w:t>
      </w:r>
      <w:r w:rsidRPr="00EB5A1E">
        <w:rPr>
          <w:rFonts w:asciiTheme="majorHAnsi" w:eastAsia="Times New Roman" w:hAnsiTheme="majorHAnsi" w:cs="Times New Roman"/>
          <w:b w:val="0"/>
          <w:caps w:val="0"/>
          <w:color w:val="212529"/>
          <w:sz w:val="22"/>
          <w:szCs w:val="22"/>
          <w:lang w:val="bg-BG"/>
        </w:rPr>
        <w:t>-</w:t>
      </w:r>
      <w:r w:rsidRPr="00EB5A1E">
        <w:rPr>
          <w:rFonts w:asciiTheme="majorHAnsi" w:eastAsia="Times New Roman" w:hAnsiTheme="majorHAnsi" w:cs="Times New Roman" w:hint="cs"/>
          <w:b w:val="0"/>
          <w:caps w:val="0"/>
          <w:color w:val="212529"/>
          <w:sz w:val="22"/>
          <w:szCs w:val="22"/>
          <w:lang w:val="bg-BG"/>
        </w:rPr>
        <w:t>малките</w:t>
      </w:r>
      <w:r w:rsidRPr="00EB5A1E">
        <w:rPr>
          <w:rFonts w:asciiTheme="majorHAnsi" w:eastAsia="Times New Roman" w:hAnsiTheme="majorHAnsi" w:cs="Times New Roman"/>
          <w:b w:val="0"/>
          <w:caps w:val="0"/>
          <w:color w:val="212529"/>
          <w:sz w:val="22"/>
          <w:szCs w:val="22"/>
          <w:lang w:val="bg-BG"/>
        </w:rPr>
        <w:t xml:space="preserve">/. </w:t>
      </w:r>
    </w:p>
    <w:p w14:paraId="1A6DFB82" w14:textId="77777777" w:rsidR="00EB5A1E" w:rsidRPr="00EB5A1E" w:rsidRDefault="00EB5A1E" w:rsidP="00EB5A1E">
      <w:pPr>
        <w:pStyle w:val="AuthorName"/>
        <w:rPr>
          <w:rFonts w:asciiTheme="majorHAnsi" w:eastAsia="Times New Roman" w:hAnsiTheme="majorHAnsi" w:cs="Times New Roman"/>
          <w:b w:val="0"/>
          <w:caps w:val="0"/>
          <w:color w:val="212529"/>
          <w:sz w:val="22"/>
          <w:szCs w:val="22"/>
          <w:lang w:val="bg-BG"/>
        </w:rPr>
      </w:pPr>
      <w:r w:rsidRPr="00EB5A1E">
        <w:rPr>
          <w:rFonts w:asciiTheme="majorHAnsi" w:eastAsia="Times New Roman" w:hAnsiTheme="majorHAnsi" w:cs="Times New Roman" w:hint="cs"/>
          <w:b w:val="0"/>
          <w:caps w:val="0"/>
          <w:color w:val="212529"/>
          <w:sz w:val="22"/>
          <w:szCs w:val="22"/>
          <w:lang w:val="bg-BG"/>
        </w:rPr>
        <w:t>Наред</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църковнит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редмет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реподавал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ветск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уки</w:t>
      </w:r>
      <w:r w:rsidRPr="00EB5A1E">
        <w:rPr>
          <w:rFonts w:asciiTheme="majorHAnsi" w:eastAsia="Times New Roman" w:hAnsiTheme="majorHAnsi" w:cs="Times New Roman"/>
          <w:b w:val="0"/>
          <w:caps w:val="0"/>
          <w:color w:val="212529"/>
          <w:sz w:val="22"/>
          <w:szCs w:val="22"/>
          <w:lang w:val="bg-BG"/>
        </w:rPr>
        <w:t xml:space="preserve"> – </w:t>
      </w:r>
      <w:r w:rsidRPr="00EB5A1E">
        <w:rPr>
          <w:rFonts w:asciiTheme="majorHAnsi" w:eastAsia="Times New Roman" w:hAnsiTheme="majorHAnsi" w:cs="Times New Roman" w:hint="cs"/>
          <w:b w:val="0"/>
          <w:caps w:val="0"/>
          <w:color w:val="212529"/>
          <w:sz w:val="22"/>
          <w:szCs w:val="22"/>
          <w:lang w:val="bg-BG"/>
        </w:rPr>
        <w:t>истор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географ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граматик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аритметика</w:t>
      </w:r>
      <w:r w:rsidRPr="00EB5A1E">
        <w:rPr>
          <w:rFonts w:asciiTheme="majorHAnsi" w:eastAsia="Times New Roman" w:hAnsiTheme="majorHAnsi" w:cs="Times New Roman"/>
          <w:b w:val="0"/>
          <w:caps w:val="0"/>
          <w:color w:val="212529"/>
          <w:sz w:val="22"/>
          <w:szCs w:val="22"/>
          <w:lang w:val="bg-BG"/>
        </w:rPr>
        <w:t>.</w:t>
      </w:r>
    </w:p>
    <w:p w14:paraId="08567AB4" w14:textId="77777777" w:rsidR="00EB5A1E" w:rsidRPr="00EB5A1E" w:rsidRDefault="00EB5A1E" w:rsidP="00EB5A1E">
      <w:pPr>
        <w:pStyle w:val="AuthorName"/>
        <w:rPr>
          <w:rFonts w:asciiTheme="majorHAnsi" w:eastAsia="Times New Roman" w:hAnsiTheme="majorHAnsi" w:cs="Times New Roman"/>
          <w:b w:val="0"/>
          <w:caps w:val="0"/>
          <w:color w:val="212529"/>
          <w:sz w:val="22"/>
          <w:szCs w:val="22"/>
          <w:lang w:val="bg-BG"/>
        </w:rPr>
      </w:pPr>
      <w:r w:rsidRPr="00EB5A1E">
        <w:rPr>
          <w:rFonts w:asciiTheme="majorHAnsi" w:eastAsia="Times New Roman" w:hAnsiTheme="majorHAnsi" w:cs="Times New Roman" w:hint="cs"/>
          <w:b w:val="0"/>
          <w:caps w:val="0"/>
          <w:color w:val="212529"/>
          <w:sz w:val="22"/>
          <w:szCs w:val="22"/>
          <w:lang w:val="bg-BG"/>
        </w:rPr>
        <w:t>Пионер</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женско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ветск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бразовани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у</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с</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Анастаси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имитров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тдава</w:t>
      </w:r>
      <w:r w:rsidRPr="00EB5A1E">
        <w:rPr>
          <w:rFonts w:asciiTheme="majorHAnsi" w:eastAsia="Times New Roman" w:hAnsiTheme="majorHAnsi" w:cs="Times New Roman"/>
          <w:b w:val="0"/>
          <w:caps w:val="0"/>
          <w:color w:val="212529"/>
          <w:sz w:val="22"/>
          <w:szCs w:val="22"/>
          <w:lang w:val="bg-BG"/>
        </w:rPr>
        <w:t xml:space="preserve"> 50 </w:t>
      </w:r>
      <w:r w:rsidRPr="00EB5A1E">
        <w:rPr>
          <w:rFonts w:asciiTheme="majorHAnsi" w:eastAsia="Times New Roman" w:hAnsiTheme="majorHAnsi" w:cs="Times New Roman" w:hint="cs"/>
          <w:b w:val="0"/>
          <w:caps w:val="0"/>
          <w:color w:val="212529"/>
          <w:sz w:val="22"/>
          <w:szCs w:val="22"/>
          <w:lang w:val="bg-BG"/>
        </w:rPr>
        <w:t>годин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т</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живо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кауза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едагог</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ставник</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дъхновител</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девическо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бразовани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България</w:t>
      </w:r>
      <w:r w:rsidRPr="00EB5A1E">
        <w:rPr>
          <w:rFonts w:asciiTheme="majorHAnsi" w:eastAsia="Times New Roman" w:hAnsiTheme="majorHAnsi" w:cs="Times New Roman"/>
          <w:b w:val="0"/>
          <w:caps w:val="0"/>
          <w:color w:val="212529"/>
          <w:sz w:val="22"/>
          <w:szCs w:val="22"/>
          <w:lang w:val="bg-BG"/>
        </w:rPr>
        <w:t>.</w:t>
      </w:r>
    </w:p>
    <w:p w14:paraId="0040B059" w14:textId="76A4C800" w:rsidR="00EB5A1E" w:rsidRPr="00EB5A1E" w:rsidRDefault="00EB5A1E" w:rsidP="00AB138B">
      <w:pPr>
        <w:pStyle w:val="AuthorName"/>
        <w:jc w:val="both"/>
        <w:rPr>
          <w:rFonts w:ascii="Times New Roman" w:hAnsi="Times New Roman"/>
          <w:lang w:val="bg-BG"/>
        </w:rPr>
      </w:pPr>
      <w:r w:rsidRPr="00EB5A1E">
        <w:rPr>
          <w:rFonts w:asciiTheme="majorHAnsi" w:eastAsia="Times New Roman" w:hAnsiTheme="majorHAnsi" w:cs="Times New Roman" w:hint="cs"/>
          <w:b w:val="0"/>
          <w:caps w:val="0"/>
          <w:color w:val="212529"/>
          <w:sz w:val="22"/>
          <w:szCs w:val="22"/>
          <w:lang w:val="bg-BG"/>
        </w:rPr>
        <w:t>Единствена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нимк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росветителкат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праве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реклон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ъзраст</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Йерусалим</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къде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т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е</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оттегл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ка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онахиня</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в</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манастир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в</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Атон</w:t>
      </w:r>
      <w:r w:rsidRPr="00EB5A1E">
        <w:rPr>
          <w:rFonts w:asciiTheme="majorHAnsi" w:eastAsia="Times New Roman" w:hAnsiTheme="majorHAnsi" w:cs="Times New Roman" w:hint="eastAsia"/>
          <w:b w:val="0"/>
          <w:caps w:val="0"/>
          <w:color w:val="212529"/>
          <w:sz w:val="22"/>
          <w:szCs w:val="22"/>
          <w:lang w:val="bg-BG"/>
        </w:rPr>
        <w:t>“</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рез</w:t>
      </w:r>
      <w:r w:rsidRPr="00EB5A1E">
        <w:rPr>
          <w:rFonts w:asciiTheme="majorHAnsi" w:eastAsia="Times New Roman" w:hAnsiTheme="majorHAnsi" w:cs="Times New Roman"/>
          <w:b w:val="0"/>
          <w:caps w:val="0"/>
          <w:color w:val="212529"/>
          <w:sz w:val="22"/>
          <w:szCs w:val="22"/>
          <w:lang w:val="bg-BG"/>
        </w:rPr>
        <w:t xml:space="preserve"> 1894 </w:t>
      </w:r>
      <w:r w:rsidRPr="00EB5A1E">
        <w:rPr>
          <w:rFonts w:asciiTheme="majorHAnsi" w:eastAsia="Times New Roman" w:hAnsiTheme="majorHAnsi" w:cs="Times New Roman" w:hint="cs"/>
          <w:b w:val="0"/>
          <w:caps w:val="0"/>
          <w:color w:val="212529"/>
          <w:sz w:val="22"/>
          <w:szCs w:val="22"/>
          <w:lang w:val="bg-BG"/>
        </w:rPr>
        <w:t>г</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Там</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рием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имет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Ан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Четир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годин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по</w:t>
      </w:r>
      <w:r w:rsidRPr="00EB5A1E">
        <w:rPr>
          <w:rFonts w:asciiTheme="majorHAnsi" w:eastAsia="Times New Roman" w:hAnsiTheme="majorHAnsi" w:cs="Times New Roman"/>
          <w:b w:val="0"/>
          <w:caps w:val="0"/>
          <w:color w:val="212529"/>
          <w:sz w:val="22"/>
          <w:szCs w:val="22"/>
          <w:lang w:val="bg-BG"/>
        </w:rPr>
        <w:t>-</w:t>
      </w:r>
      <w:r w:rsidRPr="00EB5A1E">
        <w:rPr>
          <w:rFonts w:asciiTheme="majorHAnsi" w:eastAsia="Times New Roman" w:hAnsiTheme="majorHAnsi" w:cs="Times New Roman" w:hint="cs"/>
          <w:b w:val="0"/>
          <w:caps w:val="0"/>
          <w:color w:val="212529"/>
          <w:sz w:val="22"/>
          <w:szCs w:val="22"/>
          <w:lang w:val="bg-BG"/>
        </w:rPr>
        <w:t>късно</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напуска</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този</w:t>
      </w:r>
      <w:r w:rsidRPr="00EB5A1E">
        <w:rPr>
          <w:rFonts w:asciiTheme="majorHAnsi" w:eastAsia="Times New Roman" w:hAnsiTheme="majorHAnsi" w:cs="Times New Roman"/>
          <w:b w:val="0"/>
          <w:caps w:val="0"/>
          <w:color w:val="212529"/>
          <w:sz w:val="22"/>
          <w:szCs w:val="22"/>
          <w:lang w:val="bg-BG"/>
        </w:rPr>
        <w:t xml:space="preserve"> </w:t>
      </w:r>
      <w:r w:rsidRPr="00EB5A1E">
        <w:rPr>
          <w:rFonts w:asciiTheme="majorHAnsi" w:eastAsia="Times New Roman" w:hAnsiTheme="majorHAnsi" w:cs="Times New Roman" w:hint="cs"/>
          <w:b w:val="0"/>
          <w:caps w:val="0"/>
          <w:color w:val="212529"/>
          <w:sz w:val="22"/>
          <w:szCs w:val="22"/>
          <w:lang w:val="bg-BG"/>
        </w:rPr>
        <w:t>свят</w:t>
      </w:r>
      <w:r w:rsidRPr="00EB5A1E">
        <w:rPr>
          <w:rFonts w:asciiTheme="majorHAnsi" w:eastAsia="Times New Roman" w:hAnsiTheme="majorHAnsi" w:cs="Times New Roman"/>
          <w:b w:val="0"/>
          <w:caps w:val="0"/>
          <w:color w:val="212529"/>
          <w:sz w:val="22"/>
          <w:szCs w:val="22"/>
          <w:lang w:val="bg-BG"/>
        </w:rPr>
        <w:t>.</w:t>
      </w:r>
    </w:p>
    <w:p w14:paraId="1A8E25AD" w14:textId="20FEF5AC" w:rsidR="002003FC" w:rsidRPr="004F38D0" w:rsidRDefault="002003FC" w:rsidP="002003FC">
      <w:pPr>
        <w:shd w:val="clear" w:color="auto" w:fill="F2F2F2" w:themeFill="background1" w:themeFillShade="F2"/>
        <w:jc w:val="center"/>
        <w:rPr>
          <w:rFonts w:ascii="Times New Roman" w:hAnsi="Times New Roman"/>
          <w:sz w:val="8"/>
          <w:szCs w:val="8"/>
          <w:lang w:val="bg-BG"/>
        </w:rPr>
      </w:pPr>
    </w:p>
    <w:p w14:paraId="5A480CE7" w14:textId="0061E1D5" w:rsidR="002003FC" w:rsidRPr="00463B97" w:rsidRDefault="004F38D0" w:rsidP="002003FC">
      <w:pPr>
        <w:shd w:val="clear" w:color="auto" w:fill="F2F2F2" w:themeFill="background1" w:themeFillShade="F2"/>
        <w:spacing w:after="0" w:line="240" w:lineRule="auto"/>
        <w:jc w:val="center"/>
        <w:rPr>
          <w:rFonts w:asciiTheme="majorHAnsi" w:hAnsiTheme="majorHAnsi"/>
          <w:b/>
          <w:bCs/>
          <w:lang w:val="bg-BG"/>
        </w:rPr>
      </w:pPr>
      <w:r w:rsidRPr="00463B97">
        <w:rPr>
          <w:rFonts w:asciiTheme="majorHAnsi" w:hAnsiTheme="majorHAnsi"/>
          <w:noProof/>
          <w:lang w:val="bg-BG"/>
        </w:rPr>
        <w:drawing>
          <wp:anchor distT="0" distB="0" distL="114300" distR="114300" simplePos="0" relativeHeight="251640320" behindDoc="0" locked="0" layoutInCell="1" allowOverlap="1" wp14:anchorId="38EBC178" wp14:editId="218601BC">
            <wp:simplePos x="0" y="0"/>
            <wp:positionH relativeFrom="column">
              <wp:posOffset>188595</wp:posOffset>
            </wp:positionH>
            <wp:positionV relativeFrom="paragraph">
              <wp:posOffset>36830</wp:posOffset>
            </wp:positionV>
            <wp:extent cx="684530" cy="507365"/>
            <wp:effectExtent l="19050" t="0" r="20320" b="149860"/>
            <wp:wrapNone/>
            <wp:docPr id="568904606" name="Picture 568904606" descr="A logo with a person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904606" name="Picture 568904606" descr="A logo with a person in the middle&#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84530" cy="50736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2003FC" w:rsidRPr="00463B97">
        <w:rPr>
          <w:rFonts w:asciiTheme="majorHAnsi" w:hAnsiTheme="majorHAnsi" w:cs="Calibri"/>
          <w:b/>
          <w:bCs/>
          <w:lang w:val="bg-BG"/>
        </w:rPr>
        <w:t>Стажантски</w:t>
      </w:r>
      <w:r w:rsidR="002003FC" w:rsidRPr="00463B97">
        <w:rPr>
          <w:rFonts w:asciiTheme="majorHAnsi" w:hAnsiTheme="majorHAnsi"/>
          <w:b/>
          <w:bCs/>
          <w:lang w:val="bg-BG"/>
        </w:rPr>
        <w:t xml:space="preserve"> </w:t>
      </w:r>
      <w:r w:rsidR="002003FC" w:rsidRPr="00463B97">
        <w:rPr>
          <w:rFonts w:asciiTheme="majorHAnsi" w:hAnsiTheme="majorHAnsi" w:cs="Calibri"/>
          <w:b/>
          <w:bCs/>
          <w:lang w:val="bg-BG"/>
        </w:rPr>
        <w:t>бюлетин</w:t>
      </w:r>
      <w:r w:rsidR="002003FC" w:rsidRPr="00463B97">
        <w:rPr>
          <w:rFonts w:asciiTheme="majorHAnsi" w:hAnsiTheme="majorHAnsi"/>
          <w:b/>
          <w:bCs/>
          <w:lang w:val="bg-BG"/>
        </w:rPr>
        <w:t xml:space="preserve"> </w:t>
      </w:r>
      <w:r w:rsidR="002003FC" w:rsidRPr="00463B97">
        <w:rPr>
          <w:rFonts w:asciiTheme="majorHAnsi" w:hAnsiTheme="majorHAnsi" w:cs="Calibri"/>
          <w:b/>
          <w:bCs/>
          <w:lang w:val="bg-BG"/>
        </w:rPr>
        <w:t>на</w:t>
      </w:r>
      <w:r w:rsidR="002003FC" w:rsidRPr="00463B97">
        <w:rPr>
          <w:rFonts w:asciiTheme="majorHAnsi" w:hAnsiTheme="majorHAnsi"/>
          <w:b/>
          <w:bCs/>
          <w:lang w:val="bg-BG"/>
        </w:rPr>
        <w:t xml:space="preserve"> </w:t>
      </w:r>
      <w:r w:rsidR="002003FC" w:rsidRPr="00463B97">
        <w:rPr>
          <w:rFonts w:asciiTheme="majorHAnsi" w:hAnsiTheme="majorHAnsi" w:cs="Euphemia"/>
          <w:b/>
          <w:bCs/>
          <w:lang w:val="bg-BG"/>
        </w:rPr>
        <w:t>„</w:t>
      </w:r>
      <w:r w:rsidR="002003FC" w:rsidRPr="00463B97">
        <w:rPr>
          <w:rFonts w:asciiTheme="majorHAnsi" w:hAnsiTheme="majorHAnsi" w:cs="Calibri"/>
          <w:b/>
          <w:bCs/>
          <w:lang w:val="bg-BG"/>
        </w:rPr>
        <w:t>Школа</w:t>
      </w:r>
      <w:r w:rsidR="002003FC" w:rsidRPr="00463B97">
        <w:rPr>
          <w:rFonts w:asciiTheme="majorHAnsi" w:hAnsiTheme="majorHAnsi"/>
          <w:b/>
          <w:bCs/>
          <w:lang w:val="bg-BG"/>
        </w:rPr>
        <w:t xml:space="preserve"> </w:t>
      </w:r>
      <w:r w:rsidR="002003FC" w:rsidRPr="00463B97">
        <w:rPr>
          <w:rFonts w:asciiTheme="majorHAnsi" w:hAnsiTheme="majorHAnsi" w:cs="Calibri"/>
          <w:b/>
          <w:bCs/>
          <w:lang w:val="bg-BG"/>
        </w:rPr>
        <w:t>БТА</w:t>
      </w:r>
      <w:r w:rsidR="002003FC" w:rsidRPr="00463B97">
        <w:rPr>
          <w:rFonts w:asciiTheme="majorHAnsi" w:hAnsiTheme="majorHAnsi" w:cs="Euphemia"/>
          <w:b/>
          <w:bCs/>
          <w:lang w:val="bg-BG"/>
        </w:rPr>
        <w:t>“</w:t>
      </w:r>
      <w:r w:rsidR="002003FC" w:rsidRPr="00463B97">
        <w:rPr>
          <w:rFonts w:asciiTheme="majorHAnsi" w:hAnsiTheme="majorHAnsi"/>
          <w:b/>
          <w:bCs/>
          <w:lang w:val="bg-BG"/>
        </w:rPr>
        <w:t xml:space="preserve">, </w:t>
      </w:r>
      <w:r w:rsidR="002003FC" w:rsidRPr="00463B97">
        <w:rPr>
          <w:rFonts w:asciiTheme="majorHAnsi" w:hAnsiTheme="majorHAnsi" w:cs="Calibri"/>
          <w:b/>
          <w:bCs/>
          <w:lang w:val="bg-BG"/>
        </w:rPr>
        <w:t>бр</w:t>
      </w:r>
      <w:r w:rsidR="002003FC" w:rsidRPr="00463B97">
        <w:rPr>
          <w:rFonts w:asciiTheme="majorHAnsi" w:hAnsiTheme="majorHAnsi"/>
          <w:b/>
          <w:bCs/>
          <w:lang w:val="bg-BG"/>
        </w:rPr>
        <w:t>.</w:t>
      </w:r>
      <w:r w:rsidR="00976934">
        <w:rPr>
          <w:rFonts w:asciiTheme="majorHAnsi" w:hAnsiTheme="majorHAnsi"/>
          <w:b/>
          <w:bCs/>
          <w:lang w:val="bg-BG"/>
        </w:rPr>
        <w:t>8</w:t>
      </w:r>
      <w:r w:rsidR="002003FC" w:rsidRPr="00463B97">
        <w:rPr>
          <w:rFonts w:asciiTheme="majorHAnsi" w:hAnsiTheme="majorHAnsi"/>
          <w:b/>
          <w:bCs/>
          <w:lang w:val="bg-BG"/>
        </w:rPr>
        <w:t>/18.</w:t>
      </w:r>
      <w:r w:rsidR="00061D05" w:rsidRPr="00463B97">
        <w:rPr>
          <w:rFonts w:asciiTheme="majorHAnsi" w:hAnsiTheme="majorHAnsi"/>
          <w:b/>
          <w:bCs/>
          <w:lang w:val="bg-BG"/>
        </w:rPr>
        <w:t>0</w:t>
      </w:r>
      <w:r w:rsidR="00976934">
        <w:rPr>
          <w:rFonts w:asciiTheme="majorHAnsi" w:hAnsiTheme="majorHAnsi"/>
          <w:b/>
          <w:bCs/>
          <w:lang w:val="bg-BG"/>
        </w:rPr>
        <w:t>4</w:t>
      </w:r>
      <w:r w:rsidR="002003FC" w:rsidRPr="00463B97">
        <w:rPr>
          <w:rFonts w:asciiTheme="majorHAnsi" w:hAnsiTheme="majorHAnsi"/>
          <w:b/>
          <w:bCs/>
          <w:lang w:val="bg-BG"/>
        </w:rPr>
        <w:t>.202</w:t>
      </w:r>
      <w:r w:rsidR="00061D05" w:rsidRPr="00463B97">
        <w:rPr>
          <w:rFonts w:asciiTheme="majorHAnsi" w:hAnsiTheme="majorHAnsi"/>
          <w:b/>
          <w:bCs/>
          <w:lang w:val="bg-BG"/>
        </w:rPr>
        <w:t>4</w:t>
      </w:r>
    </w:p>
    <w:p w14:paraId="1923D675" w14:textId="4E1234DF" w:rsidR="002003FC" w:rsidRPr="00463B97" w:rsidRDefault="002003FC" w:rsidP="002003FC">
      <w:pPr>
        <w:shd w:val="clear" w:color="auto" w:fill="F2F2F2" w:themeFill="background1" w:themeFillShade="F2"/>
        <w:spacing w:after="0" w:line="240" w:lineRule="auto"/>
        <w:jc w:val="center"/>
        <w:rPr>
          <w:rFonts w:asciiTheme="majorHAnsi" w:hAnsiTheme="majorHAnsi"/>
          <w:lang w:val="bg-BG"/>
        </w:rPr>
      </w:pPr>
      <w:r w:rsidRPr="00463B97">
        <w:rPr>
          <w:rFonts w:asciiTheme="majorHAnsi" w:hAnsiTheme="majorHAnsi"/>
          <w:lang w:val="bg-BG"/>
        </w:rPr>
        <w:t xml:space="preserve">1124 </w:t>
      </w:r>
      <w:r w:rsidRPr="00463B97">
        <w:rPr>
          <w:rFonts w:asciiTheme="majorHAnsi" w:hAnsiTheme="majorHAnsi" w:cs="Calibri"/>
          <w:lang w:val="bg-BG"/>
        </w:rPr>
        <w:t>София</w:t>
      </w:r>
      <w:r w:rsidRPr="00463B97">
        <w:rPr>
          <w:rFonts w:asciiTheme="majorHAnsi" w:hAnsiTheme="majorHAnsi"/>
          <w:lang w:val="bg-BG"/>
        </w:rPr>
        <w:t xml:space="preserve">, </w:t>
      </w:r>
      <w:r w:rsidRPr="00463B97">
        <w:rPr>
          <w:rFonts w:asciiTheme="majorHAnsi" w:hAnsiTheme="majorHAnsi" w:cs="Calibri"/>
          <w:lang w:val="bg-BG"/>
        </w:rPr>
        <w:t>бул</w:t>
      </w:r>
      <w:r w:rsidRPr="00463B97">
        <w:rPr>
          <w:rFonts w:asciiTheme="majorHAnsi" w:hAnsiTheme="majorHAnsi"/>
          <w:lang w:val="bg-BG"/>
        </w:rPr>
        <w:t xml:space="preserve">. </w:t>
      </w:r>
      <w:r w:rsidRPr="00463B97">
        <w:rPr>
          <w:rFonts w:asciiTheme="majorHAnsi" w:hAnsiTheme="majorHAnsi" w:cs="Euphemia"/>
          <w:lang w:val="bg-BG"/>
        </w:rPr>
        <w:t>„</w:t>
      </w:r>
      <w:r w:rsidRPr="00463B97">
        <w:rPr>
          <w:rFonts w:asciiTheme="majorHAnsi" w:hAnsiTheme="majorHAnsi" w:cs="Calibri"/>
          <w:lang w:val="bg-BG"/>
        </w:rPr>
        <w:t>Цариградско</w:t>
      </w:r>
      <w:r w:rsidRPr="00463B97">
        <w:rPr>
          <w:rFonts w:asciiTheme="majorHAnsi" w:hAnsiTheme="majorHAnsi"/>
          <w:lang w:val="bg-BG"/>
        </w:rPr>
        <w:t xml:space="preserve"> </w:t>
      </w:r>
      <w:r w:rsidRPr="00463B97">
        <w:rPr>
          <w:rFonts w:asciiTheme="majorHAnsi" w:hAnsiTheme="majorHAnsi" w:cs="Calibri"/>
          <w:lang w:val="bg-BG"/>
        </w:rPr>
        <w:t>шосе</w:t>
      </w:r>
      <w:r w:rsidRPr="00463B97">
        <w:rPr>
          <w:rFonts w:asciiTheme="majorHAnsi" w:hAnsiTheme="majorHAnsi" w:cs="Euphemia"/>
          <w:lang w:val="bg-BG"/>
        </w:rPr>
        <w:t>“</w:t>
      </w:r>
      <w:r w:rsidRPr="00463B97">
        <w:rPr>
          <w:rFonts w:asciiTheme="majorHAnsi" w:hAnsiTheme="majorHAnsi"/>
          <w:lang w:val="bg-BG"/>
        </w:rPr>
        <w:t xml:space="preserve"> </w:t>
      </w:r>
      <w:r w:rsidRPr="00463B97">
        <w:rPr>
          <w:rFonts w:asciiTheme="majorHAnsi" w:hAnsiTheme="majorHAnsi" w:cs="Arial"/>
          <w:lang w:val="bg-BG"/>
        </w:rPr>
        <w:t>№</w:t>
      </w:r>
      <w:r w:rsidRPr="00463B97">
        <w:rPr>
          <w:rFonts w:asciiTheme="majorHAnsi" w:hAnsiTheme="majorHAnsi"/>
          <w:lang w:val="bg-BG"/>
        </w:rPr>
        <w:t>49, schola@bta.bg, 02/9262306</w:t>
      </w:r>
    </w:p>
    <w:p w14:paraId="26A5EE20" w14:textId="35E244FD" w:rsidR="00164EFA" w:rsidRPr="004F38D0" w:rsidRDefault="00164EFA" w:rsidP="00164EFA">
      <w:pPr>
        <w:shd w:val="clear" w:color="auto" w:fill="F2F2F2" w:themeFill="background1" w:themeFillShade="F2"/>
        <w:spacing w:after="0" w:line="240" w:lineRule="auto"/>
        <w:jc w:val="both"/>
        <w:rPr>
          <w:rFonts w:asciiTheme="majorHAnsi" w:hAnsiTheme="majorHAnsi" w:cs="Calibri"/>
          <w:sz w:val="6"/>
          <w:szCs w:val="6"/>
          <w:lang w:val="bg-BG"/>
        </w:rPr>
      </w:pPr>
      <w:r w:rsidRPr="00463B97">
        <w:rPr>
          <w:rFonts w:asciiTheme="majorHAnsi" w:hAnsiTheme="majorHAnsi" w:cs="Calibri"/>
          <w:lang w:val="bg-BG"/>
        </w:rPr>
        <w:t xml:space="preserve"> </w:t>
      </w:r>
    </w:p>
    <w:p w14:paraId="4FF0EE42" w14:textId="5ACDC055" w:rsidR="002003FC" w:rsidRPr="009C6ADE" w:rsidRDefault="00E92F85" w:rsidP="00E92F85">
      <w:pPr>
        <w:shd w:val="clear" w:color="auto" w:fill="F2F2F2" w:themeFill="background1" w:themeFillShade="F2"/>
        <w:spacing w:after="0" w:line="240" w:lineRule="auto"/>
        <w:jc w:val="center"/>
        <w:rPr>
          <w:rFonts w:asciiTheme="majorHAnsi" w:hAnsiTheme="majorHAnsi" w:cstheme="majorBidi"/>
          <w:b/>
          <w:bCs/>
          <w:lang w:val="bg-BG"/>
        </w:rPr>
      </w:pPr>
      <w:r w:rsidRPr="009C6ADE">
        <w:rPr>
          <w:rFonts w:asciiTheme="majorHAnsi" w:hAnsiTheme="majorHAnsi" w:cstheme="majorBidi" w:hint="cs"/>
          <w:b/>
          <w:bCs/>
          <w:lang w:val="bg-BG"/>
        </w:rPr>
        <w:t>ГЕРГАНА</w:t>
      </w:r>
      <w:r w:rsidRPr="009C6ADE">
        <w:rPr>
          <w:rFonts w:asciiTheme="majorHAnsi" w:hAnsiTheme="majorHAnsi" w:cstheme="majorBidi"/>
          <w:b/>
          <w:bCs/>
          <w:lang w:val="bg-BG"/>
        </w:rPr>
        <w:t xml:space="preserve"> </w:t>
      </w:r>
      <w:r w:rsidRPr="009C6ADE">
        <w:rPr>
          <w:rFonts w:asciiTheme="majorHAnsi" w:hAnsiTheme="majorHAnsi" w:cstheme="majorBidi" w:hint="cs"/>
          <w:b/>
          <w:bCs/>
          <w:lang w:val="bg-BG"/>
        </w:rPr>
        <w:t>ВАСИЛЕВА</w:t>
      </w:r>
      <w:r w:rsidRPr="009C6ADE">
        <w:rPr>
          <w:rFonts w:asciiTheme="majorHAnsi" w:hAnsiTheme="majorHAnsi" w:cstheme="majorBidi"/>
          <w:b/>
          <w:bCs/>
          <w:lang w:val="bg-BG"/>
        </w:rPr>
        <w:t xml:space="preserve">, </w:t>
      </w:r>
      <w:r w:rsidR="00C8288D" w:rsidRPr="009C6ADE">
        <w:rPr>
          <w:rFonts w:asciiTheme="majorHAnsi" w:hAnsiTheme="majorHAnsi" w:cstheme="majorBidi"/>
          <w:b/>
          <w:bCs/>
          <w:lang w:val="bg-BG"/>
        </w:rPr>
        <w:t>КАТРИН ДИШЕВА,</w:t>
      </w:r>
      <w:r w:rsidR="00061D05" w:rsidRPr="009C6ADE">
        <w:rPr>
          <w:rFonts w:asciiTheme="majorHAnsi" w:hAnsiTheme="majorHAnsi" w:cstheme="majorBidi"/>
          <w:b/>
          <w:bCs/>
          <w:lang w:val="bg-BG"/>
        </w:rPr>
        <w:t xml:space="preserve"> </w:t>
      </w:r>
      <w:r w:rsidR="00976934">
        <w:rPr>
          <w:rFonts w:asciiTheme="majorHAnsi" w:hAnsiTheme="majorHAnsi" w:cstheme="majorBidi"/>
          <w:b/>
          <w:bCs/>
          <w:lang w:val="bg-BG"/>
        </w:rPr>
        <w:t xml:space="preserve"> </w:t>
      </w:r>
      <w:r w:rsidR="004E751D" w:rsidRPr="009C6ADE">
        <w:rPr>
          <w:rFonts w:asciiTheme="majorHAnsi" w:hAnsiTheme="majorHAnsi" w:cstheme="majorBidi" w:hint="cs"/>
          <w:b/>
          <w:bCs/>
          <w:lang w:val="bg-BG"/>
        </w:rPr>
        <w:t>ЮЛИАНА</w:t>
      </w:r>
      <w:r w:rsidR="004E751D" w:rsidRPr="009C6ADE">
        <w:rPr>
          <w:rFonts w:asciiTheme="majorHAnsi" w:hAnsiTheme="majorHAnsi" w:cstheme="majorBidi"/>
          <w:b/>
          <w:bCs/>
          <w:lang w:val="bg-BG"/>
        </w:rPr>
        <w:t xml:space="preserve"> </w:t>
      </w:r>
      <w:r w:rsidR="004E751D" w:rsidRPr="009C6ADE">
        <w:rPr>
          <w:rFonts w:asciiTheme="majorHAnsi" w:hAnsiTheme="majorHAnsi" w:cstheme="majorBidi" w:hint="cs"/>
          <w:b/>
          <w:bCs/>
          <w:lang w:val="bg-BG"/>
        </w:rPr>
        <w:t>АНДРЕЕВА</w:t>
      </w:r>
    </w:p>
    <w:p w14:paraId="68F135B0" w14:textId="11F3B70D" w:rsidR="002003FC" w:rsidRPr="00463B97" w:rsidRDefault="002003FC" w:rsidP="002003FC">
      <w:pPr>
        <w:shd w:val="clear" w:color="auto" w:fill="F2F2F2" w:themeFill="background1" w:themeFillShade="F2"/>
        <w:spacing w:after="0" w:line="240" w:lineRule="auto"/>
        <w:jc w:val="center"/>
        <w:rPr>
          <w:rFonts w:asciiTheme="majorHAnsi" w:hAnsiTheme="majorHAnsi" w:cstheme="majorBidi"/>
          <w:lang w:val="bg-BG"/>
        </w:rPr>
      </w:pPr>
      <w:r w:rsidRPr="00463B97">
        <w:rPr>
          <w:rFonts w:asciiTheme="majorHAnsi" w:hAnsiTheme="majorHAnsi" w:cstheme="majorBidi"/>
          <w:lang w:val="bg-BG"/>
        </w:rPr>
        <w:t xml:space="preserve"> </w:t>
      </w:r>
    </w:p>
    <w:p w14:paraId="5146E03D" w14:textId="1590ECF8" w:rsidR="002003FC" w:rsidRDefault="002003FC" w:rsidP="00E92F85">
      <w:pPr>
        <w:shd w:val="clear" w:color="auto" w:fill="F2F2F2" w:themeFill="background1" w:themeFillShade="F2"/>
        <w:spacing w:after="0" w:line="240" w:lineRule="auto"/>
        <w:jc w:val="center"/>
        <w:rPr>
          <w:rFonts w:asciiTheme="majorHAnsi" w:hAnsiTheme="majorHAnsi" w:cstheme="majorBidi"/>
          <w:lang w:val="bg-BG"/>
        </w:rPr>
      </w:pPr>
      <w:r w:rsidRPr="00463B97">
        <w:rPr>
          <w:rFonts w:asciiTheme="majorHAnsi" w:hAnsiTheme="majorHAnsi" w:cstheme="majorBidi"/>
          <w:lang w:val="bg-BG"/>
        </w:rPr>
        <w:t xml:space="preserve">Ментори: </w:t>
      </w:r>
      <w:r w:rsidR="00C8288D" w:rsidRPr="00463B97">
        <w:rPr>
          <w:rFonts w:asciiTheme="majorHAnsi" w:hAnsiTheme="majorHAnsi" w:cstheme="majorBidi"/>
          <w:lang w:val="bg-BG"/>
        </w:rPr>
        <w:t xml:space="preserve">Даниел Димитров,  </w:t>
      </w:r>
      <w:r w:rsidRPr="00463B97">
        <w:rPr>
          <w:rFonts w:asciiTheme="majorHAnsi" w:hAnsiTheme="majorHAnsi" w:cstheme="majorBidi"/>
          <w:lang w:val="bg-BG"/>
        </w:rPr>
        <w:t>Ива Тончева,</w:t>
      </w:r>
      <w:r w:rsidR="00061D05" w:rsidRPr="00463B97">
        <w:rPr>
          <w:rFonts w:asciiTheme="majorHAnsi" w:hAnsiTheme="majorHAnsi" w:cstheme="majorBidi"/>
          <w:lang w:val="bg-BG"/>
        </w:rPr>
        <w:t xml:space="preserve"> </w:t>
      </w:r>
      <w:r w:rsidRPr="00463B97">
        <w:rPr>
          <w:rFonts w:asciiTheme="majorHAnsi" w:hAnsiTheme="majorHAnsi" w:cstheme="majorBidi"/>
          <w:lang w:val="bg-BG"/>
        </w:rPr>
        <w:t>Гавраил Гавраилов</w:t>
      </w:r>
      <w:r w:rsidR="00061D05" w:rsidRPr="00463B97">
        <w:rPr>
          <w:rFonts w:asciiTheme="majorHAnsi" w:hAnsiTheme="majorHAnsi" w:cstheme="majorBidi"/>
          <w:lang w:val="bg-BG"/>
        </w:rPr>
        <w:t xml:space="preserve">, </w:t>
      </w:r>
      <w:r w:rsidR="004E751D">
        <w:rPr>
          <w:rFonts w:asciiTheme="majorHAnsi" w:hAnsiTheme="majorHAnsi" w:cstheme="majorBidi"/>
          <w:lang w:val="bg-BG"/>
        </w:rPr>
        <w:t>Цветанка Янкова</w:t>
      </w:r>
    </w:p>
    <w:p w14:paraId="42BF61EA" w14:textId="77777777" w:rsidR="00976934" w:rsidRPr="00463B97" w:rsidRDefault="00976934" w:rsidP="00E92F85">
      <w:pPr>
        <w:shd w:val="clear" w:color="auto" w:fill="F2F2F2" w:themeFill="background1" w:themeFillShade="F2"/>
        <w:spacing w:after="0" w:line="240" w:lineRule="auto"/>
        <w:jc w:val="center"/>
        <w:rPr>
          <w:rFonts w:asciiTheme="majorHAnsi" w:hAnsiTheme="majorHAnsi" w:cstheme="majorBidi"/>
          <w:lang w:val="bg-BG"/>
        </w:rPr>
      </w:pPr>
    </w:p>
    <w:p w14:paraId="27155BC1" w14:textId="77777777" w:rsidR="002003FC" w:rsidRPr="00463B97" w:rsidRDefault="002003FC" w:rsidP="002003FC">
      <w:pPr>
        <w:shd w:val="clear" w:color="auto" w:fill="F2F2F2" w:themeFill="background1" w:themeFillShade="F2"/>
        <w:spacing w:after="0" w:line="240" w:lineRule="auto"/>
        <w:jc w:val="center"/>
        <w:rPr>
          <w:rFonts w:asciiTheme="majorHAnsi" w:hAnsiTheme="majorHAnsi" w:cstheme="majorBidi"/>
          <w:b/>
          <w:bCs/>
          <w:lang w:val="bg-BG"/>
        </w:rPr>
      </w:pPr>
      <w:r w:rsidRPr="00463B97">
        <w:rPr>
          <w:rFonts w:asciiTheme="majorHAnsi" w:hAnsiTheme="majorHAnsi" w:cstheme="majorBidi"/>
          <w:b/>
          <w:bCs/>
          <w:lang w:val="bg-BG"/>
        </w:rPr>
        <w:t>Идея и творческа реализация - Анета Паунска, ръководител  „Школа БТА“</w:t>
      </w:r>
    </w:p>
    <w:p w14:paraId="56F9886E" w14:textId="77777777" w:rsidR="00DE1471" w:rsidRPr="00463B97" w:rsidRDefault="00DE1471" w:rsidP="00945736">
      <w:pPr>
        <w:shd w:val="clear" w:color="auto" w:fill="FFFFFF" w:themeFill="background1"/>
        <w:jc w:val="both"/>
        <w:rPr>
          <w:rFonts w:asciiTheme="majorHAnsi" w:hAnsiTheme="majorHAnsi"/>
          <w:sz w:val="24"/>
          <w:szCs w:val="24"/>
          <w:lang w:val="bg-BG"/>
        </w:rPr>
      </w:pPr>
    </w:p>
    <w:sectPr w:rsidR="00DE1471" w:rsidRPr="00463B97" w:rsidSect="00EE3AC6">
      <w:type w:val="continuous"/>
      <w:pgSz w:w="15840" w:h="24480" w:code="3"/>
      <w:pgMar w:top="0" w:right="1170" w:bottom="288" w:left="1440" w:header="432"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40B3F1" w14:textId="77777777" w:rsidR="00EE3AC6" w:rsidRDefault="00EE3AC6" w:rsidP="00554336">
      <w:pPr>
        <w:spacing w:after="0" w:line="240" w:lineRule="auto"/>
      </w:pPr>
      <w:r>
        <w:separator/>
      </w:r>
    </w:p>
    <w:p w14:paraId="2743DBB3" w14:textId="77777777" w:rsidR="00EE3AC6" w:rsidRDefault="00EE3AC6"/>
  </w:endnote>
  <w:endnote w:type="continuationSeparator" w:id="0">
    <w:p w14:paraId="2C499A04" w14:textId="77777777" w:rsidR="00EE3AC6" w:rsidRDefault="00EE3AC6" w:rsidP="00554336">
      <w:pPr>
        <w:spacing w:after="0" w:line="240" w:lineRule="auto"/>
      </w:pPr>
      <w:r>
        <w:continuationSeparator/>
      </w:r>
    </w:p>
    <w:p w14:paraId="1EA645D3" w14:textId="77777777" w:rsidR="00EE3AC6" w:rsidRDefault="00EE3A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Euphemia">
    <w:charset w:val="00"/>
    <w:family w:val="swiss"/>
    <w:pitch w:val="variable"/>
    <w:sig w:usb0="8000006F" w:usb1="0000004A" w:usb2="00002000" w:usb3="00000000" w:csb0="00000001"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Sofi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93819" w14:textId="34C30F30" w:rsidR="00811793" w:rsidRPr="003B1414" w:rsidRDefault="00811793">
    <w:pPr>
      <w:pStyle w:val="Footer"/>
      <w:jc w:val="center"/>
      <w:rPr>
        <w:lang w:val="bg-BG"/>
      </w:rPr>
    </w:pPr>
  </w:p>
  <w:p w14:paraId="7FAED547" w14:textId="77777777" w:rsidR="00811793" w:rsidRDefault="00811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EEA97E" w14:textId="77777777" w:rsidR="00EE3AC6" w:rsidRDefault="00EE3AC6" w:rsidP="00554336">
      <w:pPr>
        <w:spacing w:after="0" w:line="240" w:lineRule="auto"/>
      </w:pPr>
      <w:r>
        <w:separator/>
      </w:r>
    </w:p>
    <w:p w14:paraId="30E9384B" w14:textId="77777777" w:rsidR="00EE3AC6" w:rsidRDefault="00EE3AC6"/>
  </w:footnote>
  <w:footnote w:type="continuationSeparator" w:id="0">
    <w:p w14:paraId="5F03A676" w14:textId="77777777" w:rsidR="00EE3AC6" w:rsidRDefault="00EE3AC6" w:rsidP="00554336">
      <w:pPr>
        <w:spacing w:after="0" w:line="240" w:lineRule="auto"/>
      </w:pPr>
      <w:r>
        <w:continuationSeparator/>
      </w:r>
    </w:p>
    <w:p w14:paraId="2A15F0C8" w14:textId="77777777" w:rsidR="00EE3AC6" w:rsidRDefault="00EE3A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56ACB"/>
    <w:multiLevelType w:val="multilevel"/>
    <w:tmpl w:val="8C703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BC54D7"/>
    <w:multiLevelType w:val="multilevel"/>
    <w:tmpl w:val="019E6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A24FDC"/>
    <w:multiLevelType w:val="hybridMultilevel"/>
    <w:tmpl w:val="78BC50EA"/>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415A575F"/>
    <w:multiLevelType w:val="multilevel"/>
    <w:tmpl w:val="32F08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B751E6"/>
    <w:multiLevelType w:val="multilevel"/>
    <w:tmpl w:val="441C4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47055E"/>
    <w:multiLevelType w:val="multilevel"/>
    <w:tmpl w:val="4A46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B76612"/>
    <w:multiLevelType w:val="multilevel"/>
    <w:tmpl w:val="19C61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0A6289"/>
    <w:multiLevelType w:val="multilevel"/>
    <w:tmpl w:val="C554B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2A60B7"/>
    <w:multiLevelType w:val="hybridMultilevel"/>
    <w:tmpl w:val="0EC4D95A"/>
    <w:lvl w:ilvl="0" w:tplc="D436CE90">
      <w:start w:val="1"/>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E72ED8"/>
    <w:multiLevelType w:val="multilevel"/>
    <w:tmpl w:val="AEDE2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8283877">
    <w:abstractNumId w:val="8"/>
  </w:num>
  <w:num w:numId="2" w16cid:durableId="1667902418">
    <w:abstractNumId w:val="2"/>
  </w:num>
  <w:num w:numId="3" w16cid:durableId="1112743442">
    <w:abstractNumId w:val="6"/>
  </w:num>
  <w:num w:numId="4" w16cid:durableId="793447187">
    <w:abstractNumId w:val="3"/>
  </w:num>
  <w:num w:numId="5" w16cid:durableId="2052344445">
    <w:abstractNumId w:val="1"/>
  </w:num>
  <w:num w:numId="6" w16cid:durableId="1377971779">
    <w:abstractNumId w:val="4"/>
  </w:num>
  <w:num w:numId="7" w16cid:durableId="775059235">
    <w:abstractNumId w:val="5"/>
  </w:num>
  <w:num w:numId="8" w16cid:durableId="1842969971">
    <w:abstractNumId w:val="0"/>
  </w:num>
  <w:num w:numId="9" w16cid:durableId="518199263">
    <w:abstractNumId w:val="7"/>
  </w:num>
  <w:num w:numId="10" w16cid:durableId="14663018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7"/>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sDQzNjU3MzAyNjFU0lEKTi0uzszPAykwrAUACVnyWSwAAAA="/>
  </w:docVars>
  <w:rsids>
    <w:rsidRoot w:val="0032737D"/>
    <w:rsid w:val="00000020"/>
    <w:rsid w:val="00000331"/>
    <w:rsid w:val="000006A3"/>
    <w:rsid w:val="00000A69"/>
    <w:rsid w:val="0000116E"/>
    <w:rsid w:val="0000181C"/>
    <w:rsid w:val="000019EA"/>
    <w:rsid w:val="00001ACF"/>
    <w:rsid w:val="00002018"/>
    <w:rsid w:val="00002026"/>
    <w:rsid w:val="000023C6"/>
    <w:rsid w:val="000028AF"/>
    <w:rsid w:val="00002A0C"/>
    <w:rsid w:val="00002B38"/>
    <w:rsid w:val="0000331A"/>
    <w:rsid w:val="000036E2"/>
    <w:rsid w:val="00003D1A"/>
    <w:rsid w:val="00003E31"/>
    <w:rsid w:val="000041C9"/>
    <w:rsid w:val="000041F3"/>
    <w:rsid w:val="000044E7"/>
    <w:rsid w:val="0000475B"/>
    <w:rsid w:val="000047FE"/>
    <w:rsid w:val="00004BA5"/>
    <w:rsid w:val="000052DF"/>
    <w:rsid w:val="000056B5"/>
    <w:rsid w:val="00005E81"/>
    <w:rsid w:val="00005EE9"/>
    <w:rsid w:val="00006073"/>
    <w:rsid w:val="000061AE"/>
    <w:rsid w:val="00006304"/>
    <w:rsid w:val="00006ABF"/>
    <w:rsid w:val="00007046"/>
    <w:rsid w:val="000071B5"/>
    <w:rsid w:val="00007852"/>
    <w:rsid w:val="00007C7D"/>
    <w:rsid w:val="00007D14"/>
    <w:rsid w:val="00007E12"/>
    <w:rsid w:val="00007F4B"/>
    <w:rsid w:val="000100FB"/>
    <w:rsid w:val="000102EF"/>
    <w:rsid w:val="000103DF"/>
    <w:rsid w:val="00010C3E"/>
    <w:rsid w:val="00010E8A"/>
    <w:rsid w:val="00010FC0"/>
    <w:rsid w:val="0001170A"/>
    <w:rsid w:val="0001180E"/>
    <w:rsid w:val="00012836"/>
    <w:rsid w:val="00012D50"/>
    <w:rsid w:val="00013079"/>
    <w:rsid w:val="000134F0"/>
    <w:rsid w:val="000135F0"/>
    <w:rsid w:val="000136D9"/>
    <w:rsid w:val="0001394E"/>
    <w:rsid w:val="000139C1"/>
    <w:rsid w:val="00013D54"/>
    <w:rsid w:val="000143F9"/>
    <w:rsid w:val="00014509"/>
    <w:rsid w:val="0001490A"/>
    <w:rsid w:val="00014A5E"/>
    <w:rsid w:val="00014CC9"/>
    <w:rsid w:val="00014E0C"/>
    <w:rsid w:val="00014E44"/>
    <w:rsid w:val="00014E5B"/>
    <w:rsid w:val="00015027"/>
    <w:rsid w:val="0001546C"/>
    <w:rsid w:val="0001567C"/>
    <w:rsid w:val="000156CF"/>
    <w:rsid w:val="000158AB"/>
    <w:rsid w:val="00015939"/>
    <w:rsid w:val="0001620C"/>
    <w:rsid w:val="00016352"/>
    <w:rsid w:val="0001663D"/>
    <w:rsid w:val="00016BBA"/>
    <w:rsid w:val="00016CC9"/>
    <w:rsid w:val="00017793"/>
    <w:rsid w:val="0001791C"/>
    <w:rsid w:val="0002002C"/>
    <w:rsid w:val="000200D2"/>
    <w:rsid w:val="000202D5"/>
    <w:rsid w:val="00020AE7"/>
    <w:rsid w:val="00020F48"/>
    <w:rsid w:val="000211E2"/>
    <w:rsid w:val="00021455"/>
    <w:rsid w:val="00021859"/>
    <w:rsid w:val="00021A30"/>
    <w:rsid w:val="00021B66"/>
    <w:rsid w:val="00021C24"/>
    <w:rsid w:val="00021F9E"/>
    <w:rsid w:val="000222A7"/>
    <w:rsid w:val="00022443"/>
    <w:rsid w:val="000229B4"/>
    <w:rsid w:val="00022C14"/>
    <w:rsid w:val="00022C59"/>
    <w:rsid w:val="00022F13"/>
    <w:rsid w:val="000233E4"/>
    <w:rsid w:val="000235DB"/>
    <w:rsid w:val="00023734"/>
    <w:rsid w:val="000237E5"/>
    <w:rsid w:val="0002382E"/>
    <w:rsid w:val="00024297"/>
    <w:rsid w:val="00024BD4"/>
    <w:rsid w:val="00024CAF"/>
    <w:rsid w:val="00025008"/>
    <w:rsid w:val="00025093"/>
    <w:rsid w:val="0002524D"/>
    <w:rsid w:val="00025467"/>
    <w:rsid w:val="000258AE"/>
    <w:rsid w:val="00025E27"/>
    <w:rsid w:val="00026196"/>
    <w:rsid w:val="000264C2"/>
    <w:rsid w:val="000265FB"/>
    <w:rsid w:val="0002678F"/>
    <w:rsid w:val="000269E7"/>
    <w:rsid w:val="00026A47"/>
    <w:rsid w:val="00026B52"/>
    <w:rsid w:val="00026E0B"/>
    <w:rsid w:val="0002713F"/>
    <w:rsid w:val="0002731E"/>
    <w:rsid w:val="00027327"/>
    <w:rsid w:val="000274CD"/>
    <w:rsid w:val="000274D1"/>
    <w:rsid w:val="000276C1"/>
    <w:rsid w:val="000278AB"/>
    <w:rsid w:val="00027D4D"/>
    <w:rsid w:val="00027DDA"/>
    <w:rsid w:val="00030454"/>
    <w:rsid w:val="000305DA"/>
    <w:rsid w:val="00030A31"/>
    <w:rsid w:val="00030B81"/>
    <w:rsid w:val="0003157C"/>
    <w:rsid w:val="00031F5F"/>
    <w:rsid w:val="00032137"/>
    <w:rsid w:val="00033CC3"/>
    <w:rsid w:val="00034174"/>
    <w:rsid w:val="00034946"/>
    <w:rsid w:val="00034DB5"/>
    <w:rsid w:val="00034EF1"/>
    <w:rsid w:val="00035052"/>
    <w:rsid w:val="000350D6"/>
    <w:rsid w:val="00035464"/>
    <w:rsid w:val="00035772"/>
    <w:rsid w:val="00035E09"/>
    <w:rsid w:val="00036565"/>
    <w:rsid w:val="0003665C"/>
    <w:rsid w:val="00036915"/>
    <w:rsid w:val="00036A56"/>
    <w:rsid w:val="00036A58"/>
    <w:rsid w:val="00037704"/>
    <w:rsid w:val="000377B9"/>
    <w:rsid w:val="00037C5A"/>
    <w:rsid w:val="00037E0E"/>
    <w:rsid w:val="00037F3F"/>
    <w:rsid w:val="00037F66"/>
    <w:rsid w:val="000404A5"/>
    <w:rsid w:val="000406DD"/>
    <w:rsid w:val="00040860"/>
    <w:rsid w:val="00040899"/>
    <w:rsid w:val="00040AF0"/>
    <w:rsid w:val="00040C29"/>
    <w:rsid w:val="00040E3C"/>
    <w:rsid w:val="00040FBD"/>
    <w:rsid w:val="000413F5"/>
    <w:rsid w:val="0004154E"/>
    <w:rsid w:val="00041612"/>
    <w:rsid w:val="00041D87"/>
    <w:rsid w:val="00041DE4"/>
    <w:rsid w:val="0004204E"/>
    <w:rsid w:val="000421C7"/>
    <w:rsid w:val="00042D9D"/>
    <w:rsid w:val="00042FF4"/>
    <w:rsid w:val="000431E3"/>
    <w:rsid w:val="00043245"/>
    <w:rsid w:val="000439EC"/>
    <w:rsid w:val="00043C47"/>
    <w:rsid w:val="00043E00"/>
    <w:rsid w:val="00044527"/>
    <w:rsid w:val="00044791"/>
    <w:rsid w:val="000448C1"/>
    <w:rsid w:val="00044DCA"/>
    <w:rsid w:val="00044DE8"/>
    <w:rsid w:val="000453D4"/>
    <w:rsid w:val="000453F5"/>
    <w:rsid w:val="00045436"/>
    <w:rsid w:val="000457A2"/>
    <w:rsid w:val="00045B4A"/>
    <w:rsid w:val="0004610E"/>
    <w:rsid w:val="000462D0"/>
    <w:rsid w:val="00046768"/>
    <w:rsid w:val="00046837"/>
    <w:rsid w:val="00046871"/>
    <w:rsid w:val="00046D6A"/>
    <w:rsid w:val="00046E56"/>
    <w:rsid w:val="00047505"/>
    <w:rsid w:val="000476BF"/>
    <w:rsid w:val="0004779D"/>
    <w:rsid w:val="0004795E"/>
    <w:rsid w:val="00047977"/>
    <w:rsid w:val="00047E22"/>
    <w:rsid w:val="00047F12"/>
    <w:rsid w:val="0005055E"/>
    <w:rsid w:val="00050734"/>
    <w:rsid w:val="00050B7B"/>
    <w:rsid w:val="00050E80"/>
    <w:rsid w:val="00050FB6"/>
    <w:rsid w:val="00051099"/>
    <w:rsid w:val="000511BD"/>
    <w:rsid w:val="0005123F"/>
    <w:rsid w:val="000516D5"/>
    <w:rsid w:val="0005172C"/>
    <w:rsid w:val="0005177D"/>
    <w:rsid w:val="00051818"/>
    <w:rsid w:val="00051849"/>
    <w:rsid w:val="0005194C"/>
    <w:rsid w:val="00051C38"/>
    <w:rsid w:val="00051F9F"/>
    <w:rsid w:val="000524E4"/>
    <w:rsid w:val="00052524"/>
    <w:rsid w:val="000525FC"/>
    <w:rsid w:val="00052603"/>
    <w:rsid w:val="00052711"/>
    <w:rsid w:val="00052781"/>
    <w:rsid w:val="000531C9"/>
    <w:rsid w:val="0005323A"/>
    <w:rsid w:val="000536C2"/>
    <w:rsid w:val="0005370E"/>
    <w:rsid w:val="00053A03"/>
    <w:rsid w:val="00053FB8"/>
    <w:rsid w:val="00054160"/>
    <w:rsid w:val="00054319"/>
    <w:rsid w:val="00054D99"/>
    <w:rsid w:val="00054FE0"/>
    <w:rsid w:val="000555A0"/>
    <w:rsid w:val="000555D0"/>
    <w:rsid w:val="00055732"/>
    <w:rsid w:val="00055D95"/>
    <w:rsid w:val="00056698"/>
    <w:rsid w:val="00056B54"/>
    <w:rsid w:val="00056D2F"/>
    <w:rsid w:val="00056F4D"/>
    <w:rsid w:val="000575AC"/>
    <w:rsid w:val="000577AD"/>
    <w:rsid w:val="00057932"/>
    <w:rsid w:val="00057B16"/>
    <w:rsid w:val="000602B5"/>
    <w:rsid w:val="00060343"/>
    <w:rsid w:val="000607AD"/>
    <w:rsid w:val="00060B8B"/>
    <w:rsid w:val="00061078"/>
    <w:rsid w:val="000610BF"/>
    <w:rsid w:val="00061106"/>
    <w:rsid w:val="00061162"/>
    <w:rsid w:val="00061842"/>
    <w:rsid w:val="00061A8E"/>
    <w:rsid w:val="00061B26"/>
    <w:rsid w:val="00061B66"/>
    <w:rsid w:val="00061D05"/>
    <w:rsid w:val="00062032"/>
    <w:rsid w:val="000621D3"/>
    <w:rsid w:val="000626A6"/>
    <w:rsid w:val="00063118"/>
    <w:rsid w:val="000631E2"/>
    <w:rsid w:val="000637C6"/>
    <w:rsid w:val="00063920"/>
    <w:rsid w:val="00063B21"/>
    <w:rsid w:val="000647DA"/>
    <w:rsid w:val="000647E6"/>
    <w:rsid w:val="0006491E"/>
    <w:rsid w:val="00064DB6"/>
    <w:rsid w:val="00064DBE"/>
    <w:rsid w:val="000650F2"/>
    <w:rsid w:val="0006521C"/>
    <w:rsid w:val="0006583D"/>
    <w:rsid w:val="00065998"/>
    <w:rsid w:val="00065ECA"/>
    <w:rsid w:val="000660F9"/>
    <w:rsid w:val="000665AD"/>
    <w:rsid w:val="00066E59"/>
    <w:rsid w:val="00066FC1"/>
    <w:rsid w:val="00067292"/>
    <w:rsid w:val="000673F5"/>
    <w:rsid w:val="00067859"/>
    <w:rsid w:val="00067887"/>
    <w:rsid w:val="000678E7"/>
    <w:rsid w:val="000679D3"/>
    <w:rsid w:val="00070614"/>
    <w:rsid w:val="000706EF"/>
    <w:rsid w:val="000708C7"/>
    <w:rsid w:val="00070D29"/>
    <w:rsid w:val="00070DEF"/>
    <w:rsid w:val="000711C0"/>
    <w:rsid w:val="00071357"/>
    <w:rsid w:val="00071523"/>
    <w:rsid w:val="000716C8"/>
    <w:rsid w:val="00071A3E"/>
    <w:rsid w:val="00071B23"/>
    <w:rsid w:val="00071C4A"/>
    <w:rsid w:val="00071FE8"/>
    <w:rsid w:val="0007247A"/>
    <w:rsid w:val="00072620"/>
    <w:rsid w:val="0007264A"/>
    <w:rsid w:val="000727CD"/>
    <w:rsid w:val="00072AB4"/>
    <w:rsid w:val="00072E33"/>
    <w:rsid w:val="00072E50"/>
    <w:rsid w:val="000733F4"/>
    <w:rsid w:val="0007348C"/>
    <w:rsid w:val="000735EC"/>
    <w:rsid w:val="0007362E"/>
    <w:rsid w:val="00073AC5"/>
    <w:rsid w:val="0007454F"/>
    <w:rsid w:val="00074949"/>
    <w:rsid w:val="00075184"/>
    <w:rsid w:val="0007535D"/>
    <w:rsid w:val="000754C6"/>
    <w:rsid w:val="00075742"/>
    <w:rsid w:val="000758AC"/>
    <w:rsid w:val="00075AA4"/>
    <w:rsid w:val="00075AE4"/>
    <w:rsid w:val="00075DE8"/>
    <w:rsid w:val="00075E98"/>
    <w:rsid w:val="00075F69"/>
    <w:rsid w:val="00076765"/>
    <w:rsid w:val="00076F13"/>
    <w:rsid w:val="00076F35"/>
    <w:rsid w:val="000772CD"/>
    <w:rsid w:val="000774BA"/>
    <w:rsid w:val="00077BCC"/>
    <w:rsid w:val="000804AA"/>
    <w:rsid w:val="000808CA"/>
    <w:rsid w:val="00080B4E"/>
    <w:rsid w:val="0008166E"/>
    <w:rsid w:val="0008185C"/>
    <w:rsid w:val="00081B04"/>
    <w:rsid w:val="00082099"/>
    <w:rsid w:val="00082305"/>
    <w:rsid w:val="000825C6"/>
    <w:rsid w:val="000826C8"/>
    <w:rsid w:val="00082872"/>
    <w:rsid w:val="0008296A"/>
    <w:rsid w:val="00082AC1"/>
    <w:rsid w:val="00083C2B"/>
    <w:rsid w:val="00083DC6"/>
    <w:rsid w:val="00083E58"/>
    <w:rsid w:val="00083F78"/>
    <w:rsid w:val="00083F95"/>
    <w:rsid w:val="00083FDA"/>
    <w:rsid w:val="0008413C"/>
    <w:rsid w:val="0008417E"/>
    <w:rsid w:val="000844AE"/>
    <w:rsid w:val="00084506"/>
    <w:rsid w:val="00084508"/>
    <w:rsid w:val="0008464C"/>
    <w:rsid w:val="000846CC"/>
    <w:rsid w:val="00084D18"/>
    <w:rsid w:val="0008530A"/>
    <w:rsid w:val="00085310"/>
    <w:rsid w:val="000855B5"/>
    <w:rsid w:val="00085A6F"/>
    <w:rsid w:val="00085F6B"/>
    <w:rsid w:val="00085FBC"/>
    <w:rsid w:val="00086049"/>
    <w:rsid w:val="000860C6"/>
    <w:rsid w:val="000862D6"/>
    <w:rsid w:val="000863A4"/>
    <w:rsid w:val="000865D6"/>
    <w:rsid w:val="0008665E"/>
    <w:rsid w:val="00086883"/>
    <w:rsid w:val="000868A8"/>
    <w:rsid w:val="00086C23"/>
    <w:rsid w:val="00087A28"/>
    <w:rsid w:val="00087A3A"/>
    <w:rsid w:val="00087E14"/>
    <w:rsid w:val="00087F50"/>
    <w:rsid w:val="00090BEF"/>
    <w:rsid w:val="00091282"/>
    <w:rsid w:val="0009133C"/>
    <w:rsid w:val="000915A9"/>
    <w:rsid w:val="000918ED"/>
    <w:rsid w:val="00091999"/>
    <w:rsid w:val="00092772"/>
    <w:rsid w:val="00092A49"/>
    <w:rsid w:val="00092A7A"/>
    <w:rsid w:val="00092D7C"/>
    <w:rsid w:val="00092D9D"/>
    <w:rsid w:val="00093436"/>
    <w:rsid w:val="00093B81"/>
    <w:rsid w:val="00093E1F"/>
    <w:rsid w:val="00093F55"/>
    <w:rsid w:val="000940FA"/>
    <w:rsid w:val="000946C6"/>
    <w:rsid w:val="00094727"/>
    <w:rsid w:val="00094AEF"/>
    <w:rsid w:val="00094AF0"/>
    <w:rsid w:val="00094D2B"/>
    <w:rsid w:val="00094D70"/>
    <w:rsid w:val="00094DEE"/>
    <w:rsid w:val="00095119"/>
    <w:rsid w:val="0009579A"/>
    <w:rsid w:val="00095B38"/>
    <w:rsid w:val="00095C3D"/>
    <w:rsid w:val="00095E0A"/>
    <w:rsid w:val="000961F7"/>
    <w:rsid w:val="000962D0"/>
    <w:rsid w:val="000967EF"/>
    <w:rsid w:val="00096864"/>
    <w:rsid w:val="00096870"/>
    <w:rsid w:val="00096A2A"/>
    <w:rsid w:val="00096B10"/>
    <w:rsid w:val="00096DF7"/>
    <w:rsid w:val="00096DFD"/>
    <w:rsid w:val="00096F0F"/>
    <w:rsid w:val="000970C8"/>
    <w:rsid w:val="000973B1"/>
    <w:rsid w:val="00097A2E"/>
    <w:rsid w:val="00097B60"/>
    <w:rsid w:val="00097F45"/>
    <w:rsid w:val="000A0253"/>
    <w:rsid w:val="000A02B4"/>
    <w:rsid w:val="000A02C3"/>
    <w:rsid w:val="000A048B"/>
    <w:rsid w:val="000A0505"/>
    <w:rsid w:val="000A06A1"/>
    <w:rsid w:val="000A08A2"/>
    <w:rsid w:val="000A0AA5"/>
    <w:rsid w:val="000A119D"/>
    <w:rsid w:val="000A140D"/>
    <w:rsid w:val="000A15D9"/>
    <w:rsid w:val="000A17F6"/>
    <w:rsid w:val="000A18FC"/>
    <w:rsid w:val="000A1AB5"/>
    <w:rsid w:val="000A1C97"/>
    <w:rsid w:val="000A1D92"/>
    <w:rsid w:val="000A1E9C"/>
    <w:rsid w:val="000A1EFD"/>
    <w:rsid w:val="000A2440"/>
    <w:rsid w:val="000A26BC"/>
    <w:rsid w:val="000A3102"/>
    <w:rsid w:val="000A3145"/>
    <w:rsid w:val="000A36D2"/>
    <w:rsid w:val="000A3B0B"/>
    <w:rsid w:val="000A3B27"/>
    <w:rsid w:val="000A3DCB"/>
    <w:rsid w:val="000A3DF7"/>
    <w:rsid w:val="000A4184"/>
    <w:rsid w:val="000A4443"/>
    <w:rsid w:val="000A4A81"/>
    <w:rsid w:val="000A4B5E"/>
    <w:rsid w:val="000A50D5"/>
    <w:rsid w:val="000A56B0"/>
    <w:rsid w:val="000A57E3"/>
    <w:rsid w:val="000A5CA3"/>
    <w:rsid w:val="000A5D66"/>
    <w:rsid w:val="000A5E22"/>
    <w:rsid w:val="000A5EF5"/>
    <w:rsid w:val="000A61B8"/>
    <w:rsid w:val="000A6683"/>
    <w:rsid w:val="000A66CE"/>
    <w:rsid w:val="000A681A"/>
    <w:rsid w:val="000A7295"/>
    <w:rsid w:val="000A729A"/>
    <w:rsid w:val="000A7802"/>
    <w:rsid w:val="000A7AA9"/>
    <w:rsid w:val="000A7AE3"/>
    <w:rsid w:val="000A7DF8"/>
    <w:rsid w:val="000A7F06"/>
    <w:rsid w:val="000A7F1B"/>
    <w:rsid w:val="000B011F"/>
    <w:rsid w:val="000B0637"/>
    <w:rsid w:val="000B0670"/>
    <w:rsid w:val="000B06C2"/>
    <w:rsid w:val="000B08D2"/>
    <w:rsid w:val="000B08D7"/>
    <w:rsid w:val="000B0B38"/>
    <w:rsid w:val="000B12B7"/>
    <w:rsid w:val="000B157A"/>
    <w:rsid w:val="000B1834"/>
    <w:rsid w:val="000B1BC9"/>
    <w:rsid w:val="000B1C3A"/>
    <w:rsid w:val="000B2AAD"/>
    <w:rsid w:val="000B2D99"/>
    <w:rsid w:val="000B2E8D"/>
    <w:rsid w:val="000B2F86"/>
    <w:rsid w:val="000B3177"/>
    <w:rsid w:val="000B340A"/>
    <w:rsid w:val="000B39A2"/>
    <w:rsid w:val="000B3F7C"/>
    <w:rsid w:val="000B3FB8"/>
    <w:rsid w:val="000B4505"/>
    <w:rsid w:val="000B4619"/>
    <w:rsid w:val="000B480F"/>
    <w:rsid w:val="000B48A3"/>
    <w:rsid w:val="000B4F64"/>
    <w:rsid w:val="000B4FD4"/>
    <w:rsid w:val="000B5016"/>
    <w:rsid w:val="000B5062"/>
    <w:rsid w:val="000B51D6"/>
    <w:rsid w:val="000B55A0"/>
    <w:rsid w:val="000B5863"/>
    <w:rsid w:val="000B5890"/>
    <w:rsid w:val="000B590F"/>
    <w:rsid w:val="000B5E9E"/>
    <w:rsid w:val="000B609C"/>
    <w:rsid w:val="000B6312"/>
    <w:rsid w:val="000B646A"/>
    <w:rsid w:val="000B6A45"/>
    <w:rsid w:val="000B6A8F"/>
    <w:rsid w:val="000B6AA2"/>
    <w:rsid w:val="000B6C1C"/>
    <w:rsid w:val="000B7116"/>
    <w:rsid w:val="000B747E"/>
    <w:rsid w:val="000B7544"/>
    <w:rsid w:val="000B7870"/>
    <w:rsid w:val="000B7E70"/>
    <w:rsid w:val="000C021B"/>
    <w:rsid w:val="000C04E5"/>
    <w:rsid w:val="000C0508"/>
    <w:rsid w:val="000C0509"/>
    <w:rsid w:val="000C05B8"/>
    <w:rsid w:val="000C0926"/>
    <w:rsid w:val="000C0A35"/>
    <w:rsid w:val="000C0A47"/>
    <w:rsid w:val="000C0AA2"/>
    <w:rsid w:val="000C0C5B"/>
    <w:rsid w:val="000C107A"/>
    <w:rsid w:val="000C1727"/>
    <w:rsid w:val="000C17C1"/>
    <w:rsid w:val="000C1E52"/>
    <w:rsid w:val="000C1F26"/>
    <w:rsid w:val="000C2099"/>
    <w:rsid w:val="000C21C3"/>
    <w:rsid w:val="000C229E"/>
    <w:rsid w:val="000C2629"/>
    <w:rsid w:val="000C2B05"/>
    <w:rsid w:val="000C35B5"/>
    <w:rsid w:val="000C37D5"/>
    <w:rsid w:val="000C38E9"/>
    <w:rsid w:val="000C3DF8"/>
    <w:rsid w:val="000C3FE3"/>
    <w:rsid w:val="000C3FEC"/>
    <w:rsid w:val="000C411B"/>
    <w:rsid w:val="000C4129"/>
    <w:rsid w:val="000C4253"/>
    <w:rsid w:val="000C4DE9"/>
    <w:rsid w:val="000C51E6"/>
    <w:rsid w:val="000C51ED"/>
    <w:rsid w:val="000C52B1"/>
    <w:rsid w:val="000C5576"/>
    <w:rsid w:val="000C5878"/>
    <w:rsid w:val="000C5897"/>
    <w:rsid w:val="000C5932"/>
    <w:rsid w:val="000C5AF4"/>
    <w:rsid w:val="000C5FA0"/>
    <w:rsid w:val="000C61AB"/>
    <w:rsid w:val="000C62F5"/>
    <w:rsid w:val="000C63FC"/>
    <w:rsid w:val="000C66ED"/>
    <w:rsid w:val="000C6CDB"/>
    <w:rsid w:val="000C6D5A"/>
    <w:rsid w:val="000C6DA8"/>
    <w:rsid w:val="000C70BE"/>
    <w:rsid w:val="000C746D"/>
    <w:rsid w:val="000C74CE"/>
    <w:rsid w:val="000C7774"/>
    <w:rsid w:val="000C79AB"/>
    <w:rsid w:val="000D0084"/>
    <w:rsid w:val="000D02BA"/>
    <w:rsid w:val="000D0311"/>
    <w:rsid w:val="000D065A"/>
    <w:rsid w:val="000D0DA5"/>
    <w:rsid w:val="000D0E77"/>
    <w:rsid w:val="000D0FD5"/>
    <w:rsid w:val="000D1537"/>
    <w:rsid w:val="000D1612"/>
    <w:rsid w:val="000D1C69"/>
    <w:rsid w:val="000D1D2E"/>
    <w:rsid w:val="000D26DE"/>
    <w:rsid w:val="000D2A05"/>
    <w:rsid w:val="000D2C19"/>
    <w:rsid w:val="000D302A"/>
    <w:rsid w:val="000D394A"/>
    <w:rsid w:val="000D3C02"/>
    <w:rsid w:val="000D3D67"/>
    <w:rsid w:val="000D3E6A"/>
    <w:rsid w:val="000D3E79"/>
    <w:rsid w:val="000D40D6"/>
    <w:rsid w:val="000D41D1"/>
    <w:rsid w:val="000D4223"/>
    <w:rsid w:val="000D42A9"/>
    <w:rsid w:val="000D455E"/>
    <w:rsid w:val="000D4B65"/>
    <w:rsid w:val="000D4DE3"/>
    <w:rsid w:val="000D4EA3"/>
    <w:rsid w:val="000D4EC3"/>
    <w:rsid w:val="000D5625"/>
    <w:rsid w:val="000D5970"/>
    <w:rsid w:val="000D6023"/>
    <w:rsid w:val="000D634B"/>
    <w:rsid w:val="000D65F3"/>
    <w:rsid w:val="000D6B04"/>
    <w:rsid w:val="000D6C6A"/>
    <w:rsid w:val="000D770B"/>
    <w:rsid w:val="000D77B8"/>
    <w:rsid w:val="000D790B"/>
    <w:rsid w:val="000D7AAC"/>
    <w:rsid w:val="000D7E07"/>
    <w:rsid w:val="000D7E6B"/>
    <w:rsid w:val="000D7F04"/>
    <w:rsid w:val="000E01FD"/>
    <w:rsid w:val="000E04BF"/>
    <w:rsid w:val="000E0F2F"/>
    <w:rsid w:val="000E1052"/>
    <w:rsid w:val="000E1716"/>
    <w:rsid w:val="000E1964"/>
    <w:rsid w:val="000E1995"/>
    <w:rsid w:val="000E1B1F"/>
    <w:rsid w:val="000E1B36"/>
    <w:rsid w:val="000E2645"/>
    <w:rsid w:val="000E289D"/>
    <w:rsid w:val="000E28FE"/>
    <w:rsid w:val="000E2B08"/>
    <w:rsid w:val="000E2B2C"/>
    <w:rsid w:val="000E2C49"/>
    <w:rsid w:val="000E33AE"/>
    <w:rsid w:val="000E3867"/>
    <w:rsid w:val="000E38A0"/>
    <w:rsid w:val="000E39CD"/>
    <w:rsid w:val="000E3A15"/>
    <w:rsid w:val="000E3EF0"/>
    <w:rsid w:val="000E4004"/>
    <w:rsid w:val="000E40A8"/>
    <w:rsid w:val="000E410F"/>
    <w:rsid w:val="000E4193"/>
    <w:rsid w:val="000E4266"/>
    <w:rsid w:val="000E47DF"/>
    <w:rsid w:val="000E49D7"/>
    <w:rsid w:val="000E4B50"/>
    <w:rsid w:val="000E5141"/>
    <w:rsid w:val="000E5293"/>
    <w:rsid w:val="000E5650"/>
    <w:rsid w:val="000E5BCE"/>
    <w:rsid w:val="000E609A"/>
    <w:rsid w:val="000E615C"/>
    <w:rsid w:val="000E6426"/>
    <w:rsid w:val="000E65B5"/>
    <w:rsid w:val="000E69E8"/>
    <w:rsid w:val="000E6E25"/>
    <w:rsid w:val="000E6FFC"/>
    <w:rsid w:val="000E707E"/>
    <w:rsid w:val="000E72FA"/>
    <w:rsid w:val="000E7331"/>
    <w:rsid w:val="000E7569"/>
    <w:rsid w:val="000E79EE"/>
    <w:rsid w:val="000E7C06"/>
    <w:rsid w:val="000E7DA9"/>
    <w:rsid w:val="000E7E2F"/>
    <w:rsid w:val="000E7F86"/>
    <w:rsid w:val="000F0317"/>
    <w:rsid w:val="000F0887"/>
    <w:rsid w:val="000F0AB7"/>
    <w:rsid w:val="000F13BE"/>
    <w:rsid w:val="000F1599"/>
    <w:rsid w:val="000F162B"/>
    <w:rsid w:val="000F186F"/>
    <w:rsid w:val="000F1879"/>
    <w:rsid w:val="000F1B59"/>
    <w:rsid w:val="000F2741"/>
    <w:rsid w:val="000F27B1"/>
    <w:rsid w:val="000F2812"/>
    <w:rsid w:val="000F2938"/>
    <w:rsid w:val="000F297C"/>
    <w:rsid w:val="000F2B98"/>
    <w:rsid w:val="000F3105"/>
    <w:rsid w:val="000F3585"/>
    <w:rsid w:val="000F37E7"/>
    <w:rsid w:val="000F381B"/>
    <w:rsid w:val="000F3B8B"/>
    <w:rsid w:val="000F4138"/>
    <w:rsid w:val="000F4560"/>
    <w:rsid w:val="000F48D9"/>
    <w:rsid w:val="000F493D"/>
    <w:rsid w:val="000F4D82"/>
    <w:rsid w:val="000F4E46"/>
    <w:rsid w:val="000F5028"/>
    <w:rsid w:val="000F50A2"/>
    <w:rsid w:val="000F53FA"/>
    <w:rsid w:val="000F559E"/>
    <w:rsid w:val="000F5714"/>
    <w:rsid w:val="000F5B05"/>
    <w:rsid w:val="000F5C58"/>
    <w:rsid w:val="000F5CA3"/>
    <w:rsid w:val="000F5F37"/>
    <w:rsid w:val="000F60DD"/>
    <w:rsid w:val="000F6414"/>
    <w:rsid w:val="000F6490"/>
    <w:rsid w:val="000F6F1D"/>
    <w:rsid w:val="000F70A6"/>
    <w:rsid w:val="000F73A5"/>
    <w:rsid w:val="000F77A0"/>
    <w:rsid w:val="000F78CF"/>
    <w:rsid w:val="000F7A00"/>
    <w:rsid w:val="00100303"/>
    <w:rsid w:val="00100738"/>
    <w:rsid w:val="001007B9"/>
    <w:rsid w:val="001007DD"/>
    <w:rsid w:val="00100A75"/>
    <w:rsid w:val="00100B50"/>
    <w:rsid w:val="00100EC3"/>
    <w:rsid w:val="0010133C"/>
    <w:rsid w:val="00101645"/>
    <w:rsid w:val="001021FF"/>
    <w:rsid w:val="00102281"/>
    <w:rsid w:val="00102474"/>
    <w:rsid w:val="001024F8"/>
    <w:rsid w:val="001025F1"/>
    <w:rsid w:val="00102600"/>
    <w:rsid w:val="00102BAB"/>
    <w:rsid w:val="00102C4E"/>
    <w:rsid w:val="00102FB6"/>
    <w:rsid w:val="001030F1"/>
    <w:rsid w:val="001035B0"/>
    <w:rsid w:val="001036C9"/>
    <w:rsid w:val="00103767"/>
    <w:rsid w:val="001037E1"/>
    <w:rsid w:val="00103C2C"/>
    <w:rsid w:val="00103E31"/>
    <w:rsid w:val="00103FF3"/>
    <w:rsid w:val="001040A7"/>
    <w:rsid w:val="00104271"/>
    <w:rsid w:val="001044DC"/>
    <w:rsid w:val="00104CD5"/>
    <w:rsid w:val="00104F53"/>
    <w:rsid w:val="00105478"/>
    <w:rsid w:val="0010575B"/>
    <w:rsid w:val="00105804"/>
    <w:rsid w:val="001061F6"/>
    <w:rsid w:val="001062EA"/>
    <w:rsid w:val="001064AC"/>
    <w:rsid w:val="00106508"/>
    <w:rsid w:val="00106616"/>
    <w:rsid w:val="00106765"/>
    <w:rsid w:val="00106A79"/>
    <w:rsid w:val="00106CAF"/>
    <w:rsid w:val="00106F2E"/>
    <w:rsid w:val="00107040"/>
    <w:rsid w:val="001071B3"/>
    <w:rsid w:val="00107408"/>
    <w:rsid w:val="00107517"/>
    <w:rsid w:val="00110179"/>
    <w:rsid w:val="00110295"/>
    <w:rsid w:val="0011053E"/>
    <w:rsid w:val="00110BC2"/>
    <w:rsid w:val="00110F39"/>
    <w:rsid w:val="001117CC"/>
    <w:rsid w:val="001117DF"/>
    <w:rsid w:val="001119CD"/>
    <w:rsid w:val="00111BD0"/>
    <w:rsid w:val="00111E00"/>
    <w:rsid w:val="00111FBC"/>
    <w:rsid w:val="00111FDC"/>
    <w:rsid w:val="00112345"/>
    <w:rsid w:val="00112754"/>
    <w:rsid w:val="0011288B"/>
    <w:rsid w:val="00113494"/>
    <w:rsid w:val="0011374F"/>
    <w:rsid w:val="0011384D"/>
    <w:rsid w:val="00113C2F"/>
    <w:rsid w:val="001143F9"/>
    <w:rsid w:val="001148B0"/>
    <w:rsid w:val="00114E56"/>
    <w:rsid w:val="00114E7B"/>
    <w:rsid w:val="00114F28"/>
    <w:rsid w:val="0011500C"/>
    <w:rsid w:val="001153B3"/>
    <w:rsid w:val="00115534"/>
    <w:rsid w:val="001155A7"/>
    <w:rsid w:val="00115703"/>
    <w:rsid w:val="00116093"/>
    <w:rsid w:val="00116401"/>
    <w:rsid w:val="00116632"/>
    <w:rsid w:val="001169CA"/>
    <w:rsid w:val="00116A86"/>
    <w:rsid w:val="00116D30"/>
    <w:rsid w:val="001171FB"/>
    <w:rsid w:val="00117352"/>
    <w:rsid w:val="001173CB"/>
    <w:rsid w:val="0011747E"/>
    <w:rsid w:val="00117503"/>
    <w:rsid w:val="00117540"/>
    <w:rsid w:val="00117F2B"/>
    <w:rsid w:val="00120383"/>
    <w:rsid w:val="00120853"/>
    <w:rsid w:val="00121611"/>
    <w:rsid w:val="0012238E"/>
    <w:rsid w:val="0012299B"/>
    <w:rsid w:val="001232F5"/>
    <w:rsid w:val="00123335"/>
    <w:rsid w:val="0012366D"/>
    <w:rsid w:val="0012412F"/>
    <w:rsid w:val="001244F8"/>
    <w:rsid w:val="00124873"/>
    <w:rsid w:val="00124CB3"/>
    <w:rsid w:val="00124D24"/>
    <w:rsid w:val="00124D2F"/>
    <w:rsid w:val="00124F22"/>
    <w:rsid w:val="00124FA3"/>
    <w:rsid w:val="00124FFE"/>
    <w:rsid w:val="001251CC"/>
    <w:rsid w:val="001251ED"/>
    <w:rsid w:val="001253C5"/>
    <w:rsid w:val="0012543E"/>
    <w:rsid w:val="0012597C"/>
    <w:rsid w:val="00125A76"/>
    <w:rsid w:val="00126506"/>
    <w:rsid w:val="00126647"/>
    <w:rsid w:val="00126678"/>
    <w:rsid w:val="00126A7A"/>
    <w:rsid w:val="00126BAC"/>
    <w:rsid w:val="00126D47"/>
    <w:rsid w:val="00126E4A"/>
    <w:rsid w:val="00127069"/>
    <w:rsid w:val="0012709B"/>
    <w:rsid w:val="0012722C"/>
    <w:rsid w:val="00127665"/>
    <w:rsid w:val="00127901"/>
    <w:rsid w:val="00127A47"/>
    <w:rsid w:val="00127B6F"/>
    <w:rsid w:val="001304F6"/>
    <w:rsid w:val="0013065A"/>
    <w:rsid w:val="00130A4B"/>
    <w:rsid w:val="00130C0F"/>
    <w:rsid w:val="00131212"/>
    <w:rsid w:val="00131398"/>
    <w:rsid w:val="0013146B"/>
    <w:rsid w:val="001316D7"/>
    <w:rsid w:val="001318B4"/>
    <w:rsid w:val="00131966"/>
    <w:rsid w:val="00131EF7"/>
    <w:rsid w:val="001320D1"/>
    <w:rsid w:val="001320EC"/>
    <w:rsid w:val="00132502"/>
    <w:rsid w:val="0013261A"/>
    <w:rsid w:val="00132CB0"/>
    <w:rsid w:val="00132CE5"/>
    <w:rsid w:val="00132EA9"/>
    <w:rsid w:val="00133224"/>
    <w:rsid w:val="0013332C"/>
    <w:rsid w:val="0013365E"/>
    <w:rsid w:val="001339B3"/>
    <w:rsid w:val="00133AAC"/>
    <w:rsid w:val="00133D55"/>
    <w:rsid w:val="00133E4B"/>
    <w:rsid w:val="00133F2E"/>
    <w:rsid w:val="00133FEC"/>
    <w:rsid w:val="00134947"/>
    <w:rsid w:val="00134AD7"/>
    <w:rsid w:val="00134B96"/>
    <w:rsid w:val="00135231"/>
    <w:rsid w:val="001354E1"/>
    <w:rsid w:val="0013593A"/>
    <w:rsid w:val="00135C9B"/>
    <w:rsid w:val="00135FE4"/>
    <w:rsid w:val="00135FE7"/>
    <w:rsid w:val="001360F8"/>
    <w:rsid w:val="001362E8"/>
    <w:rsid w:val="00136659"/>
    <w:rsid w:val="00136A22"/>
    <w:rsid w:val="00136C4F"/>
    <w:rsid w:val="00136DAF"/>
    <w:rsid w:val="00137F3C"/>
    <w:rsid w:val="00140417"/>
    <w:rsid w:val="001407D6"/>
    <w:rsid w:val="00140A3A"/>
    <w:rsid w:val="00140D79"/>
    <w:rsid w:val="00141161"/>
    <w:rsid w:val="001418EE"/>
    <w:rsid w:val="0014191D"/>
    <w:rsid w:val="00141B31"/>
    <w:rsid w:val="00141F33"/>
    <w:rsid w:val="00142000"/>
    <w:rsid w:val="001422B6"/>
    <w:rsid w:val="0014283F"/>
    <w:rsid w:val="001428F9"/>
    <w:rsid w:val="00142AC7"/>
    <w:rsid w:val="00142B73"/>
    <w:rsid w:val="001431F8"/>
    <w:rsid w:val="001432CC"/>
    <w:rsid w:val="00143692"/>
    <w:rsid w:val="00143762"/>
    <w:rsid w:val="001438E9"/>
    <w:rsid w:val="00143BF4"/>
    <w:rsid w:val="00143CB6"/>
    <w:rsid w:val="00143CD7"/>
    <w:rsid w:val="001441E2"/>
    <w:rsid w:val="0014438D"/>
    <w:rsid w:val="0014461A"/>
    <w:rsid w:val="00145605"/>
    <w:rsid w:val="00145644"/>
    <w:rsid w:val="001457FB"/>
    <w:rsid w:val="00145AE6"/>
    <w:rsid w:val="00145B8A"/>
    <w:rsid w:val="00145FF6"/>
    <w:rsid w:val="001463AB"/>
    <w:rsid w:val="001463AE"/>
    <w:rsid w:val="00146709"/>
    <w:rsid w:val="00147147"/>
    <w:rsid w:val="001471C0"/>
    <w:rsid w:val="001472EB"/>
    <w:rsid w:val="001474BD"/>
    <w:rsid w:val="00147DF1"/>
    <w:rsid w:val="00147E34"/>
    <w:rsid w:val="00147E85"/>
    <w:rsid w:val="001500F0"/>
    <w:rsid w:val="00150B1E"/>
    <w:rsid w:val="00150F49"/>
    <w:rsid w:val="00150FD2"/>
    <w:rsid w:val="0015157B"/>
    <w:rsid w:val="0015161E"/>
    <w:rsid w:val="0015196E"/>
    <w:rsid w:val="00151D17"/>
    <w:rsid w:val="001525D5"/>
    <w:rsid w:val="001529F4"/>
    <w:rsid w:val="00152BEA"/>
    <w:rsid w:val="00153174"/>
    <w:rsid w:val="0015391E"/>
    <w:rsid w:val="0015392B"/>
    <w:rsid w:val="0015404B"/>
    <w:rsid w:val="00154EF9"/>
    <w:rsid w:val="00155128"/>
    <w:rsid w:val="00155165"/>
    <w:rsid w:val="0015534B"/>
    <w:rsid w:val="0015557C"/>
    <w:rsid w:val="001556D2"/>
    <w:rsid w:val="0015571D"/>
    <w:rsid w:val="001557CB"/>
    <w:rsid w:val="00155BB5"/>
    <w:rsid w:val="0015600D"/>
    <w:rsid w:val="00156250"/>
    <w:rsid w:val="001564F2"/>
    <w:rsid w:val="0015671B"/>
    <w:rsid w:val="0015698C"/>
    <w:rsid w:val="00157631"/>
    <w:rsid w:val="00157EF7"/>
    <w:rsid w:val="001604B4"/>
    <w:rsid w:val="00160F58"/>
    <w:rsid w:val="00161304"/>
    <w:rsid w:val="0016161C"/>
    <w:rsid w:val="001618D9"/>
    <w:rsid w:val="00161AB1"/>
    <w:rsid w:val="00161E0E"/>
    <w:rsid w:val="00161EE2"/>
    <w:rsid w:val="001625AB"/>
    <w:rsid w:val="001626D7"/>
    <w:rsid w:val="001627F3"/>
    <w:rsid w:val="0016307C"/>
    <w:rsid w:val="001630AE"/>
    <w:rsid w:val="00163807"/>
    <w:rsid w:val="001638EF"/>
    <w:rsid w:val="00163C34"/>
    <w:rsid w:val="00163C5C"/>
    <w:rsid w:val="0016461B"/>
    <w:rsid w:val="001646B9"/>
    <w:rsid w:val="001648C0"/>
    <w:rsid w:val="00164929"/>
    <w:rsid w:val="00164B62"/>
    <w:rsid w:val="00164DF9"/>
    <w:rsid w:val="00164E39"/>
    <w:rsid w:val="00164EFA"/>
    <w:rsid w:val="00165258"/>
    <w:rsid w:val="001655F6"/>
    <w:rsid w:val="00165703"/>
    <w:rsid w:val="0016571D"/>
    <w:rsid w:val="00165AF4"/>
    <w:rsid w:val="00166216"/>
    <w:rsid w:val="00166CD1"/>
    <w:rsid w:val="00166DCC"/>
    <w:rsid w:val="00167530"/>
    <w:rsid w:val="0016753C"/>
    <w:rsid w:val="001676C5"/>
    <w:rsid w:val="00167AD0"/>
    <w:rsid w:val="00167C37"/>
    <w:rsid w:val="00167CD2"/>
    <w:rsid w:val="001700A9"/>
    <w:rsid w:val="00170831"/>
    <w:rsid w:val="00170B55"/>
    <w:rsid w:val="00171020"/>
    <w:rsid w:val="001711C2"/>
    <w:rsid w:val="00171469"/>
    <w:rsid w:val="00171AD6"/>
    <w:rsid w:val="00171AE2"/>
    <w:rsid w:val="00171CC3"/>
    <w:rsid w:val="00171E72"/>
    <w:rsid w:val="00171FD4"/>
    <w:rsid w:val="00172A01"/>
    <w:rsid w:val="00172FAE"/>
    <w:rsid w:val="00173118"/>
    <w:rsid w:val="001732B4"/>
    <w:rsid w:val="001733BD"/>
    <w:rsid w:val="001734E6"/>
    <w:rsid w:val="0017372B"/>
    <w:rsid w:val="00173EC4"/>
    <w:rsid w:val="00173FCF"/>
    <w:rsid w:val="00174181"/>
    <w:rsid w:val="00174549"/>
    <w:rsid w:val="001746BF"/>
    <w:rsid w:val="00174B6B"/>
    <w:rsid w:val="00174D1F"/>
    <w:rsid w:val="00174DCE"/>
    <w:rsid w:val="00174FE4"/>
    <w:rsid w:val="00175359"/>
    <w:rsid w:val="00175772"/>
    <w:rsid w:val="0017595D"/>
    <w:rsid w:val="00175AC9"/>
    <w:rsid w:val="00175CBB"/>
    <w:rsid w:val="001761F3"/>
    <w:rsid w:val="00176C63"/>
    <w:rsid w:val="00176EC7"/>
    <w:rsid w:val="001774A7"/>
    <w:rsid w:val="00177532"/>
    <w:rsid w:val="00177D0C"/>
    <w:rsid w:val="00177E20"/>
    <w:rsid w:val="001805BA"/>
    <w:rsid w:val="00180A6B"/>
    <w:rsid w:val="00180AD3"/>
    <w:rsid w:val="00180B33"/>
    <w:rsid w:val="00181405"/>
    <w:rsid w:val="00181601"/>
    <w:rsid w:val="001819D7"/>
    <w:rsid w:val="00181A02"/>
    <w:rsid w:val="00181D0D"/>
    <w:rsid w:val="0018235D"/>
    <w:rsid w:val="0018242C"/>
    <w:rsid w:val="00182486"/>
    <w:rsid w:val="001825AB"/>
    <w:rsid w:val="00182795"/>
    <w:rsid w:val="00182961"/>
    <w:rsid w:val="00182A14"/>
    <w:rsid w:val="00182C87"/>
    <w:rsid w:val="00183185"/>
    <w:rsid w:val="001835B7"/>
    <w:rsid w:val="001835CB"/>
    <w:rsid w:val="0018374B"/>
    <w:rsid w:val="00183AAF"/>
    <w:rsid w:val="00183B49"/>
    <w:rsid w:val="00184018"/>
    <w:rsid w:val="00184329"/>
    <w:rsid w:val="001843E1"/>
    <w:rsid w:val="00184D28"/>
    <w:rsid w:val="0018533B"/>
    <w:rsid w:val="0018535E"/>
    <w:rsid w:val="001853AA"/>
    <w:rsid w:val="00185426"/>
    <w:rsid w:val="0018553F"/>
    <w:rsid w:val="001857DC"/>
    <w:rsid w:val="001858EC"/>
    <w:rsid w:val="0018593A"/>
    <w:rsid w:val="00185C8F"/>
    <w:rsid w:val="00185DFF"/>
    <w:rsid w:val="0018629F"/>
    <w:rsid w:val="00186A05"/>
    <w:rsid w:val="00186C8D"/>
    <w:rsid w:val="00186CFC"/>
    <w:rsid w:val="001870AE"/>
    <w:rsid w:val="00187395"/>
    <w:rsid w:val="001873E6"/>
    <w:rsid w:val="001877FD"/>
    <w:rsid w:val="001879C9"/>
    <w:rsid w:val="00187E7C"/>
    <w:rsid w:val="00190D4F"/>
    <w:rsid w:val="0019112A"/>
    <w:rsid w:val="00191191"/>
    <w:rsid w:val="0019209D"/>
    <w:rsid w:val="001920EF"/>
    <w:rsid w:val="001922C8"/>
    <w:rsid w:val="001923B2"/>
    <w:rsid w:val="0019248A"/>
    <w:rsid w:val="001926D3"/>
    <w:rsid w:val="00193069"/>
    <w:rsid w:val="001931DB"/>
    <w:rsid w:val="00193430"/>
    <w:rsid w:val="00193472"/>
    <w:rsid w:val="001938CC"/>
    <w:rsid w:val="00193B75"/>
    <w:rsid w:val="001940BB"/>
    <w:rsid w:val="00194390"/>
    <w:rsid w:val="001944E7"/>
    <w:rsid w:val="00194B21"/>
    <w:rsid w:val="00194B92"/>
    <w:rsid w:val="00194E59"/>
    <w:rsid w:val="001950EE"/>
    <w:rsid w:val="0019581E"/>
    <w:rsid w:val="00195A6B"/>
    <w:rsid w:val="00195CF6"/>
    <w:rsid w:val="00196043"/>
    <w:rsid w:val="00196052"/>
    <w:rsid w:val="00196652"/>
    <w:rsid w:val="00196657"/>
    <w:rsid w:val="00196C4A"/>
    <w:rsid w:val="00197548"/>
    <w:rsid w:val="00197814"/>
    <w:rsid w:val="00197D12"/>
    <w:rsid w:val="00197F94"/>
    <w:rsid w:val="001A00F2"/>
    <w:rsid w:val="001A065E"/>
    <w:rsid w:val="001A075E"/>
    <w:rsid w:val="001A0E40"/>
    <w:rsid w:val="001A10AE"/>
    <w:rsid w:val="001A10F1"/>
    <w:rsid w:val="001A1149"/>
    <w:rsid w:val="001A1751"/>
    <w:rsid w:val="001A1F1C"/>
    <w:rsid w:val="001A2313"/>
    <w:rsid w:val="001A2318"/>
    <w:rsid w:val="001A23C6"/>
    <w:rsid w:val="001A26DC"/>
    <w:rsid w:val="001A286A"/>
    <w:rsid w:val="001A2A97"/>
    <w:rsid w:val="001A2C1C"/>
    <w:rsid w:val="001A2CE6"/>
    <w:rsid w:val="001A2E76"/>
    <w:rsid w:val="001A2FD8"/>
    <w:rsid w:val="001A30C3"/>
    <w:rsid w:val="001A3215"/>
    <w:rsid w:val="001A3A18"/>
    <w:rsid w:val="001A3CE6"/>
    <w:rsid w:val="001A4366"/>
    <w:rsid w:val="001A48A3"/>
    <w:rsid w:val="001A4BBF"/>
    <w:rsid w:val="001A4BEF"/>
    <w:rsid w:val="001A4C81"/>
    <w:rsid w:val="001A4D81"/>
    <w:rsid w:val="001A51D6"/>
    <w:rsid w:val="001A5218"/>
    <w:rsid w:val="001A52F3"/>
    <w:rsid w:val="001A5508"/>
    <w:rsid w:val="001A5607"/>
    <w:rsid w:val="001A56FD"/>
    <w:rsid w:val="001A5A0A"/>
    <w:rsid w:val="001A5C71"/>
    <w:rsid w:val="001A5CEF"/>
    <w:rsid w:val="001A62B0"/>
    <w:rsid w:val="001A6380"/>
    <w:rsid w:val="001A67F7"/>
    <w:rsid w:val="001A69CF"/>
    <w:rsid w:val="001A6EFF"/>
    <w:rsid w:val="001A76C0"/>
    <w:rsid w:val="001A7837"/>
    <w:rsid w:val="001A78C5"/>
    <w:rsid w:val="001A7ABE"/>
    <w:rsid w:val="001A7BB0"/>
    <w:rsid w:val="001A7C4C"/>
    <w:rsid w:val="001B0244"/>
    <w:rsid w:val="001B041F"/>
    <w:rsid w:val="001B052B"/>
    <w:rsid w:val="001B066D"/>
    <w:rsid w:val="001B0825"/>
    <w:rsid w:val="001B0E78"/>
    <w:rsid w:val="001B1389"/>
    <w:rsid w:val="001B24BA"/>
    <w:rsid w:val="001B271F"/>
    <w:rsid w:val="001B278F"/>
    <w:rsid w:val="001B2954"/>
    <w:rsid w:val="001B2AF8"/>
    <w:rsid w:val="001B32E9"/>
    <w:rsid w:val="001B3411"/>
    <w:rsid w:val="001B37F4"/>
    <w:rsid w:val="001B3A73"/>
    <w:rsid w:val="001B3C66"/>
    <w:rsid w:val="001B3CD2"/>
    <w:rsid w:val="001B3D39"/>
    <w:rsid w:val="001B3DB4"/>
    <w:rsid w:val="001B3E7B"/>
    <w:rsid w:val="001B3FD1"/>
    <w:rsid w:val="001B419C"/>
    <w:rsid w:val="001B43A9"/>
    <w:rsid w:val="001B4601"/>
    <w:rsid w:val="001B4E7E"/>
    <w:rsid w:val="001B5262"/>
    <w:rsid w:val="001B5EDA"/>
    <w:rsid w:val="001B6438"/>
    <w:rsid w:val="001B64AA"/>
    <w:rsid w:val="001B69B4"/>
    <w:rsid w:val="001B6AE0"/>
    <w:rsid w:val="001B6FAB"/>
    <w:rsid w:val="001B6FD2"/>
    <w:rsid w:val="001B70E0"/>
    <w:rsid w:val="001B710C"/>
    <w:rsid w:val="001B74C6"/>
    <w:rsid w:val="001B752E"/>
    <w:rsid w:val="001B7718"/>
    <w:rsid w:val="001B7727"/>
    <w:rsid w:val="001C0197"/>
    <w:rsid w:val="001C081F"/>
    <w:rsid w:val="001C0C84"/>
    <w:rsid w:val="001C0FD2"/>
    <w:rsid w:val="001C12D0"/>
    <w:rsid w:val="001C1493"/>
    <w:rsid w:val="001C1523"/>
    <w:rsid w:val="001C1670"/>
    <w:rsid w:val="001C19A4"/>
    <w:rsid w:val="001C1B8B"/>
    <w:rsid w:val="001C1E21"/>
    <w:rsid w:val="001C2200"/>
    <w:rsid w:val="001C225F"/>
    <w:rsid w:val="001C237B"/>
    <w:rsid w:val="001C25A9"/>
    <w:rsid w:val="001C28B4"/>
    <w:rsid w:val="001C3E2B"/>
    <w:rsid w:val="001C3E99"/>
    <w:rsid w:val="001C447C"/>
    <w:rsid w:val="001C4CC9"/>
    <w:rsid w:val="001C5063"/>
    <w:rsid w:val="001C50D0"/>
    <w:rsid w:val="001C5104"/>
    <w:rsid w:val="001C51CD"/>
    <w:rsid w:val="001C55A5"/>
    <w:rsid w:val="001C5717"/>
    <w:rsid w:val="001C5754"/>
    <w:rsid w:val="001C58FD"/>
    <w:rsid w:val="001C5903"/>
    <w:rsid w:val="001C5932"/>
    <w:rsid w:val="001C5C65"/>
    <w:rsid w:val="001C5CB2"/>
    <w:rsid w:val="001C5D3E"/>
    <w:rsid w:val="001C5D51"/>
    <w:rsid w:val="001C609C"/>
    <w:rsid w:val="001C619C"/>
    <w:rsid w:val="001C649F"/>
    <w:rsid w:val="001C6911"/>
    <w:rsid w:val="001C7036"/>
    <w:rsid w:val="001C7188"/>
    <w:rsid w:val="001C7716"/>
    <w:rsid w:val="001C7993"/>
    <w:rsid w:val="001C79D4"/>
    <w:rsid w:val="001C7AD5"/>
    <w:rsid w:val="001D00D8"/>
    <w:rsid w:val="001D04E3"/>
    <w:rsid w:val="001D05DB"/>
    <w:rsid w:val="001D0B7E"/>
    <w:rsid w:val="001D0CC5"/>
    <w:rsid w:val="001D0D81"/>
    <w:rsid w:val="001D0E12"/>
    <w:rsid w:val="001D0F54"/>
    <w:rsid w:val="001D1139"/>
    <w:rsid w:val="001D122B"/>
    <w:rsid w:val="001D1492"/>
    <w:rsid w:val="001D157A"/>
    <w:rsid w:val="001D15EF"/>
    <w:rsid w:val="001D1788"/>
    <w:rsid w:val="001D1938"/>
    <w:rsid w:val="001D2386"/>
    <w:rsid w:val="001D284C"/>
    <w:rsid w:val="001D2B0E"/>
    <w:rsid w:val="001D2BC4"/>
    <w:rsid w:val="001D34BD"/>
    <w:rsid w:val="001D35BD"/>
    <w:rsid w:val="001D3E97"/>
    <w:rsid w:val="001D4208"/>
    <w:rsid w:val="001D4283"/>
    <w:rsid w:val="001D4AC0"/>
    <w:rsid w:val="001D4D09"/>
    <w:rsid w:val="001D4D11"/>
    <w:rsid w:val="001D514A"/>
    <w:rsid w:val="001D573A"/>
    <w:rsid w:val="001D59C1"/>
    <w:rsid w:val="001D5A05"/>
    <w:rsid w:val="001D5A5F"/>
    <w:rsid w:val="001D644B"/>
    <w:rsid w:val="001D6772"/>
    <w:rsid w:val="001D6D46"/>
    <w:rsid w:val="001D7A47"/>
    <w:rsid w:val="001D7AB7"/>
    <w:rsid w:val="001D7C84"/>
    <w:rsid w:val="001D7FE5"/>
    <w:rsid w:val="001E01E0"/>
    <w:rsid w:val="001E027E"/>
    <w:rsid w:val="001E096E"/>
    <w:rsid w:val="001E0A8C"/>
    <w:rsid w:val="001E0D75"/>
    <w:rsid w:val="001E0E59"/>
    <w:rsid w:val="001E109C"/>
    <w:rsid w:val="001E127D"/>
    <w:rsid w:val="001E152E"/>
    <w:rsid w:val="001E1590"/>
    <w:rsid w:val="001E1D7D"/>
    <w:rsid w:val="001E2228"/>
    <w:rsid w:val="001E28C1"/>
    <w:rsid w:val="001E29EE"/>
    <w:rsid w:val="001E3427"/>
    <w:rsid w:val="001E34AE"/>
    <w:rsid w:val="001E3724"/>
    <w:rsid w:val="001E48D5"/>
    <w:rsid w:val="001E4CA7"/>
    <w:rsid w:val="001E51A0"/>
    <w:rsid w:val="001E522D"/>
    <w:rsid w:val="001E54A1"/>
    <w:rsid w:val="001E57FB"/>
    <w:rsid w:val="001E5A47"/>
    <w:rsid w:val="001E5C0B"/>
    <w:rsid w:val="001E5F98"/>
    <w:rsid w:val="001E6169"/>
    <w:rsid w:val="001E6320"/>
    <w:rsid w:val="001E64FA"/>
    <w:rsid w:val="001E67A5"/>
    <w:rsid w:val="001E6A4F"/>
    <w:rsid w:val="001E6E38"/>
    <w:rsid w:val="001E72AE"/>
    <w:rsid w:val="001E72FD"/>
    <w:rsid w:val="001E74E2"/>
    <w:rsid w:val="001E795F"/>
    <w:rsid w:val="001E7E38"/>
    <w:rsid w:val="001E7EB6"/>
    <w:rsid w:val="001F01A6"/>
    <w:rsid w:val="001F0649"/>
    <w:rsid w:val="001F0C00"/>
    <w:rsid w:val="001F0C8D"/>
    <w:rsid w:val="001F0FFF"/>
    <w:rsid w:val="001F1A1C"/>
    <w:rsid w:val="001F1A6A"/>
    <w:rsid w:val="001F1F6B"/>
    <w:rsid w:val="001F2143"/>
    <w:rsid w:val="001F222C"/>
    <w:rsid w:val="001F2436"/>
    <w:rsid w:val="001F268B"/>
    <w:rsid w:val="001F2A4A"/>
    <w:rsid w:val="001F2E51"/>
    <w:rsid w:val="001F3648"/>
    <w:rsid w:val="001F3871"/>
    <w:rsid w:val="001F3ACC"/>
    <w:rsid w:val="001F4CD3"/>
    <w:rsid w:val="001F4F05"/>
    <w:rsid w:val="001F4FB8"/>
    <w:rsid w:val="001F5140"/>
    <w:rsid w:val="001F5144"/>
    <w:rsid w:val="001F5207"/>
    <w:rsid w:val="001F5358"/>
    <w:rsid w:val="001F56E1"/>
    <w:rsid w:val="001F596E"/>
    <w:rsid w:val="001F5A84"/>
    <w:rsid w:val="001F5B0E"/>
    <w:rsid w:val="001F5C27"/>
    <w:rsid w:val="001F5ED1"/>
    <w:rsid w:val="001F5F86"/>
    <w:rsid w:val="001F657F"/>
    <w:rsid w:val="001F6925"/>
    <w:rsid w:val="001F6E1F"/>
    <w:rsid w:val="001F7234"/>
    <w:rsid w:val="001F741C"/>
    <w:rsid w:val="001F7E71"/>
    <w:rsid w:val="002003FC"/>
    <w:rsid w:val="00200448"/>
    <w:rsid w:val="002004B4"/>
    <w:rsid w:val="002007BC"/>
    <w:rsid w:val="00200A5F"/>
    <w:rsid w:val="00200BAD"/>
    <w:rsid w:val="00200C57"/>
    <w:rsid w:val="00200DD3"/>
    <w:rsid w:val="00200FA4"/>
    <w:rsid w:val="00201361"/>
    <w:rsid w:val="0020151E"/>
    <w:rsid w:val="00201B9B"/>
    <w:rsid w:val="00201BE3"/>
    <w:rsid w:val="00201EBB"/>
    <w:rsid w:val="00202640"/>
    <w:rsid w:val="0020275F"/>
    <w:rsid w:val="00202863"/>
    <w:rsid w:val="00202A66"/>
    <w:rsid w:val="00202ADC"/>
    <w:rsid w:val="00202EBD"/>
    <w:rsid w:val="00203B7D"/>
    <w:rsid w:val="00203FB9"/>
    <w:rsid w:val="002040C5"/>
    <w:rsid w:val="0020424D"/>
    <w:rsid w:val="00204668"/>
    <w:rsid w:val="002047C6"/>
    <w:rsid w:val="00204945"/>
    <w:rsid w:val="00204FEA"/>
    <w:rsid w:val="002050A6"/>
    <w:rsid w:val="00205209"/>
    <w:rsid w:val="002053F6"/>
    <w:rsid w:val="00205572"/>
    <w:rsid w:val="00205D4C"/>
    <w:rsid w:val="002060AB"/>
    <w:rsid w:val="002064B4"/>
    <w:rsid w:val="002069A2"/>
    <w:rsid w:val="00207407"/>
    <w:rsid w:val="00207A0A"/>
    <w:rsid w:val="00207E95"/>
    <w:rsid w:val="00207FB8"/>
    <w:rsid w:val="00210345"/>
    <w:rsid w:val="002104DA"/>
    <w:rsid w:val="002107A1"/>
    <w:rsid w:val="002109B3"/>
    <w:rsid w:val="002109F5"/>
    <w:rsid w:val="00210C00"/>
    <w:rsid w:val="00210E30"/>
    <w:rsid w:val="002110A5"/>
    <w:rsid w:val="002114CC"/>
    <w:rsid w:val="00211643"/>
    <w:rsid w:val="00211EC4"/>
    <w:rsid w:val="00211F32"/>
    <w:rsid w:val="00212CC2"/>
    <w:rsid w:val="00212CD8"/>
    <w:rsid w:val="002136F0"/>
    <w:rsid w:val="002139A7"/>
    <w:rsid w:val="00214C0D"/>
    <w:rsid w:val="00214EAE"/>
    <w:rsid w:val="00214F47"/>
    <w:rsid w:val="002151DC"/>
    <w:rsid w:val="002155A9"/>
    <w:rsid w:val="0021570B"/>
    <w:rsid w:val="0021587D"/>
    <w:rsid w:val="00215CAF"/>
    <w:rsid w:val="002163F0"/>
    <w:rsid w:val="00216625"/>
    <w:rsid w:val="002168BC"/>
    <w:rsid w:val="0021691D"/>
    <w:rsid w:val="00216B9C"/>
    <w:rsid w:val="00216BF3"/>
    <w:rsid w:val="00216D38"/>
    <w:rsid w:val="00216E66"/>
    <w:rsid w:val="002173E8"/>
    <w:rsid w:val="0021742C"/>
    <w:rsid w:val="0021760A"/>
    <w:rsid w:val="002176CF"/>
    <w:rsid w:val="002176F3"/>
    <w:rsid w:val="00217B5C"/>
    <w:rsid w:val="00217CCF"/>
    <w:rsid w:val="0022043B"/>
    <w:rsid w:val="00220585"/>
    <w:rsid w:val="0022063F"/>
    <w:rsid w:val="00220676"/>
    <w:rsid w:val="002208E5"/>
    <w:rsid w:val="00220A8B"/>
    <w:rsid w:val="00220ADF"/>
    <w:rsid w:val="00220C54"/>
    <w:rsid w:val="00221957"/>
    <w:rsid w:val="00221D20"/>
    <w:rsid w:val="0022203C"/>
    <w:rsid w:val="002222C0"/>
    <w:rsid w:val="0022292C"/>
    <w:rsid w:val="00222CC2"/>
    <w:rsid w:val="00222D0A"/>
    <w:rsid w:val="0022309D"/>
    <w:rsid w:val="00223363"/>
    <w:rsid w:val="002238B2"/>
    <w:rsid w:val="00224226"/>
    <w:rsid w:val="00224BD6"/>
    <w:rsid w:val="00225126"/>
    <w:rsid w:val="0022557F"/>
    <w:rsid w:val="00225606"/>
    <w:rsid w:val="00225B0F"/>
    <w:rsid w:val="00226343"/>
    <w:rsid w:val="002263CC"/>
    <w:rsid w:val="002265B1"/>
    <w:rsid w:val="002265C1"/>
    <w:rsid w:val="002265D1"/>
    <w:rsid w:val="00226B34"/>
    <w:rsid w:val="00226C0A"/>
    <w:rsid w:val="00226E0F"/>
    <w:rsid w:val="00226EB0"/>
    <w:rsid w:val="00226EFA"/>
    <w:rsid w:val="00227231"/>
    <w:rsid w:val="0022724F"/>
    <w:rsid w:val="0022741A"/>
    <w:rsid w:val="00227EC5"/>
    <w:rsid w:val="002300FD"/>
    <w:rsid w:val="00230183"/>
    <w:rsid w:val="0023065B"/>
    <w:rsid w:val="00230805"/>
    <w:rsid w:val="00230D68"/>
    <w:rsid w:val="00230E1F"/>
    <w:rsid w:val="00231947"/>
    <w:rsid w:val="00231DD4"/>
    <w:rsid w:val="00232A3A"/>
    <w:rsid w:val="00232A83"/>
    <w:rsid w:val="00233154"/>
    <w:rsid w:val="0023348D"/>
    <w:rsid w:val="002337D3"/>
    <w:rsid w:val="00233BE7"/>
    <w:rsid w:val="00233DA5"/>
    <w:rsid w:val="002340C1"/>
    <w:rsid w:val="0023426A"/>
    <w:rsid w:val="002343EB"/>
    <w:rsid w:val="00234A5D"/>
    <w:rsid w:val="00234BF8"/>
    <w:rsid w:val="00234F03"/>
    <w:rsid w:val="00235114"/>
    <w:rsid w:val="0023527A"/>
    <w:rsid w:val="00235294"/>
    <w:rsid w:val="002353E5"/>
    <w:rsid w:val="00235491"/>
    <w:rsid w:val="002354BF"/>
    <w:rsid w:val="00235E71"/>
    <w:rsid w:val="00236081"/>
    <w:rsid w:val="00236249"/>
    <w:rsid w:val="00236589"/>
    <w:rsid w:val="002365E9"/>
    <w:rsid w:val="00236718"/>
    <w:rsid w:val="00236819"/>
    <w:rsid w:val="00236D59"/>
    <w:rsid w:val="00236F08"/>
    <w:rsid w:val="0023711B"/>
    <w:rsid w:val="00237BFC"/>
    <w:rsid w:val="00237EF3"/>
    <w:rsid w:val="00237F74"/>
    <w:rsid w:val="00240696"/>
    <w:rsid w:val="00240751"/>
    <w:rsid w:val="002409EB"/>
    <w:rsid w:val="00240D89"/>
    <w:rsid w:val="00240EEA"/>
    <w:rsid w:val="0024104A"/>
    <w:rsid w:val="00241144"/>
    <w:rsid w:val="00241156"/>
    <w:rsid w:val="00241638"/>
    <w:rsid w:val="0024229E"/>
    <w:rsid w:val="002424AD"/>
    <w:rsid w:val="0024303C"/>
    <w:rsid w:val="00243049"/>
    <w:rsid w:val="00243521"/>
    <w:rsid w:val="0024353B"/>
    <w:rsid w:val="00243550"/>
    <w:rsid w:val="002435A8"/>
    <w:rsid w:val="00243A48"/>
    <w:rsid w:val="00243E42"/>
    <w:rsid w:val="00243FEF"/>
    <w:rsid w:val="0024400D"/>
    <w:rsid w:val="00244650"/>
    <w:rsid w:val="00244755"/>
    <w:rsid w:val="002449BF"/>
    <w:rsid w:val="00244E31"/>
    <w:rsid w:val="0024504D"/>
    <w:rsid w:val="00245707"/>
    <w:rsid w:val="00245AFB"/>
    <w:rsid w:val="00245BBE"/>
    <w:rsid w:val="0024618B"/>
    <w:rsid w:val="002465E2"/>
    <w:rsid w:val="00246698"/>
    <w:rsid w:val="002467C7"/>
    <w:rsid w:val="00247021"/>
    <w:rsid w:val="00247362"/>
    <w:rsid w:val="0024751E"/>
    <w:rsid w:val="00250112"/>
    <w:rsid w:val="002501D2"/>
    <w:rsid w:val="00250802"/>
    <w:rsid w:val="00250973"/>
    <w:rsid w:val="002509EF"/>
    <w:rsid w:val="00250A96"/>
    <w:rsid w:val="00250E22"/>
    <w:rsid w:val="00251020"/>
    <w:rsid w:val="0025165C"/>
    <w:rsid w:val="00251833"/>
    <w:rsid w:val="00251C40"/>
    <w:rsid w:val="00251D4F"/>
    <w:rsid w:val="00251DB2"/>
    <w:rsid w:val="00251FED"/>
    <w:rsid w:val="002520A0"/>
    <w:rsid w:val="002523FA"/>
    <w:rsid w:val="002525E9"/>
    <w:rsid w:val="0025262D"/>
    <w:rsid w:val="00252B6B"/>
    <w:rsid w:val="002532B9"/>
    <w:rsid w:val="00253495"/>
    <w:rsid w:val="00253A74"/>
    <w:rsid w:val="00253C48"/>
    <w:rsid w:val="00253C7D"/>
    <w:rsid w:val="00254534"/>
    <w:rsid w:val="002546C7"/>
    <w:rsid w:val="00254872"/>
    <w:rsid w:val="00254A0A"/>
    <w:rsid w:val="00254D61"/>
    <w:rsid w:val="00254FA4"/>
    <w:rsid w:val="00255042"/>
    <w:rsid w:val="00255076"/>
    <w:rsid w:val="00255A9E"/>
    <w:rsid w:val="00255C4F"/>
    <w:rsid w:val="00255EBC"/>
    <w:rsid w:val="00256589"/>
    <w:rsid w:val="00256848"/>
    <w:rsid w:val="00256AC4"/>
    <w:rsid w:val="002570C2"/>
    <w:rsid w:val="00257189"/>
    <w:rsid w:val="0025737E"/>
    <w:rsid w:val="00257474"/>
    <w:rsid w:val="00257599"/>
    <w:rsid w:val="00257CBC"/>
    <w:rsid w:val="002605A3"/>
    <w:rsid w:val="00260A2B"/>
    <w:rsid w:val="00260BFB"/>
    <w:rsid w:val="00260DF3"/>
    <w:rsid w:val="00260E0C"/>
    <w:rsid w:val="00261037"/>
    <w:rsid w:val="002612E3"/>
    <w:rsid w:val="0026138A"/>
    <w:rsid w:val="002613E2"/>
    <w:rsid w:val="00261B1A"/>
    <w:rsid w:val="00261CC0"/>
    <w:rsid w:val="00261ED1"/>
    <w:rsid w:val="00261FD6"/>
    <w:rsid w:val="002627B6"/>
    <w:rsid w:val="00262AE1"/>
    <w:rsid w:val="00262AFB"/>
    <w:rsid w:val="00262B1E"/>
    <w:rsid w:val="00262B63"/>
    <w:rsid w:val="00262B8D"/>
    <w:rsid w:val="00262C92"/>
    <w:rsid w:val="0026332A"/>
    <w:rsid w:val="0026378B"/>
    <w:rsid w:val="002637D4"/>
    <w:rsid w:val="002639AC"/>
    <w:rsid w:val="00263B50"/>
    <w:rsid w:val="002647AD"/>
    <w:rsid w:val="002647D2"/>
    <w:rsid w:val="0026481B"/>
    <w:rsid w:val="002648B8"/>
    <w:rsid w:val="00265044"/>
    <w:rsid w:val="002654E4"/>
    <w:rsid w:val="00265B88"/>
    <w:rsid w:val="00265E7F"/>
    <w:rsid w:val="0026628F"/>
    <w:rsid w:val="0026642A"/>
    <w:rsid w:val="0026643F"/>
    <w:rsid w:val="0026646A"/>
    <w:rsid w:val="0026668E"/>
    <w:rsid w:val="00267517"/>
    <w:rsid w:val="0026762E"/>
    <w:rsid w:val="00267DA8"/>
    <w:rsid w:val="00267E0E"/>
    <w:rsid w:val="00267FDD"/>
    <w:rsid w:val="00270404"/>
    <w:rsid w:val="002705F8"/>
    <w:rsid w:val="00270778"/>
    <w:rsid w:val="00270BD0"/>
    <w:rsid w:val="00270E8D"/>
    <w:rsid w:val="00271E30"/>
    <w:rsid w:val="00272100"/>
    <w:rsid w:val="00272198"/>
    <w:rsid w:val="002724B3"/>
    <w:rsid w:val="00272A3E"/>
    <w:rsid w:val="00272AD9"/>
    <w:rsid w:val="00273205"/>
    <w:rsid w:val="0027332F"/>
    <w:rsid w:val="002734AE"/>
    <w:rsid w:val="002739E1"/>
    <w:rsid w:val="00273A85"/>
    <w:rsid w:val="00273C10"/>
    <w:rsid w:val="00273E55"/>
    <w:rsid w:val="00273E68"/>
    <w:rsid w:val="00273E85"/>
    <w:rsid w:val="00273E9E"/>
    <w:rsid w:val="0027413D"/>
    <w:rsid w:val="002741A8"/>
    <w:rsid w:val="002742EB"/>
    <w:rsid w:val="002746CA"/>
    <w:rsid w:val="00274850"/>
    <w:rsid w:val="00274D91"/>
    <w:rsid w:val="00274FB9"/>
    <w:rsid w:val="00275363"/>
    <w:rsid w:val="00275517"/>
    <w:rsid w:val="00275735"/>
    <w:rsid w:val="00275C7B"/>
    <w:rsid w:val="002766B3"/>
    <w:rsid w:val="00276943"/>
    <w:rsid w:val="00276AD6"/>
    <w:rsid w:val="00276D35"/>
    <w:rsid w:val="00276ED8"/>
    <w:rsid w:val="00277041"/>
    <w:rsid w:val="002773A4"/>
    <w:rsid w:val="00277A31"/>
    <w:rsid w:val="00277C3F"/>
    <w:rsid w:val="00277EA3"/>
    <w:rsid w:val="002801B9"/>
    <w:rsid w:val="00280268"/>
    <w:rsid w:val="002804AC"/>
    <w:rsid w:val="0028057F"/>
    <w:rsid w:val="00280684"/>
    <w:rsid w:val="00281338"/>
    <w:rsid w:val="00281499"/>
    <w:rsid w:val="0028155C"/>
    <w:rsid w:val="00281AD0"/>
    <w:rsid w:val="002829F8"/>
    <w:rsid w:val="00282B1F"/>
    <w:rsid w:val="00282B99"/>
    <w:rsid w:val="00282F3A"/>
    <w:rsid w:val="00282F84"/>
    <w:rsid w:val="00283317"/>
    <w:rsid w:val="002833E4"/>
    <w:rsid w:val="00283495"/>
    <w:rsid w:val="0028351B"/>
    <w:rsid w:val="0028351F"/>
    <w:rsid w:val="0028366E"/>
    <w:rsid w:val="00283949"/>
    <w:rsid w:val="00283F93"/>
    <w:rsid w:val="002840C3"/>
    <w:rsid w:val="00284451"/>
    <w:rsid w:val="00284508"/>
    <w:rsid w:val="00284774"/>
    <w:rsid w:val="00284A24"/>
    <w:rsid w:val="00284B68"/>
    <w:rsid w:val="00284C77"/>
    <w:rsid w:val="00284D09"/>
    <w:rsid w:val="00284DA6"/>
    <w:rsid w:val="00284E91"/>
    <w:rsid w:val="00285251"/>
    <w:rsid w:val="002852D3"/>
    <w:rsid w:val="0028553A"/>
    <w:rsid w:val="00285607"/>
    <w:rsid w:val="00285743"/>
    <w:rsid w:val="002857A9"/>
    <w:rsid w:val="00285B6D"/>
    <w:rsid w:val="00285F1F"/>
    <w:rsid w:val="002861C9"/>
    <w:rsid w:val="00286226"/>
    <w:rsid w:val="00286621"/>
    <w:rsid w:val="00286839"/>
    <w:rsid w:val="00286C38"/>
    <w:rsid w:val="00286CBC"/>
    <w:rsid w:val="00287138"/>
    <w:rsid w:val="0028717C"/>
    <w:rsid w:val="0028747D"/>
    <w:rsid w:val="00287596"/>
    <w:rsid w:val="00290C6C"/>
    <w:rsid w:val="0029142C"/>
    <w:rsid w:val="0029142E"/>
    <w:rsid w:val="0029161D"/>
    <w:rsid w:val="00291659"/>
    <w:rsid w:val="0029171C"/>
    <w:rsid w:val="00291A85"/>
    <w:rsid w:val="002921B9"/>
    <w:rsid w:val="002925E6"/>
    <w:rsid w:val="00292631"/>
    <w:rsid w:val="00292782"/>
    <w:rsid w:val="002933C3"/>
    <w:rsid w:val="0029342F"/>
    <w:rsid w:val="00293656"/>
    <w:rsid w:val="0029368D"/>
    <w:rsid w:val="0029399D"/>
    <w:rsid w:val="00293B9A"/>
    <w:rsid w:val="00293CE4"/>
    <w:rsid w:val="00293DB9"/>
    <w:rsid w:val="00293EAF"/>
    <w:rsid w:val="00293EBE"/>
    <w:rsid w:val="00293FBE"/>
    <w:rsid w:val="002942F9"/>
    <w:rsid w:val="002948A9"/>
    <w:rsid w:val="00294E2B"/>
    <w:rsid w:val="00294EDD"/>
    <w:rsid w:val="0029514C"/>
    <w:rsid w:val="002952C6"/>
    <w:rsid w:val="0029551D"/>
    <w:rsid w:val="00295A04"/>
    <w:rsid w:val="002964DE"/>
    <w:rsid w:val="002965D6"/>
    <w:rsid w:val="0029689E"/>
    <w:rsid w:val="002968C4"/>
    <w:rsid w:val="00296A92"/>
    <w:rsid w:val="00296EB9"/>
    <w:rsid w:val="00296ED8"/>
    <w:rsid w:val="00297506"/>
    <w:rsid w:val="00297C50"/>
    <w:rsid w:val="00297C83"/>
    <w:rsid w:val="00297C8E"/>
    <w:rsid w:val="00297CEB"/>
    <w:rsid w:val="002A0330"/>
    <w:rsid w:val="002A034F"/>
    <w:rsid w:val="002A05AA"/>
    <w:rsid w:val="002A08EC"/>
    <w:rsid w:val="002A0CA5"/>
    <w:rsid w:val="002A0D6E"/>
    <w:rsid w:val="002A0E36"/>
    <w:rsid w:val="002A100E"/>
    <w:rsid w:val="002A13AB"/>
    <w:rsid w:val="002A14DC"/>
    <w:rsid w:val="002A1599"/>
    <w:rsid w:val="002A1954"/>
    <w:rsid w:val="002A1A3A"/>
    <w:rsid w:val="002A1D68"/>
    <w:rsid w:val="002A1E7D"/>
    <w:rsid w:val="002A1EE9"/>
    <w:rsid w:val="002A2270"/>
    <w:rsid w:val="002A246E"/>
    <w:rsid w:val="002A2585"/>
    <w:rsid w:val="002A289E"/>
    <w:rsid w:val="002A318A"/>
    <w:rsid w:val="002A3E9B"/>
    <w:rsid w:val="002A42BB"/>
    <w:rsid w:val="002A465C"/>
    <w:rsid w:val="002A5614"/>
    <w:rsid w:val="002A5793"/>
    <w:rsid w:val="002A593D"/>
    <w:rsid w:val="002A642D"/>
    <w:rsid w:val="002A64B9"/>
    <w:rsid w:val="002A66D2"/>
    <w:rsid w:val="002A6AF8"/>
    <w:rsid w:val="002A6B7B"/>
    <w:rsid w:val="002A7139"/>
    <w:rsid w:val="002A71B3"/>
    <w:rsid w:val="002A745A"/>
    <w:rsid w:val="002A76D9"/>
    <w:rsid w:val="002A78CD"/>
    <w:rsid w:val="002A7912"/>
    <w:rsid w:val="002A7BA4"/>
    <w:rsid w:val="002A7DA3"/>
    <w:rsid w:val="002A7EB4"/>
    <w:rsid w:val="002A7F3D"/>
    <w:rsid w:val="002B007E"/>
    <w:rsid w:val="002B0185"/>
    <w:rsid w:val="002B0290"/>
    <w:rsid w:val="002B04F3"/>
    <w:rsid w:val="002B0512"/>
    <w:rsid w:val="002B0CC9"/>
    <w:rsid w:val="002B0E42"/>
    <w:rsid w:val="002B132E"/>
    <w:rsid w:val="002B1B6F"/>
    <w:rsid w:val="002B1B93"/>
    <w:rsid w:val="002B1DE7"/>
    <w:rsid w:val="002B20BB"/>
    <w:rsid w:val="002B2521"/>
    <w:rsid w:val="002B2554"/>
    <w:rsid w:val="002B272F"/>
    <w:rsid w:val="002B29F1"/>
    <w:rsid w:val="002B2A0D"/>
    <w:rsid w:val="002B2BF5"/>
    <w:rsid w:val="002B2DF4"/>
    <w:rsid w:val="002B417C"/>
    <w:rsid w:val="002B41BD"/>
    <w:rsid w:val="002B42B5"/>
    <w:rsid w:val="002B4697"/>
    <w:rsid w:val="002B4AA1"/>
    <w:rsid w:val="002B4DF1"/>
    <w:rsid w:val="002B5911"/>
    <w:rsid w:val="002B59A5"/>
    <w:rsid w:val="002B5A07"/>
    <w:rsid w:val="002B62BF"/>
    <w:rsid w:val="002B62F8"/>
    <w:rsid w:val="002B6355"/>
    <w:rsid w:val="002B721E"/>
    <w:rsid w:val="002B7EE7"/>
    <w:rsid w:val="002B7FAC"/>
    <w:rsid w:val="002C02CA"/>
    <w:rsid w:val="002C0718"/>
    <w:rsid w:val="002C0759"/>
    <w:rsid w:val="002C0951"/>
    <w:rsid w:val="002C0BC8"/>
    <w:rsid w:val="002C129D"/>
    <w:rsid w:val="002C16ED"/>
    <w:rsid w:val="002C17E8"/>
    <w:rsid w:val="002C1D6B"/>
    <w:rsid w:val="002C20C7"/>
    <w:rsid w:val="002C20DE"/>
    <w:rsid w:val="002C242C"/>
    <w:rsid w:val="002C28FD"/>
    <w:rsid w:val="002C2B45"/>
    <w:rsid w:val="002C2F6E"/>
    <w:rsid w:val="002C32AB"/>
    <w:rsid w:val="002C3730"/>
    <w:rsid w:val="002C3B76"/>
    <w:rsid w:val="002C3DB2"/>
    <w:rsid w:val="002C3E1E"/>
    <w:rsid w:val="002C407F"/>
    <w:rsid w:val="002C42DF"/>
    <w:rsid w:val="002C4486"/>
    <w:rsid w:val="002C46B5"/>
    <w:rsid w:val="002C46CD"/>
    <w:rsid w:val="002C47ED"/>
    <w:rsid w:val="002C4E97"/>
    <w:rsid w:val="002C536B"/>
    <w:rsid w:val="002C53B8"/>
    <w:rsid w:val="002C5B5E"/>
    <w:rsid w:val="002C6192"/>
    <w:rsid w:val="002C6435"/>
    <w:rsid w:val="002C6E9A"/>
    <w:rsid w:val="002C712F"/>
    <w:rsid w:val="002C790A"/>
    <w:rsid w:val="002C7AA1"/>
    <w:rsid w:val="002C7C6D"/>
    <w:rsid w:val="002C7D6A"/>
    <w:rsid w:val="002D05AC"/>
    <w:rsid w:val="002D073C"/>
    <w:rsid w:val="002D0780"/>
    <w:rsid w:val="002D0BA0"/>
    <w:rsid w:val="002D0C88"/>
    <w:rsid w:val="002D0D29"/>
    <w:rsid w:val="002D0D30"/>
    <w:rsid w:val="002D0F6C"/>
    <w:rsid w:val="002D15A5"/>
    <w:rsid w:val="002D16BC"/>
    <w:rsid w:val="002D18B0"/>
    <w:rsid w:val="002D2514"/>
    <w:rsid w:val="002D27F5"/>
    <w:rsid w:val="002D28A6"/>
    <w:rsid w:val="002D2907"/>
    <w:rsid w:val="002D29FB"/>
    <w:rsid w:val="002D2A66"/>
    <w:rsid w:val="002D2CB1"/>
    <w:rsid w:val="002D2D47"/>
    <w:rsid w:val="002D2E36"/>
    <w:rsid w:val="002D2FBE"/>
    <w:rsid w:val="002D3053"/>
    <w:rsid w:val="002D325A"/>
    <w:rsid w:val="002D337F"/>
    <w:rsid w:val="002D35F8"/>
    <w:rsid w:val="002D364B"/>
    <w:rsid w:val="002D38C7"/>
    <w:rsid w:val="002D3B0B"/>
    <w:rsid w:val="002D46CD"/>
    <w:rsid w:val="002D4B86"/>
    <w:rsid w:val="002D51E3"/>
    <w:rsid w:val="002D57B3"/>
    <w:rsid w:val="002D5A09"/>
    <w:rsid w:val="002D5D26"/>
    <w:rsid w:val="002D5DC7"/>
    <w:rsid w:val="002D5FAB"/>
    <w:rsid w:val="002D64C2"/>
    <w:rsid w:val="002D6642"/>
    <w:rsid w:val="002D6690"/>
    <w:rsid w:val="002D6772"/>
    <w:rsid w:val="002D6932"/>
    <w:rsid w:val="002D6936"/>
    <w:rsid w:val="002D697A"/>
    <w:rsid w:val="002D69D1"/>
    <w:rsid w:val="002D6A3D"/>
    <w:rsid w:val="002D6C13"/>
    <w:rsid w:val="002D6E69"/>
    <w:rsid w:val="002D72E3"/>
    <w:rsid w:val="002D73C1"/>
    <w:rsid w:val="002D78AA"/>
    <w:rsid w:val="002D7B8A"/>
    <w:rsid w:val="002D7F3E"/>
    <w:rsid w:val="002D7FA0"/>
    <w:rsid w:val="002E01C4"/>
    <w:rsid w:val="002E060B"/>
    <w:rsid w:val="002E0721"/>
    <w:rsid w:val="002E07F3"/>
    <w:rsid w:val="002E0D94"/>
    <w:rsid w:val="002E0FE2"/>
    <w:rsid w:val="002E136E"/>
    <w:rsid w:val="002E18F0"/>
    <w:rsid w:val="002E1A9A"/>
    <w:rsid w:val="002E1B15"/>
    <w:rsid w:val="002E1CC8"/>
    <w:rsid w:val="002E1CEA"/>
    <w:rsid w:val="002E205E"/>
    <w:rsid w:val="002E208E"/>
    <w:rsid w:val="002E27F8"/>
    <w:rsid w:val="002E2B00"/>
    <w:rsid w:val="002E3026"/>
    <w:rsid w:val="002E3698"/>
    <w:rsid w:val="002E3926"/>
    <w:rsid w:val="002E3A89"/>
    <w:rsid w:val="002E3B23"/>
    <w:rsid w:val="002E3DF0"/>
    <w:rsid w:val="002E3F22"/>
    <w:rsid w:val="002E4480"/>
    <w:rsid w:val="002E4629"/>
    <w:rsid w:val="002E4E69"/>
    <w:rsid w:val="002E4EC4"/>
    <w:rsid w:val="002E506F"/>
    <w:rsid w:val="002E5A02"/>
    <w:rsid w:val="002E5C1F"/>
    <w:rsid w:val="002E6001"/>
    <w:rsid w:val="002E6435"/>
    <w:rsid w:val="002E6457"/>
    <w:rsid w:val="002E6A56"/>
    <w:rsid w:val="002E6C00"/>
    <w:rsid w:val="002E6D63"/>
    <w:rsid w:val="002E70CC"/>
    <w:rsid w:val="002E7172"/>
    <w:rsid w:val="002E724C"/>
    <w:rsid w:val="002E747F"/>
    <w:rsid w:val="002F015A"/>
    <w:rsid w:val="002F030D"/>
    <w:rsid w:val="002F050B"/>
    <w:rsid w:val="002F057F"/>
    <w:rsid w:val="002F0A90"/>
    <w:rsid w:val="002F0C53"/>
    <w:rsid w:val="002F0D17"/>
    <w:rsid w:val="002F154B"/>
    <w:rsid w:val="002F1899"/>
    <w:rsid w:val="002F1D3F"/>
    <w:rsid w:val="002F29F7"/>
    <w:rsid w:val="002F2E0A"/>
    <w:rsid w:val="002F3407"/>
    <w:rsid w:val="002F3543"/>
    <w:rsid w:val="002F3633"/>
    <w:rsid w:val="002F3A8F"/>
    <w:rsid w:val="002F3AD4"/>
    <w:rsid w:val="002F3D4A"/>
    <w:rsid w:val="002F3F4D"/>
    <w:rsid w:val="002F438E"/>
    <w:rsid w:val="002F43BE"/>
    <w:rsid w:val="002F450A"/>
    <w:rsid w:val="002F46B1"/>
    <w:rsid w:val="002F4715"/>
    <w:rsid w:val="002F4997"/>
    <w:rsid w:val="002F4C79"/>
    <w:rsid w:val="002F4D54"/>
    <w:rsid w:val="002F4E73"/>
    <w:rsid w:val="002F5093"/>
    <w:rsid w:val="002F517B"/>
    <w:rsid w:val="002F591B"/>
    <w:rsid w:val="002F59B7"/>
    <w:rsid w:val="002F5B12"/>
    <w:rsid w:val="002F5DFD"/>
    <w:rsid w:val="002F5FFD"/>
    <w:rsid w:val="002F65C3"/>
    <w:rsid w:val="002F6B80"/>
    <w:rsid w:val="002F6CE8"/>
    <w:rsid w:val="002F6E38"/>
    <w:rsid w:val="002F75ED"/>
    <w:rsid w:val="002F776C"/>
    <w:rsid w:val="002F7A79"/>
    <w:rsid w:val="002F7AC6"/>
    <w:rsid w:val="00300D45"/>
    <w:rsid w:val="00300DC5"/>
    <w:rsid w:val="00301328"/>
    <w:rsid w:val="00301890"/>
    <w:rsid w:val="003019B2"/>
    <w:rsid w:val="00301D00"/>
    <w:rsid w:val="003025B4"/>
    <w:rsid w:val="003027D8"/>
    <w:rsid w:val="00302B2C"/>
    <w:rsid w:val="00302F3C"/>
    <w:rsid w:val="0030310C"/>
    <w:rsid w:val="003035EC"/>
    <w:rsid w:val="003036C7"/>
    <w:rsid w:val="00303A18"/>
    <w:rsid w:val="00303E7F"/>
    <w:rsid w:val="00303EE0"/>
    <w:rsid w:val="003043CF"/>
    <w:rsid w:val="00304447"/>
    <w:rsid w:val="00304EE3"/>
    <w:rsid w:val="003053ED"/>
    <w:rsid w:val="00305520"/>
    <w:rsid w:val="00305529"/>
    <w:rsid w:val="00305698"/>
    <w:rsid w:val="00305D1A"/>
    <w:rsid w:val="00305FA7"/>
    <w:rsid w:val="003060E2"/>
    <w:rsid w:val="0030649C"/>
    <w:rsid w:val="003065EB"/>
    <w:rsid w:val="0030697E"/>
    <w:rsid w:val="003069EC"/>
    <w:rsid w:val="00306A90"/>
    <w:rsid w:val="00306BFA"/>
    <w:rsid w:val="00306CB5"/>
    <w:rsid w:val="003071D9"/>
    <w:rsid w:val="00307299"/>
    <w:rsid w:val="003072F1"/>
    <w:rsid w:val="00307402"/>
    <w:rsid w:val="0030757A"/>
    <w:rsid w:val="003076B8"/>
    <w:rsid w:val="0030793D"/>
    <w:rsid w:val="00307CA2"/>
    <w:rsid w:val="003101A0"/>
    <w:rsid w:val="003104CE"/>
    <w:rsid w:val="003108F2"/>
    <w:rsid w:val="00310A09"/>
    <w:rsid w:val="00310B04"/>
    <w:rsid w:val="00310BB8"/>
    <w:rsid w:val="00310C75"/>
    <w:rsid w:val="00310E78"/>
    <w:rsid w:val="003110FD"/>
    <w:rsid w:val="003113E3"/>
    <w:rsid w:val="003119CA"/>
    <w:rsid w:val="00311FF2"/>
    <w:rsid w:val="00312424"/>
    <w:rsid w:val="00312469"/>
    <w:rsid w:val="00312759"/>
    <w:rsid w:val="00312D2D"/>
    <w:rsid w:val="00312D40"/>
    <w:rsid w:val="0031306D"/>
    <w:rsid w:val="0031307A"/>
    <w:rsid w:val="003130C9"/>
    <w:rsid w:val="003133E8"/>
    <w:rsid w:val="003135C3"/>
    <w:rsid w:val="0031375E"/>
    <w:rsid w:val="00313766"/>
    <w:rsid w:val="00313D02"/>
    <w:rsid w:val="003148AE"/>
    <w:rsid w:val="00314ABB"/>
    <w:rsid w:val="00315295"/>
    <w:rsid w:val="0031542A"/>
    <w:rsid w:val="003155BF"/>
    <w:rsid w:val="00315708"/>
    <w:rsid w:val="003157FD"/>
    <w:rsid w:val="0031581D"/>
    <w:rsid w:val="00315A3D"/>
    <w:rsid w:val="00315EA8"/>
    <w:rsid w:val="00315F9E"/>
    <w:rsid w:val="00315FD9"/>
    <w:rsid w:val="0031609F"/>
    <w:rsid w:val="00316486"/>
    <w:rsid w:val="003167B8"/>
    <w:rsid w:val="00316C3E"/>
    <w:rsid w:val="00316CFB"/>
    <w:rsid w:val="00316EB6"/>
    <w:rsid w:val="00316EBF"/>
    <w:rsid w:val="0031723A"/>
    <w:rsid w:val="00317290"/>
    <w:rsid w:val="00317D7C"/>
    <w:rsid w:val="00320362"/>
    <w:rsid w:val="00320525"/>
    <w:rsid w:val="00320794"/>
    <w:rsid w:val="003207B5"/>
    <w:rsid w:val="00320AB7"/>
    <w:rsid w:val="00320BDB"/>
    <w:rsid w:val="00320D98"/>
    <w:rsid w:val="00320F19"/>
    <w:rsid w:val="00320F90"/>
    <w:rsid w:val="003212AE"/>
    <w:rsid w:val="003215C2"/>
    <w:rsid w:val="00321BBA"/>
    <w:rsid w:val="00321F0E"/>
    <w:rsid w:val="00321F30"/>
    <w:rsid w:val="00322415"/>
    <w:rsid w:val="00322480"/>
    <w:rsid w:val="00322817"/>
    <w:rsid w:val="00322DBF"/>
    <w:rsid w:val="00322EE1"/>
    <w:rsid w:val="00323139"/>
    <w:rsid w:val="00323D62"/>
    <w:rsid w:val="00323F8B"/>
    <w:rsid w:val="0032425B"/>
    <w:rsid w:val="003246FB"/>
    <w:rsid w:val="003248EA"/>
    <w:rsid w:val="00324A59"/>
    <w:rsid w:val="00324A85"/>
    <w:rsid w:val="00324BAB"/>
    <w:rsid w:val="003252E2"/>
    <w:rsid w:val="0032558E"/>
    <w:rsid w:val="003255EF"/>
    <w:rsid w:val="003257E7"/>
    <w:rsid w:val="00325840"/>
    <w:rsid w:val="00325AB7"/>
    <w:rsid w:val="00325F12"/>
    <w:rsid w:val="003260E1"/>
    <w:rsid w:val="00326514"/>
    <w:rsid w:val="00326593"/>
    <w:rsid w:val="003266BD"/>
    <w:rsid w:val="0032675C"/>
    <w:rsid w:val="00326D25"/>
    <w:rsid w:val="00326D4D"/>
    <w:rsid w:val="00326E41"/>
    <w:rsid w:val="00326EFD"/>
    <w:rsid w:val="00326F1E"/>
    <w:rsid w:val="00327084"/>
    <w:rsid w:val="00327362"/>
    <w:rsid w:val="0032737D"/>
    <w:rsid w:val="00327675"/>
    <w:rsid w:val="00327B96"/>
    <w:rsid w:val="00327BC5"/>
    <w:rsid w:val="00327F09"/>
    <w:rsid w:val="003308A7"/>
    <w:rsid w:val="003308C3"/>
    <w:rsid w:val="00330B1A"/>
    <w:rsid w:val="00330BE8"/>
    <w:rsid w:val="00330D21"/>
    <w:rsid w:val="00330E03"/>
    <w:rsid w:val="00330F8E"/>
    <w:rsid w:val="0033109A"/>
    <w:rsid w:val="00331340"/>
    <w:rsid w:val="00332C95"/>
    <w:rsid w:val="00332DBA"/>
    <w:rsid w:val="00333413"/>
    <w:rsid w:val="003336C6"/>
    <w:rsid w:val="00333A87"/>
    <w:rsid w:val="00333CBD"/>
    <w:rsid w:val="00333FFA"/>
    <w:rsid w:val="0033457D"/>
    <w:rsid w:val="00334964"/>
    <w:rsid w:val="00335623"/>
    <w:rsid w:val="00335BCD"/>
    <w:rsid w:val="00335F1A"/>
    <w:rsid w:val="0033675D"/>
    <w:rsid w:val="0033689D"/>
    <w:rsid w:val="00336A89"/>
    <w:rsid w:val="00336B7B"/>
    <w:rsid w:val="00336CBA"/>
    <w:rsid w:val="00337144"/>
    <w:rsid w:val="0033732B"/>
    <w:rsid w:val="00337CDA"/>
    <w:rsid w:val="00337DBD"/>
    <w:rsid w:val="00337FA6"/>
    <w:rsid w:val="003404A9"/>
    <w:rsid w:val="00340523"/>
    <w:rsid w:val="003409EC"/>
    <w:rsid w:val="00340AB4"/>
    <w:rsid w:val="00340ADC"/>
    <w:rsid w:val="00340D24"/>
    <w:rsid w:val="00340FBA"/>
    <w:rsid w:val="003412BA"/>
    <w:rsid w:val="0034137D"/>
    <w:rsid w:val="00341498"/>
    <w:rsid w:val="003416A0"/>
    <w:rsid w:val="00342203"/>
    <w:rsid w:val="003425CC"/>
    <w:rsid w:val="003427B6"/>
    <w:rsid w:val="00343329"/>
    <w:rsid w:val="0034356A"/>
    <w:rsid w:val="00343914"/>
    <w:rsid w:val="003439B6"/>
    <w:rsid w:val="00343BB6"/>
    <w:rsid w:val="0034421D"/>
    <w:rsid w:val="0034435E"/>
    <w:rsid w:val="00344966"/>
    <w:rsid w:val="00344AD2"/>
    <w:rsid w:val="00344CE7"/>
    <w:rsid w:val="003451BC"/>
    <w:rsid w:val="00345269"/>
    <w:rsid w:val="0034531F"/>
    <w:rsid w:val="00345661"/>
    <w:rsid w:val="0034609C"/>
    <w:rsid w:val="00346232"/>
    <w:rsid w:val="00346A64"/>
    <w:rsid w:val="003471EF"/>
    <w:rsid w:val="003473C5"/>
    <w:rsid w:val="003475AA"/>
    <w:rsid w:val="003479A6"/>
    <w:rsid w:val="00347C6A"/>
    <w:rsid w:val="00350456"/>
    <w:rsid w:val="00350A94"/>
    <w:rsid w:val="00350C09"/>
    <w:rsid w:val="00351065"/>
    <w:rsid w:val="003510EC"/>
    <w:rsid w:val="003511BA"/>
    <w:rsid w:val="003518C7"/>
    <w:rsid w:val="003520F1"/>
    <w:rsid w:val="00352177"/>
    <w:rsid w:val="003526D2"/>
    <w:rsid w:val="003528EF"/>
    <w:rsid w:val="00352C06"/>
    <w:rsid w:val="003534D7"/>
    <w:rsid w:val="003534E8"/>
    <w:rsid w:val="0035397E"/>
    <w:rsid w:val="00353D9E"/>
    <w:rsid w:val="00354264"/>
    <w:rsid w:val="00354508"/>
    <w:rsid w:val="003547B2"/>
    <w:rsid w:val="003547DF"/>
    <w:rsid w:val="0035497D"/>
    <w:rsid w:val="00354D95"/>
    <w:rsid w:val="003557E2"/>
    <w:rsid w:val="00356234"/>
    <w:rsid w:val="0035654E"/>
    <w:rsid w:val="003565AD"/>
    <w:rsid w:val="00356A8D"/>
    <w:rsid w:val="00356B2D"/>
    <w:rsid w:val="0035721D"/>
    <w:rsid w:val="00360146"/>
    <w:rsid w:val="00360170"/>
    <w:rsid w:val="0036022E"/>
    <w:rsid w:val="0036058A"/>
    <w:rsid w:val="00360815"/>
    <w:rsid w:val="003609DF"/>
    <w:rsid w:val="0036104B"/>
    <w:rsid w:val="00361E78"/>
    <w:rsid w:val="0036274B"/>
    <w:rsid w:val="00362751"/>
    <w:rsid w:val="00362AF3"/>
    <w:rsid w:val="00362C30"/>
    <w:rsid w:val="00362E44"/>
    <w:rsid w:val="003633AE"/>
    <w:rsid w:val="003633EA"/>
    <w:rsid w:val="00363570"/>
    <w:rsid w:val="003635CB"/>
    <w:rsid w:val="003637F5"/>
    <w:rsid w:val="00363BE3"/>
    <w:rsid w:val="00363BF4"/>
    <w:rsid w:val="00363C10"/>
    <w:rsid w:val="00363C4E"/>
    <w:rsid w:val="00363CF9"/>
    <w:rsid w:val="00363D36"/>
    <w:rsid w:val="003641FD"/>
    <w:rsid w:val="00364360"/>
    <w:rsid w:val="003651AE"/>
    <w:rsid w:val="00365512"/>
    <w:rsid w:val="003655AD"/>
    <w:rsid w:val="0036562E"/>
    <w:rsid w:val="00365CC4"/>
    <w:rsid w:val="0036614E"/>
    <w:rsid w:val="00366281"/>
    <w:rsid w:val="003663F8"/>
    <w:rsid w:val="0036640A"/>
    <w:rsid w:val="00366971"/>
    <w:rsid w:val="00366CC1"/>
    <w:rsid w:val="00366CD7"/>
    <w:rsid w:val="00366D7A"/>
    <w:rsid w:val="00366E81"/>
    <w:rsid w:val="00367472"/>
    <w:rsid w:val="003674ED"/>
    <w:rsid w:val="003674F9"/>
    <w:rsid w:val="00367A02"/>
    <w:rsid w:val="00367DD4"/>
    <w:rsid w:val="00370420"/>
    <w:rsid w:val="003704BE"/>
    <w:rsid w:val="003704F1"/>
    <w:rsid w:val="00370E41"/>
    <w:rsid w:val="00371213"/>
    <w:rsid w:val="00371768"/>
    <w:rsid w:val="0037190B"/>
    <w:rsid w:val="00372191"/>
    <w:rsid w:val="003725F7"/>
    <w:rsid w:val="0037262A"/>
    <w:rsid w:val="003726C4"/>
    <w:rsid w:val="00372947"/>
    <w:rsid w:val="00372F08"/>
    <w:rsid w:val="00372F19"/>
    <w:rsid w:val="00373201"/>
    <w:rsid w:val="003732E4"/>
    <w:rsid w:val="00373BD4"/>
    <w:rsid w:val="00373CD2"/>
    <w:rsid w:val="00373D1E"/>
    <w:rsid w:val="00373D5D"/>
    <w:rsid w:val="00373E64"/>
    <w:rsid w:val="00374556"/>
    <w:rsid w:val="003747EA"/>
    <w:rsid w:val="00374F9C"/>
    <w:rsid w:val="003751A4"/>
    <w:rsid w:val="00375399"/>
    <w:rsid w:val="003753EC"/>
    <w:rsid w:val="0037619C"/>
    <w:rsid w:val="00376445"/>
    <w:rsid w:val="003764E5"/>
    <w:rsid w:val="0037660D"/>
    <w:rsid w:val="00376783"/>
    <w:rsid w:val="0037683F"/>
    <w:rsid w:val="003768AC"/>
    <w:rsid w:val="003769FB"/>
    <w:rsid w:val="00377071"/>
    <w:rsid w:val="0037749D"/>
    <w:rsid w:val="0037765E"/>
    <w:rsid w:val="003800E7"/>
    <w:rsid w:val="00380950"/>
    <w:rsid w:val="00381154"/>
    <w:rsid w:val="00381493"/>
    <w:rsid w:val="003814E3"/>
    <w:rsid w:val="003815AC"/>
    <w:rsid w:val="003816E0"/>
    <w:rsid w:val="003823FA"/>
    <w:rsid w:val="0038255B"/>
    <w:rsid w:val="0038291D"/>
    <w:rsid w:val="0038336A"/>
    <w:rsid w:val="0038340E"/>
    <w:rsid w:val="00383540"/>
    <w:rsid w:val="00383667"/>
    <w:rsid w:val="003836DA"/>
    <w:rsid w:val="00383BC6"/>
    <w:rsid w:val="00383D6B"/>
    <w:rsid w:val="00383E14"/>
    <w:rsid w:val="00383E5A"/>
    <w:rsid w:val="00383E73"/>
    <w:rsid w:val="00384493"/>
    <w:rsid w:val="003846CB"/>
    <w:rsid w:val="00384709"/>
    <w:rsid w:val="00384775"/>
    <w:rsid w:val="00384AB0"/>
    <w:rsid w:val="00384B95"/>
    <w:rsid w:val="00384F8A"/>
    <w:rsid w:val="00385099"/>
    <w:rsid w:val="00385336"/>
    <w:rsid w:val="00385362"/>
    <w:rsid w:val="0038563C"/>
    <w:rsid w:val="003856BE"/>
    <w:rsid w:val="00385B24"/>
    <w:rsid w:val="00385CCE"/>
    <w:rsid w:val="00385D2B"/>
    <w:rsid w:val="00385F69"/>
    <w:rsid w:val="00385FA2"/>
    <w:rsid w:val="003864A7"/>
    <w:rsid w:val="003864B0"/>
    <w:rsid w:val="003868FC"/>
    <w:rsid w:val="00386CD0"/>
    <w:rsid w:val="00387010"/>
    <w:rsid w:val="00387596"/>
    <w:rsid w:val="00387E46"/>
    <w:rsid w:val="0039024B"/>
    <w:rsid w:val="003906DB"/>
    <w:rsid w:val="00390A2B"/>
    <w:rsid w:val="00390BDC"/>
    <w:rsid w:val="003910DF"/>
    <w:rsid w:val="003912B5"/>
    <w:rsid w:val="00391734"/>
    <w:rsid w:val="003917D9"/>
    <w:rsid w:val="003919DC"/>
    <w:rsid w:val="00391C08"/>
    <w:rsid w:val="00391CFD"/>
    <w:rsid w:val="00391E69"/>
    <w:rsid w:val="00392497"/>
    <w:rsid w:val="00392740"/>
    <w:rsid w:val="0039284C"/>
    <w:rsid w:val="00392975"/>
    <w:rsid w:val="003929DC"/>
    <w:rsid w:val="00392AE3"/>
    <w:rsid w:val="00392C3F"/>
    <w:rsid w:val="00392D9B"/>
    <w:rsid w:val="003930D9"/>
    <w:rsid w:val="003934D0"/>
    <w:rsid w:val="0039397B"/>
    <w:rsid w:val="00393A1A"/>
    <w:rsid w:val="00393BA2"/>
    <w:rsid w:val="00393BAD"/>
    <w:rsid w:val="00393DAF"/>
    <w:rsid w:val="0039440E"/>
    <w:rsid w:val="0039468E"/>
    <w:rsid w:val="003947E8"/>
    <w:rsid w:val="0039499B"/>
    <w:rsid w:val="00394AF9"/>
    <w:rsid w:val="003951A3"/>
    <w:rsid w:val="0039527F"/>
    <w:rsid w:val="003952A7"/>
    <w:rsid w:val="00395B7F"/>
    <w:rsid w:val="003960C3"/>
    <w:rsid w:val="003967D0"/>
    <w:rsid w:val="00396B3A"/>
    <w:rsid w:val="00396BA2"/>
    <w:rsid w:val="00396D55"/>
    <w:rsid w:val="00397E54"/>
    <w:rsid w:val="003A0199"/>
    <w:rsid w:val="003A0849"/>
    <w:rsid w:val="003A094F"/>
    <w:rsid w:val="003A0DE0"/>
    <w:rsid w:val="003A0ED7"/>
    <w:rsid w:val="003A116F"/>
    <w:rsid w:val="003A1E23"/>
    <w:rsid w:val="003A1E3F"/>
    <w:rsid w:val="003A1ED9"/>
    <w:rsid w:val="003A1F1B"/>
    <w:rsid w:val="003A29D4"/>
    <w:rsid w:val="003A2BBF"/>
    <w:rsid w:val="003A2C08"/>
    <w:rsid w:val="003A2C5D"/>
    <w:rsid w:val="003A2D1D"/>
    <w:rsid w:val="003A2EF7"/>
    <w:rsid w:val="003A300E"/>
    <w:rsid w:val="003A363D"/>
    <w:rsid w:val="003A3A55"/>
    <w:rsid w:val="003A3C0A"/>
    <w:rsid w:val="003A3D74"/>
    <w:rsid w:val="003A4096"/>
    <w:rsid w:val="003A4349"/>
    <w:rsid w:val="003A453A"/>
    <w:rsid w:val="003A4900"/>
    <w:rsid w:val="003A4948"/>
    <w:rsid w:val="003A4E03"/>
    <w:rsid w:val="003A5036"/>
    <w:rsid w:val="003A5468"/>
    <w:rsid w:val="003A566C"/>
    <w:rsid w:val="003A56EC"/>
    <w:rsid w:val="003A5C19"/>
    <w:rsid w:val="003A5CB9"/>
    <w:rsid w:val="003A5DE1"/>
    <w:rsid w:val="003A624A"/>
    <w:rsid w:val="003A6622"/>
    <w:rsid w:val="003A6D90"/>
    <w:rsid w:val="003A7105"/>
    <w:rsid w:val="003A7758"/>
    <w:rsid w:val="003A7C45"/>
    <w:rsid w:val="003A7EB4"/>
    <w:rsid w:val="003A7F16"/>
    <w:rsid w:val="003B01EE"/>
    <w:rsid w:val="003B0609"/>
    <w:rsid w:val="003B0795"/>
    <w:rsid w:val="003B09BF"/>
    <w:rsid w:val="003B0EB8"/>
    <w:rsid w:val="003B1414"/>
    <w:rsid w:val="003B14D3"/>
    <w:rsid w:val="003B1508"/>
    <w:rsid w:val="003B150D"/>
    <w:rsid w:val="003B1544"/>
    <w:rsid w:val="003B15A6"/>
    <w:rsid w:val="003B1C3E"/>
    <w:rsid w:val="003B1CA2"/>
    <w:rsid w:val="003B2798"/>
    <w:rsid w:val="003B2934"/>
    <w:rsid w:val="003B2E07"/>
    <w:rsid w:val="003B315E"/>
    <w:rsid w:val="003B323B"/>
    <w:rsid w:val="003B34CF"/>
    <w:rsid w:val="003B3739"/>
    <w:rsid w:val="003B377B"/>
    <w:rsid w:val="003B3B75"/>
    <w:rsid w:val="003B3EAC"/>
    <w:rsid w:val="003B3EC0"/>
    <w:rsid w:val="003B4551"/>
    <w:rsid w:val="003B4816"/>
    <w:rsid w:val="003B4B78"/>
    <w:rsid w:val="003B4E5E"/>
    <w:rsid w:val="003B50CF"/>
    <w:rsid w:val="003B5463"/>
    <w:rsid w:val="003B56FA"/>
    <w:rsid w:val="003B586C"/>
    <w:rsid w:val="003B5885"/>
    <w:rsid w:val="003B5F13"/>
    <w:rsid w:val="003B6535"/>
    <w:rsid w:val="003B6536"/>
    <w:rsid w:val="003B6577"/>
    <w:rsid w:val="003B65D8"/>
    <w:rsid w:val="003B6651"/>
    <w:rsid w:val="003B6775"/>
    <w:rsid w:val="003B70BE"/>
    <w:rsid w:val="003C0410"/>
    <w:rsid w:val="003C07AD"/>
    <w:rsid w:val="003C07EC"/>
    <w:rsid w:val="003C0DB3"/>
    <w:rsid w:val="003C1107"/>
    <w:rsid w:val="003C1448"/>
    <w:rsid w:val="003C148F"/>
    <w:rsid w:val="003C14E0"/>
    <w:rsid w:val="003C1562"/>
    <w:rsid w:val="003C18A2"/>
    <w:rsid w:val="003C18DC"/>
    <w:rsid w:val="003C234E"/>
    <w:rsid w:val="003C252E"/>
    <w:rsid w:val="003C2567"/>
    <w:rsid w:val="003C25FF"/>
    <w:rsid w:val="003C2637"/>
    <w:rsid w:val="003C2A91"/>
    <w:rsid w:val="003C2BA6"/>
    <w:rsid w:val="003C328A"/>
    <w:rsid w:val="003C3457"/>
    <w:rsid w:val="003C35BF"/>
    <w:rsid w:val="003C39B2"/>
    <w:rsid w:val="003C3A6A"/>
    <w:rsid w:val="003C3D8E"/>
    <w:rsid w:val="003C41E6"/>
    <w:rsid w:val="003C44B9"/>
    <w:rsid w:val="003C45CF"/>
    <w:rsid w:val="003C4ACB"/>
    <w:rsid w:val="003C4B19"/>
    <w:rsid w:val="003C4CE6"/>
    <w:rsid w:val="003C5044"/>
    <w:rsid w:val="003C5298"/>
    <w:rsid w:val="003C55A4"/>
    <w:rsid w:val="003C560D"/>
    <w:rsid w:val="003C561F"/>
    <w:rsid w:val="003C58B1"/>
    <w:rsid w:val="003C5A2A"/>
    <w:rsid w:val="003C5CFF"/>
    <w:rsid w:val="003C5DE2"/>
    <w:rsid w:val="003C60C4"/>
    <w:rsid w:val="003C618E"/>
    <w:rsid w:val="003C62A2"/>
    <w:rsid w:val="003C6D44"/>
    <w:rsid w:val="003C7203"/>
    <w:rsid w:val="003C76C8"/>
    <w:rsid w:val="003C7917"/>
    <w:rsid w:val="003C7FF0"/>
    <w:rsid w:val="003D044A"/>
    <w:rsid w:val="003D085B"/>
    <w:rsid w:val="003D0B12"/>
    <w:rsid w:val="003D0FD0"/>
    <w:rsid w:val="003D10AB"/>
    <w:rsid w:val="003D1129"/>
    <w:rsid w:val="003D1168"/>
    <w:rsid w:val="003D117C"/>
    <w:rsid w:val="003D1983"/>
    <w:rsid w:val="003D19A3"/>
    <w:rsid w:val="003D1C63"/>
    <w:rsid w:val="003D1DFB"/>
    <w:rsid w:val="003D1F4B"/>
    <w:rsid w:val="003D1FD2"/>
    <w:rsid w:val="003D27AC"/>
    <w:rsid w:val="003D2BFD"/>
    <w:rsid w:val="003D2D6D"/>
    <w:rsid w:val="003D31E9"/>
    <w:rsid w:val="003D350E"/>
    <w:rsid w:val="003D354B"/>
    <w:rsid w:val="003D3883"/>
    <w:rsid w:val="003D3D77"/>
    <w:rsid w:val="003D4217"/>
    <w:rsid w:val="003D481A"/>
    <w:rsid w:val="003D495E"/>
    <w:rsid w:val="003D5719"/>
    <w:rsid w:val="003D5B26"/>
    <w:rsid w:val="003D5D60"/>
    <w:rsid w:val="003D6114"/>
    <w:rsid w:val="003D6301"/>
    <w:rsid w:val="003D65F7"/>
    <w:rsid w:val="003D6C1F"/>
    <w:rsid w:val="003D6E3F"/>
    <w:rsid w:val="003D72E2"/>
    <w:rsid w:val="003D7594"/>
    <w:rsid w:val="003D7A47"/>
    <w:rsid w:val="003D7D17"/>
    <w:rsid w:val="003E0014"/>
    <w:rsid w:val="003E04EF"/>
    <w:rsid w:val="003E059E"/>
    <w:rsid w:val="003E071E"/>
    <w:rsid w:val="003E07AA"/>
    <w:rsid w:val="003E08AB"/>
    <w:rsid w:val="003E08FF"/>
    <w:rsid w:val="003E0F00"/>
    <w:rsid w:val="003E0F41"/>
    <w:rsid w:val="003E110C"/>
    <w:rsid w:val="003E1563"/>
    <w:rsid w:val="003E165D"/>
    <w:rsid w:val="003E2114"/>
    <w:rsid w:val="003E21F1"/>
    <w:rsid w:val="003E2246"/>
    <w:rsid w:val="003E269A"/>
    <w:rsid w:val="003E2B7C"/>
    <w:rsid w:val="003E2C8C"/>
    <w:rsid w:val="003E3523"/>
    <w:rsid w:val="003E35ED"/>
    <w:rsid w:val="003E3C6F"/>
    <w:rsid w:val="003E4428"/>
    <w:rsid w:val="003E44BD"/>
    <w:rsid w:val="003E498C"/>
    <w:rsid w:val="003E4ADB"/>
    <w:rsid w:val="003E53FC"/>
    <w:rsid w:val="003E5643"/>
    <w:rsid w:val="003E5D08"/>
    <w:rsid w:val="003E60D0"/>
    <w:rsid w:val="003E61FE"/>
    <w:rsid w:val="003E7055"/>
    <w:rsid w:val="003E7089"/>
    <w:rsid w:val="003E7173"/>
    <w:rsid w:val="003E759E"/>
    <w:rsid w:val="003E7CA1"/>
    <w:rsid w:val="003E7F03"/>
    <w:rsid w:val="003F01D8"/>
    <w:rsid w:val="003F0470"/>
    <w:rsid w:val="003F049D"/>
    <w:rsid w:val="003F067B"/>
    <w:rsid w:val="003F072A"/>
    <w:rsid w:val="003F0788"/>
    <w:rsid w:val="003F08EC"/>
    <w:rsid w:val="003F0AD9"/>
    <w:rsid w:val="003F0CCD"/>
    <w:rsid w:val="003F1AF3"/>
    <w:rsid w:val="003F1B67"/>
    <w:rsid w:val="003F1B88"/>
    <w:rsid w:val="003F205C"/>
    <w:rsid w:val="003F2608"/>
    <w:rsid w:val="003F2907"/>
    <w:rsid w:val="003F29FF"/>
    <w:rsid w:val="003F2CE1"/>
    <w:rsid w:val="003F307A"/>
    <w:rsid w:val="003F4028"/>
    <w:rsid w:val="003F454C"/>
    <w:rsid w:val="003F49BD"/>
    <w:rsid w:val="003F4AD8"/>
    <w:rsid w:val="003F4C0F"/>
    <w:rsid w:val="003F4D0D"/>
    <w:rsid w:val="003F544A"/>
    <w:rsid w:val="003F55A5"/>
    <w:rsid w:val="003F5B69"/>
    <w:rsid w:val="003F5F0A"/>
    <w:rsid w:val="003F68D3"/>
    <w:rsid w:val="003F6917"/>
    <w:rsid w:val="003F6AC9"/>
    <w:rsid w:val="003F6D2E"/>
    <w:rsid w:val="003F6D95"/>
    <w:rsid w:val="003F6E51"/>
    <w:rsid w:val="003F706F"/>
    <w:rsid w:val="003F70FA"/>
    <w:rsid w:val="003F7133"/>
    <w:rsid w:val="003F7D78"/>
    <w:rsid w:val="003F7E0D"/>
    <w:rsid w:val="0040005D"/>
    <w:rsid w:val="00400368"/>
    <w:rsid w:val="00400A96"/>
    <w:rsid w:val="00400BB1"/>
    <w:rsid w:val="00400F00"/>
    <w:rsid w:val="00400FEC"/>
    <w:rsid w:val="004016D9"/>
    <w:rsid w:val="00401F65"/>
    <w:rsid w:val="00401FFF"/>
    <w:rsid w:val="00402122"/>
    <w:rsid w:val="0040238B"/>
    <w:rsid w:val="0040278A"/>
    <w:rsid w:val="00402B78"/>
    <w:rsid w:val="00402E1A"/>
    <w:rsid w:val="00402EC5"/>
    <w:rsid w:val="00402F4C"/>
    <w:rsid w:val="0040305B"/>
    <w:rsid w:val="0040345A"/>
    <w:rsid w:val="004035C4"/>
    <w:rsid w:val="004037F4"/>
    <w:rsid w:val="00404012"/>
    <w:rsid w:val="0040403A"/>
    <w:rsid w:val="00404193"/>
    <w:rsid w:val="0040436C"/>
    <w:rsid w:val="004049DC"/>
    <w:rsid w:val="00404CE3"/>
    <w:rsid w:val="0040500F"/>
    <w:rsid w:val="00405320"/>
    <w:rsid w:val="004056FA"/>
    <w:rsid w:val="00405F1A"/>
    <w:rsid w:val="00406595"/>
    <w:rsid w:val="004067C6"/>
    <w:rsid w:val="00406B50"/>
    <w:rsid w:val="00407386"/>
    <w:rsid w:val="00407867"/>
    <w:rsid w:val="004078B1"/>
    <w:rsid w:val="00407D6B"/>
    <w:rsid w:val="00407E6E"/>
    <w:rsid w:val="00410187"/>
    <w:rsid w:val="004107A8"/>
    <w:rsid w:val="00410877"/>
    <w:rsid w:val="00410ACB"/>
    <w:rsid w:val="00410B01"/>
    <w:rsid w:val="00410BD7"/>
    <w:rsid w:val="004112BA"/>
    <w:rsid w:val="0041174D"/>
    <w:rsid w:val="00411B99"/>
    <w:rsid w:val="004122AB"/>
    <w:rsid w:val="00412416"/>
    <w:rsid w:val="00412C22"/>
    <w:rsid w:val="00413857"/>
    <w:rsid w:val="00413DD5"/>
    <w:rsid w:val="00413DEA"/>
    <w:rsid w:val="0041482D"/>
    <w:rsid w:val="00414A33"/>
    <w:rsid w:val="00414CFC"/>
    <w:rsid w:val="00414D1D"/>
    <w:rsid w:val="00415218"/>
    <w:rsid w:val="00415291"/>
    <w:rsid w:val="00415464"/>
    <w:rsid w:val="00415567"/>
    <w:rsid w:val="00415A82"/>
    <w:rsid w:val="00415AA5"/>
    <w:rsid w:val="00415AEB"/>
    <w:rsid w:val="004165C2"/>
    <w:rsid w:val="00416A95"/>
    <w:rsid w:val="00416CFE"/>
    <w:rsid w:val="00416EA9"/>
    <w:rsid w:val="0041795D"/>
    <w:rsid w:val="00417969"/>
    <w:rsid w:val="00417F13"/>
    <w:rsid w:val="00417F86"/>
    <w:rsid w:val="00420427"/>
    <w:rsid w:val="0042068B"/>
    <w:rsid w:val="004209FB"/>
    <w:rsid w:val="00421267"/>
    <w:rsid w:val="004215A8"/>
    <w:rsid w:val="00421760"/>
    <w:rsid w:val="0042196C"/>
    <w:rsid w:val="0042206D"/>
    <w:rsid w:val="00422488"/>
    <w:rsid w:val="00422668"/>
    <w:rsid w:val="00423147"/>
    <w:rsid w:val="0042365D"/>
    <w:rsid w:val="00423F19"/>
    <w:rsid w:val="0042445D"/>
    <w:rsid w:val="00424C33"/>
    <w:rsid w:val="00424C87"/>
    <w:rsid w:val="00424D1A"/>
    <w:rsid w:val="00425EFC"/>
    <w:rsid w:val="00426423"/>
    <w:rsid w:val="004264A8"/>
    <w:rsid w:val="00426589"/>
    <w:rsid w:val="00426BD2"/>
    <w:rsid w:val="00426F71"/>
    <w:rsid w:val="00426F96"/>
    <w:rsid w:val="004270D4"/>
    <w:rsid w:val="004273BF"/>
    <w:rsid w:val="00430243"/>
    <w:rsid w:val="004302B6"/>
    <w:rsid w:val="004313B7"/>
    <w:rsid w:val="00431993"/>
    <w:rsid w:val="00431AE0"/>
    <w:rsid w:val="00431F3D"/>
    <w:rsid w:val="0043203F"/>
    <w:rsid w:val="00432137"/>
    <w:rsid w:val="0043219A"/>
    <w:rsid w:val="00432324"/>
    <w:rsid w:val="00432382"/>
    <w:rsid w:val="00432614"/>
    <w:rsid w:val="004327E8"/>
    <w:rsid w:val="00432DEC"/>
    <w:rsid w:val="004335F1"/>
    <w:rsid w:val="0043389B"/>
    <w:rsid w:val="00433B11"/>
    <w:rsid w:val="00433DF2"/>
    <w:rsid w:val="00433E35"/>
    <w:rsid w:val="0043428E"/>
    <w:rsid w:val="004347AF"/>
    <w:rsid w:val="00434DB1"/>
    <w:rsid w:val="004355AB"/>
    <w:rsid w:val="0043580A"/>
    <w:rsid w:val="0043587B"/>
    <w:rsid w:val="00435909"/>
    <w:rsid w:val="00435CC8"/>
    <w:rsid w:val="00435DD2"/>
    <w:rsid w:val="00435FD0"/>
    <w:rsid w:val="0043615C"/>
    <w:rsid w:val="004361A3"/>
    <w:rsid w:val="00436EDD"/>
    <w:rsid w:val="0043705A"/>
    <w:rsid w:val="00437718"/>
    <w:rsid w:val="0043794B"/>
    <w:rsid w:val="0044000D"/>
    <w:rsid w:val="004403EB"/>
    <w:rsid w:val="004406B7"/>
    <w:rsid w:val="004409EA"/>
    <w:rsid w:val="00440FCB"/>
    <w:rsid w:val="00441B5E"/>
    <w:rsid w:val="0044234D"/>
    <w:rsid w:val="0044261B"/>
    <w:rsid w:val="004428DC"/>
    <w:rsid w:val="00442A48"/>
    <w:rsid w:val="00442C0D"/>
    <w:rsid w:val="00442CEA"/>
    <w:rsid w:val="00442E43"/>
    <w:rsid w:val="004432D3"/>
    <w:rsid w:val="00443FB3"/>
    <w:rsid w:val="00444BBF"/>
    <w:rsid w:val="00444DD1"/>
    <w:rsid w:val="004452A9"/>
    <w:rsid w:val="00446052"/>
    <w:rsid w:val="00446309"/>
    <w:rsid w:val="0044666A"/>
    <w:rsid w:val="00446670"/>
    <w:rsid w:val="004468FC"/>
    <w:rsid w:val="00446920"/>
    <w:rsid w:val="00446978"/>
    <w:rsid w:val="00446999"/>
    <w:rsid w:val="004469A2"/>
    <w:rsid w:val="00446E2D"/>
    <w:rsid w:val="00446FC9"/>
    <w:rsid w:val="004472D9"/>
    <w:rsid w:val="004474BB"/>
    <w:rsid w:val="00447C37"/>
    <w:rsid w:val="00450041"/>
    <w:rsid w:val="004500DA"/>
    <w:rsid w:val="004502CE"/>
    <w:rsid w:val="004503B7"/>
    <w:rsid w:val="00450553"/>
    <w:rsid w:val="00450C34"/>
    <w:rsid w:val="00451016"/>
    <w:rsid w:val="004513B4"/>
    <w:rsid w:val="00451463"/>
    <w:rsid w:val="004516BE"/>
    <w:rsid w:val="004516D1"/>
    <w:rsid w:val="004517EC"/>
    <w:rsid w:val="00451B0C"/>
    <w:rsid w:val="00451EC9"/>
    <w:rsid w:val="00452455"/>
    <w:rsid w:val="00452535"/>
    <w:rsid w:val="004532F1"/>
    <w:rsid w:val="004538F4"/>
    <w:rsid w:val="004539D6"/>
    <w:rsid w:val="00453C02"/>
    <w:rsid w:val="00453CC4"/>
    <w:rsid w:val="0045410A"/>
    <w:rsid w:val="004547C3"/>
    <w:rsid w:val="0045482D"/>
    <w:rsid w:val="00454DA7"/>
    <w:rsid w:val="00455276"/>
    <w:rsid w:val="0045584D"/>
    <w:rsid w:val="004559A3"/>
    <w:rsid w:val="004560EC"/>
    <w:rsid w:val="0045630D"/>
    <w:rsid w:val="004563FF"/>
    <w:rsid w:val="0045644A"/>
    <w:rsid w:val="004567BB"/>
    <w:rsid w:val="0045695C"/>
    <w:rsid w:val="004569B8"/>
    <w:rsid w:val="00456B4F"/>
    <w:rsid w:val="00456DE2"/>
    <w:rsid w:val="00456DE8"/>
    <w:rsid w:val="00457017"/>
    <w:rsid w:val="00457916"/>
    <w:rsid w:val="00457922"/>
    <w:rsid w:val="00457A6B"/>
    <w:rsid w:val="00457BE7"/>
    <w:rsid w:val="00457ED5"/>
    <w:rsid w:val="0046032D"/>
    <w:rsid w:val="00460859"/>
    <w:rsid w:val="004609A5"/>
    <w:rsid w:val="00460B49"/>
    <w:rsid w:val="004615AB"/>
    <w:rsid w:val="00461866"/>
    <w:rsid w:val="00461B21"/>
    <w:rsid w:val="00461ED9"/>
    <w:rsid w:val="00462BF2"/>
    <w:rsid w:val="00462E2A"/>
    <w:rsid w:val="00462E91"/>
    <w:rsid w:val="00463476"/>
    <w:rsid w:val="004635E8"/>
    <w:rsid w:val="004637F3"/>
    <w:rsid w:val="00463A7E"/>
    <w:rsid w:val="00463B97"/>
    <w:rsid w:val="00463BF9"/>
    <w:rsid w:val="00463C9B"/>
    <w:rsid w:val="00463D6C"/>
    <w:rsid w:val="00464243"/>
    <w:rsid w:val="00464353"/>
    <w:rsid w:val="00464415"/>
    <w:rsid w:val="00464577"/>
    <w:rsid w:val="004645B8"/>
    <w:rsid w:val="00464A81"/>
    <w:rsid w:val="00465485"/>
    <w:rsid w:val="00465755"/>
    <w:rsid w:val="0046597D"/>
    <w:rsid w:val="004659BC"/>
    <w:rsid w:val="00465AA0"/>
    <w:rsid w:val="004666CD"/>
    <w:rsid w:val="0046675E"/>
    <w:rsid w:val="00466A1C"/>
    <w:rsid w:val="00466DAD"/>
    <w:rsid w:val="00467033"/>
    <w:rsid w:val="0046744C"/>
    <w:rsid w:val="004678BB"/>
    <w:rsid w:val="004678BF"/>
    <w:rsid w:val="004678D9"/>
    <w:rsid w:val="00470233"/>
    <w:rsid w:val="00470778"/>
    <w:rsid w:val="0047100C"/>
    <w:rsid w:val="00471220"/>
    <w:rsid w:val="004716DF"/>
    <w:rsid w:val="0047174D"/>
    <w:rsid w:val="004719C6"/>
    <w:rsid w:val="004719C9"/>
    <w:rsid w:val="00471AEF"/>
    <w:rsid w:val="00471C38"/>
    <w:rsid w:val="00471D78"/>
    <w:rsid w:val="00471F7C"/>
    <w:rsid w:val="00472AA1"/>
    <w:rsid w:val="00472E1E"/>
    <w:rsid w:val="004734D6"/>
    <w:rsid w:val="00473675"/>
    <w:rsid w:val="00473932"/>
    <w:rsid w:val="0047397E"/>
    <w:rsid w:val="00473999"/>
    <w:rsid w:val="004739E0"/>
    <w:rsid w:val="00473E2D"/>
    <w:rsid w:val="004740EE"/>
    <w:rsid w:val="004742EF"/>
    <w:rsid w:val="00474352"/>
    <w:rsid w:val="00474606"/>
    <w:rsid w:val="0047472A"/>
    <w:rsid w:val="00474961"/>
    <w:rsid w:val="00474AEF"/>
    <w:rsid w:val="00474C97"/>
    <w:rsid w:val="00474F1A"/>
    <w:rsid w:val="00475164"/>
    <w:rsid w:val="00475405"/>
    <w:rsid w:val="004755FF"/>
    <w:rsid w:val="00475D0F"/>
    <w:rsid w:val="0047610C"/>
    <w:rsid w:val="004761C3"/>
    <w:rsid w:val="00476278"/>
    <w:rsid w:val="00476292"/>
    <w:rsid w:val="004763B0"/>
    <w:rsid w:val="00476433"/>
    <w:rsid w:val="004765DF"/>
    <w:rsid w:val="0047676E"/>
    <w:rsid w:val="00477081"/>
    <w:rsid w:val="004774FB"/>
    <w:rsid w:val="0047765E"/>
    <w:rsid w:val="004777AA"/>
    <w:rsid w:val="00477BB1"/>
    <w:rsid w:val="00477CE7"/>
    <w:rsid w:val="00477DA9"/>
    <w:rsid w:val="00477F30"/>
    <w:rsid w:val="00477FB9"/>
    <w:rsid w:val="00480AB7"/>
    <w:rsid w:val="00480B96"/>
    <w:rsid w:val="00480C04"/>
    <w:rsid w:val="00480C7A"/>
    <w:rsid w:val="00480CA7"/>
    <w:rsid w:val="00480CF7"/>
    <w:rsid w:val="00480D7C"/>
    <w:rsid w:val="004810D7"/>
    <w:rsid w:val="00481143"/>
    <w:rsid w:val="0048116B"/>
    <w:rsid w:val="0048136C"/>
    <w:rsid w:val="00481493"/>
    <w:rsid w:val="00481540"/>
    <w:rsid w:val="00481AA2"/>
    <w:rsid w:val="00482BC3"/>
    <w:rsid w:val="0048319F"/>
    <w:rsid w:val="00483E41"/>
    <w:rsid w:val="00484292"/>
    <w:rsid w:val="00484376"/>
    <w:rsid w:val="0048478D"/>
    <w:rsid w:val="00484EA2"/>
    <w:rsid w:val="00484F32"/>
    <w:rsid w:val="00484F66"/>
    <w:rsid w:val="004854EF"/>
    <w:rsid w:val="004857FF"/>
    <w:rsid w:val="00485D93"/>
    <w:rsid w:val="00485EE3"/>
    <w:rsid w:val="00486374"/>
    <w:rsid w:val="004865D8"/>
    <w:rsid w:val="00486609"/>
    <w:rsid w:val="00486A66"/>
    <w:rsid w:val="00486ADA"/>
    <w:rsid w:val="00486D0C"/>
    <w:rsid w:val="00486E33"/>
    <w:rsid w:val="00487563"/>
    <w:rsid w:val="004875AF"/>
    <w:rsid w:val="004875EE"/>
    <w:rsid w:val="004878D7"/>
    <w:rsid w:val="004878D8"/>
    <w:rsid w:val="00490180"/>
    <w:rsid w:val="004904FF"/>
    <w:rsid w:val="004906C1"/>
    <w:rsid w:val="0049087F"/>
    <w:rsid w:val="004908FF"/>
    <w:rsid w:val="00490AF6"/>
    <w:rsid w:val="00490CCD"/>
    <w:rsid w:val="00490F0F"/>
    <w:rsid w:val="004919D7"/>
    <w:rsid w:val="00491C59"/>
    <w:rsid w:val="00491CDD"/>
    <w:rsid w:val="00492246"/>
    <w:rsid w:val="00492647"/>
    <w:rsid w:val="00492890"/>
    <w:rsid w:val="00493025"/>
    <w:rsid w:val="004931EC"/>
    <w:rsid w:val="0049344F"/>
    <w:rsid w:val="00493623"/>
    <w:rsid w:val="004944D1"/>
    <w:rsid w:val="00494CA4"/>
    <w:rsid w:val="00494D89"/>
    <w:rsid w:val="00495944"/>
    <w:rsid w:val="00495A62"/>
    <w:rsid w:val="00495C2E"/>
    <w:rsid w:val="004964E3"/>
    <w:rsid w:val="0049677F"/>
    <w:rsid w:val="004967EE"/>
    <w:rsid w:val="004968AE"/>
    <w:rsid w:val="00496BF4"/>
    <w:rsid w:val="00496CF8"/>
    <w:rsid w:val="00496E88"/>
    <w:rsid w:val="00496F18"/>
    <w:rsid w:val="00497588"/>
    <w:rsid w:val="00497767"/>
    <w:rsid w:val="00497917"/>
    <w:rsid w:val="00497B62"/>
    <w:rsid w:val="004A0310"/>
    <w:rsid w:val="004A06D7"/>
    <w:rsid w:val="004A10A1"/>
    <w:rsid w:val="004A1585"/>
    <w:rsid w:val="004A15D7"/>
    <w:rsid w:val="004A1805"/>
    <w:rsid w:val="004A1F7A"/>
    <w:rsid w:val="004A22ED"/>
    <w:rsid w:val="004A27CB"/>
    <w:rsid w:val="004A2A74"/>
    <w:rsid w:val="004A2D4B"/>
    <w:rsid w:val="004A2F8C"/>
    <w:rsid w:val="004A323A"/>
    <w:rsid w:val="004A3F40"/>
    <w:rsid w:val="004A473A"/>
    <w:rsid w:val="004A4957"/>
    <w:rsid w:val="004A4A57"/>
    <w:rsid w:val="004A4D42"/>
    <w:rsid w:val="004A512C"/>
    <w:rsid w:val="004A5B76"/>
    <w:rsid w:val="004A5C77"/>
    <w:rsid w:val="004A5CCE"/>
    <w:rsid w:val="004A5DA5"/>
    <w:rsid w:val="004A6EC7"/>
    <w:rsid w:val="004A6FE4"/>
    <w:rsid w:val="004A7ED4"/>
    <w:rsid w:val="004A7EF7"/>
    <w:rsid w:val="004B0098"/>
    <w:rsid w:val="004B0155"/>
    <w:rsid w:val="004B0949"/>
    <w:rsid w:val="004B09DE"/>
    <w:rsid w:val="004B1121"/>
    <w:rsid w:val="004B11C4"/>
    <w:rsid w:val="004B143D"/>
    <w:rsid w:val="004B1779"/>
    <w:rsid w:val="004B1BCF"/>
    <w:rsid w:val="004B1BE9"/>
    <w:rsid w:val="004B201E"/>
    <w:rsid w:val="004B215E"/>
    <w:rsid w:val="004B252B"/>
    <w:rsid w:val="004B2793"/>
    <w:rsid w:val="004B2A71"/>
    <w:rsid w:val="004B2D9E"/>
    <w:rsid w:val="004B3024"/>
    <w:rsid w:val="004B3274"/>
    <w:rsid w:val="004B351B"/>
    <w:rsid w:val="004B37D7"/>
    <w:rsid w:val="004B385E"/>
    <w:rsid w:val="004B41A7"/>
    <w:rsid w:val="004B420B"/>
    <w:rsid w:val="004B423D"/>
    <w:rsid w:val="004B44FD"/>
    <w:rsid w:val="004B4858"/>
    <w:rsid w:val="004B4A75"/>
    <w:rsid w:val="004B59DD"/>
    <w:rsid w:val="004B5B47"/>
    <w:rsid w:val="004B5E96"/>
    <w:rsid w:val="004B6079"/>
    <w:rsid w:val="004B6399"/>
    <w:rsid w:val="004B644D"/>
    <w:rsid w:val="004B6AE5"/>
    <w:rsid w:val="004B6D6F"/>
    <w:rsid w:val="004B7074"/>
    <w:rsid w:val="004B717E"/>
    <w:rsid w:val="004B7307"/>
    <w:rsid w:val="004B73B9"/>
    <w:rsid w:val="004B7750"/>
    <w:rsid w:val="004B7BFE"/>
    <w:rsid w:val="004B7C18"/>
    <w:rsid w:val="004B7CA7"/>
    <w:rsid w:val="004C0179"/>
    <w:rsid w:val="004C053F"/>
    <w:rsid w:val="004C1434"/>
    <w:rsid w:val="004C19B3"/>
    <w:rsid w:val="004C1D32"/>
    <w:rsid w:val="004C1ECD"/>
    <w:rsid w:val="004C2032"/>
    <w:rsid w:val="004C20AB"/>
    <w:rsid w:val="004C20C0"/>
    <w:rsid w:val="004C27EB"/>
    <w:rsid w:val="004C280D"/>
    <w:rsid w:val="004C2CDC"/>
    <w:rsid w:val="004C30E5"/>
    <w:rsid w:val="004C314D"/>
    <w:rsid w:val="004C3200"/>
    <w:rsid w:val="004C32DD"/>
    <w:rsid w:val="004C3364"/>
    <w:rsid w:val="004C3625"/>
    <w:rsid w:val="004C3CA7"/>
    <w:rsid w:val="004C3D3A"/>
    <w:rsid w:val="004C3DF2"/>
    <w:rsid w:val="004C4270"/>
    <w:rsid w:val="004C42AF"/>
    <w:rsid w:val="004C42B0"/>
    <w:rsid w:val="004C4340"/>
    <w:rsid w:val="004C4AE7"/>
    <w:rsid w:val="004C4E9B"/>
    <w:rsid w:val="004C4FB2"/>
    <w:rsid w:val="004C5668"/>
    <w:rsid w:val="004C5A09"/>
    <w:rsid w:val="004C5A3E"/>
    <w:rsid w:val="004C61FD"/>
    <w:rsid w:val="004C643A"/>
    <w:rsid w:val="004C6885"/>
    <w:rsid w:val="004C68B2"/>
    <w:rsid w:val="004C6ADC"/>
    <w:rsid w:val="004C6D76"/>
    <w:rsid w:val="004C6EFB"/>
    <w:rsid w:val="004C74E9"/>
    <w:rsid w:val="004C77F0"/>
    <w:rsid w:val="004C7B83"/>
    <w:rsid w:val="004C7D8B"/>
    <w:rsid w:val="004D0063"/>
    <w:rsid w:val="004D0526"/>
    <w:rsid w:val="004D05C6"/>
    <w:rsid w:val="004D061C"/>
    <w:rsid w:val="004D076B"/>
    <w:rsid w:val="004D0811"/>
    <w:rsid w:val="004D0892"/>
    <w:rsid w:val="004D09A9"/>
    <w:rsid w:val="004D1245"/>
    <w:rsid w:val="004D163C"/>
    <w:rsid w:val="004D1721"/>
    <w:rsid w:val="004D1817"/>
    <w:rsid w:val="004D1B76"/>
    <w:rsid w:val="004D2727"/>
    <w:rsid w:val="004D28EA"/>
    <w:rsid w:val="004D2B17"/>
    <w:rsid w:val="004D2D3D"/>
    <w:rsid w:val="004D2F4E"/>
    <w:rsid w:val="004D31B2"/>
    <w:rsid w:val="004D33E8"/>
    <w:rsid w:val="004D359B"/>
    <w:rsid w:val="004D36D7"/>
    <w:rsid w:val="004D3DBB"/>
    <w:rsid w:val="004D3FCB"/>
    <w:rsid w:val="004D411A"/>
    <w:rsid w:val="004D4954"/>
    <w:rsid w:val="004D4C02"/>
    <w:rsid w:val="004D4E3D"/>
    <w:rsid w:val="004D505E"/>
    <w:rsid w:val="004D50B5"/>
    <w:rsid w:val="004D56FB"/>
    <w:rsid w:val="004D5E4C"/>
    <w:rsid w:val="004D5E67"/>
    <w:rsid w:val="004D6A72"/>
    <w:rsid w:val="004D6D76"/>
    <w:rsid w:val="004D6EBB"/>
    <w:rsid w:val="004D6F13"/>
    <w:rsid w:val="004D71BC"/>
    <w:rsid w:val="004D734E"/>
    <w:rsid w:val="004D740B"/>
    <w:rsid w:val="004D7603"/>
    <w:rsid w:val="004D7A3B"/>
    <w:rsid w:val="004D7C5A"/>
    <w:rsid w:val="004D7E3D"/>
    <w:rsid w:val="004D7ED0"/>
    <w:rsid w:val="004E00FC"/>
    <w:rsid w:val="004E0473"/>
    <w:rsid w:val="004E0827"/>
    <w:rsid w:val="004E0A21"/>
    <w:rsid w:val="004E0B6A"/>
    <w:rsid w:val="004E0F08"/>
    <w:rsid w:val="004E1071"/>
    <w:rsid w:val="004E1272"/>
    <w:rsid w:val="004E157B"/>
    <w:rsid w:val="004E15C1"/>
    <w:rsid w:val="004E254A"/>
    <w:rsid w:val="004E2CDA"/>
    <w:rsid w:val="004E326A"/>
    <w:rsid w:val="004E3B19"/>
    <w:rsid w:val="004E40E8"/>
    <w:rsid w:val="004E4B4C"/>
    <w:rsid w:val="004E4CA7"/>
    <w:rsid w:val="004E4F0A"/>
    <w:rsid w:val="004E513F"/>
    <w:rsid w:val="004E5491"/>
    <w:rsid w:val="004E55CC"/>
    <w:rsid w:val="004E6173"/>
    <w:rsid w:val="004E63BA"/>
    <w:rsid w:val="004E64B5"/>
    <w:rsid w:val="004E6648"/>
    <w:rsid w:val="004E6657"/>
    <w:rsid w:val="004E751D"/>
    <w:rsid w:val="004E7582"/>
    <w:rsid w:val="004E7625"/>
    <w:rsid w:val="004E7B43"/>
    <w:rsid w:val="004E7FD8"/>
    <w:rsid w:val="004F00B2"/>
    <w:rsid w:val="004F0145"/>
    <w:rsid w:val="004F04C8"/>
    <w:rsid w:val="004F059B"/>
    <w:rsid w:val="004F0740"/>
    <w:rsid w:val="004F0A97"/>
    <w:rsid w:val="004F0C1E"/>
    <w:rsid w:val="004F1234"/>
    <w:rsid w:val="004F15C8"/>
    <w:rsid w:val="004F1B93"/>
    <w:rsid w:val="004F245F"/>
    <w:rsid w:val="004F2592"/>
    <w:rsid w:val="004F25AB"/>
    <w:rsid w:val="004F280C"/>
    <w:rsid w:val="004F281F"/>
    <w:rsid w:val="004F2EB9"/>
    <w:rsid w:val="004F3104"/>
    <w:rsid w:val="004F320A"/>
    <w:rsid w:val="004F38D0"/>
    <w:rsid w:val="004F3AF0"/>
    <w:rsid w:val="004F3BB7"/>
    <w:rsid w:val="004F3E6A"/>
    <w:rsid w:val="004F3F06"/>
    <w:rsid w:val="004F3FCA"/>
    <w:rsid w:val="004F43EB"/>
    <w:rsid w:val="004F43FA"/>
    <w:rsid w:val="004F4F8C"/>
    <w:rsid w:val="004F4FCD"/>
    <w:rsid w:val="004F5362"/>
    <w:rsid w:val="004F53FB"/>
    <w:rsid w:val="004F5C7D"/>
    <w:rsid w:val="004F618B"/>
    <w:rsid w:val="004F656A"/>
    <w:rsid w:val="004F6B74"/>
    <w:rsid w:val="004F74DD"/>
    <w:rsid w:val="004F78B7"/>
    <w:rsid w:val="004F7E7A"/>
    <w:rsid w:val="004F7EC1"/>
    <w:rsid w:val="005001B0"/>
    <w:rsid w:val="00500234"/>
    <w:rsid w:val="00500B6A"/>
    <w:rsid w:val="00500D14"/>
    <w:rsid w:val="00500D4D"/>
    <w:rsid w:val="00500D78"/>
    <w:rsid w:val="0050135D"/>
    <w:rsid w:val="005015BD"/>
    <w:rsid w:val="00501AD0"/>
    <w:rsid w:val="00501B34"/>
    <w:rsid w:val="0050229E"/>
    <w:rsid w:val="00502383"/>
    <w:rsid w:val="005026EA"/>
    <w:rsid w:val="00502A27"/>
    <w:rsid w:val="00502BC1"/>
    <w:rsid w:val="00502C2B"/>
    <w:rsid w:val="00503277"/>
    <w:rsid w:val="00503500"/>
    <w:rsid w:val="005039E4"/>
    <w:rsid w:val="00503A7B"/>
    <w:rsid w:val="00503CDA"/>
    <w:rsid w:val="00503F24"/>
    <w:rsid w:val="005040E5"/>
    <w:rsid w:val="00504398"/>
    <w:rsid w:val="00504475"/>
    <w:rsid w:val="00504823"/>
    <w:rsid w:val="00504C06"/>
    <w:rsid w:val="00504CF9"/>
    <w:rsid w:val="00505F32"/>
    <w:rsid w:val="00505F80"/>
    <w:rsid w:val="005061A6"/>
    <w:rsid w:val="0050622E"/>
    <w:rsid w:val="00506815"/>
    <w:rsid w:val="0050701B"/>
    <w:rsid w:val="005076C0"/>
    <w:rsid w:val="00507968"/>
    <w:rsid w:val="00507D55"/>
    <w:rsid w:val="00507E47"/>
    <w:rsid w:val="0051004E"/>
    <w:rsid w:val="00510138"/>
    <w:rsid w:val="00510259"/>
    <w:rsid w:val="005108BF"/>
    <w:rsid w:val="00510E69"/>
    <w:rsid w:val="00511191"/>
    <w:rsid w:val="005111B7"/>
    <w:rsid w:val="005116CA"/>
    <w:rsid w:val="00511AAA"/>
    <w:rsid w:val="00512469"/>
    <w:rsid w:val="00512479"/>
    <w:rsid w:val="005128EA"/>
    <w:rsid w:val="00512AE9"/>
    <w:rsid w:val="0051318F"/>
    <w:rsid w:val="00513373"/>
    <w:rsid w:val="005135BC"/>
    <w:rsid w:val="005135F5"/>
    <w:rsid w:val="005138FF"/>
    <w:rsid w:val="005139E6"/>
    <w:rsid w:val="005139FB"/>
    <w:rsid w:val="00513C2B"/>
    <w:rsid w:val="00513D55"/>
    <w:rsid w:val="00513ED8"/>
    <w:rsid w:val="00513FF4"/>
    <w:rsid w:val="00514104"/>
    <w:rsid w:val="0051435F"/>
    <w:rsid w:val="00514849"/>
    <w:rsid w:val="00514C0F"/>
    <w:rsid w:val="00514CC0"/>
    <w:rsid w:val="005155D5"/>
    <w:rsid w:val="005157ED"/>
    <w:rsid w:val="00515989"/>
    <w:rsid w:val="00515D46"/>
    <w:rsid w:val="00515D5D"/>
    <w:rsid w:val="00516085"/>
    <w:rsid w:val="00516A51"/>
    <w:rsid w:val="00516D8B"/>
    <w:rsid w:val="0051706E"/>
    <w:rsid w:val="005172D9"/>
    <w:rsid w:val="005175C8"/>
    <w:rsid w:val="00517685"/>
    <w:rsid w:val="00517936"/>
    <w:rsid w:val="00517D00"/>
    <w:rsid w:val="00520154"/>
    <w:rsid w:val="00520477"/>
    <w:rsid w:val="00520812"/>
    <w:rsid w:val="00520966"/>
    <w:rsid w:val="00520990"/>
    <w:rsid w:val="00520B95"/>
    <w:rsid w:val="00520E45"/>
    <w:rsid w:val="0052100F"/>
    <w:rsid w:val="00521CA9"/>
    <w:rsid w:val="00521CF5"/>
    <w:rsid w:val="00521F6B"/>
    <w:rsid w:val="0052233F"/>
    <w:rsid w:val="00522B03"/>
    <w:rsid w:val="00522B38"/>
    <w:rsid w:val="00522E18"/>
    <w:rsid w:val="005233E4"/>
    <w:rsid w:val="00523424"/>
    <w:rsid w:val="005236B8"/>
    <w:rsid w:val="005238D1"/>
    <w:rsid w:val="00523C93"/>
    <w:rsid w:val="00524127"/>
    <w:rsid w:val="005242D9"/>
    <w:rsid w:val="005247D0"/>
    <w:rsid w:val="0052494A"/>
    <w:rsid w:val="00524D60"/>
    <w:rsid w:val="00524D81"/>
    <w:rsid w:val="00524EC4"/>
    <w:rsid w:val="00525363"/>
    <w:rsid w:val="0052581B"/>
    <w:rsid w:val="00526082"/>
    <w:rsid w:val="00526182"/>
    <w:rsid w:val="005262BA"/>
    <w:rsid w:val="00526BB5"/>
    <w:rsid w:val="00526E6C"/>
    <w:rsid w:val="00526E84"/>
    <w:rsid w:val="0052717F"/>
    <w:rsid w:val="005271E2"/>
    <w:rsid w:val="0052790B"/>
    <w:rsid w:val="00527A26"/>
    <w:rsid w:val="00527AAB"/>
    <w:rsid w:val="00527AEF"/>
    <w:rsid w:val="00527EC9"/>
    <w:rsid w:val="00527F85"/>
    <w:rsid w:val="00527FE0"/>
    <w:rsid w:val="00530090"/>
    <w:rsid w:val="00530109"/>
    <w:rsid w:val="00530364"/>
    <w:rsid w:val="00530945"/>
    <w:rsid w:val="00530A06"/>
    <w:rsid w:val="005311CE"/>
    <w:rsid w:val="00531C8D"/>
    <w:rsid w:val="00532334"/>
    <w:rsid w:val="0053266F"/>
    <w:rsid w:val="005328EC"/>
    <w:rsid w:val="0053296C"/>
    <w:rsid w:val="00533019"/>
    <w:rsid w:val="00533393"/>
    <w:rsid w:val="00533653"/>
    <w:rsid w:val="005336C6"/>
    <w:rsid w:val="00533DA6"/>
    <w:rsid w:val="00533E4E"/>
    <w:rsid w:val="0053471E"/>
    <w:rsid w:val="00534BA5"/>
    <w:rsid w:val="00534C41"/>
    <w:rsid w:val="00535756"/>
    <w:rsid w:val="00535C38"/>
    <w:rsid w:val="00535DDB"/>
    <w:rsid w:val="00536050"/>
    <w:rsid w:val="00536287"/>
    <w:rsid w:val="005365E4"/>
    <w:rsid w:val="005367DC"/>
    <w:rsid w:val="00536A05"/>
    <w:rsid w:val="00536C5F"/>
    <w:rsid w:val="00536C68"/>
    <w:rsid w:val="0053703A"/>
    <w:rsid w:val="0053721C"/>
    <w:rsid w:val="00537297"/>
    <w:rsid w:val="005375E4"/>
    <w:rsid w:val="0053777D"/>
    <w:rsid w:val="00537C49"/>
    <w:rsid w:val="005402D7"/>
    <w:rsid w:val="00540348"/>
    <w:rsid w:val="005405A1"/>
    <w:rsid w:val="00540789"/>
    <w:rsid w:val="0054079F"/>
    <w:rsid w:val="005407ED"/>
    <w:rsid w:val="00540804"/>
    <w:rsid w:val="005413F8"/>
    <w:rsid w:val="00541455"/>
    <w:rsid w:val="0054149F"/>
    <w:rsid w:val="005415AF"/>
    <w:rsid w:val="0054171F"/>
    <w:rsid w:val="00541882"/>
    <w:rsid w:val="00541A30"/>
    <w:rsid w:val="00541C0E"/>
    <w:rsid w:val="00541CB7"/>
    <w:rsid w:val="00542282"/>
    <w:rsid w:val="005424BF"/>
    <w:rsid w:val="005424F4"/>
    <w:rsid w:val="00542CA7"/>
    <w:rsid w:val="00542F05"/>
    <w:rsid w:val="005434F4"/>
    <w:rsid w:val="0054351B"/>
    <w:rsid w:val="00543545"/>
    <w:rsid w:val="00543877"/>
    <w:rsid w:val="0054388C"/>
    <w:rsid w:val="00543BA8"/>
    <w:rsid w:val="00543C35"/>
    <w:rsid w:val="00543DC9"/>
    <w:rsid w:val="00543F88"/>
    <w:rsid w:val="005440A7"/>
    <w:rsid w:val="005442C0"/>
    <w:rsid w:val="005446E7"/>
    <w:rsid w:val="00544B79"/>
    <w:rsid w:val="00544BF0"/>
    <w:rsid w:val="00544C54"/>
    <w:rsid w:val="00544D8D"/>
    <w:rsid w:val="0054543E"/>
    <w:rsid w:val="0054568A"/>
    <w:rsid w:val="00545CB8"/>
    <w:rsid w:val="00546269"/>
    <w:rsid w:val="00546DCF"/>
    <w:rsid w:val="00546E35"/>
    <w:rsid w:val="00547082"/>
    <w:rsid w:val="00547242"/>
    <w:rsid w:val="005473C7"/>
    <w:rsid w:val="00550200"/>
    <w:rsid w:val="00550255"/>
    <w:rsid w:val="00550B53"/>
    <w:rsid w:val="00550E70"/>
    <w:rsid w:val="00551039"/>
    <w:rsid w:val="005510D8"/>
    <w:rsid w:val="00551358"/>
    <w:rsid w:val="005514B0"/>
    <w:rsid w:val="00551961"/>
    <w:rsid w:val="00551985"/>
    <w:rsid w:val="00551988"/>
    <w:rsid w:val="0055210C"/>
    <w:rsid w:val="0055215E"/>
    <w:rsid w:val="00552163"/>
    <w:rsid w:val="005522DA"/>
    <w:rsid w:val="00552441"/>
    <w:rsid w:val="005524EC"/>
    <w:rsid w:val="00552583"/>
    <w:rsid w:val="00552764"/>
    <w:rsid w:val="00552A59"/>
    <w:rsid w:val="00552BB4"/>
    <w:rsid w:val="00552C90"/>
    <w:rsid w:val="00552CFB"/>
    <w:rsid w:val="00552DD2"/>
    <w:rsid w:val="00552E5A"/>
    <w:rsid w:val="00552F24"/>
    <w:rsid w:val="0055314C"/>
    <w:rsid w:val="00553277"/>
    <w:rsid w:val="00553680"/>
    <w:rsid w:val="00553692"/>
    <w:rsid w:val="00553C9E"/>
    <w:rsid w:val="005542E6"/>
    <w:rsid w:val="00554336"/>
    <w:rsid w:val="00554508"/>
    <w:rsid w:val="005549B6"/>
    <w:rsid w:val="00554B1E"/>
    <w:rsid w:val="00554DAA"/>
    <w:rsid w:val="00554E1A"/>
    <w:rsid w:val="00554FCB"/>
    <w:rsid w:val="00554FFB"/>
    <w:rsid w:val="00555020"/>
    <w:rsid w:val="005552DC"/>
    <w:rsid w:val="005558D8"/>
    <w:rsid w:val="00555C2E"/>
    <w:rsid w:val="00555E3C"/>
    <w:rsid w:val="00556091"/>
    <w:rsid w:val="005567FD"/>
    <w:rsid w:val="00556D8D"/>
    <w:rsid w:val="00556F53"/>
    <w:rsid w:val="005570C0"/>
    <w:rsid w:val="00557117"/>
    <w:rsid w:val="005575F6"/>
    <w:rsid w:val="00557722"/>
    <w:rsid w:val="00557E87"/>
    <w:rsid w:val="005603EB"/>
    <w:rsid w:val="005605E5"/>
    <w:rsid w:val="005606F8"/>
    <w:rsid w:val="00560782"/>
    <w:rsid w:val="005609A0"/>
    <w:rsid w:val="00560B16"/>
    <w:rsid w:val="00560B44"/>
    <w:rsid w:val="00560D7F"/>
    <w:rsid w:val="00560F82"/>
    <w:rsid w:val="005610B2"/>
    <w:rsid w:val="0056129F"/>
    <w:rsid w:val="00561798"/>
    <w:rsid w:val="00562894"/>
    <w:rsid w:val="00562AE4"/>
    <w:rsid w:val="00562D26"/>
    <w:rsid w:val="0056338A"/>
    <w:rsid w:val="0056359C"/>
    <w:rsid w:val="00563680"/>
    <w:rsid w:val="00563683"/>
    <w:rsid w:val="00563B76"/>
    <w:rsid w:val="00564B06"/>
    <w:rsid w:val="00565001"/>
    <w:rsid w:val="00565144"/>
    <w:rsid w:val="0056567D"/>
    <w:rsid w:val="00565C65"/>
    <w:rsid w:val="00565FD3"/>
    <w:rsid w:val="00566268"/>
    <w:rsid w:val="005662BA"/>
    <w:rsid w:val="00566401"/>
    <w:rsid w:val="00566C26"/>
    <w:rsid w:val="00566F88"/>
    <w:rsid w:val="005670CE"/>
    <w:rsid w:val="005671A6"/>
    <w:rsid w:val="005671D3"/>
    <w:rsid w:val="00567310"/>
    <w:rsid w:val="00567561"/>
    <w:rsid w:val="00567AA1"/>
    <w:rsid w:val="00567ACC"/>
    <w:rsid w:val="00567C82"/>
    <w:rsid w:val="00567D58"/>
    <w:rsid w:val="0057007F"/>
    <w:rsid w:val="00570206"/>
    <w:rsid w:val="00570260"/>
    <w:rsid w:val="00570405"/>
    <w:rsid w:val="005706B7"/>
    <w:rsid w:val="0057076E"/>
    <w:rsid w:val="00570D28"/>
    <w:rsid w:val="00570E1E"/>
    <w:rsid w:val="00570E84"/>
    <w:rsid w:val="00571356"/>
    <w:rsid w:val="0057159E"/>
    <w:rsid w:val="0057173E"/>
    <w:rsid w:val="00571810"/>
    <w:rsid w:val="00571824"/>
    <w:rsid w:val="00571D00"/>
    <w:rsid w:val="00571F8E"/>
    <w:rsid w:val="00572329"/>
    <w:rsid w:val="00572632"/>
    <w:rsid w:val="00572CAF"/>
    <w:rsid w:val="00572E61"/>
    <w:rsid w:val="00572F77"/>
    <w:rsid w:val="00573647"/>
    <w:rsid w:val="00573A5E"/>
    <w:rsid w:val="00573FE3"/>
    <w:rsid w:val="00574014"/>
    <w:rsid w:val="005741D4"/>
    <w:rsid w:val="00574477"/>
    <w:rsid w:val="0057453D"/>
    <w:rsid w:val="00574EA6"/>
    <w:rsid w:val="005750AC"/>
    <w:rsid w:val="005759A7"/>
    <w:rsid w:val="00575A46"/>
    <w:rsid w:val="00575BDB"/>
    <w:rsid w:val="00575C13"/>
    <w:rsid w:val="005776DE"/>
    <w:rsid w:val="0057784E"/>
    <w:rsid w:val="00577A5C"/>
    <w:rsid w:val="00577E26"/>
    <w:rsid w:val="00580182"/>
    <w:rsid w:val="005805DC"/>
    <w:rsid w:val="0058095F"/>
    <w:rsid w:val="00580A87"/>
    <w:rsid w:val="00580D3A"/>
    <w:rsid w:val="00580E67"/>
    <w:rsid w:val="0058120F"/>
    <w:rsid w:val="005819D6"/>
    <w:rsid w:val="00581ABE"/>
    <w:rsid w:val="00581CF9"/>
    <w:rsid w:val="00582384"/>
    <w:rsid w:val="005827D7"/>
    <w:rsid w:val="0058331F"/>
    <w:rsid w:val="00583E7D"/>
    <w:rsid w:val="00583EA8"/>
    <w:rsid w:val="00583EF0"/>
    <w:rsid w:val="005841E3"/>
    <w:rsid w:val="00584B17"/>
    <w:rsid w:val="00584D68"/>
    <w:rsid w:val="0058505B"/>
    <w:rsid w:val="005850BA"/>
    <w:rsid w:val="0058572C"/>
    <w:rsid w:val="0058574F"/>
    <w:rsid w:val="00585BFF"/>
    <w:rsid w:val="00585F48"/>
    <w:rsid w:val="00585F6E"/>
    <w:rsid w:val="00586496"/>
    <w:rsid w:val="005864C4"/>
    <w:rsid w:val="00586BA8"/>
    <w:rsid w:val="00586CC7"/>
    <w:rsid w:val="00586E17"/>
    <w:rsid w:val="00587109"/>
    <w:rsid w:val="0058744E"/>
    <w:rsid w:val="0058779E"/>
    <w:rsid w:val="00587871"/>
    <w:rsid w:val="00587AFD"/>
    <w:rsid w:val="00587D32"/>
    <w:rsid w:val="00587DF3"/>
    <w:rsid w:val="00590133"/>
    <w:rsid w:val="005902F2"/>
    <w:rsid w:val="00590558"/>
    <w:rsid w:val="0059060F"/>
    <w:rsid w:val="00590DC3"/>
    <w:rsid w:val="00590F7F"/>
    <w:rsid w:val="0059109D"/>
    <w:rsid w:val="005911B7"/>
    <w:rsid w:val="0059134F"/>
    <w:rsid w:val="00591AA7"/>
    <w:rsid w:val="005922BB"/>
    <w:rsid w:val="005922F3"/>
    <w:rsid w:val="005924E5"/>
    <w:rsid w:val="00592784"/>
    <w:rsid w:val="005929AE"/>
    <w:rsid w:val="00592E8F"/>
    <w:rsid w:val="00592EF7"/>
    <w:rsid w:val="00593663"/>
    <w:rsid w:val="00593A9C"/>
    <w:rsid w:val="00594AE9"/>
    <w:rsid w:val="00594B60"/>
    <w:rsid w:val="00594BC4"/>
    <w:rsid w:val="005950C4"/>
    <w:rsid w:val="005954BF"/>
    <w:rsid w:val="005954EC"/>
    <w:rsid w:val="005958D2"/>
    <w:rsid w:val="00595FAD"/>
    <w:rsid w:val="00596085"/>
    <w:rsid w:val="0059636B"/>
    <w:rsid w:val="0059697F"/>
    <w:rsid w:val="005971EE"/>
    <w:rsid w:val="0059747E"/>
    <w:rsid w:val="005974F0"/>
    <w:rsid w:val="0059753F"/>
    <w:rsid w:val="005A04B6"/>
    <w:rsid w:val="005A070D"/>
    <w:rsid w:val="005A083A"/>
    <w:rsid w:val="005A0960"/>
    <w:rsid w:val="005A09E0"/>
    <w:rsid w:val="005A1449"/>
    <w:rsid w:val="005A16FF"/>
    <w:rsid w:val="005A1800"/>
    <w:rsid w:val="005A19C0"/>
    <w:rsid w:val="005A1D74"/>
    <w:rsid w:val="005A23AB"/>
    <w:rsid w:val="005A267C"/>
    <w:rsid w:val="005A26D9"/>
    <w:rsid w:val="005A2E8A"/>
    <w:rsid w:val="005A3053"/>
    <w:rsid w:val="005A34C7"/>
    <w:rsid w:val="005A3764"/>
    <w:rsid w:val="005A3951"/>
    <w:rsid w:val="005A39E5"/>
    <w:rsid w:val="005A3A33"/>
    <w:rsid w:val="005A3AE8"/>
    <w:rsid w:val="005A3BF8"/>
    <w:rsid w:val="005A3FA7"/>
    <w:rsid w:val="005A4659"/>
    <w:rsid w:val="005A47FF"/>
    <w:rsid w:val="005A4893"/>
    <w:rsid w:val="005A499F"/>
    <w:rsid w:val="005A4D97"/>
    <w:rsid w:val="005A51ED"/>
    <w:rsid w:val="005A52D4"/>
    <w:rsid w:val="005A54F3"/>
    <w:rsid w:val="005A580E"/>
    <w:rsid w:val="005A5E80"/>
    <w:rsid w:val="005A600C"/>
    <w:rsid w:val="005A6028"/>
    <w:rsid w:val="005A6B06"/>
    <w:rsid w:val="005A7176"/>
    <w:rsid w:val="005A720B"/>
    <w:rsid w:val="005A7272"/>
    <w:rsid w:val="005A7439"/>
    <w:rsid w:val="005A74B7"/>
    <w:rsid w:val="005A7560"/>
    <w:rsid w:val="005A7627"/>
    <w:rsid w:val="005A78B4"/>
    <w:rsid w:val="005B0152"/>
    <w:rsid w:val="005B054D"/>
    <w:rsid w:val="005B06AC"/>
    <w:rsid w:val="005B077B"/>
    <w:rsid w:val="005B08A5"/>
    <w:rsid w:val="005B098B"/>
    <w:rsid w:val="005B0BB2"/>
    <w:rsid w:val="005B0D04"/>
    <w:rsid w:val="005B0DE0"/>
    <w:rsid w:val="005B1102"/>
    <w:rsid w:val="005B181A"/>
    <w:rsid w:val="005B1AF7"/>
    <w:rsid w:val="005B1D06"/>
    <w:rsid w:val="005B1FDF"/>
    <w:rsid w:val="005B2067"/>
    <w:rsid w:val="005B20DE"/>
    <w:rsid w:val="005B264B"/>
    <w:rsid w:val="005B2822"/>
    <w:rsid w:val="005B298A"/>
    <w:rsid w:val="005B2C7F"/>
    <w:rsid w:val="005B325A"/>
    <w:rsid w:val="005B32C4"/>
    <w:rsid w:val="005B35A4"/>
    <w:rsid w:val="005B3643"/>
    <w:rsid w:val="005B3986"/>
    <w:rsid w:val="005B3A2F"/>
    <w:rsid w:val="005B4065"/>
    <w:rsid w:val="005B40CE"/>
    <w:rsid w:val="005B42C5"/>
    <w:rsid w:val="005B4579"/>
    <w:rsid w:val="005B53E5"/>
    <w:rsid w:val="005B577F"/>
    <w:rsid w:val="005B57CD"/>
    <w:rsid w:val="005B5A10"/>
    <w:rsid w:val="005B5B08"/>
    <w:rsid w:val="005B6518"/>
    <w:rsid w:val="005B73CA"/>
    <w:rsid w:val="005B7574"/>
    <w:rsid w:val="005B764A"/>
    <w:rsid w:val="005B77F8"/>
    <w:rsid w:val="005B7B18"/>
    <w:rsid w:val="005B7DC2"/>
    <w:rsid w:val="005C0F02"/>
    <w:rsid w:val="005C17C0"/>
    <w:rsid w:val="005C1B99"/>
    <w:rsid w:val="005C1D3D"/>
    <w:rsid w:val="005C1EBE"/>
    <w:rsid w:val="005C22DA"/>
    <w:rsid w:val="005C251E"/>
    <w:rsid w:val="005C2896"/>
    <w:rsid w:val="005C2BEB"/>
    <w:rsid w:val="005C2D68"/>
    <w:rsid w:val="005C2ECA"/>
    <w:rsid w:val="005C2FAC"/>
    <w:rsid w:val="005C327D"/>
    <w:rsid w:val="005C33F4"/>
    <w:rsid w:val="005C3957"/>
    <w:rsid w:val="005C3C98"/>
    <w:rsid w:val="005C3E18"/>
    <w:rsid w:val="005C43C6"/>
    <w:rsid w:val="005C45A0"/>
    <w:rsid w:val="005C45BC"/>
    <w:rsid w:val="005C4649"/>
    <w:rsid w:val="005C4866"/>
    <w:rsid w:val="005C502F"/>
    <w:rsid w:val="005C50F2"/>
    <w:rsid w:val="005C576C"/>
    <w:rsid w:val="005C58DF"/>
    <w:rsid w:val="005C60A7"/>
    <w:rsid w:val="005C6551"/>
    <w:rsid w:val="005C661A"/>
    <w:rsid w:val="005C6685"/>
    <w:rsid w:val="005C68E2"/>
    <w:rsid w:val="005C69FA"/>
    <w:rsid w:val="005C6D4F"/>
    <w:rsid w:val="005C6F27"/>
    <w:rsid w:val="005C7313"/>
    <w:rsid w:val="005C7381"/>
    <w:rsid w:val="005C75FB"/>
    <w:rsid w:val="005C7B91"/>
    <w:rsid w:val="005D00EA"/>
    <w:rsid w:val="005D03B6"/>
    <w:rsid w:val="005D0BF6"/>
    <w:rsid w:val="005D1685"/>
    <w:rsid w:val="005D170F"/>
    <w:rsid w:val="005D1722"/>
    <w:rsid w:val="005D1790"/>
    <w:rsid w:val="005D1B20"/>
    <w:rsid w:val="005D1F1B"/>
    <w:rsid w:val="005D2012"/>
    <w:rsid w:val="005D2621"/>
    <w:rsid w:val="005D28BA"/>
    <w:rsid w:val="005D2D81"/>
    <w:rsid w:val="005D2EBF"/>
    <w:rsid w:val="005D2F91"/>
    <w:rsid w:val="005D3140"/>
    <w:rsid w:val="005D3474"/>
    <w:rsid w:val="005D3540"/>
    <w:rsid w:val="005D3726"/>
    <w:rsid w:val="005D3E6E"/>
    <w:rsid w:val="005D3EC4"/>
    <w:rsid w:val="005D3F72"/>
    <w:rsid w:val="005D4309"/>
    <w:rsid w:val="005D4967"/>
    <w:rsid w:val="005D49A5"/>
    <w:rsid w:val="005D4AB3"/>
    <w:rsid w:val="005D4AB5"/>
    <w:rsid w:val="005D4B20"/>
    <w:rsid w:val="005D4B2E"/>
    <w:rsid w:val="005D4B40"/>
    <w:rsid w:val="005D540F"/>
    <w:rsid w:val="005D55D1"/>
    <w:rsid w:val="005D57A8"/>
    <w:rsid w:val="005D5B09"/>
    <w:rsid w:val="005D5E7C"/>
    <w:rsid w:val="005D648E"/>
    <w:rsid w:val="005D663E"/>
    <w:rsid w:val="005D6862"/>
    <w:rsid w:val="005D6AF8"/>
    <w:rsid w:val="005D6DD8"/>
    <w:rsid w:val="005D6F51"/>
    <w:rsid w:val="005D7007"/>
    <w:rsid w:val="005D7D97"/>
    <w:rsid w:val="005D7F2A"/>
    <w:rsid w:val="005D7F89"/>
    <w:rsid w:val="005E021C"/>
    <w:rsid w:val="005E0AE6"/>
    <w:rsid w:val="005E0D92"/>
    <w:rsid w:val="005E0F5A"/>
    <w:rsid w:val="005E10BE"/>
    <w:rsid w:val="005E11FD"/>
    <w:rsid w:val="005E137F"/>
    <w:rsid w:val="005E1963"/>
    <w:rsid w:val="005E1BD9"/>
    <w:rsid w:val="005E1DCC"/>
    <w:rsid w:val="005E1F29"/>
    <w:rsid w:val="005E1FE9"/>
    <w:rsid w:val="005E213F"/>
    <w:rsid w:val="005E21C4"/>
    <w:rsid w:val="005E2354"/>
    <w:rsid w:val="005E2408"/>
    <w:rsid w:val="005E2DC0"/>
    <w:rsid w:val="005E2E7E"/>
    <w:rsid w:val="005E394E"/>
    <w:rsid w:val="005E3AFD"/>
    <w:rsid w:val="005E3BAD"/>
    <w:rsid w:val="005E424A"/>
    <w:rsid w:val="005E4558"/>
    <w:rsid w:val="005E4855"/>
    <w:rsid w:val="005E4CB9"/>
    <w:rsid w:val="005E5A50"/>
    <w:rsid w:val="005E5B1F"/>
    <w:rsid w:val="005E5CE3"/>
    <w:rsid w:val="005E5D3B"/>
    <w:rsid w:val="005E61C4"/>
    <w:rsid w:val="005E6754"/>
    <w:rsid w:val="005E7296"/>
    <w:rsid w:val="005E7579"/>
    <w:rsid w:val="005E75A9"/>
    <w:rsid w:val="005E77D8"/>
    <w:rsid w:val="005E7B3D"/>
    <w:rsid w:val="005E7CA6"/>
    <w:rsid w:val="005E7F6E"/>
    <w:rsid w:val="005F0888"/>
    <w:rsid w:val="005F0A0F"/>
    <w:rsid w:val="005F0EEA"/>
    <w:rsid w:val="005F0FDE"/>
    <w:rsid w:val="005F10AC"/>
    <w:rsid w:val="005F11DB"/>
    <w:rsid w:val="005F14C8"/>
    <w:rsid w:val="005F168D"/>
    <w:rsid w:val="005F18BE"/>
    <w:rsid w:val="005F2074"/>
    <w:rsid w:val="005F23B3"/>
    <w:rsid w:val="005F283B"/>
    <w:rsid w:val="005F32CE"/>
    <w:rsid w:val="005F36B4"/>
    <w:rsid w:val="005F3A96"/>
    <w:rsid w:val="005F415C"/>
    <w:rsid w:val="005F4233"/>
    <w:rsid w:val="005F4399"/>
    <w:rsid w:val="005F44FB"/>
    <w:rsid w:val="005F473F"/>
    <w:rsid w:val="005F477B"/>
    <w:rsid w:val="005F4941"/>
    <w:rsid w:val="005F4A70"/>
    <w:rsid w:val="005F4A7E"/>
    <w:rsid w:val="005F4AA6"/>
    <w:rsid w:val="005F5CA0"/>
    <w:rsid w:val="005F5DAA"/>
    <w:rsid w:val="005F6373"/>
    <w:rsid w:val="005F6A00"/>
    <w:rsid w:val="005F6A5C"/>
    <w:rsid w:val="005F6B97"/>
    <w:rsid w:val="005F6BAE"/>
    <w:rsid w:val="005F6F9A"/>
    <w:rsid w:val="005F714B"/>
    <w:rsid w:val="005F746C"/>
    <w:rsid w:val="005F7598"/>
    <w:rsid w:val="005F7755"/>
    <w:rsid w:val="005F7EB6"/>
    <w:rsid w:val="00600079"/>
    <w:rsid w:val="00600707"/>
    <w:rsid w:val="00600980"/>
    <w:rsid w:val="00600A62"/>
    <w:rsid w:val="00600FD5"/>
    <w:rsid w:val="006010D4"/>
    <w:rsid w:val="00601534"/>
    <w:rsid w:val="00601965"/>
    <w:rsid w:val="00601C74"/>
    <w:rsid w:val="00601E3C"/>
    <w:rsid w:val="00601F19"/>
    <w:rsid w:val="00602006"/>
    <w:rsid w:val="00602276"/>
    <w:rsid w:val="00602584"/>
    <w:rsid w:val="006026EA"/>
    <w:rsid w:val="00602CB2"/>
    <w:rsid w:val="00602D70"/>
    <w:rsid w:val="00603093"/>
    <w:rsid w:val="00603130"/>
    <w:rsid w:val="0060318A"/>
    <w:rsid w:val="00603389"/>
    <w:rsid w:val="0060343A"/>
    <w:rsid w:val="0060354E"/>
    <w:rsid w:val="00603BF9"/>
    <w:rsid w:val="00603CE6"/>
    <w:rsid w:val="00603DCE"/>
    <w:rsid w:val="00603DF4"/>
    <w:rsid w:val="00603E1F"/>
    <w:rsid w:val="0060427F"/>
    <w:rsid w:val="00604675"/>
    <w:rsid w:val="006046D7"/>
    <w:rsid w:val="0060495B"/>
    <w:rsid w:val="00604D0D"/>
    <w:rsid w:val="00604E94"/>
    <w:rsid w:val="00604EE6"/>
    <w:rsid w:val="00604F54"/>
    <w:rsid w:val="0060540A"/>
    <w:rsid w:val="0060546C"/>
    <w:rsid w:val="006058E9"/>
    <w:rsid w:val="00605DFF"/>
    <w:rsid w:val="0060625C"/>
    <w:rsid w:val="006065F8"/>
    <w:rsid w:val="00606ACC"/>
    <w:rsid w:val="0060739D"/>
    <w:rsid w:val="006074E2"/>
    <w:rsid w:val="0060762D"/>
    <w:rsid w:val="006078E9"/>
    <w:rsid w:val="0060795A"/>
    <w:rsid w:val="00607B26"/>
    <w:rsid w:val="00607C5F"/>
    <w:rsid w:val="00607F5A"/>
    <w:rsid w:val="00610592"/>
    <w:rsid w:val="006109C3"/>
    <w:rsid w:val="00610A44"/>
    <w:rsid w:val="00610C14"/>
    <w:rsid w:val="00610C59"/>
    <w:rsid w:val="00610C9F"/>
    <w:rsid w:val="00610DEC"/>
    <w:rsid w:val="006114A6"/>
    <w:rsid w:val="00611F02"/>
    <w:rsid w:val="0061209F"/>
    <w:rsid w:val="0061220C"/>
    <w:rsid w:val="0061249D"/>
    <w:rsid w:val="00612A6F"/>
    <w:rsid w:val="00613859"/>
    <w:rsid w:val="0061392F"/>
    <w:rsid w:val="00613C75"/>
    <w:rsid w:val="00614082"/>
    <w:rsid w:val="006141D6"/>
    <w:rsid w:val="0061440D"/>
    <w:rsid w:val="0061480D"/>
    <w:rsid w:val="00614D61"/>
    <w:rsid w:val="00615742"/>
    <w:rsid w:val="00615883"/>
    <w:rsid w:val="006158E8"/>
    <w:rsid w:val="00615C81"/>
    <w:rsid w:val="00615EDF"/>
    <w:rsid w:val="00615EEC"/>
    <w:rsid w:val="00616150"/>
    <w:rsid w:val="00616313"/>
    <w:rsid w:val="00616840"/>
    <w:rsid w:val="006170C1"/>
    <w:rsid w:val="00617131"/>
    <w:rsid w:val="006172D9"/>
    <w:rsid w:val="00617BEB"/>
    <w:rsid w:val="00617D38"/>
    <w:rsid w:val="00617EC0"/>
    <w:rsid w:val="00617F7D"/>
    <w:rsid w:val="006202BA"/>
    <w:rsid w:val="0062038A"/>
    <w:rsid w:val="00620417"/>
    <w:rsid w:val="00620608"/>
    <w:rsid w:val="006206AE"/>
    <w:rsid w:val="0062106D"/>
    <w:rsid w:val="00621395"/>
    <w:rsid w:val="00621ADE"/>
    <w:rsid w:val="00621D62"/>
    <w:rsid w:val="00622537"/>
    <w:rsid w:val="0062254B"/>
    <w:rsid w:val="006225D5"/>
    <w:rsid w:val="00622911"/>
    <w:rsid w:val="00622A30"/>
    <w:rsid w:val="00622A41"/>
    <w:rsid w:val="00622D79"/>
    <w:rsid w:val="00623039"/>
    <w:rsid w:val="00623106"/>
    <w:rsid w:val="0062343A"/>
    <w:rsid w:val="006235A9"/>
    <w:rsid w:val="00623899"/>
    <w:rsid w:val="006239EE"/>
    <w:rsid w:val="00623E85"/>
    <w:rsid w:val="00623F38"/>
    <w:rsid w:val="00623F93"/>
    <w:rsid w:val="00624091"/>
    <w:rsid w:val="00624260"/>
    <w:rsid w:val="00624464"/>
    <w:rsid w:val="006245DF"/>
    <w:rsid w:val="006249E2"/>
    <w:rsid w:val="00624B40"/>
    <w:rsid w:val="00624EBE"/>
    <w:rsid w:val="00624ED3"/>
    <w:rsid w:val="00624ED5"/>
    <w:rsid w:val="00624F21"/>
    <w:rsid w:val="00624F4C"/>
    <w:rsid w:val="006250F8"/>
    <w:rsid w:val="00625151"/>
    <w:rsid w:val="006253C6"/>
    <w:rsid w:val="006253ED"/>
    <w:rsid w:val="006257B8"/>
    <w:rsid w:val="00625B25"/>
    <w:rsid w:val="00626003"/>
    <w:rsid w:val="006267B7"/>
    <w:rsid w:val="00626899"/>
    <w:rsid w:val="006270D4"/>
    <w:rsid w:val="006273D7"/>
    <w:rsid w:val="0062750B"/>
    <w:rsid w:val="0062752D"/>
    <w:rsid w:val="0062754F"/>
    <w:rsid w:val="00627553"/>
    <w:rsid w:val="00627699"/>
    <w:rsid w:val="00627F68"/>
    <w:rsid w:val="00627FB6"/>
    <w:rsid w:val="00627FDA"/>
    <w:rsid w:val="006303EB"/>
    <w:rsid w:val="00630883"/>
    <w:rsid w:val="00630C66"/>
    <w:rsid w:val="00630CF2"/>
    <w:rsid w:val="00631411"/>
    <w:rsid w:val="00631C57"/>
    <w:rsid w:val="006321BB"/>
    <w:rsid w:val="006323A5"/>
    <w:rsid w:val="006323A6"/>
    <w:rsid w:val="00632590"/>
    <w:rsid w:val="0063273F"/>
    <w:rsid w:val="00633142"/>
    <w:rsid w:val="0063325C"/>
    <w:rsid w:val="006334BE"/>
    <w:rsid w:val="00633B88"/>
    <w:rsid w:val="006340CB"/>
    <w:rsid w:val="006341EE"/>
    <w:rsid w:val="0063455C"/>
    <w:rsid w:val="006346BD"/>
    <w:rsid w:val="00634751"/>
    <w:rsid w:val="006347E1"/>
    <w:rsid w:val="006348E8"/>
    <w:rsid w:val="0063494E"/>
    <w:rsid w:val="00634ADF"/>
    <w:rsid w:val="00634CFA"/>
    <w:rsid w:val="00634D04"/>
    <w:rsid w:val="00635556"/>
    <w:rsid w:val="0063594A"/>
    <w:rsid w:val="006359E8"/>
    <w:rsid w:val="00635C32"/>
    <w:rsid w:val="00635CF7"/>
    <w:rsid w:val="006366E6"/>
    <w:rsid w:val="00636847"/>
    <w:rsid w:val="00636909"/>
    <w:rsid w:val="00636A17"/>
    <w:rsid w:val="00636A62"/>
    <w:rsid w:val="00636B46"/>
    <w:rsid w:val="00636CBA"/>
    <w:rsid w:val="00637319"/>
    <w:rsid w:val="00637482"/>
    <w:rsid w:val="006378EA"/>
    <w:rsid w:val="0063796D"/>
    <w:rsid w:val="006379C6"/>
    <w:rsid w:val="00637B18"/>
    <w:rsid w:val="00637CE2"/>
    <w:rsid w:val="00640080"/>
    <w:rsid w:val="00640098"/>
    <w:rsid w:val="00640514"/>
    <w:rsid w:val="006406C4"/>
    <w:rsid w:val="00640EFF"/>
    <w:rsid w:val="006410E9"/>
    <w:rsid w:val="00641949"/>
    <w:rsid w:val="006419AE"/>
    <w:rsid w:val="0064276D"/>
    <w:rsid w:val="00642833"/>
    <w:rsid w:val="00642B27"/>
    <w:rsid w:val="00642B63"/>
    <w:rsid w:val="00642C1C"/>
    <w:rsid w:val="00642FB2"/>
    <w:rsid w:val="00643568"/>
    <w:rsid w:val="00643BBC"/>
    <w:rsid w:val="00643D46"/>
    <w:rsid w:val="0064411C"/>
    <w:rsid w:val="006445CD"/>
    <w:rsid w:val="00644751"/>
    <w:rsid w:val="00644D18"/>
    <w:rsid w:val="00645110"/>
    <w:rsid w:val="0064545A"/>
    <w:rsid w:val="00645672"/>
    <w:rsid w:val="00645838"/>
    <w:rsid w:val="0064612A"/>
    <w:rsid w:val="0064612C"/>
    <w:rsid w:val="00646540"/>
    <w:rsid w:val="0064654A"/>
    <w:rsid w:val="00646581"/>
    <w:rsid w:val="006466B6"/>
    <w:rsid w:val="00646CA0"/>
    <w:rsid w:val="00646FF1"/>
    <w:rsid w:val="00647022"/>
    <w:rsid w:val="0064751B"/>
    <w:rsid w:val="006476A0"/>
    <w:rsid w:val="00647C5C"/>
    <w:rsid w:val="006501DD"/>
    <w:rsid w:val="0065071B"/>
    <w:rsid w:val="00650B68"/>
    <w:rsid w:val="0065149E"/>
    <w:rsid w:val="00651539"/>
    <w:rsid w:val="00651A96"/>
    <w:rsid w:val="00651B18"/>
    <w:rsid w:val="0065227F"/>
    <w:rsid w:val="00652BDD"/>
    <w:rsid w:val="00652CCC"/>
    <w:rsid w:val="0065343E"/>
    <w:rsid w:val="00653501"/>
    <w:rsid w:val="0065353B"/>
    <w:rsid w:val="00653616"/>
    <w:rsid w:val="00653B88"/>
    <w:rsid w:val="00653D86"/>
    <w:rsid w:val="00653F61"/>
    <w:rsid w:val="00654539"/>
    <w:rsid w:val="006547DA"/>
    <w:rsid w:val="00654A58"/>
    <w:rsid w:val="00654E67"/>
    <w:rsid w:val="00654F5C"/>
    <w:rsid w:val="00655383"/>
    <w:rsid w:val="00655648"/>
    <w:rsid w:val="006558C8"/>
    <w:rsid w:val="00655BAF"/>
    <w:rsid w:val="006564CF"/>
    <w:rsid w:val="00656840"/>
    <w:rsid w:val="00656844"/>
    <w:rsid w:val="00656B33"/>
    <w:rsid w:val="00656D0F"/>
    <w:rsid w:val="00656D9E"/>
    <w:rsid w:val="00656DAE"/>
    <w:rsid w:val="00656ECA"/>
    <w:rsid w:val="00656F49"/>
    <w:rsid w:val="006571FB"/>
    <w:rsid w:val="006574E5"/>
    <w:rsid w:val="0065750D"/>
    <w:rsid w:val="00657621"/>
    <w:rsid w:val="00657889"/>
    <w:rsid w:val="00657A87"/>
    <w:rsid w:val="0066038E"/>
    <w:rsid w:val="00660514"/>
    <w:rsid w:val="0066086A"/>
    <w:rsid w:val="006608C8"/>
    <w:rsid w:val="006609D8"/>
    <w:rsid w:val="00660A56"/>
    <w:rsid w:val="00660C12"/>
    <w:rsid w:val="006611E7"/>
    <w:rsid w:val="006613A2"/>
    <w:rsid w:val="00661633"/>
    <w:rsid w:val="006616F5"/>
    <w:rsid w:val="00661994"/>
    <w:rsid w:val="00661FDB"/>
    <w:rsid w:val="00662236"/>
    <w:rsid w:val="00662633"/>
    <w:rsid w:val="00662C11"/>
    <w:rsid w:val="00662C1A"/>
    <w:rsid w:val="006633A2"/>
    <w:rsid w:val="006634EB"/>
    <w:rsid w:val="006636E3"/>
    <w:rsid w:val="00663810"/>
    <w:rsid w:val="00663A61"/>
    <w:rsid w:val="00663B90"/>
    <w:rsid w:val="00663C6E"/>
    <w:rsid w:val="00663F2D"/>
    <w:rsid w:val="00664133"/>
    <w:rsid w:val="006642C1"/>
    <w:rsid w:val="006642E0"/>
    <w:rsid w:val="00664641"/>
    <w:rsid w:val="0066468C"/>
    <w:rsid w:val="00664753"/>
    <w:rsid w:val="006647A4"/>
    <w:rsid w:val="006648BE"/>
    <w:rsid w:val="006649F4"/>
    <w:rsid w:val="006649FA"/>
    <w:rsid w:val="006652B0"/>
    <w:rsid w:val="00665415"/>
    <w:rsid w:val="0066560C"/>
    <w:rsid w:val="0066567E"/>
    <w:rsid w:val="006657B5"/>
    <w:rsid w:val="00665C10"/>
    <w:rsid w:val="00665C8F"/>
    <w:rsid w:val="00665EC6"/>
    <w:rsid w:val="0066625D"/>
    <w:rsid w:val="00666A04"/>
    <w:rsid w:val="006671FC"/>
    <w:rsid w:val="006679C9"/>
    <w:rsid w:val="00667DDB"/>
    <w:rsid w:val="00667FF3"/>
    <w:rsid w:val="0067014E"/>
    <w:rsid w:val="006702D5"/>
    <w:rsid w:val="00670360"/>
    <w:rsid w:val="006708F4"/>
    <w:rsid w:val="00670AF8"/>
    <w:rsid w:val="00670B50"/>
    <w:rsid w:val="00670C5F"/>
    <w:rsid w:val="0067103B"/>
    <w:rsid w:val="00671131"/>
    <w:rsid w:val="006712E2"/>
    <w:rsid w:val="00671468"/>
    <w:rsid w:val="00671668"/>
    <w:rsid w:val="006717D4"/>
    <w:rsid w:val="006719FD"/>
    <w:rsid w:val="00671C9E"/>
    <w:rsid w:val="00671F67"/>
    <w:rsid w:val="006722DC"/>
    <w:rsid w:val="006726A8"/>
    <w:rsid w:val="006727A3"/>
    <w:rsid w:val="00672D9D"/>
    <w:rsid w:val="00673266"/>
    <w:rsid w:val="00673B5B"/>
    <w:rsid w:val="00673B94"/>
    <w:rsid w:val="00673BA1"/>
    <w:rsid w:val="00674053"/>
    <w:rsid w:val="0067437E"/>
    <w:rsid w:val="00674A1F"/>
    <w:rsid w:val="00674A6B"/>
    <w:rsid w:val="00674AE0"/>
    <w:rsid w:val="00674C1D"/>
    <w:rsid w:val="00674F07"/>
    <w:rsid w:val="006752FE"/>
    <w:rsid w:val="00675698"/>
    <w:rsid w:val="006756FE"/>
    <w:rsid w:val="006757D3"/>
    <w:rsid w:val="0067581C"/>
    <w:rsid w:val="006759E3"/>
    <w:rsid w:val="00675ADF"/>
    <w:rsid w:val="00675BD6"/>
    <w:rsid w:val="006764DC"/>
    <w:rsid w:val="006764EF"/>
    <w:rsid w:val="00676CA5"/>
    <w:rsid w:val="00677574"/>
    <w:rsid w:val="00677702"/>
    <w:rsid w:val="00677EB8"/>
    <w:rsid w:val="006800CE"/>
    <w:rsid w:val="006800FB"/>
    <w:rsid w:val="00680262"/>
    <w:rsid w:val="0068039E"/>
    <w:rsid w:val="006803B8"/>
    <w:rsid w:val="00680DDB"/>
    <w:rsid w:val="006810DD"/>
    <w:rsid w:val="00681423"/>
    <w:rsid w:val="00681514"/>
    <w:rsid w:val="0068177C"/>
    <w:rsid w:val="0068194F"/>
    <w:rsid w:val="00681BC5"/>
    <w:rsid w:val="00681EE8"/>
    <w:rsid w:val="006820EB"/>
    <w:rsid w:val="00682782"/>
    <w:rsid w:val="00682A93"/>
    <w:rsid w:val="00682BDB"/>
    <w:rsid w:val="00682C29"/>
    <w:rsid w:val="00682D96"/>
    <w:rsid w:val="006836B0"/>
    <w:rsid w:val="00683873"/>
    <w:rsid w:val="006838D0"/>
    <w:rsid w:val="00683909"/>
    <w:rsid w:val="00683960"/>
    <w:rsid w:val="0068433E"/>
    <w:rsid w:val="00684CB2"/>
    <w:rsid w:val="00684E89"/>
    <w:rsid w:val="00685312"/>
    <w:rsid w:val="00685329"/>
    <w:rsid w:val="00685D66"/>
    <w:rsid w:val="00685DAD"/>
    <w:rsid w:val="006860BF"/>
    <w:rsid w:val="006862CE"/>
    <w:rsid w:val="0068707A"/>
    <w:rsid w:val="006873F2"/>
    <w:rsid w:val="00687B60"/>
    <w:rsid w:val="00687BED"/>
    <w:rsid w:val="00687C82"/>
    <w:rsid w:val="00687C86"/>
    <w:rsid w:val="00690A7F"/>
    <w:rsid w:val="00690A9A"/>
    <w:rsid w:val="00690C63"/>
    <w:rsid w:val="00690D05"/>
    <w:rsid w:val="00690D3E"/>
    <w:rsid w:val="00691022"/>
    <w:rsid w:val="006910E4"/>
    <w:rsid w:val="00691351"/>
    <w:rsid w:val="006914A7"/>
    <w:rsid w:val="0069180B"/>
    <w:rsid w:val="006919C6"/>
    <w:rsid w:val="00691DE6"/>
    <w:rsid w:val="00692333"/>
    <w:rsid w:val="00692418"/>
    <w:rsid w:val="00692539"/>
    <w:rsid w:val="00692683"/>
    <w:rsid w:val="006926DA"/>
    <w:rsid w:val="006927AF"/>
    <w:rsid w:val="00692977"/>
    <w:rsid w:val="00692D2D"/>
    <w:rsid w:val="006931FE"/>
    <w:rsid w:val="00693541"/>
    <w:rsid w:val="006939D5"/>
    <w:rsid w:val="00693A20"/>
    <w:rsid w:val="0069406C"/>
    <w:rsid w:val="00694124"/>
    <w:rsid w:val="00694197"/>
    <w:rsid w:val="0069498E"/>
    <w:rsid w:val="00694A47"/>
    <w:rsid w:val="00694A8B"/>
    <w:rsid w:val="00695574"/>
    <w:rsid w:val="00695630"/>
    <w:rsid w:val="006956E9"/>
    <w:rsid w:val="00695869"/>
    <w:rsid w:val="00695B23"/>
    <w:rsid w:val="006963E0"/>
    <w:rsid w:val="00696826"/>
    <w:rsid w:val="00696898"/>
    <w:rsid w:val="00696F5D"/>
    <w:rsid w:val="00697629"/>
    <w:rsid w:val="00697D55"/>
    <w:rsid w:val="006A0265"/>
    <w:rsid w:val="006A0AA4"/>
    <w:rsid w:val="006A0AE4"/>
    <w:rsid w:val="006A0B01"/>
    <w:rsid w:val="006A0B49"/>
    <w:rsid w:val="006A0B80"/>
    <w:rsid w:val="006A1081"/>
    <w:rsid w:val="006A17CA"/>
    <w:rsid w:val="006A1E67"/>
    <w:rsid w:val="006A260C"/>
    <w:rsid w:val="006A30C8"/>
    <w:rsid w:val="006A32DE"/>
    <w:rsid w:val="006A33CA"/>
    <w:rsid w:val="006A3616"/>
    <w:rsid w:val="006A3B1C"/>
    <w:rsid w:val="006A3DAD"/>
    <w:rsid w:val="006A4090"/>
    <w:rsid w:val="006A4663"/>
    <w:rsid w:val="006A4A41"/>
    <w:rsid w:val="006A53C1"/>
    <w:rsid w:val="006A594A"/>
    <w:rsid w:val="006A5A9B"/>
    <w:rsid w:val="006A5EB9"/>
    <w:rsid w:val="006A689D"/>
    <w:rsid w:val="006A6A5B"/>
    <w:rsid w:val="006A789D"/>
    <w:rsid w:val="006B004F"/>
    <w:rsid w:val="006B01A5"/>
    <w:rsid w:val="006B01A8"/>
    <w:rsid w:val="006B0411"/>
    <w:rsid w:val="006B0B07"/>
    <w:rsid w:val="006B0BC5"/>
    <w:rsid w:val="006B0F5A"/>
    <w:rsid w:val="006B1267"/>
    <w:rsid w:val="006B129B"/>
    <w:rsid w:val="006B13F4"/>
    <w:rsid w:val="006B14F7"/>
    <w:rsid w:val="006B1AD3"/>
    <w:rsid w:val="006B1C07"/>
    <w:rsid w:val="006B1E3D"/>
    <w:rsid w:val="006B212A"/>
    <w:rsid w:val="006B26D7"/>
    <w:rsid w:val="006B27FB"/>
    <w:rsid w:val="006B2CC4"/>
    <w:rsid w:val="006B30A5"/>
    <w:rsid w:val="006B39EB"/>
    <w:rsid w:val="006B3ACE"/>
    <w:rsid w:val="006B41C1"/>
    <w:rsid w:val="006B48C7"/>
    <w:rsid w:val="006B4B8A"/>
    <w:rsid w:val="006B4EDE"/>
    <w:rsid w:val="006B52E6"/>
    <w:rsid w:val="006B5DEF"/>
    <w:rsid w:val="006B5FC9"/>
    <w:rsid w:val="006B632F"/>
    <w:rsid w:val="006B7131"/>
    <w:rsid w:val="006B7219"/>
    <w:rsid w:val="006B7321"/>
    <w:rsid w:val="006B7751"/>
    <w:rsid w:val="006B79F7"/>
    <w:rsid w:val="006B7C2A"/>
    <w:rsid w:val="006B7D7C"/>
    <w:rsid w:val="006C0AFD"/>
    <w:rsid w:val="006C0B7A"/>
    <w:rsid w:val="006C0EC2"/>
    <w:rsid w:val="006C1133"/>
    <w:rsid w:val="006C1386"/>
    <w:rsid w:val="006C1615"/>
    <w:rsid w:val="006C16F5"/>
    <w:rsid w:val="006C190F"/>
    <w:rsid w:val="006C1BC4"/>
    <w:rsid w:val="006C1FD7"/>
    <w:rsid w:val="006C20CB"/>
    <w:rsid w:val="006C2196"/>
    <w:rsid w:val="006C2708"/>
    <w:rsid w:val="006C28D8"/>
    <w:rsid w:val="006C2BE6"/>
    <w:rsid w:val="006C2C8E"/>
    <w:rsid w:val="006C2CBF"/>
    <w:rsid w:val="006C2D53"/>
    <w:rsid w:val="006C2FE7"/>
    <w:rsid w:val="006C31E7"/>
    <w:rsid w:val="006C35DE"/>
    <w:rsid w:val="006C4021"/>
    <w:rsid w:val="006C42DB"/>
    <w:rsid w:val="006C45E0"/>
    <w:rsid w:val="006C4A7C"/>
    <w:rsid w:val="006C4B00"/>
    <w:rsid w:val="006C4F00"/>
    <w:rsid w:val="006C582D"/>
    <w:rsid w:val="006C58E9"/>
    <w:rsid w:val="006C5BDC"/>
    <w:rsid w:val="006C60A1"/>
    <w:rsid w:val="006C63D4"/>
    <w:rsid w:val="006C6433"/>
    <w:rsid w:val="006C6BC6"/>
    <w:rsid w:val="006C722C"/>
    <w:rsid w:val="006C7391"/>
    <w:rsid w:val="006C7434"/>
    <w:rsid w:val="006D01EA"/>
    <w:rsid w:val="006D07FF"/>
    <w:rsid w:val="006D0EAF"/>
    <w:rsid w:val="006D1AD1"/>
    <w:rsid w:val="006D1D9A"/>
    <w:rsid w:val="006D1E53"/>
    <w:rsid w:val="006D1F5E"/>
    <w:rsid w:val="006D2296"/>
    <w:rsid w:val="006D25AF"/>
    <w:rsid w:val="006D2616"/>
    <w:rsid w:val="006D28E5"/>
    <w:rsid w:val="006D2A70"/>
    <w:rsid w:val="006D339B"/>
    <w:rsid w:val="006D4838"/>
    <w:rsid w:val="006D4B31"/>
    <w:rsid w:val="006D4C7C"/>
    <w:rsid w:val="006D512A"/>
    <w:rsid w:val="006D55EE"/>
    <w:rsid w:val="006D561E"/>
    <w:rsid w:val="006D5709"/>
    <w:rsid w:val="006D590C"/>
    <w:rsid w:val="006D6AE0"/>
    <w:rsid w:val="006D6D62"/>
    <w:rsid w:val="006D6FD5"/>
    <w:rsid w:val="006D7058"/>
    <w:rsid w:val="006D7827"/>
    <w:rsid w:val="006D7902"/>
    <w:rsid w:val="006D7A10"/>
    <w:rsid w:val="006E05FA"/>
    <w:rsid w:val="006E0752"/>
    <w:rsid w:val="006E0A45"/>
    <w:rsid w:val="006E0E31"/>
    <w:rsid w:val="006E1245"/>
    <w:rsid w:val="006E1397"/>
    <w:rsid w:val="006E194A"/>
    <w:rsid w:val="006E1FAF"/>
    <w:rsid w:val="006E21BA"/>
    <w:rsid w:val="006E2511"/>
    <w:rsid w:val="006E2541"/>
    <w:rsid w:val="006E2861"/>
    <w:rsid w:val="006E2F9B"/>
    <w:rsid w:val="006E30C2"/>
    <w:rsid w:val="006E320B"/>
    <w:rsid w:val="006E392D"/>
    <w:rsid w:val="006E3AFE"/>
    <w:rsid w:val="006E414D"/>
    <w:rsid w:val="006E4290"/>
    <w:rsid w:val="006E44BF"/>
    <w:rsid w:val="006E4625"/>
    <w:rsid w:val="006E468E"/>
    <w:rsid w:val="006E47A5"/>
    <w:rsid w:val="006E47BF"/>
    <w:rsid w:val="006E49B5"/>
    <w:rsid w:val="006E4C33"/>
    <w:rsid w:val="006E4CB8"/>
    <w:rsid w:val="006E51E4"/>
    <w:rsid w:val="006E51FE"/>
    <w:rsid w:val="006E554A"/>
    <w:rsid w:val="006E564F"/>
    <w:rsid w:val="006E5C4F"/>
    <w:rsid w:val="006E61F5"/>
    <w:rsid w:val="006E62D5"/>
    <w:rsid w:val="006E651C"/>
    <w:rsid w:val="006E6B6F"/>
    <w:rsid w:val="006E6BDB"/>
    <w:rsid w:val="006E6CCF"/>
    <w:rsid w:val="006E6E2D"/>
    <w:rsid w:val="006E7170"/>
    <w:rsid w:val="006E7212"/>
    <w:rsid w:val="006E736C"/>
    <w:rsid w:val="006E79B5"/>
    <w:rsid w:val="006E79C0"/>
    <w:rsid w:val="006E7FF8"/>
    <w:rsid w:val="006F0104"/>
    <w:rsid w:val="006F0285"/>
    <w:rsid w:val="006F04F1"/>
    <w:rsid w:val="006F0930"/>
    <w:rsid w:val="006F0974"/>
    <w:rsid w:val="006F0C2E"/>
    <w:rsid w:val="006F1391"/>
    <w:rsid w:val="006F149C"/>
    <w:rsid w:val="006F198E"/>
    <w:rsid w:val="006F1F01"/>
    <w:rsid w:val="006F2369"/>
    <w:rsid w:val="006F25CC"/>
    <w:rsid w:val="006F296C"/>
    <w:rsid w:val="006F2D82"/>
    <w:rsid w:val="006F2E03"/>
    <w:rsid w:val="006F2E84"/>
    <w:rsid w:val="006F30AD"/>
    <w:rsid w:val="006F35EA"/>
    <w:rsid w:val="006F38A9"/>
    <w:rsid w:val="006F3B1A"/>
    <w:rsid w:val="006F3C44"/>
    <w:rsid w:val="006F3D7E"/>
    <w:rsid w:val="006F4151"/>
    <w:rsid w:val="006F4D2C"/>
    <w:rsid w:val="006F4D83"/>
    <w:rsid w:val="006F4F36"/>
    <w:rsid w:val="006F4F79"/>
    <w:rsid w:val="006F50E1"/>
    <w:rsid w:val="006F5473"/>
    <w:rsid w:val="006F565A"/>
    <w:rsid w:val="006F580F"/>
    <w:rsid w:val="006F5F71"/>
    <w:rsid w:val="006F6122"/>
    <w:rsid w:val="006F67E2"/>
    <w:rsid w:val="006F69BA"/>
    <w:rsid w:val="006F7222"/>
    <w:rsid w:val="006F748B"/>
    <w:rsid w:val="006F7BAA"/>
    <w:rsid w:val="006F7E12"/>
    <w:rsid w:val="0070008E"/>
    <w:rsid w:val="00700964"/>
    <w:rsid w:val="00700E72"/>
    <w:rsid w:val="007010A1"/>
    <w:rsid w:val="007011F2"/>
    <w:rsid w:val="00701537"/>
    <w:rsid w:val="0070158D"/>
    <w:rsid w:val="00701F0F"/>
    <w:rsid w:val="00702388"/>
    <w:rsid w:val="007023EC"/>
    <w:rsid w:val="0070248F"/>
    <w:rsid w:val="00702956"/>
    <w:rsid w:val="00702B1B"/>
    <w:rsid w:val="00702CD7"/>
    <w:rsid w:val="00703170"/>
    <w:rsid w:val="0070317A"/>
    <w:rsid w:val="0070335F"/>
    <w:rsid w:val="007037CA"/>
    <w:rsid w:val="0070424B"/>
    <w:rsid w:val="00704EFD"/>
    <w:rsid w:val="00705048"/>
    <w:rsid w:val="0070526E"/>
    <w:rsid w:val="00705863"/>
    <w:rsid w:val="00705895"/>
    <w:rsid w:val="00705B1D"/>
    <w:rsid w:val="00706067"/>
    <w:rsid w:val="00706301"/>
    <w:rsid w:val="00706911"/>
    <w:rsid w:val="00706AE0"/>
    <w:rsid w:val="00706DF9"/>
    <w:rsid w:val="00707041"/>
    <w:rsid w:val="00707D0F"/>
    <w:rsid w:val="007103A5"/>
    <w:rsid w:val="007103FF"/>
    <w:rsid w:val="007104B2"/>
    <w:rsid w:val="0071056D"/>
    <w:rsid w:val="00710803"/>
    <w:rsid w:val="00710BC9"/>
    <w:rsid w:val="00711319"/>
    <w:rsid w:val="00711499"/>
    <w:rsid w:val="007115A0"/>
    <w:rsid w:val="00711817"/>
    <w:rsid w:val="007120A5"/>
    <w:rsid w:val="007123AA"/>
    <w:rsid w:val="007128DE"/>
    <w:rsid w:val="0071298F"/>
    <w:rsid w:val="00712FE0"/>
    <w:rsid w:val="00713222"/>
    <w:rsid w:val="007132B2"/>
    <w:rsid w:val="007134F8"/>
    <w:rsid w:val="00713770"/>
    <w:rsid w:val="00713958"/>
    <w:rsid w:val="00713B02"/>
    <w:rsid w:val="00713B6B"/>
    <w:rsid w:val="00714877"/>
    <w:rsid w:val="00714F01"/>
    <w:rsid w:val="007155F6"/>
    <w:rsid w:val="0071568C"/>
    <w:rsid w:val="0071575D"/>
    <w:rsid w:val="00715912"/>
    <w:rsid w:val="00715A33"/>
    <w:rsid w:val="00715B3D"/>
    <w:rsid w:val="007161AB"/>
    <w:rsid w:val="00716A1E"/>
    <w:rsid w:val="0071706B"/>
    <w:rsid w:val="007172CD"/>
    <w:rsid w:val="00717637"/>
    <w:rsid w:val="00717D62"/>
    <w:rsid w:val="00717E9E"/>
    <w:rsid w:val="00717FC1"/>
    <w:rsid w:val="007204C9"/>
    <w:rsid w:val="00720543"/>
    <w:rsid w:val="00720626"/>
    <w:rsid w:val="0072062C"/>
    <w:rsid w:val="00720856"/>
    <w:rsid w:val="00720AD5"/>
    <w:rsid w:val="00720BCB"/>
    <w:rsid w:val="007218BE"/>
    <w:rsid w:val="00721A55"/>
    <w:rsid w:val="00721DAC"/>
    <w:rsid w:val="00721DE8"/>
    <w:rsid w:val="007220AB"/>
    <w:rsid w:val="00722198"/>
    <w:rsid w:val="00722321"/>
    <w:rsid w:val="00722AA0"/>
    <w:rsid w:val="00722CB6"/>
    <w:rsid w:val="007232EC"/>
    <w:rsid w:val="00723A38"/>
    <w:rsid w:val="00723C62"/>
    <w:rsid w:val="00723E12"/>
    <w:rsid w:val="00724015"/>
    <w:rsid w:val="007240A1"/>
    <w:rsid w:val="0072429C"/>
    <w:rsid w:val="007242FA"/>
    <w:rsid w:val="0072434F"/>
    <w:rsid w:val="0072488F"/>
    <w:rsid w:val="00724C9B"/>
    <w:rsid w:val="007252C7"/>
    <w:rsid w:val="00725329"/>
    <w:rsid w:val="00725646"/>
    <w:rsid w:val="00725793"/>
    <w:rsid w:val="007257FB"/>
    <w:rsid w:val="00725B78"/>
    <w:rsid w:val="00725EE4"/>
    <w:rsid w:val="00726061"/>
    <w:rsid w:val="00726098"/>
    <w:rsid w:val="007266CE"/>
    <w:rsid w:val="0072670C"/>
    <w:rsid w:val="00726928"/>
    <w:rsid w:val="0072696C"/>
    <w:rsid w:val="00726F0A"/>
    <w:rsid w:val="007276D2"/>
    <w:rsid w:val="00727776"/>
    <w:rsid w:val="00727DC1"/>
    <w:rsid w:val="007308A3"/>
    <w:rsid w:val="00730F49"/>
    <w:rsid w:val="00730FD9"/>
    <w:rsid w:val="007314E3"/>
    <w:rsid w:val="00731527"/>
    <w:rsid w:val="0073188A"/>
    <w:rsid w:val="00731D91"/>
    <w:rsid w:val="00731F73"/>
    <w:rsid w:val="0073226A"/>
    <w:rsid w:val="00732603"/>
    <w:rsid w:val="0073264C"/>
    <w:rsid w:val="00732813"/>
    <w:rsid w:val="00732858"/>
    <w:rsid w:val="00732BDD"/>
    <w:rsid w:val="00733081"/>
    <w:rsid w:val="0073385C"/>
    <w:rsid w:val="0073395E"/>
    <w:rsid w:val="007339D6"/>
    <w:rsid w:val="00733DEF"/>
    <w:rsid w:val="00733E9C"/>
    <w:rsid w:val="00734091"/>
    <w:rsid w:val="0073454B"/>
    <w:rsid w:val="00734BAE"/>
    <w:rsid w:val="00734FF0"/>
    <w:rsid w:val="007350D6"/>
    <w:rsid w:val="0073552F"/>
    <w:rsid w:val="00735AB1"/>
    <w:rsid w:val="00736321"/>
    <w:rsid w:val="00736BF6"/>
    <w:rsid w:val="00736F1D"/>
    <w:rsid w:val="00737400"/>
    <w:rsid w:val="007376FA"/>
    <w:rsid w:val="00737960"/>
    <w:rsid w:val="00737E6B"/>
    <w:rsid w:val="00740363"/>
    <w:rsid w:val="00740653"/>
    <w:rsid w:val="0074073F"/>
    <w:rsid w:val="00740821"/>
    <w:rsid w:val="00740871"/>
    <w:rsid w:val="00740C1E"/>
    <w:rsid w:val="00740ED1"/>
    <w:rsid w:val="00740F52"/>
    <w:rsid w:val="00741031"/>
    <w:rsid w:val="00741161"/>
    <w:rsid w:val="0074124A"/>
    <w:rsid w:val="00741377"/>
    <w:rsid w:val="00741388"/>
    <w:rsid w:val="007417AA"/>
    <w:rsid w:val="00741BBF"/>
    <w:rsid w:val="00741DA0"/>
    <w:rsid w:val="00741F47"/>
    <w:rsid w:val="00742712"/>
    <w:rsid w:val="007431CE"/>
    <w:rsid w:val="00743228"/>
    <w:rsid w:val="0074324C"/>
    <w:rsid w:val="007442F8"/>
    <w:rsid w:val="007443E7"/>
    <w:rsid w:val="0074486B"/>
    <w:rsid w:val="00744952"/>
    <w:rsid w:val="007451DD"/>
    <w:rsid w:val="0074526F"/>
    <w:rsid w:val="00745598"/>
    <w:rsid w:val="007458CC"/>
    <w:rsid w:val="00745C70"/>
    <w:rsid w:val="00745E23"/>
    <w:rsid w:val="00746526"/>
    <w:rsid w:val="007469B0"/>
    <w:rsid w:val="00746CF0"/>
    <w:rsid w:val="00746D49"/>
    <w:rsid w:val="00746F89"/>
    <w:rsid w:val="00747066"/>
    <w:rsid w:val="0074723D"/>
    <w:rsid w:val="00747286"/>
    <w:rsid w:val="007476E9"/>
    <w:rsid w:val="007478F8"/>
    <w:rsid w:val="00747909"/>
    <w:rsid w:val="00747D5C"/>
    <w:rsid w:val="007501C6"/>
    <w:rsid w:val="007507D4"/>
    <w:rsid w:val="00750908"/>
    <w:rsid w:val="00750C03"/>
    <w:rsid w:val="00750D67"/>
    <w:rsid w:val="007510BF"/>
    <w:rsid w:val="0075188E"/>
    <w:rsid w:val="0075189B"/>
    <w:rsid w:val="00751E0F"/>
    <w:rsid w:val="00751EE3"/>
    <w:rsid w:val="00751FF2"/>
    <w:rsid w:val="007522EC"/>
    <w:rsid w:val="00752361"/>
    <w:rsid w:val="0075280C"/>
    <w:rsid w:val="00752AE7"/>
    <w:rsid w:val="00752D49"/>
    <w:rsid w:val="00752F8C"/>
    <w:rsid w:val="00753189"/>
    <w:rsid w:val="0075347C"/>
    <w:rsid w:val="007536CB"/>
    <w:rsid w:val="007539CA"/>
    <w:rsid w:val="00753E8B"/>
    <w:rsid w:val="007541D2"/>
    <w:rsid w:val="007543B1"/>
    <w:rsid w:val="007543F2"/>
    <w:rsid w:val="00754903"/>
    <w:rsid w:val="0075497C"/>
    <w:rsid w:val="00754998"/>
    <w:rsid w:val="00754AFF"/>
    <w:rsid w:val="007553F8"/>
    <w:rsid w:val="00755478"/>
    <w:rsid w:val="007556EF"/>
    <w:rsid w:val="0075572A"/>
    <w:rsid w:val="00755822"/>
    <w:rsid w:val="00755FB4"/>
    <w:rsid w:val="007565B0"/>
    <w:rsid w:val="00756919"/>
    <w:rsid w:val="00756C61"/>
    <w:rsid w:val="00756D6B"/>
    <w:rsid w:val="00757054"/>
    <w:rsid w:val="0075709F"/>
    <w:rsid w:val="007571F9"/>
    <w:rsid w:val="0075785C"/>
    <w:rsid w:val="007579E7"/>
    <w:rsid w:val="00757A5B"/>
    <w:rsid w:val="00757F71"/>
    <w:rsid w:val="007603DF"/>
    <w:rsid w:val="00761813"/>
    <w:rsid w:val="00761A3F"/>
    <w:rsid w:val="00761A90"/>
    <w:rsid w:val="00762093"/>
    <w:rsid w:val="0076261C"/>
    <w:rsid w:val="00762736"/>
    <w:rsid w:val="00762778"/>
    <w:rsid w:val="00762B7C"/>
    <w:rsid w:val="00762F66"/>
    <w:rsid w:val="0076307D"/>
    <w:rsid w:val="00763195"/>
    <w:rsid w:val="00763229"/>
    <w:rsid w:val="0076378B"/>
    <w:rsid w:val="0076379D"/>
    <w:rsid w:val="007637E7"/>
    <w:rsid w:val="00764025"/>
    <w:rsid w:val="007641AB"/>
    <w:rsid w:val="007642CD"/>
    <w:rsid w:val="0076496E"/>
    <w:rsid w:val="00764C7B"/>
    <w:rsid w:val="0076545E"/>
    <w:rsid w:val="00765522"/>
    <w:rsid w:val="00765832"/>
    <w:rsid w:val="00765911"/>
    <w:rsid w:val="00765AE7"/>
    <w:rsid w:val="00765DFA"/>
    <w:rsid w:val="00766104"/>
    <w:rsid w:val="00766499"/>
    <w:rsid w:val="00766A98"/>
    <w:rsid w:val="00766F5A"/>
    <w:rsid w:val="0076701D"/>
    <w:rsid w:val="00767057"/>
    <w:rsid w:val="007675D8"/>
    <w:rsid w:val="007676A7"/>
    <w:rsid w:val="00767ADD"/>
    <w:rsid w:val="00767BA2"/>
    <w:rsid w:val="00767FCD"/>
    <w:rsid w:val="00770234"/>
    <w:rsid w:val="007704A8"/>
    <w:rsid w:val="0077061D"/>
    <w:rsid w:val="00770770"/>
    <w:rsid w:val="007707CA"/>
    <w:rsid w:val="00770A52"/>
    <w:rsid w:val="00770B34"/>
    <w:rsid w:val="00770DA2"/>
    <w:rsid w:val="007714F1"/>
    <w:rsid w:val="00771F07"/>
    <w:rsid w:val="007720EB"/>
    <w:rsid w:val="00772793"/>
    <w:rsid w:val="00772841"/>
    <w:rsid w:val="0077289F"/>
    <w:rsid w:val="00772C88"/>
    <w:rsid w:val="00773090"/>
    <w:rsid w:val="007730A6"/>
    <w:rsid w:val="007732EA"/>
    <w:rsid w:val="00773C41"/>
    <w:rsid w:val="00773C51"/>
    <w:rsid w:val="00773E7C"/>
    <w:rsid w:val="00773FF2"/>
    <w:rsid w:val="00774092"/>
    <w:rsid w:val="007740E5"/>
    <w:rsid w:val="00774231"/>
    <w:rsid w:val="007742B8"/>
    <w:rsid w:val="0077477F"/>
    <w:rsid w:val="00774EED"/>
    <w:rsid w:val="00774F14"/>
    <w:rsid w:val="00774F9E"/>
    <w:rsid w:val="00775035"/>
    <w:rsid w:val="007751F6"/>
    <w:rsid w:val="007752F8"/>
    <w:rsid w:val="00775F42"/>
    <w:rsid w:val="00775FA6"/>
    <w:rsid w:val="007762B8"/>
    <w:rsid w:val="007763CF"/>
    <w:rsid w:val="007765F3"/>
    <w:rsid w:val="00776917"/>
    <w:rsid w:val="007772FD"/>
    <w:rsid w:val="007775BC"/>
    <w:rsid w:val="00777A83"/>
    <w:rsid w:val="00777B3D"/>
    <w:rsid w:val="00777CC0"/>
    <w:rsid w:val="00777D0A"/>
    <w:rsid w:val="00777D18"/>
    <w:rsid w:val="00777E79"/>
    <w:rsid w:val="00777FEE"/>
    <w:rsid w:val="007801FD"/>
    <w:rsid w:val="00780B83"/>
    <w:rsid w:val="00780E68"/>
    <w:rsid w:val="007810A2"/>
    <w:rsid w:val="0078117C"/>
    <w:rsid w:val="007813C7"/>
    <w:rsid w:val="00781424"/>
    <w:rsid w:val="00781A01"/>
    <w:rsid w:val="00781C15"/>
    <w:rsid w:val="00782060"/>
    <w:rsid w:val="007821B5"/>
    <w:rsid w:val="00782457"/>
    <w:rsid w:val="00782630"/>
    <w:rsid w:val="00782673"/>
    <w:rsid w:val="00782870"/>
    <w:rsid w:val="00782F1F"/>
    <w:rsid w:val="007831EB"/>
    <w:rsid w:val="0078375B"/>
    <w:rsid w:val="00783904"/>
    <w:rsid w:val="007839DA"/>
    <w:rsid w:val="00784754"/>
    <w:rsid w:val="007847B9"/>
    <w:rsid w:val="00784A84"/>
    <w:rsid w:val="00784BAE"/>
    <w:rsid w:val="00784C24"/>
    <w:rsid w:val="00784D26"/>
    <w:rsid w:val="007850CE"/>
    <w:rsid w:val="00785209"/>
    <w:rsid w:val="00785663"/>
    <w:rsid w:val="007867F5"/>
    <w:rsid w:val="00786A41"/>
    <w:rsid w:val="00786AFD"/>
    <w:rsid w:val="00786B06"/>
    <w:rsid w:val="00787096"/>
    <w:rsid w:val="00787137"/>
    <w:rsid w:val="007876C3"/>
    <w:rsid w:val="00787C18"/>
    <w:rsid w:val="00787C6D"/>
    <w:rsid w:val="00790228"/>
    <w:rsid w:val="00790235"/>
    <w:rsid w:val="00790520"/>
    <w:rsid w:val="00790B15"/>
    <w:rsid w:val="00790D2B"/>
    <w:rsid w:val="0079103A"/>
    <w:rsid w:val="00791428"/>
    <w:rsid w:val="0079242C"/>
    <w:rsid w:val="0079250E"/>
    <w:rsid w:val="0079280B"/>
    <w:rsid w:val="00792EA0"/>
    <w:rsid w:val="007932B3"/>
    <w:rsid w:val="00793814"/>
    <w:rsid w:val="00793AAC"/>
    <w:rsid w:val="00793E90"/>
    <w:rsid w:val="00794271"/>
    <w:rsid w:val="007943B5"/>
    <w:rsid w:val="007945C1"/>
    <w:rsid w:val="0079478B"/>
    <w:rsid w:val="007948AA"/>
    <w:rsid w:val="00794B6A"/>
    <w:rsid w:val="00794DA8"/>
    <w:rsid w:val="00794E21"/>
    <w:rsid w:val="0079514C"/>
    <w:rsid w:val="007954F7"/>
    <w:rsid w:val="0079573D"/>
    <w:rsid w:val="00795F1E"/>
    <w:rsid w:val="00796184"/>
    <w:rsid w:val="007961C2"/>
    <w:rsid w:val="0079623F"/>
    <w:rsid w:val="007968E3"/>
    <w:rsid w:val="00796BBC"/>
    <w:rsid w:val="00796DBF"/>
    <w:rsid w:val="00796E60"/>
    <w:rsid w:val="00796EAE"/>
    <w:rsid w:val="007977DB"/>
    <w:rsid w:val="007979E7"/>
    <w:rsid w:val="00797A7D"/>
    <w:rsid w:val="00797DDC"/>
    <w:rsid w:val="00797FC8"/>
    <w:rsid w:val="007A0224"/>
    <w:rsid w:val="007A03C9"/>
    <w:rsid w:val="007A03CB"/>
    <w:rsid w:val="007A04D4"/>
    <w:rsid w:val="007A0AC2"/>
    <w:rsid w:val="007A0F3D"/>
    <w:rsid w:val="007A114C"/>
    <w:rsid w:val="007A12F0"/>
    <w:rsid w:val="007A15C2"/>
    <w:rsid w:val="007A1689"/>
    <w:rsid w:val="007A190D"/>
    <w:rsid w:val="007A1AD5"/>
    <w:rsid w:val="007A1EBC"/>
    <w:rsid w:val="007A2136"/>
    <w:rsid w:val="007A2149"/>
    <w:rsid w:val="007A2884"/>
    <w:rsid w:val="007A2952"/>
    <w:rsid w:val="007A2ABB"/>
    <w:rsid w:val="007A358D"/>
    <w:rsid w:val="007A3986"/>
    <w:rsid w:val="007A39FA"/>
    <w:rsid w:val="007A3ACB"/>
    <w:rsid w:val="007A3B6A"/>
    <w:rsid w:val="007A3E2B"/>
    <w:rsid w:val="007A431D"/>
    <w:rsid w:val="007A4367"/>
    <w:rsid w:val="007A4368"/>
    <w:rsid w:val="007A451B"/>
    <w:rsid w:val="007A4B37"/>
    <w:rsid w:val="007A4EA8"/>
    <w:rsid w:val="007A5193"/>
    <w:rsid w:val="007A552C"/>
    <w:rsid w:val="007A55A3"/>
    <w:rsid w:val="007A5BA0"/>
    <w:rsid w:val="007A60E9"/>
    <w:rsid w:val="007A626E"/>
    <w:rsid w:val="007A647B"/>
    <w:rsid w:val="007A649A"/>
    <w:rsid w:val="007A67C0"/>
    <w:rsid w:val="007A707C"/>
    <w:rsid w:val="007A75B6"/>
    <w:rsid w:val="007A760A"/>
    <w:rsid w:val="007A77AA"/>
    <w:rsid w:val="007A7820"/>
    <w:rsid w:val="007A784C"/>
    <w:rsid w:val="007A7A1B"/>
    <w:rsid w:val="007A7AD4"/>
    <w:rsid w:val="007B013D"/>
    <w:rsid w:val="007B05E8"/>
    <w:rsid w:val="007B0783"/>
    <w:rsid w:val="007B08E3"/>
    <w:rsid w:val="007B08F4"/>
    <w:rsid w:val="007B0B91"/>
    <w:rsid w:val="007B0C89"/>
    <w:rsid w:val="007B0D89"/>
    <w:rsid w:val="007B0EEA"/>
    <w:rsid w:val="007B108D"/>
    <w:rsid w:val="007B145C"/>
    <w:rsid w:val="007B14B2"/>
    <w:rsid w:val="007B1673"/>
    <w:rsid w:val="007B223E"/>
    <w:rsid w:val="007B22B3"/>
    <w:rsid w:val="007B2321"/>
    <w:rsid w:val="007B25F4"/>
    <w:rsid w:val="007B2C2E"/>
    <w:rsid w:val="007B2F04"/>
    <w:rsid w:val="007B3713"/>
    <w:rsid w:val="007B372F"/>
    <w:rsid w:val="007B3A90"/>
    <w:rsid w:val="007B3B90"/>
    <w:rsid w:val="007B3D61"/>
    <w:rsid w:val="007B3E67"/>
    <w:rsid w:val="007B3F79"/>
    <w:rsid w:val="007B4006"/>
    <w:rsid w:val="007B44CA"/>
    <w:rsid w:val="007B4636"/>
    <w:rsid w:val="007B4679"/>
    <w:rsid w:val="007B471C"/>
    <w:rsid w:val="007B48DD"/>
    <w:rsid w:val="007B4A0C"/>
    <w:rsid w:val="007B4BE4"/>
    <w:rsid w:val="007B4CB1"/>
    <w:rsid w:val="007B4DFB"/>
    <w:rsid w:val="007B4F07"/>
    <w:rsid w:val="007B4F8C"/>
    <w:rsid w:val="007B56E1"/>
    <w:rsid w:val="007B5743"/>
    <w:rsid w:val="007B58E8"/>
    <w:rsid w:val="007B591D"/>
    <w:rsid w:val="007B5DCC"/>
    <w:rsid w:val="007B5F74"/>
    <w:rsid w:val="007B61E4"/>
    <w:rsid w:val="007B6700"/>
    <w:rsid w:val="007B6D7D"/>
    <w:rsid w:val="007B7016"/>
    <w:rsid w:val="007B70B7"/>
    <w:rsid w:val="007B748B"/>
    <w:rsid w:val="007B7690"/>
    <w:rsid w:val="007B7A91"/>
    <w:rsid w:val="007B7BD5"/>
    <w:rsid w:val="007B7C6B"/>
    <w:rsid w:val="007C01EE"/>
    <w:rsid w:val="007C0663"/>
    <w:rsid w:val="007C070B"/>
    <w:rsid w:val="007C0904"/>
    <w:rsid w:val="007C0ADF"/>
    <w:rsid w:val="007C1160"/>
    <w:rsid w:val="007C13BE"/>
    <w:rsid w:val="007C14D6"/>
    <w:rsid w:val="007C1781"/>
    <w:rsid w:val="007C17AA"/>
    <w:rsid w:val="007C19E8"/>
    <w:rsid w:val="007C1FA7"/>
    <w:rsid w:val="007C1FD1"/>
    <w:rsid w:val="007C2145"/>
    <w:rsid w:val="007C2467"/>
    <w:rsid w:val="007C2619"/>
    <w:rsid w:val="007C286D"/>
    <w:rsid w:val="007C289A"/>
    <w:rsid w:val="007C2DA8"/>
    <w:rsid w:val="007C3125"/>
    <w:rsid w:val="007C31C0"/>
    <w:rsid w:val="007C35AA"/>
    <w:rsid w:val="007C393D"/>
    <w:rsid w:val="007C3D2D"/>
    <w:rsid w:val="007C3F41"/>
    <w:rsid w:val="007C412E"/>
    <w:rsid w:val="007C4338"/>
    <w:rsid w:val="007C4D45"/>
    <w:rsid w:val="007C4D91"/>
    <w:rsid w:val="007C516A"/>
    <w:rsid w:val="007C51DE"/>
    <w:rsid w:val="007C5348"/>
    <w:rsid w:val="007C5531"/>
    <w:rsid w:val="007C59A6"/>
    <w:rsid w:val="007C61A2"/>
    <w:rsid w:val="007C6623"/>
    <w:rsid w:val="007C68F4"/>
    <w:rsid w:val="007C7510"/>
    <w:rsid w:val="007C7616"/>
    <w:rsid w:val="007C78C8"/>
    <w:rsid w:val="007C7A1B"/>
    <w:rsid w:val="007C7FE9"/>
    <w:rsid w:val="007D0085"/>
    <w:rsid w:val="007D0855"/>
    <w:rsid w:val="007D08DF"/>
    <w:rsid w:val="007D096D"/>
    <w:rsid w:val="007D0A11"/>
    <w:rsid w:val="007D1191"/>
    <w:rsid w:val="007D1200"/>
    <w:rsid w:val="007D18B4"/>
    <w:rsid w:val="007D19C4"/>
    <w:rsid w:val="007D1E58"/>
    <w:rsid w:val="007D2585"/>
    <w:rsid w:val="007D2597"/>
    <w:rsid w:val="007D2A8B"/>
    <w:rsid w:val="007D2D26"/>
    <w:rsid w:val="007D2EBB"/>
    <w:rsid w:val="007D31D1"/>
    <w:rsid w:val="007D3344"/>
    <w:rsid w:val="007D33F6"/>
    <w:rsid w:val="007D342D"/>
    <w:rsid w:val="007D348B"/>
    <w:rsid w:val="007D34FC"/>
    <w:rsid w:val="007D3617"/>
    <w:rsid w:val="007D3AF9"/>
    <w:rsid w:val="007D3D9E"/>
    <w:rsid w:val="007D4181"/>
    <w:rsid w:val="007D4846"/>
    <w:rsid w:val="007D493F"/>
    <w:rsid w:val="007D4C12"/>
    <w:rsid w:val="007D4F23"/>
    <w:rsid w:val="007D5361"/>
    <w:rsid w:val="007D53B9"/>
    <w:rsid w:val="007D580F"/>
    <w:rsid w:val="007D5811"/>
    <w:rsid w:val="007D5A5E"/>
    <w:rsid w:val="007D5B72"/>
    <w:rsid w:val="007D6C41"/>
    <w:rsid w:val="007D6D1E"/>
    <w:rsid w:val="007D6D74"/>
    <w:rsid w:val="007D6DBE"/>
    <w:rsid w:val="007D6E6E"/>
    <w:rsid w:val="007D709B"/>
    <w:rsid w:val="007D732E"/>
    <w:rsid w:val="007E03CC"/>
    <w:rsid w:val="007E0B7F"/>
    <w:rsid w:val="007E0C6D"/>
    <w:rsid w:val="007E0F86"/>
    <w:rsid w:val="007E114C"/>
    <w:rsid w:val="007E141B"/>
    <w:rsid w:val="007E14DB"/>
    <w:rsid w:val="007E1630"/>
    <w:rsid w:val="007E23C8"/>
    <w:rsid w:val="007E28C8"/>
    <w:rsid w:val="007E2A2B"/>
    <w:rsid w:val="007E2C82"/>
    <w:rsid w:val="007E32B2"/>
    <w:rsid w:val="007E34F1"/>
    <w:rsid w:val="007E4194"/>
    <w:rsid w:val="007E4A72"/>
    <w:rsid w:val="007E4B12"/>
    <w:rsid w:val="007E4BC2"/>
    <w:rsid w:val="007E4CC8"/>
    <w:rsid w:val="007E4F4A"/>
    <w:rsid w:val="007E4FD5"/>
    <w:rsid w:val="007E5083"/>
    <w:rsid w:val="007E531D"/>
    <w:rsid w:val="007E5C1F"/>
    <w:rsid w:val="007E60D7"/>
    <w:rsid w:val="007E628C"/>
    <w:rsid w:val="007E62EA"/>
    <w:rsid w:val="007E636F"/>
    <w:rsid w:val="007E6416"/>
    <w:rsid w:val="007E772A"/>
    <w:rsid w:val="007E7857"/>
    <w:rsid w:val="007E7BB9"/>
    <w:rsid w:val="007E7BDF"/>
    <w:rsid w:val="007E7C39"/>
    <w:rsid w:val="007E7DB4"/>
    <w:rsid w:val="007E7EFB"/>
    <w:rsid w:val="007F0935"/>
    <w:rsid w:val="007F1521"/>
    <w:rsid w:val="007F1563"/>
    <w:rsid w:val="007F18CD"/>
    <w:rsid w:val="007F1E1F"/>
    <w:rsid w:val="007F233B"/>
    <w:rsid w:val="007F2700"/>
    <w:rsid w:val="007F27AC"/>
    <w:rsid w:val="007F2AEB"/>
    <w:rsid w:val="007F2C58"/>
    <w:rsid w:val="007F2D28"/>
    <w:rsid w:val="007F2D3D"/>
    <w:rsid w:val="007F2FB2"/>
    <w:rsid w:val="007F32C0"/>
    <w:rsid w:val="007F3341"/>
    <w:rsid w:val="007F33CA"/>
    <w:rsid w:val="007F36A8"/>
    <w:rsid w:val="007F3B4F"/>
    <w:rsid w:val="007F3FCD"/>
    <w:rsid w:val="007F4078"/>
    <w:rsid w:val="007F47F2"/>
    <w:rsid w:val="007F4ED1"/>
    <w:rsid w:val="007F50FA"/>
    <w:rsid w:val="007F5380"/>
    <w:rsid w:val="007F568B"/>
    <w:rsid w:val="007F5696"/>
    <w:rsid w:val="007F5837"/>
    <w:rsid w:val="007F5BE7"/>
    <w:rsid w:val="007F5C70"/>
    <w:rsid w:val="007F6234"/>
    <w:rsid w:val="007F67C4"/>
    <w:rsid w:val="007F6B28"/>
    <w:rsid w:val="007F6F7E"/>
    <w:rsid w:val="007F70C2"/>
    <w:rsid w:val="007F740D"/>
    <w:rsid w:val="007F7B2C"/>
    <w:rsid w:val="007F7D08"/>
    <w:rsid w:val="007F7EA1"/>
    <w:rsid w:val="007F7F1D"/>
    <w:rsid w:val="008002BC"/>
    <w:rsid w:val="00800367"/>
    <w:rsid w:val="008004FA"/>
    <w:rsid w:val="00800608"/>
    <w:rsid w:val="0080087E"/>
    <w:rsid w:val="008008B4"/>
    <w:rsid w:val="00800CD4"/>
    <w:rsid w:val="00800D23"/>
    <w:rsid w:val="00801042"/>
    <w:rsid w:val="00801054"/>
    <w:rsid w:val="00801477"/>
    <w:rsid w:val="008015DF"/>
    <w:rsid w:val="008016E2"/>
    <w:rsid w:val="00801861"/>
    <w:rsid w:val="008018FA"/>
    <w:rsid w:val="008020CD"/>
    <w:rsid w:val="00802879"/>
    <w:rsid w:val="00802BC5"/>
    <w:rsid w:val="00802C57"/>
    <w:rsid w:val="00802C7D"/>
    <w:rsid w:val="00802E17"/>
    <w:rsid w:val="00803549"/>
    <w:rsid w:val="008036A2"/>
    <w:rsid w:val="0080383A"/>
    <w:rsid w:val="008039B8"/>
    <w:rsid w:val="00803C6D"/>
    <w:rsid w:val="00805045"/>
    <w:rsid w:val="00805654"/>
    <w:rsid w:val="00805978"/>
    <w:rsid w:val="00805E79"/>
    <w:rsid w:val="008060D4"/>
    <w:rsid w:val="00806104"/>
    <w:rsid w:val="00806375"/>
    <w:rsid w:val="00806384"/>
    <w:rsid w:val="008063E2"/>
    <w:rsid w:val="00806852"/>
    <w:rsid w:val="008068FB"/>
    <w:rsid w:val="00806C3D"/>
    <w:rsid w:val="00807467"/>
    <w:rsid w:val="00807716"/>
    <w:rsid w:val="00807B6C"/>
    <w:rsid w:val="00807BB4"/>
    <w:rsid w:val="00810039"/>
    <w:rsid w:val="008104EB"/>
    <w:rsid w:val="00810681"/>
    <w:rsid w:val="008106B1"/>
    <w:rsid w:val="0081072D"/>
    <w:rsid w:val="00810884"/>
    <w:rsid w:val="00810C06"/>
    <w:rsid w:val="00810D2E"/>
    <w:rsid w:val="00810DEB"/>
    <w:rsid w:val="00810EBC"/>
    <w:rsid w:val="00811793"/>
    <w:rsid w:val="00811CC0"/>
    <w:rsid w:val="00812478"/>
    <w:rsid w:val="008124D8"/>
    <w:rsid w:val="008124EE"/>
    <w:rsid w:val="00812739"/>
    <w:rsid w:val="0081285C"/>
    <w:rsid w:val="0081293C"/>
    <w:rsid w:val="00812BB9"/>
    <w:rsid w:val="00812EE7"/>
    <w:rsid w:val="00812FE1"/>
    <w:rsid w:val="0081305D"/>
    <w:rsid w:val="00813234"/>
    <w:rsid w:val="00813E65"/>
    <w:rsid w:val="00813EA3"/>
    <w:rsid w:val="00813EAF"/>
    <w:rsid w:val="00813FBC"/>
    <w:rsid w:val="008146A8"/>
    <w:rsid w:val="008148F6"/>
    <w:rsid w:val="008149F0"/>
    <w:rsid w:val="00814C02"/>
    <w:rsid w:val="008153B1"/>
    <w:rsid w:val="0081544A"/>
    <w:rsid w:val="008159C4"/>
    <w:rsid w:val="00815C1E"/>
    <w:rsid w:val="00815C46"/>
    <w:rsid w:val="00815D5F"/>
    <w:rsid w:val="008163C2"/>
    <w:rsid w:val="0081646E"/>
    <w:rsid w:val="00816790"/>
    <w:rsid w:val="00816880"/>
    <w:rsid w:val="00816A9A"/>
    <w:rsid w:val="00816B26"/>
    <w:rsid w:val="00816B75"/>
    <w:rsid w:val="00816E26"/>
    <w:rsid w:val="008174E6"/>
    <w:rsid w:val="008175FC"/>
    <w:rsid w:val="0081775B"/>
    <w:rsid w:val="00817A45"/>
    <w:rsid w:val="00817B12"/>
    <w:rsid w:val="00817D1B"/>
    <w:rsid w:val="00820252"/>
    <w:rsid w:val="008204DB"/>
    <w:rsid w:val="0082064E"/>
    <w:rsid w:val="00820946"/>
    <w:rsid w:val="0082105D"/>
    <w:rsid w:val="008212AA"/>
    <w:rsid w:val="0082172C"/>
    <w:rsid w:val="00821B99"/>
    <w:rsid w:val="00821E82"/>
    <w:rsid w:val="00822134"/>
    <w:rsid w:val="0082213F"/>
    <w:rsid w:val="0082298A"/>
    <w:rsid w:val="00822BBA"/>
    <w:rsid w:val="00822D6C"/>
    <w:rsid w:val="00822EA5"/>
    <w:rsid w:val="00823573"/>
    <w:rsid w:val="00823662"/>
    <w:rsid w:val="008249B2"/>
    <w:rsid w:val="00824D06"/>
    <w:rsid w:val="00824D4D"/>
    <w:rsid w:val="00824D5F"/>
    <w:rsid w:val="00824DCA"/>
    <w:rsid w:val="00824F7F"/>
    <w:rsid w:val="008250DF"/>
    <w:rsid w:val="008251F7"/>
    <w:rsid w:val="008252B5"/>
    <w:rsid w:val="0082538C"/>
    <w:rsid w:val="008259A9"/>
    <w:rsid w:val="00825A2D"/>
    <w:rsid w:val="00826103"/>
    <w:rsid w:val="0082619B"/>
    <w:rsid w:val="0082661A"/>
    <w:rsid w:val="00826C5B"/>
    <w:rsid w:val="00826E8F"/>
    <w:rsid w:val="00827373"/>
    <w:rsid w:val="008277CB"/>
    <w:rsid w:val="00827C8D"/>
    <w:rsid w:val="008301C7"/>
    <w:rsid w:val="008303AA"/>
    <w:rsid w:val="00830573"/>
    <w:rsid w:val="00830724"/>
    <w:rsid w:val="00830B61"/>
    <w:rsid w:val="00830B88"/>
    <w:rsid w:val="00830D2A"/>
    <w:rsid w:val="00830DC5"/>
    <w:rsid w:val="00831186"/>
    <w:rsid w:val="00831203"/>
    <w:rsid w:val="008313CC"/>
    <w:rsid w:val="008313F9"/>
    <w:rsid w:val="00831814"/>
    <w:rsid w:val="008318A9"/>
    <w:rsid w:val="00831FA2"/>
    <w:rsid w:val="008322E4"/>
    <w:rsid w:val="008325F2"/>
    <w:rsid w:val="00832B4A"/>
    <w:rsid w:val="00833042"/>
    <w:rsid w:val="008330A0"/>
    <w:rsid w:val="008335BC"/>
    <w:rsid w:val="0083373E"/>
    <w:rsid w:val="00833B88"/>
    <w:rsid w:val="00833CD3"/>
    <w:rsid w:val="00834AD2"/>
    <w:rsid w:val="00834B7F"/>
    <w:rsid w:val="00834DC8"/>
    <w:rsid w:val="00834F12"/>
    <w:rsid w:val="00834FA9"/>
    <w:rsid w:val="00834FD1"/>
    <w:rsid w:val="00835626"/>
    <w:rsid w:val="008356AE"/>
    <w:rsid w:val="008357D7"/>
    <w:rsid w:val="00835A50"/>
    <w:rsid w:val="00835B34"/>
    <w:rsid w:val="00836241"/>
    <w:rsid w:val="00836C1B"/>
    <w:rsid w:val="008371A1"/>
    <w:rsid w:val="008379BB"/>
    <w:rsid w:val="00837D59"/>
    <w:rsid w:val="008402BF"/>
    <w:rsid w:val="0084067A"/>
    <w:rsid w:val="00840717"/>
    <w:rsid w:val="00840778"/>
    <w:rsid w:val="0084097A"/>
    <w:rsid w:val="00840D0E"/>
    <w:rsid w:val="008414D6"/>
    <w:rsid w:val="008414D7"/>
    <w:rsid w:val="008419C9"/>
    <w:rsid w:val="00841ACC"/>
    <w:rsid w:val="0084202B"/>
    <w:rsid w:val="00842317"/>
    <w:rsid w:val="008424A4"/>
    <w:rsid w:val="008431F0"/>
    <w:rsid w:val="00843554"/>
    <w:rsid w:val="0084392B"/>
    <w:rsid w:val="00843D40"/>
    <w:rsid w:val="008446CC"/>
    <w:rsid w:val="00844D04"/>
    <w:rsid w:val="0084512E"/>
    <w:rsid w:val="00845142"/>
    <w:rsid w:val="008453E0"/>
    <w:rsid w:val="0084549A"/>
    <w:rsid w:val="0084597E"/>
    <w:rsid w:val="00845F30"/>
    <w:rsid w:val="00846226"/>
    <w:rsid w:val="0084642D"/>
    <w:rsid w:val="00846768"/>
    <w:rsid w:val="00847023"/>
    <w:rsid w:val="00847183"/>
    <w:rsid w:val="0084788A"/>
    <w:rsid w:val="00850158"/>
    <w:rsid w:val="008502AD"/>
    <w:rsid w:val="00850376"/>
    <w:rsid w:val="008503FD"/>
    <w:rsid w:val="00850505"/>
    <w:rsid w:val="008505DC"/>
    <w:rsid w:val="00850B62"/>
    <w:rsid w:val="00850D27"/>
    <w:rsid w:val="00850E1F"/>
    <w:rsid w:val="00850EB6"/>
    <w:rsid w:val="0085146D"/>
    <w:rsid w:val="0085152A"/>
    <w:rsid w:val="008515AD"/>
    <w:rsid w:val="008517A0"/>
    <w:rsid w:val="00851967"/>
    <w:rsid w:val="008519E2"/>
    <w:rsid w:val="00851C0D"/>
    <w:rsid w:val="00851DB5"/>
    <w:rsid w:val="00851E6B"/>
    <w:rsid w:val="00851E9E"/>
    <w:rsid w:val="00852396"/>
    <w:rsid w:val="00852ACA"/>
    <w:rsid w:val="00852CA0"/>
    <w:rsid w:val="00852FED"/>
    <w:rsid w:val="00853162"/>
    <w:rsid w:val="00853EF6"/>
    <w:rsid w:val="00853FC5"/>
    <w:rsid w:val="008541B1"/>
    <w:rsid w:val="0085448C"/>
    <w:rsid w:val="0085475A"/>
    <w:rsid w:val="00854CE7"/>
    <w:rsid w:val="0085553C"/>
    <w:rsid w:val="00855F8E"/>
    <w:rsid w:val="00856393"/>
    <w:rsid w:val="0085676F"/>
    <w:rsid w:val="008568A7"/>
    <w:rsid w:val="008568AC"/>
    <w:rsid w:val="00856C6E"/>
    <w:rsid w:val="00856C76"/>
    <w:rsid w:val="00856C85"/>
    <w:rsid w:val="008571CC"/>
    <w:rsid w:val="008571EB"/>
    <w:rsid w:val="008579AC"/>
    <w:rsid w:val="00857F9C"/>
    <w:rsid w:val="008601A9"/>
    <w:rsid w:val="0086130F"/>
    <w:rsid w:val="00861EEB"/>
    <w:rsid w:val="00861F40"/>
    <w:rsid w:val="008621E7"/>
    <w:rsid w:val="00862637"/>
    <w:rsid w:val="00862643"/>
    <w:rsid w:val="00862953"/>
    <w:rsid w:val="008629E8"/>
    <w:rsid w:val="00862DDF"/>
    <w:rsid w:val="00862FE1"/>
    <w:rsid w:val="00863115"/>
    <w:rsid w:val="008633E3"/>
    <w:rsid w:val="00863A17"/>
    <w:rsid w:val="00863AF0"/>
    <w:rsid w:val="00863B63"/>
    <w:rsid w:val="00863B82"/>
    <w:rsid w:val="00863C24"/>
    <w:rsid w:val="00863D6E"/>
    <w:rsid w:val="00863E1E"/>
    <w:rsid w:val="00864261"/>
    <w:rsid w:val="00864485"/>
    <w:rsid w:val="0086451A"/>
    <w:rsid w:val="008646C8"/>
    <w:rsid w:val="0086481E"/>
    <w:rsid w:val="008649B1"/>
    <w:rsid w:val="00864ED1"/>
    <w:rsid w:val="008651E0"/>
    <w:rsid w:val="008656BA"/>
    <w:rsid w:val="00865AB9"/>
    <w:rsid w:val="00865F74"/>
    <w:rsid w:val="00866328"/>
    <w:rsid w:val="00866416"/>
    <w:rsid w:val="00866A7D"/>
    <w:rsid w:val="00867245"/>
    <w:rsid w:val="00867A09"/>
    <w:rsid w:val="00867D9D"/>
    <w:rsid w:val="00867E8E"/>
    <w:rsid w:val="008701E9"/>
    <w:rsid w:val="008702D6"/>
    <w:rsid w:val="0087051C"/>
    <w:rsid w:val="0087056A"/>
    <w:rsid w:val="00870760"/>
    <w:rsid w:val="008708C6"/>
    <w:rsid w:val="00870AE8"/>
    <w:rsid w:val="00870E62"/>
    <w:rsid w:val="008712D1"/>
    <w:rsid w:val="00871976"/>
    <w:rsid w:val="008719C5"/>
    <w:rsid w:val="00871A52"/>
    <w:rsid w:val="008721AF"/>
    <w:rsid w:val="008725D2"/>
    <w:rsid w:val="008727EB"/>
    <w:rsid w:val="008729E8"/>
    <w:rsid w:val="00872B9D"/>
    <w:rsid w:val="00872D8F"/>
    <w:rsid w:val="0087304E"/>
    <w:rsid w:val="008731B0"/>
    <w:rsid w:val="00873600"/>
    <w:rsid w:val="0087372F"/>
    <w:rsid w:val="0087373F"/>
    <w:rsid w:val="00874230"/>
    <w:rsid w:val="00874332"/>
    <w:rsid w:val="00874365"/>
    <w:rsid w:val="008743CE"/>
    <w:rsid w:val="008749EB"/>
    <w:rsid w:val="00874A4D"/>
    <w:rsid w:val="008750F5"/>
    <w:rsid w:val="00875970"/>
    <w:rsid w:val="00875C4D"/>
    <w:rsid w:val="008760B3"/>
    <w:rsid w:val="008762D8"/>
    <w:rsid w:val="00876308"/>
    <w:rsid w:val="0087639D"/>
    <w:rsid w:val="008763B4"/>
    <w:rsid w:val="0087660A"/>
    <w:rsid w:val="008766B6"/>
    <w:rsid w:val="00876A7F"/>
    <w:rsid w:val="00876C33"/>
    <w:rsid w:val="0087725A"/>
    <w:rsid w:val="008772C1"/>
    <w:rsid w:val="00877CA7"/>
    <w:rsid w:val="008800C2"/>
    <w:rsid w:val="008801EE"/>
    <w:rsid w:val="00880598"/>
    <w:rsid w:val="0088059A"/>
    <w:rsid w:val="0088066F"/>
    <w:rsid w:val="00880E08"/>
    <w:rsid w:val="00880FF9"/>
    <w:rsid w:val="008810D2"/>
    <w:rsid w:val="008811F7"/>
    <w:rsid w:val="008812F4"/>
    <w:rsid w:val="008818F8"/>
    <w:rsid w:val="008821BB"/>
    <w:rsid w:val="008824F0"/>
    <w:rsid w:val="00882648"/>
    <w:rsid w:val="008827F9"/>
    <w:rsid w:val="00882B52"/>
    <w:rsid w:val="00882CB5"/>
    <w:rsid w:val="00883255"/>
    <w:rsid w:val="00883481"/>
    <w:rsid w:val="0088386A"/>
    <w:rsid w:val="00883A9E"/>
    <w:rsid w:val="00883B05"/>
    <w:rsid w:val="00883F07"/>
    <w:rsid w:val="0088412E"/>
    <w:rsid w:val="008843FF"/>
    <w:rsid w:val="008844C8"/>
    <w:rsid w:val="008846E3"/>
    <w:rsid w:val="00884E89"/>
    <w:rsid w:val="00884EFC"/>
    <w:rsid w:val="008850F7"/>
    <w:rsid w:val="0088527B"/>
    <w:rsid w:val="00885333"/>
    <w:rsid w:val="00885615"/>
    <w:rsid w:val="008857A6"/>
    <w:rsid w:val="00885916"/>
    <w:rsid w:val="00885B0A"/>
    <w:rsid w:val="00885F7B"/>
    <w:rsid w:val="00886164"/>
    <w:rsid w:val="0088634C"/>
    <w:rsid w:val="00886A89"/>
    <w:rsid w:val="00886B16"/>
    <w:rsid w:val="00886B5A"/>
    <w:rsid w:val="00886C40"/>
    <w:rsid w:val="00886C70"/>
    <w:rsid w:val="00886DAE"/>
    <w:rsid w:val="008878FE"/>
    <w:rsid w:val="0088793D"/>
    <w:rsid w:val="00887B9B"/>
    <w:rsid w:val="0089013B"/>
    <w:rsid w:val="0089034A"/>
    <w:rsid w:val="008904DE"/>
    <w:rsid w:val="008905DD"/>
    <w:rsid w:val="008907F3"/>
    <w:rsid w:val="00890E92"/>
    <w:rsid w:val="008916A0"/>
    <w:rsid w:val="00891732"/>
    <w:rsid w:val="00891B9D"/>
    <w:rsid w:val="00891C6A"/>
    <w:rsid w:val="00891DC4"/>
    <w:rsid w:val="00892048"/>
    <w:rsid w:val="00892306"/>
    <w:rsid w:val="00892358"/>
    <w:rsid w:val="0089283A"/>
    <w:rsid w:val="0089297F"/>
    <w:rsid w:val="00892B96"/>
    <w:rsid w:val="00892D14"/>
    <w:rsid w:val="00892E9C"/>
    <w:rsid w:val="0089311B"/>
    <w:rsid w:val="008937DF"/>
    <w:rsid w:val="00893ABA"/>
    <w:rsid w:val="00893F79"/>
    <w:rsid w:val="00894CAC"/>
    <w:rsid w:val="00894D5E"/>
    <w:rsid w:val="00895337"/>
    <w:rsid w:val="00895357"/>
    <w:rsid w:val="00895703"/>
    <w:rsid w:val="008959A0"/>
    <w:rsid w:val="00895D24"/>
    <w:rsid w:val="00896075"/>
    <w:rsid w:val="008964CA"/>
    <w:rsid w:val="008964E6"/>
    <w:rsid w:val="0089661C"/>
    <w:rsid w:val="00896BB7"/>
    <w:rsid w:val="00896C4C"/>
    <w:rsid w:val="00896D07"/>
    <w:rsid w:val="00896E43"/>
    <w:rsid w:val="00896EDD"/>
    <w:rsid w:val="00897299"/>
    <w:rsid w:val="008972A6"/>
    <w:rsid w:val="008972AF"/>
    <w:rsid w:val="008975E9"/>
    <w:rsid w:val="008977B4"/>
    <w:rsid w:val="00897DA0"/>
    <w:rsid w:val="008A0199"/>
    <w:rsid w:val="008A0639"/>
    <w:rsid w:val="008A0E87"/>
    <w:rsid w:val="008A11FA"/>
    <w:rsid w:val="008A1282"/>
    <w:rsid w:val="008A13E4"/>
    <w:rsid w:val="008A178A"/>
    <w:rsid w:val="008A1DFC"/>
    <w:rsid w:val="008A23DA"/>
    <w:rsid w:val="008A2CBC"/>
    <w:rsid w:val="008A2E4D"/>
    <w:rsid w:val="008A306F"/>
    <w:rsid w:val="008A363F"/>
    <w:rsid w:val="008A37A8"/>
    <w:rsid w:val="008A4411"/>
    <w:rsid w:val="008A442B"/>
    <w:rsid w:val="008A44A9"/>
    <w:rsid w:val="008A4505"/>
    <w:rsid w:val="008A4978"/>
    <w:rsid w:val="008A4B6A"/>
    <w:rsid w:val="008A4E20"/>
    <w:rsid w:val="008A5246"/>
    <w:rsid w:val="008A555C"/>
    <w:rsid w:val="008A55D0"/>
    <w:rsid w:val="008A5D85"/>
    <w:rsid w:val="008A5F04"/>
    <w:rsid w:val="008A5F67"/>
    <w:rsid w:val="008A602F"/>
    <w:rsid w:val="008A6263"/>
    <w:rsid w:val="008A62D1"/>
    <w:rsid w:val="008A645C"/>
    <w:rsid w:val="008A6ED7"/>
    <w:rsid w:val="008A70D4"/>
    <w:rsid w:val="008A7669"/>
    <w:rsid w:val="008A788B"/>
    <w:rsid w:val="008A78F5"/>
    <w:rsid w:val="008A790D"/>
    <w:rsid w:val="008B085B"/>
    <w:rsid w:val="008B08F8"/>
    <w:rsid w:val="008B1BBD"/>
    <w:rsid w:val="008B2407"/>
    <w:rsid w:val="008B33D6"/>
    <w:rsid w:val="008B348D"/>
    <w:rsid w:val="008B390C"/>
    <w:rsid w:val="008B434D"/>
    <w:rsid w:val="008B46CC"/>
    <w:rsid w:val="008B46ED"/>
    <w:rsid w:val="008B47B8"/>
    <w:rsid w:val="008B47EC"/>
    <w:rsid w:val="008B49C1"/>
    <w:rsid w:val="008B49DA"/>
    <w:rsid w:val="008B4D37"/>
    <w:rsid w:val="008B4F20"/>
    <w:rsid w:val="008B53DE"/>
    <w:rsid w:val="008B54E4"/>
    <w:rsid w:val="008B566E"/>
    <w:rsid w:val="008B5A89"/>
    <w:rsid w:val="008B5AD0"/>
    <w:rsid w:val="008B61A4"/>
    <w:rsid w:val="008B649A"/>
    <w:rsid w:val="008B64A3"/>
    <w:rsid w:val="008B65EA"/>
    <w:rsid w:val="008B67A2"/>
    <w:rsid w:val="008B6D32"/>
    <w:rsid w:val="008B72DA"/>
    <w:rsid w:val="008B7606"/>
    <w:rsid w:val="008B7AAF"/>
    <w:rsid w:val="008B7C49"/>
    <w:rsid w:val="008C00F5"/>
    <w:rsid w:val="008C016D"/>
    <w:rsid w:val="008C04C6"/>
    <w:rsid w:val="008C055B"/>
    <w:rsid w:val="008C0670"/>
    <w:rsid w:val="008C0881"/>
    <w:rsid w:val="008C0938"/>
    <w:rsid w:val="008C0EAB"/>
    <w:rsid w:val="008C0FA5"/>
    <w:rsid w:val="008C1228"/>
    <w:rsid w:val="008C1352"/>
    <w:rsid w:val="008C1950"/>
    <w:rsid w:val="008C1EF9"/>
    <w:rsid w:val="008C1F16"/>
    <w:rsid w:val="008C2019"/>
    <w:rsid w:val="008C2BD5"/>
    <w:rsid w:val="008C2C11"/>
    <w:rsid w:val="008C2EBE"/>
    <w:rsid w:val="008C3472"/>
    <w:rsid w:val="008C39C2"/>
    <w:rsid w:val="008C431B"/>
    <w:rsid w:val="008C43BC"/>
    <w:rsid w:val="008C4835"/>
    <w:rsid w:val="008C5433"/>
    <w:rsid w:val="008C5759"/>
    <w:rsid w:val="008C5C2B"/>
    <w:rsid w:val="008C5FC7"/>
    <w:rsid w:val="008C6234"/>
    <w:rsid w:val="008C6599"/>
    <w:rsid w:val="008C681A"/>
    <w:rsid w:val="008C6B10"/>
    <w:rsid w:val="008C6B1D"/>
    <w:rsid w:val="008C6F92"/>
    <w:rsid w:val="008C70CA"/>
    <w:rsid w:val="008C747E"/>
    <w:rsid w:val="008C7AFE"/>
    <w:rsid w:val="008C7D42"/>
    <w:rsid w:val="008C7DA1"/>
    <w:rsid w:val="008D02AA"/>
    <w:rsid w:val="008D0928"/>
    <w:rsid w:val="008D0E5A"/>
    <w:rsid w:val="008D0EC2"/>
    <w:rsid w:val="008D14CD"/>
    <w:rsid w:val="008D16B2"/>
    <w:rsid w:val="008D19C2"/>
    <w:rsid w:val="008D2067"/>
    <w:rsid w:val="008D20E1"/>
    <w:rsid w:val="008D2190"/>
    <w:rsid w:val="008D234A"/>
    <w:rsid w:val="008D286E"/>
    <w:rsid w:val="008D29F4"/>
    <w:rsid w:val="008D2AA6"/>
    <w:rsid w:val="008D2F95"/>
    <w:rsid w:val="008D3054"/>
    <w:rsid w:val="008D34C4"/>
    <w:rsid w:val="008D3687"/>
    <w:rsid w:val="008D377B"/>
    <w:rsid w:val="008D3AF6"/>
    <w:rsid w:val="008D3C92"/>
    <w:rsid w:val="008D4289"/>
    <w:rsid w:val="008D44E5"/>
    <w:rsid w:val="008D46D7"/>
    <w:rsid w:val="008D4A3C"/>
    <w:rsid w:val="008D517F"/>
    <w:rsid w:val="008D53CE"/>
    <w:rsid w:val="008D58B7"/>
    <w:rsid w:val="008D5AB5"/>
    <w:rsid w:val="008D5CFD"/>
    <w:rsid w:val="008D5F8E"/>
    <w:rsid w:val="008D652A"/>
    <w:rsid w:val="008D673D"/>
    <w:rsid w:val="008D6806"/>
    <w:rsid w:val="008D6F62"/>
    <w:rsid w:val="008D757B"/>
    <w:rsid w:val="008D75E4"/>
    <w:rsid w:val="008D7813"/>
    <w:rsid w:val="008D7869"/>
    <w:rsid w:val="008D7D0C"/>
    <w:rsid w:val="008E0122"/>
    <w:rsid w:val="008E0346"/>
    <w:rsid w:val="008E057A"/>
    <w:rsid w:val="008E05E5"/>
    <w:rsid w:val="008E0687"/>
    <w:rsid w:val="008E0720"/>
    <w:rsid w:val="008E0879"/>
    <w:rsid w:val="008E0910"/>
    <w:rsid w:val="008E09B0"/>
    <w:rsid w:val="008E0A2E"/>
    <w:rsid w:val="008E0F40"/>
    <w:rsid w:val="008E119A"/>
    <w:rsid w:val="008E1B8C"/>
    <w:rsid w:val="008E1FF2"/>
    <w:rsid w:val="008E296D"/>
    <w:rsid w:val="008E2998"/>
    <w:rsid w:val="008E2FC7"/>
    <w:rsid w:val="008E3641"/>
    <w:rsid w:val="008E36B6"/>
    <w:rsid w:val="008E3AAD"/>
    <w:rsid w:val="008E3D6F"/>
    <w:rsid w:val="008E4332"/>
    <w:rsid w:val="008E45D2"/>
    <w:rsid w:val="008E472F"/>
    <w:rsid w:val="008E4D4C"/>
    <w:rsid w:val="008E4F71"/>
    <w:rsid w:val="008E4FC0"/>
    <w:rsid w:val="008E51D4"/>
    <w:rsid w:val="008E555A"/>
    <w:rsid w:val="008E5986"/>
    <w:rsid w:val="008E5B9A"/>
    <w:rsid w:val="008E5CFA"/>
    <w:rsid w:val="008E617D"/>
    <w:rsid w:val="008E69AF"/>
    <w:rsid w:val="008E6E93"/>
    <w:rsid w:val="008E70BD"/>
    <w:rsid w:val="008E762D"/>
    <w:rsid w:val="008F00CB"/>
    <w:rsid w:val="008F010E"/>
    <w:rsid w:val="008F011D"/>
    <w:rsid w:val="008F06A3"/>
    <w:rsid w:val="008F0C6F"/>
    <w:rsid w:val="008F0D30"/>
    <w:rsid w:val="008F105B"/>
    <w:rsid w:val="008F1144"/>
    <w:rsid w:val="008F1362"/>
    <w:rsid w:val="008F1437"/>
    <w:rsid w:val="008F143E"/>
    <w:rsid w:val="008F15BA"/>
    <w:rsid w:val="008F1802"/>
    <w:rsid w:val="008F1D1E"/>
    <w:rsid w:val="008F20F0"/>
    <w:rsid w:val="008F2421"/>
    <w:rsid w:val="008F2751"/>
    <w:rsid w:val="008F2771"/>
    <w:rsid w:val="008F2AE9"/>
    <w:rsid w:val="008F2D4A"/>
    <w:rsid w:val="008F3242"/>
    <w:rsid w:val="008F3748"/>
    <w:rsid w:val="008F38BA"/>
    <w:rsid w:val="008F3F2B"/>
    <w:rsid w:val="008F4213"/>
    <w:rsid w:val="008F4627"/>
    <w:rsid w:val="008F47ED"/>
    <w:rsid w:val="008F4AB6"/>
    <w:rsid w:val="008F4C9D"/>
    <w:rsid w:val="008F4EA2"/>
    <w:rsid w:val="008F4F35"/>
    <w:rsid w:val="008F59F9"/>
    <w:rsid w:val="008F5C03"/>
    <w:rsid w:val="008F6089"/>
    <w:rsid w:val="008F61E7"/>
    <w:rsid w:val="008F623D"/>
    <w:rsid w:val="008F66B1"/>
    <w:rsid w:val="008F7009"/>
    <w:rsid w:val="008F717B"/>
    <w:rsid w:val="008F736C"/>
    <w:rsid w:val="008F7379"/>
    <w:rsid w:val="008F75C6"/>
    <w:rsid w:val="008F75D6"/>
    <w:rsid w:val="008F7742"/>
    <w:rsid w:val="008F79D4"/>
    <w:rsid w:val="008F7EA3"/>
    <w:rsid w:val="00900347"/>
    <w:rsid w:val="00900601"/>
    <w:rsid w:val="009006AA"/>
    <w:rsid w:val="0090097E"/>
    <w:rsid w:val="00900DF9"/>
    <w:rsid w:val="00900FAE"/>
    <w:rsid w:val="00901041"/>
    <w:rsid w:val="0090116F"/>
    <w:rsid w:val="0090136C"/>
    <w:rsid w:val="009016C0"/>
    <w:rsid w:val="00901765"/>
    <w:rsid w:val="009017BA"/>
    <w:rsid w:val="00901E53"/>
    <w:rsid w:val="009022C8"/>
    <w:rsid w:val="00902658"/>
    <w:rsid w:val="0090270F"/>
    <w:rsid w:val="009029F6"/>
    <w:rsid w:val="00902B4D"/>
    <w:rsid w:val="00902BE3"/>
    <w:rsid w:val="00902DC8"/>
    <w:rsid w:val="0090323B"/>
    <w:rsid w:val="0090347B"/>
    <w:rsid w:val="009037B6"/>
    <w:rsid w:val="00903856"/>
    <w:rsid w:val="00903988"/>
    <w:rsid w:val="00904828"/>
    <w:rsid w:val="00904B1F"/>
    <w:rsid w:val="00904EBD"/>
    <w:rsid w:val="009052A4"/>
    <w:rsid w:val="009056AC"/>
    <w:rsid w:val="00906B71"/>
    <w:rsid w:val="00907107"/>
    <w:rsid w:val="00907322"/>
    <w:rsid w:val="009079B0"/>
    <w:rsid w:val="00907D63"/>
    <w:rsid w:val="00907FE0"/>
    <w:rsid w:val="00910813"/>
    <w:rsid w:val="00910CEB"/>
    <w:rsid w:val="009112F3"/>
    <w:rsid w:val="0091133E"/>
    <w:rsid w:val="00911658"/>
    <w:rsid w:val="0091166F"/>
    <w:rsid w:val="00911673"/>
    <w:rsid w:val="00911C63"/>
    <w:rsid w:val="00911C70"/>
    <w:rsid w:val="0091209A"/>
    <w:rsid w:val="0091211B"/>
    <w:rsid w:val="009121EE"/>
    <w:rsid w:val="00912204"/>
    <w:rsid w:val="009122CC"/>
    <w:rsid w:val="00912380"/>
    <w:rsid w:val="009124A3"/>
    <w:rsid w:val="0091270C"/>
    <w:rsid w:val="00912CC2"/>
    <w:rsid w:val="009133CF"/>
    <w:rsid w:val="009135B2"/>
    <w:rsid w:val="00913636"/>
    <w:rsid w:val="00913C40"/>
    <w:rsid w:val="00913DE5"/>
    <w:rsid w:val="00913F01"/>
    <w:rsid w:val="00913F55"/>
    <w:rsid w:val="00914282"/>
    <w:rsid w:val="009142C0"/>
    <w:rsid w:val="009143A7"/>
    <w:rsid w:val="00914BEF"/>
    <w:rsid w:val="00914CF2"/>
    <w:rsid w:val="00914D4B"/>
    <w:rsid w:val="009151EB"/>
    <w:rsid w:val="00915237"/>
    <w:rsid w:val="009152E7"/>
    <w:rsid w:val="00915390"/>
    <w:rsid w:val="009153BA"/>
    <w:rsid w:val="00915441"/>
    <w:rsid w:val="0091576B"/>
    <w:rsid w:val="0091584D"/>
    <w:rsid w:val="0091599E"/>
    <w:rsid w:val="009159F4"/>
    <w:rsid w:val="00915AF6"/>
    <w:rsid w:val="00915F67"/>
    <w:rsid w:val="00916170"/>
    <w:rsid w:val="00916557"/>
    <w:rsid w:val="009165FE"/>
    <w:rsid w:val="00916686"/>
    <w:rsid w:val="00916864"/>
    <w:rsid w:val="00916AA6"/>
    <w:rsid w:val="00917368"/>
    <w:rsid w:val="0091752F"/>
    <w:rsid w:val="00917B6E"/>
    <w:rsid w:val="00917D7A"/>
    <w:rsid w:val="00920782"/>
    <w:rsid w:val="00920946"/>
    <w:rsid w:val="00920ADC"/>
    <w:rsid w:val="00920B67"/>
    <w:rsid w:val="00920B9E"/>
    <w:rsid w:val="00920F06"/>
    <w:rsid w:val="009214D5"/>
    <w:rsid w:val="009218D3"/>
    <w:rsid w:val="00921D0A"/>
    <w:rsid w:val="00922183"/>
    <w:rsid w:val="009226B3"/>
    <w:rsid w:val="00922ADF"/>
    <w:rsid w:val="00922B1C"/>
    <w:rsid w:val="00922CD1"/>
    <w:rsid w:val="00922ED0"/>
    <w:rsid w:val="009236E7"/>
    <w:rsid w:val="009238B1"/>
    <w:rsid w:val="009245A0"/>
    <w:rsid w:val="00924D98"/>
    <w:rsid w:val="009252A7"/>
    <w:rsid w:val="009252F3"/>
    <w:rsid w:val="009259D3"/>
    <w:rsid w:val="009259DB"/>
    <w:rsid w:val="00925E06"/>
    <w:rsid w:val="00926256"/>
    <w:rsid w:val="009266E5"/>
    <w:rsid w:val="00926960"/>
    <w:rsid w:val="00926990"/>
    <w:rsid w:val="00927439"/>
    <w:rsid w:val="0092744C"/>
    <w:rsid w:val="00927478"/>
    <w:rsid w:val="0092756A"/>
    <w:rsid w:val="00927777"/>
    <w:rsid w:val="00927A5C"/>
    <w:rsid w:val="00927AD3"/>
    <w:rsid w:val="00927CBD"/>
    <w:rsid w:val="00930010"/>
    <w:rsid w:val="00930586"/>
    <w:rsid w:val="009309A7"/>
    <w:rsid w:val="00930E2B"/>
    <w:rsid w:val="00930E4E"/>
    <w:rsid w:val="00930F58"/>
    <w:rsid w:val="00931500"/>
    <w:rsid w:val="00931C39"/>
    <w:rsid w:val="00931F8A"/>
    <w:rsid w:val="009328B5"/>
    <w:rsid w:val="009328FB"/>
    <w:rsid w:val="009330EC"/>
    <w:rsid w:val="0093359C"/>
    <w:rsid w:val="00933670"/>
    <w:rsid w:val="00933760"/>
    <w:rsid w:val="00933A89"/>
    <w:rsid w:val="00933CB6"/>
    <w:rsid w:val="00933DD8"/>
    <w:rsid w:val="00933EB0"/>
    <w:rsid w:val="00934641"/>
    <w:rsid w:val="00934991"/>
    <w:rsid w:val="00934BE1"/>
    <w:rsid w:val="00934CE1"/>
    <w:rsid w:val="00934E07"/>
    <w:rsid w:val="009350C8"/>
    <w:rsid w:val="009351BE"/>
    <w:rsid w:val="009353B4"/>
    <w:rsid w:val="009354FF"/>
    <w:rsid w:val="00935773"/>
    <w:rsid w:val="009358B7"/>
    <w:rsid w:val="009358FF"/>
    <w:rsid w:val="00935E1D"/>
    <w:rsid w:val="00935E9A"/>
    <w:rsid w:val="009362B2"/>
    <w:rsid w:val="00936342"/>
    <w:rsid w:val="009367AD"/>
    <w:rsid w:val="0093681B"/>
    <w:rsid w:val="00936CFA"/>
    <w:rsid w:val="00936F53"/>
    <w:rsid w:val="009371FD"/>
    <w:rsid w:val="00937502"/>
    <w:rsid w:val="009375E3"/>
    <w:rsid w:val="00937E65"/>
    <w:rsid w:val="00937F53"/>
    <w:rsid w:val="00940066"/>
    <w:rsid w:val="009404A6"/>
    <w:rsid w:val="00940550"/>
    <w:rsid w:val="009406D7"/>
    <w:rsid w:val="0094085F"/>
    <w:rsid w:val="009409CC"/>
    <w:rsid w:val="00940C49"/>
    <w:rsid w:val="00941123"/>
    <w:rsid w:val="009414BD"/>
    <w:rsid w:val="00941E61"/>
    <w:rsid w:val="00941EA5"/>
    <w:rsid w:val="009421D6"/>
    <w:rsid w:val="0094261F"/>
    <w:rsid w:val="00942E61"/>
    <w:rsid w:val="00943361"/>
    <w:rsid w:val="009435D8"/>
    <w:rsid w:val="00943892"/>
    <w:rsid w:val="00943898"/>
    <w:rsid w:val="00943DD9"/>
    <w:rsid w:val="00943F7F"/>
    <w:rsid w:val="00944B44"/>
    <w:rsid w:val="00944BA0"/>
    <w:rsid w:val="00945330"/>
    <w:rsid w:val="00945736"/>
    <w:rsid w:val="00945A01"/>
    <w:rsid w:val="00945F06"/>
    <w:rsid w:val="00945F08"/>
    <w:rsid w:val="00946251"/>
    <w:rsid w:val="00946350"/>
    <w:rsid w:val="009464F0"/>
    <w:rsid w:val="009470E6"/>
    <w:rsid w:val="00947174"/>
    <w:rsid w:val="00947AA4"/>
    <w:rsid w:val="00950061"/>
    <w:rsid w:val="0095051B"/>
    <w:rsid w:val="00950532"/>
    <w:rsid w:val="0095060C"/>
    <w:rsid w:val="00950788"/>
    <w:rsid w:val="0095297B"/>
    <w:rsid w:val="0095369F"/>
    <w:rsid w:val="00953878"/>
    <w:rsid w:val="00953A23"/>
    <w:rsid w:val="00953B20"/>
    <w:rsid w:val="00953E4E"/>
    <w:rsid w:val="009540A1"/>
    <w:rsid w:val="0095419E"/>
    <w:rsid w:val="00954506"/>
    <w:rsid w:val="00954785"/>
    <w:rsid w:val="00954ABC"/>
    <w:rsid w:val="00954AFA"/>
    <w:rsid w:val="00954CCD"/>
    <w:rsid w:val="0095520E"/>
    <w:rsid w:val="00955890"/>
    <w:rsid w:val="009559DA"/>
    <w:rsid w:val="009559F5"/>
    <w:rsid w:val="00955B90"/>
    <w:rsid w:val="00955EBD"/>
    <w:rsid w:val="00956050"/>
    <w:rsid w:val="00956E74"/>
    <w:rsid w:val="009572AF"/>
    <w:rsid w:val="009573DE"/>
    <w:rsid w:val="00957478"/>
    <w:rsid w:val="00957608"/>
    <w:rsid w:val="0095788D"/>
    <w:rsid w:val="00957933"/>
    <w:rsid w:val="00957FA2"/>
    <w:rsid w:val="009604D0"/>
    <w:rsid w:val="00960B79"/>
    <w:rsid w:val="009615DB"/>
    <w:rsid w:val="00961A14"/>
    <w:rsid w:val="00961AE3"/>
    <w:rsid w:val="00961BBC"/>
    <w:rsid w:val="009624AC"/>
    <w:rsid w:val="0096277F"/>
    <w:rsid w:val="00962A77"/>
    <w:rsid w:val="00962B1A"/>
    <w:rsid w:val="009631A2"/>
    <w:rsid w:val="009633A0"/>
    <w:rsid w:val="00963485"/>
    <w:rsid w:val="0096363A"/>
    <w:rsid w:val="00963758"/>
    <w:rsid w:val="0096378A"/>
    <w:rsid w:val="00964815"/>
    <w:rsid w:val="00965017"/>
    <w:rsid w:val="00965714"/>
    <w:rsid w:val="00965C57"/>
    <w:rsid w:val="00965FDF"/>
    <w:rsid w:val="00965FE8"/>
    <w:rsid w:val="0096626E"/>
    <w:rsid w:val="00966757"/>
    <w:rsid w:val="00966860"/>
    <w:rsid w:val="00966C5A"/>
    <w:rsid w:val="00966ED2"/>
    <w:rsid w:val="00966F2F"/>
    <w:rsid w:val="009670F5"/>
    <w:rsid w:val="0096711E"/>
    <w:rsid w:val="0096725F"/>
    <w:rsid w:val="00967273"/>
    <w:rsid w:val="009672ED"/>
    <w:rsid w:val="009674A4"/>
    <w:rsid w:val="00967579"/>
    <w:rsid w:val="00967D17"/>
    <w:rsid w:val="00970129"/>
    <w:rsid w:val="00970365"/>
    <w:rsid w:val="009703D2"/>
    <w:rsid w:val="00970DA1"/>
    <w:rsid w:val="009719D2"/>
    <w:rsid w:val="00971ABC"/>
    <w:rsid w:val="00971D8D"/>
    <w:rsid w:val="00971FB8"/>
    <w:rsid w:val="0097214A"/>
    <w:rsid w:val="0097256C"/>
    <w:rsid w:val="00972EA6"/>
    <w:rsid w:val="0097380C"/>
    <w:rsid w:val="00973D60"/>
    <w:rsid w:val="00973F86"/>
    <w:rsid w:val="009747C5"/>
    <w:rsid w:val="00974A37"/>
    <w:rsid w:val="00974B08"/>
    <w:rsid w:val="00974B1F"/>
    <w:rsid w:val="00974D76"/>
    <w:rsid w:val="00975380"/>
    <w:rsid w:val="009755AB"/>
    <w:rsid w:val="00975ABB"/>
    <w:rsid w:val="00976010"/>
    <w:rsid w:val="009763B3"/>
    <w:rsid w:val="00976507"/>
    <w:rsid w:val="0097656F"/>
    <w:rsid w:val="00976867"/>
    <w:rsid w:val="009768A3"/>
    <w:rsid w:val="00976934"/>
    <w:rsid w:val="00976A45"/>
    <w:rsid w:val="00976B23"/>
    <w:rsid w:val="00976FD6"/>
    <w:rsid w:val="00977143"/>
    <w:rsid w:val="00977347"/>
    <w:rsid w:val="00977523"/>
    <w:rsid w:val="0097763D"/>
    <w:rsid w:val="009776B4"/>
    <w:rsid w:val="009801B1"/>
    <w:rsid w:val="009801C6"/>
    <w:rsid w:val="00980578"/>
    <w:rsid w:val="009807D2"/>
    <w:rsid w:val="00980840"/>
    <w:rsid w:val="00980871"/>
    <w:rsid w:val="009808B6"/>
    <w:rsid w:val="009808CB"/>
    <w:rsid w:val="009812F9"/>
    <w:rsid w:val="009814F6"/>
    <w:rsid w:val="009815BC"/>
    <w:rsid w:val="00981845"/>
    <w:rsid w:val="009819C6"/>
    <w:rsid w:val="00981BC6"/>
    <w:rsid w:val="00981F18"/>
    <w:rsid w:val="00982AAF"/>
    <w:rsid w:val="00982B8B"/>
    <w:rsid w:val="00982D48"/>
    <w:rsid w:val="00982EE5"/>
    <w:rsid w:val="0098352B"/>
    <w:rsid w:val="00983544"/>
    <w:rsid w:val="00983718"/>
    <w:rsid w:val="00983A7D"/>
    <w:rsid w:val="00983D56"/>
    <w:rsid w:val="009843CF"/>
    <w:rsid w:val="00984790"/>
    <w:rsid w:val="00984F62"/>
    <w:rsid w:val="00984FB2"/>
    <w:rsid w:val="00985557"/>
    <w:rsid w:val="0098568C"/>
    <w:rsid w:val="00985B6A"/>
    <w:rsid w:val="00985DCE"/>
    <w:rsid w:val="009866B4"/>
    <w:rsid w:val="00986D36"/>
    <w:rsid w:val="00986F0F"/>
    <w:rsid w:val="00987034"/>
    <w:rsid w:val="00987623"/>
    <w:rsid w:val="0098775D"/>
    <w:rsid w:val="0098779D"/>
    <w:rsid w:val="009878E4"/>
    <w:rsid w:val="00987B0C"/>
    <w:rsid w:val="0099027D"/>
    <w:rsid w:val="00990EB6"/>
    <w:rsid w:val="00990F14"/>
    <w:rsid w:val="009911A2"/>
    <w:rsid w:val="009912BE"/>
    <w:rsid w:val="009912D5"/>
    <w:rsid w:val="00991360"/>
    <w:rsid w:val="009915D3"/>
    <w:rsid w:val="009917B2"/>
    <w:rsid w:val="00991A01"/>
    <w:rsid w:val="00991B49"/>
    <w:rsid w:val="00991B5D"/>
    <w:rsid w:val="00991CB6"/>
    <w:rsid w:val="00991EDE"/>
    <w:rsid w:val="009921DA"/>
    <w:rsid w:val="00992423"/>
    <w:rsid w:val="00992AFA"/>
    <w:rsid w:val="00992F75"/>
    <w:rsid w:val="009931D3"/>
    <w:rsid w:val="009932C3"/>
    <w:rsid w:val="009936BD"/>
    <w:rsid w:val="009936FA"/>
    <w:rsid w:val="009939F8"/>
    <w:rsid w:val="00993DE2"/>
    <w:rsid w:val="00993FAF"/>
    <w:rsid w:val="0099430A"/>
    <w:rsid w:val="0099434D"/>
    <w:rsid w:val="009943C1"/>
    <w:rsid w:val="00994465"/>
    <w:rsid w:val="00994C68"/>
    <w:rsid w:val="00994E7C"/>
    <w:rsid w:val="0099525C"/>
    <w:rsid w:val="00995327"/>
    <w:rsid w:val="00995458"/>
    <w:rsid w:val="0099549A"/>
    <w:rsid w:val="009955C0"/>
    <w:rsid w:val="00995B54"/>
    <w:rsid w:val="00995BCE"/>
    <w:rsid w:val="00995C02"/>
    <w:rsid w:val="00995F88"/>
    <w:rsid w:val="009961D1"/>
    <w:rsid w:val="009962E4"/>
    <w:rsid w:val="009965D8"/>
    <w:rsid w:val="009969F8"/>
    <w:rsid w:val="00996A2E"/>
    <w:rsid w:val="00996C07"/>
    <w:rsid w:val="00996C3A"/>
    <w:rsid w:val="00997032"/>
    <w:rsid w:val="0099708D"/>
    <w:rsid w:val="00997334"/>
    <w:rsid w:val="009974F9"/>
    <w:rsid w:val="009975D8"/>
    <w:rsid w:val="00997692"/>
    <w:rsid w:val="00997CE4"/>
    <w:rsid w:val="009A0108"/>
    <w:rsid w:val="009A01CC"/>
    <w:rsid w:val="009A033F"/>
    <w:rsid w:val="009A03FD"/>
    <w:rsid w:val="009A0623"/>
    <w:rsid w:val="009A0C0D"/>
    <w:rsid w:val="009A0D23"/>
    <w:rsid w:val="009A1775"/>
    <w:rsid w:val="009A1B5C"/>
    <w:rsid w:val="009A1E56"/>
    <w:rsid w:val="009A204D"/>
    <w:rsid w:val="009A2116"/>
    <w:rsid w:val="009A250F"/>
    <w:rsid w:val="009A268A"/>
    <w:rsid w:val="009A2876"/>
    <w:rsid w:val="009A2880"/>
    <w:rsid w:val="009A2CCE"/>
    <w:rsid w:val="009A2D2E"/>
    <w:rsid w:val="009A2E4D"/>
    <w:rsid w:val="009A2F95"/>
    <w:rsid w:val="009A326D"/>
    <w:rsid w:val="009A390E"/>
    <w:rsid w:val="009A3A5B"/>
    <w:rsid w:val="009A3B79"/>
    <w:rsid w:val="009A3CC5"/>
    <w:rsid w:val="009A44A5"/>
    <w:rsid w:val="009A4519"/>
    <w:rsid w:val="009A4644"/>
    <w:rsid w:val="009A46F7"/>
    <w:rsid w:val="009A4846"/>
    <w:rsid w:val="009A4C0E"/>
    <w:rsid w:val="009A4C2D"/>
    <w:rsid w:val="009A5213"/>
    <w:rsid w:val="009A5DC4"/>
    <w:rsid w:val="009A6066"/>
    <w:rsid w:val="009A60A1"/>
    <w:rsid w:val="009A61F6"/>
    <w:rsid w:val="009A7360"/>
    <w:rsid w:val="009A7638"/>
    <w:rsid w:val="009A7A99"/>
    <w:rsid w:val="009A7AFD"/>
    <w:rsid w:val="009A7C47"/>
    <w:rsid w:val="009A7DB1"/>
    <w:rsid w:val="009B03C7"/>
    <w:rsid w:val="009B05BE"/>
    <w:rsid w:val="009B05C2"/>
    <w:rsid w:val="009B063C"/>
    <w:rsid w:val="009B071C"/>
    <w:rsid w:val="009B0A1F"/>
    <w:rsid w:val="009B0E5C"/>
    <w:rsid w:val="009B13C4"/>
    <w:rsid w:val="009B1F68"/>
    <w:rsid w:val="009B1F98"/>
    <w:rsid w:val="009B2936"/>
    <w:rsid w:val="009B2C75"/>
    <w:rsid w:val="009B2E43"/>
    <w:rsid w:val="009B2EF8"/>
    <w:rsid w:val="009B3974"/>
    <w:rsid w:val="009B3A60"/>
    <w:rsid w:val="009B3ABA"/>
    <w:rsid w:val="009B3D79"/>
    <w:rsid w:val="009B3DC0"/>
    <w:rsid w:val="009B3DE7"/>
    <w:rsid w:val="009B3DEC"/>
    <w:rsid w:val="009B46FB"/>
    <w:rsid w:val="009B4785"/>
    <w:rsid w:val="009B4BEA"/>
    <w:rsid w:val="009B4E55"/>
    <w:rsid w:val="009B576D"/>
    <w:rsid w:val="009B594E"/>
    <w:rsid w:val="009B5986"/>
    <w:rsid w:val="009B6A7B"/>
    <w:rsid w:val="009B6B68"/>
    <w:rsid w:val="009B6C80"/>
    <w:rsid w:val="009B6D28"/>
    <w:rsid w:val="009B6F28"/>
    <w:rsid w:val="009B7312"/>
    <w:rsid w:val="009B7455"/>
    <w:rsid w:val="009B7C44"/>
    <w:rsid w:val="009B7C86"/>
    <w:rsid w:val="009B7D83"/>
    <w:rsid w:val="009B7FB3"/>
    <w:rsid w:val="009C07E4"/>
    <w:rsid w:val="009C09A6"/>
    <w:rsid w:val="009C09C0"/>
    <w:rsid w:val="009C1694"/>
    <w:rsid w:val="009C19BF"/>
    <w:rsid w:val="009C1D7A"/>
    <w:rsid w:val="009C1DC3"/>
    <w:rsid w:val="009C20F7"/>
    <w:rsid w:val="009C2889"/>
    <w:rsid w:val="009C34E9"/>
    <w:rsid w:val="009C3B8F"/>
    <w:rsid w:val="009C3BC9"/>
    <w:rsid w:val="009C3D13"/>
    <w:rsid w:val="009C3E6B"/>
    <w:rsid w:val="009C3F0E"/>
    <w:rsid w:val="009C419B"/>
    <w:rsid w:val="009C44F5"/>
    <w:rsid w:val="009C452C"/>
    <w:rsid w:val="009C46BF"/>
    <w:rsid w:val="009C46C4"/>
    <w:rsid w:val="009C4919"/>
    <w:rsid w:val="009C4D13"/>
    <w:rsid w:val="009C4E2D"/>
    <w:rsid w:val="009C4E93"/>
    <w:rsid w:val="009C5525"/>
    <w:rsid w:val="009C55BA"/>
    <w:rsid w:val="009C58E4"/>
    <w:rsid w:val="009C58EA"/>
    <w:rsid w:val="009C5B90"/>
    <w:rsid w:val="009C5D0B"/>
    <w:rsid w:val="009C5D62"/>
    <w:rsid w:val="009C69CC"/>
    <w:rsid w:val="009C6ADE"/>
    <w:rsid w:val="009C6D27"/>
    <w:rsid w:val="009C6DEC"/>
    <w:rsid w:val="009C7050"/>
    <w:rsid w:val="009C70BF"/>
    <w:rsid w:val="009C761D"/>
    <w:rsid w:val="009C7685"/>
    <w:rsid w:val="009C7705"/>
    <w:rsid w:val="009C7874"/>
    <w:rsid w:val="009C7B57"/>
    <w:rsid w:val="009C7C53"/>
    <w:rsid w:val="009C7F66"/>
    <w:rsid w:val="009D029C"/>
    <w:rsid w:val="009D0413"/>
    <w:rsid w:val="009D04E6"/>
    <w:rsid w:val="009D06E5"/>
    <w:rsid w:val="009D075F"/>
    <w:rsid w:val="009D07B6"/>
    <w:rsid w:val="009D0B89"/>
    <w:rsid w:val="009D1911"/>
    <w:rsid w:val="009D19CA"/>
    <w:rsid w:val="009D1C1B"/>
    <w:rsid w:val="009D2150"/>
    <w:rsid w:val="009D2228"/>
    <w:rsid w:val="009D2797"/>
    <w:rsid w:val="009D2889"/>
    <w:rsid w:val="009D2FC0"/>
    <w:rsid w:val="009D3431"/>
    <w:rsid w:val="009D34FD"/>
    <w:rsid w:val="009D3670"/>
    <w:rsid w:val="009D3B7C"/>
    <w:rsid w:val="009D4485"/>
    <w:rsid w:val="009D45E4"/>
    <w:rsid w:val="009D4820"/>
    <w:rsid w:val="009D4D27"/>
    <w:rsid w:val="009D518C"/>
    <w:rsid w:val="009D541E"/>
    <w:rsid w:val="009D5734"/>
    <w:rsid w:val="009D5896"/>
    <w:rsid w:val="009D58A1"/>
    <w:rsid w:val="009D591A"/>
    <w:rsid w:val="009D5BE1"/>
    <w:rsid w:val="009D5C1A"/>
    <w:rsid w:val="009D5D56"/>
    <w:rsid w:val="009D5F6C"/>
    <w:rsid w:val="009D5FDC"/>
    <w:rsid w:val="009D612C"/>
    <w:rsid w:val="009D6132"/>
    <w:rsid w:val="009D6373"/>
    <w:rsid w:val="009D6435"/>
    <w:rsid w:val="009D648D"/>
    <w:rsid w:val="009D6543"/>
    <w:rsid w:val="009D66A8"/>
    <w:rsid w:val="009D6BC0"/>
    <w:rsid w:val="009D6E39"/>
    <w:rsid w:val="009D6EE8"/>
    <w:rsid w:val="009D7566"/>
    <w:rsid w:val="009D7A64"/>
    <w:rsid w:val="009E02A0"/>
    <w:rsid w:val="009E0734"/>
    <w:rsid w:val="009E08CD"/>
    <w:rsid w:val="009E0B07"/>
    <w:rsid w:val="009E0E70"/>
    <w:rsid w:val="009E18F2"/>
    <w:rsid w:val="009E1FCA"/>
    <w:rsid w:val="009E2021"/>
    <w:rsid w:val="009E2249"/>
    <w:rsid w:val="009E2FAB"/>
    <w:rsid w:val="009E3D59"/>
    <w:rsid w:val="009E3EAF"/>
    <w:rsid w:val="009E3F93"/>
    <w:rsid w:val="009E4121"/>
    <w:rsid w:val="009E4183"/>
    <w:rsid w:val="009E42B9"/>
    <w:rsid w:val="009E432C"/>
    <w:rsid w:val="009E497A"/>
    <w:rsid w:val="009E4FC0"/>
    <w:rsid w:val="009E51AA"/>
    <w:rsid w:val="009E5590"/>
    <w:rsid w:val="009E58A2"/>
    <w:rsid w:val="009E59E5"/>
    <w:rsid w:val="009E5E04"/>
    <w:rsid w:val="009E6074"/>
    <w:rsid w:val="009E614A"/>
    <w:rsid w:val="009E6317"/>
    <w:rsid w:val="009E665B"/>
    <w:rsid w:val="009E6C56"/>
    <w:rsid w:val="009E6CDB"/>
    <w:rsid w:val="009E6EE1"/>
    <w:rsid w:val="009E6F04"/>
    <w:rsid w:val="009E7639"/>
    <w:rsid w:val="009E7ABD"/>
    <w:rsid w:val="009E7F7F"/>
    <w:rsid w:val="009F08CA"/>
    <w:rsid w:val="009F0AE8"/>
    <w:rsid w:val="009F0B5C"/>
    <w:rsid w:val="009F1080"/>
    <w:rsid w:val="009F17BA"/>
    <w:rsid w:val="009F1BEA"/>
    <w:rsid w:val="009F2525"/>
    <w:rsid w:val="009F2A67"/>
    <w:rsid w:val="009F2C4A"/>
    <w:rsid w:val="009F2D50"/>
    <w:rsid w:val="009F2F58"/>
    <w:rsid w:val="009F32E3"/>
    <w:rsid w:val="009F33E4"/>
    <w:rsid w:val="009F3560"/>
    <w:rsid w:val="009F393C"/>
    <w:rsid w:val="009F3E61"/>
    <w:rsid w:val="009F3E82"/>
    <w:rsid w:val="009F3F53"/>
    <w:rsid w:val="009F40C4"/>
    <w:rsid w:val="009F4176"/>
    <w:rsid w:val="009F426B"/>
    <w:rsid w:val="009F43E6"/>
    <w:rsid w:val="009F4905"/>
    <w:rsid w:val="009F4A41"/>
    <w:rsid w:val="009F4C24"/>
    <w:rsid w:val="009F5428"/>
    <w:rsid w:val="009F595F"/>
    <w:rsid w:val="009F5BBE"/>
    <w:rsid w:val="009F5EC8"/>
    <w:rsid w:val="009F5EDD"/>
    <w:rsid w:val="009F605E"/>
    <w:rsid w:val="009F6956"/>
    <w:rsid w:val="009F6B3A"/>
    <w:rsid w:val="009F6C33"/>
    <w:rsid w:val="009F78E5"/>
    <w:rsid w:val="009F7E33"/>
    <w:rsid w:val="00A00291"/>
    <w:rsid w:val="00A006E8"/>
    <w:rsid w:val="00A01125"/>
    <w:rsid w:val="00A0121E"/>
    <w:rsid w:val="00A012FF"/>
    <w:rsid w:val="00A01338"/>
    <w:rsid w:val="00A0138E"/>
    <w:rsid w:val="00A0174D"/>
    <w:rsid w:val="00A01954"/>
    <w:rsid w:val="00A01CF8"/>
    <w:rsid w:val="00A020C4"/>
    <w:rsid w:val="00A02283"/>
    <w:rsid w:val="00A025C0"/>
    <w:rsid w:val="00A0286C"/>
    <w:rsid w:val="00A02870"/>
    <w:rsid w:val="00A028DF"/>
    <w:rsid w:val="00A03223"/>
    <w:rsid w:val="00A03450"/>
    <w:rsid w:val="00A03D65"/>
    <w:rsid w:val="00A04031"/>
    <w:rsid w:val="00A04082"/>
    <w:rsid w:val="00A042AF"/>
    <w:rsid w:val="00A0465D"/>
    <w:rsid w:val="00A04687"/>
    <w:rsid w:val="00A0476E"/>
    <w:rsid w:val="00A04B15"/>
    <w:rsid w:val="00A04E57"/>
    <w:rsid w:val="00A04FA7"/>
    <w:rsid w:val="00A04FEB"/>
    <w:rsid w:val="00A05569"/>
    <w:rsid w:val="00A05CE7"/>
    <w:rsid w:val="00A0620C"/>
    <w:rsid w:val="00A063E9"/>
    <w:rsid w:val="00A0693C"/>
    <w:rsid w:val="00A06972"/>
    <w:rsid w:val="00A06BB3"/>
    <w:rsid w:val="00A06BD0"/>
    <w:rsid w:val="00A06C0B"/>
    <w:rsid w:val="00A06EF5"/>
    <w:rsid w:val="00A07161"/>
    <w:rsid w:val="00A07560"/>
    <w:rsid w:val="00A07741"/>
    <w:rsid w:val="00A07B96"/>
    <w:rsid w:val="00A1069A"/>
    <w:rsid w:val="00A1081F"/>
    <w:rsid w:val="00A10CBC"/>
    <w:rsid w:val="00A10D82"/>
    <w:rsid w:val="00A10E27"/>
    <w:rsid w:val="00A10E5C"/>
    <w:rsid w:val="00A111EE"/>
    <w:rsid w:val="00A11367"/>
    <w:rsid w:val="00A113FF"/>
    <w:rsid w:val="00A1151F"/>
    <w:rsid w:val="00A11AF3"/>
    <w:rsid w:val="00A11B82"/>
    <w:rsid w:val="00A11D50"/>
    <w:rsid w:val="00A12502"/>
    <w:rsid w:val="00A12E8D"/>
    <w:rsid w:val="00A1317A"/>
    <w:rsid w:val="00A131D3"/>
    <w:rsid w:val="00A131FE"/>
    <w:rsid w:val="00A13454"/>
    <w:rsid w:val="00A13690"/>
    <w:rsid w:val="00A13D52"/>
    <w:rsid w:val="00A13DC8"/>
    <w:rsid w:val="00A13F11"/>
    <w:rsid w:val="00A14435"/>
    <w:rsid w:val="00A14CAD"/>
    <w:rsid w:val="00A14CFB"/>
    <w:rsid w:val="00A14D91"/>
    <w:rsid w:val="00A14DD7"/>
    <w:rsid w:val="00A14EE6"/>
    <w:rsid w:val="00A156F6"/>
    <w:rsid w:val="00A15A7F"/>
    <w:rsid w:val="00A15D2F"/>
    <w:rsid w:val="00A15F7D"/>
    <w:rsid w:val="00A16DFE"/>
    <w:rsid w:val="00A1700F"/>
    <w:rsid w:val="00A1725B"/>
    <w:rsid w:val="00A17286"/>
    <w:rsid w:val="00A17763"/>
    <w:rsid w:val="00A178A1"/>
    <w:rsid w:val="00A17ABB"/>
    <w:rsid w:val="00A17BB4"/>
    <w:rsid w:val="00A17C42"/>
    <w:rsid w:val="00A20241"/>
    <w:rsid w:val="00A20665"/>
    <w:rsid w:val="00A20743"/>
    <w:rsid w:val="00A20BD1"/>
    <w:rsid w:val="00A20C63"/>
    <w:rsid w:val="00A21757"/>
    <w:rsid w:val="00A218DA"/>
    <w:rsid w:val="00A219C8"/>
    <w:rsid w:val="00A21C84"/>
    <w:rsid w:val="00A21CE5"/>
    <w:rsid w:val="00A21F4F"/>
    <w:rsid w:val="00A22370"/>
    <w:rsid w:val="00A225FC"/>
    <w:rsid w:val="00A22E4E"/>
    <w:rsid w:val="00A23936"/>
    <w:rsid w:val="00A23987"/>
    <w:rsid w:val="00A23DE3"/>
    <w:rsid w:val="00A245D6"/>
    <w:rsid w:val="00A2468E"/>
    <w:rsid w:val="00A24967"/>
    <w:rsid w:val="00A249C8"/>
    <w:rsid w:val="00A24E71"/>
    <w:rsid w:val="00A2518F"/>
    <w:rsid w:val="00A252FB"/>
    <w:rsid w:val="00A253E6"/>
    <w:rsid w:val="00A25DDD"/>
    <w:rsid w:val="00A25FCE"/>
    <w:rsid w:val="00A26364"/>
    <w:rsid w:val="00A263D7"/>
    <w:rsid w:val="00A26B7B"/>
    <w:rsid w:val="00A26EF4"/>
    <w:rsid w:val="00A270EF"/>
    <w:rsid w:val="00A275F5"/>
    <w:rsid w:val="00A2769E"/>
    <w:rsid w:val="00A27748"/>
    <w:rsid w:val="00A27A97"/>
    <w:rsid w:val="00A27AB6"/>
    <w:rsid w:val="00A27D13"/>
    <w:rsid w:val="00A27E32"/>
    <w:rsid w:val="00A3002D"/>
    <w:rsid w:val="00A30366"/>
    <w:rsid w:val="00A3077A"/>
    <w:rsid w:val="00A3102C"/>
    <w:rsid w:val="00A31952"/>
    <w:rsid w:val="00A31F88"/>
    <w:rsid w:val="00A3233B"/>
    <w:rsid w:val="00A323B8"/>
    <w:rsid w:val="00A327D4"/>
    <w:rsid w:val="00A328FF"/>
    <w:rsid w:val="00A32C04"/>
    <w:rsid w:val="00A32D0B"/>
    <w:rsid w:val="00A32D3D"/>
    <w:rsid w:val="00A33153"/>
    <w:rsid w:val="00A332C8"/>
    <w:rsid w:val="00A33424"/>
    <w:rsid w:val="00A3362E"/>
    <w:rsid w:val="00A33CDD"/>
    <w:rsid w:val="00A34449"/>
    <w:rsid w:val="00A344E0"/>
    <w:rsid w:val="00A34501"/>
    <w:rsid w:val="00A34546"/>
    <w:rsid w:val="00A34620"/>
    <w:rsid w:val="00A34661"/>
    <w:rsid w:val="00A3467E"/>
    <w:rsid w:val="00A3499C"/>
    <w:rsid w:val="00A34A0D"/>
    <w:rsid w:val="00A34B0A"/>
    <w:rsid w:val="00A34CE8"/>
    <w:rsid w:val="00A35954"/>
    <w:rsid w:val="00A35E85"/>
    <w:rsid w:val="00A3607C"/>
    <w:rsid w:val="00A363C8"/>
    <w:rsid w:val="00A36431"/>
    <w:rsid w:val="00A36549"/>
    <w:rsid w:val="00A36999"/>
    <w:rsid w:val="00A36A83"/>
    <w:rsid w:val="00A36A8F"/>
    <w:rsid w:val="00A36AAB"/>
    <w:rsid w:val="00A37026"/>
    <w:rsid w:val="00A374CE"/>
    <w:rsid w:val="00A37528"/>
    <w:rsid w:val="00A37723"/>
    <w:rsid w:val="00A37BEE"/>
    <w:rsid w:val="00A402A8"/>
    <w:rsid w:val="00A4073C"/>
    <w:rsid w:val="00A40B44"/>
    <w:rsid w:val="00A40F3E"/>
    <w:rsid w:val="00A410B0"/>
    <w:rsid w:val="00A41624"/>
    <w:rsid w:val="00A42773"/>
    <w:rsid w:val="00A427F8"/>
    <w:rsid w:val="00A42886"/>
    <w:rsid w:val="00A42E49"/>
    <w:rsid w:val="00A4390F"/>
    <w:rsid w:val="00A43A08"/>
    <w:rsid w:val="00A43B6B"/>
    <w:rsid w:val="00A43D32"/>
    <w:rsid w:val="00A43EFB"/>
    <w:rsid w:val="00A440E7"/>
    <w:rsid w:val="00A4417B"/>
    <w:rsid w:val="00A4465D"/>
    <w:rsid w:val="00A447BC"/>
    <w:rsid w:val="00A44930"/>
    <w:rsid w:val="00A44962"/>
    <w:rsid w:val="00A44EC2"/>
    <w:rsid w:val="00A456AF"/>
    <w:rsid w:val="00A45861"/>
    <w:rsid w:val="00A459E0"/>
    <w:rsid w:val="00A45BC9"/>
    <w:rsid w:val="00A45D3F"/>
    <w:rsid w:val="00A45D72"/>
    <w:rsid w:val="00A4751C"/>
    <w:rsid w:val="00A47EC8"/>
    <w:rsid w:val="00A47F8E"/>
    <w:rsid w:val="00A50013"/>
    <w:rsid w:val="00A50275"/>
    <w:rsid w:val="00A5083E"/>
    <w:rsid w:val="00A5113C"/>
    <w:rsid w:val="00A5146A"/>
    <w:rsid w:val="00A51ACF"/>
    <w:rsid w:val="00A51AD6"/>
    <w:rsid w:val="00A51C8A"/>
    <w:rsid w:val="00A521F7"/>
    <w:rsid w:val="00A52207"/>
    <w:rsid w:val="00A5225E"/>
    <w:rsid w:val="00A522A4"/>
    <w:rsid w:val="00A5279C"/>
    <w:rsid w:val="00A52B29"/>
    <w:rsid w:val="00A52FC0"/>
    <w:rsid w:val="00A53162"/>
    <w:rsid w:val="00A534A3"/>
    <w:rsid w:val="00A53767"/>
    <w:rsid w:val="00A53C11"/>
    <w:rsid w:val="00A53F38"/>
    <w:rsid w:val="00A54065"/>
    <w:rsid w:val="00A5424B"/>
    <w:rsid w:val="00A54645"/>
    <w:rsid w:val="00A54686"/>
    <w:rsid w:val="00A5515A"/>
    <w:rsid w:val="00A55502"/>
    <w:rsid w:val="00A55918"/>
    <w:rsid w:val="00A55AEC"/>
    <w:rsid w:val="00A55C4F"/>
    <w:rsid w:val="00A5612E"/>
    <w:rsid w:val="00A569AE"/>
    <w:rsid w:val="00A56B1C"/>
    <w:rsid w:val="00A56B70"/>
    <w:rsid w:val="00A56ECE"/>
    <w:rsid w:val="00A56F0A"/>
    <w:rsid w:val="00A57702"/>
    <w:rsid w:val="00A5787E"/>
    <w:rsid w:val="00A57AD7"/>
    <w:rsid w:val="00A57F48"/>
    <w:rsid w:val="00A6005F"/>
    <w:rsid w:val="00A602B2"/>
    <w:rsid w:val="00A602BB"/>
    <w:rsid w:val="00A60A37"/>
    <w:rsid w:val="00A60BD7"/>
    <w:rsid w:val="00A60BFC"/>
    <w:rsid w:val="00A611E8"/>
    <w:rsid w:val="00A6146E"/>
    <w:rsid w:val="00A6150C"/>
    <w:rsid w:val="00A617F7"/>
    <w:rsid w:val="00A61928"/>
    <w:rsid w:val="00A61945"/>
    <w:rsid w:val="00A61BB1"/>
    <w:rsid w:val="00A61BF6"/>
    <w:rsid w:val="00A61DC5"/>
    <w:rsid w:val="00A62843"/>
    <w:rsid w:val="00A62AD6"/>
    <w:rsid w:val="00A63038"/>
    <w:rsid w:val="00A6382B"/>
    <w:rsid w:val="00A63955"/>
    <w:rsid w:val="00A63A51"/>
    <w:rsid w:val="00A63B1A"/>
    <w:rsid w:val="00A63CDA"/>
    <w:rsid w:val="00A63D06"/>
    <w:rsid w:val="00A63E1F"/>
    <w:rsid w:val="00A63F44"/>
    <w:rsid w:val="00A640EE"/>
    <w:rsid w:val="00A64174"/>
    <w:rsid w:val="00A64748"/>
    <w:rsid w:val="00A64F78"/>
    <w:rsid w:val="00A65437"/>
    <w:rsid w:val="00A656C6"/>
    <w:rsid w:val="00A6583A"/>
    <w:rsid w:val="00A6586F"/>
    <w:rsid w:val="00A6632D"/>
    <w:rsid w:val="00A66A9C"/>
    <w:rsid w:val="00A67428"/>
    <w:rsid w:val="00A67468"/>
    <w:rsid w:val="00A6786A"/>
    <w:rsid w:val="00A67A21"/>
    <w:rsid w:val="00A67B98"/>
    <w:rsid w:val="00A67BEB"/>
    <w:rsid w:val="00A67D8C"/>
    <w:rsid w:val="00A70242"/>
    <w:rsid w:val="00A70977"/>
    <w:rsid w:val="00A70C15"/>
    <w:rsid w:val="00A70D92"/>
    <w:rsid w:val="00A70F5F"/>
    <w:rsid w:val="00A710FC"/>
    <w:rsid w:val="00A7124F"/>
    <w:rsid w:val="00A718D0"/>
    <w:rsid w:val="00A71EEC"/>
    <w:rsid w:val="00A71FE6"/>
    <w:rsid w:val="00A72518"/>
    <w:rsid w:val="00A7262A"/>
    <w:rsid w:val="00A727E7"/>
    <w:rsid w:val="00A72989"/>
    <w:rsid w:val="00A73301"/>
    <w:rsid w:val="00A7341A"/>
    <w:rsid w:val="00A734A1"/>
    <w:rsid w:val="00A736C4"/>
    <w:rsid w:val="00A73CB9"/>
    <w:rsid w:val="00A73D70"/>
    <w:rsid w:val="00A73E16"/>
    <w:rsid w:val="00A7427E"/>
    <w:rsid w:val="00A743FB"/>
    <w:rsid w:val="00A74489"/>
    <w:rsid w:val="00A74598"/>
    <w:rsid w:val="00A74841"/>
    <w:rsid w:val="00A74923"/>
    <w:rsid w:val="00A749D8"/>
    <w:rsid w:val="00A74F2E"/>
    <w:rsid w:val="00A753C2"/>
    <w:rsid w:val="00A75461"/>
    <w:rsid w:val="00A7592B"/>
    <w:rsid w:val="00A75A59"/>
    <w:rsid w:val="00A75C8B"/>
    <w:rsid w:val="00A75E0F"/>
    <w:rsid w:val="00A7617A"/>
    <w:rsid w:val="00A7649C"/>
    <w:rsid w:val="00A7669B"/>
    <w:rsid w:val="00A76869"/>
    <w:rsid w:val="00A76FAA"/>
    <w:rsid w:val="00A772D1"/>
    <w:rsid w:val="00A774B6"/>
    <w:rsid w:val="00A7758D"/>
    <w:rsid w:val="00A7763B"/>
    <w:rsid w:val="00A8000B"/>
    <w:rsid w:val="00A8030A"/>
    <w:rsid w:val="00A80915"/>
    <w:rsid w:val="00A80E6C"/>
    <w:rsid w:val="00A81069"/>
    <w:rsid w:val="00A8151D"/>
    <w:rsid w:val="00A81940"/>
    <w:rsid w:val="00A81D5D"/>
    <w:rsid w:val="00A826B8"/>
    <w:rsid w:val="00A82774"/>
    <w:rsid w:val="00A82B0C"/>
    <w:rsid w:val="00A82B1C"/>
    <w:rsid w:val="00A82BA6"/>
    <w:rsid w:val="00A82BC5"/>
    <w:rsid w:val="00A82C5C"/>
    <w:rsid w:val="00A836D1"/>
    <w:rsid w:val="00A837FE"/>
    <w:rsid w:val="00A83A21"/>
    <w:rsid w:val="00A83BB2"/>
    <w:rsid w:val="00A83D73"/>
    <w:rsid w:val="00A8408F"/>
    <w:rsid w:val="00A8447A"/>
    <w:rsid w:val="00A84896"/>
    <w:rsid w:val="00A84AEF"/>
    <w:rsid w:val="00A84B26"/>
    <w:rsid w:val="00A8521A"/>
    <w:rsid w:val="00A85400"/>
    <w:rsid w:val="00A85626"/>
    <w:rsid w:val="00A85B35"/>
    <w:rsid w:val="00A85B81"/>
    <w:rsid w:val="00A86324"/>
    <w:rsid w:val="00A868B8"/>
    <w:rsid w:val="00A869F4"/>
    <w:rsid w:val="00A869F5"/>
    <w:rsid w:val="00A86CDB"/>
    <w:rsid w:val="00A86D36"/>
    <w:rsid w:val="00A86EB7"/>
    <w:rsid w:val="00A87080"/>
    <w:rsid w:val="00A8717A"/>
    <w:rsid w:val="00A87296"/>
    <w:rsid w:val="00A87828"/>
    <w:rsid w:val="00A87883"/>
    <w:rsid w:val="00A87FC7"/>
    <w:rsid w:val="00A90295"/>
    <w:rsid w:val="00A90299"/>
    <w:rsid w:val="00A9075C"/>
    <w:rsid w:val="00A90C5C"/>
    <w:rsid w:val="00A90CEB"/>
    <w:rsid w:val="00A90E75"/>
    <w:rsid w:val="00A90EE2"/>
    <w:rsid w:val="00A91035"/>
    <w:rsid w:val="00A9148A"/>
    <w:rsid w:val="00A9172F"/>
    <w:rsid w:val="00A9180C"/>
    <w:rsid w:val="00A91BC3"/>
    <w:rsid w:val="00A925B0"/>
    <w:rsid w:val="00A92664"/>
    <w:rsid w:val="00A927D5"/>
    <w:rsid w:val="00A9297F"/>
    <w:rsid w:val="00A92A43"/>
    <w:rsid w:val="00A92F1B"/>
    <w:rsid w:val="00A92F69"/>
    <w:rsid w:val="00A930FB"/>
    <w:rsid w:val="00A935D9"/>
    <w:rsid w:val="00A936AA"/>
    <w:rsid w:val="00A93E81"/>
    <w:rsid w:val="00A9410A"/>
    <w:rsid w:val="00A9451C"/>
    <w:rsid w:val="00A94846"/>
    <w:rsid w:val="00A94872"/>
    <w:rsid w:val="00A950B3"/>
    <w:rsid w:val="00A95394"/>
    <w:rsid w:val="00A9567D"/>
    <w:rsid w:val="00A95871"/>
    <w:rsid w:val="00A960A1"/>
    <w:rsid w:val="00A9624E"/>
    <w:rsid w:val="00A9661B"/>
    <w:rsid w:val="00A96656"/>
    <w:rsid w:val="00A968EE"/>
    <w:rsid w:val="00A97165"/>
    <w:rsid w:val="00A9751D"/>
    <w:rsid w:val="00A975A2"/>
    <w:rsid w:val="00A977CF"/>
    <w:rsid w:val="00A97CD4"/>
    <w:rsid w:val="00AA03C3"/>
    <w:rsid w:val="00AA08FD"/>
    <w:rsid w:val="00AA0B57"/>
    <w:rsid w:val="00AA0EB3"/>
    <w:rsid w:val="00AA1316"/>
    <w:rsid w:val="00AA16DE"/>
    <w:rsid w:val="00AA1D2D"/>
    <w:rsid w:val="00AA1F7B"/>
    <w:rsid w:val="00AA20C0"/>
    <w:rsid w:val="00AA231B"/>
    <w:rsid w:val="00AA2321"/>
    <w:rsid w:val="00AA23E9"/>
    <w:rsid w:val="00AA2498"/>
    <w:rsid w:val="00AA25CB"/>
    <w:rsid w:val="00AA2D7E"/>
    <w:rsid w:val="00AA3069"/>
    <w:rsid w:val="00AA30D6"/>
    <w:rsid w:val="00AA33B4"/>
    <w:rsid w:val="00AA356E"/>
    <w:rsid w:val="00AA381D"/>
    <w:rsid w:val="00AA3A7F"/>
    <w:rsid w:val="00AA3BAA"/>
    <w:rsid w:val="00AA3C46"/>
    <w:rsid w:val="00AA3D55"/>
    <w:rsid w:val="00AA3DDD"/>
    <w:rsid w:val="00AA3ECA"/>
    <w:rsid w:val="00AA3FE6"/>
    <w:rsid w:val="00AA42E2"/>
    <w:rsid w:val="00AA4645"/>
    <w:rsid w:val="00AA4DC8"/>
    <w:rsid w:val="00AA4E9A"/>
    <w:rsid w:val="00AA4F42"/>
    <w:rsid w:val="00AA5484"/>
    <w:rsid w:val="00AA5762"/>
    <w:rsid w:val="00AA5A14"/>
    <w:rsid w:val="00AA613E"/>
    <w:rsid w:val="00AA67DA"/>
    <w:rsid w:val="00AA6D77"/>
    <w:rsid w:val="00AA6D93"/>
    <w:rsid w:val="00AA6FC4"/>
    <w:rsid w:val="00AA70CA"/>
    <w:rsid w:val="00AA7418"/>
    <w:rsid w:val="00AA79BD"/>
    <w:rsid w:val="00AA7BBC"/>
    <w:rsid w:val="00AA7C5D"/>
    <w:rsid w:val="00AA7D86"/>
    <w:rsid w:val="00AB036B"/>
    <w:rsid w:val="00AB0A89"/>
    <w:rsid w:val="00AB1034"/>
    <w:rsid w:val="00AB1046"/>
    <w:rsid w:val="00AB138B"/>
    <w:rsid w:val="00AB1531"/>
    <w:rsid w:val="00AB1792"/>
    <w:rsid w:val="00AB1D06"/>
    <w:rsid w:val="00AB1F3C"/>
    <w:rsid w:val="00AB24D0"/>
    <w:rsid w:val="00AB2AA3"/>
    <w:rsid w:val="00AB2D2F"/>
    <w:rsid w:val="00AB2F77"/>
    <w:rsid w:val="00AB30D2"/>
    <w:rsid w:val="00AB336E"/>
    <w:rsid w:val="00AB33F4"/>
    <w:rsid w:val="00AB34F7"/>
    <w:rsid w:val="00AB3758"/>
    <w:rsid w:val="00AB398B"/>
    <w:rsid w:val="00AB39F2"/>
    <w:rsid w:val="00AB3A74"/>
    <w:rsid w:val="00AB4370"/>
    <w:rsid w:val="00AB46CD"/>
    <w:rsid w:val="00AB4884"/>
    <w:rsid w:val="00AB5194"/>
    <w:rsid w:val="00AB53BB"/>
    <w:rsid w:val="00AB5D22"/>
    <w:rsid w:val="00AB5EEF"/>
    <w:rsid w:val="00AB6D5B"/>
    <w:rsid w:val="00AB6E99"/>
    <w:rsid w:val="00AB6FAB"/>
    <w:rsid w:val="00AB73F2"/>
    <w:rsid w:val="00AB73FF"/>
    <w:rsid w:val="00AB747B"/>
    <w:rsid w:val="00AC0113"/>
    <w:rsid w:val="00AC03B4"/>
    <w:rsid w:val="00AC04EE"/>
    <w:rsid w:val="00AC0718"/>
    <w:rsid w:val="00AC0CD3"/>
    <w:rsid w:val="00AC117E"/>
    <w:rsid w:val="00AC1260"/>
    <w:rsid w:val="00AC12C4"/>
    <w:rsid w:val="00AC1639"/>
    <w:rsid w:val="00AC1AB0"/>
    <w:rsid w:val="00AC1B0C"/>
    <w:rsid w:val="00AC23BA"/>
    <w:rsid w:val="00AC23EB"/>
    <w:rsid w:val="00AC2894"/>
    <w:rsid w:val="00AC2A31"/>
    <w:rsid w:val="00AC31C7"/>
    <w:rsid w:val="00AC32F6"/>
    <w:rsid w:val="00AC36BC"/>
    <w:rsid w:val="00AC37EA"/>
    <w:rsid w:val="00AC3922"/>
    <w:rsid w:val="00AC3BFC"/>
    <w:rsid w:val="00AC3C2F"/>
    <w:rsid w:val="00AC3C51"/>
    <w:rsid w:val="00AC45C7"/>
    <w:rsid w:val="00AC48E9"/>
    <w:rsid w:val="00AC4934"/>
    <w:rsid w:val="00AC4B7C"/>
    <w:rsid w:val="00AC510E"/>
    <w:rsid w:val="00AC533A"/>
    <w:rsid w:val="00AC5473"/>
    <w:rsid w:val="00AC551C"/>
    <w:rsid w:val="00AC5766"/>
    <w:rsid w:val="00AC5CDA"/>
    <w:rsid w:val="00AC5E36"/>
    <w:rsid w:val="00AC5FDE"/>
    <w:rsid w:val="00AC619A"/>
    <w:rsid w:val="00AC683B"/>
    <w:rsid w:val="00AC6AA6"/>
    <w:rsid w:val="00AC6B21"/>
    <w:rsid w:val="00AC6BDF"/>
    <w:rsid w:val="00AC6F5A"/>
    <w:rsid w:val="00AC7314"/>
    <w:rsid w:val="00AC7874"/>
    <w:rsid w:val="00AC7902"/>
    <w:rsid w:val="00AC7974"/>
    <w:rsid w:val="00AC7B51"/>
    <w:rsid w:val="00AC7B85"/>
    <w:rsid w:val="00AC7D04"/>
    <w:rsid w:val="00AC7DD0"/>
    <w:rsid w:val="00AC7E40"/>
    <w:rsid w:val="00AD020E"/>
    <w:rsid w:val="00AD04A4"/>
    <w:rsid w:val="00AD0DDD"/>
    <w:rsid w:val="00AD0E7F"/>
    <w:rsid w:val="00AD0F99"/>
    <w:rsid w:val="00AD10D4"/>
    <w:rsid w:val="00AD1585"/>
    <w:rsid w:val="00AD16C5"/>
    <w:rsid w:val="00AD1FB2"/>
    <w:rsid w:val="00AD23E2"/>
    <w:rsid w:val="00AD24E2"/>
    <w:rsid w:val="00AD26A3"/>
    <w:rsid w:val="00AD2897"/>
    <w:rsid w:val="00AD2A2F"/>
    <w:rsid w:val="00AD2BE6"/>
    <w:rsid w:val="00AD2D88"/>
    <w:rsid w:val="00AD3826"/>
    <w:rsid w:val="00AD388F"/>
    <w:rsid w:val="00AD392E"/>
    <w:rsid w:val="00AD3961"/>
    <w:rsid w:val="00AD4497"/>
    <w:rsid w:val="00AD4624"/>
    <w:rsid w:val="00AD4F96"/>
    <w:rsid w:val="00AD51E2"/>
    <w:rsid w:val="00AD5236"/>
    <w:rsid w:val="00AD55E9"/>
    <w:rsid w:val="00AD5B12"/>
    <w:rsid w:val="00AD5D5B"/>
    <w:rsid w:val="00AD5F52"/>
    <w:rsid w:val="00AD6379"/>
    <w:rsid w:val="00AD63F1"/>
    <w:rsid w:val="00AD64D0"/>
    <w:rsid w:val="00AD65A4"/>
    <w:rsid w:val="00AD6A22"/>
    <w:rsid w:val="00AD6A47"/>
    <w:rsid w:val="00AD6C52"/>
    <w:rsid w:val="00AD7080"/>
    <w:rsid w:val="00AD73E1"/>
    <w:rsid w:val="00AD766C"/>
    <w:rsid w:val="00AD775E"/>
    <w:rsid w:val="00AD79F2"/>
    <w:rsid w:val="00AD7AC9"/>
    <w:rsid w:val="00AD7DAF"/>
    <w:rsid w:val="00AD7FD8"/>
    <w:rsid w:val="00AE0235"/>
    <w:rsid w:val="00AE0331"/>
    <w:rsid w:val="00AE07C0"/>
    <w:rsid w:val="00AE0C8B"/>
    <w:rsid w:val="00AE0D05"/>
    <w:rsid w:val="00AE1037"/>
    <w:rsid w:val="00AE1150"/>
    <w:rsid w:val="00AE1729"/>
    <w:rsid w:val="00AE1A8B"/>
    <w:rsid w:val="00AE1E33"/>
    <w:rsid w:val="00AE26EE"/>
    <w:rsid w:val="00AE29C6"/>
    <w:rsid w:val="00AE2C08"/>
    <w:rsid w:val="00AE2E28"/>
    <w:rsid w:val="00AE3031"/>
    <w:rsid w:val="00AE3346"/>
    <w:rsid w:val="00AE346E"/>
    <w:rsid w:val="00AE36F4"/>
    <w:rsid w:val="00AE3EA9"/>
    <w:rsid w:val="00AE3F3A"/>
    <w:rsid w:val="00AE454C"/>
    <w:rsid w:val="00AE4886"/>
    <w:rsid w:val="00AE4B2F"/>
    <w:rsid w:val="00AE4BBA"/>
    <w:rsid w:val="00AE4C55"/>
    <w:rsid w:val="00AE4E12"/>
    <w:rsid w:val="00AE517B"/>
    <w:rsid w:val="00AE5377"/>
    <w:rsid w:val="00AE5471"/>
    <w:rsid w:val="00AE54FC"/>
    <w:rsid w:val="00AE5C69"/>
    <w:rsid w:val="00AE5E64"/>
    <w:rsid w:val="00AE6042"/>
    <w:rsid w:val="00AE6415"/>
    <w:rsid w:val="00AE655B"/>
    <w:rsid w:val="00AE6986"/>
    <w:rsid w:val="00AE6E37"/>
    <w:rsid w:val="00AE7171"/>
    <w:rsid w:val="00AE7196"/>
    <w:rsid w:val="00AE7586"/>
    <w:rsid w:val="00AE7AE6"/>
    <w:rsid w:val="00AE7D66"/>
    <w:rsid w:val="00AE7DBF"/>
    <w:rsid w:val="00AF02D8"/>
    <w:rsid w:val="00AF044D"/>
    <w:rsid w:val="00AF057E"/>
    <w:rsid w:val="00AF06E1"/>
    <w:rsid w:val="00AF07AE"/>
    <w:rsid w:val="00AF0914"/>
    <w:rsid w:val="00AF0968"/>
    <w:rsid w:val="00AF0A39"/>
    <w:rsid w:val="00AF1137"/>
    <w:rsid w:val="00AF1AA6"/>
    <w:rsid w:val="00AF1B45"/>
    <w:rsid w:val="00AF21CD"/>
    <w:rsid w:val="00AF232A"/>
    <w:rsid w:val="00AF246C"/>
    <w:rsid w:val="00AF247F"/>
    <w:rsid w:val="00AF2556"/>
    <w:rsid w:val="00AF2EDF"/>
    <w:rsid w:val="00AF3043"/>
    <w:rsid w:val="00AF33AB"/>
    <w:rsid w:val="00AF356F"/>
    <w:rsid w:val="00AF3754"/>
    <w:rsid w:val="00AF37D4"/>
    <w:rsid w:val="00AF38D9"/>
    <w:rsid w:val="00AF3D53"/>
    <w:rsid w:val="00AF4092"/>
    <w:rsid w:val="00AF43F0"/>
    <w:rsid w:val="00AF4402"/>
    <w:rsid w:val="00AF4407"/>
    <w:rsid w:val="00AF4796"/>
    <w:rsid w:val="00AF49F4"/>
    <w:rsid w:val="00AF5103"/>
    <w:rsid w:val="00AF5209"/>
    <w:rsid w:val="00AF553C"/>
    <w:rsid w:val="00AF5611"/>
    <w:rsid w:val="00AF5735"/>
    <w:rsid w:val="00AF5F5E"/>
    <w:rsid w:val="00AF634D"/>
    <w:rsid w:val="00AF668C"/>
    <w:rsid w:val="00AF6999"/>
    <w:rsid w:val="00AF6D0C"/>
    <w:rsid w:val="00AF6EC9"/>
    <w:rsid w:val="00AF6FF5"/>
    <w:rsid w:val="00AF7035"/>
    <w:rsid w:val="00AF71E1"/>
    <w:rsid w:val="00AF73FA"/>
    <w:rsid w:val="00AF7606"/>
    <w:rsid w:val="00AF7EF3"/>
    <w:rsid w:val="00AF7F23"/>
    <w:rsid w:val="00B0019D"/>
    <w:rsid w:val="00B00373"/>
    <w:rsid w:val="00B005B0"/>
    <w:rsid w:val="00B00608"/>
    <w:rsid w:val="00B00802"/>
    <w:rsid w:val="00B009A7"/>
    <w:rsid w:val="00B00A78"/>
    <w:rsid w:val="00B00B66"/>
    <w:rsid w:val="00B00B82"/>
    <w:rsid w:val="00B00F01"/>
    <w:rsid w:val="00B01368"/>
    <w:rsid w:val="00B014B5"/>
    <w:rsid w:val="00B0161C"/>
    <w:rsid w:val="00B01843"/>
    <w:rsid w:val="00B01B30"/>
    <w:rsid w:val="00B02699"/>
    <w:rsid w:val="00B02B82"/>
    <w:rsid w:val="00B02C71"/>
    <w:rsid w:val="00B02EB4"/>
    <w:rsid w:val="00B02EC0"/>
    <w:rsid w:val="00B02FFF"/>
    <w:rsid w:val="00B03012"/>
    <w:rsid w:val="00B03290"/>
    <w:rsid w:val="00B03305"/>
    <w:rsid w:val="00B03308"/>
    <w:rsid w:val="00B0358C"/>
    <w:rsid w:val="00B035F5"/>
    <w:rsid w:val="00B0368D"/>
    <w:rsid w:val="00B03821"/>
    <w:rsid w:val="00B03897"/>
    <w:rsid w:val="00B0397F"/>
    <w:rsid w:val="00B03F4E"/>
    <w:rsid w:val="00B04014"/>
    <w:rsid w:val="00B0458E"/>
    <w:rsid w:val="00B045FE"/>
    <w:rsid w:val="00B04D1F"/>
    <w:rsid w:val="00B05067"/>
    <w:rsid w:val="00B05126"/>
    <w:rsid w:val="00B055A0"/>
    <w:rsid w:val="00B05865"/>
    <w:rsid w:val="00B05893"/>
    <w:rsid w:val="00B0590D"/>
    <w:rsid w:val="00B05967"/>
    <w:rsid w:val="00B05A9F"/>
    <w:rsid w:val="00B05C4C"/>
    <w:rsid w:val="00B05C9E"/>
    <w:rsid w:val="00B0674A"/>
    <w:rsid w:val="00B068BE"/>
    <w:rsid w:val="00B06B9B"/>
    <w:rsid w:val="00B06BA4"/>
    <w:rsid w:val="00B06CA4"/>
    <w:rsid w:val="00B07394"/>
    <w:rsid w:val="00B079C4"/>
    <w:rsid w:val="00B07BAD"/>
    <w:rsid w:val="00B07D73"/>
    <w:rsid w:val="00B07DA6"/>
    <w:rsid w:val="00B07F0A"/>
    <w:rsid w:val="00B07F73"/>
    <w:rsid w:val="00B10075"/>
    <w:rsid w:val="00B10117"/>
    <w:rsid w:val="00B1023C"/>
    <w:rsid w:val="00B105E7"/>
    <w:rsid w:val="00B109F8"/>
    <w:rsid w:val="00B10A96"/>
    <w:rsid w:val="00B10D5C"/>
    <w:rsid w:val="00B1101F"/>
    <w:rsid w:val="00B110F1"/>
    <w:rsid w:val="00B11759"/>
    <w:rsid w:val="00B11900"/>
    <w:rsid w:val="00B11EF5"/>
    <w:rsid w:val="00B122BD"/>
    <w:rsid w:val="00B12856"/>
    <w:rsid w:val="00B12DEC"/>
    <w:rsid w:val="00B12EBB"/>
    <w:rsid w:val="00B1348D"/>
    <w:rsid w:val="00B13572"/>
    <w:rsid w:val="00B13611"/>
    <w:rsid w:val="00B13BA8"/>
    <w:rsid w:val="00B13F0B"/>
    <w:rsid w:val="00B14395"/>
    <w:rsid w:val="00B144BD"/>
    <w:rsid w:val="00B14773"/>
    <w:rsid w:val="00B14936"/>
    <w:rsid w:val="00B14E53"/>
    <w:rsid w:val="00B1591C"/>
    <w:rsid w:val="00B15C7C"/>
    <w:rsid w:val="00B15E15"/>
    <w:rsid w:val="00B16120"/>
    <w:rsid w:val="00B16142"/>
    <w:rsid w:val="00B16650"/>
    <w:rsid w:val="00B168CE"/>
    <w:rsid w:val="00B16ECC"/>
    <w:rsid w:val="00B1708B"/>
    <w:rsid w:val="00B177D8"/>
    <w:rsid w:val="00B17988"/>
    <w:rsid w:val="00B17B7B"/>
    <w:rsid w:val="00B202F8"/>
    <w:rsid w:val="00B20419"/>
    <w:rsid w:val="00B20C59"/>
    <w:rsid w:val="00B20CF9"/>
    <w:rsid w:val="00B2186B"/>
    <w:rsid w:val="00B21C74"/>
    <w:rsid w:val="00B229A4"/>
    <w:rsid w:val="00B229DE"/>
    <w:rsid w:val="00B22D77"/>
    <w:rsid w:val="00B22F0C"/>
    <w:rsid w:val="00B232E6"/>
    <w:rsid w:val="00B236E9"/>
    <w:rsid w:val="00B23B86"/>
    <w:rsid w:val="00B2422E"/>
    <w:rsid w:val="00B24F66"/>
    <w:rsid w:val="00B2508F"/>
    <w:rsid w:val="00B25480"/>
    <w:rsid w:val="00B2593E"/>
    <w:rsid w:val="00B25C8E"/>
    <w:rsid w:val="00B25D8D"/>
    <w:rsid w:val="00B25FD4"/>
    <w:rsid w:val="00B26038"/>
    <w:rsid w:val="00B26326"/>
    <w:rsid w:val="00B2657C"/>
    <w:rsid w:val="00B26820"/>
    <w:rsid w:val="00B26873"/>
    <w:rsid w:val="00B2695F"/>
    <w:rsid w:val="00B26E98"/>
    <w:rsid w:val="00B27039"/>
    <w:rsid w:val="00B274AE"/>
    <w:rsid w:val="00B27617"/>
    <w:rsid w:val="00B27A6C"/>
    <w:rsid w:val="00B27DD2"/>
    <w:rsid w:val="00B27FD5"/>
    <w:rsid w:val="00B3013F"/>
    <w:rsid w:val="00B3028D"/>
    <w:rsid w:val="00B30326"/>
    <w:rsid w:val="00B307B7"/>
    <w:rsid w:val="00B30816"/>
    <w:rsid w:val="00B30890"/>
    <w:rsid w:val="00B308DF"/>
    <w:rsid w:val="00B309B0"/>
    <w:rsid w:val="00B30A1B"/>
    <w:rsid w:val="00B30A51"/>
    <w:rsid w:val="00B30C98"/>
    <w:rsid w:val="00B30E3A"/>
    <w:rsid w:val="00B3127D"/>
    <w:rsid w:val="00B313C1"/>
    <w:rsid w:val="00B3145A"/>
    <w:rsid w:val="00B3151A"/>
    <w:rsid w:val="00B315B1"/>
    <w:rsid w:val="00B31865"/>
    <w:rsid w:val="00B31D9A"/>
    <w:rsid w:val="00B31E94"/>
    <w:rsid w:val="00B3206F"/>
    <w:rsid w:val="00B322B9"/>
    <w:rsid w:val="00B322BC"/>
    <w:rsid w:val="00B3247B"/>
    <w:rsid w:val="00B32592"/>
    <w:rsid w:val="00B32856"/>
    <w:rsid w:val="00B32D2F"/>
    <w:rsid w:val="00B32FCA"/>
    <w:rsid w:val="00B33003"/>
    <w:rsid w:val="00B3339C"/>
    <w:rsid w:val="00B3346F"/>
    <w:rsid w:val="00B3348F"/>
    <w:rsid w:val="00B336B2"/>
    <w:rsid w:val="00B3377F"/>
    <w:rsid w:val="00B33789"/>
    <w:rsid w:val="00B33959"/>
    <w:rsid w:val="00B339C8"/>
    <w:rsid w:val="00B33C19"/>
    <w:rsid w:val="00B33EC9"/>
    <w:rsid w:val="00B33FB7"/>
    <w:rsid w:val="00B3405C"/>
    <w:rsid w:val="00B34432"/>
    <w:rsid w:val="00B3471B"/>
    <w:rsid w:val="00B34D29"/>
    <w:rsid w:val="00B350A1"/>
    <w:rsid w:val="00B35314"/>
    <w:rsid w:val="00B3537D"/>
    <w:rsid w:val="00B3561C"/>
    <w:rsid w:val="00B35962"/>
    <w:rsid w:val="00B35C28"/>
    <w:rsid w:val="00B35CCC"/>
    <w:rsid w:val="00B35D0F"/>
    <w:rsid w:val="00B35D33"/>
    <w:rsid w:val="00B35E39"/>
    <w:rsid w:val="00B360CA"/>
    <w:rsid w:val="00B3648B"/>
    <w:rsid w:val="00B37189"/>
    <w:rsid w:val="00B37210"/>
    <w:rsid w:val="00B37267"/>
    <w:rsid w:val="00B37433"/>
    <w:rsid w:val="00B37ACD"/>
    <w:rsid w:val="00B37C67"/>
    <w:rsid w:val="00B37CD6"/>
    <w:rsid w:val="00B37D86"/>
    <w:rsid w:val="00B40430"/>
    <w:rsid w:val="00B406BB"/>
    <w:rsid w:val="00B40CC6"/>
    <w:rsid w:val="00B41339"/>
    <w:rsid w:val="00B41742"/>
    <w:rsid w:val="00B4193D"/>
    <w:rsid w:val="00B41E5D"/>
    <w:rsid w:val="00B41EF3"/>
    <w:rsid w:val="00B423BE"/>
    <w:rsid w:val="00B42533"/>
    <w:rsid w:val="00B42DD7"/>
    <w:rsid w:val="00B42ED3"/>
    <w:rsid w:val="00B42F4F"/>
    <w:rsid w:val="00B431C8"/>
    <w:rsid w:val="00B435D2"/>
    <w:rsid w:val="00B437B3"/>
    <w:rsid w:val="00B43942"/>
    <w:rsid w:val="00B4395D"/>
    <w:rsid w:val="00B43B9E"/>
    <w:rsid w:val="00B43F11"/>
    <w:rsid w:val="00B44635"/>
    <w:rsid w:val="00B44BB2"/>
    <w:rsid w:val="00B44D34"/>
    <w:rsid w:val="00B44F6E"/>
    <w:rsid w:val="00B452E6"/>
    <w:rsid w:val="00B4537B"/>
    <w:rsid w:val="00B45AAE"/>
    <w:rsid w:val="00B45ACA"/>
    <w:rsid w:val="00B45D30"/>
    <w:rsid w:val="00B4611F"/>
    <w:rsid w:val="00B4631F"/>
    <w:rsid w:val="00B46B43"/>
    <w:rsid w:val="00B46B9E"/>
    <w:rsid w:val="00B46F86"/>
    <w:rsid w:val="00B473DB"/>
    <w:rsid w:val="00B47732"/>
    <w:rsid w:val="00B47830"/>
    <w:rsid w:val="00B4799F"/>
    <w:rsid w:val="00B47CA8"/>
    <w:rsid w:val="00B502B2"/>
    <w:rsid w:val="00B5046E"/>
    <w:rsid w:val="00B50640"/>
    <w:rsid w:val="00B5095E"/>
    <w:rsid w:val="00B50FC5"/>
    <w:rsid w:val="00B51032"/>
    <w:rsid w:val="00B51441"/>
    <w:rsid w:val="00B5251E"/>
    <w:rsid w:val="00B529EB"/>
    <w:rsid w:val="00B52A2C"/>
    <w:rsid w:val="00B52C18"/>
    <w:rsid w:val="00B52CBF"/>
    <w:rsid w:val="00B52D13"/>
    <w:rsid w:val="00B530BB"/>
    <w:rsid w:val="00B5316A"/>
    <w:rsid w:val="00B5352E"/>
    <w:rsid w:val="00B53541"/>
    <w:rsid w:val="00B535B5"/>
    <w:rsid w:val="00B535BA"/>
    <w:rsid w:val="00B53751"/>
    <w:rsid w:val="00B53BB8"/>
    <w:rsid w:val="00B53D30"/>
    <w:rsid w:val="00B53D96"/>
    <w:rsid w:val="00B53EB4"/>
    <w:rsid w:val="00B541B9"/>
    <w:rsid w:val="00B5428B"/>
    <w:rsid w:val="00B54AAD"/>
    <w:rsid w:val="00B54C12"/>
    <w:rsid w:val="00B550A4"/>
    <w:rsid w:val="00B55492"/>
    <w:rsid w:val="00B55D15"/>
    <w:rsid w:val="00B55EFC"/>
    <w:rsid w:val="00B56251"/>
    <w:rsid w:val="00B564FF"/>
    <w:rsid w:val="00B56B1C"/>
    <w:rsid w:val="00B57009"/>
    <w:rsid w:val="00B57013"/>
    <w:rsid w:val="00B57043"/>
    <w:rsid w:val="00B57362"/>
    <w:rsid w:val="00B575F5"/>
    <w:rsid w:val="00B57F15"/>
    <w:rsid w:val="00B602C6"/>
    <w:rsid w:val="00B6035B"/>
    <w:rsid w:val="00B60F99"/>
    <w:rsid w:val="00B6124D"/>
    <w:rsid w:val="00B61820"/>
    <w:rsid w:val="00B61899"/>
    <w:rsid w:val="00B61C60"/>
    <w:rsid w:val="00B61EB6"/>
    <w:rsid w:val="00B6212B"/>
    <w:rsid w:val="00B621A5"/>
    <w:rsid w:val="00B622DE"/>
    <w:rsid w:val="00B62343"/>
    <w:rsid w:val="00B625F7"/>
    <w:rsid w:val="00B628A3"/>
    <w:rsid w:val="00B628C5"/>
    <w:rsid w:val="00B62FE2"/>
    <w:rsid w:val="00B63D04"/>
    <w:rsid w:val="00B63D31"/>
    <w:rsid w:val="00B646D4"/>
    <w:rsid w:val="00B6485A"/>
    <w:rsid w:val="00B64D0A"/>
    <w:rsid w:val="00B64E3A"/>
    <w:rsid w:val="00B64ED2"/>
    <w:rsid w:val="00B6510C"/>
    <w:rsid w:val="00B652C7"/>
    <w:rsid w:val="00B65342"/>
    <w:rsid w:val="00B6547A"/>
    <w:rsid w:val="00B654D8"/>
    <w:rsid w:val="00B65692"/>
    <w:rsid w:val="00B65848"/>
    <w:rsid w:val="00B6592A"/>
    <w:rsid w:val="00B65AA4"/>
    <w:rsid w:val="00B65CC5"/>
    <w:rsid w:val="00B65CCF"/>
    <w:rsid w:val="00B65DCC"/>
    <w:rsid w:val="00B660BD"/>
    <w:rsid w:val="00B66646"/>
    <w:rsid w:val="00B6690C"/>
    <w:rsid w:val="00B66DDF"/>
    <w:rsid w:val="00B66E7C"/>
    <w:rsid w:val="00B672F3"/>
    <w:rsid w:val="00B6732C"/>
    <w:rsid w:val="00B67C17"/>
    <w:rsid w:val="00B700DD"/>
    <w:rsid w:val="00B7032F"/>
    <w:rsid w:val="00B70441"/>
    <w:rsid w:val="00B7188C"/>
    <w:rsid w:val="00B71A5B"/>
    <w:rsid w:val="00B71DED"/>
    <w:rsid w:val="00B71F6D"/>
    <w:rsid w:val="00B720F6"/>
    <w:rsid w:val="00B724E5"/>
    <w:rsid w:val="00B72517"/>
    <w:rsid w:val="00B72629"/>
    <w:rsid w:val="00B72883"/>
    <w:rsid w:val="00B7291C"/>
    <w:rsid w:val="00B72C58"/>
    <w:rsid w:val="00B72E1C"/>
    <w:rsid w:val="00B73007"/>
    <w:rsid w:val="00B730D3"/>
    <w:rsid w:val="00B73605"/>
    <w:rsid w:val="00B73B86"/>
    <w:rsid w:val="00B742B9"/>
    <w:rsid w:val="00B74461"/>
    <w:rsid w:val="00B74545"/>
    <w:rsid w:val="00B74677"/>
    <w:rsid w:val="00B7475A"/>
    <w:rsid w:val="00B75314"/>
    <w:rsid w:val="00B7550D"/>
    <w:rsid w:val="00B755D0"/>
    <w:rsid w:val="00B75624"/>
    <w:rsid w:val="00B75A55"/>
    <w:rsid w:val="00B75AB8"/>
    <w:rsid w:val="00B75BEA"/>
    <w:rsid w:val="00B75D09"/>
    <w:rsid w:val="00B7603D"/>
    <w:rsid w:val="00B76277"/>
    <w:rsid w:val="00B7638C"/>
    <w:rsid w:val="00B765E7"/>
    <w:rsid w:val="00B76678"/>
    <w:rsid w:val="00B766CE"/>
    <w:rsid w:val="00B76D07"/>
    <w:rsid w:val="00B76FA3"/>
    <w:rsid w:val="00B77209"/>
    <w:rsid w:val="00B7736C"/>
    <w:rsid w:val="00B774C6"/>
    <w:rsid w:val="00B77C02"/>
    <w:rsid w:val="00B80265"/>
    <w:rsid w:val="00B80277"/>
    <w:rsid w:val="00B80513"/>
    <w:rsid w:val="00B80E0B"/>
    <w:rsid w:val="00B80E89"/>
    <w:rsid w:val="00B81023"/>
    <w:rsid w:val="00B81284"/>
    <w:rsid w:val="00B812E1"/>
    <w:rsid w:val="00B81574"/>
    <w:rsid w:val="00B81DC4"/>
    <w:rsid w:val="00B81F24"/>
    <w:rsid w:val="00B82061"/>
    <w:rsid w:val="00B821F8"/>
    <w:rsid w:val="00B82233"/>
    <w:rsid w:val="00B824A2"/>
    <w:rsid w:val="00B824D6"/>
    <w:rsid w:val="00B8298C"/>
    <w:rsid w:val="00B82AFE"/>
    <w:rsid w:val="00B831B2"/>
    <w:rsid w:val="00B83260"/>
    <w:rsid w:val="00B832E6"/>
    <w:rsid w:val="00B8336C"/>
    <w:rsid w:val="00B83405"/>
    <w:rsid w:val="00B83671"/>
    <w:rsid w:val="00B83B6F"/>
    <w:rsid w:val="00B83B9B"/>
    <w:rsid w:val="00B83E3E"/>
    <w:rsid w:val="00B83E49"/>
    <w:rsid w:val="00B84145"/>
    <w:rsid w:val="00B842BD"/>
    <w:rsid w:val="00B84765"/>
    <w:rsid w:val="00B84A75"/>
    <w:rsid w:val="00B84B4B"/>
    <w:rsid w:val="00B8547A"/>
    <w:rsid w:val="00B858BE"/>
    <w:rsid w:val="00B858C9"/>
    <w:rsid w:val="00B859F5"/>
    <w:rsid w:val="00B85D9F"/>
    <w:rsid w:val="00B85EB7"/>
    <w:rsid w:val="00B85FF1"/>
    <w:rsid w:val="00B86086"/>
    <w:rsid w:val="00B86A49"/>
    <w:rsid w:val="00B86B0A"/>
    <w:rsid w:val="00B86E5D"/>
    <w:rsid w:val="00B86EE5"/>
    <w:rsid w:val="00B86F2F"/>
    <w:rsid w:val="00B86F65"/>
    <w:rsid w:val="00B87398"/>
    <w:rsid w:val="00B875D8"/>
    <w:rsid w:val="00B87DD2"/>
    <w:rsid w:val="00B87E87"/>
    <w:rsid w:val="00B900F5"/>
    <w:rsid w:val="00B909DB"/>
    <w:rsid w:val="00B90BCC"/>
    <w:rsid w:val="00B90BFD"/>
    <w:rsid w:val="00B91419"/>
    <w:rsid w:val="00B919AE"/>
    <w:rsid w:val="00B91BA9"/>
    <w:rsid w:val="00B91BBF"/>
    <w:rsid w:val="00B91BD9"/>
    <w:rsid w:val="00B91F70"/>
    <w:rsid w:val="00B920C7"/>
    <w:rsid w:val="00B92134"/>
    <w:rsid w:val="00B921EF"/>
    <w:rsid w:val="00B92630"/>
    <w:rsid w:val="00B9279F"/>
    <w:rsid w:val="00B92F3F"/>
    <w:rsid w:val="00B92F45"/>
    <w:rsid w:val="00B93006"/>
    <w:rsid w:val="00B93722"/>
    <w:rsid w:val="00B93A59"/>
    <w:rsid w:val="00B93B1B"/>
    <w:rsid w:val="00B93D20"/>
    <w:rsid w:val="00B93D85"/>
    <w:rsid w:val="00B93E00"/>
    <w:rsid w:val="00B94251"/>
    <w:rsid w:val="00B94321"/>
    <w:rsid w:val="00B94674"/>
    <w:rsid w:val="00B949C1"/>
    <w:rsid w:val="00B94ABB"/>
    <w:rsid w:val="00B94D41"/>
    <w:rsid w:val="00B950BD"/>
    <w:rsid w:val="00B9525A"/>
    <w:rsid w:val="00B9559E"/>
    <w:rsid w:val="00B9561F"/>
    <w:rsid w:val="00B961B1"/>
    <w:rsid w:val="00B963CF"/>
    <w:rsid w:val="00B963D5"/>
    <w:rsid w:val="00B965F6"/>
    <w:rsid w:val="00B96A51"/>
    <w:rsid w:val="00B96BFD"/>
    <w:rsid w:val="00B9703D"/>
    <w:rsid w:val="00B971ED"/>
    <w:rsid w:val="00B977D1"/>
    <w:rsid w:val="00B97BBF"/>
    <w:rsid w:val="00B97E4B"/>
    <w:rsid w:val="00B97FE9"/>
    <w:rsid w:val="00BA01CC"/>
    <w:rsid w:val="00BA02AE"/>
    <w:rsid w:val="00BA0973"/>
    <w:rsid w:val="00BA0975"/>
    <w:rsid w:val="00BA0BAB"/>
    <w:rsid w:val="00BA0CAA"/>
    <w:rsid w:val="00BA0DAC"/>
    <w:rsid w:val="00BA168E"/>
    <w:rsid w:val="00BA1A93"/>
    <w:rsid w:val="00BA1EAC"/>
    <w:rsid w:val="00BA23EF"/>
    <w:rsid w:val="00BA272D"/>
    <w:rsid w:val="00BA2A28"/>
    <w:rsid w:val="00BA31B0"/>
    <w:rsid w:val="00BA336E"/>
    <w:rsid w:val="00BA3508"/>
    <w:rsid w:val="00BA3AA0"/>
    <w:rsid w:val="00BA3AC0"/>
    <w:rsid w:val="00BA3CDF"/>
    <w:rsid w:val="00BA3DF7"/>
    <w:rsid w:val="00BA4069"/>
    <w:rsid w:val="00BA43E8"/>
    <w:rsid w:val="00BA4622"/>
    <w:rsid w:val="00BA466F"/>
    <w:rsid w:val="00BA480C"/>
    <w:rsid w:val="00BA4DA0"/>
    <w:rsid w:val="00BA4EA6"/>
    <w:rsid w:val="00BA563E"/>
    <w:rsid w:val="00BA575A"/>
    <w:rsid w:val="00BA5DD1"/>
    <w:rsid w:val="00BA6956"/>
    <w:rsid w:val="00BA6A2C"/>
    <w:rsid w:val="00BA70E6"/>
    <w:rsid w:val="00BA72EE"/>
    <w:rsid w:val="00BA7803"/>
    <w:rsid w:val="00BA7E07"/>
    <w:rsid w:val="00BA7EDB"/>
    <w:rsid w:val="00BB02BF"/>
    <w:rsid w:val="00BB03FF"/>
    <w:rsid w:val="00BB085B"/>
    <w:rsid w:val="00BB0891"/>
    <w:rsid w:val="00BB1825"/>
    <w:rsid w:val="00BB1CD5"/>
    <w:rsid w:val="00BB1E1B"/>
    <w:rsid w:val="00BB1FA0"/>
    <w:rsid w:val="00BB206F"/>
    <w:rsid w:val="00BB20FA"/>
    <w:rsid w:val="00BB29B6"/>
    <w:rsid w:val="00BB29C1"/>
    <w:rsid w:val="00BB2C1E"/>
    <w:rsid w:val="00BB2E9D"/>
    <w:rsid w:val="00BB342C"/>
    <w:rsid w:val="00BB3624"/>
    <w:rsid w:val="00BB3818"/>
    <w:rsid w:val="00BB384E"/>
    <w:rsid w:val="00BB392F"/>
    <w:rsid w:val="00BB3C0C"/>
    <w:rsid w:val="00BB3CD5"/>
    <w:rsid w:val="00BB3EC9"/>
    <w:rsid w:val="00BB46B0"/>
    <w:rsid w:val="00BB47E2"/>
    <w:rsid w:val="00BB4B87"/>
    <w:rsid w:val="00BB5A92"/>
    <w:rsid w:val="00BB5C57"/>
    <w:rsid w:val="00BB5CD7"/>
    <w:rsid w:val="00BB5F8B"/>
    <w:rsid w:val="00BB5FB6"/>
    <w:rsid w:val="00BB601E"/>
    <w:rsid w:val="00BB60F5"/>
    <w:rsid w:val="00BB6186"/>
    <w:rsid w:val="00BB6266"/>
    <w:rsid w:val="00BB6B4C"/>
    <w:rsid w:val="00BB6BA4"/>
    <w:rsid w:val="00BB6C85"/>
    <w:rsid w:val="00BB6FF3"/>
    <w:rsid w:val="00BB7027"/>
    <w:rsid w:val="00BB71D1"/>
    <w:rsid w:val="00BB7204"/>
    <w:rsid w:val="00BB7283"/>
    <w:rsid w:val="00BB75B2"/>
    <w:rsid w:val="00BB77A0"/>
    <w:rsid w:val="00BB7C0B"/>
    <w:rsid w:val="00BB7C4D"/>
    <w:rsid w:val="00BC0080"/>
    <w:rsid w:val="00BC03DA"/>
    <w:rsid w:val="00BC040B"/>
    <w:rsid w:val="00BC0A63"/>
    <w:rsid w:val="00BC1313"/>
    <w:rsid w:val="00BC144F"/>
    <w:rsid w:val="00BC17A2"/>
    <w:rsid w:val="00BC1947"/>
    <w:rsid w:val="00BC1AD2"/>
    <w:rsid w:val="00BC1B3A"/>
    <w:rsid w:val="00BC20F2"/>
    <w:rsid w:val="00BC2403"/>
    <w:rsid w:val="00BC25B4"/>
    <w:rsid w:val="00BC2987"/>
    <w:rsid w:val="00BC2A2D"/>
    <w:rsid w:val="00BC2B27"/>
    <w:rsid w:val="00BC2B9D"/>
    <w:rsid w:val="00BC2BD7"/>
    <w:rsid w:val="00BC2C0A"/>
    <w:rsid w:val="00BC2C52"/>
    <w:rsid w:val="00BC3236"/>
    <w:rsid w:val="00BC3299"/>
    <w:rsid w:val="00BC38ED"/>
    <w:rsid w:val="00BC3A9A"/>
    <w:rsid w:val="00BC3AD7"/>
    <w:rsid w:val="00BC3EC1"/>
    <w:rsid w:val="00BC3FC3"/>
    <w:rsid w:val="00BC4594"/>
    <w:rsid w:val="00BC49B4"/>
    <w:rsid w:val="00BC4E01"/>
    <w:rsid w:val="00BC53FA"/>
    <w:rsid w:val="00BC54E5"/>
    <w:rsid w:val="00BC5853"/>
    <w:rsid w:val="00BC5B08"/>
    <w:rsid w:val="00BC5F21"/>
    <w:rsid w:val="00BC6155"/>
    <w:rsid w:val="00BC62CE"/>
    <w:rsid w:val="00BC6464"/>
    <w:rsid w:val="00BC64EC"/>
    <w:rsid w:val="00BC6801"/>
    <w:rsid w:val="00BC690C"/>
    <w:rsid w:val="00BC6BA1"/>
    <w:rsid w:val="00BC6D0C"/>
    <w:rsid w:val="00BC6D5B"/>
    <w:rsid w:val="00BC6F21"/>
    <w:rsid w:val="00BC7565"/>
    <w:rsid w:val="00BC757A"/>
    <w:rsid w:val="00BC7766"/>
    <w:rsid w:val="00BD01AB"/>
    <w:rsid w:val="00BD02D5"/>
    <w:rsid w:val="00BD0453"/>
    <w:rsid w:val="00BD053D"/>
    <w:rsid w:val="00BD069B"/>
    <w:rsid w:val="00BD0879"/>
    <w:rsid w:val="00BD10A1"/>
    <w:rsid w:val="00BD138D"/>
    <w:rsid w:val="00BD15BA"/>
    <w:rsid w:val="00BD2269"/>
    <w:rsid w:val="00BD2469"/>
    <w:rsid w:val="00BD2960"/>
    <w:rsid w:val="00BD2A17"/>
    <w:rsid w:val="00BD2F64"/>
    <w:rsid w:val="00BD2F95"/>
    <w:rsid w:val="00BD3013"/>
    <w:rsid w:val="00BD3254"/>
    <w:rsid w:val="00BD37E8"/>
    <w:rsid w:val="00BD394B"/>
    <w:rsid w:val="00BD3E00"/>
    <w:rsid w:val="00BD47DC"/>
    <w:rsid w:val="00BD4E4F"/>
    <w:rsid w:val="00BD4F7F"/>
    <w:rsid w:val="00BD50DA"/>
    <w:rsid w:val="00BD5381"/>
    <w:rsid w:val="00BD54F5"/>
    <w:rsid w:val="00BD5792"/>
    <w:rsid w:val="00BD5825"/>
    <w:rsid w:val="00BD5C4E"/>
    <w:rsid w:val="00BD5DFD"/>
    <w:rsid w:val="00BD646E"/>
    <w:rsid w:val="00BD653F"/>
    <w:rsid w:val="00BD65B9"/>
    <w:rsid w:val="00BD6740"/>
    <w:rsid w:val="00BD6966"/>
    <w:rsid w:val="00BD6AF4"/>
    <w:rsid w:val="00BD6FB9"/>
    <w:rsid w:val="00BD737D"/>
    <w:rsid w:val="00BD742A"/>
    <w:rsid w:val="00BD7626"/>
    <w:rsid w:val="00BD7776"/>
    <w:rsid w:val="00BD7BDE"/>
    <w:rsid w:val="00BE0050"/>
    <w:rsid w:val="00BE018A"/>
    <w:rsid w:val="00BE052B"/>
    <w:rsid w:val="00BE07C1"/>
    <w:rsid w:val="00BE0E46"/>
    <w:rsid w:val="00BE1027"/>
    <w:rsid w:val="00BE1159"/>
    <w:rsid w:val="00BE1345"/>
    <w:rsid w:val="00BE15E3"/>
    <w:rsid w:val="00BE1760"/>
    <w:rsid w:val="00BE18F7"/>
    <w:rsid w:val="00BE1B28"/>
    <w:rsid w:val="00BE1CB0"/>
    <w:rsid w:val="00BE1E30"/>
    <w:rsid w:val="00BE21A0"/>
    <w:rsid w:val="00BE2BB1"/>
    <w:rsid w:val="00BE2EC5"/>
    <w:rsid w:val="00BE2FC1"/>
    <w:rsid w:val="00BE31D3"/>
    <w:rsid w:val="00BE31EE"/>
    <w:rsid w:val="00BE3258"/>
    <w:rsid w:val="00BE32D4"/>
    <w:rsid w:val="00BE34A1"/>
    <w:rsid w:val="00BE3739"/>
    <w:rsid w:val="00BE3A3D"/>
    <w:rsid w:val="00BE3E51"/>
    <w:rsid w:val="00BE431B"/>
    <w:rsid w:val="00BE44F2"/>
    <w:rsid w:val="00BE4750"/>
    <w:rsid w:val="00BE48CF"/>
    <w:rsid w:val="00BE4954"/>
    <w:rsid w:val="00BE4DD5"/>
    <w:rsid w:val="00BE4FF8"/>
    <w:rsid w:val="00BE503B"/>
    <w:rsid w:val="00BE50BE"/>
    <w:rsid w:val="00BE511C"/>
    <w:rsid w:val="00BE515B"/>
    <w:rsid w:val="00BE542B"/>
    <w:rsid w:val="00BE56CA"/>
    <w:rsid w:val="00BE5AB5"/>
    <w:rsid w:val="00BE5ABC"/>
    <w:rsid w:val="00BE5E85"/>
    <w:rsid w:val="00BE6132"/>
    <w:rsid w:val="00BE6171"/>
    <w:rsid w:val="00BE6197"/>
    <w:rsid w:val="00BE6246"/>
    <w:rsid w:val="00BE6574"/>
    <w:rsid w:val="00BE6BDA"/>
    <w:rsid w:val="00BE6C3B"/>
    <w:rsid w:val="00BE6EB8"/>
    <w:rsid w:val="00BE712E"/>
    <w:rsid w:val="00BE76E7"/>
    <w:rsid w:val="00BE77D6"/>
    <w:rsid w:val="00BF0AAC"/>
    <w:rsid w:val="00BF0AC2"/>
    <w:rsid w:val="00BF1616"/>
    <w:rsid w:val="00BF199B"/>
    <w:rsid w:val="00BF19FB"/>
    <w:rsid w:val="00BF1A6D"/>
    <w:rsid w:val="00BF1ABB"/>
    <w:rsid w:val="00BF1C8F"/>
    <w:rsid w:val="00BF21B8"/>
    <w:rsid w:val="00BF222C"/>
    <w:rsid w:val="00BF28A0"/>
    <w:rsid w:val="00BF2C58"/>
    <w:rsid w:val="00BF2D7B"/>
    <w:rsid w:val="00BF3119"/>
    <w:rsid w:val="00BF34D9"/>
    <w:rsid w:val="00BF373C"/>
    <w:rsid w:val="00BF3887"/>
    <w:rsid w:val="00BF38AA"/>
    <w:rsid w:val="00BF38B9"/>
    <w:rsid w:val="00BF3CDD"/>
    <w:rsid w:val="00BF4344"/>
    <w:rsid w:val="00BF4497"/>
    <w:rsid w:val="00BF45A2"/>
    <w:rsid w:val="00BF49CA"/>
    <w:rsid w:val="00BF4A85"/>
    <w:rsid w:val="00BF4B9C"/>
    <w:rsid w:val="00BF4DE0"/>
    <w:rsid w:val="00BF4E0E"/>
    <w:rsid w:val="00BF5177"/>
    <w:rsid w:val="00BF5229"/>
    <w:rsid w:val="00BF597C"/>
    <w:rsid w:val="00BF59AF"/>
    <w:rsid w:val="00BF5EB9"/>
    <w:rsid w:val="00BF5F05"/>
    <w:rsid w:val="00BF5F8E"/>
    <w:rsid w:val="00BF6034"/>
    <w:rsid w:val="00BF609B"/>
    <w:rsid w:val="00BF61E7"/>
    <w:rsid w:val="00BF69C2"/>
    <w:rsid w:val="00BF6FBC"/>
    <w:rsid w:val="00BF6FC3"/>
    <w:rsid w:val="00BF70F5"/>
    <w:rsid w:val="00BF72AE"/>
    <w:rsid w:val="00BF7431"/>
    <w:rsid w:val="00BF75C0"/>
    <w:rsid w:val="00BF778A"/>
    <w:rsid w:val="00BF78AB"/>
    <w:rsid w:val="00BF7FF4"/>
    <w:rsid w:val="00C000B4"/>
    <w:rsid w:val="00C002DE"/>
    <w:rsid w:val="00C00AC6"/>
    <w:rsid w:val="00C00BFD"/>
    <w:rsid w:val="00C00E9A"/>
    <w:rsid w:val="00C01344"/>
    <w:rsid w:val="00C01445"/>
    <w:rsid w:val="00C01613"/>
    <w:rsid w:val="00C016D4"/>
    <w:rsid w:val="00C01EE5"/>
    <w:rsid w:val="00C0209A"/>
    <w:rsid w:val="00C021F3"/>
    <w:rsid w:val="00C02749"/>
    <w:rsid w:val="00C0286A"/>
    <w:rsid w:val="00C02A5E"/>
    <w:rsid w:val="00C02BAC"/>
    <w:rsid w:val="00C02E19"/>
    <w:rsid w:val="00C0350A"/>
    <w:rsid w:val="00C03622"/>
    <w:rsid w:val="00C0373A"/>
    <w:rsid w:val="00C03C50"/>
    <w:rsid w:val="00C0406F"/>
    <w:rsid w:val="00C04450"/>
    <w:rsid w:val="00C04CF3"/>
    <w:rsid w:val="00C04CF9"/>
    <w:rsid w:val="00C04EF1"/>
    <w:rsid w:val="00C05320"/>
    <w:rsid w:val="00C055B4"/>
    <w:rsid w:val="00C056A7"/>
    <w:rsid w:val="00C0596B"/>
    <w:rsid w:val="00C05A92"/>
    <w:rsid w:val="00C063FD"/>
    <w:rsid w:val="00C065E2"/>
    <w:rsid w:val="00C0668F"/>
    <w:rsid w:val="00C066B4"/>
    <w:rsid w:val="00C06725"/>
    <w:rsid w:val="00C06944"/>
    <w:rsid w:val="00C06AA6"/>
    <w:rsid w:val="00C0738B"/>
    <w:rsid w:val="00C10244"/>
    <w:rsid w:val="00C104B3"/>
    <w:rsid w:val="00C10733"/>
    <w:rsid w:val="00C10D4D"/>
    <w:rsid w:val="00C112E6"/>
    <w:rsid w:val="00C113B1"/>
    <w:rsid w:val="00C11695"/>
    <w:rsid w:val="00C11A88"/>
    <w:rsid w:val="00C12004"/>
    <w:rsid w:val="00C12A29"/>
    <w:rsid w:val="00C131BD"/>
    <w:rsid w:val="00C13361"/>
    <w:rsid w:val="00C13671"/>
    <w:rsid w:val="00C1386F"/>
    <w:rsid w:val="00C143C0"/>
    <w:rsid w:val="00C14413"/>
    <w:rsid w:val="00C14C31"/>
    <w:rsid w:val="00C14C69"/>
    <w:rsid w:val="00C14F6E"/>
    <w:rsid w:val="00C1513C"/>
    <w:rsid w:val="00C15303"/>
    <w:rsid w:val="00C15725"/>
    <w:rsid w:val="00C16202"/>
    <w:rsid w:val="00C166A8"/>
    <w:rsid w:val="00C16830"/>
    <w:rsid w:val="00C16A94"/>
    <w:rsid w:val="00C16B56"/>
    <w:rsid w:val="00C16D4F"/>
    <w:rsid w:val="00C16F0C"/>
    <w:rsid w:val="00C1735C"/>
    <w:rsid w:val="00C1768B"/>
    <w:rsid w:val="00C17A56"/>
    <w:rsid w:val="00C17ACB"/>
    <w:rsid w:val="00C17D7D"/>
    <w:rsid w:val="00C17FC5"/>
    <w:rsid w:val="00C2015D"/>
    <w:rsid w:val="00C20213"/>
    <w:rsid w:val="00C205C6"/>
    <w:rsid w:val="00C2071D"/>
    <w:rsid w:val="00C20735"/>
    <w:rsid w:val="00C20830"/>
    <w:rsid w:val="00C20C43"/>
    <w:rsid w:val="00C20D10"/>
    <w:rsid w:val="00C20D42"/>
    <w:rsid w:val="00C20F4F"/>
    <w:rsid w:val="00C210DD"/>
    <w:rsid w:val="00C21746"/>
    <w:rsid w:val="00C219F9"/>
    <w:rsid w:val="00C21C50"/>
    <w:rsid w:val="00C21F57"/>
    <w:rsid w:val="00C21F87"/>
    <w:rsid w:val="00C2213B"/>
    <w:rsid w:val="00C222A3"/>
    <w:rsid w:val="00C22AAB"/>
    <w:rsid w:val="00C22C37"/>
    <w:rsid w:val="00C22F27"/>
    <w:rsid w:val="00C22FE5"/>
    <w:rsid w:val="00C23298"/>
    <w:rsid w:val="00C2330C"/>
    <w:rsid w:val="00C23824"/>
    <w:rsid w:val="00C2404B"/>
    <w:rsid w:val="00C24077"/>
    <w:rsid w:val="00C24235"/>
    <w:rsid w:val="00C243E1"/>
    <w:rsid w:val="00C246BE"/>
    <w:rsid w:val="00C2480E"/>
    <w:rsid w:val="00C24C89"/>
    <w:rsid w:val="00C24CA3"/>
    <w:rsid w:val="00C2502C"/>
    <w:rsid w:val="00C250A2"/>
    <w:rsid w:val="00C250F1"/>
    <w:rsid w:val="00C251D0"/>
    <w:rsid w:val="00C253E0"/>
    <w:rsid w:val="00C25485"/>
    <w:rsid w:val="00C2549C"/>
    <w:rsid w:val="00C25605"/>
    <w:rsid w:val="00C259FC"/>
    <w:rsid w:val="00C26171"/>
    <w:rsid w:val="00C26A59"/>
    <w:rsid w:val="00C26B57"/>
    <w:rsid w:val="00C26BCB"/>
    <w:rsid w:val="00C275E1"/>
    <w:rsid w:val="00C27668"/>
    <w:rsid w:val="00C27B59"/>
    <w:rsid w:val="00C27B8C"/>
    <w:rsid w:val="00C27E31"/>
    <w:rsid w:val="00C27F7E"/>
    <w:rsid w:val="00C302B5"/>
    <w:rsid w:val="00C30425"/>
    <w:rsid w:val="00C30603"/>
    <w:rsid w:val="00C30677"/>
    <w:rsid w:val="00C307E0"/>
    <w:rsid w:val="00C308D3"/>
    <w:rsid w:val="00C3094C"/>
    <w:rsid w:val="00C30B0F"/>
    <w:rsid w:val="00C30B77"/>
    <w:rsid w:val="00C30E90"/>
    <w:rsid w:val="00C310C3"/>
    <w:rsid w:val="00C316EE"/>
    <w:rsid w:val="00C31F44"/>
    <w:rsid w:val="00C32367"/>
    <w:rsid w:val="00C324A4"/>
    <w:rsid w:val="00C325EC"/>
    <w:rsid w:val="00C32744"/>
    <w:rsid w:val="00C3281D"/>
    <w:rsid w:val="00C328E0"/>
    <w:rsid w:val="00C32E86"/>
    <w:rsid w:val="00C32F68"/>
    <w:rsid w:val="00C32FF3"/>
    <w:rsid w:val="00C3334A"/>
    <w:rsid w:val="00C3346E"/>
    <w:rsid w:val="00C33A32"/>
    <w:rsid w:val="00C33BDC"/>
    <w:rsid w:val="00C33E7A"/>
    <w:rsid w:val="00C33EFD"/>
    <w:rsid w:val="00C342BC"/>
    <w:rsid w:val="00C342C0"/>
    <w:rsid w:val="00C34434"/>
    <w:rsid w:val="00C345B0"/>
    <w:rsid w:val="00C34C1D"/>
    <w:rsid w:val="00C35288"/>
    <w:rsid w:val="00C36049"/>
    <w:rsid w:val="00C36486"/>
    <w:rsid w:val="00C364CA"/>
    <w:rsid w:val="00C365FE"/>
    <w:rsid w:val="00C36904"/>
    <w:rsid w:val="00C3703A"/>
    <w:rsid w:val="00C370CC"/>
    <w:rsid w:val="00C37142"/>
    <w:rsid w:val="00C371F4"/>
    <w:rsid w:val="00C37216"/>
    <w:rsid w:val="00C37459"/>
    <w:rsid w:val="00C37512"/>
    <w:rsid w:val="00C378E0"/>
    <w:rsid w:val="00C37ED9"/>
    <w:rsid w:val="00C37F10"/>
    <w:rsid w:val="00C4026D"/>
    <w:rsid w:val="00C407C4"/>
    <w:rsid w:val="00C40E02"/>
    <w:rsid w:val="00C40E10"/>
    <w:rsid w:val="00C4120B"/>
    <w:rsid w:val="00C41CB3"/>
    <w:rsid w:val="00C41EEA"/>
    <w:rsid w:val="00C41FD9"/>
    <w:rsid w:val="00C420FF"/>
    <w:rsid w:val="00C42798"/>
    <w:rsid w:val="00C43324"/>
    <w:rsid w:val="00C436ED"/>
    <w:rsid w:val="00C4387E"/>
    <w:rsid w:val="00C43B04"/>
    <w:rsid w:val="00C43BAF"/>
    <w:rsid w:val="00C43EC5"/>
    <w:rsid w:val="00C44366"/>
    <w:rsid w:val="00C446A0"/>
    <w:rsid w:val="00C44C51"/>
    <w:rsid w:val="00C44DA0"/>
    <w:rsid w:val="00C4520D"/>
    <w:rsid w:val="00C4537F"/>
    <w:rsid w:val="00C45490"/>
    <w:rsid w:val="00C45571"/>
    <w:rsid w:val="00C45984"/>
    <w:rsid w:val="00C459C9"/>
    <w:rsid w:val="00C45D9E"/>
    <w:rsid w:val="00C46117"/>
    <w:rsid w:val="00C46305"/>
    <w:rsid w:val="00C46663"/>
    <w:rsid w:val="00C46C0E"/>
    <w:rsid w:val="00C46ECD"/>
    <w:rsid w:val="00C4769D"/>
    <w:rsid w:val="00C477CA"/>
    <w:rsid w:val="00C47D1E"/>
    <w:rsid w:val="00C50535"/>
    <w:rsid w:val="00C5097E"/>
    <w:rsid w:val="00C50A11"/>
    <w:rsid w:val="00C50E4B"/>
    <w:rsid w:val="00C5136F"/>
    <w:rsid w:val="00C5139B"/>
    <w:rsid w:val="00C51594"/>
    <w:rsid w:val="00C51855"/>
    <w:rsid w:val="00C51919"/>
    <w:rsid w:val="00C51B53"/>
    <w:rsid w:val="00C51E05"/>
    <w:rsid w:val="00C51FB7"/>
    <w:rsid w:val="00C52238"/>
    <w:rsid w:val="00C522B5"/>
    <w:rsid w:val="00C52317"/>
    <w:rsid w:val="00C528AB"/>
    <w:rsid w:val="00C529BB"/>
    <w:rsid w:val="00C52A2F"/>
    <w:rsid w:val="00C52B33"/>
    <w:rsid w:val="00C52EC0"/>
    <w:rsid w:val="00C531D5"/>
    <w:rsid w:val="00C53A0A"/>
    <w:rsid w:val="00C53B1A"/>
    <w:rsid w:val="00C53CC2"/>
    <w:rsid w:val="00C53E02"/>
    <w:rsid w:val="00C54901"/>
    <w:rsid w:val="00C549DF"/>
    <w:rsid w:val="00C54C36"/>
    <w:rsid w:val="00C54EB7"/>
    <w:rsid w:val="00C553D0"/>
    <w:rsid w:val="00C5562B"/>
    <w:rsid w:val="00C55694"/>
    <w:rsid w:val="00C55A01"/>
    <w:rsid w:val="00C5600B"/>
    <w:rsid w:val="00C56BC1"/>
    <w:rsid w:val="00C56D24"/>
    <w:rsid w:val="00C56DA2"/>
    <w:rsid w:val="00C56F07"/>
    <w:rsid w:val="00C57070"/>
    <w:rsid w:val="00C57260"/>
    <w:rsid w:val="00C5768C"/>
    <w:rsid w:val="00C577C6"/>
    <w:rsid w:val="00C579D8"/>
    <w:rsid w:val="00C57BC4"/>
    <w:rsid w:val="00C57D4C"/>
    <w:rsid w:val="00C57DF7"/>
    <w:rsid w:val="00C57FBF"/>
    <w:rsid w:val="00C6002B"/>
    <w:rsid w:val="00C6036D"/>
    <w:rsid w:val="00C60A1C"/>
    <w:rsid w:val="00C60A3D"/>
    <w:rsid w:val="00C60BD6"/>
    <w:rsid w:val="00C60D6E"/>
    <w:rsid w:val="00C60FC3"/>
    <w:rsid w:val="00C6102E"/>
    <w:rsid w:val="00C611DF"/>
    <w:rsid w:val="00C61403"/>
    <w:rsid w:val="00C61542"/>
    <w:rsid w:val="00C61BBC"/>
    <w:rsid w:val="00C61CEF"/>
    <w:rsid w:val="00C6200D"/>
    <w:rsid w:val="00C62053"/>
    <w:rsid w:val="00C62337"/>
    <w:rsid w:val="00C62434"/>
    <w:rsid w:val="00C629D8"/>
    <w:rsid w:val="00C62ADF"/>
    <w:rsid w:val="00C6300C"/>
    <w:rsid w:val="00C63393"/>
    <w:rsid w:val="00C636A8"/>
    <w:rsid w:val="00C6372A"/>
    <w:rsid w:val="00C6378D"/>
    <w:rsid w:val="00C64186"/>
    <w:rsid w:val="00C64871"/>
    <w:rsid w:val="00C64EDE"/>
    <w:rsid w:val="00C65017"/>
    <w:rsid w:val="00C651BE"/>
    <w:rsid w:val="00C652CB"/>
    <w:rsid w:val="00C659CA"/>
    <w:rsid w:val="00C65C94"/>
    <w:rsid w:val="00C65E2F"/>
    <w:rsid w:val="00C65F62"/>
    <w:rsid w:val="00C661D7"/>
    <w:rsid w:val="00C66951"/>
    <w:rsid w:val="00C66BE1"/>
    <w:rsid w:val="00C6738B"/>
    <w:rsid w:val="00C6741D"/>
    <w:rsid w:val="00C67586"/>
    <w:rsid w:val="00C67B5B"/>
    <w:rsid w:val="00C67BE6"/>
    <w:rsid w:val="00C700AD"/>
    <w:rsid w:val="00C70739"/>
    <w:rsid w:val="00C708F1"/>
    <w:rsid w:val="00C709C7"/>
    <w:rsid w:val="00C70A08"/>
    <w:rsid w:val="00C70BFF"/>
    <w:rsid w:val="00C70F9E"/>
    <w:rsid w:val="00C712BD"/>
    <w:rsid w:val="00C712C6"/>
    <w:rsid w:val="00C716AC"/>
    <w:rsid w:val="00C71913"/>
    <w:rsid w:val="00C71998"/>
    <w:rsid w:val="00C71C36"/>
    <w:rsid w:val="00C71C9B"/>
    <w:rsid w:val="00C71D40"/>
    <w:rsid w:val="00C71E9D"/>
    <w:rsid w:val="00C71F0F"/>
    <w:rsid w:val="00C72700"/>
    <w:rsid w:val="00C72730"/>
    <w:rsid w:val="00C72733"/>
    <w:rsid w:val="00C729EB"/>
    <w:rsid w:val="00C72E9D"/>
    <w:rsid w:val="00C72EE5"/>
    <w:rsid w:val="00C732C4"/>
    <w:rsid w:val="00C73C01"/>
    <w:rsid w:val="00C73E65"/>
    <w:rsid w:val="00C73F56"/>
    <w:rsid w:val="00C745EF"/>
    <w:rsid w:val="00C74AD7"/>
    <w:rsid w:val="00C74B00"/>
    <w:rsid w:val="00C74C2A"/>
    <w:rsid w:val="00C74DE3"/>
    <w:rsid w:val="00C74E63"/>
    <w:rsid w:val="00C75076"/>
    <w:rsid w:val="00C760FD"/>
    <w:rsid w:val="00C761ED"/>
    <w:rsid w:val="00C76C6B"/>
    <w:rsid w:val="00C76D20"/>
    <w:rsid w:val="00C76D7B"/>
    <w:rsid w:val="00C771FE"/>
    <w:rsid w:val="00C77301"/>
    <w:rsid w:val="00C773BD"/>
    <w:rsid w:val="00C776EA"/>
    <w:rsid w:val="00C7781A"/>
    <w:rsid w:val="00C7786E"/>
    <w:rsid w:val="00C80078"/>
    <w:rsid w:val="00C8013C"/>
    <w:rsid w:val="00C801BA"/>
    <w:rsid w:val="00C80346"/>
    <w:rsid w:val="00C80376"/>
    <w:rsid w:val="00C80653"/>
    <w:rsid w:val="00C80741"/>
    <w:rsid w:val="00C8086C"/>
    <w:rsid w:val="00C80916"/>
    <w:rsid w:val="00C80934"/>
    <w:rsid w:val="00C80988"/>
    <w:rsid w:val="00C80FB1"/>
    <w:rsid w:val="00C81205"/>
    <w:rsid w:val="00C815A8"/>
    <w:rsid w:val="00C81B21"/>
    <w:rsid w:val="00C81E32"/>
    <w:rsid w:val="00C822E4"/>
    <w:rsid w:val="00C822F6"/>
    <w:rsid w:val="00C8288D"/>
    <w:rsid w:val="00C82C44"/>
    <w:rsid w:val="00C82E25"/>
    <w:rsid w:val="00C83121"/>
    <w:rsid w:val="00C831F6"/>
    <w:rsid w:val="00C833E0"/>
    <w:rsid w:val="00C83845"/>
    <w:rsid w:val="00C83BD0"/>
    <w:rsid w:val="00C83F29"/>
    <w:rsid w:val="00C84472"/>
    <w:rsid w:val="00C8464A"/>
    <w:rsid w:val="00C84A66"/>
    <w:rsid w:val="00C84A79"/>
    <w:rsid w:val="00C85A68"/>
    <w:rsid w:val="00C85B4A"/>
    <w:rsid w:val="00C85CE2"/>
    <w:rsid w:val="00C85F01"/>
    <w:rsid w:val="00C864D1"/>
    <w:rsid w:val="00C867B0"/>
    <w:rsid w:val="00C86D29"/>
    <w:rsid w:val="00C86E07"/>
    <w:rsid w:val="00C87340"/>
    <w:rsid w:val="00C8734B"/>
    <w:rsid w:val="00C877D6"/>
    <w:rsid w:val="00C87B6C"/>
    <w:rsid w:val="00C87CCA"/>
    <w:rsid w:val="00C87D62"/>
    <w:rsid w:val="00C87D94"/>
    <w:rsid w:val="00C9058E"/>
    <w:rsid w:val="00C908E8"/>
    <w:rsid w:val="00C90918"/>
    <w:rsid w:val="00C90AA1"/>
    <w:rsid w:val="00C90B5C"/>
    <w:rsid w:val="00C90E08"/>
    <w:rsid w:val="00C90E99"/>
    <w:rsid w:val="00C91300"/>
    <w:rsid w:val="00C91476"/>
    <w:rsid w:val="00C91526"/>
    <w:rsid w:val="00C91600"/>
    <w:rsid w:val="00C91B26"/>
    <w:rsid w:val="00C91C3F"/>
    <w:rsid w:val="00C91EF6"/>
    <w:rsid w:val="00C92A04"/>
    <w:rsid w:val="00C92ADB"/>
    <w:rsid w:val="00C92B11"/>
    <w:rsid w:val="00C9312A"/>
    <w:rsid w:val="00C9327A"/>
    <w:rsid w:val="00C9342E"/>
    <w:rsid w:val="00C934D4"/>
    <w:rsid w:val="00C9358B"/>
    <w:rsid w:val="00C93A0F"/>
    <w:rsid w:val="00C94497"/>
    <w:rsid w:val="00C94567"/>
    <w:rsid w:val="00C945DB"/>
    <w:rsid w:val="00C945E9"/>
    <w:rsid w:val="00C94726"/>
    <w:rsid w:val="00C95169"/>
    <w:rsid w:val="00C951A7"/>
    <w:rsid w:val="00C9523A"/>
    <w:rsid w:val="00C95CCD"/>
    <w:rsid w:val="00C96285"/>
    <w:rsid w:val="00C96812"/>
    <w:rsid w:val="00C96BCB"/>
    <w:rsid w:val="00C96E48"/>
    <w:rsid w:val="00C971F4"/>
    <w:rsid w:val="00C97672"/>
    <w:rsid w:val="00C976D9"/>
    <w:rsid w:val="00C9780B"/>
    <w:rsid w:val="00CA011E"/>
    <w:rsid w:val="00CA0152"/>
    <w:rsid w:val="00CA02E5"/>
    <w:rsid w:val="00CA036B"/>
    <w:rsid w:val="00CA12C6"/>
    <w:rsid w:val="00CA1600"/>
    <w:rsid w:val="00CA17AA"/>
    <w:rsid w:val="00CA1923"/>
    <w:rsid w:val="00CA1D08"/>
    <w:rsid w:val="00CA1E90"/>
    <w:rsid w:val="00CA20D5"/>
    <w:rsid w:val="00CA2303"/>
    <w:rsid w:val="00CA2448"/>
    <w:rsid w:val="00CA281C"/>
    <w:rsid w:val="00CA29C1"/>
    <w:rsid w:val="00CA2BEB"/>
    <w:rsid w:val="00CA2D6B"/>
    <w:rsid w:val="00CA379D"/>
    <w:rsid w:val="00CA3B8B"/>
    <w:rsid w:val="00CA3E36"/>
    <w:rsid w:val="00CA3FF5"/>
    <w:rsid w:val="00CA402A"/>
    <w:rsid w:val="00CA43ED"/>
    <w:rsid w:val="00CA46DB"/>
    <w:rsid w:val="00CA4CE0"/>
    <w:rsid w:val="00CA5FC2"/>
    <w:rsid w:val="00CA5FD5"/>
    <w:rsid w:val="00CA6461"/>
    <w:rsid w:val="00CA69A0"/>
    <w:rsid w:val="00CA6DB6"/>
    <w:rsid w:val="00CA6EE6"/>
    <w:rsid w:val="00CA6FD7"/>
    <w:rsid w:val="00CA70A8"/>
    <w:rsid w:val="00CA7181"/>
    <w:rsid w:val="00CA73F1"/>
    <w:rsid w:val="00CA791C"/>
    <w:rsid w:val="00CA7964"/>
    <w:rsid w:val="00CA7A3A"/>
    <w:rsid w:val="00CB0243"/>
    <w:rsid w:val="00CB03A6"/>
    <w:rsid w:val="00CB0628"/>
    <w:rsid w:val="00CB07D7"/>
    <w:rsid w:val="00CB0CB1"/>
    <w:rsid w:val="00CB1031"/>
    <w:rsid w:val="00CB104B"/>
    <w:rsid w:val="00CB14FD"/>
    <w:rsid w:val="00CB19CE"/>
    <w:rsid w:val="00CB1BB0"/>
    <w:rsid w:val="00CB1D4A"/>
    <w:rsid w:val="00CB1E41"/>
    <w:rsid w:val="00CB1F7B"/>
    <w:rsid w:val="00CB2032"/>
    <w:rsid w:val="00CB2BD6"/>
    <w:rsid w:val="00CB2D77"/>
    <w:rsid w:val="00CB3196"/>
    <w:rsid w:val="00CB33EC"/>
    <w:rsid w:val="00CB344D"/>
    <w:rsid w:val="00CB35A2"/>
    <w:rsid w:val="00CB35BE"/>
    <w:rsid w:val="00CB3F5A"/>
    <w:rsid w:val="00CB419F"/>
    <w:rsid w:val="00CB4217"/>
    <w:rsid w:val="00CB44EA"/>
    <w:rsid w:val="00CB48A9"/>
    <w:rsid w:val="00CB4A58"/>
    <w:rsid w:val="00CB54F0"/>
    <w:rsid w:val="00CB59FE"/>
    <w:rsid w:val="00CB5A82"/>
    <w:rsid w:val="00CB64A8"/>
    <w:rsid w:val="00CB6540"/>
    <w:rsid w:val="00CB6684"/>
    <w:rsid w:val="00CB6FE3"/>
    <w:rsid w:val="00CB703A"/>
    <w:rsid w:val="00CB7412"/>
    <w:rsid w:val="00CB75D4"/>
    <w:rsid w:val="00CB7955"/>
    <w:rsid w:val="00CB7982"/>
    <w:rsid w:val="00CB7C8B"/>
    <w:rsid w:val="00CB7D5A"/>
    <w:rsid w:val="00CC00D9"/>
    <w:rsid w:val="00CC025E"/>
    <w:rsid w:val="00CC0759"/>
    <w:rsid w:val="00CC0B4B"/>
    <w:rsid w:val="00CC0ED9"/>
    <w:rsid w:val="00CC1309"/>
    <w:rsid w:val="00CC1922"/>
    <w:rsid w:val="00CC1E23"/>
    <w:rsid w:val="00CC1EA3"/>
    <w:rsid w:val="00CC214D"/>
    <w:rsid w:val="00CC279B"/>
    <w:rsid w:val="00CC294A"/>
    <w:rsid w:val="00CC2E5D"/>
    <w:rsid w:val="00CC30DA"/>
    <w:rsid w:val="00CC37A7"/>
    <w:rsid w:val="00CC38F1"/>
    <w:rsid w:val="00CC39B9"/>
    <w:rsid w:val="00CC3E2C"/>
    <w:rsid w:val="00CC409C"/>
    <w:rsid w:val="00CC4257"/>
    <w:rsid w:val="00CC4560"/>
    <w:rsid w:val="00CC48C4"/>
    <w:rsid w:val="00CC4C78"/>
    <w:rsid w:val="00CC4D1C"/>
    <w:rsid w:val="00CC4F49"/>
    <w:rsid w:val="00CC53DF"/>
    <w:rsid w:val="00CC54A7"/>
    <w:rsid w:val="00CC5D0C"/>
    <w:rsid w:val="00CC5E1A"/>
    <w:rsid w:val="00CC5F04"/>
    <w:rsid w:val="00CC65F9"/>
    <w:rsid w:val="00CC6EF9"/>
    <w:rsid w:val="00CC6F07"/>
    <w:rsid w:val="00CC6F4B"/>
    <w:rsid w:val="00CC722A"/>
    <w:rsid w:val="00CC74CC"/>
    <w:rsid w:val="00CC7A18"/>
    <w:rsid w:val="00CC7BCD"/>
    <w:rsid w:val="00CD0102"/>
    <w:rsid w:val="00CD021A"/>
    <w:rsid w:val="00CD0385"/>
    <w:rsid w:val="00CD0795"/>
    <w:rsid w:val="00CD0999"/>
    <w:rsid w:val="00CD158D"/>
    <w:rsid w:val="00CD17FC"/>
    <w:rsid w:val="00CD1927"/>
    <w:rsid w:val="00CD203E"/>
    <w:rsid w:val="00CD20F2"/>
    <w:rsid w:val="00CD222A"/>
    <w:rsid w:val="00CD2283"/>
    <w:rsid w:val="00CD25A9"/>
    <w:rsid w:val="00CD2B05"/>
    <w:rsid w:val="00CD2BF9"/>
    <w:rsid w:val="00CD2EE7"/>
    <w:rsid w:val="00CD3059"/>
    <w:rsid w:val="00CD3783"/>
    <w:rsid w:val="00CD3ACF"/>
    <w:rsid w:val="00CD3B64"/>
    <w:rsid w:val="00CD3BD1"/>
    <w:rsid w:val="00CD3D18"/>
    <w:rsid w:val="00CD44DC"/>
    <w:rsid w:val="00CD4739"/>
    <w:rsid w:val="00CD4C3A"/>
    <w:rsid w:val="00CD4C47"/>
    <w:rsid w:val="00CD4D34"/>
    <w:rsid w:val="00CD4E80"/>
    <w:rsid w:val="00CD5130"/>
    <w:rsid w:val="00CD5173"/>
    <w:rsid w:val="00CD5261"/>
    <w:rsid w:val="00CD5284"/>
    <w:rsid w:val="00CD5839"/>
    <w:rsid w:val="00CD63F9"/>
    <w:rsid w:val="00CD64B9"/>
    <w:rsid w:val="00CD70E3"/>
    <w:rsid w:val="00CD73CB"/>
    <w:rsid w:val="00CD7C5D"/>
    <w:rsid w:val="00CE050C"/>
    <w:rsid w:val="00CE05B1"/>
    <w:rsid w:val="00CE08FA"/>
    <w:rsid w:val="00CE0F73"/>
    <w:rsid w:val="00CE1171"/>
    <w:rsid w:val="00CE11F2"/>
    <w:rsid w:val="00CE1720"/>
    <w:rsid w:val="00CE19BD"/>
    <w:rsid w:val="00CE1E2E"/>
    <w:rsid w:val="00CE1F2E"/>
    <w:rsid w:val="00CE2063"/>
    <w:rsid w:val="00CE2391"/>
    <w:rsid w:val="00CE2542"/>
    <w:rsid w:val="00CE2659"/>
    <w:rsid w:val="00CE28CD"/>
    <w:rsid w:val="00CE2B08"/>
    <w:rsid w:val="00CE2C72"/>
    <w:rsid w:val="00CE2CE1"/>
    <w:rsid w:val="00CE2EA6"/>
    <w:rsid w:val="00CE2F7A"/>
    <w:rsid w:val="00CE3041"/>
    <w:rsid w:val="00CE321B"/>
    <w:rsid w:val="00CE350B"/>
    <w:rsid w:val="00CE3742"/>
    <w:rsid w:val="00CE3BC8"/>
    <w:rsid w:val="00CE3D14"/>
    <w:rsid w:val="00CE42CA"/>
    <w:rsid w:val="00CE43B0"/>
    <w:rsid w:val="00CE486B"/>
    <w:rsid w:val="00CE49B2"/>
    <w:rsid w:val="00CE4BFB"/>
    <w:rsid w:val="00CE4E84"/>
    <w:rsid w:val="00CE5111"/>
    <w:rsid w:val="00CE524C"/>
    <w:rsid w:val="00CE553C"/>
    <w:rsid w:val="00CE567B"/>
    <w:rsid w:val="00CE56AA"/>
    <w:rsid w:val="00CE5D87"/>
    <w:rsid w:val="00CE5DB3"/>
    <w:rsid w:val="00CE6329"/>
    <w:rsid w:val="00CE6438"/>
    <w:rsid w:val="00CE6685"/>
    <w:rsid w:val="00CE6AB5"/>
    <w:rsid w:val="00CE7125"/>
    <w:rsid w:val="00CE713F"/>
    <w:rsid w:val="00CE7330"/>
    <w:rsid w:val="00CE7491"/>
    <w:rsid w:val="00CF0091"/>
    <w:rsid w:val="00CF00A2"/>
    <w:rsid w:val="00CF0781"/>
    <w:rsid w:val="00CF08BD"/>
    <w:rsid w:val="00CF0B22"/>
    <w:rsid w:val="00CF0EDE"/>
    <w:rsid w:val="00CF100D"/>
    <w:rsid w:val="00CF1093"/>
    <w:rsid w:val="00CF117E"/>
    <w:rsid w:val="00CF1976"/>
    <w:rsid w:val="00CF1BE3"/>
    <w:rsid w:val="00CF1E10"/>
    <w:rsid w:val="00CF1FFC"/>
    <w:rsid w:val="00CF21D9"/>
    <w:rsid w:val="00CF2336"/>
    <w:rsid w:val="00CF24C9"/>
    <w:rsid w:val="00CF2872"/>
    <w:rsid w:val="00CF2AD8"/>
    <w:rsid w:val="00CF2F1B"/>
    <w:rsid w:val="00CF311E"/>
    <w:rsid w:val="00CF34CD"/>
    <w:rsid w:val="00CF371D"/>
    <w:rsid w:val="00CF395F"/>
    <w:rsid w:val="00CF39DA"/>
    <w:rsid w:val="00CF3C18"/>
    <w:rsid w:val="00CF3E39"/>
    <w:rsid w:val="00CF3F17"/>
    <w:rsid w:val="00CF42FB"/>
    <w:rsid w:val="00CF450E"/>
    <w:rsid w:val="00CF46CC"/>
    <w:rsid w:val="00CF49D9"/>
    <w:rsid w:val="00CF4A2E"/>
    <w:rsid w:val="00CF4C6B"/>
    <w:rsid w:val="00CF4D9F"/>
    <w:rsid w:val="00CF5018"/>
    <w:rsid w:val="00CF5493"/>
    <w:rsid w:val="00CF552A"/>
    <w:rsid w:val="00CF5A48"/>
    <w:rsid w:val="00CF5AEB"/>
    <w:rsid w:val="00CF5DC8"/>
    <w:rsid w:val="00CF5DCA"/>
    <w:rsid w:val="00CF5F44"/>
    <w:rsid w:val="00CF5F50"/>
    <w:rsid w:val="00CF60A0"/>
    <w:rsid w:val="00CF6337"/>
    <w:rsid w:val="00CF6389"/>
    <w:rsid w:val="00CF6858"/>
    <w:rsid w:val="00CF695D"/>
    <w:rsid w:val="00CF7005"/>
    <w:rsid w:val="00CF70BC"/>
    <w:rsid w:val="00CF7686"/>
    <w:rsid w:val="00CF7801"/>
    <w:rsid w:val="00CF782B"/>
    <w:rsid w:val="00CF7ABE"/>
    <w:rsid w:val="00CF7E35"/>
    <w:rsid w:val="00CF7E4E"/>
    <w:rsid w:val="00D0016E"/>
    <w:rsid w:val="00D00177"/>
    <w:rsid w:val="00D0031B"/>
    <w:rsid w:val="00D005FF"/>
    <w:rsid w:val="00D00873"/>
    <w:rsid w:val="00D00919"/>
    <w:rsid w:val="00D00F6C"/>
    <w:rsid w:val="00D0132B"/>
    <w:rsid w:val="00D0134D"/>
    <w:rsid w:val="00D018F6"/>
    <w:rsid w:val="00D01D81"/>
    <w:rsid w:val="00D023B3"/>
    <w:rsid w:val="00D02593"/>
    <w:rsid w:val="00D02940"/>
    <w:rsid w:val="00D02C24"/>
    <w:rsid w:val="00D0339C"/>
    <w:rsid w:val="00D03418"/>
    <w:rsid w:val="00D038CC"/>
    <w:rsid w:val="00D03A1C"/>
    <w:rsid w:val="00D03C1C"/>
    <w:rsid w:val="00D04096"/>
    <w:rsid w:val="00D040B1"/>
    <w:rsid w:val="00D04492"/>
    <w:rsid w:val="00D04860"/>
    <w:rsid w:val="00D04BAF"/>
    <w:rsid w:val="00D04C26"/>
    <w:rsid w:val="00D04D69"/>
    <w:rsid w:val="00D05012"/>
    <w:rsid w:val="00D0506C"/>
    <w:rsid w:val="00D0511D"/>
    <w:rsid w:val="00D05370"/>
    <w:rsid w:val="00D05565"/>
    <w:rsid w:val="00D0557C"/>
    <w:rsid w:val="00D059F0"/>
    <w:rsid w:val="00D05A57"/>
    <w:rsid w:val="00D05D43"/>
    <w:rsid w:val="00D05EB4"/>
    <w:rsid w:val="00D05ED3"/>
    <w:rsid w:val="00D06117"/>
    <w:rsid w:val="00D06200"/>
    <w:rsid w:val="00D0621E"/>
    <w:rsid w:val="00D0633E"/>
    <w:rsid w:val="00D063B6"/>
    <w:rsid w:val="00D064F5"/>
    <w:rsid w:val="00D06715"/>
    <w:rsid w:val="00D06733"/>
    <w:rsid w:val="00D0696C"/>
    <w:rsid w:val="00D06D1D"/>
    <w:rsid w:val="00D06D6D"/>
    <w:rsid w:val="00D07387"/>
    <w:rsid w:val="00D074AD"/>
    <w:rsid w:val="00D0786C"/>
    <w:rsid w:val="00D07EC5"/>
    <w:rsid w:val="00D10006"/>
    <w:rsid w:val="00D100B9"/>
    <w:rsid w:val="00D10156"/>
    <w:rsid w:val="00D10792"/>
    <w:rsid w:val="00D108C4"/>
    <w:rsid w:val="00D10CB9"/>
    <w:rsid w:val="00D11890"/>
    <w:rsid w:val="00D118DE"/>
    <w:rsid w:val="00D11A2D"/>
    <w:rsid w:val="00D11A39"/>
    <w:rsid w:val="00D11F00"/>
    <w:rsid w:val="00D1226A"/>
    <w:rsid w:val="00D12720"/>
    <w:rsid w:val="00D12803"/>
    <w:rsid w:val="00D12D29"/>
    <w:rsid w:val="00D12D81"/>
    <w:rsid w:val="00D12DBD"/>
    <w:rsid w:val="00D12EE1"/>
    <w:rsid w:val="00D13F8E"/>
    <w:rsid w:val="00D144D4"/>
    <w:rsid w:val="00D145DA"/>
    <w:rsid w:val="00D1484B"/>
    <w:rsid w:val="00D14D19"/>
    <w:rsid w:val="00D14F8F"/>
    <w:rsid w:val="00D14FDD"/>
    <w:rsid w:val="00D152A6"/>
    <w:rsid w:val="00D1547A"/>
    <w:rsid w:val="00D155F8"/>
    <w:rsid w:val="00D1590F"/>
    <w:rsid w:val="00D15C2E"/>
    <w:rsid w:val="00D15CDE"/>
    <w:rsid w:val="00D15FA6"/>
    <w:rsid w:val="00D15FDA"/>
    <w:rsid w:val="00D16266"/>
    <w:rsid w:val="00D16341"/>
    <w:rsid w:val="00D1655C"/>
    <w:rsid w:val="00D165AE"/>
    <w:rsid w:val="00D16ECB"/>
    <w:rsid w:val="00D17448"/>
    <w:rsid w:val="00D17511"/>
    <w:rsid w:val="00D17F6A"/>
    <w:rsid w:val="00D17F6B"/>
    <w:rsid w:val="00D2147C"/>
    <w:rsid w:val="00D2150E"/>
    <w:rsid w:val="00D21513"/>
    <w:rsid w:val="00D21898"/>
    <w:rsid w:val="00D220AC"/>
    <w:rsid w:val="00D22122"/>
    <w:rsid w:val="00D224A9"/>
    <w:rsid w:val="00D22622"/>
    <w:rsid w:val="00D230DA"/>
    <w:rsid w:val="00D232AE"/>
    <w:rsid w:val="00D23478"/>
    <w:rsid w:val="00D23B9D"/>
    <w:rsid w:val="00D23E06"/>
    <w:rsid w:val="00D23E73"/>
    <w:rsid w:val="00D23E90"/>
    <w:rsid w:val="00D23EEB"/>
    <w:rsid w:val="00D23FE1"/>
    <w:rsid w:val="00D24227"/>
    <w:rsid w:val="00D24668"/>
    <w:rsid w:val="00D249D6"/>
    <w:rsid w:val="00D24E61"/>
    <w:rsid w:val="00D24FC3"/>
    <w:rsid w:val="00D25A29"/>
    <w:rsid w:val="00D25BDE"/>
    <w:rsid w:val="00D2691F"/>
    <w:rsid w:val="00D26EA6"/>
    <w:rsid w:val="00D26FB5"/>
    <w:rsid w:val="00D2785B"/>
    <w:rsid w:val="00D27A58"/>
    <w:rsid w:val="00D30199"/>
    <w:rsid w:val="00D3022D"/>
    <w:rsid w:val="00D302EF"/>
    <w:rsid w:val="00D30940"/>
    <w:rsid w:val="00D30C1A"/>
    <w:rsid w:val="00D31354"/>
    <w:rsid w:val="00D313E2"/>
    <w:rsid w:val="00D314E4"/>
    <w:rsid w:val="00D31BD3"/>
    <w:rsid w:val="00D31BFB"/>
    <w:rsid w:val="00D31D1C"/>
    <w:rsid w:val="00D31E01"/>
    <w:rsid w:val="00D31FCD"/>
    <w:rsid w:val="00D321D5"/>
    <w:rsid w:val="00D327CC"/>
    <w:rsid w:val="00D32AB3"/>
    <w:rsid w:val="00D3319C"/>
    <w:rsid w:val="00D332FE"/>
    <w:rsid w:val="00D334EB"/>
    <w:rsid w:val="00D337FB"/>
    <w:rsid w:val="00D3387A"/>
    <w:rsid w:val="00D33A10"/>
    <w:rsid w:val="00D33AF8"/>
    <w:rsid w:val="00D33EAF"/>
    <w:rsid w:val="00D34982"/>
    <w:rsid w:val="00D34F09"/>
    <w:rsid w:val="00D353FD"/>
    <w:rsid w:val="00D354D5"/>
    <w:rsid w:val="00D35852"/>
    <w:rsid w:val="00D35896"/>
    <w:rsid w:val="00D359AD"/>
    <w:rsid w:val="00D364A1"/>
    <w:rsid w:val="00D3664D"/>
    <w:rsid w:val="00D36B21"/>
    <w:rsid w:val="00D36DDD"/>
    <w:rsid w:val="00D36F08"/>
    <w:rsid w:val="00D36F3C"/>
    <w:rsid w:val="00D370CA"/>
    <w:rsid w:val="00D374EE"/>
    <w:rsid w:val="00D377C2"/>
    <w:rsid w:val="00D37E19"/>
    <w:rsid w:val="00D401E8"/>
    <w:rsid w:val="00D40379"/>
    <w:rsid w:val="00D404CB"/>
    <w:rsid w:val="00D40C53"/>
    <w:rsid w:val="00D40F60"/>
    <w:rsid w:val="00D4105A"/>
    <w:rsid w:val="00D41710"/>
    <w:rsid w:val="00D4172F"/>
    <w:rsid w:val="00D41763"/>
    <w:rsid w:val="00D418DE"/>
    <w:rsid w:val="00D41BE8"/>
    <w:rsid w:val="00D41CE2"/>
    <w:rsid w:val="00D4223F"/>
    <w:rsid w:val="00D423D7"/>
    <w:rsid w:val="00D4286D"/>
    <w:rsid w:val="00D42A2A"/>
    <w:rsid w:val="00D42A2D"/>
    <w:rsid w:val="00D42C57"/>
    <w:rsid w:val="00D42D91"/>
    <w:rsid w:val="00D42ED1"/>
    <w:rsid w:val="00D42FCD"/>
    <w:rsid w:val="00D4312C"/>
    <w:rsid w:val="00D434D6"/>
    <w:rsid w:val="00D435A4"/>
    <w:rsid w:val="00D43B1B"/>
    <w:rsid w:val="00D441B7"/>
    <w:rsid w:val="00D4436C"/>
    <w:rsid w:val="00D44803"/>
    <w:rsid w:val="00D44FB6"/>
    <w:rsid w:val="00D4518C"/>
    <w:rsid w:val="00D4547D"/>
    <w:rsid w:val="00D4553E"/>
    <w:rsid w:val="00D45751"/>
    <w:rsid w:val="00D45881"/>
    <w:rsid w:val="00D45ABE"/>
    <w:rsid w:val="00D462DB"/>
    <w:rsid w:val="00D46606"/>
    <w:rsid w:val="00D46665"/>
    <w:rsid w:val="00D46C5F"/>
    <w:rsid w:val="00D46F63"/>
    <w:rsid w:val="00D47935"/>
    <w:rsid w:val="00D47B70"/>
    <w:rsid w:val="00D47F57"/>
    <w:rsid w:val="00D50070"/>
    <w:rsid w:val="00D500B1"/>
    <w:rsid w:val="00D505B7"/>
    <w:rsid w:val="00D50FA5"/>
    <w:rsid w:val="00D51233"/>
    <w:rsid w:val="00D51BAB"/>
    <w:rsid w:val="00D520D0"/>
    <w:rsid w:val="00D521D6"/>
    <w:rsid w:val="00D521EA"/>
    <w:rsid w:val="00D5220D"/>
    <w:rsid w:val="00D523D0"/>
    <w:rsid w:val="00D52A38"/>
    <w:rsid w:val="00D52AF6"/>
    <w:rsid w:val="00D52DF7"/>
    <w:rsid w:val="00D52F8A"/>
    <w:rsid w:val="00D52FBA"/>
    <w:rsid w:val="00D531BD"/>
    <w:rsid w:val="00D535D6"/>
    <w:rsid w:val="00D536E7"/>
    <w:rsid w:val="00D5377F"/>
    <w:rsid w:val="00D53905"/>
    <w:rsid w:val="00D53B94"/>
    <w:rsid w:val="00D53C11"/>
    <w:rsid w:val="00D54316"/>
    <w:rsid w:val="00D5468B"/>
    <w:rsid w:val="00D54861"/>
    <w:rsid w:val="00D54AEA"/>
    <w:rsid w:val="00D54E03"/>
    <w:rsid w:val="00D554AF"/>
    <w:rsid w:val="00D55697"/>
    <w:rsid w:val="00D55BB5"/>
    <w:rsid w:val="00D56104"/>
    <w:rsid w:val="00D56275"/>
    <w:rsid w:val="00D5628E"/>
    <w:rsid w:val="00D563F5"/>
    <w:rsid w:val="00D564C3"/>
    <w:rsid w:val="00D568AA"/>
    <w:rsid w:val="00D573B6"/>
    <w:rsid w:val="00D57684"/>
    <w:rsid w:val="00D57760"/>
    <w:rsid w:val="00D57A91"/>
    <w:rsid w:val="00D57A9E"/>
    <w:rsid w:val="00D57B5F"/>
    <w:rsid w:val="00D57D13"/>
    <w:rsid w:val="00D60028"/>
    <w:rsid w:val="00D60755"/>
    <w:rsid w:val="00D607AF"/>
    <w:rsid w:val="00D60888"/>
    <w:rsid w:val="00D60A76"/>
    <w:rsid w:val="00D60CA3"/>
    <w:rsid w:val="00D60FD8"/>
    <w:rsid w:val="00D61263"/>
    <w:rsid w:val="00D613BC"/>
    <w:rsid w:val="00D6178D"/>
    <w:rsid w:val="00D61822"/>
    <w:rsid w:val="00D6187E"/>
    <w:rsid w:val="00D61AB5"/>
    <w:rsid w:val="00D61E79"/>
    <w:rsid w:val="00D6271D"/>
    <w:rsid w:val="00D62B91"/>
    <w:rsid w:val="00D631CB"/>
    <w:rsid w:val="00D632F8"/>
    <w:rsid w:val="00D6337B"/>
    <w:rsid w:val="00D6358C"/>
    <w:rsid w:val="00D635F8"/>
    <w:rsid w:val="00D6365B"/>
    <w:rsid w:val="00D6379C"/>
    <w:rsid w:val="00D638AF"/>
    <w:rsid w:val="00D63AED"/>
    <w:rsid w:val="00D63B9E"/>
    <w:rsid w:val="00D6423C"/>
    <w:rsid w:val="00D642B8"/>
    <w:rsid w:val="00D648CE"/>
    <w:rsid w:val="00D648DC"/>
    <w:rsid w:val="00D64B9E"/>
    <w:rsid w:val="00D64C62"/>
    <w:rsid w:val="00D64F26"/>
    <w:rsid w:val="00D64FD5"/>
    <w:rsid w:val="00D65182"/>
    <w:rsid w:val="00D651EA"/>
    <w:rsid w:val="00D6525A"/>
    <w:rsid w:val="00D6538D"/>
    <w:rsid w:val="00D65C91"/>
    <w:rsid w:val="00D65D4E"/>
    <w:rsid w:val="00D65F11"/>
    <w:rsid w:val="00D6613A"/>
    <w:rsid w:val="00D66763"/>
    <w:rsid w:val="00D66F42"/>
    <w:rsid w:val="00D671FF"/>
    <w:rsid w:val="00D67769"/>
    <w:rsid w:val="00D679F0"/>
    <w:rsid w:val="00D679F9"/>
    <w:rsid w:val="00D67D1C"/>
    <w:rsid w:val="00D70003"/>
    <w:rsid w:val="00D70386"/>
    <w:rsid w:val="00D705E8"/>
    <w:rsid w:val="00D70DF2"/>
    <w:rsid w:val="00D7100E"/>
    <w:rsid w:val="00D7136D"/>
    <w:rsid w:val="00D71933"/>
    <w:rsid w:val="00D71BD3"/>
    <w:rsid w:val="00D71F78"/>
    <w:rsid w:val="00D720AC"/>
    <w:rsid w:val="00D720EB"/>
    <w:rsid w:val="00D72280"/>
    <w:rsid w:val="00D7264C"/>
    <w:rsid w:val="00D72689"/>
    <w:rsid w:val="00D72C54"/>
    <w:rsid w:val="00D72CE9"/>
    <w:rsid w:val="00D73722"/>
    <w:rsid w:val="00D73798"/>
    <w:rsid w:val="00D73A30"/>
    <w:rsid w:val="00D73BE6"/>
    <w:rsid w:val="00D73E85"/>
    <w:rsid w:val="00D74161"/>
    <w:rsid w:val="00D74167"/>
    <w:rsid w:val="00D74323"/>
    <w:rsid w:val="00D7459B"/>
    <w:rsid w:val="00D74880"/>
    <w:rsid w:val="00D749B4"/>
    <w:rsid w:val="00D74A18"/>
    <w:rsid w:val="00D74CF5"/>
    <w:rsid w:val="00D74FFA"/>
    <w:rsid w:val="00D75412"/>
    <w:rsid w:val="00D7568F"/>
    <w:rsid w:val="00D75F87"/>
    <w:rsid w:val="00D7621C"/>
    <w:rsid w:val="00D76327"/>
    <w:rsid w:val="00D76540"/>
    <w:rsid w:val="00D765D7"/>
    <w:rsid w:val="00D76643"/>
    <w:rsid w:val="00D7761D"/>
    <w:rsid w:val="00D77711"/>
    <w:rsid w:val="00D7777C"/>
    <w:rsid w:val="00D77C43"/>
    <w:rsid w:val="00D77E9C"/>
    <w:rsid w:val="00D77EE4"/>
    <w:rsid w:val="00D80191"/>
    <w:rsid w:val="00D80289"/>
    <w:rsid w:val="00D805B1"/>
    <w:rsid w:val="00D808A2"/>
    <w:rsid w:val="00D80A64"/>
    <w:rsid w:val="00D810B4"/>
    <w:rsid w:val="00D811B2"/>
    <w:rsid w:val="00D81345"/>
    <w:rsid w:val="00D81376"/>
    <w:rsid w:val="00D81402"/>
    <w:rsid w:val="00D814BD"/>
    <w:rsid w:val="00D816B9"/>
    <w:rsid w:val="00D8182C"/>
    <w:rsid w:val="00D81BE9"/>
    <w:rsid w:val="00D8282F"/>
    <w:rsid w:val="00D82D2F"/>
    <w:rsid w:val="00D82D49"/>
    <w:rsid w:val="00D831E2"/>
    <w:rsid w:val="00D831F5"/>
    <w:rsid w:val="00D8342C"/>
    <w:rsid w:val="00D83597"/>
    <w:rsid w:val="00D835A7"/>
    <w:rsid w:val="00D8370D"/>
    <w:rsid w:val="00D837FA"/>
    <w:rsid w:val="00D8394B"/>
    <w:rsid w:val="00D841BF"/>
    <w:rsid w:val="00D84320"/>
    <w:rsid w:val="00D84557"/>
    <w:rsid w:val="00D84713"/>
    <w:rsid w:val="00D84725"/>
    <w:rsid w:val="00D85665"/>
    <w:rsid w:val="00D85AAC"/>
    <w:rsid w:val="00D85AD6"/>
    <w:rsid w:val="00D85DD7"/>
    <w:rsid w:val="00D85FAB"/>
    <w:rsid w:val="00D8682F"/>
    <w:rsid w:val="00D86CC8"/>
    <w:rsid w:val="00D87087"/>
    <w:rsid w:val="00D871E6"/>
    <w:rsid w:val="00D8754A"/>
    <w:rsid w:val="00D875F8"/>
    <w:rsid w:val="00D87637"/>
    <w:rsid w:val="00D87BF3"/>
    <w:rsid w:val="00D87D21"/>
    <w:rsid w:val="00D87F64"/>
    <w:rsid w:val="00D901C6"/>
    <w:rsid w:val="00D908BF"/>
    <w:rsid w:val="00D909C2"/>
    <w:rsid w:val="00D90B0C"/>
    <w:rsid w:val="00D90B9E"/>
    <w:rsid w:val="00D90C37"/>
    <w:rsid w:val="00D90C3A"/>
    <w:rsid w:val="00D90CC1"/>
    <w:rsid w:val="00D91088"/>
    <w:rsid w:val="00D910AC"/>
    <w:rsid w:val="00D910B7"/>
    <w:rsid w:val="00D91164"/>
    <w:rsid w:val="00D91CFB"/>
    <w:rsid w:val="00D91DAE"/>
    <w:rsid w:val="00D91DF9"/>
    <w:rsid w:val="00D92041"/>
    <w:rsid w:val="00D924C2"/>
    <w:rsid w:val="00D92C2D"/>
    <w:rsid w:val="00D92D4E"/>
    <w:rsid w:val="00D92DAA"/>
    <w:rsid w:val="00D93BB6"/>
    <w:rsid w:val="00D93C22"/>
    <w:rsid w:val="00D93E26"/>
    <w:rsid w:val="00D93EC8"/>
    <w:rsid w:val="00D94656"/>
    <w:rsid w:val="00D94943"/>
    <w:rsid w:val="00D94B61"/>
    <w:rsid w:val="00D94DCF"/>
    <w:rsid w:val="00D94EE9"/>
    <w:rsid w:val="00D95225"/>
    <w:rsid w:val="00D95D52"/>
    <w:rsid w:val="00D95E04"/>
    <w:rsid w:val="00D9637D"/>
    <w:rsid w:val="00D96460"/>
    <w:rsid w:val="00D964B6"/>
    <w:rsid w:val="00D969AB"/>
    <w:rsid w:val="00D969F5"/>
    <w:rsid w:val="00D969FD"/>
    <w:rsid w:val="00D96B01"/>
    <w:rsid w:val="00D96C40"/>
    <w:rsid w:val="00D97659"/>
    <w:rsid w:val="00D976B6"/>
    <w:rsid w:val="00D977ED"/>
    <w:rsid w:val="00D97E00"/>
    <w:rsid w:val="00D97E2C"/>
    <w:rsid w:val="00D97EFC"/>
    <w:rsid w:val="00DA0779"/>
    <w:rsid w:val="00DA084C"/>
    <w:rsid w:val="00DA098A"/>
    <w:rsid w:val="00DA0A15"/>
    <w:rsid w:val="00DA0A81"/>
    <w:rsid w:val="00DA0E94"/>
    <w:rsid w:val="00DA1025"/>
    <w:rsid w:val="00DA110E"/>
    <w:rsid w:val="00DA1520"/>
    <w:rsid w:val="00DA1B23"/>
    <w:rsid w:val="00DA1F20"/>
    <w:rsid w:val="00DA1F47"/>
    <w:rsid w:val="00DA20A3"/>
    <w:rsid w:val="00DA217C"/>
    <w:rsid w:val="00DA22A6"/>
    <w:rsid w:val="00DA241F"/>
    <w:rsid w:val="00DA28A5"/>
    <w:rsid w:val="00DA2C5B"/>
    <w:rsid w:val="00DA2DEA"/>
    <w:rsid w:val="00DA33D8"/>
    <w:rsid w:val="00DA39F3"/>
    <w:rsid w:val="00DA470A"/>
    <w:rsid w:val="00DA4900"/>
    <w:rsid w:val="00DA50E3"/>
    <w:rsid w:val="00DA5F6B"/>
    <w:rsid w:val="00DA60D0"/>
    <w:rsid w:val="00DA61A8"/>
    <w:rsid w:val="00DA6257"/>
    <w:rsid w:val="00DA6312"/>
    <w:rsid w:val="00DA6940"/>
    <w:rsid w:val="00DA70C0"/>
    <w:rsid w:val="00DA729A"/>
    <w:rsid w:val="00DA7645"/>
    <w:rsid w:val="00DA7F9B"/>
    <w:rsid w:val="00DB060C"/>
    <w:rsid w:val="00DB0FA4"/>
    <w:rsid w:val="00DB167C"/>
    <w:rsid w:val="00DB2121"/>
    <w:rsid w:val="00DB27CB"/>
    <w:rsid w:val="00DB34A4"/>
    <w:rsid w:val="00DB35E9"/>
    <w:rsid w:val="00DB3842"/>
    <w:rsid w:val="00DB3B07"/>
    <w:rsid w:val="00DB3F66"/>
    <w:rsid w:val="00DB407B"/>
    <w:rsid w:val="00DB4578"/>
    <w:rsid w:val="00DB4D0A"/>
    <w:rsid w:val="00DB4D33"/>
    <w:rsid w:val="00DB4D42"/>
    <w:rsid w:val="00DB4E92"/>
    <w:rsid w:val="00DB505D"/>
    <w:rsid w:val="00DB5087"/>
    <w:rsid w:val="00DB51E0"/>
    <w:rsid w:val="00DB5910"/>
    <w:rsid w:val="00DB591A"/>
    <w:rsid w:val="00DB6274"/>
    <w:rsid w:val="00DB67CB"/>
    <w:rsid w:val="00DB6F96"/>
    <w:rsid w:val="00DB700D"/>
    <w:rsid w:val="00DC00C7"/>
    <w:rsid w:val="00DC0790"/>
    <w:rsid w:val="00DC07A1"/>
    <w:rsid w:val="00DC0A2E"/>
    <w:rsid w:val="00DC0F74"/>
    <w:rsid w:val="00DC11AA"/>
    <w:rsid w:val="00DC1DDC"/>
    <w:rsid w:val="00DC1E10"/>
    <w:rsid w:val="00DC27FC"/>
    <w:rsid w:val="00DC2D24"/>
    <w:rsid w:val="00DC3E62"/>
    <w:rsid w:val="00DC4A60"/>
    <w:rsid w:val="00DC4CF9"/>
    <w:rsid w:val="00DC4DDD"/>
    <w:rsid w:val="00DC50CF"/>
    <w:rsid w:val="00DC52A4"/>
    <w:rsid w:val="00DC5376"/>
    <w:rsid w:val="00DC5841"/>
    <w:rsid w:val="00DC5851"/>
    <w:rsid w:val="00DC5A9A"/>
    <w:rsid w:val="00DC5AD6"/>
    <w:rsid w:val="00DC6AD2"/>
    <w:rsid w:val="00DC6D0F"/>
    <w:rsid w:val="00DC6EA6"/>
    <w:rsid w:val="00DC74E5"/>
    <w:rsid w:val="00DC7A6B"/>
    <w:rsid w:val="00DC7F8B"/>
    <w:rsid w:val="00DD000F"/>
    <w:rsid w:val="00DD0100"/>
    <w:rsid w:val="00DD0834"/>
    <w:rsid w:val="00DD0ADA"/>
    <w:rsid w:val="00DD0D5C"/>
    <w:rsid w:val="00DD1106"/>
    <w:rsid w:val="00DD146E"/>
    <w:rsid w:val="00DD19CB"/>
    <w:rsid w:val="00DD1D16"/>
    <w:rsid w:val="00DD1FE5"/>
    <w:rsid w:val="00DD26E2"/>
    <w:rsid w:val="00DD27A8"/>
    <w:rsid w:val="00DD344E"/>
    <w:rsid w:val="00DD38BF"/>
    <w:rsid w:val="00DD3C3E"/>
    <w:rsid w:val="00DD3D22"/>
    <w:rsid w:val="00DD423E"/>
    <w:rsid w:val="00DD446F"/>
    <w:rsid w:val="00DD465F"/>
    <w:rsid w:val="00DD4858"/>
    <w:rsid w:val="00DD486E"/>
    <w:rsid w:val="00DD4C2E"/>
    <w:rsid w:val="00DD52C7"/>
    <w:rsid w:val="00DD53BE"/>
    <w:rsid w:val="00DD56D6"/>
    <w:rsid w:val="00DD5AF2"/>
    <w:rsid w:val="00DD5CC6"/>
    <w:rsid w:val="00DD5D86"/>
    <w:rsid w:val="00DD5F68"/>
    <w:rsid w:val="00DD6313"/>
    <w:rsid w:val="00DD6550"/>
    <w:rsid w:val="00DD6665"/>
    <w:rsid w:val="00DD666F"/>
    <w:rsid w:val="00DD67AD"/>
    <w:rsid w:val="00DD6950"/>
    <w:rsid w:val="00DD69A9"/>
    <w:rsid w:val="00DD6A4A"/>
    <w:rsid w:val="00DD6C13"/>
    <w:rsid w:val="00DD6F39"/>
    <w:rsid w:val="00DD7713"/>
    <w:rsid w:val="00DD7F4A"/>
    <w:rsid w:val="00DD7FCB"/>
    <w:rsid w:val="00DE015C"/>
    <w:rsid w:val="00DE05DE"/>
    <w:rsid w:val="00DE0607"/>
    <w:rsid w:val="00DE0712"/>
    <w:rsid w:val="00DE089D"/>
    <w:rsid w:val="00DE0911"/>
    <w:rsid w:val="00DE0E0B"/>
    <w:rsid w:val="00DE136D"/>
    <w:rsid w:val="00DE13B4"/>
    <w:rsid w:val="00DE1471"/>
    <w:rsid w:val="00DE1807"/>
    <w:rsid w:val="00DE1DD4"/>
    <w:rsid w:val="00DE21CD"/>
    <w:rsid w:val="00DE2AEB"/>
    <w:rsid w:val="00DE2C8E"/>
    <w:rsid w:val="00DE2CB0"/>
    <w:rsid w:val="00DE2E3B"/>
    <w:rsid w:val="00DE2F6B"/>
    <w:rsid w:val="00DE339C"/>
    <w:rsid w:val="00DE3B88"/>
    <w:rsid w:val="00DE3EEC"/>
    <w:rsid w:val="00DE4393"/>
    <w:rsid w:val="00DE44DA"/>
    <w:rsid w:val="00DE47C5"/>
    <w:rsid w:val="00DE4B83"/>
    <w:rsid w:val="00DE4E7D"/>
    <w:rsid w:val="00DE50D6"/>
    <w:rsid w:val="00DE52C4"/>
    <w:rsid w:val="00DE556D"/>
    <w:rsid w:val="00DE5D3D"/>
    <w:rsid w:val="00DE6202"/>
    <w:rsid w:val="00DE6256"/>
    <w:rsid w:val="00DE6851"/>
    <w:rsid w:val="00DE6EE2"/>
    <w:rsid w:val="00DE71E7"/>
    <w:rsid w:val="00DE72C5"/>
    <w:rsid w:val="00DE7801"/>
    <w:rsid w:val="00DE7C21"/>
    <w:rsid w:val="00DF04B4"/>
    <w:rsid w:val="00DF04F0"/>
    <w:rsid w:val="00DF10B4"/>
    <w:rsid w:val="00DF1473"/>
    <w:rsid w:val="00DF15B8"/>
    <w:rsid w:val="00DF1CDE"/>
    <w:rsid w:val="00DF1FB5"/>
    <w:rsid w:val="00DF212C"/>
    <w:rsid w:val="00DF2973"/>
    <w:rsid w:val="00DF2A49"/>
    <w:rsid w:val="00DF2BE0"/>
    <w:rsid w:val="00DF2CE5"/>
    <w:rsid w:val="00DF3138"/>
    <w:rsid w:val="00DF3324"/>
    <w:rsid w:val="00DF366B"/>
    <w:rsid w:val="00DF3AAC"/>
    <w:rsid w:val="00DF40CF"/>
    <w:rsid w:val="00DF427C"/>
    <w:rsid w:val="00DF436F"/>
    <w:rsid w:val="00DF4820"/>
    <w:rsid w:val="00DF4EA9"/>
    <w:rsid w:val="00DF5272"/>
    <w:rsid w:val="00DF5919"/>
    <w:rsid w:val="00DF5926"/>
    <w:rsid w:val="00DF5B0F"/>
    <w:rsid w:val="00DF5FB1"/>
    <w:rsid w:val="00DF5FEA"/>
    <w:rsid w:val="00DF6010"/>
    <w:rsid w:val="00DF637E"/>
    <w:rsid w:val="00DF656D"/>
    <w:rsid w:val="00DF6F2E"/>
    <w:rsid w:val="00DF6FCE"/>
    <w:rsid w:val="00DF731D"/>
    <w:rsid w:val="00DF7782"/>
    <w:rsid w:val="00DF797B"/>
    <w:rsid w:val="00DF7B37"/>
    <w:rsid w:val="00DF7C0D"/>
    <w:rsid w:val="00DF7D8A"/>
    <w:rsid w:val="00E00532"/>
    <w:rsid w:val="00E00551"/>
    <w:rsid w:val="00E00672"/>
    <w:rsid w:val="00E00895"/>
    <w:rsid w:val="00E009FA"/>
    <w:rsid w:val="00E013A4"/>
    <w:rsid w:val="00E014D5"/>
    <w:rsid w:val="00E01A30"/>
    <w:rsid w:val="00E01AA7"/>
    <w:rsid w:val="00E01C9E"/>
    <w:rsid w:val="00E01D48"/>
    <w:rsid w:val="00E01D7E"/>
    <w:rsid w:val="00E0271C"/>
    <w:rsid w:val="00E0292A"/>
    <w:rsid w:val="00E02A4F"/>
    <w:rsid w:val="00E02F2F"/>
    <w:rsid w:val="00E03509"/>
    <w:rsid w:val="00E0369F"/>
    <w:rsid w:val="00E037F0"/>
    <w:rsid w:val="00E03B29"/>
    <w:rsid w:val="00E03B45"/>
    <w:rsid w:val="00E03B9E"/>
    <w:rsid w:val="00E03D41"/>
    <w:rsid w:val="00E042A6"/>
    <w:rsid w:val="00E044BD"/>
    <w:rsid w:val="00E04AFD"/>
    <w:rsid w:val="00E04D17"/>
    <w:rsid w:val="00E04D9C"/>
    <w:rsid w:val="00E05040"/>
    <w:rsid w:val="00E05A7A"/>
    <w:rsid w:val="00E061BC"/>
    <w:rsid w:val="00E06439"/>
    <w:rsid w:val="00E06659"/>
    <w:rsid w:val="00E067AE"/>
    <w:rsid w:val="00E0700F"/>
    <w:rsid w:val="00E073B7"/>
    <w:rsid w:val="00E0741A"/>
    <w:rsid w:val="00E075AC"/>
    <w:rsid w:val="00E075CD"/>
    <w:rsid w:val="00E0760A"/>
    <w:rsid w:val="00E0798D"/>
    <w:rsid w:val="00E079FA"/>
    <w:rsid w:val="00E07B17"/>
    <w:rsid w:val="00E07F58"/>
    <w:rsid w:val="00E10372"/>
    <w:rsid w:val="00E10688"/>
    <w:rsid w:val="00E1093F"/>
    <w:rsid w:val="00E10B7E"/>
    <w:rsid w:val="00E10BDE"/>
    <w:rsid w:val="00E10F58"/>
    <w:rsid w:val="00E1146F"/>
    <w:rsid w:val="00E1193C"/>
    <w:rsid w:val="00E11A96"/>
    <w:rsid w:val="00E11C9D"/>
    <w:rsid w:val="00E11D30"/>
    <w:rsid w:val="00E11D6C"/>
    <w:rsid w:val="00E11F38"/>
    <w:rsid w:val="00E12216"/>
    <w:rsid w:val="00E12742"/>
    <w:rsid w:val="00E127D2"/>
    <w:rsid w:val="00E12C13"/>
    <w:rsid w:val="00E12DE3"/>
    <w:rsid w:val="00E13569"/>
    <w:rsid w:val="00E135E5"/>
    <w:rsid w:val="00E13618"/>
    <w:rsid w:val="00E13849"/>
    <w:rsid w:val="00E1454F"/>
    <w:rsid w:val="00E14785"/>
    <w:rsid w:val="00E14A5E"/>
    <w:rsid w:val="00E15301"/>
    <w:rsid w:val="00E15328"/>
    <w:rsid w:val="00E154C5"/>
    <w:rsid w:val="00E1585D"/>
    <w:rsid w:val="00E15C7E"/>
    <w:rsid w:val="00E15D78"/>
    <w:rsid w:val="00E15F11"/>
    <w:rsid w:val="00E16145"/>
    <w:rsid w:val="00E16256"/>
    <w:rsid w:val="00E16712"/>
    <w:rsid w:val="00E16E14"/>
    <w:rsid w:val="00E17392"/>
    <w:rsid w:val="00E1757D"/>
    <w:rsid w:val="00E17B79"/>
    <w:rsid w:val="00E17C5E"/>
    <w:rsid w:val="00E17D20"/>
    <w:rsid w:val="00E17ED3"/>
    <w:rsid w:val="00E17FEA"/>
    <w:rsid w:val="00E201F9"/>
    <w:rsid w:val="00E205BE"/>
    <w:rsid w:val="00E207CF"/>
    <w:rsid w:val="00E20978"/>
    <w:rsid w:val="00E20B35"/>
    <w:rsid w:val="00E20CA8"/>
    <w:rsid w:val="00E20ECD"/>
    <w:rsid w:val="00E20FCE"/>
    <w:rsid w:val="00E21048"/>
    <w:rsid w:val="00E21309"/>
    <w:rsid w:val="00E21C0F"/>
    <w:rsid w:val="00E221AA"/>
    <w:rsid w:val="00E22655"/>
    <w:rsid w:val="00E22900"/>
    <w:rsid w:val="00E2300D"/>
    <w:rsid w:val="00E23070"/>
    <w:rsid w:val="00E230CC"/>
    <w:rsid w:val="00E231DA"/>
    <w:rsid w:val="00E23865"/>
    <w:rsid w:val="00E239C4"/>
    <w:rsid w:val="00E23BCB"/>
    <w:rsid w:val="00E241C2"/>
    <w:rsid w:val="00E242C9"/>
    <w:rsid w:val="00E24352"/>
    <w:rsid w:val="00E24742"/>
    <w:rsid w:val="00E248E6"/>
    <w:rsid w:val="00E24BEE"/>
    <w:rsid w:val="00E24C59"/>
    <w:rsid w:val="00E24DDD"/>
    <w:rsid w:val="00E255A0"/>
    <w:rsid w:val="00E255A9"/>
    <w:rsid w:val="00E2569F"/>
    <w:rsid w:val="00E25A37"/>
    <w:rsid w:val="00E25DC1"/>
    <w:rsid w:val="00E265DC"/>
    <w:rsid w:val="00E26A5B"/>
    <w:rsid w:val="00E2740E"/>
    <w:rsid w:val="00E27532"/>
    <w:rsid w:val="00E27756"/>
    <w:rsid w:val="00E27AB5"/>
    <w:rsid w:val="00E27DF5"/>
    <w:rsid w:val="00E27F3E"/>
    <w:rsid w:val="00E301C4"/>
    <w:rsid w:val="00E30216"/>
    <w:rsid w:val="00E308DB"/>
    <w:rsid w:val="00E309AF"/>
    <w:rsid w:val="00E30B8B"/>
    <w:rsid w:val="00E30BD6"/>
    <w:rsid w:val="00E310A2"/>
    <w:rsid w:val="00E31E49"/>
    <w:rsid w:val="00E31F60"/>
    <w:rsid w:val="00E3223B"/>
    <w:rsid w:val="00E3279D"/>
    <w:rsid w:val="00E3289B"/>
    <w:rsid w:val="00E32D8C"/>
    <w:rsid w:val="00E32DAA"/>
    <w:rsid w:val="00E32F2F"/>
    <w:rsid w:val="00E33192"/>
    <w:rsid w:val="00E331EB"/>
    <w:rsid w:val="00E33602"/>
    <w:rsid w:val="00E33614"/>
    <w:rsid w:val="00E33B5D"/>
    <w:rsid w:val="00E33EEB"/>
    <w:rsid w:val="00E341DB"/>
    <w:rsid w:val="00E346A9"/>
    <w:rsid w:val="00E34C99"/>
    <w:rsid w:val="00E34DAD"/>
    <w:rsid w:val="00E34E19"/>
    <w:rsid w:val="00E358F6"/>
    <w:rsid w:val="00E3595D"/>
    <w:rsid w:val="00E35ACD"/>
    <w:rsid w:val="00E35D10"/>
    <w:rsid w:val="00E35E3A"/>
    <w:rsid w:val="00E36281"/>
    <w:rsid w:val="00E365E4"/>
    <w:rsid w:val="00E367CC"/>
    <w:rsid w:val="00E36973"/>
    <w:rsid w:val="00E36A03"/>
    <w:rsid w:val="00E36B07"/>
    <w:rsid w:val="00E36C44"/>
    <w:rsid w:val="00E37219"/>
    <w:rsid w:val="00E3733A"/>
    <w:rsid w:val="00E37794"/>
    <w:rsid w:val="00E3786D"/>
    <w:rsid w:val="00E37C29"/>
    <w:rsid w:val="00E37DCB"/>
    <w:rsid w:val="00E37F5B"/>
    <w:rsid w:val="00E40454"/>
    <w:rsid w:val="00E4070A"/>
    <w:rsid w:val="00E40A48"/>
    <w:rsid w:val="00E40EBD"/>
    <w:rsid w:val="00E4131F"/>
    <w:rsid w:val="00E41649"/>
    <w:rsid w:val="00E416AF"/>
    <w:rsid w:val="00E41B1B"/>
    <w:rsid w:val="00E41F5C"/>
    <w:rsid w:val="00E42385"/>
    <w:rsid w:val="00E42442"/>
    <w:rsid w:val="00E42751"/>
    <w:rsid w:val="00E42EEF"/>
    <w:rsid w:val="00E4301F"/>
    <w:rsid w:val="00E431B8"/>
    <w:rsid w:val="00E434C2"/>
    <w:rsid w:val="00E43805"/>
    <w:rsid w:val="00E4385A"/>
    <w:rsid w:val="00E43CE4"/>
    <w:rsid w:val="00E43F1D"/>
    <w:rsid w:val="00E43FA4"/>
    <w:rsid w:val="00E44062"/>
    <w:rsid w:val="00E44301"/>
    <w:rsid w:val="00E445A7"/>
    <w:rsid w:val="00E4469C"/>
    <w:rsid w:val="00E44E0E"/>
    <w:rsid w:val="00E4528A"/>
    <w:rsid w:val="00E45449"/>
    <w:rsid w:val="00E45590"/>
    <w:rsid w:val="00E455A4"/>
    <w:rsid w:val="00E45720"/>
    <w:rsid w:val="00E45DAF"/>
    <w:rsid w:val="00E46247"/>
    <w:rsid w:val="00E462C6"/>
    <w:rsid w:val="00E4647B"/>
    <w:rsid w:val="00E46AC9"/>
    <w:rsid w:val="00E46C63"/>
    <w:rsid w:val="00E46DAC"/>
    <w:rsid w:val="00E46E06"/>
    <w:rsid w:val="00E475A0"/>
    <w:rsid w:val="00E47BF7"/>
    <w:rsid w:val="00E47C3E"/>
    <w:rsid w:val="00E47CEB"/>
    <w:rsid w:val="00E508FD"/>
    <w:rsid w:val="00E5137B"/>
    <w:rsid w:val="00E51CD8"/>
    <w:rsid w:val="00E52340"/>
    <w:rsid w:val="00E525C0"/>
    <w:rsid w:val="00E526B2"/>
    <w:rsid w:val="00E52909"/>
    <w:rsid w:val="00E52CF4"/>
    <w:rsid w:val="00E52FFF"/>
    <w:rsid w:val="00E533E2"/>
    <w:rsid w:val="00E537B3"/>
    <w:rsid w:val="00E54449"/>
    <w:rsid w:val="00E544F3"/>
    <w:rsid w:val="00E545E4"/>
    <w:rsid w:val="00E5489E"/>
    <w:rsid w:val="00E54F51"/>
    <w:rsid w:val="00E550E6"/>
    <w:rsid w:val="00E55149"/>
    <w:rsid w:val="00E5537F"/>
    <w:rsid w:val="00E55462"/>
    <w:rsid w:val="00E555BA"/>
    <w:rsid w:val="00E55609"/>
    <w:rsid w:val="00E5601A"/>
    <w:rsid w:val="00E562A2"/>
    <w:rsid w:val="00E5640E"/>
    <w:rsid w:val="00E56652"/>
    <w:rsid w:val="00E5681A"/>
    <w:rsid w:val="00E56E0D"/>
    <w:rsid w:val="00E57499"/>
    <w:rsid w:val="00E57699"/>
    <w:rsid w:val="00E60068"/>
    <w:rsid w:val="00E6010D"/>
    <w:rsid w:val="00E60236"/>
    <w:rsid w:val="00E60584"/>
    <w:rsid w:val="00E605E5"/>
    <w:rsid w:val="00E6079E"/>
    <w:rsid w:val="00E60947"/>
    <w:rsid w:val="00E60A2A"/>
    <w:rsid w:val="00E60DA3"/>
    <w:rsid w:val="00E61126"/>
    <w:rsid w:val="00E613D2"/>
    <w:rsid w:val="00E61455"/>
    <w:rsid w:val="00E61A12"/>
    <w:rsid w:val="00E61BD8"/>
    <w:rsid w:val="00E61BEF"/>
    <w:rsid w:val="00E61D6E"/>
    <w:rsid w:val="00E621AE"/>
    <w:rsid w:val="00E6223D"/>
    <w:rsid w:val="00E628C8"/>
    <w:rsid w:val="00E6290C"/>
    <w:rsid w:val="00E62A4B"/>
    <w:rsid w:val="00E62D22"/>
    <w:rsid w:val="00E62ED5"/>
    <w:rsid w:val="00E630E9"/>
    <w:rsid w:val="00E63314"/>
    <w:rsid w:val="00E63676"/>
    <w:rsid w:val="00E6404D"/>
    <w:rsid w:val="00E640C9"/>
    <w:rsid w:val="00E64106"/>
    <w:rsid w:val="00E6425C"/>
    <w:rsid w:val="00E6439B"/>
    <w:rsid w:val="00E64BF4"/>
    <w:rsid w:val="00E64D7F"/>
    <w:rsid w:val="00E64FC6"/>
    <w:rsid w:val="00E653FC"/>
    <w:rsid w:val="00E65566"/>
    <w:rsid w:val="00E65709"/>
    <w:rsid w:val="00E65DBA"/>
    <w:rsid w:val="00E65E42"/>
    <w:rsid w:val="00E662D1"/>
    <w:rsid w:val="00E665A3"/>
    <w:rsid w:val="00E666AC"/>
    <w:rsid w:val="00E66E3E"/>
    <w:rsid w:val="00E671F3"/>
    <w:rsid w:val="00E673A3"/>
    <w:rsid w:val="00E67B8B"/>
    <w:rsid w:val="00E67CA0"/>
    <w:rsid w:val="00E7015C"/>
    <w:rsid w:val="00E70204"/>
    <w:rsid w:val="00E702AD"/>
    <w:rsid w:val="00E7056F"/>
    <w:rsid w:val="00E706BB"/>
    <w:rsid w:val="00E707EA"/>
    <w:rsid w:val="00E7082A"/>
    <w:rsid w:val="00E70C51"/>
    <w:rsid w:val="00E71084"/>
    <w:rsid w:val="00E713A2"/>
    <w:rsid w:val="00E71472"/>
    <w:rsid w:val="00E7174C"/>
    <w:rsid w:val="00E71A4E"/>
    <w:rsid w:val="00E71CC6"/>
    <w:rsid w:val="00E71D26"/>
    <w:rsid w:val="00E71F15"/>
    <w:rsid w:val="00E72318"/>
    <w:rsid w:val="00E7237A"/>
    <w:rsid w:val="00E726B9"/>
    <w:rsid w:val="00E72A9A"/>
    <w:rsid w:val="00E72E30"/>
    <w:rsid w:val="00E73D7A"/>
    <w:rsid w:val="00E74188"/>
    <w:rsid w:val="00E741EB"/>
    <w:rsid w:val="00E7450C"/>
    <w:rsid w:val="00E74AF0"/>
    <w:rsid w:val="00E74C17"/>
    <w:rsid w:val="00E74FE4"/>
    <w:rsid w:val="00E7507C"/>
    <w:rsid w:val="00E75514"/>
    <w:rsid w:val="00E75618"/>
    <w:rsid w:val="00E75778"/>
    <w:rsid w:val="00E758A2"/>
    <w:rsid w:val="00E75A9C"/>
    <w:rsid w:val="00E76283"/>
    <w:rsid w:val="00E7631F"/>
    <w:rsid w:val="00E7662D"/>
    <w:rsid w:val="00E76683"/>
    <w:rsid w:val="00E76771"/>
    <w:rsid w:val="00E76C77"/>
    <w:rsid w:val="00E76E18"/>
    <w:rsid w:val="00E76FF6"/>
    <w:rsid w:val="00E77854"/>
    <w:rsid w:val="00E779F5"/>
    <w:rsid w:val="00E8072C"/>
    <w:rsid w:val="00E80BDF"/>
    <w:rsid w:val="00E80D33"/>
    <w:rsid w:val="00E81049"/>
    <w:rsid w:val="00E810F9"/>
    <w:rsid w:val="00E81354"/>
    <w:rsid w:val="00E81427"/>
    <w:rsid w:val="00E81675"/>
    <w:rsid w:val="00E8182D"/>
    <w:rsid w:val="00E818B5"/>
    <w:rsid w:val="00E8194E"/>
    <w:rsid w:val="00E81C5B"/>
    <w:rsid w:val="00E81FD4"/>
    <w:rsid w:val="00E823B5"/>
    <w:rsid w:val="00E82579"/>
    <w:rsid w:val="00E82904"/>
    <w:rsid w:val="00E82AA4"/>
    <w:rsid w:val="00E82D02"/>
    <w:rsid w:val="00E82E4B"/>
    <w:rsid w:val="00E8357C"/>
    <w:rsid w:val="00E83763"/>
    <w:rsid w:val="00E841F1"/>
    <w:rsid w:val="00E84602"/>
    <w:rsid w:val="00E84C31"/>
    <w:rsid w:val="00E84E87"/>
    <w:rsid w:val="00E84FA6"/>
    <w:rsid w:val="00E85190"/>
    <w:rsid w:val="00E85775"/>
    <w:rsid w:val="00E85A02"/>
    <w:rsid w:val="00E85A89"/>
    <w:rsid w:val="00E85FC8"/>
    <w:rsid w:val="00E8652B"/>
    <w:rsid w:val="00E8657E"/>
    <w:rsid w:val="00E866CF"/>
    <w:rsid w:val="00E866E1"/>
    <w:rsid w:val="00E870F8"/>
    <w:rsid w:val="00E8716E"/>
    <w:rsid w:val="00E87DD5"/>
    <w:rsid w:val="00E87FFE"/>
    <w:rsid w:val="00E9007B"/>
    <w:rsid w:val="00E902FB"/>
    <w:rsid w:val="00E90905"/>
    <w:rsid w:val="00E909A5"/>
    <w:rsid w:val="00E90BFB"/>
    <w:rsid w:val="00E90CAE"/>
    <w:rsid w:val="00E90DAF"/>
    <w:rsid w:val="00E90F25"/>
    <w:rsid w:val="00E91023"/>
    <w:rsid w:val="00E91075"/>
    <w:rsid w:val="00E910FD"/>
    <w:rsid w:val="00E9125E"/>
    <w:rsid w:val="00E91BAB"/>
    <w:rsid w:val="00E91E7C"/>
    <w:rsid w:val="00E9251F"/>
    <w:rsid w:val="00E9257D"/>
    <w:rsid w:val="00E927E2"/>
    <w:rsid w:val="00E92ED8"/>
    <w:rsid w:val="00E92F85"/>
    <w:rsid w:val="00E9311E"/>
    <w:rsid w:val="00E9317A"/>
    <w:rsid w:val="00E9322B"/>
    <w:rsid w:val="00E93C7E"/>
    <w:rsid w:val="00E9403A"/>
    <w:rsid w:val="00E940DC"/>
    <w:rsid w:val="00E9453C"/>
    <w:rsid w:val="00E947CF"/>
    <w:rsid w:val="00E94A8C"/>
    <w:rsid w:val="00E94C04"/>
    <w:rsid w:val="00E953DE"/>
    <w:rsid w:val="00E957B1"/>
    <w:rsid w:val="00E95A7A"/>
    <w:rsid w:val="00E9650A"/>
    <w:rsid w:val="00E965D3"/>
    <w:rsid w:val="00E965E3"/>
    <w:rsid w:val="00E96622"/>
    <w:rsid w:val="00E96825"/>
    <w:rsid w:val="00E968FC"/>
    <w:rsid w:val="00E96E67"/>
    <w:rsid w:val="00E971C8"/>
    <w:rsid w:val="00E97663"/>
    <w:rsid w:val="00E97AFF"/>
    <w:rsid w:val="00E97B7B"/>
    <w:rsid w:val="00E97C93"/>
    <w:rsid w:val="00E97F89"/>
    <w:rsid w:val="00E97F98"/>
    <w:rsid w:val="00EA0040"/>
    <w:rsid w:val="00EA01CC"/>
    <w:rsid w:val="00EA0BF8"/>
    <w:rsid w:val="00EA0EC1"/>
    <w:rsid w:val="00EA1BDC"/>
    <w:rsid w:val="00EA1CF6"/>
    <w:rsid w:val="00EA2487"/>
    <w:rsid w:val="00EA24D3"/>
    <w:rsid w:val="00EA2740"/>
    <w:rsid w:val="00EA2ACC"/>
    <w:rsid w:val="00EA300F"/>
    <w:rsid w:val="00EA3221"/>
    <w:rsid w:val="00EA35EC"/>
    <w:rsid w:val="00EA3691"/>
    <w:rsid w:val="00EA3715"/>
    <w:rsid w:val="00EA3828"/>
    <w:rsid w:val="00EA3B1B"/>
    <w:rsid w:val="00EA3BAF"/>
    <w:rsid w:val="00EA3DC4"/>
    <w:rsid w:val="00EA3FEA"/>
    <w:rsid w:val="00EA4072"/>
    <w:rsid w:val="00EA4E7D"/>
    <w:rsid w:val="00EA581F"/>
    <w:rsid w:val="00EA5931"/>
    <w:rsid w:val="00EA5951"/>
    <w:rsid w:val="00EA5CC8"/>
    <w:rsid w:val="00EA5F38"/>
    <w:rsid w:val="00EA60B0"/>
    <w:rsid w:val="00EA6520"/>
    <w:rsid w:val="00EA65C2"/>
    <w:rsid w:val="00EA6750"/>
    <w:rsid w:val="00EA6779"/>
    <w:rsid w:val="00EA692E"/>
    <w:rsid w:val="00EA6B16"/>
    <w:rsid w:val="00EA725D"/>
    <w:rsid w:val="00EA7371"/>
    <w:rsid w:val="00EA747A"/>
    <w:rsid w:val="00EA76A5"/>
    <w:rsid w:val="00EA7C17"/>
    <w:rsid w:val="00EB01BE"/>
    <w:rsid w:val="00EB03AF"/>
    <w:rsid w:val="00EB085C"/>
    <w:rsid w:val="00EB0A8D"/>
    <w:rsid w:val="00EB0B1E"/>
    <w:rsid w:val="00EB14E5"/>
    <w:rsid w:val="00EB166D"/>
    <w:rsid w:val="00EB168B"/>
    <w:rsid w:val="00EB16DF"/>
    <w:rsid w:val="00EB1744"/>
    <w:rsid w:val="00EB1849"/>
    <w:rsid w:val="00EB19D6"/>
    <w:rsid w:val="00EB1BFF"/>
    <w:rsid w:val="00EB208D"/>
    <w:rsid w:val="00EB2A95"/>
    <w:rsid w:val="00EB2C72"/>
    <w:rsid w:val="00EB2E0A"/>
    <w:rsid w:val="00EB2F9D"/>
    <w:rsid w:val="00EB338F"/>
    <w:rsid w:val="00EB3503"/>
    <w:rsid w:val="00EB3807"/>
    <w:rsid w:val="00EB449C"/>
    <w:rsid w:val="00EB48AE"/>
    <w:rsid w:val="00EB48C5"/>
    <w:rsid w:val="00EB4BB2"/>
    <w:rsid w:val="00EB5128"/>
    <w:rsid w:val="00EB5728"/>
    <w:rsid w:val="00EB580A"/>
    <w:rsid w:val="00EB5A1E"/>
    <w:rsid w:val="00EB5A8E"/>
    <w:rsid w:val="00EB5D95"/>
    <w:rsid w:val="00EB634F"/>
    <w:rsid w:val="00EB65BA"/>
    <w:rsid w:val="00EB6D11"/>
    <w:rsid w:val="00EB6DE6"/>
    <w:rsid w:val="00EB6E8D"/>
    <w:rsid w:val="00EB6F83"/>
    <w:rsid w:val="00EB717D"/>
    <w:rsid w:val="00EB76DA"/>
    <w:rsid w:val="00EB78D8"/>
    <w:rsid w:val="00EB79F8"/>
    <w:rsid w:val="00EB7C0B"/>
    <w:rsid w:val="00EB7DC5"/>
    <w:rsid w:val="00EB7F53"/>
    <w:rsid w:val="00EC05AC"/>
    <w:rsid w:val="00EC0D4A"/>
    <w:rsid w:val="00EC0EA1"/>
    <w:rsid w:val="00EC14B1"/>
    <w:rsid w:val="00EC16A5"/>
    <w:rsid w:val="00EC213C"/>
    <w:rsid w:val="00EC27AF"/>
    <w:rsid w:val="00EC2818"/>
    <w:rsid w:val="00EC2872"/>
    <w:rsid w:val="00EC2BE9"/>
    <w:rsid w:val="00EC2E29"/>
    <w:rsid w:val="00EC3002"/>
    <w:rsid w:val="00EC3047"/>
    <w:rsid w:val="00EC3049"/>
    <w:rsid w:val="00EC33CC"/>
    <w:rsid w:val="00EC377F"/>
    <w:rsid w:val="00EC38E0"/>
    <w:rsid w:val="00EC3B30"/>
    <w:rsid w:val="00EC3FF5"/>
    <w:rsid w:val="00EC4208"/>
    <w:rsid w:val="00EC4518"/>
    <w:rsid w:val="00EC4CE7"/>
    <w:rsid w:val="00EC4E7E"/>
    <w:rsid w:val="00EC4F25"/>
    <w:rsid w:val="00EC4F87"/>
    <w:rsid w:val="00EC5194"/>
    <w:rsid w:val="00EC536A"/>
    <w:rsid w:val="00EC55CA"/>
    <w:rsid w:val="00EC580D"/>
    <w:rsid w:val="00EC5F5E"/>
    <w:rsid w:val="00EC6011"/>
    <w:rsid w:val="00EC60A0"/>
    <w:rsid w:val="00EC61D1"/>
    <w:rsid w:val="00EC6513"/>
    <w:rsid w:val="00EC6EFD"/>
    <w:rsid w:val="00EC6F2F"/>
    <w:rsid w:val="00EC7499"/>
    <w:rsid w:val="00EC77DF"/>
    <w:rsid w:val="00EC7B08"/>
    <w:rsid w:val="00EC7DAC"/>
    <w:rsid w:val="00EC7EFC"/>
    <w:rsid w:val="00EC7FFB"/>
    <w:rsid w:val="00ED05B3"/>
    <w:rsid w:val="00ED0768"/>
    <w:rsid w:val="00ED08AD"/>
    <w:rsid w:val="00ED0A96"/>
    <w:rsid w:val="00ED0F07"/>
    <w:rsid w:val="00ED20ED"/>
    <w:rsid w:val="00ED229C"/>
    <w:rsid w:val="00ED2385"/>
    <w:rsid w:val="00ED2F2F"/>
    <w:rsid w:val="00ED314E"/>
    <w:rsid w:val="00ED3181"/>
    <w:rsid w:val="00ED32E4"/>
    <w:rsid w:val="00ED392C"/>
    <w:rsid w:val="00ED39B4"/>
    <w:rsid w:val="00ED39BA"/>
    <w:rsid w:val="00ED3A4B"/>
    <w:rsid w:val="00ED3C38"/>
    <w:rsid w:val="00ED400E"/>
    <w:rsid w:val="00ED48ED"/>
    <w:rsid w:val="00ED4BF2"/>
    <w:rsid w:val="00ED4C16"/>
    <w:rsid w:val="00ED4F08"/>
    <w:rsid w:val="00ED57C4"/>
    <w:rsid w:val="00ED5A25"/>
    <w:rsid w:val="00ED5ECA"/>
    <w:rsid w:val="00ED61A3"/>
    <w:rsid w:val="00ED6506"/>
    <w:rsid w:val="00ED689A"/>
    <w:rsid w:val="00ED7171"/>
    <w:rsid w:val="00ED7448"/>
    <w:rsid w:val="00ED75C3"/>
    <w:rsid w:val="00ED7730"/>
    <w:rsid w:val="00ED7F44"/>
    <w:rsid w:val="00EE0111"/>
    <w:rsid w:val="00EE017D"/>
    <w:rsid w:val="00EE06F7"/>
    <w:rsid w:val="00EE0805"/>
    <w:rsid w:val="00EE0AC6"/>
    <w:rsid w:val="00EE0AD5"/>
    <w:rsid w:val="00EE0E5A"/>
    <w:rsid w:val="00EE10B7"/>
    <w:rsid w:val="00EE11B2"/>
    <w:rsid w:val="00EE12E0"/>
    <w:rsid w:val="00EE16F0"/>
    <w:rsid w:val="00EE1E56"/>
    <w:rsid w:val="00EE28C9"/>
    <w:rsid w:val="00EE2CF6"/>
    <w:rsid w:val="00EE2FD1"/>
    <w:rsid w:val="00EE327C"/>
    <w:rsid w:val="00EE36C5"/>
    <w:rsid w:val="00EE36DF"/>
    <w:rsid w:val="00EE3892"/>
    <w:rsid w:val="00EE3AC6"/>
    <w:rsid w:val="00EE3B8F"/>
    <w:rsid w:val="00EE3C94"/>
    <w:rsid w:val="00EE3CC7"/>
    <w:rsid w:val="00EE3FBA"/>
    <w:rsid w:val="00EE40FE"/>
    <w:rsid w:val="00EE4525"/>
    <w:rsid w:val="00EE4706"/>
    <w:rsid w:val="00EE4F08"/>
    <w:rsid w:val="00EE529A"/>
    <w:rsid w:val="00EE52AB"/>
    <w:rsid w:val="00EE5322"/>
    <w:rsid w:val="00EE5BAD"/>
    <w:rsid w:val="00EE5CB5"/>
    <w:rsid w:val="00EE6290"/>
    <w:rsid w:val="00EE70D5"/>
    <w:rsid w:val="00EE717F"/>
    <w:rsid w:val="00EE73E3"/>
    <w:rsid w:val="00EE74D2"/>
    <w:rsid w:val="00EE7C2D"/>
    <w:rsid w:val="00EE7D8B"/>
    <w:rsid w:val="00EE7F25"/>
    <w:rsid w:val="00EF0035"/>
    <w:rsid w:val="00EF03C0"/>
    <w:rsid w:val="00EF0860"/>
    <w:rsid w:val="00EF08AB"/>
    <w:rsid w:val="00EF0AD8"/>
    <w:rsid w:val="00EF0B95"/>
    <w:rsid w:val="00EF0BD0"/>
    <w:rsid w:val="00EF0CA4"/>
    <w:rsid w:val="00EF13F4"/>
    <w:rsid w:val="00EF16FA"/>
    <w:rsid w:val="00EF1AFD"/>
    <w:rsid w:val="00EF204B"/>
    <w:rsid w:val="00EF291D"/>
    <w:rsid w:val="00EF2CD8"/>
    <w:rsid w:val="00EF2D6C"/>
    <w:rsid w:val="00EF2DD3"/>
    <w:rsid w:val="00EF303D"/>
    <w:rsid w:val="00EF30E8"/>
    <w:rsid w:val="00EF3137"/>
    <w:rsid w:val="00EF336D"/>
    <w:rsid w:val="00EF36B2"/>
    <w:rsid w:val="00EF3DF5"/>
    <w:rsid w:val="00EF4083"/>
    <w:rsid w:val="00EF43AF"/>
    <w:rsid w:val="00EF4A3F"/>
    <w:rsid w:val="00EF59F9"/>
    <w:rsid w:val="00EF5D0D"/>
    <w:rsid w:val="00EF5E74"/>
    <w:rsid w:val="00EF6155"/>
    <w:rsid w:val="00EF6318"/>
    <w:rsid w:val="00EF65CF"/>
    <w:rsid w:val="00EF66A5"/>
    <w:rsid w:val="00EF687A"/>
    <w:rsid w:val="00EF6B62"/>
    <w:rsid w:val="00EF71DE"/>
    <w:rsid w:val="00EF725C"/>
    <w:rsid w:val="00EF72C3"/>
    <w:rsid w:val="00EF72CC"/>
    <w:rsid w:val="00EF7308"/>
    <w:rsid w:val="00EF7459"/>
    <w:rsid w:val="00EF7515"/>
    <w:rsid w:val="00EF7567"/>
    <w:rsid w:val="00EF7629"/>
    <w:rsid w:val="00EF7B17"/>
    <w:rsid w:val="00EF7B51"/>
    <w:rsid w:val="00EF7B5A"/>
    <w:rsid w:val="00EF7CEE"/>
    <w:rsid w:val="00EF7FDE"/>
    <w:rsid w:val="00F00988"/>
    <w:rsid w:val="00F00BDB"/>
    <w:rsid w:val="00F00EEA"/>
    <w:rsid w:val="00F01107"/>
    <w:rsid w:val="00F0187D"/>
    <w:rsid w:val="00F01A4B"/>
    <w:rsid w:val="00F01EB5"/>
    <w:rsid w:val="00F02109"/>
    <w:rsid w:val="00F024D8"/>
    <w:rsid w:val="00F025B3"/>
    <w:rsid w:val="00F02B16"/>
    <w:rsid w:val="00F02BDB"/>
    <w:rsid w:val="00F02CD1"/>
    <w:rsid w:val="00F02D14"/>
    <w:rsid w:val="00F03887"/>
    <w:rsid w:val="00F03BA4"/>
    <w:rsid w:val="00F03D75"/>
    <w:rsid w:val="00F03E87"/>
    <w:rsid w:val="00F047F6"/>
    <w:rsid w:val="00F04B2A"/>
    <w:rsid w:val="00F04FA5"/>
    <w:rsid w:val="00F04FB8"/>
    <w:rsid w:val="00F05017"/>
    <w:rsid w:val="00F05116"/>
    <w:rsid w:val="00F05225"/>
    <w:rsid w:val="00F053AD"/>
    <w:rsid w:val="00F05401"/>
    <w:rsid w:val="00F055C6"/>
    <w:rsid w:val="00F05620"/>
    <w:rsid w:val="00F05792"/>
    <w:rsid w:val="00F060C2"/>
    <w:rsid w:val="00F0651D"/>
    <w:rsid w:val="00F068F5"/>
    <w:rsid w:val="00F06AFC"/>
    <w:rsid w:val="00F06B06"/>
    <w:rsid w:val="00F070D7"/>
    <w:rsid w:val="00F0734F"/>
    <w:rsid w:val="00F07B99"/>
    <w:rsid w:val="00F07C44"/>
    <w:rsid w:val="00F07F36"/>
    <w:rsid w:val="00F07FA5"/>
    <w:rsid w:val="00F1025E"/>
    <w:rsid w:val="00F1060A"/>
    <w:rsid w:val="00F1061F"/>
    <w:rsid w:val="00F10F8F"/>
    <w:rsid w:val="00F112FF"/>
    <w:rsid w:val="00F11C0C"/>
    <w:rsid w:val="00F11E95"/>
    <w:rsid w:val="00F11F83"/>
    <w:rsid w:val="00F125A2"/>
    <w:rsid w:val="00F12602"/>
    <w:rsid w:val="00F12905"/>
    <w:rsid w:val="00F12C8D"/>
    <w:rsid w:val="00F12D48"/>
    <w:rsid w:val="00F1320C"/>
    <w:rsid w:val="00F1332D"/>
    <w:rsid w:val="00F13752"/>
    <w:rsid w:val="00F13BEE"/>
    <w:rsid w:val="00F13C16"/>
    <w:rsid w:val="00F13C93"/>
    <w:rsid w:val="00F13CAD"/>
    <w:rsid w:val="00F140F7"/>
    <w:rsid w:val="00F148E4"/>
    <w:rsid w:val="00F149C0"/>
    <w:rsid w:val="00F14ACD"/>
    <w:rsid w:val="00F14B1E"/>
    <w:rsid w:val="00F14C3A"/>
    <w:rsid w:val="00F14C66"/>
    <w:rsid w:val="00F14D42"/>
    <w:rsid w:val="00F14DE9"/>
    <w:rsid w:val="00F15127"/>
    <w:rsid w:val="00F1539B"/>
    <w:rsid w:val="00F157C0"/>
    <w:rsid w:val="00F15948"/>
    <w:rsid w:val="00F15BB4"/>
    <w:rsid w:val="00F1641A"/>
    <w:rsid w:val="00F16922"/>
    <w:rsid w:val="00F17B19"/>
    <w:rsid w:val="00F17B8D"/>
    <w:rsid w:val="00F17E59"/>
    <w:rsid w:val="00F17F9A"/>
    <w:rsid w:val="00F20060"/>
    <w:rsid w:val="00F20072"/>
    <w:rsid w:val="00F20073"/>
    <w:rsid w:val="00F20394"/>
    <w:rsid w:val="00F20422"/>
    <w:rsid w:val="00F204B5"/>
    <w:rsid w:val="00F205B6"/>
    <w:rsid w:val="00F20EE0"/>
    <w:rsid w:val="00F21203"/>
    <w:rsid w:val="00F216E2"/>
    <w:rsid w:val="00F21AA1"/>
    <w:rsid w:val="00F21EEC"/>
    <w:rsid w:val="00F22249"/>
    <w:rsid w:val="00F22A09"/>
    <w:rsid w:val="00F22CD3"/>
    <w:rsid w:val="00F22D95"/>
    <w:rsid w:val="00F22F31"/>
    <w:rsid w:val="00F23030"/>
    <w:rsid w:val="00F232A5"/>
    <w:rsid w:val="00F236B7"/>
    <w:rsid w:val="00F23707"/>
    <w:rsid w:val="00F2379E"/>
    <w:rsid w:val="00F23909"/>
    <w:rsid w:val="00F23AFF"/>
    <w:rsid w:val="00F23BF3"/>
    <w:rsid w:val="00F23E8A"/>
    <w:rsid w:val="00F23F39"/>
    <w:rsid w:val="00F24115"/>
    <w:rsid w:val="00F247EB"/>
    <w:rsid w:val="00F24B77"/>
    <w:rsid w:val="00F24BB7"/>
    <w:rsid w:val="00F25278"/>
    <w:rsid w:val="00F25376"/>
    <w:rsid w:val="00F257D3"/>
    <w:rsid w:val="00F25A13"/>
    <w:rsid w:val="00F25BAF"/>
    <w:rsid w:val="00F25F87"/>
    <w:rsid w:val="00F25F9A"/>
    <w:rsid w:val="00F2623C"/>
    <w:rsid w:val="00F264B8"/>
    <w:rsid w:val="00F26779"/>
    <w:rsid w:val="00F2695A"/>
    <w:rsid w:val="00F26973"/>
    <w:rsid w:val="00F26AA8"/>
    <w:rsid w:val="00F26BB4"/>
    <w:rsid w:val="00F270E6"/>
    <w:rsid w:val="00F27C5B"/>
    <w:rsid w:val="00F27E37"/>
    <w:rsid w:val="00F27F1F"/>
    <w:rsid w:val="00F305B8"/>
    <w:rsid w:val="00F30FAC"/>
    <w:rsid w:val="00F310CF"/>
    <w:rsid w:val="00F310DC"/>
    <w:rsid w:val="00F31222"/>
    <w:rsid w:val="00F3147A"/>
    <w:rsid w:val="00F31868"/>
    <w:rsid w:val="00F31931"/>
    <w:rsid w:val="00F31AB2"/>
    <w:rsid w:val="00F31F1E"/>
    <w:rsid w:val="00F31F67"/>
    <w:rsid w:val="00F31FE2"/>
    <w:rsid w:val="00F3246F"/>
    <w:rsid w:val="00F325F9"/>
    <w:rsid w:val="00F3267B"/>
    <w:rsid w:val="00F3274F"/>
    <w:rsid w:val="00F32762"/>
    <w:rsid w:val="00F328ED"/>
    <w:rsid w:val="00F32AF1"/>
    <w:rsid w:val="00F32B12"/>
    <w:rsid w:val="00F32C99"/>
    <w:rsid w:val="00F32DE4"/>
    <w:rsid w:val="00F32E69"/>
    <w:rsid w:val="00F32F42"/>
    <w:rsid w:val="00F3300D"/>
    <w:rsid w:val="00F330A8"/>
    <w:rsid w:val="00F331EF"/>
    <w:rsid w:val="00F335C4"/>
    <w:rsid w:val="00F33AB9"/>
    <w:rsid w:val="00F34006"/>
    <w:rsid w:val="00F34128"/>
    <w:rsid w:val="00F342B7"/>
    <w:rsid w:val="00F345EE"/>
    <w:rsid w:val="00F346BB"/>
    <w:rsid w:val="00F35553"/>
    <w:rsid w:val="00F35580"/>
    <w:rsid w:val="00F35B6C"/>
    <w:rsid w:val="00F35BB5"/>
    <w:rsid w:val="00F35EBB"/>
    <w:rsid w:val="00F363CB"/>
    <w:rsid w:val="00F365B4"/>
    <w:rsid w:val="00F36E38"/>
    <w:rsid w:val="00F37722"/>
    <w:rsid w:val="00F3777C"/>
    <w:rsid w:val="00F3782A"/>
    <w:rsid w:val="00F37E59"/>
    <w:rsid w:val="00F37FFD"/>
    <w:rsid w:val="00F40397"/>
    <w:rsid w:val="00F403D3"/>
    <w:rsid w:val="00F40624"/>
    <w:rsid w:val="00F406A6"/>
    <w:rsid w:val="00F40E3E"/>
    <w:rsid w:val="00F40E50"/>
    <w:rsid w:val="00F4193F"/>
    <w:rsid w:val="00F41D54"/>
    <w:rsid w:val="00F41D9A"/>
    <w:rsid w:val="00F422FC"/>
    <w:rsid w:val="00F42958"/>
    <w:rsid w:val="00F4296C"/>
    <w:rsid w:val="00F42BA7"/>
    <w:rsid w:val="00F42E99"/>
    <w:rsid w:val="00F4319D"/>
    <w:rsid w:val="00F431AC"/>
    <w:rsid w:val="00F43A37"/>
    <w:rsid w:val="00F44166"/>
    <w:rsid w:val="00F444B7"/>
    <w:rsid w:val="00F445EB"/>
    <w:rsid w:val="00F44795"/>
    <w:rsid w:val="00F4492B"/>
    <w:rsid w:val="00F44993"/>
    <w:rsid w:val="00F44AA3"/>
    <w:rsid w:val="00F44D47"/>
    <w:rsid w:val="00F451A7"/>
    <w:rsid w:val="00F45638"/>
    <w:rsid w:val="00F45955"/>
    <w:rsid w:val="00F45FEC"/>
    <w:rsid w:val="00F462C7"/>
    <w:rsid w:val="00F464B2"/>
    <w:rsid w:val="00F46636"/>
    <w:rsid w:val="00F468A3"/>
    <w:rsid w:val="00F46A1C"/>
    <w:rsid w:val="00F46B61"/>
    <w:rsid w:val="00F474C6"/>
    <w:rsid w:val="00F47641"/>
    <w:rsid w:val="00F47AAC"/>
    <w:rsid w:val="00F47BEE"/>
    <w:rsid w:val="00F50219"/>
    <w:rsid w:val="00F5038D"/>
    <w:rsid w:val="00F509EC"/>
    <w:rsid w:val="00F50E1A"/>
    <w:rsid w:val="00F5128D"/>
    <w:rsid w:val="00F5148C"/>
    <w:rsid w:val="00F51E3B"/>
    <w:rsid w:val="00F521DB"/>
    <w:rsid w:val="00F52226"/>
    <w:rsid w:val="00F52331"/>
    <w:rsid w:val="00F52FB4"/>
    <w:rsid w:val="00F53019"/>
    <w:rsid w:val="00F53285"/>
    <w:rsid w:val="00F5363B"/>
    <w:rsid w:val="00F538B4"/>
    <w:rsid w:val="00F538CA"/>
    <w:rsid w:val="00F539DB"/>
    <w:rsid w:val="00F53D21"/>
    <w:rsid w:val="00F53D45"/>
    <w:rsid w:val="00F5408E"/>
    <w:rsid w:val="00F54141"/>
    <w:rsid w:val="00F54276"/>
    <w:rsid w:val="00F547BA"/>
    <w:rsid w:val="00F54BB6"/>
    <w:rsid w:val="00F54CF0"/>
    <w:rsid w:val="00F5588E"/>
    <w:rsid w:val="00F55B5F"/>
    <w:rsid w:val="00F56833"/>
    <w:rsid w:val="00F56C8C"/>
    <w:rsid w:val="00F56FC8"/>
    <w:rsid w:val="00F56FDB"/>
    <w:rsid w:val="00F570AC"/>
    <w:rsid w:val="00F5710E"/>
    <w:rsid w:val="00F576B4"/>
    <w:rsid w:val="00F5787E"/>
    <w:rsid w:val="00F5796C"/>
    <w:rsid w:val="00F57EB6"/>
    <w:rsid w:val="00F6016A"/>
    <w:rsid w:val="00F6018A"/>
    <w:rsid w:val="00F603E5"/>
    <w:rsid w:val="00F60477"/>
    <w:rsid w:val="00F6076A"/>
    <w:rsid w:val="00F6076B"/>
    <w:rsid w:val="00F608BE"/>
    <w:rsid w:val="00F608E4"/>
    <w:rsid w:val="00F60CB9"/>
    <w:rsid w:val="00F60FF2"/>
    <w:rsid w:val="00F616D7"/>
    <w:rsid w:val="00F6177C"/>
    <w:rsid w:val="00F61CA1"/>
    <w:rsid w:val="00F620C8"/>
    <w:rsid w:val="00F62B75"/>
    <w:rsid w:val="00F62C42"/>
    <w:rsid w:val="00F62DBE"/>
    <w:rsid w:val="00F62EC1"/>
    <w:rsid w:val="00F62FF8"/>
    <w:rsid w:val="00F63463"/>
    <w:rsid w:val="00F63999"/>
    <w:rsid w:val="00F639BE"/>
    <w:rsid w:val="00F63D49"/>
    <w:rsid w:val="00F63DF6"/>
    <w:rsid w:val="00F646CC"/>
    <w:rsid w:val="00F6477D"/>
    <w:rsid w:val="00F64BD1"/>
    <w:rsid w:val="00F64C5B"/>
    <w:rsid w:val="00F64D57"/>
    <w:rsid w:val="00F650C0"/>
    <w:rsid w:val="00F6517D"/>
    <w:rsid w:val="00F654F4"/>
    <w:rsid w:val="00F656B7"/>
    <w:rsid w:val="00F65812"/>
    <w:rsid w:val="00F659C9"/>
    <w:rsid w:val="00F660F8"/>
    <w:rsid w:val="00F662F0"/>
    <w:rsid w:val="00F66310"/>
    <w:rsid w:val="00F66ACD"/>
    <w:rsid w:val="00F66C14"/>
    <w:rsid w:val="00F66CE4"/>
    <w:rsid w:val="00F67748"/>
    <w:rsid w:val="00F67B49"/>
    <w:rsid w:val="00F7069B"/>
    <w:rsid w:val="00F709FC"/>
    <w:rsid w:val="00F70FE9"/>
    <w:rsid w:val="00F71081"/>
    <w:rsid w:val="00F710ED"/>
    <w:rsid w:val="00F71348"/>
    <w:rsid w:val="00F714F8"/>
    <w:rsid w:val="00F71888"/>
    <w:rsid w:val="00F71A4C"/>
    <w:rsid w:val="00F71DC9"/>
    <w:rsid w:val="00F71EDA"/>
    <w:rsid w:val="00F72340"/>
    <w:rsid w:val="00F723DE"/>
    <w:rsid w:val="00F72A93"/>
    <w:rsid w:val="00F72DBF"/>
    <w:rsid w:val="00F72E52"/>
    <w:rsid w:val="00F7345B"/>
    <w:rsid w:val="00F73536"/>
    <w:rsid w:val="00F735A2"/>
    <w:rsid w:val="00F73779"/>
    <w:rsid w:val="00F74391"/>
    <w:rsid w:val="00F74905"/>
    <w:rsid w:val="00F74EA9"/>
    <w:rsid w:val="00F74FB5"/>
    <w:rsid w:val="00F75120"/>
    <w:rsid w:val="00F7535B"/>
    <w:rsid w:val="00F756B4"/>
    <w:rsid w:val="00F757C2"/>
    <w:rsid w:val="00F759BC"/>
    <w:rsid w:val="00F76435"/>
    <w:rsid w:val="00F76C3C"/>
    <w:rsid w:val="00F76D1E"/>
    <w:rsid w:val="00F771D0"/>
    <w:rsid w:val="00F773F6"/>
    <w:rsid w:val="00F77A07"/>
    <w:rsid w:val="00F77B2D"/>
    <w:rsid w:val="00F801AD"/>
    <w:rsid w:val="00F803DF"/>
    <w:rsid w:val="00F803E5"/>
    <w:rsid w:val="00F8059D"/>
    <w:rsid w:val="00F80A35"/>
    <w:rsid w:val="00F80D44"/>
    <w:rsid w:val="00F81031"/>
    <w:rsid w:val="00F81384"/>
    <w:rsid w:val="00F8150A"/>
    <w:rsid w:val="00F81563"/>
    <w:rsid w:val="00F81607"/>
    <w:rsid w:val="00F81886"/>
    <w:rsid w:val="00F81B5B"/>
    <w:rsid w:val="00F81B66"/>
    <w:rsid w:val="00F81D4A"/>
    <w:rsid w:val="00F8256E"/>
    <w:rsid w:val="00F82670"/>
    <w:rsid w:val="00F8285F"/>
    <w:rsid w:val="00F834F8"/>
    <w:rsid w:val="00F8353B"/>
    <w:rsid w:val="00F83950"/>
    <w:rsid w:val="00F83C46"/>
    <w:rsid w:val="00F83C81"/>
    <w:rsid w:val="00F84051"/>
    <w:rsid w:val="00F843C9"/>
    <w:rsid w:val="00F84565"/>
    <w:rsid w:val="00F846DB"/>
    <w:rsid w:val="00F84B78"/>
    <w:rsid w:val="00F84D17"/>
    <w:rsid w:val="00F84E16"/>
    <w:rsid w:val="00F84E2E"/>
    <w:rsid w:val="00F84FA8"/>
    <w:rsid w:val="00F85028"/>
    <w:rsid w:val="00F85060"/>
    <w:rsid w:val="00F851B0"/>
    <w:rsid w:val="00F85203"/>
    <w:rsid w:val="00F8551D"/>
    <w:rsid w:val="00F8594F"/>
    <w:rsid w:val="00F85CA4"/>
    <w:rsid w:val="00F85CD1"/>
    <w:rsid w:val="00F85D0D"/>
    <w:rsid w:val="00F85EB5"/>
    <w:rsid w:val="00F85EEF"/>
    <w:rsid w:val="00F860F1"/>
    <w:rsid w:val="00F87B16"/>
    <w:rsid w:val="00F90016"/>
    <w:rsid w:val="00F90068"/>
    <w:rsid w:val="00F90CD9"/>
    <w:rsid w:val="00F90E64"/>
    <w:rsid w:val="00F90EC4"/>
    <w:rsid w:val="00F91133"/>
    <w:rsid w:val="00F91368"/>
    <w:rsid w:val="00F91942"/>
    <w:rsid w:val="00F91C53"/>
    <w:rsid w:val="00F91CE5"/>
    <w:rsid w:val="00F91EC9"/>
    <w:rsid w:val="00F91EF4"/>
    <w:rsid w:val="00F92005"/>
    <w:rsid w:val="00F92747"/>
    <w:rsid w:val="00F9292A"/>
    <w:rsid w:val="00F92D76"/>
    <w:rsid w:val="00F92E89"/>
    <w:rsid w:val="00F93166"/>
    <w:rsid w:val="00F93282"/>
    <w:rsid w:val="00F9330B"/>
    <w:rsid w:val="00F933A7"/>
    <w:rsid w:val="00F933DF"/>
    <w:rsid w:val="00F933E5"/>
    <w:rsid w:val="00F93C0E"/>
    <w:rsid w:val="00F93CFB"/>
    <w:rsid w:val="00F93D79"/>
    <w:rsid w:val="00F941BD"/>
    <w:rsid w:val="00F94413"/>
    <w:rsid w:val="00F945DE"/>
    <w:rsid w:val="00F94C7C"/>
    <w:rsid w:val="00F95479"/>
    <w:rsid w:val="00F955DB"/>
    <w:rsid w:val="00F95AE5"/>
    <w:rsid w:val="00F95D09"/>
    <w:rsid w:val="00F95DFF"/>
    <w:rsid w:val="00F95F9E"/>
    <w:rsid w:val="00F9653C"/>
    <w:rsid w:val="00F965B9"/>
    <w:rsid w:val="00F96E72"/>
    <w:rsid w:val="00F9733D"/>
    <w:rsid w:val="00F97373"/>
    <w:rsid w:val="00F9787C"/>
    <w:rsid w:val="00F97E2D"/>
    <w:rsid w:val="00FA001C"/>
    <w:rsid w:val="00FA0951"/>
    <w:rsid w:val="00FA09B3"/>
    <w:rsid w:val="00FA09D8"/>
    <w:rsid w:val="00FA0C56"/>
    <w:rsid w:val="00FA0CB4"/>
    <w:rsid w:val="00FA110D"/>
    <w:rsid w:val="00FA1631"/>
    <w:rsid w:val="00FA18A2"/>
    <w:rsid w:val="00FA1950"/>
    <w:rsid w:val="00FA1971"/>
    <w:rsid w:val="00FA1A9C"/>
    <w:rsid w:val="00FA1BBD"/>
    <w:rsid w:val="00FA2285"/>
    <w:rsid w:val="00FA271F"/>
    <w:rsid w:val="00FA2A1B"/>
    <w:rsid w:val="00FA2E48"/>
    <w:rsid w:val="00FA32B0"/>
    <w:rsid w:val="00FA36BA"/>
    <w:rsid w:val="00FA3768"/>
    <w:rsid w:val="00FA452F"/>
    <w:rsid w:val="00FA4B3B"/>
    <w:rsid w:val="00FA4C73"/>
    <w:rsid w:val="00FA4D83"/>
    <w:rsid w:val="00FA5026"/>
    <w:rsid w:val="00FA5158"/>
    <w:rsid w:val="00FA5390"/>
    <w:rsid w:val="00FA5CA1"/>
    <w:rsid w:val="00FA5E7E"/>
    <w:rsid w:val="00FA6142"/>
    <w:rsid w:val="00FA6187"/>
    <w:rsid w:val="00FA6AFF"/>
    <w:rsid w:val="00FA6B16"/>
    <w:rsid w:val="00FA79BF"/>
    <w:rsid w:val="00FA7A47"/>
    <w:rsid w:val="00FA7F1A"/>
    <w:rsid w:val="00FA7FB8"/>
    <w:rsid w:val="00FB030F"/>
    <w:rsid w:val="00FB03B9"/>
    <w:rsid w:val="00FB0531"/>
    <w:rsid w:val="00FB0682"/>
    <w:rsid w:val="00FB076F"/>
    <w:rsid w:val="00FB0B47"/>
    <w:rsid w:val="00FB0C16"/>
    <w:rsid w:val="00FB0CB0"/>
    <w:rsid w:val="00FB0E31"/>
    <w:rsid w:val="00FB1003"/>
    <w:rsid w:val="00FB1189"/>
    <w:rsid w:val="00FB16D2"/>
    <w:rsid w:val="00FB170F"/>
    <w:rsid w:val="00FB1716"/>
    <w:rsid w:val="00FB17A3"/>
    <w:rsid w:val="00FB1826"/>
    <w:rsid w:val="00FB19A7"/>
    <w:rsid w:val="00FB19B2"/>
    <w:rsid w:val="00FB1D3A"/>
    <w:rsid w:val="00FB1E0F"/>
    <w:rsid w:val="00FB1F56"/>
    <w:rsid w:val="00FB1FF2"/>
    <w:rsid w:val="00FB226D"/>
    <w:rsid w:val="00FB2903"/>
    <w:rsid w:val="00FB2E47"/>
    <w:rsid w:val="00FB3216"/>
    <w:rsid w:val="00FB357A"/>
    <w:rsid w:val="00FB3D79"/>
    <w:rsid w:val="00FB48AA"/>
    <w:rsid w:val="00FB4C30"/>
    <w:rsid w:val="00FB4C8B"/>
    <w:rsid w:val="00FB543F"/>
    <w:rsid w:val="00FB571A"/>
    <w:rsid w:val="00FB58D4"/>
    <w:rsid w:val="00FB5A28"/>
    <w:rsid w:val="00FB5BF1"/>
    <w:rsid w:val="00FB6185"/>
    <w:rsid w:val="00FB65C2"/>
    <w:rsid w:val="00FB678B"/>
    <w:rsid w:val="00FB689F"/>
    <w:rsid w:val="00FB68C1"/>
    <w:rsid w:val="00FB6960"/>
    <w:rsid w:val="00FB6B41"/>
    <w:rsid w:val="00FB6D10"/>
    <w:rsid w:val="00FB74BF"/>
    <w:rsid w:val="00FB7500"/>
    <w:rsid w:val="00FB7AAB"/>
    <w:rsid w:val="00FB7B39"/>
    <w:rsid w:val="00FB7DA2"/>
    <w:rsid w:val="00FC018D"/>
    <w:rsid w:val="00FC05C0"/>
    <w:rsid w:val="00FC0953"/>
    <w:rsid w:val="00FC09E5"/>
    <w:rsid w:val="00FC0C83"/>
    <w:rsid w:val="00FC0DF8"/>
    <w:rsid w:val="00FC1016"/>
    <w:rsid w:val="00FC1970"/>
    <w:rsid w:val="00FC1E2E"/>
    <w:rsid w:val="00FC2A2F"/>
    <w:rsid w:val="00FC2BD2"/>
    <w:rsid w:val="00FC2C17"/>
    <w:rsid w:val="00FC2C23"/>
    <w:rsid w:val="00FC2D9F"/>
    <w:rsid w:val="00FC3440"/>
    <w:rsid w:val="00FC3962"/>
    <w:rsid w:val="00FC3A6D"/>
    <w:rsid w:val="00FC3E81"/>
    <w:rsid w:val="00FC3EEA"/>
    <w:rsid w:val="00FC44F8"/>
    <w:rsid w:val="00FC46BA"/>
    <w:rsid w:val="00FC4969"/>
    <w:rsid w:val="00FC4C4E"/>
    <w:rsid w:val="00FC4C82"/>
    <w:rsid w:val="00FC5026"/>
    <w:rsid w:val="00FC53B7"/>
    <w:rsid w:val="00FC5446"/>
    <w:rsid w:val="00FC544A"/>
    <w:rsid w:val="00FC5662"/>
    <w:rsid w:val="00FC566C"/>
    <w:rsid w:val="00FC568C"/>
    <w:rsid w:val="00FC57DD"/>
    <w:rsid w:val="00FC5A41"/>
    <w:rsid w:val="00FC5B41"/>
    <w:rsid w:val="00FC5CC6"/>
    <w:rsid w:val="00FC5CF2"/>
    <w:rsid w:val="00FC6034"/>
    <w:rsid w:val="00FC60EB"/>
    <w:rsid w:val="00FC6A13"/>
    <w:rsid w:val="00FC6DA3"/>
    <w:rsid w:val="00FC7020"/>
    <w:rsid w:val="00FC729C"/>
    <w:rsid w:val="00FC7828"/>
    <w:rsid w:val="00FC78EC"/>
    <w:rsid w:val="00FC7CB3"/>
    <w:rsid w:val="00FC7E09"/>
    <w:rsid w:val="00FC7FCE"/>
    <w:rsid w:val="00FD00E5"/>
    <w:rsid w:val="00FD00F1"/>
    <w:rsid w:val="00FD0813"/>
    <w:rsid w:val="00FD0C01"/>
    <w:rsid w:val="00FD1218"/>
    <w:rsid w:val="00FD1516"/>
    <w:rsid w:val="00FD1561"/>
    <w:rsid w:val="00FD17B5"/>
    <w:rsid w:val="00FD19AF"/>
    <w:rsid w:val="00FD1EFE"/>
    <w:rsid w:val="00FD2020"/>
    <w:rsid w:val="00FD25CC"/>
    <w:rsid w:val="00FD2796"/>
    <w:rsid w:val="00FD2BE0"/>
    <w:rsid w:val="00FD2EC8"/>
    <w:rsid w:val="00FD3003"/>
    <w:rsid w:val="00FD34CD"/>
    <w:rsid w:val="00FD3863"/>
    <w:rsid w:val="00FD3891"/>
    <w:rsid w:val="00FD3C9A"/>
    <w:rsid w:val="00FD3ED9"/>
    <w:rsid w:val="00FD4184"/>
    <w:rsid w:val="00FD4442"/>
    <w:rsid w:val="00FD4629"/>
    <w:rsid w:val="00FD4AFD"/>
    <w:rsid w:val="00FD4B0B"/>
    <w:rsid w:val="00FD58A8"/>
    <w:rsid w:val="00FD5952"/>
    <w:rsid w:val="00FD5C66"/>
    <w:rsid w:val="00FD5E1F"/>
    <w:rsid w:val="00FD5FEB"/>
    <w:rsid w:val="00FD6450"/>
    <w:rsid w:val="00FD67C6"/>
    <w:rsid w:val="00FD70A6"/>
    <w:rsid w:val="00FD79D8"/>
    <w:rsid w:val="00FD7AD5"/>
    <w:rsid w:val="00FD7EA0"/>
    <w:rsid w:val="00FD7EF8"/>
    <w:rsid w:val="00FE0135"/>
    <w:rsid w:val="00FE02A4"/>
    <w:rsid w:val="00FE0330"/>
    <w:rsid w:val="00FE03AC"/>
    <w:rsid w:val="00FE054D"/>
    <w:rsid w:val="00FE072A"/>
    <w:rsid w:val="00FE098D"/>
    <w:rsid w:val="00FE0A2A"/>
    <w:rsid w:val="00FE0AB2"/>
    <w:rsid w:val="00FE0BE0"/>
    <w:rsid w:val="00FE0C5D"/>
    <w:rsid w:val="00FE11A8"/>
    <w:rsid w:val="00FE1285"/>
    <w:rsid w:val="00FE12CD"/>
    <w:rsid w:val="00FE1408"/>
    <w:rsid w:val="00FE1756"/>
    <w:rsid w:val="00FE1D66"/>
    <w:rsid w:val="00FE1E15"/>
    <w:rsid w:val="00FE213D"/>
    <w:rsid w:val="00FE2150"/>
    <w:rsid w:val="00FE280A"/>
    <w:rsid w:val="00FE2C5F"/>
    <w:rsid w:val="00FE2EB3"/>
    <w:rsid w:val="00FE332F"/>
    <w:rsid w:val="00FE3AD4"/>
    <w:rsid w:val="00FE3B28"/>
    <w:rsid w:val="00FE3C24"/>
    <w:rsid w:val="00FE4C2F"/>
    <w:rsid w:val="00FE4EB4"/>
    <w:rsid w:val="00FE4EFE"/>
    <w:rsid w:val="00FE55D8"/>
    <w:rsid w:val="00FE589C"/>
    <w:rsid w:val="00FE59A2"/>
    <w:rsid w:val="00FE5BE8"/>
    <w:rsid w:val="00FE5C32"/>
    <w:rsid w:val="00FE5EFA"/>
    <w:rsid w:val="00FE6E6F"/>
    <w:rsid w:val="00FE6FE0"/>
    <w:rsid w:val="00FE7256"/>
    <w:rsid w:val="00FE740B"/>
    <w:rsid w:val="00FE7547"/>
    <w:rsid w:val="00FE77E7"/>
    <w:rsid w:val="00FE7833"/>
    <w:rsid w:val="00FE78ED"/>
    <w:rsid w:val="00FE7ABD"/>
    <w:rsid w:val="00FE7B18"/>
    <w:rsid w:val="00FF00E1"/>
    <w:rsid w:val="00FF00E8"/>
    <w:rsid w:val="00FF0593"/>
    <w:rsid w:val="00FF06B0"/>
    <w:rsid w:val="00FF0789"/>
    <w:rsid w:val="00FF0953"/>
    <w:rsid w:val="00FF09FD"/>
    <w:rsid w:val="00FF0D09"/>
    <w:rsid w:val="00FF0D9D"/>
    <w:rsid w:val="00FF11A7"/>
    <w:rsid w:val="00FF160F"/>
    <w:rsid w:val="00FF2311"/>
    <w:rsid w:val="00FF2383"/>
    <w:rsid w:val="00FF2639"/>
    <w:rsid w:val="00FF28D9"/>
    <w:rsid w:val="00FF34A7"/>
    <w:rsid w:val="00FF35FA"/>
    <w:rsid w:val="00FF3A3F"/>
    <w:rsid w:val="00FF3F9D"/>
    <w:rsid w:val="00FF458D"/>
    <w:rsid w:val="00FF46D2"/>
    <w:rsid w:val="00FF49BD"/>
    <w:rsid w:val="00FF4B28"/>
    <w:rsid w:val="00FF4C0F"/>
    <w:rsid w:val="00FF4CF5"/>
    <w:rsid w:val="00FF4DD2"/>
    <w:rsid w:val="00FF5A56"/>
    <w:rsid w:val="00FF61F7"/>
    <w:rsid w:val="00FF6534"/>
    <w:rsid w:val="00FF6B2B"/>
    <w:rsid w:val="00FF7048"/>
    <w:rsid w:val="00FF7105"/>
    <w:rsid w:val="00FF712D"/>
    <w:rsid w:val="00FF74BE"/>
    <w:rsid w:val="00FF75C1"/>
    <w:rsid w:val="00FF7D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94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7DB"/>
  </w:style>
  <w:style w:type="paragraph" w:styleId="Heading1">
    <w:name w:val="heading 1"/>
    <w:basedOn w:val="Normal"/>
    <w:link w:val="Heading1Char"/>
    <w:uiPriority w:val="9"/>
    <w:qFormat/>
    <w:rsid w:val="002028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9453C"/>
    <w:pPr>
      <w:keepNext/>
      <w:keepLines/>
      <w:spacing w:before="40" w:after="0"/>
      <w:outlineLvl w:val="1"/>
    </w:pPr>
    <w:rPr>
      <w:rFonts w:asciiTheme="majorHAnsi" w:eastAsiaTheme="majorEastAsia" w:hAnsiTheme="majorHAnsi" w:cstheme="majorBidi"/>
      <w:color w:val="8A7760" w:themeColor="accent1" w:themeShade="BF"/>
      <w:sz w:val="26"/>
      <w:szCs w:val="26"/>
    </w:rPr>
  </w:style>
  <w:style w:type="paragraph" w:styleId="Heading3">
    <w:name w:val="heading 3"/>
    <w:basedOn w:val="Normal"/>
    <w:next w:val="Normal"/>
    <w:link w:val="Heading3Char"/>
    <w:uiPriority w:val="9"/>
    <w:semiHidden/>
    <w:qFormat/>
    <w:rsid w:val="00456B4F"/>
    <w:pPr>
      <w:keepNext/>
      <w:keepLines/>
      <w:spacing w:before="40" w:after="0"/>
      <w:outlineLvl w:val="2"/>
    </w:pPr>
    <w:rPr>
      <w:rFonts w:asciiTheme="majorHAnsi" w:eastAsiaTheme="majorEastAsia" w:hAnsiTheme="majorHAnsi" w:cstheme="majorBidi"/>
      <w:color w:val="5C4F40" w:themeColor="accent1" w:themeShade="7F"/>
      <w:sz w:val="24"/>
      <w:szCs w:val="24"/>
    </w:rPr>
  </w:style>
  <w:style w:type="paragraph" w:styleId="Heading4">
    <w:name w:val="heading 4"/>
    <w:basedOn w:val="Normal"/>
    <w:next w:val="Normal"/>
    <w:link w:val="Heading4Char"/>
    <w:uiPriority w:val="9"/>
    <w:semiHidden/>
    <w:qFormat/>
    <w:rsid w:val="00B75D09"/>
    <w:pPr>
      <w:keepNext/>
      <w:keepLines/>
      <w:spacing w:before="40" w:after="0"/>
      <w:outlineLvl w:val="3"/>
    </w:pPr>
    <w:rPr>
      <w:rFonts w:asciiTheme="majorHAnsi" w:eastAsiaTheme="majorEastAsia" w:hAnsiTheme="majorHAnsi" w:cstheme="majorBidi"/>
      <w:i/>
      <w:iCs/>
      <w:color w:val="8A7760" w:themeColor="accent1" w:themeShade="BF"/>
    </w:rPr>
  </w:style>
  <w:style w:type="paragraph" w:styleId="Heading5">
    <w:name w:val="heading 5"/>
    <w:basedOn w:val="Normal"/>
    <w:next w:val="Normal"/>
    <w:link w:val="Heading5Char"/>
    <w:uiPriority w:val="9"/>
    <w:semiHidden/>
    <w:qFormat/>
    <w:rsid w:val="00FC018D"/>
    <w:pPr>
      <w:keepNext/>
      <w:keepLines/>
      <w:spacing w:before="40" w:after="0"/>
      <w:outlineLvl w:val="4"/>
    </w:pPr>
    <w:rPr>
      <w:rFonts w:asciiTheme="majorHAnsi" w:eastAsiaTheme="majorEastAsia" w:hAnsiTheme="majorHAnsi" w:cstheme="majorBidi"/>
      <w:color w:val="8A776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ame">
    <w:name w:val="Author Name"/>
    <w:basedOn w:val="Normal"/>
    <w:next w:val="Normal"/>
    <w:uiPriority w:val="12"/>
    <w:qFormat/>
    <w:rsid w:val="009A2876"/>
    <w:pPr>
      <w:widowControl w:val="0"/>
      <w:pBdr>
        <w:bottom w:val="single" w:sz="8" w:space="6" w:color="808080" w:themeColor="background1" w:themeShade="80"/>
      </w:pBdr>
      <w:autoSpaceDE w:val="0"/>
      <w:autoSpaceDN w:val="0"/>
      <w:spacing w:after="240" w:line="240" w:lineRule="auto"/>
    </w:pPr>
    <w:rPr>
      <w:b/>
      <w:caps/>
      <w:sz w:val="24"/>
      <w:szCs w:val="24"/>
    </w:rPr>
  </w:style>
  <w:style w:type="paragraph" w:styleId="Header">
    <w:name w:val="header"/>
    <w:basedOn w:val="Normal"/>
    <w:link w:val="HeaderChar"/>
    <w:uiPriority w:val="99"/>
    <w:unhideWhenUsed/>
    <w:rsid w:val="00DB5087"/>
    <w:pPr>
      <w:tabs>
        <w:tab w:val="center" w:pos="4680"/>
        <w:tab w:val="right" w:pos="9360"/>
      </w:tabs>
      <w:spacing w:after="0" w:line="240" w:lineRule="auto"/>
      <w:jc w:val="center"/>
    </w:pPr>
    <w:rPr>
      <w:rFonts w:asciiTheme="majorHAnsi" w:hAnsiTheme="majorHAnsi"/>
      <w:b/>
    </w:rPr>
  </w:style>
  <w:style w:type="character" w:customStyle="1" w:styleId="HeaderChar">
    <w:name w:val="Header Char"/>
    <w:basedOn w:val="DefaultParagraphFont"/>
    <w:link w:val="Header"/>
    <w:uiPriority w:val="99"/>
    <w:rsid w:val="00DB5087"/>
    <w:rPr>
      <w:rFonts w:asciiTheme="majorHAnsi" w:hAnsiTheme="majorHAnsi"/>
      <w:b/>
    </w:rPr>
  </w:style>
  <w:style w:type="paragraph" w:styleId="Footer">
    <w:name w:val="footer"/>
    <w:basedOn w:val="Normal"/>
    <w:link w:val="FooterChar"/>
    <w:uiPriority w:val="99"/>
    <w:unhideWhenUsed/>
    <w:rsid w:val="00F54276"/>
    <w:pPr>
      <w:tabs>
        <w:tab w:val="center" w:pos="4680"/>
        <w:tab w:val="right" w:pos="9360"/>
      </w:tabs>
      <w:spacing w:after="0" w:line="240" w:lineRule="auto"/>
      <w:jc w:val="right"/>
    </w:pPr>
    <w:rPr>
      <w:rFonts w:asciiTheme="majorHAnsi" w:hAnsiTheme="majorHAnsi"/>
      <w:b/>
    </w:rPr>
  </w:style>
  <w:style w:type="character" w:customStyle="1" w:styleId="FooterChar">
    <w:name w:val="Footer Char"/>
    <w:basedOn w:val="DefaultParagraphFont"/>
    <w:link w:val="Footer"/>
    <w:uiPriority w:val="99"/>
    <w:rsid w:val="00F54276"/>
    <w:rPr>
      <w:rFonts w:asciiTheme="majorHAnsi" w:hAnsiTheme="majorHAnsi"/>
      <w:b/>
    </w:rPr>
  </w:style>
  <w:style w:type="character" w:styleId="CommentReference">
    <w:name w:val="annotation reference"/>
    <w:basedOn w:val="DefaultParagraphFont"/>
    <w:uiPriority w:val="99"/>
    <w:semiHidden/>
    <w:unhideWhenUsed/>
    <w:rsid w:val="00FE098D"/>
    <w:rPr>
      <w:sz w:val="16"/>
      <w:szCs w:val="16"/>
    </w:rPr>
  </w:style>
  <w:style w:type="character" w:customStyle="1" w:styleId="HeaderText">
    <w:name w:val="Header Text"/>
    <w:basedOn w:val="DefaultParagraphFont"/>
    <w:uiPriority w:val="1"/>
    <w:qFormat/>
    <w:rsid w:val="001B3D39"/>
    <w:rPr>
      <w:rFonts w:asciiTheme="majorHAnsi" w:hAnsiTheme="majorHAnsi"/>
      <w:b/>
      <w:bCs/>
      <w:color w:val="5F645C" w:themeColor="accent2" w:themeShade="BF"/>
    </w:rPr>
  </w:style>
  <w:style w:type="paragraph" w:styleId="CommentText">
    <w:name w:val="annotation text"/>
    <w:basedOn w:val="Normal"/>
    <w:link w:val="CommentTextChar"/>
    <w:uiPriority w:val="99"/>
    <w:semiHidden/>
    <w:rsid w:val="0045410A"/>
    <w:pPr>
      <w:spacing w:line="240" w:lineRule="auto"/>
    </w:pPr>
    <w:rPr>
      <w:sz w:val="20"/>
      <w:szCs w:val="20"/>
    </w:rPr>
  </w:style>
  <w:style w:type="paragraph" w:styleId="CommentSubject">
    <w:name w:val="annotation subject"/>
    <w:basedOn w:val="Normal"/>
    <w:next w:val="Normal"/>
    <w:link w:val="CommentSubjectChar"/>
    <w:uiPriority w:val="99"/>
    <w:semiHidden/>
    <w:unhideWhenUsed/>
    <w:rsid w:val="002D72E3"/>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2D72E3"/>
    <w:rPr>
      <w:b/>
      <w:bCs/>
    </w:rPr>
  </w:style>
  <w:style w:type="paragraph" w:customStyle="1" w:styleId="MastheadTitle">
    <w:name w:val="Masthead Title"/>
    <w:basedOn w:val="Normal"/>
    <w:qFormat/>
    <w:rsid w:val="00542282"/>
    <w:pPr>
      <w:spacing w:after="0" w:line="240" w:lineRule="auto"/>
      <w:jc w:val="center"/>
    </w:pPr>
    <w:rPr>
      <w:rFonts w:asciiTheme="majorHAnsi" w:hAnsiTheme="majorHAnsi"/>
      <w:b/>
      <w:noProof/>
      <w:color w:val="5F645C" w:themeColor="accent2" w:themeShade="BF"/>
      <w:sz w:val="144"/>
      <w:szCs w:val="144"/>
    </w:rPr>
  </w:style>
  <w:style w:type="paragraph" w:customStyle="1" w:styleId="MastheadSubtitle">
    <w:name w:val="Masthead Subtitle"/>
    <w:basedOn w:val="Normal"/>
    <w:qFormat/>
    <w:rsid w:val="00145AE6"/>
    <w:pPr>
      <w:spacing w:after="0" w:line="240" w:lineRule="auto"/>
      <w:jc w:val="center"/>
    </w:pPr>
    <w:rPr>
      <w:rFonts w:cs="Arial"/>
      <w:color w:val="5F645C" w:themeColor="accent2" w:themeShade="BF"/>
      <w:spacing w:val="30"/>
      <w:sz w:val="28"/>
      <w:szCs w:val="32"/>
    </w:rPr>
  </w:style>
  <w:style w:type="paragraph" w:customStyle="1" w:styleId="OliveArticleTitle">
    <w:name w:val="Olive Article Title"/>
    <w:basedOn w:val="Normal"/>
    <w:qFormat/>
    <w:rsid w:val="009969F8"/>
    <w:pPr>
      <w:spacing w:after="0" w:line="240" w:lineRule="auto"/>
    </w:pPr>
    <w:rPr>
      <w:rFonts w:asciiTheme="majorHAnsi" w:hAnsiTheme="majorHAnsi"/>
      <w:b/>
      <w:bCs/>
      <w:noProof/>
      <w:color w:val="5F645C" w:themeColor="accent2" w:themeShade="BF"/>
      <w:sz w:val="44"/>
      <w:szCs w:val="44"/>
    </w:rPr>
  </w:style>
  <w:style w:type="character" w:customStyle="1" w:styleId="OliveArticleSubtitle">
    <w:name w:val="Olive Article Subtitle"/>
    <w:basedOn w:val="DefaultParagraphFont"/>
    <w:uiPriority w:val="1"/>
    <w:qFormat/>
    <w:rsid w:val="000F0317"/>
    <w:rPr>
      <w:rFonts w:asciiTheme="majorHAnsi" w:hAnsiTheme="majorHAnsi" w:cs="Arial"/>
      <w:color w:val="5F645C" w:themeColor="accent2" w:themeShade="BF"/>
      <w:sz w:val="32"/>
      <w:szCs w:val="32"/>
    </w:rPr>
  </w:style>
  <w:style w:type="character" w:customStyle="1" w:styleId="BrownArticleTitle">
    <w:name w:val="Brown Article Title"/>
    <w:basedOn w:val="DefaultParagraphFont"/>
    <w:uiPriority w:val="1"/>
    <w:qFormat/>
    <w:rsid w:val="00E10BDE"/>
    <w:rPr>
      <w:rFonts w:asciiTheme="majorHAnsi" w:hAnsiTheme="majorHAnsi"/>
      <w:b/>
      <w:bCs/>
      <w:noProof/>
      <w:color w:val="8A7760" w:themeColor="accent1" w:themeShade="BF"/>
      <w:sz w:val="72"/>
      <w:szCs w:val="72"/>
    </w:rPr>
  </w:style>
  <w:style w:type="character" w:customStyle="1" w:styleId="BrownArticleSubtitle">
    <w:name w:val="Brown Article Subtitle"/>
    <w:basedOn w:val="DefaultParagraphFont"/>
    <w:uiPriority w:val="1"/>
    <w:qFormat/>
    <w:rsid w:val="00E10BDE"/>
    <w:rPr>
      <w:rFonts w:asciiTheme="majorHAnsi" w:hAnsiTheme="majorHAnsi" w:cs="Arial"/>
      <w:noProof/>
      <w:color w:val="8A7760" w:themeColor="accent1" w:themeShade="BF"/>
      <w:sz w:val="48"/>
      <w:szCs w:val="48"/>
    </w:rPr>
  </w:style>
  <w:style w:type="character" w:customStyle="1" w:styleId="BrownAuthorName">
    <w:name w:val="Brown Author Name"/>
    <w:basedOn w:val="DefaultParagraphFont"/>
    <w:uiPriority w:val="1"/>
    <w:qFormat/>
    <w:rsid w:val="00774EED"/>
    <w:rPr>
      <w:b/>
      <w:bCs/>
      <w:caps/>
      <w:smallCaps w:val="0"/>
      <w:color w:val="8A7760" w:themeColor="accent1" w:themeShade="BF"/>
      <w:sz w:val="24"/>
      <w:szCs w:val="24"/>
    </w:rPr>
  </w:style>
  <w:style w:type="character" w:customStyle="1" w:styleId="OliveAuthorName">
    <w:name w:val="Olive Author Name"/>
    <w:basedOn w:val="DefaultParagraphFont"/>
    <w:uiPriority w:val="1"/>
    <w:qFormat/>
    <w:rsid w:val="00EE4525"/>
    <w:rPr>
      <w:b/>
      <w:bCs/>
      <w:caps/>
      <w:smallCaps w:val="0"/>
      <w:noProof/>
      <w:color w:val="5F645C" w:themeColor="accent2" w:themeShade="BF"/>
      <w:sz w:val="24"/>
      <w:szCs w:val="24"/>
    </w:rPr>
  </w:style>
  <w:style w:type="paragraph" w:customStyle="1" w:styleId="BrownBodyCopy">
    <w:name w:val="Brown Body Copy"/>
    <w:basedOn w:val="Normal"/>
    <w:qFormat/>
    <w:rsid w:val="00284E91"/>
    <w:pPr>
      <w:spacing w:after="0" w:line="240" w:lineRule="auto"/>
    </w:pPr>
    <w:rPr>
      <w:color w:val="8A7760" w:themeColor="accent1" w:themeShade="BF"/>
    </w:rPr>
  </w:style>
  <w:style w:type="paragraph" w:customStyle="1" w:styleId="OliveBodyCopy">
    <w:name w:val="Olive Body Copy"/>
    <w:basedOn w:val="Normal"/>
    <w:qFormat/>
    <w:rsid w:val="00047505"/>
    <w:pPr>
      <w:spacing w:after="0" w:line="240" w:lineRule="auto"/>
    </w:pPr>
    <w:rPr>
      <w:color w:val="5F645C" w:themeColor="accent2" w:themeShade="BF"/>
    </w:rPr>
  </w:style>
  <w:style w:type="character" w:customStyle="1" w:styleId="SmallBrownArticleTitle">
    <w:name w:val="Small Brown Article Title"/>
    <w:basedOn w:val="DefaultParagraphFont"/>
    <w:uiPriority w:val="1"/>
    <w:qFormat/>
    <w:rsid w:val="00EE4525"/>
    <w:rPr>
      <w:rFonts w:asciiTheme="majorHAnsi" w:hAnsiTheme="majorHAnsi"/>
      <w:b/>
      <w:bCs/>
      <w:noProof/>
      <w:color w:val="8A7760" w:themeColor="accent1" w:themeShade="BF"/>
      <w:sz w:val="44"/>
      <w:szCs w:val="44"/>
    </w:rPr>
  </w:style>
  <w:style w:type="character" w:customStyle="1" w:styleId="SmallBrownArticleSubtitle">
    <w:name w:val="Small Brown Article Subtitle"/>
    <w:basedOn w:val="DefaultParagraphFont"/>
    <w:uiPriority w:val="1"/>
    <w:qFormat/>
    <w:rsid w:val="00EE4525"/>
    <w:rPr>
      <w:rFonts w:asciiTheme="majorHAnsi" w:hAnsiTheme="majorHAnsi"/>
      <w:noProof/>
      <w:color w:val="8A7760" w:themeColor="accent1" w:themeShade="BF"/>
      <w:sz w:val="32"/>
      <w:szCs w:val="32"/>
    </w:rPr>
  </w:style>
  <w:style w:type="character" w:customStyle="1" w:styleId="SmallOliveArticleTitle">
    <w:name w:val="Small Olive Article Title"/>
    <w:basedOn w:val="DefaultParagraphFont"/>
    <w:uiPriority w:val="1"/>
    <w:qFormat/>
    <w:rsid w:val="008060D4"/>
    <w:rPr>
      <w:rFonts w:ascii="Sylfaen" w:hAnsi="Sylfaen"/>
      <w:b/>
      <w:color w:val="5F645C" w:themeColor="accent2" w:themeShade="BF"/>
      <w:sz w:val="44"/>
    </w:rPr>
  </w:style>
  <w:style w:type="paragraph" w:customStyle="1" w:styleId="PullQuote">
    <w:name w:val="Pull Quote"/>
    <w:basedOn w:val="Normal"/>
    <w:qFormat/>
    <w:rsid w:val="00E27DF5"/>
    <w:pPr>
      <w:spacing w:after="0" w:line="240" w:lineRule="auto"/>
      <w:jc w:val="center"/>
    </w:pPr>
    <w:rPr>
      <w:rFonts w:asciiTheme="majorHAnsi" w:hAnsiTheme="majorHAnsi"/>
      <w:color w:val="7F867B" w:themeColor="accent2"/>
      <w:sz w:val="40"/>
      <w:szCs w:val="48"/>
    </w:rPr>
  </w:style>
  <w:style w:type="paragraph" w:customStyle="1" w:styleId="BrownPictureCaption">
    <w:name w:val="Brown Picture Caption"/>
    <w:basedOn w:val="BrownBodyCopy"/>
    <w:qFormat/>
    <w:rsid w:val="00EE74D2"/>
    <w:rPr>
      <w:sz w:val="18"/>
    </w:rPr>
  </w:style>
  <w:style w:type="character" w:customStyle="1" w:styleId="CommentTextChar">
    <w:name w:val="Comment Text Char"/>
    <w:basedOn w:val="DefaultParagraphFont"/>
    <w:link w:val="CommentText"/>
    <w:uiPriority w:val="99"/>
    <w:semiHidden/>
    <w:rsid w:val="009122CC"/>
    <w:rPr>
      <w:sz w:val="20"/>
      <w:szCs w:val="20"/>
    </w:rPr>
  </w:style>
  <w:style w:type="paragraph" w:customStyle="1" w:styleId="OlivePictureCaption">
    <w:name w:val="Olive Picture Caption"/>
    <w:basedOn w:val="BrownBodyCopy"/>
    <w:qFormat/>
    <w:rsid w:val="00EE74D2"/>
    <w:rPr>
      <w:color w:val="5F645C" w:themeColor="accent2" w:themeShade="BF"/>
      <w:sz w:val="18"/>
    </w:rPr>
  </w:style>
  <w:style w:type="paragraph" w:styleId="BalloonText">
    <w:name w:val="Balloon Text"/>
    <w:basedOn w:val="Normal"/>
    <w:link w:val="BalloonTextChar"/>
    <w:uiPriority w:val="99"/>
    <w:semiHidden/>
    <w:unhideWhenUsed/>
    <w:rsid w:val="00E74C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C17"/>
    <w:rPr>
      <w:rFonts w:ascii="Segoe UI" w:hAnsi="Segoe UI" w:cs="Segoe UI"/>
      <w:sz w:val="18"/>
      <w:szCs w:val="18"/>
    </w:rPr>
  </w:style>
  <w:style w:type="paragraph" w:customStyle="1" w:styleId="Graphicsanchor">
    <w:name w:val="Graphics anchor"/>
    <w:basedOn w:val="Normal"/>
    <w:qFormat/>
    <w:rsid w:val="009122CC"/>
    <w:pPr>
      <w:spacing w:after="0"/>
    </w:pPr>
    <w:rPr>
      <w:sz w:val="10"/>
      <w:szCs w:val="10"/>
    </w:rPr>
  </w:style>
  <w:style w:type="character" w:styleId="PlaceholderText">
    <w:name w:val="Placeholder Text"/>
    <w:basedOn w:val="DefaultParagraphFont"/>
    <w:uiPriority w:val="99"/>
    <w:semiHidden/>
    <w:rsid w:val="009122CC"/>
    <w:rPr>
      <w:color w:val="808080"/>
    </w:rPr>
  </w:style>
  <w:style w:type="paragraph" w:styleId="NoSpacing">
    <w:name w:val="No Spacing"/>
    <w:link w:val="NoSpacingChar"/>
    <w:uiPriority w:val="1"/>
    <w:qFormat/>
    <w:rsid w:val="00F54276"/>
    <w:pPr>
      <w:spacing w:after="0" w:line="240" w:lineRule="auto"/>
    </w:pPr>
  </w:style>
  <w:style w:type="paragraph" w:styleId="NormalWeb">
    <w:name w:val="Normal (Web)"/>
    <w:basedOn w:val="Normal"/>
    <w:uiPriority w:val="99"/>
    <w:unhideWhenUsed/>
    <w:rsid w:val="00F204B5"/>
    <w:rPr>
      <w:rFonts w:ascii="Times New Roman" w:hAnsi="Times New Roman" w:cs="Times New Roman"/>
      <w:sz w:val="24"/>
      <w:szCs w:val="24"/>
    </w:rPr>
  </w:style>
  <w:style w:type="paragraph" w:customStyle="1" w:styleId="a">
    <w:name w:val="Нормален"/>
    <w:rsid w:val="005C45BC"/>
    <w:pPr>
      <w:suppressAutoHyphens/>
      <w:autoSpaceDN w:val="0"/>
      <w:spacing w:after="200" w:line="276" w:lineRule="auto"/>
    </w:pPr>
    <w:rPr>
      <w:rFonts w:ascii="Calibri" w:eastAsia="MS Mincho" w:hAnsi="Calibri" w:cs="Times New Roman"/>
      <w:kern w:val="3"/>
      <w:lang w:val="bg-BG" w:eastAsia="ja-JP"/>
    </w:rPr>
  </w:style>
  <w:style w:type="character" w:customStyle="1" w:styleId="Heading1Char">
    <w:name w:val="Heading 1 Char"/>
    <w:basedOn w:val="DefaultParagraphFont"/>
    <w:link w:val="Heading1"/>
    <w:uiPriority w:val="9"/>
    <w:rsid w:val="00202863"/>
    <w:rPr>
      <w:rFonts w:ascii="Times New Roman" w:eastAsia="Times New Roman" w:hAnsi="Times New Roman" w:cs="Times New Roman"/>
      <w:b/>
      <w:bCs/>
      <w:kern w:val="36"/>
      <w:sz w:val="48"/>
      <w:szCs w:val="48"/>
    </w:rPr>
  </w:style>
  <w:style w:type="character" w:styleId="Strong">
    <w:name w:val="Strong"/>
    <w:uiPriority w:val="22"/>
    <w:qFormat/>
    <w:rsid w:val="00085FBC"/>
    <w:rPr>
      <w:b/>
      <w:bCs/>
    </w:rPr>
  </w:style>
  <w:style w:type="paragraph" w:customStyle="1" w:styleId="A28CF5850FC54439BA486C9E8AA8C41B">
    <w:name w:val="A28CF5850FC54439BA486C9E8AA8C41B"/>
    <w:rsid w:val="00A521F7"/>
    <w:rPr>
      <w:rFonts w:eastAsiaTheme="minorEastAsia"/>
      <w:kern w:val="2"/>
    </w:rPr>
  </w:style>
  <w:style w:type="paragraph" w:styleId="Revision">
    <w:name w:val="Revision"/>
    <w:hidden/>
    <w:uiPriority w:val="99"/>
    <w:semiHidden/>
    <w:rsid w:val="002A64B9"/>
    <w:pPr>
      <w:spacing w:after="0" w:line="240" w:lineRule="auto"/>
    </w:pPr>
  </w:style>
  <w:style w:type="character" w:styleId="Hyperlink">
    <w:name w:val="Hyperlink"/>
    <w:basedOn w:val="DefaultParagraphFont"/>
    <w:uiPriority w:val="99"/>
    <w:unhideWhenUsed/>
    <w:rsid w:val="00EC3FF5"/>
    <w:rPr>
      <w:color w:val="0563C1" w:themeColor="hyperlink"/>
      <w:u w:val="single"/>
    </w:rPr>
  </w:style>
  <w:style w:type="character" w:styleId="Emphasis">
    <w:name w:val="Emphasis"/>
    <w:basedOn w:val="DefaultParagraphFont"/>
    <w:uiPriority w:val="20"/>
    <w:qFormat/>
    <w:rsid w:val="002E3F22"/>
    <w:rPr>
      <w:i/>
      <w:iCs/>
    </w:rPr>
  </w:style>
  <w:style w:type="paragraph" w:styleId="ListParagraph">
    <w:name w:val="List Paragraph"/>
    <w:basedOn w:val="Normal"/>
    <w:uiPriority w:val="34"/>
    <w:qFormat/>
    <w:rsid w:val="00175AC9"/>
    <w:pPr>
      <w:ind w:left="720"/>
      <w:contextualSpacing/>
    </w:pPr>
  </w:style>
  <w:style w:type="character" w:customStyle="1" w:styleId="Heading5Char">
    <w:name w:val="Heading 5 Char"/>
    <w:basedOn w:val="DefaultParagraphFont"/>
    <w:link w:val="Heading5"/>
    <w:uiPriority w:val="9"/>
    <w:semiHidden/>
    <w:rsid w:val="00FC018D"/>
    <w:rPr>
      <w:rFonts w:asciiTheme="majorHAnsi" w:eastAsiaTheme="majorEastAsia" w:hAnsiTheme="majorHAnsi" w:cstheme="majorBidi"/>
      <w:color w:val="8A7760" w:themeColor="accent1" w:themeShade="BF"/>
    </w:rPr>
  </w:style>
  <w:style w:type="paragraph" w:styleId="TOC1">
    <w:name w:val="toc 1"/>
    <w:basedOn w:val="Normal"/>
    <w:next w:val="Normal"/>
    <w:autoRedefine/>
    <w:uiPriority w:val="39"/>
    <w:unhideWhenUsed/>
    <w:rsid w:val="000855B5"/>
    <w:pPr>
      <w:spacing w:before="360" w:after="0"/>
    </w:pPr>
    <w:rPr>
      <w:rFonts w:asciiTheme="majorHAnsi" w:hAnsiTheme="majorHAnsi" w:cs="Times New Roman"/>
      <w:b/>
      <w:bCs/>
      <w:caps/>
      <w:sz w:val="24"/>
      <w:szCs w:val="28"/>
    </w:rPr>
  </w:style>
  <w:style w:type="paragraph" w:styleId="TOC2">
    <w:name w:val="toc 2"/>
    <w:basedOn w:val="Normal"/>
    <w:next w:val="Normal"/>
    <w:autoRedefine/>
    <w:uiPriority w:val="39"/>
    <w:unhideWhenUsed/>
    <w:rsid w:val="000855B5"/>
    <w:pPr>
      <w:spacing w:before="240" w:after="0"/>
    </w:pPr>
    <w:rPr>
      <w:rFonts w:cs="Times New Roman"/>
      <w:b/>
      <w:bCs/>
      <w:sz w:val="20"/>
      <w:szCs w:val="24"/>
    </w:rPr>
  </w:style>
  <w:style w:type="paragraph" w:styleId="TOC3">
    <w:name w:val="toc 3"/>
    <w:basedOn w:val="Normal"/>
    <w:next w:val="Normal"/>
    <w:autoRedefine/>
    <w:uiPriority w:val="39"/>
    <w:unhideWhenUsed/>
    <w:rsid w:val="000855B5"/>
    <w:pPr>
      <w:spacing w:after="0"/>
      <w:ind w:left="220"/>
    </w:pPr>
    <w:rPr>
      <w:rFonts w:cs="Times New Roman"/>
      <w:sz w:val="20"/>
      <w:szCs w:val="24"/>
    </w:rPr>
  </w:style>
  <w:style w:type="paragraph" w:styleId="TOC4">
    <w:name w:val="toc 4"/>
    <w:basedOn w:val="Normal"/>
    <w:next w:val="Normal"/>
    <w:autoRedefine/>
    <w:uiPriority w:val="39"/>
    <w:unhideWhenUsed/>
    <w:rsid w:val="000855B5"/>
    <w:pPr>
      <w:spacing w:after="0"/>
      <w:ind w:left="440"/>
    </w:pPr>
    <w:rPr>
      <w:rFonts w:cs="Times New Roman"/>
      <w:sz w:val="20"/>
      <w:szCs w:val="24"/>
    </w:rPr>
  </w:style>
  <w:style w:type="paragraph" w:styleId="TOC5">
    <w:name w:val="toc 5"/>
    <w:basedOn w:val="Normal"/>
    <w:next w:val="Normal"/>
    <w:autoRedefine/>
    <w:uiPriority w:val="39"/>
    <w:unhideWhenUsed/>
    <w:rsid w:val="000855B5"/>
    <w:pPr>
      <w:spacing w:after="0"/>
      <w:ind w:left="660"/>
    </w:pPr>
    <w:rPr>
      <w:rFonts w:cs="Times New Roman"/>
      <w:sz w:val="20"/>
      <w:szCs w:val="24"/>
    </w:rPr>
  </w:style>
  <w:style w:type="paragraph" w:styleId="TOC6">
    <w:name w:val="toc 6"/>
    <w:basedOn w:val="Normal"/>
    <w:next w:val="Normal"/>
    <w:autoRedefine/>
    <w:uiPriority w:val="39"/>
    <w:unhideWhenUsed/>
    <w:rsid w:val="000855B5"/>
    <w:pPr>
      <w:spacing w:after="0"/>
      <w:ind w:left="880"/>
    </w:pPr>
    <w:rPr>
      <w:rFonts w:cs="Times New Roman"/>
      <w:sz w:val="20"/>
      <w:szCs w:val="24"/>
    </w:rPr>
  </w:style>
  <w:style w:type="paragraph" w:styleId="TOC7">
    <w:name w:val="toc 7"/>
    <w:basedOn w:val="Normal"/>
    <w:next w:val="Normal"/>
    <w:autoRedefine/>
    <w:uiPriority w:val="39"/>
    <w:unhideWhenUsed/>
    <w:rsid w:val="000855B5"/>
    <w:pPr>
      <w:spacing w:after="0"/>
      <w:ind w:left="1100"/>
    </w:pPr>
    <w:rPr>
      <w:rFonts w:cs="Times New Roman"/>
      <w:sz w:val="20"/>
      <w:szCs w:val="24"/>
    </w:rPr>
  </w:style>
  <w:style w:type="paragraph" w:styleId="TOC8">
    <w:name w:val="toc 8"/>
    <w:basedOn w:val="Normal"/>
    <w:next w:val="Normal"/>
    <w:autoRedefine/>
    <w:uiPriority w:val="39"/>
    <w:unhideWhenUsed/>
    <w:rsid w:val="000855B5"/>
    <w:pPr>
      <w:spacing w:after="0"/>
      <w:ind w:left="1320"/>
    </w:pPr>
    <w:rPr>
      <w:rFonts w:cs="Times New Roman"/>
      <w:sz w:val="20"/>
      <w:szCs w:val="24"/>
    </w:rPr>
  </w:style>
  <w:style w:type="paragraph" w:styleId="TOC9">
    <w:name w:val="toc 9"/>
    <w:basedOn w:val="Normal"/>
    <w:next w:val="Normal"/>
    <w:autoRedefine/>
    <w:uiPriority w:val="39"/>
    <w:unhideWhenUsed/>
    <w:rsid w:val="000855B5"/>
    <w:pPr>
      <w:spacing w:after="0"/>
      <w:ind w:left="1540"/>
    </w:pPr>
    <w:rPr>
      <w:rFonts w:cs="Times New Roman"/>
      <w:sz w:val="20"/>
      <w:szCs w:val="24"/>
    </w:rPr>
  </w:style>
  <w:style w:type="character" w:customStyle="1" w:styleId="NoSpacingChar">
    <w:name w:val="No Spacing Char"/>
    <w:basedOn w:val="DefaultParagraphFont"/>
    <w:link w:val="NoSpacing"/>
    <w:uiPriority w:val="1"/>
    <w:rsid w:val="00102C4E"/>
  </w:style>
  <w:style w:type="character" w:customStyle="1" w:styleId="Heading3Char">
    <w:name w:val="Heading 3 Char"/>
    <w:basedOn w:val="DefaultParagraphFont"/>
    <w:link w:val="Heading3"/>
    <w:uiPriority w:val="9"/>
    <w:semiHidden/>
    <w:rsid w:val="00456B4F"/>
    <w:rPr>
      <w:rFonts w:asciiTheme="majorHAnsi" w:eastAsiaTheme="majorEastAsia" w:hAnsiTheme="majorHAnsi" w:cstheme="majorBidi"/>
      <w:color w:val="5C4F40" w:themeColor="accent1" w:themeShade="7F"/>
      <w:sz w:val="24"/>
      <w:szCs w:val="24"/>
    </w:rPr>
  </w:style>
  <w:style w:type="character" w:styleId="UnresolvedMention">
    <w:name w:val="Unresolved Mention"/>
    <w:basedOn w:val="DefaultParagraphFont"/>
    <w:uiPriority w:val="99"/>
    <w:semiHidden/>
    <w:unhideWhenUsed/>
    <w:rsid w:val="00030454"/>
    <w:rPr>
      <w:color w:val="605E5C"/>
      <w:shd w:val="clear" w:color="auto" w:fill="E1DFDD"/>
    </w:rPr>
  </w:style>
  <w:style w:type="table" w:styleId="TableGridLight">
    <w:name w:val="Grid Table Light"/>
    <w:basedOn w:val="TableNormal"/>
    <w:uiPriority w:val="40"/>
    <w:rsid w:val="002A03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2A033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2A033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2A03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semiHidden/>
    <w:rsid w:val="00B75D09"/>
    <w:rPr>
      <w:rFonts w:asciiTheme="majorHAnsi" w:eastAsiaTheme="majorEastAsia" w:hAnsiTheme="majorHAnsi" w:cstheme="majorBidi"/>
      <w:i/>
      <w:iCs/>
      <w:color w:val="8A7760" w:themeColor="accent1" w:themeShade="BF"/>
    </w:rPr>
  </w:style>
  <w:style w:type="paragraph" w:styleId="Title">
    <w:name w:val="Title"/>
    <w:basedOn w:val="Normal"/>
    <w:next w:val="Normal"/>
    <w:link w:val="TitleChar"/>
    <w:uiPriority w:val="10"/>
    <w:qFormat/>
    <w:rsid w:val="009E41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412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semiHidden/>
    <w:rsid w:val="00E9453C"/>
    <w:rPr>
      <w:rFonts w:asciiTheme="majorHAnsi" w:eastAsiaTheme="majorEastAsia" w:hAnsiTheme="majorHAnsi" w:cstheme="majorBidi"/>
      <w:color w:val="8A7760"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71682">
      <w:bodyDiv w:val="1"/>
      <w:marLeft w:val="0"/>
      <w:marRight w:val="0"/>
      <w:marTop w:val="0"/>
      <w:marBottom w:val="0"/>
      <w:divBdr>
        <w:top w:val="none" w:sz="0" w:space="0" w:color="auto"/>
        <w:left w:val="none" w:sz="0" w:space="0" w:color="auto"/>
        <w:bottom w:val="none" w:sz="0" w:space="0" w:color="auto"/>
        <w:right w:val="none" w:sz="0" w:space="0" w:color="auto"/>
      </w:divBdr>
    </w:div>
    <w:div w:id="11762714">
      <w:bodyDiv w:val="1"/>
      <w:marLeft w:val="0"/>
      <w:marRight w:val="0"/>
      <w:marTop w:val="0"/>
      <w:marBottom w:val="0"/>
      <w:divBdr>
        <w:top w:val="none" w:sz="0" w:space="0" w:color="auto"/>
        <w:left w:val="none" w:sz="0" w:space="0" w:color="auto"/>
        <w:bottom w:val="none" w:sz="0" w:space="0" w:color="auto"/>
        <w:right w:val="none" w:sz="0" w:space="0" w:color="auto"/>
      </w:divBdr>
    </w:div>
    <w:div w:id="13970267">
      <w:bodyDiv w:val="1"/>
      <w:marLeft w:val="0"/>
      <w:marRight w:val="0"/>
      <w:marTop w:val="0"/>
      <w:marBottom w:val="0"/>
      <w:divBdr>
        <w:top w:val="none" w:sz="0" w:space="0" w:color="auto"/>
        <w:left w:val="none" w:sz="0" w:space="0" w:color="auto"/>
        <w:bottom w:val="none" w:sz="0" w:space="0" w:color="auto"/>
        <w:right w:val="none" w:sz="0" w:space="0" w:color="auto"/>
      </w:divBdr>
    </w:div>
    <w:div w:id="57487017">
      <w:bodyDiv w:val="1"/>
      <w:marLeft w:val="0"/>
      <w:marRight w:val="0"/>
      <w:marTop w:val="0"/>
      <w:marBottom w:val="0"/>
      <w:divBdr>
        <w:top w:val="none" w:sz="0" w:space="0" w:color="auto"/>
        <w:left w:val="none" w:sz="0" w:space="0" w:color="auto"/>
        <w:bottom w:val="none" w:sz="0" w:space="0" w:color="auto"/>
        <w:right w:val="none" w:sz="0" w:space="0" w:color="auto"/>
      </w:divBdr>
    </w:div>
    <w:div w:id="67120179">
      <w:bodyDiv w:val="1"/>
      <w:marLeft w:val="0"/>
      <w:marRight w:val="0"/>
      <w:marTop w:val="0"/>
      <w:marBottom w:val="0"/>
      <w:divBdr>
        <w:top w:val="none" w:sz="0" w:space="0" w:color="auto"/>
        <w:left w:val="none" w:sz="0" w:space="0" w:color="auto"/>
        <w:bottom w:val="none" w:sz="0" w:space="0" w:color="auto"/>
        <w:right w:val="none" w:sz="0" w:space="0" w:color="auto"/>
      </w:divBdr>
    </w:div>
    <w:div w:id="88354701">
      <w:bodyDiv w:val="1"/>
      <w:marLeft w:val="0"/>
      <w:marRight w:val="0"/>
      <w:marTop w:val="0"/>
      <w:marBottom w:val="0"/>
      <w:divBdr>
        <w:top w:val="none" w:sz="0" w:space="0" w:color="auto"/>
        <w:left w:val="none" w:sz="0" w:space="0" w:color="auto"/>
        <w:bottom w:val="none" w:sz="0" w:space="0" w:color="auto"/>
        <w:right w:val="none" w:sz="0" w:space="0" w:color="auto"/>
      </w:divBdr>
    </w:div>
    <w:div w:id="204876629">
      <w:bodyDiv w:val="1"/>
      <w:marLeft w:val="0"/>
      <w:marRight w:val="0"/>
      <w:marTop w:val="0"/>
      <w:marBottom w:val="0"/>
      <w:divBdr>
        <w:top w:val="none" w:sz="0" w:space="0" w:color="auto"/>
        <w:left w:val="none" w:sz="0" w:space="0" w:color="auto"/>
        <w:bottom w:val="none" w:sz="0" w:space="0" w:color="auto"/>
        <w:right w:val="none" w:sz="0" w:space="0" w:color="auto"/>
      </w:divBdr>
      <w:divsChild>
        <w:div w:id="364138762">
          <w:marLeft w:val="0"/>
          <w:marRight w:val="0"/>
          <w:marTop w:val="0"/>
          <w:marBottom w:val="0"/>
          <w:divBdr>
            <w:top w:val="none" w:sz="0" w:space="0" w:color="auto"/>
            <w:left w:val="none" w:sz="0" w:space="0" w:color="auto"/>
            <w:bottom w:val="none" w:sz="0" w:space="0" w:color="auto"/>
            <w:right w:val="none" w:sz="0" w:space="0" w:color="auto"/>
          </w:divBdr>
          <w:divsChild>
            <w:div w:id="60800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9904">
      <w:bodyDiv w:val="1"/>
      <w:marLeft w:val="0"/>
      <w:marRight w:val="0"/>
      <w:marTop w:val="0"/>
      <w:marBottom w:val="0"/>
      <w:divBdr>
        <w:top w:val="none" w:sz="0" w:space="0" w:color="auto"/>
        <w:left w:val="none" w:sz="0" w:space="0" w:color="auto"/>
        <w:bottom w:val="none" w:sz="0" w:space="0" w:color="auto"/>
        <w:right w:val="none" w:sz="0" w:space="0" w:color="auto"/>
      </w:divBdr>
    </w:div>
    <w:div w:id="212889376">
      <w:bodyDiv w:val="1"/>
      <w:marLeft w:val="0"/>
      <w:marRight w:val="0"/>
      <w:marTop w:val="0"/>
      <w:marBottom w:val="0"/>
      <w:divBdr>
        <w:top w:val="none" w:sz="0" w:space="0" w:color="auto"/>
        <w:left w:val="none" w:sz="0" w:space="0" w:color="auto"/>
        <w:bottom w:val="none" w:sz="0" w:space="0" w:color="auto"/>
        <w:right w:val="none" w:sz="0" w:space="0" w:color="auto"/>
      </w:divBdr>
      <w:divsChild>
        <w:div w:id="1174147828">
          <w:marLeft w:val="0"/>
          <w:marRight w:val="0"/>
          <w:marTop w:val="0"/>
          <w:marBottom w:val="0"/>
          <w:divBdr>
            <w:top w:val="none" w:sz="0" w:space="0" w:color="auto"/>
            <w:left w:val="none" w:sz="0" w:space="0" w:color="auto"/>
            <w:bottom w:val="none" w:sz="0" w:space="0" w:color="auto"/>
            <w:right w:val="none" w:sz="0" w:space="0" w:color="auto"/>
          </w:divBdr>
        </w:div>
        <w:div w:id="190186563">
          <w:marLeft w:val="0"/>
          <w:marRight w:val="0"/>
          <w:marTop w:val="0"/>
          <w:marBottom w:val="0"/>
          <w:divBdr>
            <w:top w:val="none" w:sz="0" w:space="0" w:color="auto"/>
            <w:left w:val="none" w:sz="0" w:space="0" w:color="auto"/>
            <w:bottom w:val="none" w:sz="0" w:space="0" w:color="auto"/>
            <w:right w:val="none" w:sz="0" w:space="0" w:color="auto"/>
          </w:divBdr>
          <w:divsChild>
            <w:div w:id="555818830">
              <w:marLeft w:val="0"/>
              <w:marRight w:val="0"/>
              <w:marTop w:val="0"/>
              <w:marBottom w:val="0"/>
              <w:divBdr>
                <w:top w:val="none" w:sz="0" w:space="0" w:color="auto"/>
                <w:left w:val="none" w:sz="0" w:space="0" w:color="auto"/>
                <w:bottom w:val="none" w:sz="0" w:space="0" w:color="auto"/>
                <w:right w:val="none" w:sz="0" w:space="0" w:color="auto"/>
              </w:divBdr>
            </w:div>
          </w:divsChild>
        </w:div>
        <w:div w:id="1308322230">
          <w:marLeft w:val="0"/>
          <w:marRight w:val="0"/>
          <w:marTop w:val="0"/>
          <w:marBottom w:val="0"/>
          <w:divBdr>
            <w:top w:val="none" w:sz="0" w:space="0" w:color="auto"/>
            <w:left w:val="none" w:sz="0" w:space="0" w:color="auto"/>
            <w:bottom w:val="none" w:sz="0" w:space="0" w:color="auto"/>
            <w:right w:val="none" w:sz="0" w:space="0" w:color="auto"/>
          </w:divBdr>
          <w:divsChild>
            <w:div w:id="367799431">
              <w:marLeft w:val="0"/>
              <w:marRight w:val="0"/>
              <w:marTop w:val="0"/>
              <w:marBottom w:val="0"/>
              <w:divBdr>
                <w:top w:val="none" w:sz="0" w:space="0" w:color="auto"/>
                <w:left w:val="none" w:sz="0" w:space="0" w:color="auto"/>
                <w:bottom w:val="none" w:sz="0" w:space="0" w:color="auto"/>
                <w:right w:val="none" w:sz="0" w:space="0" w:color="auto"/>
              </w:divBdr>
              <w:divsChild>
                <w:div w:id="2179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095744">
      <w:bodyDiv w:val="1"/>
      <w:marLeft w:val="0"/>
      <w:marRight w:val="0"/>
      <w:marTop w:val="0"/>
      <w:marBottom w:val="0"/>
      <w:divBdr>
        <w:top w:val="none" w:sz="0" w:space="0" w:color="auto"/>
        <w:left w:val="none" w:sz="0" w:space="0" w:color="auto"/>
        <w:bottom w:val="none" w:sz="0" w:space="0" w:color="auto"/>
        <w:right w:val="none" w:sz="0" w:space="0" w:color="auto"/>
      </w:divBdr>
    </w:div>
    <w:div w:id="233324528">
      <w:bodyDiv w:val="1"/>
      <w:marLeft w:val="0"/>
      <w:marRight w:val="0"/>
      <w:marTop w:val="0"/>
      <w:marBottom w:val="0"/>
      <w:divBdr>
        <w:top w:val="none" w:sz="0" w:space="0" w:color="auto"/>
        <w:left w:val="none" w:sz="0" w:space="0" w:color="auto"/>
        <w:bottom w:val="none" w:sz="0" w:space="0" w:color="auto"/>
        <w:right w:val="none" w:sz="0" w:space="0" w:color="auto"/>
      </w:divBdr>
    </w:div>
    <w:div w:id="235867267">
      <w:bodyDiv w:val="1"/>
      <w:marLeft w:val="0"/>
      <w:marRight w:val="0"/>
      <w:marTop w:val="0"/>
      <w:marBottom w:val="0"/>
      <w:divBdr>
        <w:top w:val="none" w:sz="0" w:space="0" w:color="auto"/>
        <w:left w:val="none" w:sz="0" w:space="0" w:color="auto"/>
        <w:bottom w:val="none" w:sz="0" w:space="0" w:color="auto"/>
        <w:right w:val="none" w:sz="0" w:space="0" w:color="auto"/>
      </w:divBdr>
    </w:div>
    <w:div w:id="240331847">
      <w:bodyDiv w:val="1"/>
      <w:marLeft w:val="0"/>
      <w:marRight w:val="0"/>
      <w:marTop w:val="0"/>
      <w:marBottom w:val="0"/>
      <w:divBdr>
        <w:top w:val="none" w:sz="0" w:space="0" w:color="auto"/>
        <w:left w:val="none" w:sz="0" w:space="0" w:color="auto"/>
        <w:bottom w:val="none" w:sz="0" w:space="0" w:color="auto"/>
        <w:right w:val="none" w:sz="0" w:space="0" w:color="auto"/>
      </w:divBdr>
    </w:div>
    <w:div w:id="307978652">
      <w:bodyDiv w:val="1"/>
      <w:marLeft w:val="0"/>
      <w:marRight w:val="0"/>
      <w:marTop w:val="0"/>
      <w:marBottom w:val="0"/>
      <w:divBdr>
        <w:top w:val="none" w:sz="0" w:space="0" w:color="auto"/>
        <w:left w:val="none" w:sz="0" w:space="0" w:color="auto"/>
        <w:bottom w:val="none" w:sz="0" w:space="0" w:color="auto"/>
        <w:right w:val="none" w:sz="0" w:space="0" w:color="auto"/>
      </w:divBdr>
    </w:div>
    <w:div w:id="359937256">
      <w:bodyDiv w:val="1"/>
      <w:marLeft w:val="0"/>
      <w:marRight w:val="0"/>
      <w:marTop w:val="0"/>
      <w:marBottom w:val="0"/>
      <w:divBdr>
        <w:top w:val="none" w:sz="0" w:space="0" w:color="auto"/>
        <w:left w:val="none" w:sz="0" w:space="0" w:color="auto"/>
        <w:bottom w:val="none" w:sz="0" w:space="0" w:color="auto"/>
        <w:right w:val="none" w:sz="0" w:space="0" w:color="auto"/>
      </w:divBdr>
    </w:div>
    <w:div w:id="367220076">
      <w:bodyDiv w:val="1"/>
      <w:marLeft w:val="0"/>
      <w:marRight w:val="0"/>
      <w:marTop w:val="0"/>
      <w:marBottom w:val="0"/>
      <w:divBdr>
        <w:top w:val="none" w:sz="0" w:space="0" w:color="auto"/>
        <w:left w:val="none" w:sz="0" w:space="0" w:color="auto"/>
        <w:bottom w:val="none" w:sz="0" w:space="0" w:color="auto"/>
        <w:right w:val="none" w:sz="0" w:space="0" w:color="auto"/>
      </w:divBdr>
    </w:div>
    <w:div w:id="372076594">
      <w:bodyDiv w:val="1"/>
      <w:marLeft w:val="0"/>
      <w:marRight w:val="0"/>
      <w:marTop w:val="0"/>
      <w:marBottom w:val="0"/>
      <w:divBdr>
        <w:top w:val="none" w:sz="0" w:space="0" w:color="auto"/>
        <w:left w:val="none" w:sz="0" w:space="0" w:color="auto"/>
        <w:bottom w:val="none" w:sz="0" w:space="0" w:color="auto"/>
        <w:right w:val="none" w:sz="0" w:space="0" w:color="auto"/>
      </w:divBdr>
    </w:div>
    <w:div w:id="411855820">
      <w:bodyDiv w:val="1"/>
      <w:marLeft w:val="0"/>
      <w:marRight w:val="0"/>
      <w:marTop w:val="0"/>
      <w:marBottom w:val="0"/>
      <w:divBdr>
        <w:top w:val="none" w:sz="0" w:space="0" w:color="auto"/>
        <w:left w:val="none" w:sz="0" w:space="0" w:color="auto"/>
        <w:bottom w:val="none" w:sz="0" w:space="0" w:color="auto"/>
        <w:right w:val="none" w:sz="0" w:space="0" w:color="auto"/>
      </w:divBdr>
    </w:div>
    <w:div w:id="416170588">
      <w:bodyDiv w:val="1"/>
      <w:marLeft w:val="0"/>
      <w:marRight w:val="0"/>
      <w:marTop w:val="0"/>
      <w:marBottom w:val="0"/>
      <w:divBdr>
        <w:top w:val="none" w:sz="0" w:space="0" w:color="auto"/>
        <w:left w:val="none" w:sz="0" w:space="0" w:color="auto"/>
        <w:bottom w:val="none" w:sz="0" w:space="0" w:color="auto"/>
        <w:right w:val="none" w:sz="0" w:space="0" w:color="auto"/>
      </w:divBdr>
      <w:divsChild>
        <w:div w:id="98378427">
          <w:marLeft w:val="0"/>
          <w:marRight w:val="0"/>
          <w:marTop w:val="0"/>
          <w:marBottom w:val="0"/>
          <w:divBdr>
            <w:top w:val="none" w:sz="0" w:space="0" w:color="auto"/>
            <w:left w:val="none" w:sz="0" w:space="0" w:color="auto"/>
            <w:bottom w:val="none" w:sz="0" w:space="0" w:color="auto"/>
            <w:right w:val="none" w:sz="0" w:space="0" w:color="auto"/>
          </w:divBdr>
          <w:divsChild>
            <w:div w:id="694814507">
              <w:marLeft w:val="0"/>
              <w:marRight w:val="0"/>
              <w:marTop w:val="0"/>
              <w:marBottom w:val="0"/>
              <w:divBdr>
                <w:top w:val="none" w:sz="0" w:space="0" w:color="auto"/>
                <w:left w:val="none" w:sz="0" w:space="0" w:color="auto"/>
                <w:bottom w:val="none" w:sz="0" w:space="0" w:color="auto"/>
                <w:right w:val="none" w:sz="0" w:space="0" w:color="auto"/>
              </w:divBdr>
              <w:divsChild>
                <w:div w:id="680744600">
                  <w:marLeft w:val="0"/>
                  <w:marRight w:val="0"/>
                  <w:marTop w:val="0"/>
                  <w:marBottom w:val="0"/>
                  <w:divBdr>
                    <w:top w:val="none" w:sz="0" w:space="0" w:color="auto"/>
                    <w:left w:val="none" w:sz="0" w:space="0" w:color="auto"/>
                    <w:bottom w:val="none" w:sz="0" w:space="0" w:color="auto"/>
                    <w:right w:val="none" w:sz="0" w:space="0" w:color="auto"/>
                  </w:divBdr>
                  <w:divsChild>
                    <w:div w:id="319768612">
                      <w:marLeft w:val="0"/>
                      <w:marRight w:val="0"/>
                      <w:marTop w:val="0"/>
                      <w:marBottom w:val="0"/>
                      <w:divBdr>
                        <w:top w:val="none" w:sz="0" w:space="0" w:color="auto"/>
                        <w:left w:val="none" w:sz="0" w:space="0" w:color="auto"/>
                        <w:bottom w:val="none" w:sz="0" w:space="0" w:color="auto"/>
                        <w:right w:val="none" w:sz="0" w:space="0" w:color="auto"/>
                      </w:divBdr>
                      <w:divsChild>
                        <w:div w:id="721369806">
                          <w:marLeft w:val="0"/>
                          <w:marRight w:val="0"/>
                          <w:marTop w:val="0"/>
                          <w:marBottom w:val="0"/>
                          <w:divBdr>
                            <w:top w:val="none" w:sz="0" w:space="0" w:color="auto"/>
                            <w:left w:val="none" w:sz="0" w:space="0" w:color="auto"/>
                            <w:bottom w:val="none" w:sz="0" w:space="0" w:color="auto"/>
                            <w:right w:val="none" w:sz="0" w:space="0" w:color="auto"/>
                          </w:divBdr>
                          <w:divsChild>
                            <w:div w:id="1988126335">
                              <w:marLeft w:val="0"/>
                              <w:marRight w:val="0"/>
                              <w:marTop w:val="0"/>
                              <w:marBottom w:val="0"/>
                              <w:divBdr>
                                <w:top w:val="none" w:sz="0" w:space="0" w:color="auto"/>
                                <w:left w:val="none" w:sz="0" w:space="0" w:color="auto"/>
                                <w:bottom w:val="none" w:sz="0" w:space="0" w:color="auto"/>
                                <w:right w:val="none" w:sz="0" w:space="0" w:color="auto"/>
                              </w:divBdr>
                              <w:divsChild>
                                <w:div w:id="1473863356">
                                  <w:marLeft w:val="0"/>
                                  <w:marRight w:val="0"/>
                                  <w:marTop w:val="0"/>
                                  <w:marBottom w:val="0"/>
                                  <w:divBdr>
                                    <w:top w:val="none" w:sz="0" w:space="0" w:color="auto"/>
                                    <w:left w:val="none" w:sz="0" w:space="0" w:color="auto"/>
                                    <w:bottom w:val="none" w:sz="0" w:space="0" w:color="auto"/>
                                    <w:right w:val="none" w:sz="0" w:space="0" w:color="auto"/>
                                  </w:divBdr>
                                </w:div>
                              </w:divsChild>
                            </w:div>
                            <w:div w:id="132304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8315853">
          <w:marLeft w:val="0"/>
          <w:marRight w:val="0"/>
          <w:marTop w:val="0"/>
          <w:marBottom w:val="0"/>
          <w:divBdr>
            <w:top w:val="none" w:sz="0" w:space="0" w:color="auto"/>
            <w:left w:val="none" w:sz="0" w:space="0" w:color="auto"/>
            <w:bottom w:val="none" w:sz="0" w:space="0" w:color="auto"/>
            <w:right w:val="none" w:sz="0" w:space="0" w:color="auto"/>
          </w:divBdr>
          <w:divsChild>
            <w:div w:id="2071996865">
              <w:marLeft w:val="0"/>
              <w:marRight w:val="0"/>
              <w:marTop w:val="0"/>
              <w:marBottom w:val="0"/>
              <w:divBdr>
                <w:top w:val="none" w:sz="0" w:space="0" w:color="auto"/>
                <w:left w:val="none" w:sz="0" w:space="0" w:color="auto"/>
                <w:bottom w:val="none" w:sz="0" w:space="0" w:color="auto"/>
                <w:right w:val="none" w:sz="0" w:space="0" w:color="auto"/>
              </w:divBdr>
            </w:div>
            <w:div w:id="185217668">
              <w:marLeft w:val="0"/>
              <w:marRight w:val="0"/>
              <w:marTop w:val="0"/>
              <w:marBottom w:val="0"/>
              <w:divBdr>
                <w:top w:val="none" w:sz="0" w:space="0" w:color="auto"/>
                <w:left w:val="none" w:sz="0" w:space="0" w:color="auto"/>
                <w:bottom w:val="none" w:sz="0" w:space="0" w:color="auto"/>
                <w:right w:val="none" w:sz="0" w:space="0" w:color="auto"/>
              </w:divBdr>
            </w:div>
            <w:div w:id="1134255543">
              <w:marLeft w:val="0"/>
              <w:marRight w:val="0"/>
              <w:marTop w:val="0"/>
              <w:marBottom w:val="0"/>
              <w:divBdr>
                <w:top w:val="none" w:sz="0" w:space="0" w:color="auto"/>
                <w:left w:val="none" w:sz="0" w:space="0" w:color="auto"/>
                <w:bottom w:val="none" w:sz="0" w:space="0" w:color="auto"/>
                <w:right w:val="none" w:sz="0" w:space="0" w:color="auto"/>
              </w:divBdr>
            </w:div>
            <w:div w:id="173836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80679">
      <w:bodyDiv w:val="1"/>
      <w:marLeft w:val="0"/>
      <w:marRight w:val="0"/>
      <w:marTop w:val="0"/>
      <w:marBottom w:val="0"/>
      <w:divBdr>
        <w:top w:val="none" w:sz="0" w:space="0" w:color="auto"/>
        <w:left w:val="none" w:sz="0" w:space="0" w:color="auto"/>
        <w:bottom w:val="none" w:sz="0" w:space="0" w:color="auto"/>
        <w:right w:val="none" w:sz="0" w:space="0" w:color="auto"/>
      </w:divBdr>
    </w:div>
    <w:div w:id="525950227">
      <w:bodyDiv w:val="1"/>
      <w:marLeft w:val="0"/>
      <w:marRight w:val="0"/>
      <w:marTop w:val="0"/>
      <w:marBottom w:val="0"/>
      <w:divBdr>
        <w:top w:val="none" w:sz="0" w:space="0" w:color="auto"/>
        <w:left w:val="none" w:sz="0" w:space="0" w:color="auto"/>
        <w:bottom w:val="none" w:sz="0" w:space="0" w:color="auto"/>
        <w:right w:val="none" w:sz="0" w:space="0" w:color="auto"/>
      </w:divBdr>
    </w:div>
    <w:div w:id="536696452">
      <w:bodyDiv w:val="1"/>
      <w:marLeft w:val="0"/>
      <w:marRight w:val="0"/>
      <w:marTop w:val="0"/>
      <w:marBottom w:val="0"/>
      <w:divBdr>
        <w:top w:val="none" w:sz="0" w:space="0" w:color="auto"/>
        <w:left w:val="none" w:sz="0" w:space="0" w:color="auto"/>
        <w:bottom w:val="none" w:sz="0" w:space="0" w:color="auto"/>
        <w:right w:val="none" w:sz="0" w:space="0" w:color="auto"/>
      </w:divBdr>
    </w:div>
    <w:div w:id="649099024">
      <w:bodyDiv w:val="1"/>
      <w:marLeft w:val="0"/>
      <w:marRight w:val="0"/>
      <w:marTop w:val="0"/>
      <w:marBottom w:val="0"/>
      <w:divBdr>
        <w:top w:val="none" w:sz="0" w:space="0" w:color="auto"/>
        <w:left w:val="none" w:sz="0" w:space="0" w:color="auto"/>
        <w:bottom w:val="none" w:sz="0" w:space="0" w:color="auto"/>
        <w:right w:val="none" w:sz="0" w:space="0" w:color="auto"/>
      </w:divBdr>
    </w:div>
    <w:div w:id="652101086">
      <w:bodyDiv w:val="1"/>
      <w:marLeft w:val="0"/>
      <w:marRight w:val="0"/>
      <w:marTop w:val="0"/>
      <w:marBottom w:val="0"/>
      <w:divBdr>
        <w:top w:val="none" w:sz="0" w:space="0" w:color="auto"/>
        <w:left w:val="none" w:sz="0" w:space="0" w:color="auto"/>
        <w:bottom w:val="none" w:sz="0" w:space="0" w:color="auto"/>
        <w:right w:val="none" w:sz="0" w:space="0" w:color="auto"/>
      </w:divBdr>
    </w:div>
    <w:div w:id="674576790">
      <w:bodyDiv w:val="1"/>
      <w:marLeft w:val="0"/>
      <w:marRight w:val="0"/>
      <w:marTop w:val="0"/>
      <w:marBottom w:val="0"/>
      <w:divBdr>
        <w:top w:val="none" w:sz="0" w:space="0" w:color="auto"/>
        <w:left w:val="none" w:sz="0" w:space="0" w:color="auto"/>
        <w:bottom w:val="none" w:sz="0" w:space="0" w:color="auto"/>
        <w:right w:val="none" w:sz="0" w:space="0" w:color="auto"/>
      </w:divBdr>
    </w:div>
    <w:div w:id="675570914">
      <w:bodyDiv w:val="1"/>
      <w:marLeft w:val="0"/>
      <w:marRight w:val="0"/>
      <w:marTop w:val="0"/>
      <w:marBottom w:val="0"/>
      <w:divBdr>
        <w:top w:val="none" w:sz="0" w:space="0" w:color="auto"/>
        <w:left w:val="none" w:sz="0" w:space="0" w:color="auto"/>
        <w:bottom w:val="none" w:sz="0" w:space="0" w:color="auto"/>
        <w:right w:val="none" w:sz="0" w:space="0" w:color="auto"/>
      </w:divBdr>
      <w:divsChild>
        <w:div w:id="1873375304">
          <w:marLeft w:val="0"/>
          <w:marRight w:val="0"/>
          <w:marTop w:val="0"/>
          <w:marBottom w:val="0"/>
          <w:divBdr>
            <w:top w:val="none" w:sz="0" w:space="0" w:color="auto"/>
            <w:left w:val="none" w:sz="0" w:space="0" w:color="auto"/>
            <w:bottom w:val="none" w:sz="0" w:space="0" w:color="auto"/>
            <w:right w:val="none" w:sz="0" w:space="0" w:color="auto"/>
          </w:divBdr>
        </w:div>
      </w:divsChild>
    </w:div>
    <w:div w:id="683822052">
      <w:bodyDiv w:val="1"/>
      <w:marLeft w:val="0"/>
      <w:marRight w:val="0"/>
      <w:marTop w:val="0"/>
      <w:marBottom w:val="0"/>
      <w:divBdr>
        <w:top w:val="none" w:sz="0" w:space="0" w:color="auto"/>
        <w:left w:val="none" w:sz="0" w:space="0" w:color="auto"/>
        <w:bottom w:val="none" w:sz="0" w:space="0" w:color="auto"/>
        <w:right w:val="none" w:sz="0" w:space="0" w:color="auto"/>
      </w:divBdr>
    </w:div>
    <w:div w:id="688484492">
      <w:bodyDiv w:val="1"/>
      <w:marLeft w:val="0"/>
      <w:marRight w:val="0"/>
      <w:marTop w:val="0"/>
      <w:marBottom w:val="0"/>
      <w:divBdr>
        <w:top w:val="none" w:sz="0" w:space="0" w:color="auto"/>
        <w:left w:val="none" w:sz="0" w:space="0" w:color="auto"/>
        <w:bottom w:val="none" w:sz="0" w:space="0" w:color="auto"/>
        <w:right w:val="none" w:sz="0" w:space="0" w:color="auto"/>
      </w:divBdr>
    </w:div>
    <w:div w:id="691536454">
      <w:bodyDiv w:val="1"/>
      <w:marLeft w:val="0"/>
      <w:marRight w:val="0"/>
      <w:marTop w:val="0"/>
      <w:marBottom w:val="0"/>
      <w:divBdr>
        <w:top w:val="none" w:sz="0" w:space="0" w:color="auto"/>
        <w:left w:val="none" w:sz="0" w:space="0" w:color="auto"/>
        <w:bottom w:val="none" w:sz="0" w:space="0" w:color="auto"/>
        <w:right w:val="none" w:sz="0" w:space="0" w:color="auto"/>
      </w:divBdr>
      <w:divsChild>
        <w:div w:id="610087222">
          <w:marLeft w:val="0"/>
          <w:marRight w:val="0"/>
          <w:marTop w:val="0"/>
          <w:marBottom w:val="0"/>
          <w:divBdr>
            <w:top w:val="none" w:sz="0" w:space="0" w:color="auto"/>
            <w:left w:val="none" w:sz="0" w:space="0" w:color="auto"/>
            <w:bottom w:val="none" w:sz="0" w:space="0" w:color="auto"/>
            <w:right w:val="none" w:sz="0" w:space="0" w:color="auto"/>
          </w:divBdr>
          <w:divsChild>
            <w:div w:id="447353037">
              <w:marLeft w:val="0"/>
              <w:marRight w:val="0"/>
              <w:marTop w:val="0"/>
              <w:marBottom w:val="0"/>
              <w:divBdr>
                <w:top w:val="none" w:sz="0" w:space="0" w:color="auto"/>
                <w:left w:val="none" w:sz="0" w:space="0" w:color="auto"/>
                <w:bottom w:val="none" w:sz="0" w:space="0" w:color="auto"/>
                <w:right w:val="none" w:sz="0" w:space="0" w:color="auto"/>
              </w:divBdr>
              <w:divsChild>
                <w:div w:id="1215849169">
                  <w:marLeft w:val="0"/>
                  <w:marRight w:val="0"/>
                  <w:marTop w:val="0"/>
                  <w:marBottom w:val="0"/>
                  <w:divBdr>
                    <w:top w:val="none" w:sz="0" w:space="0" w:color="auto"/>
                    <w:left w:val="none" w:sz="0" w:space="0" w:color="auto"/>
                    <w:bottom w:val="none" w:sz="0" w:space="0" w:color="auto"/>
                    <w:right w:val="none" w:sz="0" w:space="0" w:color="auto"/>
                  </w:divBdr>
                  <w:divsChild>
                    <w:div w:id="1229077507">
                      <w:marLeft w:val="0"/>
                      <w:marRight w:val="0"/>
                      <w:marTop w:val="0"/>
                      <w:marBottom w:val="0"/>
                      <w:divBdr>
                        <w:top w:val="none" w:sz="0" w:space="0" w:color="auto"/>
                        <w:left w:val="none" w:sz="0" w:space="0" w:color="auto"/>
                        <w:bottom w:val="none" w:sz="0" w:space="0" w:color="auto"/>
                        <w:right w:val="none" w:sz="0" w:space="0" w:color="auto"/>
                      </w:divBdr>
                      <w:divsChild>
                        <w:div w:id="138886901">
                          <w:marLeft w:val="0"/>
                          <w:marRight w:val="0"/>
                          <w:marTop w:val="0"/>
                          <w:marBottom w:val="0"/>
                          <w:divBdr>
                            <w:top w:val="none" w:sz="0" w:space="0" w:color="auto"/>
                            <w:left w:val="none" w:sz="0" w:space="0" w:color="auto"/>
                            <w:bottom w:val="none" w:sz="0" w:space="0" w:color="auto"/>
                            <w:right w:val="none" w:sz="0" w:space="0" w:color="auto"/>
                          </w:divBdr>
                          <w:divsChild>
                            <w:div w:id="1077896732">
                              <w:marLeft w:val="0"/>
                              <w:marRight w:val="0"/>
                              <w:marTop w:val="0"/>
                              <w:marBottom w:val="0"/>
                              <w:divBdr>
                                <w:top w:val="none" w:sz="0" w:space="0" w:color="auto"/>
                                <w:left w:val="none" w:sz="0" w:space="0" w:color="auto"/>
                                <w:bottom w:val="none" w:sz="0" w:space="0" w:color="auto"/>
                                <w:right w:val="none" w:sz="0" w:space="0" w:color="auto"/>
                              </w:divBdr>
                              <w:divsChild>
                                <w:div w:id="2099595097">
                                  <w:marLeft w:val="0"/>
                                  <w:marRight w:val="0"/>
                                  <w:marTop w:val="0"/>
                                  <w:marBottom w:val="0"/>
                                  <w:divBdr>
                                    <w:top w:val="none" w:sz="0" w:space="0" w:color="auto"/>
                                    <w:left w:val="none" w:sz="0" w:space="0" w:color="auto"/>
                                    <w:bottom w:val="none" w:sz="0" w:space="0" w:color="auto"/>
                                    <w:right w:val="none" w:sz="0" w:space="0" w:color="auto"/>
                                  </w:divBdr>
                                </w:div>
                              </w:divsChild>
                            </w:div>
                            <w:div w:id="96665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3693534">
          <w:marLeft w:val="0"/>
          <w:marRight w:val="0"/>
          <w:marTop w:val="0"/>
          <w:marBottom w:val="0"/>
          <w:divBdr>
            <w:top w:val="none" w:sz="0" w:space="0" w:color="auto"/>
            <w:left w:val="none" w:sz="0" w:space="0" w:color="auto"/>
            <w:bottom w:val="none" w:sz="0" w:space="0" w:color="auto"/>
            <w:right w:val="none" w:sz="0" w:space="0" w:color="auto"/>
          </w:divBdr>
          <w:divsChild>
            <w:div w:id="1418674639">
              <w:marLeft w:val="0"/>
              <w:marRight w:val="0"/>
              <w:marTop w:val="0"/>
              <w:marBottom w:val="0"/>
              <w:divBdr>
                <w:top w:val="none" w:sz="0" w:space="0" w:color="auto"/>
                <w:left w:val="none" w:sz="0" w:space="0" w:color="auto"/>
                <w:bottom w:val="none" w:sz="0" w:space="0" w:color="auto"/>
                <w:right w:val="none" w:sz="0" w:space="0" w:color="auto"/>
              </w:divBdr>
            </w:div>
            <w:div w:id="90470896">
              <w:marLeft w:val="0"/>
              <w:marRight w:val="0"/>
              <w:marTop w:val="0"/>
              <w:marBottom w:val="0"/>
              <w:divBdr>
                <w:top w:val="none" w:sz="0" w:space="0" w:color="auto"/>
                <w:left w:val="none" w:sz="0" w:space="0" w:color="auto"/>
                <w:bottom w:val="none" w:sz="0" w:space="0" w:color="auto"/>
                <w:right w:val="none" w:sz="0" w:space="0" w:color="auto"/>
              </w:divBdr>
            </w:div>
            <w:div w:id="11154603">
              <w:marLeft w:val="0"/>
              <w:marRight w:val="0"/>
              <w:marTop w:val="0"/>
              <w:marBottom w:val="0"/>
              <w:divBdr>
                <w:top w:val="none" w:sz="0" w:space="0" w:color="auto"/>
                <w:left w:val="none" w:sz="0" w:space="0" w:color="auto"/>
                <w:bottom w:val="none" w:sz="0" w:space="0" w:color="auto"/>
                <w:right w:val="none" w:sz="0" w:space="0" w:color="auto"/>
              </w:divBdr>
            </w:div>
            <w:div w:id="1905290883">
              <w:marLeft w:val="0"/>
              <w:marRight w:val="0"/>
              <w:marTop w:val="0"/>
              <w:marBottom w:val="0"/>
              <w:divBdr>
                <w:top w:val="none" w:sz="0" w:space="0" w:color="auto"/>
                <w:left w:val="none" w:sz="0" w:space="0" w:color="auto"/>
                <w:bottom w:val="none" w:sz="0" w:space="0" w:color="auto"/>
                <w:right w:val="none" w:sz="0" w:space="0" w:color="auto"/>
              </w:divBdr>
            </w:div>
            <w:div w:id="123936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027371">
      <w:bodyDiv w:val="1"/>
      <w:marLeft w:val="0"/>
      <w:marRight w:val="0"/>
      <w:marTop w:val="0"/>
      <w:marBottom w:val="0"/>
      <w:divBdr>
        <w:top w:val="none" w:sz="0" w:space="0" w:color="auto"/>
        <w:left w:val="none" w:sz="0" w:space="0" w:color="auto"/>
        <w:bottom w:val="none" w:sz="0" w:space="0" w:color="auto"/>
        <w:right w:val="none" w:sz="0" w:space="0" w:color="auto"/>
      </w:divBdr>
      <w:divsChild>
        <w:div w:id="1622569256">
          <w:marLeft w:val="0"/>
          <w:marRight w:val="0"/>
          <w:marTop w:val="0"/>
          <w:marBottom w:val="0"/>
          <w:divBdr>
            <w:top w:val="none" w:sz="0" w:space="0" w:color="auto"/>
            <w:left w:val="none" w:sz="0" w:space="0" w:color="auto"/>
            <w:bottom w:val="none" w:sz="0" w:space="0" w:color="auto"/>
            <w:right w:val="none" w:sz="0" w:space="0" w:color="auto"/>
          </w:divBdr>
          <w:divsChild>
            <w:div w:id="868763218">
              <w:marLeft w:val="0"/>
              <w:marRight w:val="0"/>
              <w:marTop w:val="0"/>
              <w:marBottom w:val="0"/>
              <w:divBdr>
                <w:top w:val="none" w:sz="0" w:space="0" w:color="auto"/>
                <w:left w:val="none" w:sz="0" w:space="0" w:color="auto"/>
                <w:bottom w:val="none" w:sz="0" w:space="0" w:color="auto"/>
                <w:right w:val="none" w:sz="0" w:space="0" w:color="auto"/>
              </w:divBdr>
              <w:divsChild>
                <w:div w:id="553733103">
                  <w:marLeft w:val="0"/>
                  <w:marRight w:val="0"/>
                  <w:marTop w:val="0"/>
                  <w:marBottom w:val="0"/>
                  <w:divBdr>
                    <w:top w:val="none" w:sz="0" w:space="0" w:color="auto"/>
                    <w:left w:val="none" w:sz="0" w:space="0" w:color="auto"/>
                    <w:bottom w:val="none" w:sz="0" w:space="0" w:color="auto"/>
                    <w:right w:val="none" w:sz="0" w:space="0" w:color="auto"/>
                  </w:divBdr>
                </w:div>
                <w:div w:id="1910268704">
                  <w:marLeft w:val="0"/>
                  <w:marRight w:val="0"/>
                  <w:marTop w:val="0"/>
                  <w:marBottom w:val="0"/>
                  <w:divBdr>
                    <w:top w:val="none" w:sz="0" w:space="0" w:color="auto"/>
                    <w:left w:val="none" w:sz="0" w:space="0" w:color="auto"/>
                    <w:bottom w:val="none" w:sz="0" w:space="0" w:color="auto"/>
                    <w:right w:val="none" w:sz="0" w:space="0" w:color="auto"/>
                  </w:divBdr>
                  <w:divsChild>
                    <w:div w:id="734863025">
                      <w:marLeft w:val="0"/>
                      <w:marRight w:val="0"/>
                      <w:marTop w:val="0"/>
                      <w:marBottom w:val="0"/>
                      <w:divBdr>
                        <w:top w:val="none" w:sz="0" w:space="0" w:color="auto"/>
                        <w:left w:val="none" w:sz="0" w:space="0" w:color="auto"/>
                        <w:bottom w:val="none" w:sz="0" w:space="0" w:color="auto"/>
                        <w:right w:val="none" w:sz="0" w:space="0" w:color="auto"/>
                      </w:divBdr>
                    </w:div>
                  </w:divsChild>
                </w:div>
                <w:div w:id="1487740294">
                  <w:marLeft w:val="0"/>
                  <w:marRight w:val="0"/>
                  <w:marTop w:val="0"/>
                  <w:marBottom w:val="0"/>
                  <w:divBdr>
                    <w:top w:val="none" w:sz="0" w:space="0" w:color="auto"/>
                    <w:left w:val="none" w:sz="0" w:space="0" w:color="auto"/>
                    <w:bottom w:val="none" w:sz="0" w:space="0" w:color="auto"/>
                    <w:right w:val="none" w:sz="0" w:space="0" w:color="auto"/>
                  </w:divBdr>
                  <w:divsChild>
                    <w:div w:id="292518218">
                      <w:marLeft w:val="0"/>
                      <w:marRight w:val="0"/>
                      <w:marTop w:val="0"/>
                      <w:marBottom w:val="0"/>
                      <w:divBdr>
                        <w:top w:val="none" w:sz="0" w:space="0" w:color="auto"/>
                        <w:left w:val="none" w:sz="0" w:space="0" w:color="auto"/>
                        <w:bottom w:val="none" w:sz="0" w:space="0" w:color="auto"/>
                        <w:right w:val="none" w:sz="0" w:space="0" w:color="auto"/>
                      </w:divBdr>
                      <w:divsChild>
                        <w:div w:id="1985236881">
                          <w:marLeft w:val="0"/>
                          <w:marRight w:val="0"/>
                          <w:marTop w:val="0"/>
                          <w:marBottom w:val="0"/>
                          <w:divBdr>
                            <w:top w:val="none" w:sz="0" w:space="0" w:color="auto"/>
                            <w:left w:val="none" w:sz="0" w:space="0" w:color="auto"/>
                            <w:bottom w:val="none" w:sz="0" w:space="0" w:color="auto"/>
                            <w:right w:val="none" w:sz="0" w:space="0" w:color="auto"/>
                          </w:divBdr>
                        </w:div>
                      </w:divsChild>
                    </w:div>
                    <w:div w:id="1919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8552263">
      <w:bodyDiv w:val="1"/>
      <w:marLeft w:val="0"/>
      <w:marRight w:val="0"/>
      <w:marTop w:val="0"/>
      <w:marBottom w:val="0"/>
      <w:divBdr>
        <w:top w:val="none" w:sz="0" w:space="0" w:color="auto"/>
        <w:left w:val="none" w:sz="0" w:space="0" w:color="auto"/>
        <w:bottom w:val="none" w:sz="0" w:space="0" w:color="auto"/>
        <w:right w:val="none" w:sz="0" w:space="0" w:color="auto"/>
      </w:divBdr>
    </w:div>
    <w:div w:id="725107443">
      <w:bodyDiv w:val="1"/>
      <w:marLeft w:val="0"/>
      <w:marRight w:val="0"/>
      <w:marTop w:val="0"/>
      <w:marBottom w:val="0"/>
      <w:divBdr>
        <w:top w:val="none" w:sz="0" w:space="0" w:color="auto"/>
        <w:left w:val="none" w:sz="0" w:space="0" w:color="auto"/>
        <w:bottom w:val="none" w:sz="0" w:space="0" w:color="auto"/>
        <w:right w:val="none" w:sz="0" w:space="0" w:color="auto"/>
      </w:divBdr>
      <w:divsChild>
        <w:div w:id="2050954996">
          <w:marLeft w:val="0"/>
          <w:marRight w:val="0"/>
          <w:marTop w:val="0"/>
          <w:marBottom w:val="0"/>
          <w:divBdr>
            <w:top w:val="none" w:sz="0" w:space="0" w:color="auto"/>
            <w:left w:val="none" w:sz="0" w:space="0" w:color="auto"/>
            <w:bottom w:val="none" w:sz="0" w:space="0" w:color="auto"/>
            <w:right w:val="none" w:sz="0" w:space="0" w:color="auto"/>
          </w:divBdr>
          <w:divsChild>
            <w:div w:id="314729015">
              <w:marLeft w:val="0"/>
              <w:marRight w:val="0"/>
              <w:marTop w:val="0"/>
              <w:marBottom w:val="0"/>
              <w:divBdr>
                <w:top w:val="none" w:sz="0" w:space="0" w:color="auto"/>
                <w:left w:val="none" w:sz="0" w:space="0" w:color="auto"/>
                <w:bottom w:val="none" w:sz="0" w:space="0" w:color="auto"/>
                <w:right w:val="none" w:sz="0" w:space="0" w:color="auto"/>
              </w:divBdr>
              <w:divsChild>
                <w:div w:id="2078824908">
                  <w:marLeft w:val="0"/>
                  <w:marRight w:val="0"/>
                  <w:marTop w:val="0"/>
                  <w:marBottom w:val="0"/>
                  <w:divBdr>
                    <w:top w:val="none" w:sz="0" w:space="0" w:color="auto"/>
                    <w:left w:val="none" w:sz="0" w:space="0" w:color="auto"/>
                    <w:bottom w:val="none" w:sz="0" w:space="0" w:color="auto"/>
                    <w:right w:val="none" w:sz="0" w:space="0" w:color="auto"/>
                  </w:divBdr>
                  <w:divsChild>
                    <w:div w:id="441220245">
                      <w:marLeft w:val="0"/>
                      <w:marRight w:val="0"/>
                      <w:marTop w:val="0"/>
                      <w:marBottom w:val="0"/>
                      <w:divBdr>
                        <w:top w:val="none" w:sz="0" w:space="0" w:color="auto"/>
                        <w:left w:val="none" w:sz="0" w:space="0" w:color="auto"/>
                        <w:bottom w:val="none" w:sz="0" w:space="0" w:color="auto"/>
                        <w:right w:val="none" w:sz="0" w:space="0" w:color="auto"/>
                      </w:divBdr>
                      <w:divsChild>
                        <w:div w:id="1833644813">
                          <w:marLeft w:val="0"/>
                          <w:marRight w:val="0"/>
                          <w:marTop w:val="0"/>
                          <w:marBottom w:val="0"/>
                          <w:divBdr>
                            <w:top w:val="none" w:sz="0" w:space="0" w:color="auto"/>
                            <w:left w:val="none" w:sz="0" w:space="0" w:color="auto"/>
                            <w:bottom w:val="none" w:sz="0" w:space="0" w:color="auto"/>
                            <w:right w:val="none" w:sz="0" w:space="0" w:color="auto"/>
                          </w:divBdr>
                          <w:divsChild>
                            <w:div w:id="798302665">
                              <w:marLeft w:val="0"/>
                              <w:marRight w:val="0"/>
                              <w:marTop w:val="0"/>
                              <w:marBottom w:val="0"/>
                              <w:divBdr>
                                <w:top w:val="none" w:sz="0" w:space="0" w:color="auto"/>
                                <w:left w:val="none" w:sz="0" w:space="0" w:color="auto"/>
                                <w:bottom w:val="none" w:sz="0" w:space="0" w:color="auto"/>
                                <w:right w:val="none" w:sz="0" w:space="0" w:color="auto"/>
                              </w:divBdr>
                              <w:divsChild>
                                <w:div w:id="129829193">
                                  <w:marLeft w:val="0"/>
                                  <w:marRight w:val="0"/>
                                  <w:marTop w:val="0"/>
                                  <w:marBottom w:val="0"/>
                                  <w:divBdr>
                                    <w:top w:val="none" w:sz="0" w:space="0" w:color="auto"/>
                                    <w:left w:val="none" w:sz="0" w:space="0" w:color="auto"/>
                                    <w:bottom w:val="none" w:sz="0" w:space="0" w:color="auto"/>
                                    <w:right w:val="none" w:sz="0" w:space="0" w:color="auto"/>
                                  </w:divBdr>
                                </w:div>
                              </w:divsChild>
                            </w:div>
                            <w:div w:id="68440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0080248">
          <w:marLeft w:val="0"/>
          <w:marRight w:val="0"/>
          <w:marTop w:val="0"/>
          <w:marBottom w:val="0"/>
          <w:divBdr>
            <w:top w:val="none" w:sz="0" w:space="0" w:color="auto"/>
            <w:left w:val="none" w:sz="0" w:space="0" w:color="auto"/>
            <w:bottom w:val="none" w:sz="0" w:space="0" w:color="auto"/>
            <w:right w:val="none" w:sz="0" w:space="0" w:color="auto"/>
          </w:divBdr>
          <w:divsChild>
            <w:div w:id="692194550">
              <w:marLeft w:val="0"/>
              <w:marRight w:val="0"/>
              <w:marTop w:val="0"/>
              <w:marBottom w:val="0"/>
              <w:divBdr>
                <w:top w:val="none" w:sz="0" w:space="0" w:color="auto"/>
                <w:left w:val="none" w:sz="0" w:space="0" w:color="auto"/>
                <w:bottom w:val="none" w:sz="0" w:space="0" w:color="auto"/>
                <w:right w:val="none" w:sz="0" w:space="0" w:color="auto"/>
              </w:divBdr>
            </w:div>
            <w:div w:id="1144546036">
              <w:marLeft w:val="0"/>
              <w:marRight w:val="0"/>
              <w:marTop w:val="0"/>
              <w:marBottom w:val="0"/>
              <w:divBdr>
                <w:top w:val="none" w:sz="0" w:space="0" w:color="auto"/>
                <w:left w:val="none" w:sz="0" w:space="0" w:color="auto"/>
                <w:bottom w:val="none" w:sz="0" w:space="0" w:color="auto"/>
                <w:right w:val="none" w:sz="0" w:space="0" w:color="auto"/>
              </w:divBdr>
            </w:div>
            <w:div w:id="555702902">
              <w:marLeft w:val="0"/>
              <w:marRight w:val="0"/>
              <w:marTop w:val="0"/>
              <w:marBottom w:val="0"/>
              <w:divBdr>
                <w:top w:val="none" w:sz="0" w:space="0" w:color="auto"/>
                <w:left w:val="none" w:sz="0" w:space="0" w:color="auto"/>
                <w:bottom w:val="none" w:sz="0" w:space="0" w:color="auto"/>
                <w:right w:val="none" w:sz="0" w:space="0" w:color="auto"/>
              </w:divBdr>
            </w:div>
            <w:div w:id="212842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764466">
      <w:bodyDiv w:val="1"/>
      <w:marLeft w:val="0"/>
      <w:marRight w:val="0"/>
      <w:marTop w:val="0"/>
      <w:marBottom w:val="0"/>
      <w:divBdr>
        <w:top w:val="none" w:sz="0" w:space="0" w:color="auto"/>
        <w:left w:val="none" w:sz="0" w:space="0" w:color="auto"/>
        <w:bottom w:val="none" w:sz="0" w:space="0" w:color="auto"/>
        <w:right w:val="none" w:sz="0" w:space="0" w:color="auto"/>
      </w:divBdr>
    </w:div>
    <w:div w:id="782503109">
      <w:bodyDiv w:val="1"/>
      <w:marLeft w:val="0"/>
      <w:marRight w:val="0"/>
      <w:marTop w:val="0"/>
      <w:marBottom w:val="0"/>
      <w:divBdr>
        <w:top w:val="none" w:sz="0" w:space="0" w:color="auto"/>
        <w:left w:val="none" w:sz="0" w:space="0" w:color="auto"/>
        <w:bottom w:val="none" w:sz="0" w:space="0" w:color="auto"/>
        <w:right w:val="none" w:sz="0" w:space="0" w:color="auto"/>
      </w:divBdr>
    </w:div>
    <w:div w:id="803692034">
      <w:bodyDiv w:val="1"/>
      <w:marLeft w:val="0"/>
      <w:marRight w:val="0"/>
      <w:marTop w:val="0"/>
      <w:marBottom w:val="0"/>
      <w:divBdr>
        <w:top w:val="none" w:sz="0" w:space="0" w:color="auto"/>
        <w:left w:val="none" w:sz="0" w:space="0" w:color="auto"/>
        <w:bottom w:val="none" w:sz="0" w:space="0" w:color="auto"/>
        <w:right w:val="none" w:sz="0" w:space="0" w:color="auto"/>
      </w:divBdr>
    </w:div>
    <w:div w:id="815296277">
      <w:bodyDiv w:val="1"/>
      <w:marLeft w:val="0"/>
      <w:marRight w:val="0"/>
      <w:marTop w:val="0"/>
      <w:marBottom w:val="0"/>
      <w:divBdr>
        <w:top w:val="none" w:sz="0" w:space="0" w:color="auto"/>
        <w:left w:val="none" w:sz="0" w:space="0" w:color="auto"/>
        <w:bottom w:val="none" w:sz="0" w:space="0" w:color="auto"/>
        <w:right w:val="none" w:sz="0" w:space="0" w:color="auto"/>
      </w:divBdr>
    </w:div>
    <w:div w:id="825779277">
      <w:bodyDiv w:val="1"/>
      <w:marLeft w:val="0"/>
      <w:marRight w:val="0"/>
      <w:marTop w:val="0"/>
      <w:marBottom w:val="0"/>
      <w:divBdr>
        <w:top w:val="none" w:sz="0" w:space="0" w:color="auto"/>
        <w:left w:val="none" w:sz="0" w:space="0" w:color="auto"/>
        <w:bottom w:val="none" w:sz="0" w:space="0" w:color="auto"/>
        <w:right w:val="none" w:sz="0" w:space="0" w:color="auto"/>
      </w:divBdr>
    </w:div>
    <w:div w:id="946498555">
      <w:bodyDiv w:val="1"/>
      <w:marLeft w:val="0"/>
      <w:marRight w:val="0"/>
      <w:marTop w:val="0"/>
      <w:marBottom w:val="0"/>
      <w:divBdr>
        <w:top w:val="none" w:sz="0" w:space="0" w:color="auto"/>
        <w:left w:val="none" w:sz="0" w:space="0" w:color="auto"/>
        <w:bottom w:val="none" w:sz="0" w:space="0" w:color="auto"/>
        <w:right w:val="none" w:sz="0" w:space="0" w:color="auto"/>
      </w:divBdr>
    </w:div>
    <w:div w:id="976180181">
      <w:bodyDiv w:val="1"/>
      <w:marLeft w:val="0"/>
      <w:marRight w:val="0"/>
      <w:marTop w:val="0"/>
      <w:marBottom w:val="0"/>
      <w:divBdr>
        <w:top w:val="none" w:sz="0" w:space="0" w:color="auto"/>
        <w:left w:val="none" w:sz="0" w:space="0" w:color="auto"/>
        <w:bottom w:val="none" w:sz="0" w:space="0" w:color="auto"/>
        <w:right w:val="none" w:sz="0" w:space="0" w:color="auto"/>
      </w:divBdr>
    </w:div>
    <w:div w:id="981277997">
      <w:bodyDiv w:val="1"/>
      <w:marLeft w:val="0"/>
      <w:marRight w:val="0"/>
      <w:marTop w:val="0"/>
      <w:marBottom w:val="0"/>
      <w:divBdr>
        <w:top w:val="none" w:sz="0" w:space="0" w:color="auto"/>
        <w:left w:val="none" w:sz="0" w:space="0" w:color="auto"/>
        <w:bottom w:val="none" w:sz="0" w:space="0" w:color="auto"/>
        <w:right w:val="none" w:sz="0" w:space="0" w:color="auto"/>
      </w:divBdr>
    </w:div>
    <w:div w:id="1012994164">
      <w:bodyDiv w:val="1"/>
      <w:marLeft w:val="0"/>
      <w:marRight w:val="0"/>
      <w:marTop w:val="0"/>
      <w:marBottom w:val="0"/>
      <w:divBdr>
        <w:top w:val="none" w:sz="0" w:space="0" w:color="auto"/>
        <w:left w:val="none" w:sz="0" w:space="0" w:color="auto"/>
        <w:bottom w:val="none" w:sz="0" w:space="0" w:color="auto"/>
        <w:right w:val="none" w:sz="0" w:space="0" w:color="auto"/>
      </w:divBdr>
      <w:divsChild>
        <w:div w:id="460851652">
          <w:marLeft w:val="0"/>
          <w:marRight w:val="0"/>
          <w:marTop w:val="0"/>
          <w:marBottom w:val="0"/>
          <w:divBdr>
            <w:top w:val="none" w:sz="0" w:space="0" w:color="auto"/>
            <w:left w:val="none" w:sz="0" w:space="0" w:color="auto"/>
            <w:bottom w:val="none" w:sz="0" w:space="0" w:color="auto"/>
            <w:right w:val="none" w:sz="0" w:space="0" w:color="auto"/>
          </w:divBdr>
          <w:divsChild>
            <w:div w:id="648170005">
              <w:marLeft w:val="0"/>
              <w:marRight w:val="0"/>
              <w:marTop w:val="0"/>
              <w:marBottom w:val="0"/>
              <w:divBdr>
                <w:top w:val="none" w:sz="0" w:space="0" w:color="auto"/>
                <w:left w:val="none" w:sz="0" w:space="0" w:color="auto"/>
                <w:bottom w:val="none" w:sz="0" w:space="0" w:color="auto"/>
                <w:right w:val="none" w:sz="0" w:space="0" w:color="auto"/>
              </w:divBdr>
              <w:divsChild>
                <w:div w:id="1353848230">
                  <w:marLeft w:val="0"/>
                  <w:marRight w:val="0"/>
                  <w:marTop w:val="0"/>
                  <w:marBottom w:val="0"/>
                  <w:divBdr>
                    <w:top w:val="none" w:sz="0" w:space="0" w:color="auto"/>
                    <w:left w:val="none" w:sz="0" w:space="0" w:color="auto"/>
                    <w:bottom w:val="none" w:sz="0" w:space="0" w:color="auto"/>
                    <w:right w:val="none" w:sz="0" w:space="0" w:color="auto"/>
                  </w:divBdr>
                  <w:divsChild>
                    <w:div w:id="1638686085">
                      <w:marLeft w:val="0"/>
                      <w:marRight w:val="0"/>
                      <w:marTop w:val="0"/>
                      <w:marBottom w:val="0"/>
                      <w:divBdr>
                        <w:top w:val="none" w:sz="0" w:space="0" w:color="auto"/>
                        <w:left w:val="none" w:sz="0" w:space="0" w:color="auto"/>
                        <w:bottom w:val="none" w:sz="0" w:space="0" w:color="auto"/>
                        <w:right w:val="none" w:sz="0" w:space="0" w:color="auto"/>
                      </w:divBdr>
                    </w:div>
                  </w:divsChild>
                </w:div>
                <w:div w:id="1458376939">
                  <w:marLeft w:val="0"/>
                  <w:marRight w:val="0"/>
                  <w:marTop w:val="0"/>
                  <w:marBottom w:val="0"/>
                  <w:divBdr>
                    <w:top w:val="none" w:sz="0" w:space="0" w:color="auto"/>
                    <w:left w:val="none" w:sz="0" w:space="0" w:color="auto"/>
                    <w:bottom w:val="none" w:sz="0" w:space="0" w:color="auto"/>
                    <w:right w:val="none" w:sz="0" w:space="0" w:color="auto"/>
                  </w:divBdr>
                  <w:divsChild>
                    <w:div w:id="1329403407">
                      <w:marLeft w:val="0"/>
                      <w:marRight w:val="0"/>
                      <w:marTop w:val="0"/>
                      <w:marBottom w:val="0"/>
                      <w:divBdr>
                        <w:top w:val="none" w:sz="0" w:space="0" w:color="auto"/>
                        <w:left w:val="none" w:sz="0" w:space="0" w:color="auto"/>
                        <w:bottom w:val="none" w:sz="0" w:space="0" w:color="auto"/>
                        <w:right w:val="none" w:sz="0" w:space="0" w:color="auto"/>
                      </w:divBdr>
                      <w:divsChild>
                        <w:div w:id="18771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4593529">
      <w:bodyDiv w:val="1"/>
      <w:marLeft w:val="0"/>
      <w:marRight w:val="0"/>
      <w:marTop w:val="0"/>
      <w:marBottom w:val="0"/>
      <w:divBdr>
        <w:top w:val="none" w:sz="0" w:space="0" w:color="auto"/>
        <w:left w:val="none" w:sz="0" w:space="0" w:color="auto"/>
        <w:bottom w:val="none" w:sz="0" w:space="0" w:color="auto"/>
        <w:right w:val="none" w:sz="0" w:space="0" w:color="auto"/>
      </w:divBdr>
    </w:div>
    <w:div w:id="1084690020">
      <w:bodyDiv w:val="1"/>
      <w:marLeft w:val="0"/>
      <w:marRight w:val="0"/>
      <w:marTop w:val="0"/>
      <w:marBottom w:val="0"/>
      <w:divBdr>
        <w:top w:val="none" w:sz="0" w:space="0" w:color="auto"/>
        <w:left w:val="none" w:sz="0" w:space="0" w:color="auto"/>
        <w:bottom w:val="none" w:sz="0" w:space="0" w:color="auto"/>
        <w:right w:val="none" w:sz="0" w:space="0" w:color="auto"/>
      </w:divBdr>
    </w:div>
    <w:div w:id="1133641855">
      <w:bodyDiv w:val="1"/>
      <w:marLeft w:val="0"/>
      <w:marRight w:val="0"/>
      <w:marTop w:val="0"/>
      <w:marBottom w:val="0"/>
      <w:divBdr>
        <w:top w:val="none" w:sz="0" w:space="0" w:color="auto"/>
        <w:left w:val="none" w:sz="0" w:space="0" w:color="auto"/>
        <w:bottom w:val="none" w:sz="0" w:space="0" w:color="auto"/>
        <w:right w:val="none" w:sz="0" w:space="0" w:color="auto"/>
      </w:divBdr>
    </w:div>
    <w:div w:id="1135220334">
      <w:bodyDiv w:val="1"/>
      <w:marLeft w:val="0"/>
      <w:marRight w:val="0"/>
      <w:marTop w:val="0"/>
      <w:marBottom w:val="0"/>
      <w:divBdr>
        <w:top w:val="none" w:sz="0" w:space="0" w:color="auto"/>
        <w:left w:val="none" w:sz="0" w:space="0" w:color="auto"/>
        <w:bottom w:val="none" w:sz="0" w:space="0" w:color="auto"/>
        <w:right w:val="none" w:sz="0" w:space="0" w:color="auto"/>
      </w:divBdr>
      <w:divsChild>
        <w:div w:id="1962569037">
          <w:marLeft w:val="0"/>
          <w:marRight w:val="0"/>
          <w:marTop w:val="0"/>
          <w:marBottom w:val="0"/>
          <w:divBdr>
            <w:top w:val="none" w:sz="0" w:space="0" w:color="auto"/>
            <w:left w:val="none" w:sz="0" w:space="0" w:color="auto"/>
            <w:bottom w:val="none" w:sz="0" w:space="0" w:color="auto"/>
            <w:right w:val="none" w:sz="0" w:space="0" w:color="auto"/>
          </w:divBdr>
          <w:divsChild>
            <w:div w:id="654576290">
              <w:marLeft w:val="0"/>
              <w:marRight w:val="0"/>
              <w:marTop w:val="0"/>
              <w:marBottom w:val="0"/>
              <w:divBdr>
                <w:top w:val="none" w:sz="0" w:space="0" w:color="auto"/>
                <w:left w:val="none" w:sz="0" w:space="0" w:color="auto"/>
                <w:bottom w:val="none" w:sz="0" w:space="0" w:color="auto"/>
                <w:right w:val="none" w:sz="0" w:space="0" w:color="auto"/>
              </w:divBdr>
              <w:divsChild>
                <w:div w:id="1283540700">
                  <w:marLeft w:val="0"/>
                  <w:marRight w:val="0"/>
                  <w:marTop w:val="0"/>
                  <w:marBottom w:val="0"/>
                  <w:divBdr>
                    <w:top w:val="none" w:sz="0" w:space="0" w:color="auto"/>
                    <w:left w:val="none" w:sz="0" w:space="0" w:color="auto"/>
                    <w:bottom w:val="none" w:sz="0" w:space="0" w:color="auto"/>
                    <w:right w:val="none" w:sz="0" w:space="0" w:color="auto"/>
                  </w:divBdr>
                </w:div>
                <w:div w:id="2052070364">
                  <w:marLeft w:val="0"/>
                  <w:marRight w:val="0"/>
                  <w:marTop w:val="0"/>
                  <w:marBottom w:val="0"/>
                  <w:divBdr>
                    <w:top w:val="none" w:sz="0" w:space="0" w:color="auto"/>
                    <w:left w:val="none" w:sz="0" w:space="0" w:color="auto"/>
                    <w:bottom w:val="none" w:sz="0" w:space="0" w:color="auto"/>
                    <w:right w:val="none" w:sz="0" w:space="0" w:color="auto"/>
                  </w:divBdr>
                  <w:divsChild>
                    <w:div w:id="322124457">
                      <w:marLeft w:val="0"/>
                      <w:marRight w:val="0"/>
                      <w:marTop w:val="0"/>
                      <w:marBottom w:val="0"/>
                      <w:divBdr>
                        <w:top w:val="none" w:sz="0" w:space="0" w:color="auto"/>
                        <w:left w:val="none" w:sz="0" w:space="0" w:color="auto"/>
                        <w:bottom w:val="none" w:sz="0" w:space="0" w:color="auto"/>
                        <w:right w:val="none" w:sz="0" w:space="0" w:color="auto"/>
                      </w:divBdr>
                    </w:div>
                  </w:divsChild>
                </w:div>
                <w:div w:id="1133985721">
                  <w:marLeft w:val="0"/>
                  <w:marRight w:val="0"/>
                  <w:marTop w:val="0"/>
                  <w:marBottom w:val="0"/>
                  <w:divBdr>
                    <w:top w:val="none" w:sz="0" w:space="0" w:color="auto"/>
                    <w:left w:val="none" w:sz="0" w:space="0" w:color="auto"/>
                    <w:bottom w:val="none" w:sz="0" w:space="0" w:color="auto"/>
                    <w:right w:val="none" w:sz="0" w:space="0" w:color="auto"/>
                  </w:divBdr>
                  <w:divsChild>
                    <w:div w:id="2133551720">
                      <w:marLeft w:val="0"/>
                      <w:marRight w:val="0"/>
                      <w:marTop w:val="0"/>
                      <w:marBottom w:val="0"/>
                      <w:divBdr>
                        <w:top w:val="none" w:sz="0" w:space="0" w:color="auto"/>
                        <w:left w:val="none" w:sz="0" w:space="0" w:color="auto"/>
                        <w:bottom w:val="none" w:sz="0" w:space="0" w:color="auto"/>
                        <w:right w:val="none" w:sz="0" w:space="0" w:color="auto"/>
                      </w:divBdr>
                      <w:divsChild>
                        <w:div w:id="136205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1824516">
      <w:bodyDiv w:val="1"/>
      <w:marLeft w:val="0"/>
      <w:marRight w:val="0"/>
      <w:marTop w:val="0"/>
      <w:marBottom w:val="0"/>
      <w:divBdr>
        <w:top w:val="none" w:sz="0" w:space="0" w:color="auto"/>
        <w:left w:val="none" w:sz="0" w:space="0" w:color="auto"/>
        <w:bottom w:val="none" w:sz="0" w:space="0" w:color="auto"/>
        <w:right w:val="none" w:sz="0" w:space="0" w:color="auto"/>
      </w:divBdr>
    </w:div>
    <w:div w:id="1190413103">
      <w:bodyDiv w:val="1"/>
      <w:marLeft w:val="0"/>
      <w:marRight w:val="0"/>
      <w:marTop w:val="0"/>
      <w:marBottom w:val="0"/>
      <w:divBdr>
        <w:top w:val="none" w:sz="0" w:space="0" w:color="auto"/>
        <w:left w:val="none" w:sz="0" w:space="0" w:color="auto"/>
        <w:bottom w:val="none" w:sz="0" w:space="0" w:color="auto"/>
        <w:right w:val="none" w:sz="0" w:space="0" w:color="auto"/>
      </w:divBdr>
    </w:div>
    <w:div w:id="1217470583">
      <w:bodyDiv w:val="1"/>
      <w:marLeft w:val="0"/>
      <w:marRight w:val="0"/>
      <w:marTop w:val="0"/>
      <w:marBottom w:val="0"/>
      <w:divBdr>
        <w:top w:val="none" w:sz="0" w:space="0" w:color="auto"/>
        <w:left w:val="none" w:sz="0" w:space="0" w:color="auto"/>
        <w:bottom w:val="none" w:sz="0" w:space="0" w:color="auto"/>
        <w:right w:val="none" w:sz="0" w:space="0" w:color="auto"/>
      </w:divBdr>
    </w:div>
    <w:div w:id="1245653545">
      <w:bodyDiv w:val="1"/>
      <w:marLeft w:val="0"/>
      <w:marRight w:val="0"/>
      <w:marTop w:val="0"/>
      <w:marBottom w:val="0"/>
      <w:divBdr>
        <w:top w:val="none" w:sz="0" w:space="0" w:color="auto"/>
        <w:left w:val="none" w:sz="0" w:space="0" w:color="auto"/>
        <w:bottom w:val="none" w:sz="0" w:space="0" w:color="auto"/>
        <w:right w:val="none" w:sz="0" w:space="0" w:color="auto"/>
      </w:divBdr>
    </w:div>
    <w:div w:id="1257396515">
      <w:bodyDiv w:val="1"/>
      <w:marLeft w:val="0"/>
      <w:marRight w:val="0"/>
      <w:marTop w:val="0"/>
      <w:marBottom w:val="0"/>
      <w:divBdr>
        <w:top w:val="none" w:sz="0" w:space="0" w:color="auto"/>
        <w:left w:val="none" w:sz="0" w:space="0" w:color="auto"/>
        <w:bottom w:val="none" w:sz="0" w:space="0" w:color="auto"/>
        <w:right w:val="none" w:sz="0" w:space="0" w:color="auto"/>
      </w:divBdr>
    </w:div>
    <w:div w:id="1274946562">
      <w:bodyDiv w:val="1"/>
      <w:marLeft w:val="0"/>
      <w:marRight w:val="0"/>
      <w:marTop w:val="0"/>
      <w:marBottom w:val="0"/>
      <w:divBdr>
        <w:top w:val="none" w:sz="0" w:space="0" w:color="auto"/>
        <w:left w:val="none" w:sz="0" w:space="0" w:color="auto"/>
        <w:bottom w:val="none" w:sz="0" w:space="0" w:color="auto"/>
        <w:right w:val="none" w:sz="0" w:space="0" w:color="auto"/>
      </w:divBdr>
    </w:div>
    <w:div w:id="1290284373">
      <w:bodyDiv w:val="1"/>
      <w:marLeft w:val="0"/>
      <w:marRight w:val="0"/>
      <w:marTop w:val="0"/>
      <w:marBottom w:val="0"/>
      <w:divBdr>
        <w:top w:val="none" w:sz="0" w:space="0" w:color="auto"/>
        <w:left w:val="none" w:sz="0" w:space="0" w:color="auto"/>
        <w:bottom w:val="none" w:sz="0" w:space="0" w:color="auto"/>
        <w:right w:val="none" w:sz="0" w:space="0" w:color="auto"/>
      </w:divBdr>
    </w:div>
    <w:div w:id="1302611968">
      <w:bodyDiv w:val="1"/>
      <w:marLeft w:val="0"/>
      <w:marRight w:val="0"/>
      <w:marTop w:val="0"/>
      <w:marBottom w:val="0"/>
      <w:divBdr>
        <w:top w:val="none" w:sz="0" w:space="0" w:color="auto"/>
        <w:left w:val="none" w:sz="0" w:space="0" w:color="auto"/>
        <w:bottom w:val="none" w:sz="0" w:space="0" w:color="auto"/>
        <w:right w:val="none" w:sz="0" w:space="0" w:color="auto"/>
      </w:divBdr>
    </w:div>
    <w:div w:id="1363507966">
      <w:bodyDiv w:val="1"/>
      <w:marLeft w:val="0"/>
      <w:marRight w:val="0"/>
      <w:marTop w:val="0"/>
      <w:marBottom w:val="0"/>
      <w:divBdr>
        <w:top w:val="none" w:sz="0" w:space="0" w:color="auto"/>
        <w:left w:val="none" w:sz="0" w:space="0" w:color="auto"/>
        <w:bottom w:val="none" w:sz="0" w:space="0" w:color="auto"/>
        <w:right w:val="none" w:sz="0" w:space="0" w:color="auto"/>
      </w:divBdr>
      <w:divsChild>
        <w:div w:id="1680813048">
          <w:marLeft w:val="0"/>
          <w:marRight w:val="0"/>
          <w:marTop w:val="0"/>
          <w:marBottom w:val="0"/>
          <w:divBdr>
            <w:top w:val="none" w:sz="0" w:space="0" w:color="auto"/>
            <w:left w:val="none" w:sz="0" w:space="0" w:color="auto"/>
            <w:bottom w:val="none" w:sz="0" w:space="0" w:color="auto"/>
            <w:right w:val="none" w:sz="0" w:space="0" w:color="auto"/>
          </w:divBdr>
          <w:divsChild>
            <w:div w:id="1631126110">
              <w:marLeft w:val="0"/>
              <w:marRight w:val="0"/>
              <w:marTop w:val="0"/>
              <w:marBottom w:val="0"/>
              <w:divBdr>
                <w:top w:val="none" w:sz="0" w:space="0" w:color="auto"/>
                <w:left w:val="none" w:sz="0" w:space="0" w:color="auto"/>
                <w:bottom w:val="none" w:sz="0" w:space="0" w:color="auto"/>
                <w:right w:val="none" w:sz="0" w:space="0" w:color="auto"/>
              </w:divBdr>
              <w:divsChild>
                <w:div w:id="1273975834">
                  <w:marLeft w:val="0"/>
                  <w:marRight w:val="0"/>
                  <w:marTop w:val="0"/>
                  <w:marBottom w:val="0"/>
                  <w:divBdr>
                    <w:top w:val="none" w:sz="0" w:space="0" w:color="auto"/>
                    <w:left w:val="none" w:sz="0" w:space="0" w:color="auto"/>
                    <w:bottom w:val="none" w:sz="0" w:space="0" w:color="auto"/>
                    <w:right w:val="none" w:sz="0" w:space="0" w:color="auto"/>
                  </w:divBdr>
                  <w:divsChild>
                    <w:div w:id="1570382292">
                      <w:marLeft w:val="0"/>
                      <w:marRight w:val="0"/>
                      <w:marTop w:val="0"/>
                      <w:marBottom w:val="0"/>
                      <w:divBdr>
                        <w:top w:val="none" w:sz="0" w:space="0" w:color="auto"/>
                        <w:left w:val="none" w:sz="0" w:space="0" w:color="auto"/>
                        <w:bottom w:val="none" w:sz="0" w:space="0" w:color="auto"/>
                        <w:right w:val="none" w:sz="0" w:space="0" w:color="auto"/>
                      </w:divBdr>
                    </w:div>
                  </w:divsChild>
                </w:div>
                <w:div w:id="978268810">
                  <w:marLeft w:val="0"/>
                  <w:marRight w:val="0"/>
                  <w:marTop w:val="0"/>
                  <w:marBottom w:val="0"/>
                  <w:divBdr>
                    <w:top w:val="none" w:sz="0" w:space="0" w:color="auto"/>
                    <w:left w:val="none" w:sz="0" w:space="0" w:color="auto"/>
                    <w:bottom w:val="none" w:sz="0" w:space="0" w:color="auto"/>
                    <w:right w:val="none" w:sz="0" w:space="0" w:color="auto"/>
                  </w:divBdr>
                  <w:divsChild>
                    <w:div w:id="1122386797">
                      <w:marLeft w:val="0"/>
                      <w:marRight w:val="0"/>
                      <w:marTop w:val="0"/>
                      <w:marBottom w:val="0"/>
                      <w:divBdr>
                        <w:top w:val="none" w:sz="0" w:space="0" w:color="auto"/>
                        <w:left w:val="none" w:sz="0" w:space="0" w:color="auto"/>
                        <w:bottom w:val="none" w:sz="0" w:space="0" w:color="auto"/>
                        <w:right w:val="none" w:sz="0" w:space="0" w:color="auto"/>
                      </w:divBdr>
                      <w:divsChild>
                        <w:div w:id="3801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7802887">
      <w:bodyDiv w:val="1"/>
      <w:marLeft w:val="0"/>
      <w:marRight w:val="0"/>
      <w:marTop w:val="0"/>
      <w:marBottom w:val="0"/>
      <w:divBdr>
        <w:top w:val="none" w:sz="0" w:space="0" w:color="auto"/>
        <w:left w:val="none" w:sz="0" w:space="0" w:color="auto"/>
        <w:bottom w:val="none" w:sz="0" w:space="0" w:color="auto"/>
        <w:right w:val="none" w:sz="0" w:space="0" w:color="auto"/>
      </w:divBdr>
    </w:div>
    <w:div w:id="1445997748">
      <w:bodyDiv w:val="1"/>
      <w:marLeft w:val="0"/>
      <w:marRight w:val="0"/>
      <w:marTop w:val="0"/>
      <w:marBottom w:val="0"/>
      <w:divBdr>
        <w:top w:val="none" w:sz="0" w:space="0" w:color="auto"/>
        <w:left w:val="none" w:sz="0" w:space="0" w:color="auto"/>
        <w:bottom w:val="none" w:sz="0" w:space="0" w:color="auto"/>
        <w:right w:val="none" w:sz="0" w:space="0" w:color="auto"/>
      </w:divBdr>
      <w:divsChild>
        <w:div w:id="127937034">
          <w:marLeft w:val="0"/>
          <w:marRight w:val="0"/>
          <w:marTop w:val="0"/>
          <w:marBottom w:val="0"/>
          <w:divBdr>
            <w:top w:val="none" w:sz="0" w:space="0" w:color="auto"/>
            <w:left w:val="none" w:sz="0" w:space="0" w:color="auto"/>
            <w:bottom w:val="none" w:sz="0" w:space="0" w:color="auto"/>
            <w:right w:val="none" w:sz="0" w:space="0" w:color="auto"/>
          </w:divBdr>
          <w:divsChild>
            <w:div w:id="1974168183">
              <w:marLeft w:val="0"/>
              <w:marRight w:val="0"/>
              <w:marTop w:val="0"/>
              <w:marBottom w:val="0"/>
              <w:divBdr>
                <w:top w:val="none" w:sz="0" w:space="0" w:color="auto"/>
                <w:left w:val="none" w:sz="0" w:space="0" w:color="auto"/>
                <w:bottom w:val="none" w:sz="0" w:space="0" w:color="auto"/>
                <w:right w:val="none" w:sz="0" w:space="0" w:color="auto"/>
              </w:divBdr>
              <w:divsChild>
                <w:div w:id="575096709">
                  <w:marLeft w:val="0"/>
                  <w:marRight w:val="0"/>
                  <w:marTop w:val="0"/>
                  <w:marBottom w:val="0"/>
                  <w:divBdr>
                    <w:top w:val="none" w:sz="0" w:space="0" w:color="auto"/>
                    <w:left w:val="none" w:sz="0" w:space="0" w:color="auto"/>
                    <w:bottom w:val="none" w:sz="0" w:space="0" w:color="auto"/>
                    <w:right w:val="none" w:sz="0" w:space="0" w:color="auto"/>
                  </w:divBdr>
                </w:div>
                <w:div w:id="861363126">
                  <w:marLeft w:val="0"/>
                  <w:marRight w:val="0"/>
                  <w:marTop w:val="0"/>
                  <w:marBottom w:val="0"/>
                  <w:divBdr>
                    <w:top w:val="none" w:sz="0" w:space="0" w:color="auto"/>
                    <w:left w:val="none" w:sz="0" w:space="0" w:color="auto"/>
                    <w:bottom w:val="none" w:sz="0" w:space="0" w:color="auto"/>
                    <w:right w:val="none" w:sz="0" w:space="0" w:color="auto"/>
                  </w:divBdr>
                  <w:divsChild>
                    <w:div w:id="1766727793">
                      <w:marLeft w:val="0"/>
                      <w:marRight w:val="0"/>
                      <w:marTop w:val="0"/>
                      <w:marBottom w:val="0"/>
                      <w:divBdr>
                        <w:top w:val="none" w:sz="0" w:space="0" w:color="auto"/>
                        <w:left w:val="none" w:sz="0" w:space="0" w:color="auto"/>
                        <w:bottom w:val="none" w:sz="0" w:space="0" w:color="auto"/>
                        <w:right w:val="none" w:sz="0" w:space="0" w:color="auto"/>
                      </w:divBdr>
                    </w:div>
                  </w:divsChild>
                </w:div>
                <w:div w:id="293483420">
                  <w:marLeft w:val="0"/>
                  <w:marRight w:val="0"/>
                  <w:marTop w:val="0"/>
                  <w:marBottom w:val="0"/>
                  <w:divBdr>
                    <w:top w:val="none" w:sz="0" w:space="0" w:color="auto"/>
                    <w:left w:val="none" w:sz="0" w:space="0" w:color="auto"/>
                    <w:bottom w:val="none" w:sz="0" w:space="0" w:color="auto"/>
                    <w:right w:val="none" w:sz="0" w:space="0" w:color="auto"/>
                  </w:divBdr>
                  <w:divsChild>
                    <w:div w:id="935021373">
                      <w:marLeft w:val="0"/>
                      <w:marRight w:val="0"/>
                      <w:marTop w:val="0"/>
                      <w:marBottom w:val="0"/>
                      <w:divBdr>
                        <w:top w:val="none" w:sz="0" w:space="0" w:color="auto"/>
                        <w:left w:val="none" w:sz="0" w:space="0" w:color="auto"/>
                        <w:bottom w:val="none" w:sz="0" w:space="0" w:color="auto"/>
                        <w:right w:val="none" w:sz="0" w:space="0" w:color="auto"/>
                      </w:divBdr>
                      <w:divsChild>
                        <w:div w:id="210503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8741188">
      <w:bodyDiv w:val="1"/>
      <w:marLeft w:val="0"/>
      <w:marRight w:val="0"/>
      <w:marTop w:val="0"/>
      <w:marBottom w:val="0"/>
      <w:divBdr>
        <w:top w:val="none" w:sz="0" w:space="0" w:color="auto"/>
        <w:left w:val="none" w:sz="0" w:space="0" w:color="auto"/>
        <w:bottom w:val="none" w:sz="0" w:space="0" w:color="auto"/>
        <w:right w:val="none" w:sz="0" w:space="0" w:color="auto"/>
      </w:divBdr>
    </w:div>
    <w:div w:id="1455322055">
      <w:bodyDiv w:val="1"/>
      <w:marLeft w:val="0"/>
      <w:marRight w:val="0"/>
      <w:marTop w:val="0"/>
      <w:marBottom w:val="0"/>
      <w:divBdr>
        <w:top w:val="none" w:sz="0" w:space="0" w:color="auto"/>
        <w:left w:val="none" w:sz="0" w:space="0" w:color="auto"/>
        <w:bottom w:val="none" w:sz="0" w:space="0" w:color="auto"/>
        <w:right w:val="none" w:sz="0" w:space="0" w:color="auto"/>
      </w:divBdr>
    </w:div>
    <w:div w:id="1455557084">
      <w:bodyDiv w:val="1"/>
      <w:marLeft w:val="0"/>
      <w:marRight w:val="0"/>
      <w:marTop w:val="0"/>
      <w:marBottom w:val="0"/>
      <w:divBdr>
        <w:top w:val="none" w:sz="0" w:space="0" w:color="auto"/>
        <w:left w:val="none" w:sz="0" w:space="0" w:color="auto"/>
        <w:bottom w:val="none" w:sz="0" w:space="0" w:color="auto"/>
        <w:right w:val="none" w:sz="0" w:space="0" w:color="auto"/>
      </w:divBdr>
    </w:div>
    <w:div w:id="1473987992">
      <w:bodyDiv w:val="1"/>
      <w:marLeft w:val="0"/>
      <w:marRight w:val="0"/>
      <w:marTop w:val="0"/>
      <w:marBottom w:val="0"/>
      <w:divBdr>
        <w:top w:val="none" w:sz="0" w:space="0" w:color="auto"/>
        <w:left w:val="none" w:sz="0" w:space="0" w:color="auto"/>
        <w:bottom w:val="none" w:sz="0" w:space="0" w:color="auto"/>
        <w:right w:val="none" w:sz="0" w:space="0" w:color="auto"/>
      </w:divBdr>
    </w:div>
    <w:div w:id="1494489008">
      <w:bodyDiv w:val="1"/>
      <w:marLeft w:val="0"/>
      <w:marRight w:val="0"/>
      <w:marTop w:val="0"/>
      <w:marBottom w:val="0"/>
      <w:divBdr>
        <w:top w:val="none" w:sz="0" w:space="0" w:color="auto"/>
        <w:left w:val="none" w:sz="0" w:space="0" w:color="auto"/>
        <w:bottom w:val="none" w:sz="0" w:space="0" w:color="auto"/>
        <w:right w:val="none" w:sz="0" w:space="0" w:color="auto"/>
      </w:divBdr>
    </w:div>
    <w:div w:id="1507864645">
      <w:bodyDiv w:val="1"/>
      <w:marLeft w:val="0"/>
      <w:marRight w:val="0"/>
      <w:marTop w:val="0"/>
      <w:marBottom w:val="0"/>
      <w:divBdr>
        <w:top w:val="none" w:sz="0" w:space="0" w:color="auto"/>
        <w:left w:val="none" w:sz="0" w:space="0" w:color="auto"/>
        <w:bottom w:val="none" w:sz="0" w:space="0" w:color="auto"/>
        <w:right w:val="none" w:sz="0" w:space="0" w:color="auto"/>
      </w:divBdr>
    </w:div>
    <w:div w:id="1610432697">
      <w:bodyDiv w:val="1"/>
      <w:marLeft w:val="0"/>
      <w:marRight w:val="0"/>
      <w:marTop w:val="0"/>
      <w:marBottom w:val="0"/>
      <w:divBdr>
        <w:top w:val="none" w:sz="0" w:space="0" w:color="auto"/>
        <w:left w:val="none" w:sz="0" w:space="0" w:color="auto"/>
        <w:bottom w:val="none" w:sz="0" w:space="0" w:color="auto"/>
        <w:right w:val="none" w:sz="0" w:space="0" w:color="auto"/>
      </w:divBdr>
      <w:divsChild>
        <w:div w:id="1947883966">
          <w:marLeft w:val="0"/>
          <w:marRight w:val="0"/>
          <w:marTop w:val="0"/>
          <w:marBottom w:val="0"/>
          <w:divBdr>
            <w:top w:val="none" w:sz="0" w:space="0" w:color="auto"/>
            <w:left w:val="none" w:sz="0" w:space="0" w:color="auto"/>
            <w:bottom w:val="none" w:sz="0" w:space="0" w:color="auto"/>
            <w:right w:val="none" w:sz="0" w:space="0" w:color="auto"/>
          </w:divBdr>
          <w:divsChild>
            <w:div w:id="1241215154">
              <w:marLeft w:val="0"/>
              <w:marRight w:val="0"/>
              <w:marTop w:val="0"/>
              <w:marBottom w:val="0"/>
              <w:divBdr>
                <w:top w:val="none" w:sz="0" w:space="0" w:color="auto"/>
                <w:left w:val="none" w:sz="0" w:space="0" w:color="auto"/>
                <w:bottom w:val="none" w:sz="0" w:space="0" w:color="auto"/>
                <w:right w:val="none" w:sz="0" w:space="0" w:color="auto"/>
              </w:divBdr>
              <w:divsChild>
                <w:div w:id="1385636975">
                  <w:marLeft w:val="0"/>
                  <w:marRight w:val="0"/>
                  <w:marTop w:val="0"/>
                  <w:marBottom w:val="0"/>
                  <w:divBdr>
                    <w:top w:val="none" w:sz="0" w:space="0" w:color="auto"/>
                    <w:left w:val="none" w:sz="0" w:space="0" w:color="auto"/>
                    <w:bottom w:val="none" w:sz="0" w:space="0" w:color="auto"/>
                    <w:right w:val="none" w:sz="0" w:space="0" w:color="auto"/>
                  </w:divBdr>
                </w:div>
                <w:div w:id="1416585190">
                  <w:marLeft w:val="0"/>
                  <w:marRight w:val="0"/>
                  <w:marTop w:val="0"/>
                  <w:marBottom w:val="0"/>
                  <w:divBdr>
                    <w:top w:val="none" w:sz="0" w:space="0" w:color="auto"/>
                    <w:left w:val="none" w:sz="0" w:space="0" w:color="auto"/>
                    <w:bottom w:val="none" w:sz="0" w:space="0" w:color="auto"/>
                    <w:right w:val="none" w:sz="0" w:space="0" w:color="auto"/>
                  </w:divBdr>
                  <w:divsChild>
                    <w:div w:id="908029702">
                      <w:marLeft w:val="0"/>
                      <w:marRight w:val="0"/>
                      <w:marTop w:val="0"/>
                      <w:marBottom w:val="0"/>
                      <w:divBdr>
                        <w:top w:val="none" w:sz="0" w:space="0" w:color="auto"/>
                        <w:left w:val="none" w:sz="0" w:space="0" w:color="auto"/>
                        <w:bottom w:val="none" w:sz="0" w:space="0" w:color="auto"/>
                        <w:right w:val="none" w:sz="0" w:space="0" w:color="auto"/>
                      </w:divBdr>
                    </w:div>
                  </w:divsChild>
                </w:div>
                <w:div w:id="126708235">
                  <w:marLeft w:val="0"/>
                  <w:marRight w:val="0"/>
                  <w:marTop w:val="0"/>
                  <w:marBottom w:val="0"/>
                  <w:divBdr>
                    <w:top w:val="none" w:sz="0" w:space="0" w:color="auto"/>
                    <w:left w:val="none" w:sz="0" w:space="0" w:color="auto"/>
                    <w:bottom w:val="none" w:sz="0" w:space="0" w:color="auto"/>
                    <w:right w:val="none" w:sz="0" w:space="0" w:color="auto"/>
                  </w:divBdr>
                  <w:divsChild>
                    <w:div w:id="2085756580">
                      <w:marLeft w:val="0"/>
                      <w:marRight w:val="0"/>
                      <w:marTop w:val="0"/>
                      <w:marBottom w:val="0"/>
                      <w:divBdr>
                        <w:top w:val="none" w:sz="0" w:space="0" w:color="auto"/>
                        <w:left w:val="none" w:sz="0" w:space="0" w:color="auto"/>
                        <w:bottom w:val="none" w:sz="0" w:space="0" w:color="auto"/>
                        <w:right w:val="none" w:sz="0" w:space="0" w:color="auto"/>
                      </w:divBdr>
                      <w:divsChild>
                        <w:div w:id="43544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7348533">
      <w:bodyDiv w:val="1"/>
      <w:marLeft w:val="0"/>
      <w:marRight w:val="0"/>
      <w:marTop w:val="0"/>
      <w:marBottom w:val="0"/>
      <w:divBdr>
        <w:top w:val="none" w:sz="0" w:space="0" w:color="auto"/>
        <w:left w:val="none" w:sz="0" w:space="0" w:color="auto"/>
        <w:bottom w:val="none" w:sz="0" w:space="0" w:color="auto"/>
        <w:right w:val="none" w:sz="0" w:space="0" w:color="auto"/>
      </w:divBdr>
      <w:divsChild>
        <w:div w:id="473834000">
          <w:marLeft w:val="0"/>
          <w:marRight w:val="0"/>
          <w:marTop w:val="0"/>
          <w:marBottom w:val="0"/>
          <w:divBdr>
            <w:top w:val="none" w:sz="0" w:space="0" w:color="auto"/>
            <w:left w:val="none" w:sz="0" w:space="0" w:color="auto"/>
            <w:bottom w:val="none" w:sz="0" w:space="0" w:color="auto"/>
            <w:right w:val="none" w:sz="0" w:space="0" w:color="auto"/>
          </w:divBdr>
          <w:divsChild>
            <w:div w:id="2025354929">
              <w:marLeft w:val="0"/>
              <w:marRight w:val="0"/>
              <w:marTop w:val="0"/>
              <w:marBottom w:val="0"/>
              <w:divBdr>
                <w:top w:val="none" w:sz="0" w:space="0" w:color="auto"/>
                <w:left w:val="none" w:sz="0" w:space="0" w:color="auto"/>
                <w:bottom w:val="none" w:sz="0" w:space="0" w:color="auto"/>
                <w:right w:val="none" w:sz="0" w:space="0" w:color="auto"/>
              </w:divBdr>
              <w:divsChild>
                <w:div w:id="191920065">
                  <w:marLeft w:val="0"/>
                  <w:marRight w:val="0"/>
                  <w:marTop w:val="0"/>
                  <w:marBottom w:val="0"/>
                  <w:divBdr>
                    <w:top w:val="none" w:sz="0" w:space="0" w:color="auto"/>
                    <w:left w:val="none" w:sz="0" w:space="0" w:color="auto"/>
                    <w:bottom w:val="none" w:sz="0" w:space="0" w:color="auto"/>
                    <w:right w:val="none" w:sz="0" w:space="0" w:color="auto"/>
                  </w:divBdr>
                </w:div>
                <w:div w:id="80151731">
                  <w:marLeft w:val="0"/>
                  <w:marRight w:val="0"/>
                  <w:marTop w:val="0"/>
                  <w:marBottom w:val="0"/>
                  <w:divBdr>
                    <w:top w:val="none" w:sz="0" w:space="0" w:color="auto"/>
                    <w:left w:val="none" w:sz="0" w:space="0" w:color="auto"/>
                    <w:bottom w:val="none" w:sz="0" w:space="0" w:color="auto"/>
                    <w:right w:val="none" w:sz="0" w:space="0" w:color="auto"/>
                  </w:divBdr>
                  <w:divsChild>
                    <w:div w:id="1548106860">
                      <w:marLeft w:val="0"/>
                      <w:marRight w:val="0"/>
                      <w:marTop w:val="0"/>
                      <w:marBottom w:val="0"/>
                      <w:divBdr>
                        <w:top w:val="none" w:sz="0" w:space="0" w:color="auto"/>
                        <w:left w:val="none" w:sz="0" w:space="0" w:color="auto"/>
                        <w:bottom w:val="none" w:sz="0" w:space="0" w:color="auto"/>
                        <w:right w:val="none" w:sz="0" w:space="0" w:color="auto"/>
                      </w:divBdr>
                    </w:div>
                  </w:divsChild>
                </w:div>
                <w:div w:id="623468867">
                  <w:marLeft w:val="0"/>
                  <w:marRight w:val="0"/>
                  <w:marTop w:val="0"/>
                  <w:marBottom w:val="0"/>
                  <w:divBdr>
                    <w:top w:val="none" w:sz="0" w:space="0" w:color="auto"/>
                    <w:left w:val="none" w:sz="0" w:space="0" w:color="auto"/>
                    <w:bottom w:val="none" w:sz="0" w:space="0" w:color="auto"/>
                    <w:right w:val="none" w:sz="0" w:space="0" w:color="auto"/>
                  </w:divBdr>
                  <w:divsChild>
                    <w:div w:id="551966563">
                      <w:marLeft w:val="0"/>
                      <w:marRight w:val="0"/>
                      <w:marTop w:val="0"/>
                      <w:marBottom w:val="0"/>
                      <w:divBdr>
                        <w:top w:val="none" w:sz="0" w:space="0" w:color="auto"/>
                        <w:left w:val="none" w:sz="0" w:space="0" w:color="auto"/>
                        <w:bottom w:val="none" w:sz="0" w:space="0" w:color="auto"/>
                        <w:right w:val="none" w:sz="0" w:space="0" w:color="auto"/>
                      </w:divBdr>
                      <w:divsChild>
                        <w:div w:id="103942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8777398">
      <w:bodyDiv w:val="1"/>
      <w:marLeft w:val="0"/>
      <w:marRight w:val="0"/>
      <w:marTop w:val="0"/>
      <w:marBottom w:val="0"/>
      <w:divBdr>
        <w:top w:val="none" w:sz="0" w:space="0" w:color="auto"/>
        <w:left w:val="none" w:sz="0" w:space="0" w:color="auto"/>
        <w:bottom w:val="none" w:sz="0" w:space="0" w:color="auto"/>
        <w:right w:val="none" w:sz="0" w:space="0" w:color="auto"/>
      </w:divBdr>
    </w:div>
    <w:div w:id="1833908952">
      <w:bodyDiv w:val="1"/>
      <w:marLeft w:val="0"/>
      <w:marRight w:val="0"/>
      <w:marTop w:val="0"/>
      <w:marBottom w:val="0"/>
      <w:divBdr>
        <w:top w:val="none" w:sz="0" w:space="0" w:color="auto"/>
        <w:left w:val="none" w:sz="0" w:space="0" w:color="auto"/>
        <w:bottom w:val="none" w:sz="0" w:space="0" w:color="auto"/>
        <w:right w:val="none" w:sz="0" w:space="0" w:color="auto"/>
      </w:divBdr>
    </w:div>
    <w:div w:id="1858690337">
      <w:bodyDiv w:val="1"/>
      <w:marLeft w:val="0"/>
      <w:marRight w:val="0"/>
      <w:marTop w:val="0"/>
      <w:marBottom w:val="0"/>
      <w:divBdr>
        <w:top w:val="none" w:sz="0" w:space="0" w:color="auto"/>
        <w:left w:val="none" w:sz="0" w:space="0" w:color="auto"/>
        <w:bottom w:val="none" w:sz="0" w:space="0" w:color="auto"/>
        <w:right w:val="none" w:sz="0" w:space="0" w:color="auto"/>
      </w:divBdr>
      <w:divsChild>
        <w:div w:id="1358653319">
          <w:marLeft w:val="0"/>
          <w:marRight w:val="0"/>
          <w:marTop w:val="0"/>
          <w:marBottom w:val="0"/>
          <w:divBdr>
            <w:top w:val="none" w:sz="0" w:space="0" w:color="auto"/>
            <w:left w:val="none" w:sz="0" w:space="0" w:color="auto"/>
            <w:bottom w:val="none" w:sz="0" w:space="0" w:color="auto"/>
            <w:right w:val="none" w:sz="0" w:space="0" w:color="auto"/>
          </w:divBdr>
          <w:divsChild>
            <w:div w:id="1697074307">
              <w:marLeft w:val="0"/>
              <w:marRight w:val="0"/>
              <w:marTop w:val="0"/>
              <w:marBottom w:val="0"/>
              <w:divBdr>
                <w:top w:val="none" w:sz="0" w:space="0" w:color="auto"/>
                <w:left w:val="none" w:sz="0" w:space="0" w:color="auto"/>
                <w:bottom w:val="none" w:sz="0" w:space="0" w:color="auto"/>
                <w:right w:val="none" w:sz="0" w:space="0" w:color="auto"/>
              </w:divBdr>
              <w:divsChild>
                <w:div w:id="210387838">
                  <w:marLeft w:val="0"/>
                  <w:marRight w:val="0"/>
                  <w:marTop w:val="0"/>
                  <w:marBottom w:val="0"/>
                  <w:divBdr>
                    <w:top w:val="none" w:sz="0" w:space="0" w:color="auto"/>
                    <w:left w:val="none" w:sz="0" w:space="0" w:color="auto"/>
                    <w:bottom w:val="none" w:sz="0" w:space="0" w:color="auto"/>
                    <w:right w:val="none" w:sz="0" w:space="0" w:color="auto"/>
                  </w:divBdr>
                  <w:divsChild>
                    <w:div w:id="639304271">
                      <w:marLeft w:val="0"/>
                      <w:marRight w:val="0"/>
                      <w:marTop w:val="0"/>
                      <w:marBottom w:val="0"/>
                      <w:divBdr>
                        <w:top w:val="none" w:sz="0" w:space="0" w:color="auto"/>
                        <w:left w:val="none" w:sz="0" w:space="0" w:color="auto"/>
                        <w:bottom w:val="none" w:sz="0" w:space="0" w:color="auto"/>
                        <w:right w:val="none" w:sz="0" w:space="0" w:color="auto"/>
                      </w:divBdr>
                      <w:divsChild>
                        <w:div w:id="600256910">
                          <w:marLeft w:val="0"/>
                          <w:marRight w:val="0"/>
                          <w:marTop w:val="0"/>
                          <w:marBottom w:val="0"/>
                          <w:divBdr>
                            <w:top w:val="none" w:sz="0" w:space="0" w:color="auto"/>
                            <w:left w:val="none" w:sz="0" w:space="0" w:color="auto"/>
                            <w:bottom w:val="none" w:sz="0" w:space="0" w:color="auto"/>
                            <w:right w:val="none" w:sz="0" w:space="0" w:color="auto"/>
                          </w:divBdr>
                          <w:divsChild>
                            <w:div w:id="176509236">
                              <w:marLeft w:val="0"/>
                              <w:marRight w:val="0"/>
                              <w:marTop w:val="0"/>
                              <w:marBottom w:val="0"/>
                              <w:divBdr>
                                <w:top w:val="none" w:sz="0" w:space="0" w:color="auto"/>
                                <w:left w:val="none" w:sz="0" w:space="0" w:color="auto"/>
                                <w:bottom w:val="none" w:sz="0" w:space="0" w:color="auto"/>
                                <w:right w:val="none" w:sz="0" w:space="0" w:color="auto"/>
                              </w:divBdr>
                              <w:divsChild>
                                <w:div w:id="1847210371">
                                  <w:marLeft w:val="0"/>
                                  <w:marRight w:val="0"/>
                                  <w:marTop w:val="0"/>
                                  <w:marBottom w:val="0"/>
                                  <w:divBdr>
                                    <w:top w:val="none" w:sz="0" w:space="0" w:color="auto"/>
                                    <w:left w:val="none" w:sz="0" w:space="0" w:color="auto"/>
                                    <w:bottom w:val="none" w:sz="0" w:space="0" w:color="auto"/>
                                    <w:right w:val="none" w:sz="0" w:space="0" w:color="auto"/>
                                  </w:divBdr>
                                </w:div>
                              </w:divsChild>
                            </w:div>
                            <w:div w:id="110581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6239103">
          <w:marLeft w:val="0"/>
          <w:marRight w:val="0"/>
          <w:marTop w:val="0"/>
          <w:marBottom w:val="0"/>
          <w:divBdr>
            <w:top w:val="none" w:sz="0" w:space="0" w:color="auto"/>
            <w:left w:val="none" w:sz="0" w:space="0" w:color="auto"/>
            <w:bottom w:val="none" w:sz="0" w:space="0" w:color="auto"/>
            <w:right w:val="none" w:sz="0" w:space="0" w:color="auto"/>
          </w:divBdr>
          <w:divsChild>
            <w:div w:id="220143175">
              <w:marLeft w:val="0"/>
              <w:marRight w:val="0"/>
              <w:marTop w:val="0"/>
              <w:marBottom w:val="0"/>
              <w:divBdr>
                <w:top w:val="none" w:sz="0" w:space="0" w:color="auto"/>
                <w:left w:val="none" w:sz="0" w:space="0" w:color="auto"/>
                <w:bottom w:val="none" w:sz="0" w:space="0" w:color="auto"/>
                <w:right w:val="none" w:sz="0" w:space="0" w:color="auto"/>
              </w:divBdr>
            </w:div>
            <w:div w:id="1659307667">
              <w:marLeft w:val="0"/>
              <w:marRight w:val="0"/>
              <w:marTop w:val="0"/>
              <w:marBottom w:val="0"/>
              <w:divBdr>
                <w:top w:val="none" w:sz="0" w:space="0" w:color="auto"/>
                <w:left w:val="none" w:sz="0" w:space="0" w:color="auto"/>
                <w:bottom w:val="none" w:sz="0" w:space="0" w:color="auto"/>
                <w:right w:val="none" w:sz="0" w:space="0" w:color="auto"/>
              </w:divBdr>
            </w:div>
            <w:div w:id="12545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31674">
      <w:bodyDiv w:val="1"/>
      <w:marLeft w:val="0"/>
      <w:marRight w:val="0"/>
      <w:marTop w:val="0"/>
      <w:marBottom w:val="0"/>
      <w:divBdr>
        <w:top w:val="none" w:sz="0" w:space="0" w:color="auto"/>
        <w:left w:val="none" w:sz="0" w:space="0" w:color="auto"/>
        <w:bottom w:val="none" w:sz="0" w:space="0" w:color="auto"/>
        <w:right w:val="none" w:sz="0" w:space="0" w:color="auto"/>
      </w:divBdr>
    </w:div>
    <w:div w:id="1880780801">
      <w:bodyDiv w:val="1"/>
      <w:marLeft w:val="0"/>
      <w:marRight w:val="0"/>
      <w:marTop w:val="0"/>
      <w:marBottom w:val="0"/>
      <w:divBdr>
        <w:top w:val="none" w:sz="0" w:space="0" w:color="auto"/>
        <w:left w:val="none" w:sz="0" w:space="0" w:color="auto"/>
        <w:bottom w:val="none" w:sz="0" w:space="0" w:color="auto"/>
        <w:right w:val="none" w:sz="0" w:space="0" w:color="auto"/>
      </w:divBdr>
    </w:div>
    <w:div w:id="1915776404">
      <w:bodyDiv w:val="1"/>
      <w:marLeft w:val="0"/>
      <w:marRight w:val="0"/>
      <w:marTop w:val="0"/>
      <w:marBottom w:val="0"/>
      <w:divBdr>
        <w:top w:val="none" w:sz="0" w:space="0" w:color="auto"/>
        <w:left w:val="none" w:sz="0" w:space="0" w:color="auto"/>
        <w:bottom w:val="none" w:sz="0" w:space="0" w:color="auto"/>
        <w:right w:val="none" w:sz="0" w:space="0" w:color="auto"/>
      </w:divBdr>
    </w:div>
    <w:div w:id="1923952340">
      <w:bodyDiv w:val="1"/>
      <w:marLeft w:val="0"/>
      <w:marRight w:val="0"/>
      <w:marTop w:val="0"/>
      <w:marBottom w:val="0"/>
      <w:divBdr>
        <w:top w:val="none" w:sz="0" w:space="0" w:color="auto"/>
        <w:left w:val="none" w:sz="0" w:space="0" w:color="auto"/>
        <w:bottom w:val="none" w:sz="0" w:space="0" w:color="auto"/>
        <w:right w:val="none" w:sz="0" w:space="0" w:color="auto"/>
      </w:divBdr>
      <w:divsChild>
        <w:div w:id="1202328447">
          <w:marLeft w:val="0"/>
          <w:marRight w:val="0"/>
          <w:marTop w:val="0"/>
          <w:marBottom w:val="0"/>
          <w:divBdr>
            <w:top w:val="none" w:sz="0" w:space="0" w:color="auto"/>
            <w:left w:val="none" w:sz="0" w:space="0" w:color="auto"/>
            <w:bottom w:val="none" w:sz="0" w:space="0" w:color="auto"/>
            <w:right w:val="none" w:sz="0" w:space="0" w:color="auto"/>
          </w:divBdr>
          <w:divsChild>
            <w:div w:id="2016569263">
              <w:marLeft w:val="0"/>
              <w:marRight w:val="0"/>
              <w:marTop w:val="0"/>
              <w:marBottom w:val="0"/>
              <w:divBdr>
                <w:top w:val="none" w:sz="0" w:space="0" w:color="auto"/>
                <w:left w:val="none" w:sz="0" w:space="0" w:color="auto"/>
                <w:bottom w:val="none" w:sz="0" w:space="0" w:color="auto"/>
                <w:right w:val="none" w:sz="0" w:space="0" w:color="auto"/>
              </w:divBdr>
              <w:divsChild>
                <w:div w:id="1869024667">
                  <w:marLeft w:val="0"/>
                  <w:marRight w:val="0"/>
                  <w:marTop w:val="0"/>
                  <w:marBottom w:val="0"/>
                  <w:divBdr>
                    <w:top w:val="none" w:sz="0" w:space="0" w:color="auto"/>
                    <w:left w:val="none" w:sz="0" w:space="0" w:color="auto"/>
                    <w:bottom w:val="none" w:sz="0" w:space="0" w:color="auto"/>
                    <w:right w:val="none" w:sz="0" w:space="0" w:color="auto"/>
                  </w:divBdr>
                  <w:divsChild>
                    <w:div w:id="234248968">
                      <w:marLeft w:val="0"/>
                      <w:marRight w:val="0"/>
                      <w:marTop w:val="0"/>
                      <w:marBottom w:val="0"/>
                      <w:divBdr>
                        <w:top w:val="none" w:sz="0" w:space="0" w:color="auto"/>
                        <w:left w:val="none" w:sz="0" w:space="0" w:color="auto"/>
                        <w:bottom w:val="none" w:sz="0" w:space="0" w:color="auto"/>
                        <w:right w:val="none" w:sz="0" w:space="0" w:color="auto"/>
                      </w:divBdr>
                      <w:divsChild>
                        <w:div w:id="2141678810">
                          <w:marLeft w:val="0"/>
                          <w:marRight w:val="0"/>
                          <w:marTop w:val="0"/>
                          <w:marBottom w:val="0"/>
                          <w:divBdr>
                            <w:top w:val="none" w:sz="0" w:space="0" w:color="auto"/>
                            <w:left w:val="none" w:sz="0" w:space="0" w:color="auto"/>
                            <w:bottom w:val="none" w:sz="0" w:space="0" w:color="auto"/>
                            <w:right w:val="none" w:sz="0" w:space="0" w:color="auto"/>
                          </w:divBdr>
                          <w:divsChild>
                            <w:div w:id="359822002">
                              <w:marLeft w:val="0"/>
                              <w:marRight w:val="0"/>
                              <w:marTop w:val="0"/>
                              <w:marBottom w:val="0"/>
                              <w:divBdr>
                                <w:top w:val="none" w:sz="0" w:space="0" w:color="auto"/>
                                <w:left w:val="none" w:sz="0" w:space="0" w:color="auto"/>
                                <w:bottom w:val="none" w:sz="0" w:space="0" w:color="auto"/>
                                <w:right w:val="none" w:sz="0" w:space="0" w:color="auto"/>
                              </w:divBdr>
                              <w:divsChild>
                                <w:div w:id="505903286">
                                  <w:marLeft w:val="0"/>
                                  <w:marRight w:val="0"/>
                                  <w:marTop w:val="0"/>
                                  <w:marBottom w:val="0"/>
                                  <w:divBdr>
                                    <w:top w:val="none" w:sz="0" w:space="0" w:color="auto"/>
                                    <w:left w:val="none" w:sz="0" w:space="0" w:color="auto"/>
                                    <w:bottom w:val="none" w:sz="0" w:space="0" w:color="auto"/>
                                    <w:right w:val="none" w:sz="0" w:space="0" w:color="auto"/>
                                  </w:divBdr>
                                </w:div>
                              </w:divsChild>
                            </w:div>
                            <w:div w:id="130319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8776739">
          <w:marLeft w:val="0"/>
          <w:marRight w:val="0"/>
          <w:marTop w:val="0"/>
          <w:marBottom w:val="0"/>
          <w:divBdr>
            <w:top w:val="none" w:sz="0" w:space="0" w:color="auto"/>
            <w:left w:val="none" w:sz="0" w:space="0" w:color="auto"/>
            <w:bottom w:val="none" w:sz="0" w:space="0" w:color="auto"/>
            <w:right w:val="none" w:sz="0" w:space="0" w:color="auto"/>
          </w:divBdr>
          <w:divsChild>
            <w:div w:id="1956862071">
              <w:marLeft w:val="0"/>
              <w:marRight w:val="0"/>
              <w:marTop w:val="0"/>
              <w:marBottom w:val="0"/>
              <w:divBdr>
                <w:top w:val="none" w:sz="0" w:space="0" w:color="auto"/>
                <w:left w:val="none" w:sz="0" w:space="0" w:color="auto"/>
                <w:bottom w:val="none" w:sz="0" w:space="0" w:color="auto"/>
                <w:right w:val="none" w:sz="0" w:space="0" w:color="auto"/>
              </w:divBdr>
            </w:div>
            <w:div w:id="246503531">
              <w:marLeft w:val="0"/>
              <w:marRight w:val="0"/>
              <w:marTop w:val="0"/>
              <w:marBottom w:val="0"/>
              <w:divBdr>
                <w:top w:val="none" w:sz="0" w:space="0" w:color="auto"/>
                <w:left w:val="none" w:sz="0" w:space="0" w:color="auto"/>
                <w:bottom w:val="none" w:sz="0" w:space="0" w:color="auto"/>
                <w:right w:val="none" w:sz="0" w:space="0" w:color="auto"/>
              </w:divBdr>
            </w:div>
            <w:div w:id="727729226">
              <w:marLeft w:val="0"/>
              <w:marRight w:val="0"/>
              <w:marTop w:val="0"/>
              <w:marBottom w:val="0"/>
              <w:divBdr>
                <w:top w:val="none" w:sz="0" w:space="0" w:color="auto"/>
                <w:left w:val="none" w:sz="0" w:space="0" w:color="auto"/>
                <w:bottom w:val="none" w:sz="0" w:space="0" w:color="auto"/>
                <w:right w:val="none" w:sz="0" w:space="0" w:color="auto"/>
              </w:divBdr>
            </w:div>
            <w:div w:id="193785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005597">
      <w:bodyDiv w:val="1"/>
      <w:marLeft w:val="0"/>
      <w:marRight w:val="0"/>
      <w:marTop w:val="0"/>
      <w:marBottom w:val="0"/>
      <w:divBdr>
        <w:top w:val="none" w:sz="0" w:space="0" w:color="auto"/>
        <w:left w:val="none" w:sz="0" w:space="0" w:color="auto"/>
        <w:bottom w:val="none" w:sz="0" w:space="0" w:color="auto"/>
        <w:right w:val="none" w:sz="0" w:space="0" w:color="auto"/>
      </w:divBdr>
    </w:div>
    <w:div w:id="1982466201">
      <w:bodyDiv w:val="1"/>
      <w:marLeft w:val="0"/>
      <w:marRight w:val="0"/>
      <w:marTop w:val="0"/>
      <w:marBottom w:val="0"/>
      <w:divBdr>
        <w:top w:val="none" w:sz="0" w:space="0" w:color="auto"/>
        <w:left w:val="none" w:sz="0" w:space="0" w:color="auto"/>
        <w:bottom w:val="none" w:sz="0" w:space="0" w:color="auto"/>
        <w:right w:val="none" w:sz="0" w:space="0" w:color="auto"/>
      </w:divBdr>
    </w:div>
    <w:div w:id="1994018133">
      <w:bodyDiv w:val="1"/>
      <w:marLeft w:val="0"/>
      <w:marRight w:val="0"/>
      <w:marTop w:val="0"/>
      <w:marBottom w:val="0"/>
      <w:divBdr>
        <w:top w:val="none" w:sz="0" w:space="0" w:color="auto"/>
        <w:left w:val="none" w:sz="0" w:space="0" w:color="auto"/>
        <w:bottom w:val="none" w:sz="0" w:space="0" w:color="auto"/>
        <w:right w:val="none" w:sz="0" w:space="0" w:color="auto"/>
      </w:divBdr>
    </w:div>
    <w:div w:id="2010715532">
      <w:bodyDiv w:val="1"/>
      <w:marLeft w:val="0"/>
      <w:marRight w:val="0"/>
      <w:marTop w:val="0"/>
      <w:marBottom w:val="0"/>
      <w:divBdr>
        <w:top w:val="none" w:sz="0" w:space="0" w:color="auto"/>
        <w:left w:val="none" w:sz="0" w:space="0" w:color="auto"/>
        <w:bottom w:val="none" w:sz="0" w:space="0" w:color="auto"/>
        <w:right w:val="none" w:sz="0" w:space="0" w:color="auto"/>
      </w:divBdr>
    </w:div>
    <w:div w:id="21370199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21" Type="http://schemas.openxmlformats.org/officeDocument/2006/relationships/image" Target="media/image10.jpeg"/><Relationship Id="rId34" Type="http://schemas.openxmlformats.org/officeDocument/2006/relationships/image" Target="media/image22.jpe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jpe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hyperlink" Target="https://www.bta.bg/bg/news?author=2000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1D270C3B1EE4567A3FA56D5E4643218"/>
        <w:category>
          <w:name w:val="General"/>
          <w:gallery w:val="placeholder"/>
        </w:category>
        <w:types>
          <w:type w:val="bbPlcHdr"/>
        </w:types>
        <w:behaviors>
          <w:behavior w:val="content"/>
        </w:behaviors>
        <w:guid w:val="{3E69AC39-BBC1-43D8-89C7-AFBF03C5F666}"/>
      </w:docPartPr>
      <w:docPartBody>
        <w:p w:rsidR="00A22F84" w:rsidRDefault="00CD36B7">
          <w:r w:rsidRPr="009122CC">
            <w:t>THE NEWS TODAY</w:t>
          </w:r>
        </w:p>
      </w:docPartBody>
    </w:docPart>
    <w:docPart>
      <w:docPartPr>
        <w:name w:val="199F09C30C3E4204A0F275CF161845A1"/>
        <w:category>
          <w:name w:val="General"/>
          <w:gallery w:val="placeholder"/>
        </w:category>
        <w:types>
          <w:type w:val="bbPlcHdr"/>
        </w:types>
        <w:behaviors>
          <w:behavior w:val="content"/>
        </w:behaviors>
        <w:guid w:val="{7D07F184-FE74-46E3-95F8-5E8F45530D02}"/>
      </w:docPartPr>
      <w:docPartBody>
        <w:p w:rsidR="00A22F84" w:rsidRDefault="00CD36B7">
          <w:r w:rsidRPr="00145AE6">
            <w:t>THE DIGITAL NEWSPAPER</w:t>
          </w:r>
        </w:p>
      </w:docPartBody>
    </w:docPart>
    <w:docPart>
      <w:docPartPr>
        <w:name w:val="9528E81027DD4E8EADEE6C8A89EC4A54"/>
        <w:category>
          <w:name w:val="General"/>
          <w:gallery w:val="placeholder"/>
        </w:category>
        <w:types>
          <w:type w:val="bbPlcHdr"/>
        </w:types>
        <w:behaviors>
          <w:behavior w:val="content"/>
        </w:behaviors>
        <w:guid w:val="{5293E429-87AF-4C0E-8412-7F5A7A04989F}"/>
      </w:docPartPr>
      <w:docPartBody>
        <w:p w:rsidR="00A22F84" w:rsidRDefault="00CD36B7">
          <w:r w:rsidRPr="00145AE6">
            <w:t>Tuesday</w:t>
          </w:r>
        </w:p>
      </w:docPartBody>
    </w:docPart>
    <w:docPart>
      <w:docPartPr>
        <w:name w:val="E7EE315D872A42418C7A71D4A73D6AF3"/>
        <w:category>
          <w:name w:val="General"/>
          <w:gallery w:val="placeholder"/>
        </w:category>
        <w:types>
          <w:type w:val="bbPlcHdr"/>
        </w:types>
        <w:behaviors>
          <w:behavior w:val="content"/>
        </w:behaviors>
        <w:guid w:val="{794CFAD9-3773-4934-A391-7E6EE52E455B}"/>
      </w:docPartPr>
      <w:docPartBody>
        <w:p w:rsidR="00A22F84" w:rsidRDefault="00CD36B7">
          <w:r w:rsidRPr="00145AE6">
            <w:t>September 21, 20XX</w:t>
          </w:r>
        </w:p>
      </w:docPartBody>
    </w:docPart>
    <w:docPart>
      <w:docPartPr>
        <w:name w:val="BD8B3BA532764479846BC62B1F54896C"/>
        <w:category>
          <w:name w:val="General"/>
          <w:gallery w:val="placeholder"/>
        </w:category>
        <w:types>
          <w:type w:val="bbPlcHdr"/>
        </w:types>
        <w:behaviors>
          <w:behavior w:val="content"/>
        </w:behaviors>
        <w:guid w:val="{BE6DBDE4-5106-4020-8AF5-BC25399171A9}"/>
      </w:docPartPr>
      <w:docPartBody>
        <w:p w:rsidR="00A22F84" w:rsidRDefault="00CD36B7">
          <w:r w:rsidRPr="00145AE6">
            <w:t>Issue 1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Euphemia">
    <w:charset w:val="00"/>
    <w:family w:val="swiss"/>
    <w:pitch w:val="variable"/>
    <w:sig w:usb0="8000006F" w:usb1="0000004A" w:usb2="00002000" w:usb3="00000000" w:csb0="00000001"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Sofia">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3208"/>
    <w:rsid w:val="000069D6"/>
    <w:rsid w:val="000378E4"/>
    <w:rsid w:val="000618D5"/>
    <w:rsid w:val="000C1A48"/>
    <w:rsid w:val="00145EE1"/>
    <w:rsid w:val="001614F7"/>
    <w:rsid w:val="00166809"/>
    <w:rsid w:val="001810BA"/>
    <w:rsid w:val="00187410"/>
    <w:rsid w:val="001A654A"/>
    <w:rsid w:val="0027544A"/>
    <w:rsid w:val="00290F8C"/>
    <w:rsid w:val="002D0FEF"/>
    <w:rsid w:val="002E611A"/>
    <w:rsid w:val="002F6719"/>
    <w:rsid w:val="003101B8"/>
    <w:rsid w:val="00355889"/>
    <w:rsid w:val="00471BF0"/>
    <w:rsid w:val="00496184"/>
    <w:rsid w:val="0055228C"/>
    <w:rsid w:val="005910B8"/>
    <w:rsid w:val="005F0DDC"/>
    <w:rsid w:val="00622093"/>
    <w:rsid w:val="006623E6"/>
    <w:rsid w:val="00701E63"/>
    <w:rsid w:val="00722707"/>
    <w:rsid w:val="00727915"/>
    <w:rsid w:val="007D333A"/>
    <w:rsid w:val="00845257"/>
    <w:rsid w:val="008E17AA"/>
    <w:rsid w:val="008F0A0D"/>
    <w:rsid w:val="009305AD"/>
    <w:rsid w:val="00941ED2"/>
    <w:rsid w:val="009552F2"/>
    <w:rsid w:val="00A03208"/>
    <w:rsid w:val="00A22F84"/>
    <w:rsid w:val="00A338C3"/>
    <w:rsid w:val="00A51B76"/>
    <w:rsid w:val="00A74588"/>
    <w:rsid w:val="00AE2AE1"/>
    <w:rsid w:val="00B44099"/>
    <w:rsid w:val="00B8275D"/>
    <w:rsid w:val="00BB7525"/>
    <w:rsid w:val="00BC21D6"/>
    <w:rsid w:val="00BC3888"/>
    <w:rsid w:val="00BC6F24"/>
    <w:rsid w:val="00BF575F"/>
    <w:rsid w:val="00C26DDA"/>
    <w:rsid w:val="00C400E1"/>
    <w:rsid w:val="00C44568"/>
    <w:rsid w:val="00CD36B7"/>
    <w:rsid w:val="00D11E46"/>
    <w:rsid w:val="00D26BDB"/>
    <w:rsid w:val="00E17024"/>
    <w:rsid w:val="00E41D9F"/>
    <w:rsid w:val="00E43DA6"/>
    <w:rsid w:val="00E861BF"/>
    <w:rsid w:val="00E87304"/>
    <w:rsid w:val="00EF70D8"/>
    <w:rsid w:val="00F01707"/>
    <w:rsid w:val="00F10728"/>
    <w:rsid w:val="00F13E69"/>
    <w:rsid w:val="00F80E59"/>
    <w:rsid w:val="00F81F18"/>
    <w:rsid w:val="00FB51C1"/>
    <w:rsid w:val="00FC24D3"/>
    <w:rsid w:val="00FE69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rsid w:val="00CD36B7"/>
    <w:pPr>
      <w:tabs>
        <w:tab w:val="center" w:pos="4680"/>
        <w:tab w:val="right" w:pos="9360"/>
      </w:tabs>
      <w:spacing w:after="0" w:line="240" w:lineRule="auto"/>
      <w:jc w:val="right"/>
    </w:pPr>
    <w:rPr>
      <w:rFonts w:asciiTheme="majorHAnsi" w:eastAsiaTheme="minorHAnsi" w:hAnsiTheme="majorHAnsi"/>
      <w:b/>
    </w:rPr>
  </w:style>
  <w:style w:type="character" w:customStyle="1" w:styleId="FooterChar">
    <w:name w:val="Footer Char"/>
    <w:basedOn w:val="DefaultParagraphFont"/>
    <w:link w:val="Footer"/>
    <w:uiPriority w:val="99"/>
    <w:rsid w:val="00CD36B7"/>
    <w:rPr>
      <w:rFonts w:asciiTheme="majorHAnsi" w:eastAsiaTheme="minorHAnsi" w:hAnsiTheme="majorHAnsi"/>
      <w:b/>
    </w:rPr>
  </w:style>
  <w:style w:type="paragraph" w:styleId="Header">
    <w:name w:val="header"/>
    <w:basedOn w:val="Normal"/>
    <w:link w:val="HeaderChar"/>
    <w:uiPriority w:val="99"/>
    <w:unhideWhenUsed/>
    <w:rsid w:val="00CD36B7"/>
    <w:pPr>
      <w:tabs>
        <w:tab w:val="center" w:pos="4680"/>
        <w:tab w:val="right" w:pos="9360"/>
      </w:tabs>
      <w:spacing w:after="0" w:line="240" w:lineRule="auto"/>
      <w:jc w:val="center"/>
    </w:pPr>
    <w:rPr>
      <w:rFonts w:asciiTheme="majorHAnsi" w:eastAsiaTheme="minorHAnsi" w:hAnsiTheme="majorHAnsi"/>
      <w:b/>
    </w:rPr>
  </w:style>
  <w:style w:type="character" w:customStyle="1" w:styleId="HeaderChar">
    <w:name w:val="Header Char"/>
    <w:basedOn w:val="DefaultParagraphFont"/>
    <w:link w:val="Header"/>
    <w:uiPriority w:val="99"/>
    <w:rsid w:val="00CD36B7"/>
    <w:rPr>
      <w:rFonts w:asciiTheme="majorHAnsi" w:eastAsiaTheme="minorHAnsi" w:hAnsiTheme="majorHAnsi"/>
      <w:b/>
    </w:rPr>
  </w:style>
  <w:style w:type="character" w:styleId="CommentReference">
    <w:name w:val="annotation reference"/>
    <w:basedOn w:val="DefaultParagraphFont"/>
    <w:uiPriority w:val="99"/>
    <w:semiHidden/>
    <w:unhideWhenUsed/>
    <w:rsid w:val="00F80E59"/>
    <w:rPr>
      <w:sz w:val="16"/>
      <w:szCs w:val="16"/>
    </w:rPr>
  </w:style>
  <w:style w:type="paragraph" w:styleId="CommentText">
    <w:name w:val="annotation text"/>
    <w:basedOn w:val="Normal"/>
    <w:link w:val="CommentTextChar"/>
    <w:uiPriority w:val="99"/>
    <w:semiHidden/>
    <w:unhideWhenUsed/>
    <w:rsid w:val="00F80E59"/>
    <w:pPr>
      <w:spacing w:line="240" w:lineRule="auto"/>
    </w:pPr>
    <w:rPr>
      <w:sz w:val="20"/>
      <w:szCs w:val="20"/>
    </w:rPr>
  </w:style>
  <w:style w:type="character" w:customStyle="1" w:styleId="CommentTextChar">
    <w:name w:val="Comment Text Char"/>
    <w:basedOn w:val="DefaultParagraphFont"/>
    <w:link w:val="CommentText"/>
    <w:uiPriority w:val="99"/>
    <w:semiHidden/>
    <w:rsid w:val="00F80E59"/>
    <w:rPr>
      <w:sz w:val="20"/>
      <w:szCs w:val="20"/>
    </w:rPr>
  </w:style>
  <w:style w:type="paragraph" w:styleId="CommentSubject">
    <w:name w:val="annotation subject"/>
    <w:basedOn w:val="Normal"/>
    <w:next w:val="Normal"/>
    <w:link w:val="CommentSubjectChar"/>
    <w:uiPriority w:val="99"/>
    <w:semiHidden/>
    <w:unhideWhenUsed/>
    <w:rsid w:val="00CD36B7"/>
    <w:pPr>
      <w:spacing w:line="240" w:lineRule="auto"/>
    </w:pPr>
    <w:rPr>
      <w:rFonts w:eastAsiaTheme="minorHAnsi"/>
      <w:b/>
      <w:bCs/>
      <w:sz w:val="20"/>
      <w:szCs w:val="20"/>
    </w:rPr>
  </w:style>
  <w:style w:type="character" w:customStyle="1" w:styleId="CommentSubjectChar">
    <w:name w:val="Comment Subject Char"/>
    <w:basedOn w:val="DefaultParagraphFont"/>
    <w:link w:val="CommentSubject"/>
    <w:uiPriority w:val="99"/>
    <w:semiHidden/>
    <w:rsid w:val="00CD36B7"/>
    <w:rPr>
      <w:rFonts w:eastAsiaTheme="minorHAnsi"/>
      <w:b/>
      <w:bCs/>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17">
      <a:dk1>
        <a:sysClr val="windowText" lastClr="000000"/>
      </a:dk1>
      <a:lt1>
        <a:sysClr val="window" lastClr="FFFFFF"/>
      </a:lt1>
      <a:dk2>
        <a:srgbClr val="44546A"/>
      </a:dk2>
      <a:lt2>
        <a:srgbClr val="E7E6E6"/>
      </a:lt2>
      <a:accent1>
        <a:srgbClr val="AF9F8C"/>
      </a:accent1>
      <a:accent2>
        <a:srgbClr val="7F867B"/>
      </a:accent2>
      <a:accent3>
        <a:srgbClr val="C7C7BB"/>
      </a:accent3>
      <a:accent4>
        <a:srgbClr val="D4C8BE"/>
      </a:accent4>
      <a:accent5>
        <a:srgbClr val="E3E4E0"/>
      </a:accent5>
      <a:accent6>
        <a:srgbClr val="70AD47"/>
      </a:accent6>
      <a:hlink>
        <a:srgbClr val="0563C1"/>
      </a:hlink>
      <a:folHlink>
        <a:srgbClr val="954F72"/>
      </a:folHlink>
    </a:clrScheme>
    <a:fontScheme name="Custom 12">
      <a:majorFont>
        <a:latin typeface="Sylfaen"/>
        <a:ea typeface=""/>
        <a:cs typeface=""/>
      </a:majorFont>
      <a:minorFont>
        <a:latin typeface="Euphem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4" ma:contentTypeDescription="Create a new document." ma:contentTypeScope="" ma:versionID="05da067f564d8fadb8208789273e4bd2">
  <xsd:schema xmlns:xsd="http://www.w3.org/2001/XMLSchema" xmlns:xs="http://www.w3.org/2001/XMLSchema" xmlns:p="http://schemas.microsoft.com/office/2006/metadata/properties" xmlns:ns1="http://schemas.microsoft.com/sharepoint/v3" xmlns:ns2="71af3243-3dd4-4a8d-8c0d-dd76da1f02a5" xmlns:ns3="16c05727-aa75-4e4a-9b5f-8a80a1165891" targetNamespace="http://schemas.microsoft.com/office/2006/metadata/properties" ma:root="true" ma:fieldsID="5c2e0b8a243a7d7e10f89cd2bcc7521b" ns1:_="" ns2:_="" ns3:_="">
    <xsd:import namespace="http://schemas.microsoft.com/sharepoint/v3"/>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499245-B18B-44B4-A81F-615071985042}">
  <ds:schemaRefs>
    <ds:schemaRef ds:uri="http://schemas.microsoft.com/office/2006/metadata/properties"/>
    <ds:schemaRef ds:uri="http://schemas.microsoft.com/office/infopath/2007/PartnerControls"/>
    <ds:schemaRef ds:uri="71af3243-3dd4-4a8d-8c0d-dd76da1f02a5"/>
    <ds:schemaRef ds:uri="http://schemas.microsoft.com/sharepoint/v3"/>
  </ds:schemaRefs>
</ds:datastoreItem>
</file>

<file path=customXml/itemProps2.xml><?xml version="1.0" encoding="utf-8"?>
<ds:datastoreItem xmlns:ds="http://schemas.openxmlformats.org/officeDocument/2006/customXml" ds:itemID="{B1756FAD-4D5D-4C81-8CC6-4D3D9CC80E82}">
  <ds:schemaRefs>
    <ds:schemaRef ds:uri="http://schemas.microsoft.com/sharepoint/v3/contenttype/forms"/>
  </ds:schemaRefs>
</ds:datastoreItem>
</file>

<file path=customXml/itemProps3.xml><?xml version="1.0" encoding="utf-8"?>
<ds:datastoreItem xmlns:ds="http://schemas.openxmlformats.org/officeDocument/2006/customXml" ds:itemID="{D0EDCCB3-ABB2-4D61-95CA-716F549279D8}">
  <ds:schemaRefs>
    <ds:schemaRef ds:uri="http://schemas.openxmlformats.org/officeDocument/2006/bibliography"/>
  </ds:schemaRefs>
</ds:datastoreItem>
</file>

<file path=customXml/itemProps4.xml><?xml version="1.0" encoding="utf-8"?>
<ds:datastoreItem xmlns:ds="http://schemas.openxmlformats.org/officeDocument/2006/customXml" ds:itemID="{726F743A-1C93-476B-81E8-72BBAE8A4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810</Words>
  <Characters>31322</Characters>
  <Application>Microsoft Office Word</Application>
  <DocSecurity>0</DocSecurity>
  <Lines>60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02T09:25:00Z</dcterms:created>
  <dcterms:modified xsi:type="dcterms:W3CDTF">2024-05-02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